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9199E" w14:textId="0191C112" w:rsidR="007D6E9E" w:rsidRPr="00C12D5C" w:rsidRDefault="00F849CC" w:rsidP="00BC66FF">
      <w:pPr>
        <w:pStyle w:val="NormalWeb"/>
        <w:shd w:val="clear" w:color="auto" w:fill="FFFFFF"/>
        <w:spacing w:before="0" w:beforeAutospacing="0" w:after="165" w:afterAutospacing="0"/>
        <w:jc w:val="center"/>
        <w:rPr>
          <w:rFonts w:ascii="Georgia" w:hAnsi="Georgia"/>
          <w:sz w:val="44"/>
          <w:szCs w:val="44"/>
        </w:rPr>
      </w:pPr>
      <w:r w:rsidRPr="00C12D5C">
        <w:rPr>
          <w:rFonts w:ascii="Georgia" w:hAnsi="Georgia"/>
          <w:sz w:val="44"/>
          <w:szCs w:val="44"/>
        </w:rPr>
        <w:t>VEHICLE LOAN PREDICTION</w:t>
      </w:r>
    </w:p>
    <w:p w14:paraId="333242F8" w14:textId="2A400534" w:rsidR="00E74F57" w:rsidRPr="00C12D5C" w:rsidRDefault="00E74F57" w:rsidP="00BC66FF">
      <w:pPr>
        <w:pStyle w:val="NormalWeb"/>
        <w:shd w:val="clear" w:color="auto" w:fill="FFFFFF"/>
        <w:spacing w:before="0" w:beforeAutospacing="0" w:after="165" w:afterAutospacing="0"/>
        <w:jc w:val="center"/>
        <w:rPr>
          <w:rFonts w:ascii="Georgia" w:hAnsi="Georgia"/>
          <w:sz w:val="40"/>
          <w:szCs w:val="40"/>
        </w:rPr>
      </w:pPr>
    </w:p>
    <w:p w14:paraId="75145EF3" w14:textId="298B7FEC" w:rsidR="00E74F57" w:rsidRPr="00C12D5C" w:rsidRDefault="00E74F57" w:rsidP="00BC66FF">
      <w:pPr>
        <w:pStyle w:val="NormalWeb"/>
        <w:shd w:val="clear" w:color="auto" w:fill="FFFFFF"/>
        <w:spacing w:before="0" w:beforeAutospacing="0" w:after="165" w:afterAutospacing="0"/>
        <w:jc w:val="center"/>
        <w:rPr>
          <w:rFonts w:ascii="Georgia" w:hAnsi="Georgia"/>
          <w:sz w:val="40"/>
          <w:szCs w:val="40"/>
        </w:rPr>
      </w:pPr>
    </w:p>
    <w:p w14:paraId="67B74D16" w14:textId="7E152259" w:rsidR="00E74F57" w:rsidRPr="00C12D5C" w:rsidRDefault="00E74F57" w:rsidP="00BC66FF">
      <w:pPr>
        <w:pStyle w:val="NormalWeb"/>
        <w:shd w:val="clear" w:color="auto" w:fill="FFFFFF"/>
        <w:spacing w:before="0" w:beforeAutospacing="0" w:after="165" w:afterAutospacing="0"/>
        <w:jc w:val="center"/>
        <w:rPr>
          <w:rFonts w:ascii="Georgia" w:hAnsi="Georgia"/>
          <w:sz w:val="40"/>
          <w:szCs w:val="40"/>
        </w:rPr>
      </w:pPr>
    </w:p>
    <w:p w14:paraId="0BD3BCFA" w14:textId="5505740C" w:rsidR="00E74F57" w:rsidRPr="00C12D5C" w:rsidRDefault="00E74F57" w:rsidP="00BC66FF">
      <w:pPr>
        <w:pStyle w:val="NormalWeb"/>
        <w:shd w:val="clear" w:color="auto" w:fill="FFFFFF"/>
        <w:spacing w:before="0" w:beforeAutospacing="0" w:after="165" w:afterAutospacing="0"/>
        <w:jc w:val="center"/>
        <w:rPr>
          <w:rFonts w:ascii="Georgia" w:hAnsi="Georgia"/>
          <w:sz w:val="40"/>
          <w:szCs w:val="40"/>
        </w:rPr>
      </w:pPr>
    </w:p>
    <w:p w14:paraId="4D41D729" w14:textId="5AF9DC67" w:rsidR="00E74F57" w:rsidRPr="00C12D5C" w:rsidRDefault="00F849CC" w:rsidP="00BC66FF">
      <w:pPr>
        <w:pStyle w:val="NormalWeb"/>
        <w:shd w:val="clear" w:color="auto" w:fill="FFFFFF"/>
        <w:spacing w:before="0" w:beforeAutospacing="0" w:after="165" w:afterAutospacing="0"/>
        <w:jc w:val="center"/>
        <w:rPr>
          <w:rFonts w:ascii="Georgia" w:hAnsi="Georgia"/>
          <w:sz w:val="40"/>
          <w:szCs w:val="40"/>
        </w:rPr>
      </w:pPr>
      <w:r w:rsidRPr="00C12D5C">
        <w:rPr>
          <w:rFonts w:ascii="Georgia" w:hAnsi="Georgia"/>
          <w:noProof/>
        </w:rPr>
        <w:drawing>
          <wp:inline distT="0" distB="0" distL="0" distR="0" wp14:anchorId="3E892F90" wp14:editId="2FF2807A">
            <wp:extent cx="2794000" cy="1229996"/>
            <wp:effectExtent l="0" t="0" r="6350" b="825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2807986" cy="1236153"/>
                    </a:xfrm>
                    <a:prstGeom prst="rect">
                      <a:avLst/>
                    </a:prstGeom>
                  </pic:spPr>
                </pic:pic>
              </a:graphicData>
            </a:graphic>
          </wp:inline>
        </w:drawing>
      </w:r>
    </w:p>
    <w:p w14:paraId="4DFC31FD" w14:textId="77777777" w:rsidR="00E74F57" w:rsidRPr="00C12D5C" w:rsidRDefault="00E74F57" w:rsidP="00BC66FF">
      <w:pPr>
        <w:pStyle w:val="NormalWeb"/>
        <w:shd w:val="clear" w:color="auto" w:fill="FFFFFF"/>
        <w:spacing w:before="0" w:beforeAutospacing="0" w:after="165" w:afterAutospacing="0"/>
        <w:jc w:val="center"/>
        <w:rPr>
          <w:rFonts w:ascii="Georgia" w:hAnsi="Georgia"/>
          <w:sz w:val="40"/>
          <w:szCs w:val="40"/>
        </w:rPr>
      </w:pPr>
    </w:p>
    <w:p w14:paraId="1342595B" w14:textId="2B59483D" w:rsidR="007D6E9E" w:rsidRPr="00C12D5C" w:rsidRDefault="007D6E9E" w:rsidP="00BC66FF">
      <w:pPr>
        <w:pStyle w:val="NormalWeb"/>
        <w:shd w:val="clear" w:color="auto" w:fill="FFFFFF"/>
        <w:spacing w:before="0" w:beforeAutospacing="0" w:after="165" w:afterAutospacing="0"/>
        <w:jc w:val="center"/>
        <w:rPr>
          <w:rFonts w:ascii="Georgia" w:hAnsi="Georgia"/>
          <w:sz w:val="40"/>
          <w:szCs w:val="40"/>
        </w:rPr>
      </w:pPr>
    </w:p>
    <w:p w14:paraId="4E01BFD4" w14:textId="77777777" w:rsidR="007D6E9E" w:rsidRPr="00C12D5C" w:rsidRDefault="007D6E9E" w:rsidP="00BC66FF">
      <w:pPr>
        <w:pStyle w:val="NormalWeb"/>
        <w:shd w:val="clear" w:color="auto" w:fill="FFFFFF"/>
        <w:spacing w:before="0" w:beforeAutospacing="0" w:after="165" w:afterAutospacing="0"/>
        <w:jc w:val="center"/>
        <w:rPr>
          <w:rFonts w:ascii="Georgia" w:hAnsi="Georgia"/>
          <w:color w:val="333333"/>
          <w:sz w:val="40"/>
          <w:szCs w:val="40"/>
        </w:rPr>
      </w:pPr>
    </w:p>
    <w:p w14:paraId="0D8CE3FC" w14:textId="70F94F59" w:rsidR="006700E3" w:rsidRPr="00C12D5C" w:rsidRDefault="00F849CC" w:rsidP="3ED9FE26">
      <w:pPr>
        <w:pStyle w:val="NormalWeb"/>
        <w:shd w:val="clear" w:color="auto" w:fill="FFFFFF" w:themeFill="background1"/>
        <w:spacing w:before="0" w:beforeAutospacing="0" w:after="165" w:afterAutospacing="0"/>
        <w:jc w:val="center"/>
        <w:rPr>
          <w:rFonts w:ascii="Georgia" w:hAnsi="Georgia"/>
          <w:color w:val="333333"/>
          <w:sz w:val="40"/>
          <w:szCs w:val="40"/>
        </w:rPr>
      </w:pPr>
      <w:r w:rsidRPr="00C12D5C">
        <w:rPr>
          <w:rFonts w:ascii="Georgia" w:hAnsi="Georgia"/>
          <w:color w:val="333333"/>
          <w:sz w:val="40"/>
          <w:szCs w:val="40"/>
        </w:rPr>
        <w:t>REPORT BY,</w:t>
      </w:r>
    </w:p>
    <w:p w14:paraId="16A7DAB9" w14:textId="2FA4DD85" w:rsidR="00E74F57" w:rsidRPr="00C12D5C" w:rsidRDefault="00E74F57" w:rsidP="00F849CC">
      <w:pPr>
        <w:autoSpaceDE w:val="0"/>
        <w:autoSpaceDN w:val="0"/>
        <w:adjustRightInd w:val="0"/>
        <w:jc w:val="center"/>
        <w:rPr>
          <w:rFonts w:ascii="Georgia" w:hAnsi="Georgia"/>
          <w:sz w:val="28"/>
          <w:szCs w:val="28"/>
        </w:rPr>
      </w:pPr>
      <w:r w:rsidRPr="00C12D5C">
        <w:rPr>
          <w:rFonts w:ascii="Georgia" w:hAnsi="Georgia"/>
          <w:sz w:val="28"/>
          <w:szCs w:val="28"/>
        </w:rPr>
        <w:t>Mrunalini Devineni</w:t>
      </w:r>
    </w:p>
    <w:p w14:paraId="407EB995" w14:textId="77777777" w:rsidR="00E74F57" w:rsidRPr="00C12D5C" w:rsidRDefault="00E74F57" w:rsidP="00F849CC">
      <w:pPr>
        <w:autoSpaceDE w:val="0"/>
        <w:autoSpaceDN w:val="0"/>
        <w:adjustRightInd w:val="0"/>
        <w:jc w:val="center"/>
        <w:rPr>
          <w:rFonts w:ascii="Georgia" w:hAnsi="Georgia"/>
          <w:sz w:val="28"/>
          <w:szCs w:val="28"/>
        </w:rPr>
      </w:pPr>
      <w:r w:rsidRPr="00C12D5C">
        <w:rPr>
          <w:rFonts w:ascii="Georgia" w:hAnsi="Georgia"/>
          <w:sz w:val="28"/>
          <w:szCs w:val="28"/>
        </w:rPr>
        <w:t>Aihan Liu</w:t>
      </w:r>
    </w:p>
    <w:p w14:paraId="0BBD5AE6" w14:textId="62D2FBE0" w:rsidR="2123A6B7" w:rsidRPr="00C12D5C" w:rsidRDefault="00E74F57" w:rsidP="00F849CC">
      <w:pPr>
        <w:autoSpaceDE w:val="0"/>
        <w:autoSpaceDN w:val="0"/>
        <w:adjustRightInd w:val="0"/>
        <w:jc w:val="center"/>
        <w:rPr>
          <w:rFonts w:ascii="Georgia" w:hAnsi="Georgia"/>
          <w:sz w:val="28"/>
          <w:szCs w:val="28"/>
        </w:rPr>
      </w:pPr>
      <w:r w:rsidRPr="00C12D5C">
        <w:rPr>
          <w:rFonts w:ascii="Georgia" w:hAnsi="Georgia"/>
          <w:sz w:val="28"/>
          <w:szCs w:val="28"/>
        </w:rPr>
        <w:t>Sara Sanchez</w:t>
      </w:r>
    </w:p>
    <w:p w14:paraId="5315A1EE" w14:textId="7FF21454" w:rsidR="00F849CC" w:rsidRPr="00C12D5C" w:rsidRDefault="00F849CC" w:rsidP="00F849CC">
      <w:pPr>
        <w:autoSpaceDE w:val="0"/>
        <w:autoSpaceDN w:val="0"/>
        <w:adjustRightInd w:val="0"/>
        <w:jc w:val="center"/>
        <w:rPr>
          <w:rFonts w:ascii="Georgia" w:hAnsi="Georgia"/>
          <w:sz w:val="28"/>
          <w:szCs w:val="28"/>
        </w:rPr>
      </w:pPr>
    </w:p>
    <w:p w14:paraId="0502D7CD" w14:textId="591D7B8F" w:rsidR="00F849CC" w:rsidRPr="00C12D5C" w:rsidRDefault="00F849CC" w:rsidP="00F849CC">
      <w:pPr>
        <w:autoSpaceDE w:val="0"/>
        <w:autoSpaceDN w:val="0"/>
        <w:adjustRightInd w:val="0"/>
        <w:jc w:val="center"/>
        <w:rPr>
          <w:rFonts w:ascii="Georgia" w:hAnsi="Georgia"/>
          <w:sz w:val="28"/>
          <w:szCs w:val="28"/>
        </w:rPr>
      </w:pPr>
    </w:p>
    <w:p w14:paraId="5B19FD9B" w14:textId="0F23094A" w:rsidR="00F849CC" w:rsidRPr="00C12D5C" w:rsidRDefault="00F849CC" w:rsidP="00F849CC">
      <w:pPr>
        <w:autoSpaceDE w:val="0"/>
        <w:autoSpaceDN w:val="0"/>
        <w:adjustRightInd w:val="0"/>
        <w:jc w:val="center"/>
        <w:rPr>
          <w:rFonts w:ascii="Georgia" w:hAnsi="Georgia"/>
          <w:sz w:val="28"/>
          <w:szCs w:val="28"/>
        </w:rPr>
      </w:pPr>
    </w:p>
    <w:p w14:paraId="4E281786" w14:textId="77777777" w:rsidR="00F849CC" w:rsidRPr="00C12D5C" w:rsidRDefault="00F849CC" w:rsidP="00F849CC">
      <w:pPr>
        <w:autoSpaceDE w:val="0"/>
        <w:autoSpaceDN w:val="0"/>
        <w:adjustRightInd w:val="0"/>
        <w:jc w:val="center"/>
        <w:rPr>
          <w:rFonts w:ascii="Georgia" w:hAnsi="Georgia"/>
          <w:sz w:val="28"/>
          <w:szCs w:val="28"/>
        </w:rPr>
      </w:pPr>
    </w:p>
    <w:p w14:paraId="1CD0E690" w14:textId="77777777" w:rsidR="00E74F57" w:rsidRPr="00C12D5C" w:rsidRDefault="00E74F57" w:rsidP="00E74F57">
      <w:pPr>
        <w:autoSpaceDE w:val="0"/>
        <w:autoSpaceDN w:val="0"/>
        <w:adjustRightInd w:val="0"/>
        <w:jc w:val="center"/>
        <w:rPr>
          <w:rFonts w:ascii="Georgia" w:hAnsi="Georgia"/>
          <w:sz w:val="28"/>
          <w:szCs w:val="28"/>
        </w:rPr>
      </w:pPr>
    </w:p>
    <w:p w14:paraId="22D6490B" w14:textId="1808988C" w:rsidR="00E74F57" w:rsidRPr="00C12D5C" w:rsidRDefault="00E74F57" w:rsidP="00E74F57">
      <w:pPr>
        <w:autoSpaceDE w:val="0"/>
        <w:autoSpaceDN w:val="0"/>
        <w:adjustRightInd w:val="0"/>
        <w:jc w:val="center"/>
        <w:rPr>
          <w:rFonts w:ascii="Georgia" w:hAnsi="Georgia"/>
          <w:sz w:val="28"/>
          <w:szCs w:val="28"/>
        </w:rPr>
      </w:pPr>
      <w:r w:rsidRPr="00C12D5C">
        <w:rPr>
          <w:rFonts w:ascii="Georgia" w:hAnsi="Georgia"/>
          <w:sz w:val="28"/>
          <w:szCs w:val="28"/>
        </w:rPr>
        <w:t>DATS6103</w:t>
      </w:r>
    </w:p>
    <w:p w14:paraId="11BCE2D2" w14:textId="77777777" w:rsidR="00E74F57" w:rsidRPr="00C12D5C" w:rsidRDefault="00E74F57" w:rsidP="00E74F57">
      <w:pPr>
        <w:autoSpaceDE w:val="0"/>
        <w:autoSpaceDN w:val="0"/>
        <w:adjustRightInd w:val="0"/>
        <w:jc w:val="center"/>
        <w:rPr>
          <w:rFonts w:ascii="Georgia" w:hAnsi="Georgia"/>
          <w:sz w:val="28"/>
          <w:szCs w:val="28"/>
        </w:rPr>
      </w:pPr>
      <w:r w:rsidRPr="00C12D5C">
        <w:rPr>
          <w:rFonts w:ascii="Georgia" w:hAnsi="Georgia"/>
          <w:sz w:val="28"/>
          <w:szCs w:val="28"/>
        </w:rPr>
        <w:t>Professor Amir Jafari</w:t>
      </w:r>
    </w:p>
    <w:p w14:paraId="7DED1C3D" w14:textId="3F873017" w:rsidR="00E74F57" w:rsidRPr="00C12D5C" w:rsidRDefault="00E74F57" w:rsidP="00E74F57">
      <w:pPr>
        <w:pStyle w:val="NormalWeb"/>
        <w:spacing w:before="0" w:beforeAutospacing="0" w:after="165" w:afterAutospacing="0" w:line="259" w:lineRule="auto"/>
        <w:jc w:val="center"/>
        <w:rPr>
          <w:rFonts w:ascii="Georgia" w:hAnsi="Georgia"/>
          <w:sz w:val="28"/>
          <w:szCs w:val="28"/>
        </w:rPr>
      </w:pPr>
      <w:r w:rsidRPr="00C12D5C">
        <w:rPr>
          <w:rFonts w:ascii="Georgia" w:hAnsi="Georgia"/>
          <w:sz w:val="28"/>
          <w:szCs w:val="28"/>
        </w:rPr>
        <w:t>December 6, 2021</w:t>
      </w:r>
    </w:p>
    <w:p w14:paraId="77F0875B" w14:textId="137980EC" w:rsidR="2B79EC79" w:rsidRPr="00C12D5C" w:rsidRDefault="2B79EC79" w:rsidP="2B79EC79">
      <w:pPr>
        <w:pStyle w:val="NormalWeb"/>
        <w:spacing w:before="0" w:beforeAutospacing="0" w:after="165" w:afterAutospacing="0" w:line="259" w:lineRule="auto"/>
        <w:jc w:val="center"/>
        <w:rPr>
          <w:rFonts w:ascii="Georgia" w:eastAsia="Calibri Light" w:hAnsi="Georgia" w:cs="Calibri Light"/>
          <w:b/>
          <w:bCs/>
          <w:sz w:val="36"/>
          <w:szCs w:val="36"/>
        </w:rPr>
      </w:pPr>
    </w:p>
    <w:p w14:paraId="7C3E9E30" w14:textId="77777777" w:rsidR="00F849CC" w:rsidRPr="00C12D5C" w:rsidRDefault="00F849CC" w:rsidP="00E74F57">
      <w:pPr>
        <w:autoSpaceDE w:val="0"/>
        <w:autoSpaceDN w:val="0"/>
        <w:adjustRightInd w:val="0"/>
        <w:jc w:val="center"/>
        <w:rPr>
          <w:rFonts w:ascii="Georgia" w:hAnsi="Georgia"/>
          <w:sz w:val="40"/>
          <w:szCs w:val="40"/>
        </w:rPr>
      </w:pPr>
    </w:p>
    <w:p w14:paraId="19384FD9" w14:textId="77777777" w:rsidR="00F849CC" w:rsidRPr="00C12D5C" w:rsidRDefault="00F849CC" w:rsidP="00E74F57">
      <w:pPr>
        <w:autoSpaceDE w:val="0"/>
        <w:autoSpaceDN w:val="0"/>
        <w:adjustRightInd w:val="0"/>
        <w:jc w:val="center"/>
        <w:rPr>
          <w:rFonts w:ascii="Georgia" w:hAnsi="Georgia"/>
          <w:sz w:val="40"/>
          <w:szCs w:val="40"/>
        </w:rPr>
      </w:pPr>
    </w:p>
    <w:p w14:paraId="01B8235E" w14:textId="77777777" w:rsidR="00F849CC" w:rsidRPr="00C12D5C" w:rsidRDefault="00F849CC" w:rsidP="00E74F57">
      <w:pPr>
        <w:autoSpaceDE w:val="0"/>
        <w:autoSpaceDN w:val="0"/>
        <w:adjustRightInd w:val="0"/>
        <w:jc w:val="center"/>
        <w:rPr>
          <w:rFonts w:ascii="Georgia" w:hAnsi="Georgia"/>
          <w:sz w:val="40"/>
          <w:szCs w:val="40"/>
        </w:rPr>
      </w:pPr>
    </w:p>
    <w:p w14:paraId="5EBDC364" w14:textId="1DC1EB79" w:rsidR="00E74F57" w:rsidRPr="00C12D5C" w:rsidRDefault="00E74F57" w:rsidP="00D105B1">
      <w:pPr>
        <w:autoSpaceDE w:val="0"/>
        <w:autoSpaceDN w:val="0"/>
        <w:adjustRightInd w:val="0"/>
        <w:jc w:val="center"/>
        <w:rPr>
          <w:rFonts w:ascii="Georgia" w:hAnsi="Georgia"/>
          <w:sz w:val="40"/>
          <w:szCs w:val="40"/>
        </w:rPr>
      </w:pPr>
      <w:r w:rsidRPr="00C12D5C">
        <w:rPr>
          <w:rFonts w:ascii="Georgia" w:hAnsi="Georgia"/>
          <w:sz w:val="40"/>
          <w:szCs w:val="40"/>
        </w:rPr>
        <w:t>T</w:t>
      </w:r>
      <w:r w:rsidR="00D105B1">
        <w:rPr>
          <w:rFonts w:ascii="Georgia" w:hAnsi="Georgia"/>
          <w:sz w:val="40"/>
          <w:szCs w:val="40"/>
        </w:rPr>
        <w:t>ABLE OF CONTENTS</w:t>
      </w:r>
    </w:p>
    <w:p w14:paraId="0A9F2268" w14:textId="15F7AC54" w:rsidR="00E74F57" w:rsidRPr="00C12D5C" w:rsidRDefault="00E74F57" w:rsidP="00E74F57">
      <w:pPr>
        <w:autoSpaceDE w:val="0"/>
        <w:autoSpaceDN w:val="0"/>
        <w:adjustRightInd w:val="0"/>
        <w:jc w:val="center"/>
        <w:rPr>
          <w:rFonts w:ascii="Georgia" w:hAnsi="Georgia"/>
          <w:sz w:val="40"/>
          <w:szCs w:val="40"/>
        </w:rPr>
      </w:pPr>
    </w:p>
    <w:p w14:paraId="599ABD00" w14:textId="20518277" w:rsidR="00E74F57" w:rsidRPr="00C12D5C" w:rsidRDefault="00E74F57" w:rsidP="00E74F57">
      <w:pPr>
        <w:autoSpaceDE w:val="0"/>
        <w:autoSpaceDN w:val="0"/>
        <w:adjustRightInd w:val="0"/>
        <w:jc w:val="center"/>
        <w:rPr>
          <w:rFonts w:ascii="Georgia" w:hAnsi="Georgia"/>
          <w:sz w:val="40"/>
          <w:szCs w:val="40"/>
        </w:rPr>
      </w:pPr>
    </w:p>
    <w:p w14:paraId="7206E46C" w14:textId="77777777" w:rsidR="00E74F57" w:rsidRPr="00C12D5C" w:rsidRDefault="00E74F57" w:rsidP="00E74F57">
      <w:pPr>
        <w:autoSpaceDE w:val="0"/>
        <w:autoSpaceDN w:val="0"/>
        <w:adjustRightInd w:val="0"/>
        <w:jc w:val="center"/>
        <w:rPr>
          <w:rFonts w:ascii="Georgia" w:hAnsi="Georgia"/>
          <w:sz w:val="40"/>
          <w:szCs w:val="40"/>
        </w:rPr>
      </w:pPr>
    </w:p>
    <w:p w14:paraId="09AB5ECC" w14:textId="7E169857" w:rsidR="00D105B1" w:rsidRPr="00C12D5C" w:rsidRDefault="00853728" w:rsidP="00C12D5C">
      <w:pPr>
        <w:autoSpaceDE w:val="0"/>
        <w:autoSpaceDN w:val="0"/>
        <w:adjustRightInd w:val="0"/>
        <w:rPr>
          <w:rFonts w:ascii="Georgia" w:eastAsia="Georgia" w:hAnsi="Georgia" w:cs="Georgia"/>
          <w:color w:val="333333"/>
          <w:sz w:val="28"/>
          <w:szCs w:val="28"/>
        </w:rPr>
      </w:pPr>
      <w:r w:rsidRPr="00C12D5C">
        <w:rPr>
          <w:rFonts w:ascii="Georgia" w:eastAsia="Georgia" w:hAnsi="Georgia" w:cs="Georgia"/>
          <w:color w:val="333333"/>
          <w:sz w:val="28"/>
          <w:szCs w:val="28"/>
        </w:rPr>
        <w:tab/>
      </w:r>
      <w:r w:rsidRPr="00C12D5C">
        <w:rPr>
          <w:rFonts w:ascii="Georgia" w:eastAsia="Georgia" w:hAnsi="Georgia" w:cs="Georgia"/>
          <w:color w:val="333333"/>
          <w:sz w:val="28"/>
          <w:szCs w:val="28"/>
        </w:rPr>
        <w:tab/>
      </w:r>
      <w:r w:rsidRPr="00C12D5C">
        <w:rPr>
          <w:rFonts w:ascii="Georgia" w:eastAsia="Georgia" w:hAnsi="Georgia" w:cs="Georgia"/>
          <w:color w:val="333333"/>
          <w:sz w:val="28"/>
          <w:szCs w:val="28"/>
        </w:rPr>
        <w:tab/>
      </w:r>
      <w:r w:rsidRPr="00C12D5C">
        <w:rPr>
          <w:rFonts w:ascii="Georgia" w:eastAsia="Georgia" w:hAnsi="Georgia" w:cs="Georgia"/>
          <w:color w:val="333333"/>
          <w:sz w:val="28"/>
          <w:szCs w:val="28"/>
        </w:rPr>
        <w:tab/>
      </w:r>
      <w:r w:rsidRPr="00C12D5C">
        <w:rPr>
          <w:rFonts w:ascii="Georgia" w:eastAsia="Georgia" w:hAnsi="Georgia" w:cs="Georgia"/>
          <w:color w:val="333333"/>
          <w:sz w:val="28"/>
          <w:szCs w:val="28"/>
        </w:rPr>
        <w:tab/>
      </w:r>
      <w:r w:rsidRPr="00C12D5C">
        <w:rPr>
          <w:rFonts w:ascii="Georgia" w:eastAsia="Georgia" w:hAnsi="Georgia" w:cs="Georgia"/>
          <w:color w:val="333333"/>
          <w:sz w:val="28"/>
          <w:szCs w:val="28"/>
        </w:rPr>
        <w:tab/>
      </w:r>
      <w:r w:rsidR="00C12D5C">
        <w:rPr>
          <w:rFonts w:ascii="Georgia" w:eastAsia="Georgia" w:hAnsi="Georgia" w:cs="Georgia"/>
          <w:color w:val="333333"/>
          <w:sz w:val="28"/>
          <w:szCs w:val="28"/>
        </w:rPr>
        <w:t xml:space="preserve">          </w:t>
      </w:r>
    </w:p>
    <w:p w14:paraId="36A26D12" w14:textId="43DF36B8" w:rsidR="00F849CC" w:rsidRPr="00C12D5C" w:rsidRDefault="00F849CC" w:rsidP="00E74F57">
      <w:pPr>
        <w:autoSpaceDE w:val="0"/>
        <w:autoSpaceDN w:val="0"/>
        <w:adjustRightInd w:val="0"/>
        <w:rPr>
          <w:rFonts w:ascii="Georgia" w:eastAsia="Georgia" w:hAnsi="Georgia" w:cs="Georgia"/>
          <w:color w:val="333333"/>
          <w:sz w:val="28"/>
          <w:szCs w:val="28"/>
        </w:rPr>
      </w:pPr>
    </w:p>
    <w:p w14:paraId="4826DD8F"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28"/>
          <w:szCs w:val="28"/>
        </w:rPr>
      </w:pPr>
    </w:p>
    <w:tbl>
      <w:tblPr>
        <w:tblStyle w:val="PlainTable1"/>
        <w:tblpPr w:leftFromText="180" w:rightFromText="180" w:vertAnchor="page" w:horzAnchor="margin" w:tblpXSpec="center" w:tblpY="4801"/>
        <w:tblW w:w="0" w:type="auto"/>
        <w:tblLook w:val="04A0" w:firstRow="1" w:lastRow="0" w:firstColumn="1" w:lastColumn="0" w:noHBand="0" w:noVBand="1"/>
      </w:tblPr>
      <w:tblGrid>
        <w:gridCol w:w="4115"/>
        <w:gridCol w:w="4115"/>
      </w:tblGrid>
      <w:tr w:rsidR="00D105B1" w14:paraId="59018203" w14:textId="77777777" w:rsidTr="00D105B1">
        <w:trPr>
          <w:cnfStyle w:val="100000000000" w:firstRow="1" w:lastRow="0" w:firstColumn="0" w:lastColumn="0" w:oddVBand="0" w:evenVBand="0" w:oddHBand="0" w:evenHBand="0" w:firstRowFirstColumn="0" w:firstRowLastColumn="0" w:lastRowFirstColumn="0" w:lastRowLastColumn="0"/>
          <w:trHeight w:val="821"/>
        </w:trPr>
        <w:tc>
          <w:tcPr>
            <w:cnfStyle w:val="001000000000" w:firstRow="0" w:lastRow="0" w:firstColumn="1" w:lastColumn="0" w:oddVBand="0" w:evenVBand="0" w:oddHBand="0" w:evenHBand="0" w:firstRowFirstColumn="0" w:firstRowLastColumn="0" w:lastRowFirstColumn="0" w:lastRowLastColumn="0"/>
            <w:tcW w:w="4115" w:type="dxa"/>
          </w:tcPr>
          <w:p w14:paraId="2E9001AD"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Introduction</w:t>
            </w:r>
          </w:p>
        </w:tc>
        <w:tc>
          <w:tcPr>
            <w:tcW w:w="4115" w:type="dxa"/>
          </w:tcPr>
          <w:p w14:paraId="659D2782" w14:textId="77777777" w:rsidR="00D105B1" w:rsidRPr="00D105B1" w:rsidRDefault="00D105B1" w:rsidP="00D105B1">
            <w:pPr>
              <w:autoSpaceDE w:val="0"/>
              <w:autoSpaceDN w:val="0"/>
              <w:adjustRightInd w:val="0"/>
              <w:jc w:val="right"/>
              <w:cnfStyle w:val="100000000000" w:firstRow="1" w:lastRow="0" w:firstColumn="0" w:lastColumn="0" w:oddVBand="0" w:evenVBand="0" w:oddHBand="0" w:evenHBand="0" w:firstRowFirstColumn="0" w:firstRowLastColumn="0" w:lastRowFirstColumn="0" w:lastRowLastColumn="0"/>
              <w:rPr>
                <w:rFonts w:ascii="Georgia" w:eastAsia="Georgia" w:hAnsi="Georgia" w:cs="Georgia"/>
                <w:i/>
                <w:iCs/>
                <w:color w:val="333333"/>
                <w:sz w:val="28"/>
                <w:szCs w:val="28"/>
              </w:rPr>
            </w:pPr>
            <w:r w:rsidRPr="00D105B1">
              <w:rPr>
                <w:rFonts w:ascii="Georgia" w:eastAsia="Georgia" w:hAnsi="Georgia" w:cs="Georgia"/>
                <w:i/>
                <w:iCs/>
                <w:color w:val="333333"/>
                <w:sz w:val="28"/>
                <w:szCs w:val="28"/>
              </w:rPr>
              <w:t>3</w:t>
            </w:r>
          </w:p>
        </w:tc>
      </w:tr>
      <w:tr w:rsidR="00D105B1" w14:paraId="6F052934" w14:textId="77777777" w:rsidTr="00D105B1">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4115" w:type="dxa"/>
          </w:tcPr>
          <w:p w14:paraId="29E59A7D"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Data Description</w:t>
            </w:r>
          </w:p>
        </w:tc>
        <w:tc>
          <w:tcPr>
            <w:tcW w:w="4115" w:type="dxa"/>
          </w:tcPr>
          <w:p w14:paraId="68646860" w14:textId="02797264" w:rsidR="00D105B1" w:rsidRPr="00D105B1" w:rsidRDefault="00D105B1" w:rsidP="00D105B1">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4</w:t>
            </w:r>
          </w:p>
        </w:tc>
      </w:tr>
      <w:tr w:rsidR="00D105B1" w14:paraId="29F9BDCB" w14:textId="77777777" w:rsidTr="00D105B1">
        <w:trPr>
          <w:trHeight w:val="821"/>
        </w:trPr>
        <w:tc>
          <w:tcPr>
            <w:cnfStyle w:val="001000000000" w:firstRow="0" w:lastRow="0" w:firstColumn="1" w:lastColumn="0" w:oddVBand="0" w:evenVBand="0" w:oddHBand="0" w:evenHBand="0" w:firstRowFirstColumn="0" w:firstRowLastColumn="0" w:lastRowFirstColumn="0" w:lastRowLastColumn="0"/>
            <w:tcW w:w="4115" w:type="dxa"/>
          </w:tcPr>
          <w:p w14:paraId="340A932C"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EDA</w:t>
            </w:r>
          </w:p>
        </w:tc>
        <w:tc>
          <w:tcPr>
            <w:tcW w:w="4115" w:type="dxa"/>
          </w:tcPr>
          <w:p w14:paraId="14BCCC63" w14:textId="5BAC7933" w:rsidR="00D105B1" w:rsidRPr="00D105B1" w:rsidRDefault="00D105B1" w:rsidP="00D105B1">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5</w:t>
            </w:r>
          </w:p>
        </w:tc>
      </w:tr>
      <w:tr w:rsidR="00D105B1" w14:paraId="095290DC" w14:textId="77777777" w:rsidTr="00D105B1">
        <w:trPr>
          <w:cnfStyle w:val="000000100000" w:firstRow="0" w:lastRow="0" w:firstColumn="0" w:lastColumn="0" w:oddVBand="0" w:evenVBand="0" w:oddHBand="1" w:evenHBand="0" w:firstRowFirstColumn="0" w:firstRowLastColumn="0" w:lastRowFirstColumn="0" w:lastRowLastColumn="0"/>
          <w:trHeight w:val="876"/>
        </w:trPr>
        <w:tc>
          <w:tcPr>
            <w:cnfStyle w:val="001000000000" w:firstRow="0" w:lastRow="0" w:firstColumn="1" w:lastColumn="0" w:oddVBand="0" w:evenVBand="0" w:oddHBand="0" w:evenHBand="0" w:firstRowFirstColumn="0" w:firstRowLastColumn="0" w:lastRowFirstColumn="0" w:lastRowLastColumn="0"/>
            <w:tcW w:w="4115" w:type="dxa"/>
          </w:tcPr>
          <w:p w14:paraId="6CF2E7B0"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Data Preprocessing</w:t>
            </w:r>
          </w:p>
        </w:tc>
        <w:tc>
          <w:tcPr>
            <w:tcW w:w="4115" w:type="dxa"/>
          </w:tcPr>
          <w:p w14:paraId="3DAF4E10" w14:textId="02B292EA" w:rsidR="00D105B1" w:rsidRPr="00D105B1" w:rsidRDefault="00D105B1" w:rsidP="00D105B1">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8</w:t>
            </w:r>
          </w:p>
        </w:tc>
      </w:tr>
      <w:tr w:rsidR="00D105B1" w14:paraId="634592E2" w14:textId="77777777" w:rsidTr="00D105B1">
        <w:trPr>
          <w:trHeight w:val="821"/>
        </w:trPr>
        <w:tc>
          <w:tcPr>
            <w:cnfStyle w:val="001000000000" w:firstRow="0" w:lastRow="0" w:firstColumn="1" w:lastColumn="0" w:oddVBand="0" w:evenVBand="0" w:oddHBand="0" w:evenHBand="0" w:firstRowFirstColumn="0" w:firstRowLastColumn="0" w:lastRowFirstColumn="0" w:lastRowLastColumn="0"/>
            <w:tcW w:w="4115" w:type="dxa"/>
          </w:tcPr>
          <w:p w14:paraId="3F8C019E"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Data Modelling</w:t>
            </w:r>
          </w:p>
        </w:tc>
        <w:tc>
          <w:tcPr>
            <w:tcW w:w="4115" w:type="dxa"/>
          </w:tcPr>
          <w:p w14:paraId="7926DEFD" w14:textId="7EC46774" w:rsidR="00D105B1" w:rsidRPr="00D105B1" w:rsidRDefault="00D105B1" w:rsidP="00D105B1">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10</w:t>
            </w:r>
          </w:p>
        </w:tc>
      </w:tr>
      <w:tr w:rsidR="00D105B1" w14:paraId="3D0E4BD2" w14:textId="77777777" w:rsidTr="00D105B1">
        <w:trPr>
          <w:cnfStyle w:val="000000100000" w:firstRow="0" w:lastRow="0" w:firstColumn="0" w:lastColumn="0" w:oddVBand="0" w:evenVBand="0" w:oddHBand="1" w:evenHBand="0" w:firstRowFirstColumn="0" w:firstRowLastColumn="0" w:lastRowFirstColumn="0" w:lastRowLastColumn="0"/>
          <w:trHeight w:val="821"/>
        </w:trPr>
        <w:tc>
          <w:tcPr>
            <w:cnfStyle w:val="001000000000" w:firstRow="0" w:lastRow="0" w:firstColumn="1" w:lastColumn="0" w:oddVBand="0" w:evenVBand="0" w:oddHBand="0" w:evenHBand="0" w:firstRowFirstColumn="0" w:firstRowLastColumn="0" w:lastRowFirstColumn="0" w:lastRowLastColumn="0"/>
            <w:tcW w:w="4115" w:type="dxa"/>
          </w:tcPr>
          <w:p w14:paraId="7F20D56B"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Conclusion</w:t>
            </w:r>
          </w:p>
        </w:tc>
        <w:tc>
          <w:tcPr>
            <w:tcW w:w="4115" w:type="dxa"/>
          </w:tcPr>
          <w:p w14:paraId="29A86A99" w14:textId="577F8B45" w:rsidR="00D105B1" w:rsidRPr="00D105B1" w:rsidRDefault="00D105B1" w:rsidP="00D105B1">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11</w:t>
            </w:r>
          </w:p>
        </w:tc>
      </w:tr>
      <w:tr w:rsidR="00D105B1" w14:paraId="2E5F1133" w14:textId="77777777" w:rsidTr="00D105B1">
        <w:trPr>
          <w:trHeight w:val="876"/>
        </w:trPr>
        <w:tc>
          <w:tcPr>
            <w:cnfStyle w:val="001000000000" w:firstRow="0" w:lastRow="0" w:firstColumn="1" w:lastColumn="0" w:oddVBand="0" w:evenVBand="0" w:oddHBand="0" w:evenHBand="0" w:firstRowFirstColumn="0" w:firstRowLastColumn="0" w:lastRowFirstColumn="0" w:lastRowLastColumn="0"/>
            <w:tcW w:w="4115" w:type="dxa"/>
          </w:tcPr>
          <w:p w14:paraId="687F81C4"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Reference</w:t>
            </w:r>
          </w:p>
        </w:tc>
        <w:tc>
          <w:tcPr>
            <w:tcW w:w="4115" w:type="dxa"/>
          </w:tcPr>
          <w:p w14:paraId="7EA22B2B" w14:textId="75094E41" w:rsidR="00D105B1" w:rsidRPr="00D105B1" w:rsidRDefault="00D105B1" w:rsidP="00D105B1">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12</w:t>
            </w:r>
          </w:p>
        </w:tc>
      </w:tr>
      <w:tr w:rsidR="00D105B1" w14:paraId="5593F8BC" w14:textId="77777777" w:rsidTr="00D105B1">
        <w:trPr>
          <w:cnfStyle w:val="000000100000" w:firstRow="0" w:lastRow="0" w:firstColumn="0" w:lastColumn="0" w:oddVBand="0" w:evenVBand="0" w:oddHBand="1" w:evenHBand="0" w:firstRowFirstColumn="0" w:firstRowLastColumn="0" w:lastRowFirstColumn="0" w:lastRowLastColumn="0"/>
          <w:trHeight w:val="821"/>
        </w:trPr>
        <w:tc>
          <w:tcPr>
            <w:cnfStyle w:val="001000000000" w:firstRow="0" w:lastRow="0" w:firstColumn="1" w:lastColumn="0" w:oddVBand="0" w:evenVBand="0" w:oddHBand="0" w:evenHBand="0" w:firstRowFirstColumn="0" w:firstRowLastColumn="0" w:lastRowFirstColumn="0" w:lastRowLastColumn="0"/>
            <w:tcW w:w="4115" w:type="dxa"/>
          </w:tcPr>
          <w:p w14:paraId="10239FAE" w14:textId="77777777" w:rsidR="00D105B1" w:rsidRPr="00D105B1" w:rsidRDefault="00D105B1" w:rsidP="00D105B1">
            <w:pPr>
              <w:autoSpaceDE w:val="0"/>
              <w:autoSpaceDN w:val="0"/>
              <w:adjustRightInd w:val="0"/>
              <w:rPr>
                <w:rFonts w:ascii="Georgia" w:eastAsia="Georgia" w:hAnsi="Georgia" w:cs="Georgia"/>
                <w:i/>
                <w:iCs/>
                <w:color w:val="333333"/>
                <w:sz w:val="28"/>
                <w:szCs w:val="28"/>
              </w:rPr>
            </w:pPr>
            <w:r w:rsidRPr="00D105B1">
              <w:rPr>
                <w:rFonts w:ascii="Georgia" w:eastAsia="Georgia" w:hAnsi="Georgia" w:cs="Georgia"/>
                <w:i/>
                <w:iCs/>
                <w:color w:val="333333"/>
                <w:sz w:val="28"/>
                <w:szCs w:val="28"/>
              </w:rPr>
              <w:t>Appendix</w:t>
            </w:r>
          </w:p>
        </w:tc>
        <w:tc>
          <w:tcPr>
            <w:tcW w:w="4115" w:type="dxa"/>
          </w:tcPr>
          <w:p w14:paraId="41B19AFF" w14:textId="43E312D1" w:rsidR="00D105B1" w:rsidRPr="00D105B1" w:rsidRDefault="00D105B1" w:rsidP="00D105B1">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Georgia" w:eastAsia="Georgia" w:hAnsi="Georgia" w:cs="Georgia"/>
                <w:b/>
                <w:bCs/>
                <w:i/>
                <w:iCs/>
                <w:color w:val="333333"/>
                <w:sz w:val="28"/>
                <w:szCs w:val="28"/>
              </w:rPr>
            </w:pPr>
            <w:r w:rsidRPr="00D105B1">
              <w:rPr>
                <w:rFonts w:ascii="Georgia" w:eastAsia="Georgia" w:hAnsi="Georgia" w:cs="Georgia"/>
                <w:b/>
                <w:bCs/>
                <w:i/>
                <w:iCs/>
                <w:color w:val="333333"/>
                <w:sz w:val="28"/>
                <w:szCs w:val="28"/>
              </w:rPr>
              <w:t>13</w:t>
            </w:r>
          </w:p>
        </w:tc>
      </w:tr>
    </w:tbl>
    <w:p w14:paraId="47BE6817"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59AF5DEC"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6B4640C2"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0E52FCAB"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32C908E6"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42A8E998"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225F6110"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773C9ED9"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7DA1E94B"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0CFA4BBD"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002E30F7" w14:textId="77777777"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6D0196E8" w14:textId="5AD7901D" w:rsidR="007D6E9E" w:rsidRPr="00C12D5C" w:rsidRDefault="007D6E9E" w:rsidP="7835D217">
      <w:pPr>
        <w:pStyle w:val="NormalWeb"/>
        <w:spacing w:before="0" w:beforeAutospacing="0" w:after="165" w:afterAutospacing="0" w:line="259" w:lineRule="auto"/>
        <w:jc w:val="center"/>
        <w:rPr>
          <w:rFonts w:ascii="Georgia" w:eastAsia="Calibri Light" w:hAnsi="Georgia" w:cs="Calibri Light"/>
          <w:b/>
          <w:sz w:val="36"/>
          <w:szCs w:val="36"/>
        </w:rPr>
      </w:pPr>
    </w:p>
    <w:p w14:paraId="27EFAE77" w14:textId="570BCA58" w:rsidR="00E74F57" w:rsidRPr="00C12D5C" w:rsidRDefault="00E74F57" w:rsidP="00E74F57">
      <w:pPr>
        <w:pStyle w:val="NormalWeb"/>
        <w:spacing w:before="0" w:beforeAutospacing="0" w:after="165" w:afterAutospacing="0" w:line="259" w:lineRule="auto"/>
        <w:rPr>
          <w:rFonts w:ascii="Georgia" w:eastAsia="Calibri Light" w:hAnsi="Georgia" w:cs="Calibri Light"/>
          <w:b/>
          <w:sz w:val="36"/>
          <w:szCs w:val="36"/>
        </w:rPr>
      </w:pPr>
    </w:p>
    <w:p w14:paraId="7A5E7FCF" w14:textId="77777777" w:rsidR="00853728" w:rsidRPr="00C12D5C" w:rsidRDefault="00853728" w:rsidP="00E74F57">
      <w:pPr>
        <w:pStyle w:val="NormalWeb"/>
        <w:spacing w:before="0" w:beforeAutospacing="0" w:after="165" w:afterAutospacing="0" w:line="259" w:lineRule="auto"/>
        <w:rPr>
          <w:rFonts w:ascii="Georgia" w:eastAsia="Calibri Light" w:hAnsi="Georgia" w:cs="Calibri Light"/>
          <w:b/>
          <w:sz w:val="36"/>
          <w:szCs w:val="36"/>
        </w:rPr>
      </w:pPr>
    </w:p>
    <w:p w14:paraId="0822CAE1" w14:textId="77777777" w:rsidR="00D105B1" w:rsidRDefault="00D105B1" w:rsidP="00C376A9">
      <w:pPr>
        <w:pStyle w:val="NormalWeb"/>
        <w:spacing w:before="0" w:beforeAutospacing="0" w:after="165" w:afterAutospacing="0" w:line="259" w:lineRule="auto"/>
        <w:jc w:val="center"/>
        <w:rPr>
          <w:rFonts w:ascii="Georgia" w:eastAsia="Calibri Light" w:hAnsi="Georgia" w:cs="Calibri Light"/>
          <w:bCs/>
          <w:sz w:val="40"/>
          <w:szCs w:val="40"/>
        </w:rPr>
      </w:pPr>
    </w:p>
    <w:p w14:paraId="05DD5DD1" w14:textId="28BA24CE" w:rsidR="1B347FED" w:rsidRPr="00C12D5C" w:rsidRDefault="00F849CC" w:rsidP="00C376A9">
      <w:pPr>
        <w:pStyle w:val="NormalWeb"/>
        <w:spacing w:before="0" w:beforeAutospacing="0" w:after="165" w:afterAutospacing="0" w:line="259" w:lineRule="auto"/>
        <w:jc w:val="center"/>
        <w:rPr>
          <w:rFonts w:ascii="Georgia" w:eastAsia="Calibri Light" w:hAnsi="Georgia" w:cs="Calibri Light"/>
          <w:bCs/>
          <w:sz w:val="40"/>
          <w:szCs w:val="40"/>
        </w:rPr>
      </w:pPr>
      <w:r w:rsidRPr="00C12D5C">
        <w:rPr>
          <w:rFonts w:ascii="Georgia" w:eastAsia="Calibri Light" w:hAnsi="Georgia" w:cs="Calibri Light"/>
          <w:bCs/>
          <w:sz w:val="40"/>
          <w:szCs w:val="40"/>
        </w:rPr>
        <w:lastRenderedPageBreak/>
        <w:t>INTRODUCTION</w:t>
      </w:r>
    </w:p>
    <w:p w14:paraId="1817239F" w14:textId="77777777" w:rsidR="00F849CC" w:rsidRPr="00C12D5C" w:rsidRDefault="00F849CC" w:rsidP="00C376A9">
      <w:pPr>
        <w:pStyle w:val="NormalWeb"/>
        <w:spacing w:before="0" w:beforeAutospacing="0" w:after="165" w:afterAutospacing="0" w:line="259" w:lineRule="auto"/>
        <w:jc w:val="center"/>
        <w:rPr>
          <w:rFonts w:ascii="Georgia" w:eastAsia="Calibri Light" w:hAnsi="Georgia" w:cs="Calibri Light"/>
          <w:b/>
          <w:sz w:val="36"/>
          <w:szCs w:val="36"/>
        </w:rPr>
      </w:pPr>
    </w:p>
    <w:p w14:paraId="61395A44" w14:textId="77777777" w:rsidR="00D105B1" w:rsidRDefault="00D105B1" w:rsidP="116EABC6">
      <w:pPr>
        <w:jc w:val="both"/>
        <w:rPr>
          <w:rFonts w:ascii="Georgia" w:eastAsia="Georgia" w:hAnsi="Georgia" w:cs="Georgia"/>
          <w:color w:val="333333"/>
        </w:rPr>
      </w:pPr>
    </w:p>
    <w:p w14:paraId="37C724FD" w14:textId="7048C3CF" w:rsidR="1B347FED" w:rsidRPr="00C12D5C" w:rsidRDefault="1B347FED" w:rsidP="116EABC6">
      <w:pPr>
        <w:jc w:val="both"/>
        <w:rPr>
          <w:rFonts w:ascii="Georgia" w:hAnsi="Georgia"/>
        </w:rPr>
      </w:pPr>
      <w:r w:rsidRPr="00C12D5C">
        <w:rPr>
          <w:rFonts w:ascii="Georgia" w:eastAsia="Georgia" w:hAnsi="Georgia" w:cs="Georgia"/>
          <w:color w:val="333333"/>
        </w:rPr>
        <w:t>Financial institutions incur significant losses due to the default of Vehicle Loans. This situation has led to the constricting of vehicle loan underwriting and increased vehicle loan rejection rates. These institutions also raise the need for a better credit risk scoring model. By doing this, the institutions are trying to accurately predict the Probability of loanee defaulting on a vehicle loan on the due date. In this sense, the credit scores are significant as a tool that can decide which clients can take or not a credit, considering their unique characteristics.</w:t>
      </w:r>
      <w:r w:rsidRPr="00C12D5C">
        <w:rPr>
          <w:rFonts w:ascii="Georgia" w:hAnsi="Georgia"/>
        </w:rPr>
        <w:t xml:space="preserve"> The scoring is also a helpful tool for the clients because this can avoid accepting a loan that will not be able to be paid in the future and, </w:t>
      </w:r>
      <w:r w:rsidR="00AB2E88" w:rsidRPr="00C12D5C">
        <w:rPr>
          <w:rFonts w:ascii="Georgia" w:hAnsi="Georgia"/>
        </w:rPr>
        <w:t>consequently</w:t>
      </w:r>
      <w:r w:rsidRPr="00C12D5C">
        <w:rPr>
          <w:rFonts w:ascii="Georgia" w:hAnsi="Georgia"/>
        </w:rPr>
        <w:t>, prevent having problems with financial institutions.</w:t>
      </w:r>
      <w:r w:rsidRPr="00C12D5C">
        <w:rPr>
          <w:rFonts w:ascii="Georgia" w:eastAsia="Georgia" w:hAnsi="Georgia" w:cs="Georgia"/>
          <w:color w:val="333333"/>
        </w:rPr>
        <w:t xml:space="preserve"> </w:t>
      </w:r>
    </w:p>
    <w:p w14:paraId="49A5EF06" w14:textId="456ECDA9" w:rsidR="1B347FED" w:rsidRPr="00C12D5C" w:rsidRDefault="1B347FED" w:rsidP="116EABC6">
      <w:pPr>
        <w:jc w:val="both"/>
        <w:rPr>
          <w:rFonts w:ascii="Georgia" w:hAnsi="Georgia"/>
        </w:rPr>
      </w:pPr>
      <w:r w:rsidRPr="00C12D5C">
        <w:rPr>
          <w:rFonts w:ascii="Georgia" w:eastAsia="Georgia" w:hAnsi="Georgia" w:cs="Georgia"/>
          <w:color w:val="333333"/>
        </w:rPr>
        <w:t xml:space="preserve"> </w:t>
      </w:r>
    </w:p>
    <w:p w14:paraId="397CCC5C" w14:textId="7DCAC0CE" w:rsidR="1B347FED" w:rsidRPr="00C12D5C" w:rsidRDefault="1B347FED" w:rsidP="116EABC6">
      <w:pPr>
        <w:jc w:val="both"/>
        <w:rPr>
          <w:rFonts w:ascii="Georgia" w:hAnsi="Georgia"/>
        </w:rPr>
      </w:pPr>
      <w:r w:rsidRPr="00C12D5C">
        <w:rPr>
          <w:rFonts w:ascii="Georgia" w:eastAsia="Georgia" w:hAnsi="Georgia" w:cs="Georgia"/>
          <w:color w:val="333333"/>
        </w:rPr>
        <w:t>Furthermore, the scoring tool is helpful not only for cash loans but also for mortgages and car loans, so this is the main reason that motivated us to choose this topic because it is helpful for many kinds of businesses.</w:t>
      </w:r>
    </w:p>
    <w:p w14:paraId="693CD45D" w14:textId="0EA8A6A4" w:rsidR="1B347FED" w:rsidRPr="00C12D5C" w:rsidRDefault="1B347FED" w:rsidP="116EABC6">
      <w:pPr>
        <w:jc w:val="both"/>
        <w:rPr>
          <w:rFonts w:ascii="Georgia" w:hAnsi="Georgia"/>
        </w:rPr>
      </w:pPr>
      <w:r w:rsidRPr="00C12D5C">
        <w:rPr>
          <w:rFonts w:ascii="Georgia" w:eastAsia="Georgia" w:hAnsi="Georgia" w:cs="Georgia"/>
          <w:color w:val="333333"/>
        </w:rPr>
        <w:t xml:space="preserve"> </w:t>
      </w:r>
    </w:p>
    <w:p w14:paraId="6AB8A6F8" w14:textId="16B453D7" w:rsidR="1B347FED" w:rsidRPr="00C12D5C" w:rsidRDefault="1B347FED" w:rsidP="116EABC6">
      <w:pPr>
        <w:spacing w:line="257" w:lineRule="auto"/>
        <w:jc w:val="both"/>
        <w:rPr>
          <w:rFonts w:ascii="Georgia" w:hAnsi="Georgia"/>
        </w:rPr>
      </w:pPr>
      <w:r w:rsidRPr="00C12D5C">
        <w:rPr>
          <w:rFonts w:ascii="Georgia" w:eastAsia="Georgia" w:hAnsi="Georgia" w:cs="Georgia"/>
          <w:color w:val="333333"/>
        </w:rPr>
        <w:t xml:space="preserve">To develop this scoring project, we will analyze an L&amp;T car loan company database from Kaggle. Then we are doing some preprocessing and cleaning of the data to apply the classification models like Decision tree, Random Forest, logistic, and Gradient Boosting. Finally, we will show the results by using the Pyqt5. </w:t>
      </w:r>
    </w:p>
    <w:p w14:paraId="56988CDA" w14:textId="3DFF0E17" w:rsidR="1B347FED" w:rsidRPr="00C12D5C" w:rsidRDefault="1B347FED" w:rsidP="116EABC6">
      <w:pPr>
        <w:spacing w:line="257" w:lineRule="auto"/>
        <w:jc w:val="both"/>
        <w:rPr>
          <w:rFonts w:ascii="Georgia" w:hAnsi="Georgia"/>
        </w:rPr>
      </w:pPr>
      <w:r w:rsidRPr="00C12D5C">
        <w:rPr>
          <w:rFonts w:ascii="Georgia" w:eastAsia="Georgia" w:hAnsi="Georgia" w:cs="Georgia"/>
          <w:color w:val="333333"/>
        </w:rPr>
        <w:t xml:space="preserve"> </w:t>
      </w:r>
    </w:p>
    <w:p w14:paraId="150F7685" w14:textId="57B435BB" w:rsidR="007D6E9E" w:rsidRPr="00C12D5C" w:rsidRDefault="1B347FED" w:rsidP="00853728">
      <w:pPr>
        <w:spacing w:line="257" w:lineRule="auto"/>
        <w:jc w:val="both"/>
        <w:rPr>
          <w:rFonts w:ascii="Georgia" w:eastAsia="Georgia" w:hAnsi="Georgia" w:cs="Georgia"/>
          <w:color w:val="333333"/>
        </w:rPr>
      </w:pPr>
      <w:r w:rsidRPr="00C12D5C">
        <w:rPr>
          <w:rFonts w:ascii="Georgia" w:eastAsia="Georgia" w:hAnsi="Georgia" w:cs="Georgia"/>
          <w:color w:val="333333"/>
        </w:rPr>
        <w:t>The following report will be organized: first, we will describe the data set, then the methodology to be used, and finally, the results and main conclusions.</w:t>
      </w:r>
    </w:p>
    <w:p w14:paraId="377E347B" w14:textId="7FB01B96" w:rsidR="00F849CC" w:rsidRPr="00C12D5C" w:rsidRDefault="00F849CC" w:rsidP="00853728">
      <w:pPr>
        <w:spacing w:line="257" w:lineRule="auto"/>
        <w:jc w:val="both"/>
        <w:rPr>
          <w:rFonts w:ascii="Georgia" w:eastAsia="Georgia" w:hAnsi="Georgia" w:cs="Georgia"/>
          <w:color w:val="333333"/>
        </w:rPr>
      </w:pPr>
    </w:p>
    <w:p w14:paraId="221F3F95" w14:textId="23D6F4CC" w:rsidR="00F849CC" w:rsidRPr="00C12D5C" w:rsidRDefault="00F849CC" w:rsidP="00853728">
      <w:pPr>
        <w:spacing w:line="257" w:lineRule="auto"/>
        <w:jc w:val="both"/>
        <w:rPr>
          <w:rFonts w:ascii="Georgia" w:eastAsia="Georgia" w:hAnsi="Georgia" w:cs="Georgia"/>
          <w:color w:val="333333"/>
        </w:rPr>
      </w:pPr>
    </w:p>
    <w:p w14:paraId="0879FC65" w14:textId="4AD470B4" w:rsidR="00F849CC" w:rsidRPr="00C12D5C" w:rsidRDefault="00F849CC" w:rsidP="00853728">
      <w:pPr>
        <w:spacing w:line="257" w:lineRule="auto"/>
        <w:jc w:val="both"/>
        <w:rPr>
          <w:rFonts w:ascii="Georgia" w:eastAsia="Georgia" w:hAnsi="Georgia" w:cs="Georgia"/>
          <w:color w:val="333333"/>
        </w:rPr>
      </w:pPr>
    </w:p>
    <w:p w14:paraId="52F48434" w14:textId="09809E6E" w:rsidR="00F849CC" w:rsidRPr="00C12D5C" w:rsidRDefault="00F849CC" w:rsidP="00853728">
      <w:pPr>
        <w:spacing w:line="257" w:lineRule="auto"/>
        <w:jc w:val="both"/>
        <w:rPr>
          <w:rFonts w:ascii="Georgia" w:eastAsia="Georgia" w:hAnsi="Georgia" w:cs="Georgia"/>
          <w:color w:val="333333"/>
        </w:rPr>
      </w:pPr>
    </w:p>
    <w:p w14:paraId="264A85C7" w14:textId="13FAF664" w:rsidR="00F849CC" w:rsidRPr="00C12D5C" w:rsidRDefault="00F849CC" w:rsidP="00853728">
      <w:pPr>
        <w:spacing w:line="257" w:lineRule="auto"/>
        <w:jc w:val="both"/>
        <w:rPr>
          <w:rFonts w:ascii="Georgia" w:eastAsia="Georgia" w:hAnsi="Georgia" w:cs="Georgia"/>
          <w:color w:val="333333"/>
        </w:rPr>
      </w:pPr>
    </w:p>
    <w:p w14:paraId="1DCB1EAA" w14:textId="14642C6A" w:rsidR="00F849CC" w:rsidRPr="00C12D5C" w:rsidRDefault="00F849CC" w:rsidP="00853728">
      <w:pPr>
        <w:spacing w:line="257" w:lineRule="auto"/>
        <w:jc w:val="both"/>
        <w:rPr>
          <w:rFonts w:ascii="Georgia" w:eastAsia="Georgia" w:hAnsi="Georgia" w:cs="Georgia"/>
          <w:color w:val="333333"/>
        </w:rPr>
      </w:pPr>
    </w:p>
    <w:p w14:paraId="62088B03" w14:textId="7CC9EE3E" w:rsidR="00F849CC" w:rsidRPr="00C12D5C" w:rsidRDefault="00F849CC" w:rsidP="00853728">
      <w:pPr>
        <w:spacing w:line="257" w:lineRule="auto"/>
        <w:jc w:val="both"/>
        <w:rPr>
          <w:rFonts w:ascii="Georgia" w:eastAsia="Georgia" w:hAnsi="Georgia" w:cs="Georgia"/>
          <w:color w:val="333333"/>
        </w:rPr>
      </w:pPr>
    </w:p>
    <w:p w14:paraId="69C5BFE6" w14:textId="625FD2AA" w:rsidR="00F849CC" w:rsidRPr="00C12D5C" w:rsidRDefault="00F849CC" w:rsidP="00853728">
      <w:pPr>
        <w:spacing w:line="257" w:lineRule="auto"/>
        <w:jc w:val="both"/>
        <w:rPr>
          <w:rFonts w:ascii="Georgia" w:eastAsia="Georgia" w:hAnsi="Georgia" w:cs="Georgia"/>
          <w:color w:val="333333"/>
        </w:rPr>
      </w:pPr>
    </w:p>
    <w:p w14:paraId="1121A41E" w14:textId="52A1DD00" w:rsidR="00F849CC" w:rsidRPr="00C12D5C" w:rsidRDefault="00F849CC" w:rsidP="00853728">
      <w:pPr>
        <w:spacing w:line="257" w:lineRule="auto"/>
        <w:jc w:val="both"/>
        <w:rPr>
          <w:rFonts w:ascii="Georgia" w:eastAsia="Georgia" w:hAnsi="Georgia" w:cs="Georgia"/>
          <w:color w:val="333333"/>
        </w:rPr>
      </w:pPr>
    </w:p>
    <w:p w14:paraId="26A83B7E" w14:textId="1EFF193B" w:rsidR="00F849CC" w:rsidRPr="00C12D5C" w:rsidRDefault="00F849CC" w:rsidP="00853728">
      <w:pPr>
        <w:spacing w:line="257" w:lineRule="auto"/>
        <w:jc w:val="both"/>
        <w:rPr>
          <w:rFonts w:ascii="Georgia" w:eastAsia="Georgia" w:hAnsi="Georgia" w:cs="Georgia"/>
          <w:color w:val="333333"/>
        </w:rPr>
      </w:pPr>
    </w:p>
    <w:p w14:paraId="3B77B8B6" w14:textId="7AF5F482" w:rsidR="00F849CC" w:rsidRPr="00C12D5C" w:rsidRDefault="00F849CC" w:rsidP="00853728">
      <w:pPr>
        <w:spacing w:line="257" w:lineRule="auto"/>
        <w:jc w:val="both"/>
        <w:rPr>
          <w:rFonts w:ascii="Georgia" w:eastAsia="Georgia" w:hAnsi="Georgia" w:cs="Georgia"/>
          <w:color w:val="333333"/>
        </w:rPr>
      </w:pPr>
    </w:p>
    <w:p w14:paraId="48B209A0" w14:textId="71281644" w:rsidR="00F849CC" w:rsidRPr="00C12D5C" w:rsidRDefault="00F849CC" w:rsidP="00853728">
      <w:pPr>
        <w:spacing w:line="257" w:lineRule="auto"/>
        <w:jc w:val="both"/>
        <w:rPr>
          <w:rFonts w:ascii="Georgia" w:eastAsia="Georgia" w:hAnsi="Georgia" w:cs="Georgia"/>
          <w:color w:val="333333"/>
        </w:rPr>
      </w:pPr>
    </w:p>
    <w:p w14:paraId="29EB120F" w14:textId="3A209DE5" w:rsidR="00F849CC" w:rsidRPr="00C12D5C" w:rsidRDefault="00F849CC" w:rsidP="00853728">
      <w:pPr>
        <w:spacing w:line="257" w:lineRule="auto"/>
        <w:jc w:val="both"/>
        <w:rPr>
          <w:rFonts w:ascii="Georgia" w:eastAsia="Georgia" w:hAnsi="Georgia" w:cs="Georgia"/>
          <w:color w:val="333333"/>
        </w:rPr>
      </w:pPr>
    </w:p>
    <w:p w14:paraId="105628DF" w14:textId="546A9BD9" w:rsidR="00F849CC" w:rsidRPr="00C12D5C" w:rsidRDefault="00F849CC" w:rsidP="00853728">
      <w:pPr>
        <w:spacing w:line="257" w:lineRule="auto"/>
        <w:jc w:val="both"/>
        <w:rPr>
          <w:rFonts w:ascii="Georgia" w:eastAsia="Georgia" w:hAnsi="Georgia" w:cs="Georgia"/>
          <w:color w:val="333333"/>
        </w:rPr>
      </w:pPr>
    </w:p>
    <w:p w14:paraId="18E9AD73" w14:textId="57AFD18B" w:rsidR="00F849CC" w:rsidRPr="00C12D5C" w:rsidRDefault="00F849CC" w:rsidP="00853728">
      <w:pPr>
        <w:spacing w:line="257" w:lineRule="auto"/>
        <w:jc w:val="both"/>
        <w:rPr>
          <w:rFonts w:ascii="Georgia" w:eastAsia="Georgia" w:hAnsi="Georgia" w:cs="Georgia"/>
          <w:color w:val="333333"/>
        </w:rPr>
      </w:pPr>
    </w:p>
    <w:p w14:paraId="0F06A741" w14:textId="77777777" w:rsidR="00F849CC" w:rsidRPr="00C12D5C" w:rsidRDefault="00F849CC" w:rsidP="00853728">
      <w:pPr>
        <w:spacing w:line="257" w:lineRule="auto"/>
        <w:jc w:val="both"/>
        <w:rPr>
          <w:rFonts w:ascii="Georgia" w:eastAsia="Georgia" w:hAnsi="Georgia" w:cs="Georgia"/>
          <w:color w:val="333333"/>
        </w:rPr>
      </w:pPr>
    </w:p>
    <w:p w14:paraId="18E23D3B" w14:textId="77777777" w:rsidR="00853728" w:rsidRPr="00C12D5C" w:rsidRDefault="00853728" w:rsidP="00853728">
      <w:pPr>
        <w:spacing w:line="257" w:lineRule="auto"/>
        <w:jc w:val="both"/>
        <w:rPr>
          <w:rFonts w:ascii="Georgia" w:hAnsi="Georgia"/>
        </w:rPr>
      </w:pPr>
    </w:p>
    <w:p w14:paraId="6A2484A7" w14:textId="77777777" w:rsidR="00D105B1" w:rsidRDefault="00D105B1" w:rsidP="00C376A9">
      <w:pPr>
        <w:pStyle w:val="NormalWeb"/>
        <w:shd w:val="clear" w:color="auto" w:fill="FFFFFF" w:themeFill="background1"/>
        <w:spacing w:before="0" w:beforeAutospacing="0" w:after="165" w:afterAutospacing="0"/>
        <w:jc w:val="center"/>
        <w:rPr>
          <w:rFonts w:ascii="Georgia" w:eastAsia="Calibri Light" w:hAnsi="Georgia" w:cs="Calibri Light"/>
          <w:sz w:val="40"/>
          <w:szCs w:val="40"/>
        </w:rPr>
      </w:pPr>
    </w:p>
    <w:p w14:paraId="5CE1A76F" w14:textId="3373522E" w:rsidR="106B4193" w:rsidRPr="00C12D5C" w:rsidRDefault="00F849CC" w:rsidP="00C376A9">
      <w:pPr>
        <w:pStyle w:val="NormalWeb"/>
        <w:shd w:val="clear" w:color="auto" w:fill="FFFFFF" w:themeFill="background1"/>
        <w:spacing w:before="0" w:beforeAutospacing="0" w:after="165" w:afterAutospacing="0"/>
        <w:jc w:val="center"/>
        <w:rPr>
          <w:rFonts w:ascii="Georgia" w:eastAsia="Calibri Light" w:hAnsi="Georgia" w:cs="Calibri Light"/>
          <w:sz w:val="40"/>
          <w:szCs w:val="40"/>
        </w:rPr>
      </w:pPr>
      <w:r w:rsidRPr="00C12D5C">
        <w:rPr>
          <w:rFonts w:ascii="Georgia" w:eastAsia="Calibri Light" w:hAnsi="Georgia" w:cs="Calibri Light"/>
          <w:sz w:val="40"/>
          <w:szCs w:val="40"/>
        </w:rPr>
        <w:lastRenderedPageBreak/>
        <w:t>DATA DESCRIPTION</w:t>
      </w:r>
    </w:p>
    <w:p w14:paraId="431C9DD4" w14:textId="77777777" w:rsidR="00F849CC" w:rsidRPr="00C12D5C" w:rsidRDefault="00F849CC" w:rsidP="00C376A9">
      <w:pPr>
        <w:pStyle w:val="NormalWeb"/>
        <w:shd w:val="clear" w:color="auto" w:fill="FFFFFF" w:themeFill="background1"/>
        <w:spacing w:before="0" w:beforeAutospacing="0" w:after="165" w:afterAutospacing="0"/>
        <w:jc w:val="center"/>
        <w:rPr>
          <w:rFonts w:ascii="Georgia" w:eastAsia="Calibri Light" w:hAnsi="Georgia" w:cs="Calibri Light"/>
          <w:b/>
          <w:sz w:val="36"/>
          <w:szCs w:val="36"/>
        </w:rPr>
      </w:pPr>
    </w:p>
    <w:p w14:paraId="386ABC05" w14:textId="7B7C5201" w:rsidR="5D914125" w:rsidRPr="00C12D5C" w:rsidRDefault="7AEE34BA" w:rsidP="5D914125">
      <w:pPr>
        <w:pStyle w:val="NormalWeb"/>
        <w:shd w:val="clear" w:color="auto" w:fill="FFFFFF" w:themeFill="background1"/>
        <w:spacing w:before="0" w:beforeAutospacing="0" w:after="165" w:afterAutospacing="0"/>
        <w:jc w:val="both"/>
        <w:rPr>
          <w:rFonts w:ascii="Georgia" w:eastAsia="Georgia" w:hAnsi="Georgia" w:cs="Georgia"/>
          <w:color w:val="333333"/>
        </w:rPr>
      </w:pPr>
      <w:r w:rsidRPr="00C12D5C">
        <w:rPr>
          <w:rFonts w:ascii="Georgia" w:eastAsia="Georgia" w:hAnsi="Georgia" w:cs="Georgia"/>
          <w:color w:val="333333"/>
        </w:rPr>
        <w:t>For this study, we have chosen to analyze an L&amp;T company dataset, in charge of cars' sale from kaggle.com. This dataset is like the one that financial institution must build the scoring models that allow them to forecast the approval or rejection of customers. This dataset does not require any cleaning and is equipped to fuel the analysis of this project. The base consists of 40 variables and 233 154 observations assessing a person's attributes ranging from demographic data (date of birth, etc.) and bureau data, like the amount of loan disbursed and the asset's cost.</w:t>
      </w:r>
    </w:p>
    <w:p w14:paraId="6877F06E" w14:textId="05B000DC" w:rsidR="00E9435B" w:rsidRPr="00C12D5C" w:rsidRDefault="7AEE34BA" w:rsidP="31191A40">
      <w:pPr>
        <w:pStyle w:val="NormalWeb"/>
        <w:shd w:val="clear" w:color="auto" w:fill="FFFFFF" w:themeFill="background1"/>
        <w:spacing w:before="0" w:beforeAutospacing="0" w:after="165" w:afterAutospacing="0"/>
        <w:jc w:val="both"/>
        <w:rPr>
          <w:rFonts w:ascii="Georgia" w:hAnsi="Georgia"/>
          <w:color w:val="333333"/>
        </w:rPr>
      </w:pPr>
      <w:r w:rsidRPr="00C12D5C">
        <w:rPr>
          <w:rFonts w:ascii="Georgia" w:hAnsi="Georgia"/>
          <w:color w:val="333333"/>
        </w:rPr>
        <w:t>The f</w:t>
      </w:r>
      <w:r w:rsidR="00E9435B" w:rsidRPr="00C12D5C">
        <w:rPr>
          <w:rFonts w:ascii="Georgia" w:hAnsi="Georgia"/>
          <w:color w:val="333333"/>
        </w:rPr>
        <w:t>ollowing Information regarding the loan and loanee are provided in the datasets:</w:t>
      </w:r>
    </w:p>
    <w:p w14:paraId="5C4FA3C5" w14:textId="77777777" w:rsidR="00E9435B" w:rsidRPr="00C12D5C" w:rsidRDefault="00E9435B" w:rsidP="00E9435B">
      <w:pPr>
        <w:pStyle w:val="NormalWeb"/>
        <w:numPr>
          <w:ilvl w:val="0"/>
          <w:numId w:val="1"/>
        </w:numPr>
        <w:shd w:val="clear" w:color="auto" w:fill="FFFFFF"/>
        <w:spacing w:before="0" w:beforeAutospacing="0" w:after="165" w:afterAutospacing="0"/>
        <w:rPr>
          <w:rFonts w:ascii="Georgia" w:hAnsi="Georgia"/>
          <w:color w:val="333333"/>
        </w:rPr>
      </w:pPr>
      <w:r w:rsidRPr="00C12D5C">
        <w:rPr>
          <w:rStyle w:val="Strong"/>
          <w:rFonts w:ascii="Georgia" w:hAnsi="Georgia"/>
          <w:color w:val="333333"/>
        </w:rPr>
        <w:t>Loanee Information</w:t>
      </w:r>
      <w:r w:rsidRPr="00C12D5C">
        <w:rPr>
          <w:rFonts w:ascii="Georgia" w:hAnsi="Georgia"/>
          <w:color w:val="333333"/>
        </w:rPr>
        <w:t> (Demographic data like age, Identity proof etc.)</w:t>
      </w:r>
    </w:p>
    <w:p w14:paraId="764AA769" w14:textId="77777777" w:rsidR="00E9435B" w:rsidRPr="00C12D5C" w:rsidRDefault="00E9435B" w:rsidP="00E9435B">
      <w:pPr>
        <w:pStyle w:val="NormalWeb"/>
        <w:numPr>
          <w:ilvl w:val="0"/>
          <w:numId w:val="1"/>
        </w:numPr>
        <w:shd w:val="clear" w:color="auto" w:fill="FFFFFF"/>
        <w:spacing w:before="0" w:beforeAutospacing="0" w:after="165" w:afterAutospacing="0"/>
        <w:rPr>
          <w:rFonts w:ascii="Georgia" w:hAnsi="Georgia"/>
          <w:color w:val="333333"/>
        </w:rPr>
      </w:pPr>
      <w:r w:rsidRPr="00C12D5C">
        <w:rPr>
          <w:rStyle w:val="Strong"/>
          <w:rFonts w:ascii="Georgia" w:hAnsi="Georgia"/>
          <w:color w:val="333333"/>
        </w:rPr>
        <w:t>Loan Information</w:t>
      </w:r>
      <w:r w:rsidRPr="00C12D5C">
        <w:rPr>
          <w:rFonts w:ascii="Georgia" w:hAnsi="Georgia"/>
          <w:color w:val="333333"/>
        </w:rPr>
        <w:t> (Disbursal details, loan to value ratio etc.)</w:t>
      </w:r>
    </w:p>
    <w:p w14:paraId="7F8BDA26" w14:textId="714D9225" w:rsidR="00F849CC" w:rsidRPr="00C12D5C" w:rsidRDefault="00E9435B" w:rsidP="00F849CC">
      <w:pPr>
        <w:pStyle w:val="NormalWeb"/>
        <w:numPr>
          <w:ilvl w:val="0"/>
          <w:numId w:val="1"/>
        </w:numPr>
        <w:shd w:val="clear" w:color="auto" w:fill="FFFFFF" w:themeFill="background1"/>
        <w:spacing w:before="0" w:beforeAutospacing="0" w:after="165" w:afterAutospacing="0"/>
        <w:rPr>
          <w:rFonts w:ascii="Georgia" w:hAnsi="Georgia"/>
          <w:color w:val="333333"/>
        </w:rPr>
      </w:pPr>
      <w:r w:rsidRPr="00C12D5C">
        <w:rPr>
          <w:rStyle w:val="Strong"/>
          <w:rFonts w:ascii="Georgia" w:hAnsi="Georgia"/>
          <w:color w:val="333333"/>
        </w:rPr>
        <w:t>Bureau data &amp; history</w:t>
      </w:r>
      <w:r w:rsidRPr="00C12D5C">
        <w:rPr>
          <w:rFonts w:ascii="Georgia" w:hAnsi="Georgia"/>
          <w:color w:val="333333"/>
        </w:rPr>
        <w:t> (Bureau score, number of active accounts, the status of other loans, credit history etc.)</w:t>
      </w:r>
    </w:p>
    <w:p w14:paraId="5D0FD65F" w14:textId="2378D5F5" w:rsidR="73174BAF" w:rsidRPr="00C12D5C" w:rsidRDefault="73174BAF" w:rsidP="68C22C15">
      <w:pPr>
        <w:rPr>
          <w:rFonts w:ascii="Georgia" w:hAnsi="Georgia"/>
          <w:color w:val="333333"/>
        </w:rPr>
      </w:pPr>
      <w:r w:rsidRPr="00C12D5C">
        <w:rPr>
          <w:rFonts w:ascii="Georgia" w:hAnsi="Georgia"/>
          <w:color w:val="333333"/>
        </w:rPr>
        <w:t xml:space="preserve">The </w:t>
      </w:r>
      <w:r w:rsidR="00BF7D9A">
        <w:rPr>
          <w:rFonts w:ascii="Georgia" w:hAnsi="Georgia"/>
          <w:color w:val="333333"/>
        </w:rPr>
        <w:t>d</w:t>
      </w:r>
      <w:r w:rsidRPr="00C12D5C">
        <w:rPr>
          <w:rFonts w:ascii="Georgia" w:hAnsi="Georgia"/>
          <w:color w:val="333333"/>
        </w:rPr>
        <w:t xml:space="preserve">ataset available on Kaggle contains: </w:t>
      </w:r>
    </w:p>
    <w:p w14:paraId="597129D1" w14:textId="3A51E832" w:rsidR="73174BAF" w:rsidRPr="00C12D5C" w:rsidRDefault="73174BAF" w:rsidP="68C22C15">
      <w:pPr>
        <w:pStyle w:val="ListParagraph"/>
        <w:numPr>
          <w:ilvl w:val="0"/>
          <w:numId w:val="1"/>
        </w:numPr>
        <w:rPr>
          <w:rFonts w:ascii="Georgia" w:eastAsiaTheme="minorEastAsia" w:hAnsi="Georgia"/>
          <w:color w:val="333333"/>
        </w:rPr>
      </w:pPr>
      <w:r w:rsidRPr="00C12D5C">
        <w:rPr>
          <w:rFonts w:ascii="Georgia" w:hAnsi="Georgia"/>
          <w:color w:val="333333"/>
        </w:rPr>
        <w:t xml:space="preserve">Train.csv: a base that contains the training data with details on loan as described in the last section. </w:t>
      </w:r>
    </w:p>
    <w:p w14:paraId="53BF94BD" w14:textId="77777777" w:rsidR="00F849CC" w:rsidRPr="00C12D5C" w:rsidRDefault="73174BAF" w:rsidP="0025210C">
      <w:pPr>
        <w:pStyle w:val="ListParagraph"/>
        <w:numPr>
          <w:ilvl w:val="0"/>
          <w:numId w:val="1"/>
        </w:numPr>
        <w:rPr>
          <w:rFonts w:ascii="Georgia" w:eastAsiaTheme="minorEastAsia" w:hAnsi="Georgia" w:cstheme="minorBidi"/>
          <w:color w:val="333333"/>
        </w:rPr>
      </w:pPr>
      <w:r w:rsidRPr="00C12D5C">
        <w:rPr>
          <w:rFonts w:ascii="Georgia" w:hAnsi="Georgia"/>
          <w:color w:val="333333"/>
        </w:rPr>
        <w:t xml:space="preserve">data_dictionary.csv: a base containing a brief description of each variable </w:t>
      </w:r>
    </w:p>
    <w:p w14:paraId="5AC8F3AB" w14:textId="7B74D415" w:rsidR="6AECEF78" w:rsidRPr="00C12D5C" w:rsidRDefault="73174BAF" w:rsidP="00F849CC">
      <w:pPr>
        <w:pStyle w:val="ListParagraph"/>
        <w:rPr>
          <w:rFonts w:ascii="Georgia" w:hAnsi="Georgia"/>
          <w:color w:val="333333"/>
        </w:rPr>
      </w:pPr>
      <w:r w:rsidRPr="00C12D5C">
        <w:rPr>
          <w:rFonts w:ascii="Georgia" w:hAnsi="Georgia"/>
          <w:color w:val="333333"/>
        </w:rPr>
        <w:t xml:space="preserve">provided in the training and test set. </w:t>
      </w:r>
    </w:p>
    <w:p w14:paraId="4BF926C2" w14:textId="3050C781" w:rsidR="00F849CC" w:rsidRPr="00C12D5C" w:rsidRDefault="00F849CC" w:rsidP="00F849CC">
      <w:pPr>
        <w:pStyle w:val="ListParagraph"/>
        <w:rPr>
          <w:rFonts w:ascii="Georgia" w:hAnsi="Georgia"/>
          <w:color w:val="333333"/>
        </w:rPr>
      </w:pPr>
    </w:p>
    <w:p w14:paraId="26027057" w14:textId="469C703A" w:rsidR="00F849CC" w:rsidRPr="00C12D5C" w:rsidRDefault="00F849CC" w:rsidP="00F849CC">
      <w:pPr>
        <w:pStyle w:val="ListParagraph"/>
        <w:rPr>
          <w:rFonts w:ascii="Georgia" w:hAnsi="Georgia"/>
          <w:color w:val="333333"/>
        </w:rPr>
      </w:pPr>
    </w:p>
    <w:p w14:paraId="7A8A4ADE" w14:textId="266712C6" w:rsidR="00F849CC" w:rsidRPr="00C12D5C" w:rsidRDefault="00F849CC" w:rsidP="00F849CC">
      <w:pPr>
        <w:pStyle w:val="ListParagraph"/>
        <w:rPr>
          <w:rFonts w:ascii="Georgia" w:hAnsi="Georgia"/>
          <w:color w:val="333333"/>
        </w:rPr>
      </w:pPr>
    </w:p>
    <w:p w14:paraId="5B47ED9A" w14:textId="71730535" w:rsidR="00F849CC" w:rsidRPr="00C12D5C" w:rsidRDefault="00F849CC" w:rsidP="00F849CC">
      <w:pPr>
        <w:pStyle w:val="ListParagraph"/>
        <w:rPr>
          <w:rFonts w:ascii="Georgia" w:hAnsi="Georgia"/>
          <w:color w:val="333333"/>
        </w:rPr>
      </w:pPr>
    </w:p>
    <w:p w14:paraId="649BC168" w14:textId="46579610" w:rsidR="00F849CC" w:rsidRPr="00C12D5C" w:rsidRDefault="00F849CC" w:rsidP="00F849CC">
      <w:pPr>
        <w:pStyle w:val="ListParagraph"/>
        <w:rPr>
          <w:rFonts w:ascii="Georgia" w:hAnsi="Georgia"/>
          <w:color w:val="333333"/>
        </w:rPr>
      </w:pPr>
    </w:p>
    <w:p w14:paraId="2924B124" w14:textId="7FAC76EF" w:rsidR="00F849CC" w:rsidRPr="00C12D5C" w:rsidRDefault="00F849CC" w:rsidP="00F849CC">
      <w:pPr>
        <w:pStyle w:val="ListParagraph"/>
        <w:rPr>
          <w:rFonts w:ascii="Georgia" w:hAnsi="Georgia"/>
          <w:color w:val="333333"/>
        </w:rPr>
      </w:pPr>
    </w:p>
    <w:p w14:paraId="165BAC42" w14:textId="55EC1626" w:rsidR="00F849CC" w:rsidRPr="00C12D5C" w:rsidRDefault="00F849CC" w:rsidP="00F849CC">
      <w:pPr>
        <w:pStyle w:val="ListParagraph"/>
        <w:rPr>
          <w:rFonts w:ascii="Georgia" w:hAnsi="Georgia"/>
          <w:color w:val="333333"/>
        </w:rPr>
      </w:pPr>
    </w:p>
    <w:p w14:paraId="5D1A9628" w14:textId="5FFF5B04" w:rsidR="00F849CC" w:rsidRPr="00C12D5C" w:rsidRDefault="00F849CC" w:rsidP="00F849CC">
      <w:pPr>
        <w:pStyle w:val="ListParagraph"/>
        <w:rPr>
          <w:rFonts w:ascii="Georgia" w:hAnsi="Georgia"/>
          <w:color w:val="333333"/>
        </w:rPr>
      </w:pPr>
    </w:p>
    <w:p w14:paraId="6253842A" w14:textId="390225AF" w:rsidR="00F849CC" w:rsidRPr="00C12D5C" w:rsidRDefault="00F849CC" w:rsidP="00F849CC">
      <w:pPr>
        <w:pStyle w:val="ListParagraph"/>
        <w:rPr>
          <w:rFonts w:ascii="Georgia" w:hAnsi="Georgia"/>
          <w:color w:val="333333"/>
        </w:rPr>
      </w:pPr>
    </w:p>
    <w:p w14:paraId="226C9007" w14:textId="39DE3423" w:rsidR="00F849CC" w:rsidRPr="00C12D5C" w:rsidRDefault="00F849CC" w:rsidP="00F849CC">
      <w:pPr>
        <w:pStyle w:val="ListParagraph"/>
        <w:rPr>
          <w:rFonts w:ascii="Georgia" w:hAnsi="Georgia"/>
          <w:color w:val="333333"/>
        </w:rPr>
      </w:pPr>
    </w:p>
    <w:p w14:paraId="1C82E328" w14:textId="64513119" w:rsidR="00F849CC" w:rsidRPr="00C12D5C" w:rsidRDefault="00F849CC" w:rsidP="00F849CC">
      <w:pPr>
        <w:pStyle w:val="ListParagraph"/>
        <w:rPr>
          <w:rFonts w:ascii="Georgia" w:hAnsi="Georgia"/>
          <w:color w:val="333333"/>
        </w:rPr>
      </w:pPr>
    </w:p>
    <w:p w14:paraId="19D5756F" w14:textId="77777777" w:rsidR="00F849CC" w:rsidRPr="00C12D5C" w:rsidRDefault="00F849CC" w:rsidP="00F849CC">
      <w:pPr>
        <w:pStyle w:val="ListParagraph"/>
        <w:rPr>
          <w:rFonts w:ascii="Georgia" w:eastAsiaTheme="minorEastAsia" w:hAnsi="Georgia"/>
          <w:color w:val="333333"/>
        </w:rPr>
      </w:pPr>
    </w:p>
    <w:p w14:paraId="0C238629" w14:textId="77777777" w:rsidR="00F849CC" w:rsidRPr="00C12D5C" w:rsidRDefault="00F849CC" w:rsidP="003E3437">
      <w:pPr>
        <w:pStyle w:val="paragraph"/>
        <w:spacing w:before="0" w:beforeAutospacing="0" w:after="0" w:afterAutospacing="0"/>
        <w:jc w:val="center"/>
        <w:textAlignment w:val="baseline"/>
        <w:rPr>
          <w:rStyle w:val="normaltextrun"/>
          <w:rFonts w:ascii="Georgia" w:hAnsi="Georgia" w:cs="Calibri Light"/>
          <w:b/>
          <w:bCs/>
          <w:sz w:val="36"/>
          <w:szCs w:val="36"/>
        </w:rPr>
      </w:pPr>
    </w:p>
    <w:p w14:paraId="7809A55D" w14:textId="77777777" w:rsidR="00F849CC" w:rsidRPr="00C12D5C" w:rsidRDefault="00F849CC" w:rsidP="003E3437">
      <w:pPr>
        <w:pStyle w:val="paragraph"/>
        <w:spacing w:before="0" w:beforeAutospacing="0" w:after="0" w:afterAutospacing="0"/>
        <w:jc w:val="center"/>
        <w:textAlignment w:val="baseline"/>
        <w:rPr>
          <w:rStyle w:val="normaltextrun"/>
          <w:rFonts w:ascii="Georgia" w:hAnsi="Georgia" w:cs="Calibri Light"/>
          <w:b/>
          <w:bCs/>
          <w:sz w:val="36"/>
          <w:szCs w:val="36"/>
        </w:rPr>
      </w:pPr>
    </w:p>
    <w:p w14:paraId="6AA2D535" w14:textId="77777777" w:rsidR="00F849CC" w:rsidRPr="00C12D5C" w:rsidRDefault="00F849CC" w:rsidP="003E3437">
      <w:pPr>
        <w:pStyle w:val="paragraph"/>
        <w:spacing w:before="0" w:beforeAutospacing="0" w:after="0" w:afterAutospacing="0"/>
        <w:jc w:val="center"/>
        <w:textAlignment w:val="baseline"/>
        <w:rPr>
          <w:rStyle w:val="normaltextrun"/>
          <w:rFonts w:ascii="Georgia" w:hAnsi="Georgia" w:cs="Calibri Light"/>
          <w:b/>
          <w:bCs/>
          <w:sz w:val="36"/>
          <w:szCs w:val="36"/>
        </w:rPr>
      </w:pPr>
    </w:p>
    <w:p w14:paraId="66F9433F" w14:textId="77777777" w:rsidR="00F849CC" w:rsidRPr="00C12D5C" w:rsidRDefault="00F849CC" w:rsidP="00F849CC">
      <w:pPr>
        <w:pStyle w:val="paragraph"/>
        <w:spacing w:before="0" w:beforeAutospacing="0" w:after="0" w:afterAutospacing="0"/>
        <w:textAlignment w:val="baseline"/>
        <w:rPr>
          <w:rStyle w:val="normaltextrun"/>
          <w:rFonts w:ascii="Georgia" w:hAnsi="Georgia" w:cs="Calibri Light"/>
          <w:b/>
          <w:bCs/>
          <w:sz w:val="36"/>
          <w:szCs w:val="36"/>
        </w:rPr>
      </w:pPr>
    </w:p>
    <w:p w14:paraId="0563C5DC" w14:textId="77777777" w:rsidR="00D105B1" w:rsidRDefault="00D105B1" w:rsidP="00F849CC">
      <w:pPr>
        <w:pStyle w:val="paragraph"/>
        <w:spacing w:before="0" w:beforeAutospacing="0" w:after="0" w:afterAutospacing="0"/>
        <w:jc w:val="center"/>
        <w:textAlignment w:val="baseline"/>
        <w:rPr>
          <w:rStyle w:val="normaltextrun"/>
          <w:rFonts w:ascii="Georgia" w:hAnsi="Georgia" w:cs="Calibri Light"/>
          <w:sz w:val="40"/>
          <w:szCs w:val="40"/>
        </w:rPr>
      </w:pPr>
    </w:p>
    <w:p w14:paraId="1EAE3FD1" w14:textId="77777777" w:rsidR="00D105B1" w:rsidRDefault="00D105B1" w:rsidP="00F849CC">
      <w:pPr>
        <w:pStyle w:val="paragraph"/>
        <w:spacing w:before="0" w:beforeAutospacing="0" w:after="0" w:afterAutospacing="0"/>
        <w:jc w:val="center"/>
        <w:textAlignment w:val="baseline"/>
        <w:rPr>
          <w:rStyle w:val="normaltextrun"/>
          <w:rFonts w:ascii="Georgia" w:hAnsi="Georgia" w:cs="Calibri Light"/>
          <w:sz w:val="40"/>
          <w:szCs w:val="40"/>
        </w:rPr>
      </w:pPr>
    </w:p>
    <w:p w14:paraId="43ED5241" w14:textId="77777777" w:rsidR="00D105B1" w:rsidRDefault="00D105B1" w:rsidP="00F849CC">
      <w:pPr>
        <w:pStyle w:val="paragraph"/>
        <w:spacing w:before="0" w:beforeAutospacing="0" w:after="0" w:afterAutospacing="0"/>
        <w:jc w:val="center"/>
        <w:textAlignment w:val="baseline"/>
        <w:rPr>
          <w:rStyle w:val="normaltextrun"/>
          <w:rFonts w:ascii="Georgia" w:hAnsi="Georgia" w:cs="Calibri Light"/>
          <w:sz w:val="40"/>
          <w:szCs w:val="40"/>
        </w:rPr>
      </w:pPr>
    </w:p>
    <w:p w14:paraId="3ECE109C" w14:textId="1DD3082C" w:rsidR="003E3437" w:rsidRPr="00C12D5C" w:rsidRDefault="003E3437" w:rsidP="00F849CC">
      <w:pPr>
        <w:pStyle w:val="paragraph"/>
        <w:spacing w:before="0" w:beforeAutospacing="0" w:after="0" w:afterAutospacing="0"/>
        <w:jc w:val="center"/>
        <w:textAlignment w:val="baseline"/>
        <w:rPr>
          <w:rStyle w:val="eop"/>
          <w:rFonts w:ascii="Georgia" w:hAnsi="Georgia" w:cs="Calibri Light"/>
          <w:sz w:val="40"/>
          <w:szCs w:val="40"/>
        </w:rPr>
      </w:pPr>
      <w:r w:rsidRPr="00C12D5C">
        <w:rPr>
          <w:rStyle w:val="normaltextrun"/>
          <w:rFonts w:ascii="Georgia" w:hAnsi="Georgia" w:cs="Calibri Light"/>
          <w:sz w:val="40"/>
          <w:szCs w:val="40"/>
        </w:rPr>
        <w:lastRenderedPageBreak/>
        <w:t>E</w:t>
      </w:r>
      <w:r w:rsidR="00C12D5C">
        <w:rPr>
          <w:rStyle w:val="normaltextrun"/>
          <w:rFonts w:ascii="Georgia" w:hAnsi="Georgia" w:cs="Calibri Light"/>
          <w:sz w:val="40"/>
          <w:szCs w:val="40"/>
        </w:rPr>
        <w:t>XPLORATORY</w:t>
      </w:r>
      <w:r w:rsidRPr="00C12D5C">
        <w:rPr>
          <w:rStyle w:val="normaltextrun"/>
          <w:rFonts w:ascii="Georgia" w:hAnsi="Georgia" w:cs="Calibri Light"/>
          <w:sz w:val="40"/>
          <w:szCs w:val="40"/>
        </w:rPr>
        <w:t xml:space="preserve"> D</w:t>
      </w:r>
      <w:r w:rsidR="00C12D5C">
        <w:rPr>
          <w:rStyle w:val="normaltextrun"/>
          <w:rFonts w:ascii="Georgia" w:hAnsi="Georgia" w:cs="Calibri Light"/>
          <w:sz w:val="40"/>
          <w:szCs w:val="40"/>
        </w:rPr>
        <w:t>ATA</w:t>
      </w:r>
      <w:r w:rsidRPr="00C12D5C">
        <w:rPr>
          <w:rStyle w:val="normaltextrun"/>
          <w:rFonts w:ascii="Georgia" w:hAnsi="Georgia" w:cs="Calibri Light"/>
          <w:sz w:val="40"/>
          <w:szCs w:val="40"/>
        </w:rPr>
        <w:t xml:space="preserve"> A</w:t>
      </w:r>
      <w:r w:rsidR="00C12D5C">
        <w:rPr>
          <w:rStyle w:val="normaltextrun"/>
          <w:rFonts w:ascii="Georgia" w:hAnsi="Georgia" w:cs="Calibri Light"/>
          <w:sz w:val="40"/>
          <w:szCs w:val="40"/>
        </w:rPr>
        <w:t xml:space="preserve">NALYSIS </w:t>
      </w:r>
      <w:r w:rsidRPr="00C12D5C">
        <w:rPr>
          <w:rStyle w:val="normaltextrun"/>
          <w:rFonts w:ascii="Georgia" w:hAnsi="Georgia" w:cs="Calibri Light"/>
          <w:sz w:val="40"/>
          <w:szCs w:val="40"/>
        </w:rPr>
        <w:t>(EDA)</w:t>
      </w:r>
    </w:p>
    <w:p w14:paraId="59A8D319" w14:textId="77777777" w:rsidR="00F849CC" w:rsidRPr="00C12D5C" w:rsidRDefault="00F849CC" w:rsidP="003E3437">
      <w:pPr>
        <w:pStyle w:val="paragraph"/>
        <w:spacing w:before="0" w:beforeAutospacing="0" w:after="0" w:afterAutospacing="0"/>
        <w:jc w:val="center"/>
        <w:textAlignment w:val="baseline"/>
        <w:rPr>
          <w:rStyle w:val="eop"/>
          <w:rFonts w:ascii="Georgia" w:hAnsi="Georgia" w:cs="Calibri Light"/>
          <w:sz w:val="36"/>
          <w:szCs w:val="36"/>
        </w:rPr>
      </w:pPr>
    </w:p>
    <w:p w14:paraId="025FF7DC" w14:textId="77777777" w:rsidR="003E3437" w:rsidRPr="00C12D5C" w:rsidRDefault="003E3437" w:rsidP="003E3437">
      <w:pPr>
        <w:pStyle w:val="paragraph"/>
        <w:spacing w:before="0" w:beforeAutospacing="0" w:after="0" w:afterAutospacing="0"/>
        <w:jc w:val="center"/>
        <w:textAlignment w:val="baseline"/>
        <w:rPr>
          <w:rStyle w:val="eop"/>
          <w:rFonts w:ascii="Georgia" w:hAnsi="Georgia" w:cs="Segoe UI"/>
          <w:sz w:val="18"/>
          <w:szCs w:val="18"/>
        </w:rPr>
      </w:pPr>
    </w:p>
    <w:p w14:paraId="36B45577" w14:textId="09CFCDB9" w:rsidR="003E3437" w:rsidRPr="00C12D5C" w:rsidRDefault="003E3437" w:rsidP="003E3437">
      <w:pPr>
        <w:pStyle w:val="paragraph"/>
        <w:spacing w:before="0" w:beforeAutospacing="0" w:after="0" w:afterAutospacing="0"/>
        <w:jc w:val="both"/>
        <w:textAlignment w:val="baseline"/>
        <w:rPr>
          <w:rStyle w:val="eop"/>
          <w:rFonts w:ascii="Georgia" w:hAnsi="Georgia" w:cs="Segoe UI"/>
          <w:color w:val="333333"/>
        </w:rPr>
      </w:pPr>
      <w:r w:rsidRPr="00C12D5C">
        <w:rPr>
          <w:rStyle w:val="eop"/>
          <w:rFonts w:ascii="Georgia" w:hAnsi="Georgia" w:cs="Segoe UI"/>
          <w:color w:val="333333"/>
        </w:rPr>
        <w:t>From the car loan database, we will develop the Exploratory data analysis (EDA). This kind of analysis permits a better understanding of the data and builds a better model. The target variable is the “loan</w:t>
      </w:r>
      <w:r w:rsidR="007D6334">
        <w:rPr>
          <w:rStyle w:val="eop"/>
          <w:rFonts w:ascii="Georgia" w:hAnsi="Georgia" w:cs="Segoe UI"/>
          <w:color w:val="333333"/>
        </w:rPr>
        <w:t xml:space="preserve"> </w:t>
      </w:r>
      <w:r w:rsidRPr="00C12D5C">
        <w:rPr>
          <w:rStyle w:val="eop"/>
          <w:rFonts w:ascii="Georgia" w:hAnsi="Georgia" w:cs="Segoe UI"/>
          <w:color w:val="333333"/>
        </w:rPr>
        <w:t>default,” this gives us information related to the number of persons that defaulted, and for this database, the default ratio is around 27.7%.</w:t>
      </w:r>
    </w:p>
    <w:p w14:paraId="0302DCAD" w14:textId="77777777" w:rsidR="003E3437" w:rsidRPr="00C12D5C" w:rsidRDefault="003E3437" w:rsidP="003E3437">
      <w:pPr>
        <w:pStyle w:val="paragraph"/>
        <w:spacing w:before="0" w:beforeAutospacing="0" w:after="0" w:afterAutospacing="0"/>
        <w:jc w:val="both"/>
        <w:textAlignment w:val="baseline"/>
        <w:rPr>
          <w:rStyle w:val="eop"/>
          <w:rFonts w:ascii="Georgia" w:hAnsi="Georgia" w:cs="Segoe UI"/>
          <w:color w:val="333333"/>
        </w:rPr>
      </w:pPr>
    </w:p>
    <w:p w14:paraId="1FD89611" w14:textId="77777777" w:rsidR="003E3437" w:rsidRPr="00C12D5C" w:rsidRDefault="003E3437" w:rsidP="003E3437">
      <w:pPr>
        <w:pStyle w:val="paragraph"/>
        <w:spacing w:before="0" w:beforeAutospacing="0" w:after="0" w:afterAutospacing="0"/>
        <w:jc w:val="center"/>
        <w:textAlignment w:val="baseline"/>
        <w:rPr>
          <w:rStyle w:val="eop"/>
          <w:rFonts w:ascii="Georgia" w:hAnsi="Georgia" w:cs="Segoe UI"/>
          <w:b/>
          <w:bCs/>
          <w:color w:val="333333"/>
        </w:rPr>
      </w:pPr>
      <w:r w:rsidRPr="00C12D5C">
        <w:rPr>
          <w:rStyle w:val="eop"/>
          <w:rFonts w:ascii="Georgia" w:hAnsi="Georgia" w:cs="Segoe UI"/>
          <w:b/>
          <w:bCs/>
          <w:color w:val="333333"/>
        </w:rPr>
        <w:t>Figure 1 – Loan_deafult</w:t>
      </w:r>
    </w:p>
    <w:p w14:paraId="5301CD03" w14:textId="509F3C62"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r w:rsidRPr="00C12D5C">
        <w:rPr>
          <w:rFonts w:ascii="Georgia" w:hAnsi="Georgia"/>
          <w:noProof/>
        </w:rPr>
        <w:drawing>
          <wp:inline distT="0" distB="0" distL="0" distR="0" wp14:anchorId="3A68AB27" wp14:editId="07DC5C90">
            <wp:extent cx="4304714" cy="2335399"/>
            <wp:effectExtent l="0" t="0" r="635" b="825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23512" cy="2345597"/>
                    </a:xfrm>
                    <a:prstGeom prst="rect">
                      <a:avLst/>
                    </a:prstGeom>
                    <a:noFill/>
                    <a:ln>
                      <a:noFill/>
                    </a:ln>
                  </pic:spPr>
                </pic:pic>
              </a:graphicData>
            </a:graphic>
          </wp:inline>
        </w:drawing>
      </w:r>
    </w:p>
    <w:p w14:paraId="0722DDD6" w14:textId="72DB00F9"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2C3D5A85" w14:textId="1DF87AD2" w:rsidR="003E3437" w:rsidRPr="00C12D5C" w:rsidRDefault="003E3437" w:rsidP="00C376A9">
      <w:pPr>
        <w:pStyle w:val="paragraph"/>
        <w:spacing w:before="0" w:beforeAutospacing="0" w:after="0" w:afterAutospacing="0"/>
        <w:jc w:val="both"/>
        <w:textAlignment w:val="baseline"/>
        <w:rPr>
          <w:rStyle w:val="eop"/>
          <w:rFonts w:ascii="Georgia" w:hAnsi="Georgia" w:cs="Segoe UI"/>
          <w:color w:val="333333"/>
        </w:rPr>
      </w:pPr>
      <w:r w:rsidRPr="00C12D5C">
        <w:rPr>
          <w:rStyle w:val="eop"/>
          <w:rFonts w:ascii="Georgia" w:hAnsi="Georgia" w:cs="Segoe UI"/>
          <w:color w:val="333333"/>
        </w:rPr>
        <w:t>Another essential variable is the Aadhar</w:t>
      </w:r>
      <w:r w:rsidR="007D6334">
        <w:rPr>
          <w:rStyle w:val="eop"/>
          <w:rFonts w:ascii="Georgia" w:hAnsi="Georgia" w:cs="Segoe UI"/>
          <w:color w:val="333333"/>
        </w:rPr>
        <w:t xml:space="preserve"> </w:t>
      </w:r>
      <w:r w:rsidRPr="00C12D5C">
        <w:rPr>
          <w:rStyle w:val="eop"/>
          <w:rFonts w:ascii="Georgia" w:hAnsi="Georgia" w:cs="Segoe UI"/>
          <w:color w:val="333333"/>
        </w:rPr>
        <w:t xml:space="preserve">flag. As this is a database from India, it is crucial to highlight that Aadhar is given to all the citizens from </w:t>
      </w:r>
      <w:r w:rsidR="00A70D82" w:rsidRPr="00C12D5C">
        <w:rPr>
          <w:rStyle w:val="eop"/>
          <w:rFonts w:ascii="Georgia" w:hAnsi="Georgia" w:cs="Segoe UI"/>
          <w:color w:val="333333"/>
        </w:rPr>
        <w:t>this country</w:t>
      </w:r>
      <w:r w:rsidRPr="00C12D5C">
        <w:rPr>
          <w:rStyle w:val="eop"/>
          <w:rFonts w:ascii="Georgia" w:hAnsi="Georgia" w:cs="Segoe UI"/>
          <w:color w:val="333333"/>
        </w:rPr>
        <w:t>. A person who doesn’t have a citizen status will not have an Aadhar.  The graph shows that people who have an Aadhar are more likely to be on default than others.</w:t>
      </w:r>
    </w:p>
    <w:p w14:paraId="7EB6DFD1" w14:textId="77777777" w:rsidR="003E3437" w:rsidRPr="00C12D5C" w:rsidRDefault="003E3437" w:rsidP="003E3437">
      <w:pPr>
        <w:pStyle w:val="paragraph"/>
        <w:spacing w:before="0" w:beforeAutospacing="0" w:after="0" w:afterAutospacing="0"/>
        <w:jc w:val="center"/>
        <w:textAlignment w:val="baseline"/>
        <w:rPr>
          <w:rStyle w:val="eop"/>
          <w:rFonts w:ascii="Georgia" w:hAnsi="Georgia" w:cs="Segoe UI"/>
          <w:color w:val="333333"/>
        </w:rPr>
      </w:pPr>
    </w:p>
    <w:p w14:paraId="0BBEF9EF" w14:textId="5A40AD73" w:rsidR="003E3437" w:rsidRPr="00C12D5C" w:rsidRDefault="003E3437" w:rsidP="003E3437">
      <w:pPr>
        <w:pStyle w:val="paragraph"/>
        <w:spacing w:before="0" w:beforeAutospacing="0" w:after="0" w:afterAutospacing="0"/>
        <w:jc w:val="center"/>
        <w:textAlignment w:val="baseline"/>
        <w:rPr>
          <w:rFonts w:ascii="Georgia" w:hAnsi="Georgia" w:cs="Segoe UI"/>
          <w:b/>
          <w:bCs/>
          <w:color w:val="333333"/>
        </w:rPr>
      </w:pPr>
      <w:r w:rsidRPr="00C12D5C">
        <w:rPr>
          <w:rStyle w:val="eop"/>
          <w:rFonts w:ascii="Georgia" w:hAnsi="Georgia" w:cs="Segoe UI"/>
          <w:b/>
          <w:bCs/>
          <w:color w:val="333333"/>
        </w:rPr>
        <w:t>Figure 2 – Aadhar</w:t>
      </w:r>
      <w:r w:rsidR="007D6334">
        <w:rPr>
          <w:rStyle w:val="eop"/>
          <w:rFonts w:ascii="Georgia" w:hAnsi="Georgia" w:cs="Segoe UI"/>
          <w:b/>
          <w:bCs/>
          <w:color w:val="333333"/>
        </w:rPr>
        <w:t xml:space="preserve"> </w:t>
      </w:r>
      <w:r w:rsidRPr="00C12D5C">
        <w:rPr>
          <w:rStyle w:val="eop"/>
          <w:rFonts w:ascii="Georgia" w:hAnsi="Georgia" w:cs="Segoe UI"/>
          <w:b/>
          <w:bCs/>
          <w:color w:val="333333"/>
        </w:rPr>
        <w:t>flag</w:t>
      </w:r>
    </w:p>
    <w:p w14:paraId="388706B7"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r w:rsidRPr="00C12D5C">
        <w:rPr>
          <w:rFonts w:ascii="Georgia" w:hAnsi="Georgia" w:cs="Calibri Light"/>
          <w:b/>
          <w:bCs/>
          <w:noProof/>
          <w:sz w:val="36"/>
          <w:szCs w:val="36"/>
        </w:rPr>
        <mc:AlternateContent>
          <mc:Choice Requires="wpg">
            <w:drawing>
              <wp:anchor distT="0" distB="0" distL="114300" distR="114300" simplePos="0" relativeHeight="251662336" behindDoc="0" locked="0" layoutInCell="1" allowOverlap="1" wp14:anchorId="6B7AF062" wp14:editId="6664D4B6">
                <wp:simplePos x="0" y="0"/>
                <wp:positionH relativeFrom="column">
                  <wp:posOffset>894522</wp:posOffset>
                </wp:positionH>
                <wp:positionV relativeFrom="paragraph">
                  <wp:posOffset>56349</wp:posOffset>
                </wp:positionV>
                <wp:extent cx="4374515" cy="2517140"/>
                <wp:effectExtent l="0" t="0" r="6985" b="0"/>
                <wp:wrapNone/>
                <wp:docPr id="20" name="Group 20"/>
                <wp:cNvGraphicFramePr/>
                <a:graphic xmlns:a="http://schemas.openxmlformats.org/drawingml/2006/main">
                  <a:graphicData uri="http://schemas.microsoft.com/office/word/2010/wordprocessingGroup">
                    <wpg:wgp>
                      <wpg:cNvGrpSpPr/>
                      <wpg:grpSpPr>
                        <a:xfrm>
                          <a:off x="0" y="0"/>
                          <a:ext cx="4374515" cy="2517140"/>
                          <a:chOff x="0" y="0"/>
                          <a:chExt cx="4374515" cy="2517140"/>
                        </a:xfrm>
                      </wpg:grpSpPr>
                      <pic:pic xmlns:pic="http://schemas.openxmlformats.org/drawingml/2006/picture">
                        <pic:nvPicPr>
                          <pic:cNvPr id="7" name="Picture 7" descr="Chart, bar char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74515" cy="2517140"/>
                          </a:xfrm>
                          <a:prstGeom prst="rect">
                            <a:avLst/>
                          </a:prstGeom>
                          <a:noFill/>
                          <a:ln>
                            <a:noFill/>
                          </a:ln>
                        </pic:spPr>
                      </pic:pic>
                      <wps:wsp>
                        <wps:cNvPr id="18" name="Text Box 18"/>
                        <wps:cNvSpPr txBox="1"/>
                        <wps:spPr>
                          <a:xfrm>
                            <a:off x="921026" y="2239618"/>
                            <a:ext cx="788504" cy="238539"/>
                          </a:xfrm>
                          <a:prstGeom prst="rect">
                            <a:avLst/>
                          </a:prstGeom>
                          <a:noFill/>
                          <a:ln w="6350">
                            <a:noFill/>
                          </a:ln>
                        </wps:spPr>
                        <wps:txbx>
                          <w:txbxContent>
                            <w:p w14:paraId="07B12A94" w14:textId="77777777" w:rsidR="003E3437" w:rsidRPr="009B27D9" w:rsidRDefault="003E3437" w:rsidP="003E3437">
                              <w:pPr>
                                <w:rPr>
                                  <w:sz w:val="14"/>
                                  <w:szCs w:val="14"/>
                                  <w:lang w:val="en-GB"/>
                                </w:rPr>
                              </w:pPr>
                              <w:r>
                                <w:rPr>
                                  <w:sz w:val="14"/>
                                  <w:szCs w:val="14"/>
                                  <w:lang w:val="en-GB"/>
                                </w:rPr>
                                <w:t>=With Aadh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3014869" y="2226366"/>
                            <a:ext cx="788504" cy="238539"/>
                          </a:xfrm>
                          <a:prstGeom prst="rect">
                            <a:avLst/>
                          </a:prstGeom>
                          <a:noFill/>
                          <a:ln w="6350">
                            <a:noFill/>
                          </a:ln>
                        </wps:spPr>
                        <wps:txbx>
                          <w:txbxContent>
                            <w:p w14:paraId="51F8BF89" w14:textId="77777777" w:rsidR="003E3437" w:rsidRPr="009B27D9" w:rsidRDefault="003E3437" w:rsidP="003E3437">
                              <w:pPr>
                                <w:rPr>
                                  <w:sz w:val="14"/>
                                  <w:szCs w:val="14"/>
                                  <w:lang w:val="en-GB"/>
                                </w:rPr>
                              </w:pPr>
                              <w:r>
                                <w:rPr>
                                  <w:sz w:val="14"/>
                                  <w:szCs w:val="14"/>
                                  <w:lang w:val="en-GB"/>
                                </w:rPr>
                                <w:t>=No Aadh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7AF062" id="Group 20" o:spid="_x0000_s1026" style="position:absolute;left:0;text-align:left;margin-left:70.45pt;margin-top:4.45pt;width:344.45pt;height:198.2pt;z-index:251662336" coordsize="43745,251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Chart, bar chart&#10;&#10;Description automatically generated" style="position:absolute;width:43745;height:25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">
                  <v:imagedata r:id="rId10" o:title="Chart, bar chart&#10;&#10;Description automatically generated"/>
                </v:shape>
                <v:shapetype id="_x0000_t202" coordsize="21600,21600" o:spt="202" path="m,l,21600r21600,l21600,xe">
                  <v:stroke joinstyle="miter"/>
                  <v:path gradientshapeok="t" o:connecttype="rect"/>
                </v:shapetype>
                <v:shape id="Text Box 18" o:spid="_x0000_s1028" type="#_x0000_t202" style="position:absolute;left:9210;top:22396;width:7885;height:2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7B12A94" w14:textId="77777777" w:rsidR="003E3437" w:rsidRPr="009B27D9" w:rsidRDefault="003E3437" w:rsidP="003E3437">
                        <w:pPr>
                          <w:rPr>
                            <w:sz w:val="14"/>
                            <w:szCs w:val="14"/>
                            <w:lang w:val="en-GB"/>
                          </w:rPr>
                        </w:pPr>
                        <w:r>
                          <w:rPr>
                            <w:sz w:val="14"/>
                            <w:szCs w:val="14"/>
                            <w:lang w:val="en-GB"/>
                          </w:rPr>
                          <w:t>=With Aadhar</w:t>
                        </w:r>
                      </w:p>
                    </w:txbxContent>
                  </v:textbox>
                </v:shape>
                <v:shape id="Text Box 19" o:spid="_x0000_s1029" type="#_x0000_t202" style="position:absolute;left:30148;top:22263;width:7885;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1F8BF89" w14:textId="77777777" w:rsidR="003E3437" w:rsidRPr="009B27D9" w:rsidRDefault="003E3437" w:rsidP="003E3437">
                        <w:pPr>
                          <w:rPr>
                            <w:sz w:val="14"/>
                            <w:szCs w:val="14"/>
                            <w:lang w:val="en-GB"/>
                          </w:rPr>
                        </w:pPr>
                        <w:r>
                          <w:rPr>
                            <w:sz w:val="14"/>
                            <w:szCs w:val="14"/>
                            <w:lang w:val="en-GB"/>
                          </w:rPr>
                          <w:t>=No Aadhar</w:t>
                        </w:r>
                      </w:p>
                    </w:txbxContent>
                  </v:textbox>
                </v:shape>
              </v:group>
            </w:pict>
          </mc:Fallback>
        </mc:AlternateContent>
      </w:r>
    </w:p>
    <w:p w14:paraId="2F19597F"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7A8B2DC2"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48675666"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6BA3EAE6" w14:textId="403F55F7" w:rsidR="003E3437" w:rsidRPr="00C12D5C" w:rsidRDefault="003E3437" w:rsidP="00C376A9">
      <w:pPr>
        <w:pStyle w:val="paragraph"/>
        <w:spacing w:before="0" w:beforeAutospacing="0" w:after="0" w:afterAutospacing="0"/>
        <w:textAlignment w:val="baseline"/>
        <w:rPr>
          <w:rFonts w:ascii="Georgia" w:hAnsi="Georgia" w:cs="Calibri Light"/>
          <w:b/>
          <w:bCs/>
          <w:sz w:val="36"/>
          <w:szCs w:val="36"/>
        </w:rPr>
      </w:pPr>
    </w:p>
    <w:p w14:paraId="58000903" w14:textId="3A53AFA4" w:rsidR="00C376A9" w:rsidRPr="00C12D5C" w:rsidRDefault="00C376A9" w:rsidP="00C376A9">
      <w:pPr>
        <w:pStyle w:val="paragraph"/>
        <w:spacing w:before="0" w:beforeAutospacing="0" w:after="0" w:afterAutospacing="0"/>
        <w:textAlignment w:val="baseline"/>
        <w:rPr>
          <w:rFonts w:ascii="Georgia" w:hAnsi="Georgia" w:cs="Calibri Light"/>
          <w:b/>
          <w:bCs/>
          <w:sz w:val="36"/>
          <w:szCs w:val="36"/>
        </w:rPr>
      </w:pPr>
    </w:p>
    <w:p w14:paraId="3785EAB0" w14:textId="1DA4C173" w:rsidR="00853728" w:rsidRPr="00C12D5C" w:rsidRDefault="00853728" w:rsidP="00C376A9">
      <w:pPr>
        <w:pStyle w:val="paragraph"/>
        <w:spacing w:before="0" w:beforeAutospacing="0" w:after="0" w:afterAutospacing="0"/>
        <w:textAlignment w:val="baseline"/>
        <w:rPr>
          <w:rFonts w:ascii="Georgia" w:hAnsi="Georgia" w:cs="Calibri Light"/>
          <w:b/>
          <w:bCs/>
          <w:sz w:val="36"/>
          <w:szCs w:val="36"/>
        </w:rPr>
      </w:pPr>
    </w:p>
    <w:p w14:paraId="549E0E46" w14:textId="4E9687CB" w:rsidR="0025210C" w:rsidRPr="00C12D5C" w:rsidRDefault="0025210C" w:rsidP="00C376A9">
      <w:pPr>
        <w:pStyle w:val="paragraph"/>
        <w:spacing w:before="0" w:beforeAutospacing="0" w:after="0" w:afterAutospacing="0"/>
        <w:textAlignment w:val="baseline"/>
        <w:rPr>
          <w:rFonts w:ascii="Georgia" w:hAnsi="Georgia" w:cs="Calibri Light"/>
          <w:b/>
          <w:bCs/>
          <w:sz w:val="36"/>
          <w:szCs w:val="36"/>
        </w:rPr>
      </w:pPr>
    </w:p>
    <w:p w14:paraId="11BDCE43" w14:textId="77777777" w:rsidR="00F849CC" w:rsidRPr="00C12D5C" w:rsidRDefault="00F849CC" w:rsidP="003E3437">
      <w:pPr>
        <w:pStyle w:val="paragraph"/>
        <w:spacing w:before="0" w:beforeAutospacing="0" w:after="0" w:afterAutospacing="0"/>
        <w:jc w:val="both"/>
        <w:textAlignment w:val="baseline"/>
        <w:rPr>
          <w:rFonts w:ascii="Georgia" w:hAnsi="Georgia" w:cs="Calibri Light"/>
          <w:b/>
          <w:bCs/>
          <w:sz w:val="36"/>
          <w:szCs w:val="36"/>
        </w:rPr>
      </w:pPr>
    </w:p>
    <w:p w14:paraId="09BE437E" w14:textId="77777777" w:rsidR="007D6334" w:rsidRDefault="007D6334" w:rsidP="003E3437">
      <w:pPr>
        <w:pStyle w:val="paragraph"/>
        <w:spacing w:before="0" w:beforeAutospacing="0" w:after="0" w:afterAutospacing="0"/>
        <w:jc w:val="both"/>
        <w:textAlignment w:val="baseline"/>
        <w:rPr>
          <w:rStyle w:val="eop"/>
          <w:rFonts w:ascii="Georgia" w:hAnsi="Georgia" w:cs="Segoe UI"/>
          <w:color w:val="333333"/>
        </w:rPr>
      </w:pPr>
    </w:p>
    <w:p w14:paraId="408CE4AA" w14:textId="77777777" w:rsidR="007D6334" w:rsidRDefault="007D6334" w:rsidP="003E3437">
      <w:pPr>
        <w:pStyle w:val="paragraph"/>
        <w:spacing w:before="0" w:beforeAutospacing="0" w:after="0" w:afterAutospacing="0"/>
        <w:jc w:val="both"/>
        <w:textAlignment w:val="baseline"/>
        <w:rPr>
          <w:rStyle w:val="eop"/>
          <w:rFonts w:ascii="Georgia" w:hAnsi="Georgia" w:cs="Segoe UI"/>
          <w:color w:val="333333"/>
        </w:rPr>
      </w:pPr>
    </w:p>
    <w:p w14:paraId="22A3EEF4" w14:textId="632FEC66" w:rsidR="003E3437" w:rsidRPr="00C12D5C" w:rsidRDefault="003E3437" w:rsidP="003E3437">
      <w:pPr>
        <w:pStyle w:val="paragraph"/>
        <w:spacing w:before="0" w:beforeAutospacing="0" w:after="0" w:afterAutospacing="0"/>
        <w:jc w:val="both"/>
        <w:textAlignment w:val="baseline"/>
        <w:rPr>
          <w:rStyle w:val="eop"/>
          <w:rFonts w:ascii="Georgia" w:hAnsi="Georgia" w:cs="Segoe UI"/>
          <w:color w:val="333333"/>
        </w:rPr>
      </w:pPr>
      <w:r w:rsidRPr="00C12D5C">
        <w:rPr>
          <w:rStyle w:val="eop"/>
          <w:rFonts w:ascii="Georgia" w:hAnsi="Georgia" w:cs="Segoe UI"/>
          <w:color w:val="333333"/>
        </w:rPr>
        <w:lastRenderedPageBreak/>
        <w:t xml:space="preserve">The disbursed amount is the financial institution's quantity to the borrower. Figure number three shows a significant difference in the amount between those without and those with default. Again, there is a concentration around shorter amounts. This is different from the former who have a normal distribution for the latter.  </w:t>
      </w:r>
    </w:p>
    <w:p w14:paraId="0612C270" w14:textId="77777777" w:rsidR="003E3437" w:rsidRPr="00C12D5C" w:rsidRDefault="003E3437" w:rsidP="003E3437">
      <w:pPr>
        <w:pStyle w:val="paragraph"/>
        <w:spacing w:before="0" w:beforeAutospacing="0" w:after="0" w:afterAutospacing="0"/>
        <w:jc w:val="center"/>
        <w:textAlignment w:val="baseline"/>
        <w:rPr>
          <w:rStyle w:val="eop"/>
          <w:rFonts w:ascii="Georgia" w:hAnsi="Georgia" w:cs="Segoe UI"/>
          <w:color w:val="333333"/>
        </w:rPr>
      </w:pPr>
    </w:p>
    <w:p w14:paraId="18B9F438" w14:textId="50055048" w:rsidR="003E3437" w:rsidRPr="00C12D5C" w:rsidRDefault="003E3437" w:rsidP="003E3437">
      <w:pPr>
        <w:pStyle w:val="paragraph"/>
        <w:spacing w:before="0" w:beforeAutospacing="0" w:after="0" w:afterAutospacing="0"/>
        <w:jc w:val="center"/>
        <w:textAlignment w:val="baseline"/>
        <w:rPr>
          <w:rStyle w:val="eop"/>
          <w:rFonts w:ascii="Georgia" w:hAnsi="Georgia" w:cs="Segoe UI"/>
          <w:b/>
          <w:bCs/>
          <w:color w:val="333333"/>
        </w:rPr>
      </w:pPr>
      <w:r w:rsidRPr="00C12D5C">
        <w:rPr>
          <w:rStyle w:val="eop"/>
          <w:rFonts w:ascii="Georgia" w:hAnsi="Georgia" w:cs="Segoe UI"/>
          <w:b/>
          <w:bCs/>
          <w:color w:val="333333"/>
        </w:rPr>
        <w:t xml:space="preserve">Figure 3 – </w:t>
      </w:r>
      <w:r w:rsidR="00BF7D9A">
        <w:rPr>
          <w:rStyle w:val="eop"/>
          <w:rFonts w:ascii="Georgia" w:hAnsi="Georgia" w:cs="Segoe UI"/>
          <w:b/>
          <w:bCs/>
          <w:color w:val="333333"/>
        </w:rPr>
        <w:t>The d</w:t>
      </w:r>
      <w:r w:rsidRPr="00C12D5C">
        <w:rPr>
          <w:rStyle w:val="eop"/>
          <w:rFonts w:ascii="Georgia" w:hAnsi="Georgia" w:cs="Segoe UI"/>
          <w:b/>
          <w:bCs/>
          <w:color w:val="333333"/>
        </w:rPr>
        <w:t>isbursed</w:t>
      </w:r>
      <w:r w:rsidR="007D6334">
        <w:rPr>
          <w:rStyle w:val="eop"/>
          <w:rFonts w:ascii="Georgia" w:hAnsi="Georgia" w:cs="Segoe UI"/>
          <w:b/>
          <w:bCs/>
          <w:color w:val="333333"/>
        </w:rPr>
        <w:t xml:space="preserve"> </w:t>
      </w:r>
      <w:r w:rsidRPr="00C12D5C">
        <w:rPr>
          <w:rStyle w:val="eop"/>
          <w:rFonts w:ascii="Georgia" w:hAnsi="Georgia" w:cs="Segoe UI"/>
          <w:b/>
          <w:bCs/>
          <w:color w:val="333333"/>
        </w:rPr>
        <w:t>amount</w:t>
      </w:r>
    </w:p>
    <w:p w14:paraId="30DABE4B" w14:textId="77777777" w:rsidR="003E3437" w:rsidRPr="00C12D5C" w:rsidRDefault="003E3437" w:rsidP="003E3437">
      <w:pPr>
        <w:pStyle w:val="paragraph"/>
        <w:spacing w:before="0" w:beforeAutospacing="0" w:after="0" w:afterAutospacing="0"/>
        <w:jc w:val="center"/>
        <w:textAlignment w:val="baseline"/>
        <w:rPr>
          <w:rStyle w:val="eop"/>
          <w:rFonts w:ascii="Georgia" w:hAnsi="Georgia" w:cs="Segoe UI"/>
          <w:color w:val="333333"/>
        </w:rPr>
      </w:pPr>
      <w:r w:rsidRPr="00C12D5C">
        <w:rPr>
          <w:rFonts w:ascii="Georgia" w:hAnsi="Georgia" w:cs="Segoe UI"/>
          <w:noProof/>
          <w:color w:val="333333"/>
        </w:rPr>
        <mc:AlternateContent>
          <mc:Choice Requires="wpg">
            <w:drawing>
              <wp:anchor distT="0" distB="0" distL="114300" distR="114300" simplePos="0" relativeHeight="251659264" behindDoc="0" locked="0" layoutInCell="1" allowOverlap="1" wp14:anchorId="454146B9" wp14:editId="744303AA">
                <wp:simplePos x="0" y="0"/>
                <wp:positionH relativeFrom="column">
                  <wp:posOffset>435952</wp:posOffset>
                </wp:positionH>
                <wp:positionV relativeFrom="paragraph">
                  <wp:posOffset>71266</wp:posOffset>
                </wp:positionV>
                <wp:extent cx="5240020" cy="4691380"/>
                <wp:effectExtent l="0" t="0" r="17780" b="13970"/>
                <wp:wrapNone/>
                <wp:docPr id="14" name="Group 14"/>
                <wp:cNvGraphicFramePr/>
                <a:graphic xmlns:a="http://schemas.openxmlformats.org/drawingml/2006/main">
                  <a:graphicData uri="http://schemas.microsoft.com/office/word/2010/wordprocessingGroup">
                    <wpg:wgp>
                      <wpg:cNvGrpSpPr/>
                      <wpg:grpSpPr>
                        <a:xfrm>
                          <a:off x="0" y="0"/>
                          <a:ext cx="5240020" cy="4691380"/>
                          <a:chOff x="0" y="0"/>
                          <a:chExt cx="5240020" cy="4691380"/>
                        </a:xfrm>
                      </wpg:grpSpPr>
                      <wpg:grpSp>
                        <wpg:cNvPr id="6" name="Group 6"/>
                        <wpg:cNvGrpSpPr/>
                        <wpg:grpSpPr>
                          <a:xfrm>
                            <a:off x="0" y="0"/>
                            <a:ext cx="5240020" cy="4691380"/>
                            <a:chOff x="0" y="0"/>
                            <a:chExt cx="4965896" cy="4009292"/>
                          </a:xfrm>
                        </wpg:grpSpPr>
                        <pic:pic xmlns:pic="http://schemas.openxmlformats.org/drawingml/2006/picture">
                          <pic:nvPicPr>
                            <pic:cNvPr id="4" name="Picture 4" descr="Graphical user interface, application, table, Excel&#10;&#10;Description automatically generated"/>
                            <pic:cNvPicPr>
                              <a:picLocks noChangeAspect="1"/>
                            </pic:cNvPicPr>
                          </pic:nvPicPr>
                          <pic:blipFill rotWithShape="1">
                            <a:blip r:embed="rId11" cstate="print">
                              <a:extLst>
                                <a:ext uri="{28A0092B-C50C-407E-A947-70E740481C1C}">
                                  <a14:useLocalDpi xmlns:a14="http://schemas.microsoft.com/office/drawing/2010/main" val="0"/>
                                </a:ext>
                              </a:extLst>
                            </a:blip>
                            <a:srcRect l="2060" t="4784" r="1281" b="2578"/>
                            <a:stretch/>
                          </pic:blipFill>
                          <pic:spPr bwMode="auto">
                            <a:xfrm>
                              <a:off x="246185" y="161778"/>
                              <a:ext cx="4399915" cy="18154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Picture 3" descr="Chart, histo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67286" y="2082018"/>
                              <a:ext cx="4458970" cy="1837055"/>
                            </a:xfrm>
                            <a:prstGeom prst="rect">
                              <a:avLst/>
                            </a:prstGeom>
                            <a:noFill/>
                            <a:ln>
                              <a:noFill/>
                            </a:ln>
                          </pic:spPr>
                        </pic:pic>
                        <wps:wsp>
                          <wps:cNvPr id="5" name="Rectangle 5"/>
                          <wps:cNvSpPr/>
                          <wps:spPr>
                            <a:xfrm>
                              <a:off x="0" y="0"/>
                              <a:ext cx="4965896" cy="400929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 name="Text Box 12"/>
                        <wps:cNvSpPr txBox="1"/>
                        <wps:spPr>
                          <a:xfrm>
                            <a:off x="2264898" y="2328203"/>
                            <a:ext cx="1005840" cy="218217"/>
                          </a:xfrm>
                          <a:prstGeom prst="rect">
                            <a:avLst/>
                          </a:prstGeom>
                          <a:solidFill>
                            <a:schemeClr val="bg1"/>
                          </a:solidFill>
                          <a:ln w="6350">
                            <a:noFill/>
                          </a:ln>
                        </wps:spPr>
                        <wps:txbx>
                          <w:txbxContent>
                            <w:p w14:paraId="70C6FAA1" w14:textId="77777777" w:rsidR="003E3437" w:rsidRPr="00033419" w:rsidRDefault="003E3437" w:rsidP="003E3437">
                              <w:pPr>
                                <w:jc w:val="center"/>
                                <w:rPr>
                                  <w:rStyle w:val="eop"/>
                                  <w:rFonts w:ascii="Georgia" w:hAnsi="Georgia" w:cs="Segoe UI"/>
                                  <w:color w:val="333333"/>
                                  <w:sz w:val="20"/>
                                  <w:szCs w:val="20"/>
                                </w:rPr>
                              </w:pPr>
                              <w:r w:rsidRPr="00033419">
                                <w:rPr>
                                  <w:rStyle w:val="eop"/>
                                  <w:rFonts w:ascii="Georgia" w:hAnsi="Georgia" w:cs="Segoe UI"/>
                                  <w:color w:val="333333"/>
                                  <w:sz w:val="20"/>
                                  <w:szCs w:val="20"/>
                                </w:rPr>
                                <w:t>With defa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1976510" y="70338"/>
                            <a:ext cx="1491176" cy="217952"/>
                          </a:xfrm>
                          <a:prstGeom prst="rect">
                            <a:avLst/>
                          </a:prstGeom>
                          <a:solidFill>
                            <a:schemeClr val="bg1"/>
                          </a:solidFill>
                          <a:ln w="6350">
                            <a:noFill/>
                          </a:ln>
                        </wps:spPr>
                        <wps:txbx>
                          <w:txbxContent>
                            <w:p w14:paraId="7158D741" w14:textId="77777777" w:rsidR="003E3437" w:rsidRPr="00033419" w:rsidRDefault="003E3437" w:rsidP="003E3437">
                              <w:pPr>
                                <w:jc w:val="center"/>
                                <w:rPr>
                                  <w:rStyle w:val="eop"/>
                                  <w:rFonts w:ascii="Georgia" w:hAnsi="Georgia" w:cs="Segoe UI"/>
                                  <w:color w:val="333333"/>
                                  <w:sz w:val="20"/>
                                  <w:szCs w:val="20"/>
                                </w:rPr>
                              </w:pPr>
                              <w:r w:rsidRPr="00033419">
                                <w:rPr>
                                  <w:rStyle w:val="eop"/>
                                  <w:rFonts w:ascii="Georgia" w:hAnsi="Georgia" w:cs="Segoe UI"/>
                                  <w:color w:val="333333"/>
                                  <w:sz w:val="20"/>
                                  <w:szCs w:val="20"/>
                                </w:rPr>
                                <w:t>With</w:t>
                              </w:r>
                              <w:r>
                                <w:rPr>
                                  <w:rStyle w:val="eop"/>
                                  <w:rFonts w:ascii="Georgia" w:hAnsi="Georgia" w:cs="Segoe UI"/>
                                  <w:color w:val="333333"/>
                                  <w:sz w:val="20"/>
                                  <w:szCs w:val="20"/>
                                </w:rPr>
                                <w:t>out</w:t>
                              </w:r>
                              <w:r w:rsidRPr="00033419">
                                <w:rPr>
                                  <w:rStyle w:val="eop"/>
                                  <w:rFonts w:ascii="Georgia" w:hAnsi="Georgia" w:cs="Segoe UI"/>
                                  <w:color w:val="333333"/>
                                  <w:sz w:val="20"/>
                                  <w:szCs w:val="20"/>
                                </w:rPr>
                                <w:t xml:space="preserve"> defa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54146B9" id="Group 14" o:spid="_x0000_s1030" style="position:absolute;left:0;text-align:left;margin-left:34.35pt;margin-top:5.6pt;width:412.6pt;height:369.4pt;z-index:251659264" coordsize="52400,469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">
                <v:group id="Group 6" o:spid="_x0000_s1031" style="position:absolute;width:52400;height:46913" coordsize="49658,40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Picture 4" o:spid="_x0000_s1032" type="#_x0000_t75" alt="Graphical user interface, application, table, Excel&#10;&#10;Description automatically generated" style="position:absolute;left:2461;top:1617;width:44000;height:18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">
                    <v:imagedata r:id="rId13" o:title="Graphical user interface, application, table, Excel&#10;&#10;Description automatically generated" croptop="3135f" cropbottom="1690f" cropleft="1350f" cropright="840f"/>
                  </v:shape>
                  <v:shape id="Picture 3" o:spid="_x0000_s1033" type="#_x0000_t75" alt="Chart, histogram&#10;&#10;Description automatically generated" style="position:absolute;left:2672;top:20820;width:44590;height:183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">
                    <v:imagedata r:id="rId14" o:title="Chart, histogram&#10;&#10;Description automatically generated"/>
                  </v:shape>
                  <v:rect id="Rectangle 5" o:spid="_x0000_s1034" style="position:absolute;width:49658;height:40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2+ZxQAAANoAAAAPAAAAZHJzL2Rvd25yZXYueG1sRI9Ba8JA&#10;FITvgv9heYIXqRsLSk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DhT2+ZxQAAANoAAAAP&#10;AAAAAAAAAAAAAAAAAAcCAABkcnMvZG93bnJldi54bWxQSwUGAAAAAAMAAwC3AAAA+QIAAAAA&#10;" filled="f" strokecolor="black [3213]" strokeweight="1pt"/>
                </v:group>
                <v:shape id="Text Box 12" o:spid="_x0000_s1035" type="#_x0000_t202" style="position:absolute;left:22648;top:23282;width:10059;height:2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" fillcolor="white [3212]" stroked="f" strokeweight=".5pt">
                  <v:textbox>
                    <w:txbxContent>
                      <w:p w14:paraId="70C6FAA1" w14:textId="77777777" w:rsidR="003E3437" w:rsidRPr="00033419" w:rsidRDefault="003E3437" w:rsidP="003E3437">
                        <w:pPr>
                          <w:jc w:val="center"/>
                          <w:rPr>
                            <w:rStyle w:val="eop"/>
                            <w:rFonts w:ascii="Georgia" w:hAnsi="Georgia" w:cs="Segoe UI"/>
                            <w:color w:val="333333"/>
                            <w:sz w:val="20"/>
                            <w:szCs w:val="20"/>
                          </w:rPr>
                        </w:pPr>
                        <w:r w:rsidRPr="00033419">
                          <w:rPr>
                            <w:rStyle w:val="eop"/>
                            <w:rFonts w:ascii="Georgia" w:hAnsi="Georgia" w:cs="Segoe UI"/>
                            <w:color w:val="333333"/>
                            <w:sz w:val="20"/>
                            <w:szCs w:val="20"/>
                          </w:rPr>
                          <w:t>With default</w:t>
                        </w:r>
                      </w:p>
                    </w:txbxContent>
                  </v:textbox>
                </v:shape>
                <v:shape id="Text Box 13" o:spid="_x0000_s1036" type="#_x0000_t202" style="position:absolute;left:19765;top:703;width:14911;height:2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" fillcolor="white [3212]" stroked="f" strokeweight=".5pt">
                  <v:textbox>
                    <w:txbxContent>
                      <w:p w14:paraId="7158D741" w14:textId="77777777" w:rsidR="003E3437" w:rsidRPr="00033419" w:rsidRDefault="003E3437" w:rsidP="003E3437">
                        <w:pPr>
                          <w:jc w:val="center"/>
                          <w:rPr>
                            <w:rStyle w:val="eop"/>
                            <w:rFonts w:ascii="Georgia" w:hAnsi="Georgia" w:cs="Segoe UI"/>
                            <w:color w:val="333333"/>
                            <w:sz w:val="20"/>
                            <w:szCs w:val="20"/>
                          </w:rPr>
                        </w:pPr>
                        <w:r w:rsidRPr="00033419">
                          <w:rPr>
                            <w:rStyle w:val="eop"/>
                            <w:rFonts w:ascii="Georgia" w:hAnsi="Georgia" w:cs="Segoe UI"/>
                            <w:color w:val="333333"/>
                            <w:sz w:val="20"/>
                            <w:szCs w:val="20"/>
                          </w:rPr>
                          <w:t>With</w:t>
                        </w:r>
                        <w:r>
                          <w:rPr>
                            <w:rStyle w:val="eop"/>
                            <w:rFonts w:ascii="Georgia" w:hAnsi="Georgia" w:cs="Segoe UI"/>
                            <w:color w:val="333333"/>
                            <w:sz w:val="20"/>
                            <w:szCs w:val="20"/>
                          </w:rPr>
                          <w:t>out</w:t>
                        </w:r>
                        <w:r w:rsidRPr="00033419">
                          <w:rPr>
                            <w:rStyle w:val="eop"/>
                            <w:rFonts w:ascii="Georgia" w:hAnsi="Georgia" w:cs="Segoe UI"/>
                            <w:color w:val="333333"/>
                            <w:sz w:val="20"/>
                            <w:szCs w:val="20"/>
                          </w:rPr>
                          <w:t xml:space="preserve"> default</w:t>
                        </w:r>
                      </w:p>
                    </w:txbxContent>
                  </v:textbox>
                </v:shape>
              </v:group>
            </w:pict>
          </mc:Fallback>
        </mc:AlternateContent>
      </w:r>
    </w:p>
    <w:p w14:paraId="52C314B1"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20FDB527"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401B4D65"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7274E651"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09B4AE56"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7390C4EC"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13DF8DF8"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02561CDE"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3C9E25D9"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1A1ECE54"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2ADE247D"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272A9D30" w14:textId="77777777"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28DD02BF" w14:textId="1466A902"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416E814D" w14:textId="47633D11" w:rsidR="00C376A9" w:rsidRPr="00C12D5C" w:rsidRDefault="00C376A9" w:rsidP="003E3437">
      <w:pPr>
        <w:pStyle w:val="paragraph"/>
        <w:spacing w:before="0" w:beforeAutospacing="0" w:after="0" w:afterAutospacing="0"/>
        <w:jc w:val="center"/>
        <w:textAlignment w:val="baseline"/>
        <w:rPr>
          <w:rFonts w:ascii="Georgia" w:hAnsi="Georgia" w:cs="Calibri Light"/>
          <w:b/>
          <w:bCs/>
          <w:sz w:val="36"/>
          <w:szCs w:val="36"/>
        </w:rPr>
      </w:pPr>
    </w:p>
    <w:p w14:paraId="452A83B3" w14:textId="0B0B51A8" w:rsidR="00C376A9" w:rsidRPr="00C12D5C" w:rsidRDefault="00C376A9" w:rsidP="003E3437">
      <w:pPr>
        <w:pStyle w:val="paragraph"/>
        <w:spacing w:before="0" w:beforeAutospacing="0" w:after="0" w:afterAutospacing="0"/>
        <w:jc w:val="center"/>
        <w:textAlignment w:val="baseline"/>
        <w:rPr>
          <w:rFonts w:ascii="Georgia" w:hAnsi="Georgia" w:cs="Calibri Light"/>
          <w:b/>
          <w:bCs/>
          <w:sz w:val="36"/>
          <w:szCs w:val="36"/>
        </w:rPr>
      </w:pPr>
    </w:p>
    <w:p w14:paraId="4C485586" w14:textId="77777777" w:rsidR="00C376A9" w:rsidRPr="00C12D5C" w:rsidRDefault="00C376A9" w:rsidP="003E3437">
      <w:pPr>
        <w:pStyle w:val="paragraph"/>
        <w:spacing w:before="0" w:beforeAutospacing="0" w:after="0" w:afterAutospacing="0"/>
        <w:jc w:val="center"/>
        <w:textAlignment w:val="baseline"/>
        <w:rPr>
          <w:rFonts w:ascii="Georgia" w:hAnsi="Georgia" w:cs="Calibri Light"/>
          <w:b/>
          <w:bCs/>
          <w:sz w:val="36"/>
          <w:szCs w:val="36"/>
        </w:rPr>
      </w:pPr>
    </w:p>
    <w:p w14:paraId="2EB4B6A1" w14:textId="3CB75786" w:rsidR="003E3437" w:rsidRPr="00C12D5C" w:rsidRDefault="003E3437" w:rsidP="003E3437">
      <w:pPr>
        <w:pStyle w:val="paragraph"/>
        <w:spacing w:before="0" w:beforeAutospacing="0" w:after="0" w:afterAutospacing="0"/>
        <w:jc w:val="center"/>
        <w:textAlignment w:val="baseline"/>
        <w:rPr>
          <w:rFonts w:ascii="Georgia" w:hAnsi="Georgia" w:cs="Calibri Light"/>
          <w:b/>
          <w:bCs/>
          <w:sz w:val="36"/>
          <w:szCs w:val="36"/>
        </w:rPr>
      </w:pPr>
    </w:p>
    <w:p w14:paraId="60A589AB" w14:textId="77777777" w:rsidR="00F849CC" w:rsidRPr="00C12D5C" w:rsidRDefault="00F849CC" w:rsidP="003E3437">
      <w:pPr>
        <w:pStyle w:val="paragraph"/>
        <w:spacing w:before="0" w:beforeAutospacing="0" w:after="0" w:afterAutospacing="0"/>
        <w:jc w:val="center"/>
        <w:textAlignment w:val="baseline"/>
        <w:rPr>
          <w:rFonts w:ascii="Georgia" w:hAnsi="Georgia" w:cs="Calibri Light"/>
          <w:b/>
          <w:bCs/>
          <w:sz w:val="36"/>
          <w:szCs w:val="36"/>
        </w:rPr>
      </w:pPr>
    </w:p>
    <w:p w14:paraId="65CF0F09" w14:textId="6496168D" w:rsidR="003E3437" w:rsidRPr="00C12D5C" w:rsidRDefault="003E3437" w:rsidP="003E3437">
      <w:pPr>
        <w:pStyle w:val="paragraph"/>
        <w:spacing w:before="0" w:beforeAutospacing="0" w:after="0" w:afterAutospacing="0"/>
        <w:jc w:val="both"/>
        <w:textAlignment w:val="baseline"/>
        <w:rPr>
          <w:rStyle w:val="eop"/>
          <w:rFonts w:ascii="Georgia" w:hAnsi="Georgia" w:cs="Segoe UI"/>
          <w:color w:val="333333"/>
        </w:rPr>
      </w:pPr>
      <w:r w:rsidRPr="00C12D5C">
        <w:rPr>
          <w:rStyle w:val="eop"/>
          <w:rFonts w:ascii="Georgia" w:hAnsi="Georgia" w:cs="Segoe UI"/>
          <w:color w:val="333333"/>
        </w:rPr>
        <w:t xml:space="preserve">From figure number four, we can analyze the voter ID flag. This variable is essential because this makes differences between profiles with and without default. As is possible to observe, most people from the database do not have a Voter ID, </w:t>
      </w:r>
      <w:r w:rsidR="00D105B1" w:rsidRPr="00C12D5C">
        <w:rPr>
          <w:rStyle w:val="eop"/>
          <w:rFonts w:ascii="Georgia" w:hAnsi="Georgia" w:cs="Segoe UI"/>
          <w:color w:val="333333"/>
        </w:rPr>
        <w:t>and</w:t>
      </w:r>
      <w:r w:rsidRPr="00C12D5C">
        <w:rPr>
          <w:rStyle w:val="eop"/>
          <w:rFonts w:ascii="Georgia" w:hAnsi="Georgia" w:cs="Segoe UI"/>
          <w:color w:val="333333"/>
        </w:rPr>
        <w:t xml:space="preserve"> this is the group with the biggest default. Therefore, it is possible that people who cannot have the biggest default could be an indicator or informality.</w:t>
      </w:r>
    </w:p>
    <w:p w14:paraId="6FC8A585" w14:textId="0E05D810"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7F82C25F" w14:textId="03DFC213" w:rsidR="003E3437" w:rsidRPr="00C12D5C" w:rsidRDefault="003E3437" w:rsidP="003E3437">
      <w:pPr>
        <w:pStyle w:val="paragraph"/>
        <w:spacing w:before="0" w:beforeAutospacing="0" w:after="0" w:afterAutospacing="0"/>
        <w:jc w:val="center"/>
        <w:textAlignment w:val="baseline"/>
        <w:rPr>
          <w:rStyle w:val="eop"/>
          <w:rFonts w:ascii="Georgia" w:hAnsi="Georgia" w:cs="Segoe UI"/>
          <w:b/>
          <w:bCs/>
          <w:color w:val="333333"/>
        </w:rPr>
      </w:pPr>
      <w:r w:rsidRPr="00C12D5C">
        <w:rPr>
          <w:rStyle w:val="eop"/>
          <w:rFonts w:ascii="Georgia" w:hAnsi="Georgia" w:cs="Segoe UI"/>
          <w:b/>
          <w:bCs/>
          <w:color w:val="333333"/>
        </w:rPr>
        <w:t>Figure 4 – Voter ID</w:t>
      </w:r>
    </w:p>
    <w:p w14:paraId="2192C815" w14:textId="0FC6E78B" w:rsidR="00D105B1" w:rsidRDefault="00D105B1" w:rsidP="003E3437">
      <w:pPr>
        <w:pStyle w:val="paragraph"/>
        <w:spacing w:before="0" w:beforeAutospacing="0" w:after="0" w:afterAutospacing="0"/>
        <w:textAlignment w:val="baseline"/>
        <w:rPr>
          <w:rStyle w:val="normaltextrun"/>
          <w:rFonts w:ascii="Georgia" w:hAnsi="Georgia" w:cs="Calibri Light"/>
          <w:b/>
          <w:bCs/>
          <w:sz w:val="36"/>
          <w:szCs w:val="36"/>
        </w:rPr>
      </w:pPr>
    </w:p>
    <w:p w14:paraId="5CAD6DF3" w14:textId="045FF4CC" w:rsidR="00D105B1" w:rsidRDefault="00D105B1" w:rsidP="003E3437">
      <w:pPr>
        <w:pStyle w:val="paragraph"/>
        <w:spacing w:before="0" w:beforeAutospacing="0" w:after="0" w:afterAutospacing="0"/>
        <w:textAlignment w:val="baseline"/>
        <w:rPr>
          <w:rStyle w:val="normaltextrun"/>
          <w:rFonts w:ascii="Georgia" w:hAnsi="Georgia" w:cs="Calibri Light"/>
          <w:b/>
          <w:bCs/>
          <w:sz w:val="36"/>
          <w:szCs w:val="36"/>
        </w:rPr>
      </w:pPr>
    </w:p>
    <w:p w14:paraId="703EF0B3" w14:textId="39A504E1" w:rsidR="00D105B1" w:rsidRDefault="00D105B1" w:rsidP="003E3437">
      <w:pPr>
        <w:pStyle w:val="paragraph"/>
        <w:spacing w:before="0" w:beforeAutospacing="0" w:after="0" w:afterAutospacing="0"/>
        <w:textAlignment w:val="baseline"/>
        <w:rPr>
          <w:rStyle w:val="normaltextrun"/>
          <w:rFonts w:ascii="Georgia" w:hAnsi="Georgia" w:cs="Calibri Light"/>
          <w:b/>
          <w:bCs/>
          <w:sz w:val="36"/>
          <w:szCs w:val="36"/>
        </w:rPr>
      </w:pPr>
    </w:p>
    <w:p w14:paraId="0AB8FD57" w14:textId="75DB9EA9" w:rsidR="00D105B1" w:rsidRDefault="00D105B1" w:rsidP="003E3437">
      <w:pPr>
        <w:pStyle w:val="paragraph"/>
        <w:spacing w:before="0" w:beforeAutospacing="0" w:after="0" w:afterAutospacing="0"/>
        <w:textAlignment w:val="baseline"/>
        <w:rPr>
          <w:rStyle w:val="normaltextrun"/>
          <w:rFonts w:ascii="Georgia" w:hAnsi="Georgia" w:cs="Calibri Light"/>
          <w:b/>
          <w:bCs/>
          <w:sz w:val="36"/>
          <w:szCs w:val="36"/>
        </w:rPr>
      </w:pPr>
    </w:p>
    <w:p w14:paraId="5606BDCE" w14:textId="77777777" w:rsidR="00D105B1" w:rsidRDefault="00D105B1" w:rsidP="003E3437">
      <w:pPr>
        <w:pStyle w:val="paragraph"/>
        <w:spacing w:before="0" w:beforeAutospacing="0" w:after="0" w:afterAutospacing="0"/>
        <w:textAlignment w:val="baseline"/>
        <w:rPr>
          <w:rStyle w:val="normaltextrun"/>
          <w:rFonts w:ascii="Georgia" w:hAnsi="Georgia" w:cs="Calibri Light"/>
          <w:b/>
          <w:bCs/>
          <w:sz w:val="36"/>
          <w:szCs w:val="36"/>
        </w:rPr>
      </w:pPr>
    </w:p>
    <w:p w14:paraId="5667AC5F" w14:textId="565E240B"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r w:rsidRPr="00C12D5C">
        <w:rPr>
          <w:rFonts w:ascii="Georgia" w:hAnsi="Georgia" w:cs="Calibri Light"/>
          <w:b/>
          <w:bCs/>
          <w:noProof/>
          <w:sz w:val="36"/>
          <w:szCs w:val="36"/>
        </w:rPr>
        <mc:AlternateContent>
          <mc:Choice Requires="wpg">
            <w:drawing>
              <wp:anchor distT="0" distB="0" distL="114300" distR="114300" simplePos="0" relativeHeight="251661312" behindDoc="0" locked="0" layoutInCell="1" allowOverlap="1" wp14:anchorId="49F09681" wp14:editId="024E4F59">
                <wp:simplePos x="0" y="0"/>
                <wp:positionH relativeFrom="column">
                  <wp:posOffset>889000</wp:posOffset>
                </wp:positionH>
                <wp:positionV relativeFrom="paragraph">
                  <wp:posOffset>-127000</wp:posOffset>
                </wp:positionV>
                <wp:extent cx="4241800" cy="2108200"/>
                <wp:effectExtent l="0" t="0" r="0" b="0"/>
                <wp:wrapNone/>
                <wp:docPr id="17" name="Group 17"/>
                <wp:cNvGraphicFramePr/>
                <a:graphic xmlns:a="http://schemas.openxmlformats.org/drawingml/2006/main">
                  <a:graphicData uri="http://schemas.microsoft.com/office/word/2010/wordprocessingGroup">
                    <wpg:wgp>
                      <wpg:cNvGrpSpPr/>
                      <wpg:grpSpPr>
                        <a:xfrm>
                          <a:off x="0" y="0"/>
                          <a:ext cx="4241800" cy="2108200"/>
                          <a:chOff x="0" y="0"/>
                          <a:chExt cx="4170680" cy="2406650"/>
                        </a:xfrm>
                      </wpg:grpSpPr>
                      <pic:pic xmlns:pic="http://schemas.openxmlformats.org/drawingml/2006/picture">
                        <pic:nvPicPr>
                          <pic:cNvPr id="8" name="Picture 8" descr="Chart, bar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70680" cy="2406650"/>
                          </a:xfrm>
                          <a:prstGeom prst="rect">
                            <a:avLst/>
                          </a:prstGeom>
                          <a:noFill/>
                          <a:ln>
                            <a:noFill/>
                          </a:ln>
                        </pic:spPr>
                      </pic:pic>
                      <wps:wsp>
                        <wps:cNvPr id="15" name="Text Box 15"/>
                        <wps:cNvSpPr txBox="1"/>
                        <wps:spPr>
                          <a:xfrm>
                            <a:off x="861391" y="2120348"/>
                            <a:ext cx="689114" cy="231913"/>
                          </a:xfrm>
                          <a:prstGeom prst="rect">
                            <a:avLst/>
                          </a:prstGeom>
                          <a:noFill/>
                          <a:ln w="6350">
                            <a:noFill/>
                          </a:ln>
                        </wps:spPr>
                        <wps:txbx>
                          <w:txbxContent>
                            <w:p w14:paraId="4FBF49D8" w14:textId="0D585B37" w:rsidR="003E3437" w:rsidRPr="009B27D9" w:rsidRDefault="003E3437" w:rsidP="003E3437">
                              <w:pPr>
                                <w:rPr>
                                  <w:sz w:val="14"/>
                                  <w:szCs w:val="14"/>
                                  <w:lang w:val="en-GB"/>
                                </w:rPr>
                              </w:pPr>
                              <w:r>
                                <w:rPr>
                                  <w:sz w:val="14"/>
                                  <w:szCs w:val="14"/>
                                  <w:lang w:val="en-GB"/>
                                </w:rPr>
                                <w:t>=</w:t>
                              </w:r>
                              <w:r w:rsidRPr="009B27D9">
                                <w:rPr>
                                  <w:sz w:val="14"/>
                                  <w:szCs w:val="14"/>
                                  <w:lang w:val="en-GB"/>
                                </w:rPr>
                                <w:t>No Voter</w:t>
                              </w:r>
                              <w:r w:rsidR="0094263D">
                                <w:rPr>
                                  <w:sz w:val="14"/>
                                  <w:szCs w:val="14"/>
                                  <w:lang w:val="en-GB"/>
                                </w:rPr>
                                <w:t xml:space="preserve"> </w:t>
                              </w:r>
                              <w:r w:rsidRPr="009B27D9">
                                <w:rPr>
                                  <w:sz w:val="14"/>
                                  <w:szCs w:val="14"/>
                                  <w:lang w:val="en-GB"/>
                                </w:rPr>
                                <w: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829339" y="2113722"/>
                            <a:ext cx="768626" cy="205409"/>
                          </a:xfrm>
                          <a:prstGeom prst="rect">
                            <a:avLst/>
                          </a:prstGeom>
                          <a:noFill/>
                          <a:ln w="6350">
                            <a:noFill/>
                          </a:ln>
                        </wps:spPr>
                        <wps:txbx>
                          <w:txbxContent>
                            <w:p w14:paraId="7E474D3B" w14:textId="77777777" w:rsidR="003E3437" w:rsidRPr="009B27D9" w:rsidRDefault="003E3437" w:rsidP="003E3437">
                              <w:pPr>
                                <w:rPr>
                                  <w:sz w:val="14"/>
                                  <w:szCs w:val="14"/>
                                  <w:lang w:val="en-GB"/>
                                </w:rPr>
                              </w:pPr>
                              <w:r>
                                <w:rPr>
                                  <w:sz w:val="14"/>
                                  <w:szCs w:val="14"/>
                                  <w:lang w:val="en-GB"/>
                                </w:rPr>
                                <w:t>=with</w:t>
                              </w:r>
                              <w:r w:rsidRPr="009B27D9">
                                <w:rPr>
                                  <w:sz w:val="14"/>
                                  <w:szCs w:val="14"/>
                                  <w:lang w:val="en-GB"/>
                                </w:rPr>
                                <w:t xml:space="preserve"> Vote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F09681" id="Group 17" o:spid="_x0000_s1037" style="position:absolute;margin-left:70pt;margin-top:-10pt;width:334pt;height:166pt;z-index:251661312;mso-width-relative:margin;mso-height-relative:margin" coordsize="41706,24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">
                <v:shape id="Picture 8" o:spid="_x0000_s1038" type="#_x0000_t75" alt="Chart, bar chart&#10;&#10;Description automatically generated" style="position:absolute;width:41706;height:24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">
                  <v:imagedata r:id="rId16" o:title="Chart, bar chart&#10;&#10;Description automatically generated"/>
                </v:shape>
                <v:shape id="Text Box 15" o:spid="_x0000_s1039" type="#_x0000_t202" style="position:absolute;left:8613;top:21203;width:6892;height:2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4FBF49D8" w14:textId="0D585B37" w:rsidR="003E3437" w:rsidRPr="009B27D9" w:rsidRDefault="003E3437" w:rsidP="003E3437">
                        <w:pPr>
                          <w:rPr>
                            <w:sz w:val="14"/>
                            <w:szCs w:val="14"/>
                            <w:lang w:val="en-GB"/>
                          </w:rPr>
                        </w:pPr>
                        <w:r>
                          <w:rPr>
                            <w:sz w:val="14"/>
                            <w:szCs w:val="14"/>
                            <w:lang w:val="en-GB"/>
                          </w:rPr>
                          <w:t>=</w:t>
                        </w:r>
                        <w:r w:rsidRPr="009B27D9">
                          <w:rPr>
                            <w:sz w:val="14"/>
                            <w:szCs w:val="14"/>
                            <w:lang w:val="en-GB"/>
                          </w:rPr>
                          <w:t>No Voter</w:t>
                        </w:r>
                        <w:r w:rsidR="0094263D">
                          <w:rPr>
                            <w:sz w:val="14"/>
                            <w:szCs w:val="14"/>
                            <w:lang w:val="en-GB"/>
                          </w:rPr>
                          <w:t xml:space="preserve"> </w:t>
                        </w:r>
                        <w:r w:rsidRPr="009B27D9">
                          <w:rPr>
                            <w:sz w:val="14"/>
                            <w:szCs w:val="14"/>
                            <w:lang w:val="en-GB"/>
                          </w:rPr>
                          <w:t>ID</w:t>
                        </w:r>
                      </w:p>
                    </w:txbxContent>
                  </v:textbox>
                </v:shape>
                <v:shape id="Text Box 16" o:spid="_x0000_s1040" type="#_x0000_t202" style="position:absolute;left:28293;top:21137;width:7686;height:2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7E474D3B" w14:textId="77777777" w:rsidR="003E3437" w:rsidRPr="009B27D9" w:rsidRDefault="003E3437" w:rsidP="003E3437">
                        <w:pPr>
                          <w:rPr>
                            <w:sz w:val="14"/>
                            <w:szCs w:val="14"/>
                            <w:lang w:val="en-GB"/>
                          </w:rPr>
                        </w:pPr>
                        <w:r>
                          <w:rPr>
                            <w:sz w:val="14"/>
                            <w:szCs w:val="14"/>
                            <w:lang w:val="en-GB"/>
                          </w:rPr>
                          <w:t>=with</w:t>
                        </w:r>
                        <w:r w:rsidRPr="009B27D9">
                          <w:rPr>
                            <w:sz w:val="14"/>
                            <w:szCs w:val="14"/>
                            <w:lang w:val="en-GB"/>
                          </w:rPr>
                          <w:t xml:space="preserve"> VoterID</w:t>
                        </w:r>
                      </w:p>
                    </w:txbxContent>
                  </v:textbox>
                </v:shape>
              </v:group>
            </w:pict>
          </mc:Fallback>
        </mc:AlternateContent>
      </w:r>
    </w:p>
    <w:p w14:paraId="624CAE13" w14:textId="18449E69"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32BEE885"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60EAF315" w14:textId="618A1141"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476EF92C"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1E078931"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462244B0"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65F5A634"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45E67C2C"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664339C4"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352FFA32"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2C172A84" w14:textId="77777777" w:rsidR="00D105B1" w:rsidRDefault="00D105B1" w:rsidP="003E3437">
      <w:pPr>
        <w:pStyle w:val="paragraph"/>
        <w:spacing w:before="0" w:beforeAutospacing="0" w:after="0" w:afterAutospacing="0"/>
        <w:jc w:val="both"/>
        <w:textAlignment w:val="baseline"/>
        <w:rPr>
          <w:rStyle w:val="eop"/>
          <w:rFonts w:ascii="Georgia" w:hAnsi="Georgia" w:cs="Segoe UI"/>
          <w:color w:val="333333"/>
        </w:rPr>
      </w:pPr>
    </w:p>
    <w:p w14:paraId="409D6406" w14:textId="0C9E32FF" w:rsidR="003E3437" w:rsidRPr="00C12D5C" w:rsidRDefault="003E3437" w:rsidP="003E3437">
      <w:pPr>
        <w:pStyle w:val="paragraph"/>
        <w:spacing w:before="0" w:beforeAutospacing="0" w:after="0" w:afterAutospacing="0"/>
        <w:jc w:val="both"/>
        <w:textAlignment w:val="baseline"/>
        <w:rPr>
          <w:rStyle w:val="eop"/>
          <w:rFonts w:ascii="Georgia" w:hAnsi="Georgia" w:cs="Segoe UI"/>
          <w:color w:val="333333"/>
        </w:rPr>
      </w:pPr>
      <w:r w:rsidRPr="00C12D5C">
        <w:rPr>
          <w:rStyle w:val="eop"/>
          <w:rFonts w:ascii="Georgia" w:hAnsi="Georgia" w:cs="Segoe UI"/>
          <w:color w:val="333333"/>
        </w:rPr>
        <w:t>From this plot, we can observe a positive and strong correlation. Therefore, we choose to select those points with a correlation more significant than 70%. The variables that fulfill this requirement are asset cost, disbursed amount, sanctioned amount, credit history length, and average account age.</w:t>
      </w:r>
    </w:p>
    <w:p w14:paraId="10A379DB" w14:textId="0E4C41E9" w:rsidR="003E3437" w:rsidRPr="00C12D5C" w:rsidRDefault="003E3437" w:rsidP="003E3437">
      <w:pPr>
        <w:pStyle w:val="paragraph"/>
        <w:spacing w:before="0" w:beforeAutospacing="0" w:after="0" w:afterAutospacing="0"/>
        <w:jc w:val="both"/>
        <w:textAlignment w:val="baseline"/>
        <w:rPr>
          <w:rStyle w:val="normaltextrun"/>
          <w:rFonts w:ascii="Georgia" w:hAnsi="Georgia" w:cs="Segoe UI"/>
          <w:color w:val="333333"/>
        </w:rPr>
      </w:pPr>
    </w:p>
    <w:p w14:paraId="71130FBF" w14:textId="76352D4F" w:rsidR="003E3437" w:rsidRPr="00C12D5C" w:rsidRDefault="003E3437" w:rsidP="003E3437">
      <w:pPr>
        <w:pStyle w:val="paragraph"/>
        <w:spacing w:before="0" w:beforeAutospacing="0" w:after="0" w:afterAutospacing="0"/>
        <w:jc w:val="center"/>
        <w:textAlignment w:val="baseline"/>
        <w:rPr>
          <w:rStyle w:val="eop"/>
          <w:rFonts w:ascii="Georgia" w:hAnsi="Georgia" w:cs="Segoe UI"/>
          <w:b/>
          <w:bCs/>
          <w:color w:val="333333"/>
        </w:rPr>
      </w:pPr>
      <w:r w:rsidRPr="00C12D5C">
        <w:rPr>
          <w:rStyle w:val="eop"/>
          <w:rFonts w:ascii="Georgia" w:hAnsi="Georgia" w:cs="Segoe UI"/>
          <w:b/>
          <w:bCs/>
          <w:color w:val="333333"/>
        </w:rPr>
        <w:t>Figure 5 – Correlation Plot</w:t>
      </w:r>
    </w:p>
    <w:p w14:paraId="034FFCDD" w14:textId="440F031D"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2EA4621C" w14:textId="2CA24001"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73548C03" w14:textId="79101A91"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0D8C36A5" w14:textId="79D819B1"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r w:rsidRPr="00C12D5C">
        <w:rPr>
          <w:rFonts w:ascii="Georgia" w:hAnsi="Georgia"/>
          <w:noProof/>
        </w:rPr>
        <w:drawing>
          <wp:anchor distT="0" distB="0" distL="114300" distR="114300" simplePos="0" relativeHeight="251660288" behindDoc="0" locked="0" layoutInCell="1" allowOverlap="1" wp14:anchorId="54A377CD" wp14:editId="3A176BEF">
            <wp:simplePos x="0" y="0"/>
            <wp:positionH relativeFrom="margin">
              <wp:posOffset>644000</wp:posOffset>
            </wp:positionH>
            <wp:positionV relativeFrom="paragraph">
              <wp:posOffset>-679450</wp:posOffset>
            </wp:positionV>
            <wp:extent cx="4245610" cy="3191510"/>
            <wp:effectExtent l="0" t="0" r="2540" b="8890"/>
            <wp:wrapSquare wrapText="bothSides"/>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5610" cy="3191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190C9D"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7705D778"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36282123"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3C8C1002" w14:textId="4065D406"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1D83AED1" w14:textId="77777777" w:rsidR="00C376A9" w:rsidRPr="00C12D5C" w:rsidRDefault="00C376A9" w:rsidP="003E3437">
      <w:pPr>
        <w:pStyle w:val="paragraph"/>
        <w:spacing w:before="0" w:beforeAutospacing="0" w:after="0" w:afterAutospacing="0"/>
        <w:textAlignment w:val="baseline"/>
        <w:rPr>
          <w:rStyle w:val="normaltextrun"/>
          <w:rFonts w:ascii="Georgia" w:hAnsi="Georgia" w:cs="Calibri Light"/>
          <w:b/>
          <w:bCs/>
          <w:sz w:val="36"/>
          <w:szCs w:val="36"/>
        </w:rPr>
      </w:pPr>
    </w:p>
    <w:p w14:paraId="644F03D3"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4652B375"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6DBB685E"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4CD331A3"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4BA65899" w14:textId="71A755FE" w:rsidR="00F849CC" w:rsidRDefault="003E3437" w:rsidP="00F849CC">
      <w:pPr>
        <w:pStyle w:val="paragraph"/>
        <w:spacing w:before="0" w:beforeAutospacing="0" w:after="0" w:afterAutospacing="0"/>
        <w:jc w:val="both"/>
        <w:textAlignment w:val="baseline"/>
        <w:rPr>
          <w:rStyle w:val="eop"/>
          <w:rFonts w:ascii="Georgia" w:hAnsi="Georgia" w:cs="Segoe UI"/>
          <w:color w:val="333333"/>
        </w:rPr>
      </w:pPr>
      <w:r w:rsidRPr="00C12D5C">
        <w:rPr>
          <w:rStyle w:val="eop"/>
          <w:rFonts w:ascii="Georgia" w:hAnsi="Georgia" w:cs="Segoe UI"/>
          <w:color w:val="333333"/>
        </w:rPr>
        <w:t>The weight of the evidence plot is well known among the risk areas from financial institutions. Therefore, we can interpret this plot as 21 over 100 will default from those with a Voter ID. On the other hand, from those who do not have a Voter ID, 26 over 100 will have a default. This is a crucial plot given that confirms the importance of the variable as a predictor because those who contribute more to the model are the ones that can differentiate the profiles better.</w:t>
      </w:r>
    </w:p>
    <w:p w14:paraId="3B9AF36D" w14:textId="427963B4" w:rsidR="00C12D5C" w:rsidRDefault="00C12D5C" w:rsidP="00F849CC">
      <w:pPr>
        <w:pStyle w:val="paragraph"/>
        <w:spacing w:before="0" w:beforeAutospacing="0" w:after="0" w:afterAutospacing="0"/>
        <w:jc w:val="both"/>
        <w:textAlignment w:val="baseline"/>
        <w:rPr>
          <w:rStyle w:val="eop"/>
          <w:rFonts w:ascii="Georgia" w:hAnsi="Georgia" w:cs="Segoe UI"/>
          <w:color w:val="333333"/>
        </w:rPr>
      </w:pPr>
    </w:p>
    <w:p w14:paraId="45F2D8B1" w14:textId="77777777" w:rsidR="00C12D5C" w:rsidRPr="00C12D5C" w:rsidRDefault="00C12D5C" w:rsidP="00F849CC">
      <w:pPr>
        <w:pStyle w:val="paragraph"/>
        <w:spacing w:before="0" w:beforeAutospacing="0" w:after="0" w:afterAutospacing="0"/>
        <w:jc w:val="both"/>
        <w:textAlignment w:val="baseline"/>
        <w:rPr>
          <w:rStyle w:val="eop"/>
          <w:rFonts w:ascii="Georgia" w:hAnsi="Georgia" w:cs="Segoe UI"/>
          <w:color w:val="333333"/>
        </w:rPr>
      </w:pPr>
    </w:p>
    <w:p w14:paraId="17BF598E" w14:textId="1146B9AA" w:rsidR="003E3437" w:rsidRDefault="003E3437" w:rsidP="00F849CC">
      <w:pPr>
        <w:pStyle w:val="paragraph"/>
        <w:spacing w:before="0" w:beforeAutospacing="0" w:after="0" w:afterAutospacing="0"/>
        <w:jc w:val="center"/>
        <w:textAlignment w:val="baseline"/>
        <w:rPr>
          <w:rStyle w:val="eop"/>
          <w:rFonts w:ascii="Georgia" w:hAnsi="Georgia" w:cs="Segoe UI"/>
          <w:b/>
          <w:bCs/>
          <w:color w:val="333333"/>
        </w:rPr>
      </w:pPr>
      <w:r w:rsidRPr="00C12D5C">
        <w:rPr>
          <w:rStyle w:val="eop"/>
          <w:rFonts w:ascii="Georgia" w:hAnsi="Georgia" w:cs="Segoe UI"/>
          <w:b/>
          <w:bCs/>
          <w:color w:val="333333"/>
        </w:rPr>
        <w:t>Figure 6 – Weight of evidence from Voter ID</w:t>
      </w:r>
    </w:p>
    <w:p w14:paraId="614D684E" w14:textId="77777777" w:rsidR="00C12D5C" w:rsidRPr="00C12D5C" w:rsidRDefault="00C12D5C" w:rsidP="00F849CC">
      <w:pPr>
        <w:pStyle w:val="paragraph"/>
        <w:spacing w:before="0" w:beforeAutospacing="0" w:after="0" w:afterAutospacing="0"/>
        <w:jc w:val="center"/>
        <w:textAlignment w:val="baseline"/>
        <w:rPr>
          <w:rStyle w:val="eop"/>
          <w:rFonts w:ascii="Georgia" w:hAnsi="Georgia" w:cs="Segoe UI"/>
          <w:color w:val="333333"/>
        </w:rPr>
      </w:pPr>
    </w:p>
    <w:p w14:paraId="22DB4F77"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r w:rsidRPr="00C12D5C">
        <w:rPr>
          <w:rFonts w:ascii="Georgia" w:hAnsi="Georgia" w:cs="Calibri Light"/>
          <w:b/>
          <w:bCs/>
          <w:noProof/>
          <w:sz w:val="36"/>
          <w:szCs w:val="36"/>
        </w:rPr>
        <mc:AlternateContent>
          <mc:Choice Requires="wpg">
            <w:drawing>
              <wp:anchor distT="0" distB="0" distL="114300" distR="114300" simplePos="0" relativeHeight="251663360" behindDoc="0" locked="0" layoutInCell="1" allowOverlap="1" wp14:anchorId="5F98330A" wp14:editId="6CEAFF31">
                <wp:simplePos x="0" y="0"/>
                <wp:positionH relativeFrom="column">
                  <wp:posOffset>914400</wp:posOffset>
                </wp:positionH>
                <wp:positionV relativeFrom="paragraph">
                  <wp:posOffset>150136</wp:posOffset>
                </wp:positionV>
                <wp:extent cx="4115435" cy="2425148"/>
                <wp:effectExtent l="0" t="0" r="0" b="0"/>
                <wp:wrapNone/>
                <wp:docPr id="23" name="Group 23"/>
                <wp:cNvGraphicFramePr/>
                <a:graphic xmlns:a="http://schemas.openxmlformats.org/drawingml/2006/main">
                  <a:graphicData uri="http://schemas.microsoft.com/office/word/2010/wordprocessingGroup">
                    <wpg:wgp>
                      <wpg:cNvGrpSpPr/>
                      <wpg:grpSpPr>
                        <a:xfrm>
                          <a:off x="0" y="0"/>
                          <a:ext cx="4115435" cy="2425148"/>
                          <a:chOff x="0" y="0"/>
                          <a:chExt cx="4115435" cy="2425148"/>
                        </a:xfrm>
                      </wpg:grpSpPr>
                      <pic:pic xmlns:pic="http://schemas.openxmlformats.org/drawingml/2006/picture">
                        <pic:nvPicPr>
                          <pic:cNvPr id="10" name="Picture 10" descr="Chart&#10;&#10;Description automatically generated"/>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5435" cy="2374900"/>
                          </a:xfrm>
                          <a:prstGeom prst="rect">
                            <a:avLst/>
                          </a:prstGeom>
                          <a:noFill/>
                          <a:ln>
                            <a:noFill/>
                          </a:ln>
                        </pic:spPr>
                      </pic:pic>
                      <wps:wsp>
                        <wps:cNvPr id="21" name="Text Box 21"/>
                        <wps:cNvSpPr txBox="1"/>
                        <wps:spPr>
                          <a:xfrm>
                            <a:off x="3313043" y="2186609"/>
                            <a:ext cx="735496" cy="238539"/>
                          </a:xfrm>
                          <a:prstGeom prst="rect">
                            <a:avLst/>
                          </a:prstGeom>
                          <a:noFill/>
                          <a:ln w="6350">
                            <a:noFill/>
                          </a:ln>
                        </wps:spPr>
                        <wps:txbx>
                          <w:txbxContent>
                            <w:p w14:paraId="6A436C72" w14:textId="77777777" w:rsidR="003E3437" w:rsidRPr="009B27D9" w:rsidRDefault="003E3437" w:rsidP="003E3437">
                              <w:pPr>
                                <w:rPr>
                                  <w:sz w:val="14"/>
                                  <w:szCs w:val="14"/>
                                  <w:lang w:val="en-GB"/>
                                </w:rPr>
                              </w:pPr>
                              <w:r>
                                <w:rPr>
                                  <w:sz w:val="14"/>
                                  <w:szCs w:val="14"/>
                                  <w:lang w:val="en-GB"/>
                                </w:rPr>
                                <w:t>=With</w:t>
                              </w:r>
                              <w:r w:rsidRPr="009B27D9">
                                <w:rPr>
                                  <w:sz w:val="14"/>
                                  <w:szCs w:val="14"/>
                                  <w:lang w:val="en-GB"/>
                                </w:rPr>
                                <w:t xml:space="preserve"> Vote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934278" y="2179983"/>
                            <a:ext cx="655983" cy="231913"/>
                          </a:xfrm>
                          <a:prstGeom prst="rect">
                            <a:avLst/>
                          </a:prstGeom>
                          <a:noFill/>
                          <a:ln w="6350">
                            <a:noFill/>
                          </a:ln>
                        </wps:spPr>
                        <wps:txbx>
                          <w:txbxContent>
                            <w:p w14:paraId="33EAA272" w14:textId="77777777" w:rsidR="003E3437" w:rsidRPr="009B27D9" w:rsidRDefault="003E3437" w:rsidP="003E3437">
                              <w:pPr>
                                <w:rPr>
                                  <w:sz w:val="14"/>
                                  <w:szCs w:val="14"/>
                                  <w:lang w:val="en-GB"/>
                                </w:rPr>
                              </w:pPr>
                              <w:r>
                                <w:rPr>
                                  <w:sz w:val="14"/>
                                  <w:szCs w:val="14"/>
                                  <w:lang w:val="en-GB"/>
                                </w:rPr>
                                <w:t>=</w:t>
                              </w:r>
                              <w:r w:rsidRPr="009B27D9">
                                <w:rPr>
                                  <w:sz w:val="14"/>
                                  <w:szCs w:val="14"/>
                                  <w:lang w:val="en-GB"/>
                                </w:rPr>
                                <w:t>No Vote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F98330A" id="Group 23" o:spid="_x0000_s1041" style="position:absolute;margin-left:1in;margin-top:11.8pt;width:324.05pt;height:190.95pt;z-index:251663360" coordsize="41154,242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">
                <v:shape id="Picture 10" o:spid="_x0000_s1042" type="#_x0000_t75" alt="Chart&#10;&#10;Description automatically generated" style="position:absolute;width:41154;height:23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">
                  <v:imagedata r:id="rId19" o:title="Chart&#10;&#10;Description automatically generated"/>
                </v:shape>
                <v:shape id="Text Box 21" o:spid="_x0000_s1043" type="#_x0000_t202" style="position:absolute;left:33130;top:21866;width:7355;height:2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6A436C72" w14:textId="77777777" w:rsidR="003E3437" w:rsidRPr="009B27D9" w:rsidRDefault="003E3437" w:rsidP="003E3437">
                        <w:pPr>
                          <w:rPr>
                            <w:sz w:val="14"/>
                            <w:szCs w:val="14"/>
                            <w:lang w:val="en-GB"/>
                          </w:rPr>
                        </w:pPr>
                        <w:r>
                          <w:rPr>
                            <w:sz w:val="14"/>
                            <w:szCs w:val="14"/>
                            <w:lang w:val="en-GB"/>
                          </w:rPr>
                          <w:t>=With</w:t>
                        </w:r>
                        <w:r w:rsidRPr="009B27D9">
                          <w:rPr>
                            <w:sz w:val="14"/>
                            <w:szCs w:val="14"/>
                            <w:lang w:val="en-GB"/>
                          </w:rPr>
                          <w:t xml:space="preserve"> VoterID</w:t>
                        </w:r>
                      </w:p>
                    </w:txbxContent>
                  </v:textbox>
                </v:shape>
                <v:shape id="Text Box 22" o:spid="_x0000_s1044" type="#_x0000_t202" style="position:absolute;left:9342;top:21799;width:6560;height:2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3EAA272" w14:textId="77777777" w:rsidR="003E3437" w:rsidRPr="009B27D9" w:rsidRDefault="003E3437" w:rsidP="003E3437">
                        <w:pPr>
                          <w:rPr>
                            <w:sz w:val="14"/>
                            <w:szCs w:val="14"/>
                            <w:lang w:val="en-GB"/>
                          </w:rPr>
                        </w:pPr>
                        <w:r>
                          <w:rPr>
                            <w:sz w:val="14"/>
                            <w:szCs w:val="14"/>
                            <w:lang w:val="en-GB"/>
                          </w:rPr>
                          <w:t>=</w:t>
                        </w:r>
                        <w:r w:rsidRPr="009B27D9">
                          <w:rPr>
                            <w:sz w:val="14"/>
                            <w:szCs w:val="14"/>
                            <w:lang w:val="en-GB"/>
                          </w:rPr>
                          <w:t>No VoterID</w:t>
                        </w:r>
                      </w:p>
                    </w:txbxContent>
                  </v:textbox>
                </v:shape>
              </v:group>
            </w:pict>
          </mc:Fallback>
        </mc:AlternateContent>
      </w:r>
    </w:p>
    <w:p w14:paraId="52844885"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37DEEA50"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7DCFCA49"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279060CF"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68DEBCA3"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43F7B871" w14:textId="77777777" w:rsidR="003E3437" w:rsidRPr="00C12D5C" w:rsidRDefault="003E3437" w:rsidP="003E3437">
      <w:pPr>
        <w:pStyle w:val="paragraph"/>
        <w:spacing w:before="0" w:beforeAutospacing="0" w:after="0" w:afterAutospacing="0"/>
        <w:textAlignment w:val="baseline"/>
        <w:rPr>
          <w:rStyle w:val="normaltextrun"/>
          <w:rFonts w:ascii="Georgia" w:hAnsi="Georgia" w:cs="Calibri Light"/>
          <w:b/>
          <w:bCs/>
          <w:sz w:val="36"/>
          <w:szCs w:val="36"/>
        </w:rPr>
      </w:pPr>
    </w:p>
    <w:p w14:paraId="3D31ABFF" w14:textId="77777777" w:rsidR="00D105B1" w:rsidRDefault="00D105B1" w:rsidP="00C376A9">
      <w:pPr>
        <w:spacing w:line="259" w:lineRule="auto"/>
        <w:jc w:val="center"/>
        <w:rPr>
          <w:rFonts w:ascii="Georgia" w:eastAsia="Calibri Light" w:hAnsi="Georgia" w:cs="Calibri Light"/>
          <w:b/>
          <w:bCs/>
          <w:sz w:val="36"/>
          <w:szCs w:val="36"/>
        </w:rPr>
      </w:pPr>
    </w:p>
    <w:p w14:paraId="5D0AEFD6" w14:textId="77777777" w:rsidR="00D105B1" w:rsidRDefault="00D105B1" w:rsidP="00C376A9">
      <w:pPr>
        <w:spacing w:line="259" w:lineRule="auto"/>
        <w:jc w:val="center"/>
        <w:rPr>
          <w:rFonts w:ascii="Georgia" w:eastAsia="Calibri Light" w:hAnsi="Georgia" w:cs="Calibri Light"/>
          <w:b/>
          <w:bCs/>
          <w:sz w:val="36"/>
          <w:szCs w:val="36"/>
        </w:rPr>
      </w:pPr>
    </w:p>
    <w:p w14:paraId="18649486" w14:textId="77777777" w:rsidR="00D105B1" w:rsidRDefault="00D105B1" w:rsidP="00C376A9">
      <w:pPr>
        <w:spacing w:line="259" w:lineRule="auto"/>
        <w:jc w:val="center"/>
        <w:rPr>
          <w:rFonts w:ascii="Georgia" w:eastAsia="Calibri Light" w:hAnsi="Georgia" w:cs="Calibri Light"/>
          <w:b/>
          <w:bCs/>
          <w:sz w:val="36"/>
          <w:szCs w:val="36"/>
        </w:rPr>
      </w:pPr>
    </w:p>
    <w:p w14:paraId="2BA7C103" w14:textId="77777777" w:rsidR="00D105B1" w:rsidRDefault="00D105B1" w:rsidP="00C376A9">
      <w:pPr>
        <w:spacing w:line="259" w:lineRule="auto"/>
        <w:jc w:val="center"/>
        <w:rPr>
          <w:rFonts w:ascii="Georgia" w:eastAsia="Calibri Light" w:hAnsi="Georgia" w:cs="Calibri Light"/>
          <w:b/>
          <w:bCs/>
          <w:sz w:val="36"/>
          <w:szCs w:val="36"/>
        </w:rPr>
      </w:pPr>
    </w:p>
    <w:p w14:paraId="0261DC1C" w14:textId="77777777" w:rsidR="00D105B1" w:rsidRDefault="00D105B1" w:rsidP="00C376A9">
      <w:pPr>
        <w:spacing w:line="259" w:lineRule="auto"/>
        <w:jc w:val="center"/>
        <w:rPr>
          <w:rFonts w:ascii="Georgia" w:eastAsia="Calibri Light" w:hAnsi="Georgia" w:cs="Calibri Light"/>
          <w:b/>
          <w:bCs/>
          <w:sz w:val="36"/>
          <w:szCs w:val="36"/>
        </w:rPr>
      </w:pPr>
    </w:p>
    <w:p w14:paraId="346060CA" w14:textId="77777777" w:rsidR="00D105B1" w:rsidRDefault="00D105B1" w:rsidP="00C376A9">
      <w:pPr>
        <w:spacing w:line="259" w:lineRule="auto"/>
        <w:jc w:val="center"/>
        <w:rPr>
          <w:rFonts w:ascii="Georgia" w:eastAsia="Calibri Light" w:hAnsi="Georgia" w:cs="Calibri Light"/>
          <w:b/>
          <w:bCs/>
          <w:sz w:val="36"/>
          <w:szCs w:val="36"/>
        </w:rPr>
      </w:pPr>
    </w:p>
    <w:p w14:paraId="02F2E676" w14:textId="7F45D098" w:rsidR="00E27684" w:rsidRPr="007D6334" w:rsidRDefault="00F849CC" w:rsidP="00C376A9">
      <w:pPr>
        <w:spacing w:line="259" w:lineRule="auto"/>
        <w:jc w:val="center"/>
        <w:rPr>
          <w:rFonts w:ascii="Georgia" w:eastAsia="Calibri Light" w:hAnsi="Georgia" w:cs="Calibri Light"/>
          <w:sz w:val="40"/>
          <w:szCs w:val="40"/>
        </w:rPr>
      </w:pPr>
      <w:r w:rsidRPr="007D6334">
        <w:rPr>
          <w:rFonts w:ascii="Georgia" w:eastAsia="Calibri Light" w:hAnsi="Georgia" w:cs="Calibri Light"/>
          <w:sz w:val="40"/>
          <w:szCs w:val="40"/>
        </w:rPr>
        <w:t>DATA PREPROCESSING</w:t>
      </w:r>
    </w:p>
    <w:p w14:paraId="3733303A" w14:textId="77777777" w:rsidR="00C376A9" w:rsidRPr="00C12D5C" w:rsidRDefault="00C376A9" w:rsidP="00C376A9">
      <w:pPr>
        <w:spacing w:line="259" w:lineRule="auto"/>
        <w:jc w:val="center"/>
        <w:rPr>
          <w:rFonts w:ascii="Georgia" w:eastAsia="Calibri Light" w:hAnsi="Georgia" w:cs="Calibri Light"/>
          <w:b/>
          <w:bCs/>
          <w:sz w:val="36"/>
          <w:szCs w:val="36"/>
        </w:rPr>
      </w:pPr>
    </w:p>
    <w:p w14:paraId="481B5797" w14:textId="4CD63D09"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Data preprocessing is a technique that works for the dirty data that cannot mine directly and transform into the one that is efficiently used. Data preprocessing has several methods: data cleansing, data integration, data transformation, etc. These data processing techniques are used before data mining, significantly improving the quality of the data mining model and reducing the time required to excavate. </w:t>
      </w:r>
    </w:p>
    <w:p w14:paraId="5DBFBF16" w14:textId="12DA05E1"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The following are the various preprocessing techniques that we applied to our dataset. </w:t>
      </w:r>
    </w:p>
    <w:p w14:paraId="2D52E4A2" w14:textId="0670F8DC"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 </w:t>
      </w:r>
    </w:p>
    <w:p w14:paraId="7FE7DD1F" w14:textId="78254626" w:rsidR="22B0A11B" w:rsidRPr="00C12D5C" w:rsidRDefault="22B0A11B" w:rsidP="5F1592D2">
      <w:pPr>
        <w:spacing w:line="259" w:lineRule="auto"/>
        <w:jc w:val="both"/>
        <w:rPr>
          <w:rFonts w:ascii="Georgia" w:hAnsi="Georgia"/>
          <w:b/>
          <w:bCs/>
          <w:color w:val="333333"/>
        </w:rPr>
      </w:pPr>
      <w:r w:rsidRPr="00C12D5C">
        <w:rPr>
          <w:rFonts w:ascii="Georgia" w:hAnsi="Georgia"/>
          <w:b/>
          <w:bCs/>
          <w:color w:val="333333"/>
        </w:rPr>
        <w:t>Moving null values</w:t>
      </w:r>
      <w:r w:rsidR="0025210C" w:rsidRPr="00C12D5C">
        <w:rPr>
          <w:rFonts w:ascii="Georgia" w:hAnsi="Georgia"/>
          <w:b/>
          <w:bCs/>
          <w:color w:val="333333"/>
        </w:rPr>
        <w:t>:</w:t>
      </w:r>
    </w:p>
    <w:p w14:paraId="49466D7F" w14:textId="385C7E3E"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There are over </w:t>
      </w:r>
      <w:r w:rsidR="00897C78" w:rsidRPr="00C12D5C">
        <w:rPr>
          <w:rFonts w:ascii="Georgia" w:hAnsi="Georgia"/>
          <w:color w:val="333333"/>
        </w:rPr>
        <w:t>5000</w:t>
      </w:r>
      <w:r w:rsidRPr="00C12D5C">
        <w:rPr>
          <w:rFonts w:ascii="Georgia" w:hAnsi="Georgia"/>
          <w:color w:val="333333"/>
        </w:rPr>
        <w:t xml:space="preserve"> null values in our dataset. To prevent them from affecting the accuracy of the prediction, we remove them from the dataset. </w:t>
      </w:r>
    </w:p>
    <w:p w14:paraId="4F544A36" w14:textId="1F6E7F24"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 </w:t>
      </w:r>
    </w:p>
    <w:p w14:paraId="08D62442" w14:textId="4A3BA9A6" w:rsidR="22B0A11B" w:rsidRPr="00C12D5C" w:rsidRDefault="22B0A11B" w:rsidP="5F1592D2">
      <w:pPr>
        <w:spacing w:line="259" w:lineRule="auto"/>
        <w:jc w:val="both"/>
        <w:rPr>
          <w:rFonts w:ascii="Georgia" w:hAnsi="Georgia"/>
          <w:b/>
          <w:bCs/>
          <w:color w:val="333333"/>
        </w:rPr>
      </w:pPr>
      <w:r w:rsidRPr="00C12D5C">
        <w:rPr>
          <w:rFonts w:ascii="Georgia" w:hAnsi="Georgia"/>
          <w:b/>
          <w:bCs/>
          <w:color w:val="333333"/>
        </w:rPr>
        <w:t>Format converting</w:t>
      </w:r>
      <w:r w:rsidR="0025210C" w:rsidRPr="00C12D5C">
        <w:rPr>
          <w:rFonts w:ascii="Georgia" w:hAnsi="Georgia"/>
          <w:b/>
          <w:bCs/>
          <w:color w:val="333333"/>
        </w:rPr>
        <w:t>:</w:t>
      </w:r>
    </w:p>
    <w:p w14:paraId="6F44259B" w14:textId="16C53B27"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Variables' </w:t>
      </w:r>
      <w:r w:rsidR="00E27684" w:rsidRPr="00C12D5C">
        <w:rPr>
          <w:rFonts w:ascii="Georgia" w:hAnsi="Georgia"/>
          <w:color w:val="333333"/>
        </w:rPr>
        <w:t>CREDIT.HISTORY. LENGTH</w:t>
      </w:r>
      <w:r w:rsidRPr="00C12D5C">
        <w:rPr>
          <w:rFonts w:ascii="Georgia" w:hAnsi="Georgia"/>
          <w:color w:val="333333"/>
        </w:rPr>
        <w:t xml:space="preserve">' and 'AVERAGE.ACCT.AGE' (credit history length and average account age) have informed date format (such as '2yrs 4mon'), we formatted and calculated them into a month.  </w:t>
      </w:r>
    </w:p>
    <w:p w14:paraId="535B0AEE" w14:textId="77777777" w:rsidR="00897C78" w:rsidRPr="00C12D5C" w:rsidRDefault="00897C78" w:rsidP="5F1592D2">
      <w:pPr>
        <w:spacing w:line="259" w:lineRule="auto"/>
        <w:jc w:val="both"/>
        <w:rPr>
          <w:rFonts w:ascii="Georgia" w:hAnsi="Georgia"/>
          <w:color w:val="333333"/>
        </w:rPr>
      </w:pPr>
    </w:p>
    <w:p w14:paraId="32A4322D" w14:textId="7EEB29FF" w:rsidR="22B0A11B" w:rsidRPr="00C12D5C" w:rsidRDefault="22B0A11B" w:rsidP="5F1592D2">
      <w:pPr>
        <w:spacing w:line="259" w:lineRule="auto"/>
        <w:jc w:val="both"/>
        <w:rPr>
          <w:rFonts w:ascii="Georgia" w:hAnsi="Georgia"/>
          <w:b/>
          <w:bCs/>
          <w:color w:val="333333"/>
        </w:rPr>
      </w:pPr>
      <w:r w:rsidRPr="00C12D5C">
        <w:rPr>
          <w:rFonts w:ascii="Georgia" w:hAnsi="Georgia"/>
          <w:b/>
          <w:bCs/>
          <w:color w:val="333333"/>
        </w:rPr>
        <w:t>Date of Birth to Age</w:t>
      </w:r>
      <w:r w:rsidR="0025210C" w:rsidRPr="00C12D5C">
        <w:rPr>
          <w:rFonts w:ascii="Georgia" w:hAnsi="Georgia"/>
          <w:b/>
          <w:bCs/>
          <w:color w:val="333333"/>
        </w:rPr>
        <w:t>:</w:t>
      </w:r>
    </w:p>
    <w:p w14:paraId="56FF1EAD" w14:textId="0A522C9D"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Converted date of birth to age. </w:t>
      </w:r>
    </w:p>
    <w:p w14:paraId="0A36C4C5" w14:textId="77777777" w:rsidR="0025210C" w:rsidRPr="00C12D5C" w:rsidRDefault="22B0A11B" w:rsidP="5F1592D2">
      <w:pPr>
        <w:spacing w:line="259" w:lineRule="auto"/>
        <w:jc w:val="both"/>
        <w:rPr>
          <w:rFonts w:ascii="Georgia" w:hAnsi="Georgia"/>
          <w:color w:val="333333"/>
        </w:rPr>
      </w:pPr>
      <w:r w:rsidRPr="00C12D5C">
        <w:rPr>
          <w:rFonts w:ascii="Georgia" w:hAnsi="Georgia"/>
          <w:color w:val="333333"/>
        </w:rPr>
        <w:lastRenderedPageBreak/>
        <w:t xml:space="preserve"> </w:t>
      </w:r>
    </w:p>
    <w:p w14:paraId="410B9BB1" w14:textId="7196C2B7" w:rsidR="22B0A11B" w:rsidRPr="00C12D5C" w:rsidRDefault="22B0A11B" w:rsidP="5F1592D2">
      <w:pPr>
        <w:spacing w:line="259" w:lineRule="auto"/>
        <w:jc w:val="both"/>
        <w:rPr>
          <w:rFonts w:ascii="Georgia" w:hAnsi="Georgia"/>
          <w:b/>
          <w:bCs/>
          <w:color w:val="333333"/>
        </w:rPr>
      </w:pPr>
      <w:r w:rsidRPr="00C12D5C">
        <w:rPr>
          <w:rFonts w:ascii="Georgia" w:hAnsi="Georgia"/>
          <w:b/>
          <w:bCs/>
          <w:color w:val="333333"/>
        </w:rPr>
        <w:t>Categorized ID data</w:t>
      </w:r>
      <w:r w:rsidR="0025210C" w:rsidRPr="00C12D5C">
        <w:rPr>
          <w:rFonts w:ascii="Georgia" w:hAnsi="Georgia"/>
          <w:b/>
          <w:bCs/>
          <w:color w:val="333333"/>
        </w:rPr>
        <w:t>:</w:t>
      </w:r>
    </w:p>
    <w:p w14:paraId="546E05BB" w14:textId="4CCFA28D"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Made buckets for supplier id, branch id, manufacturer id, and State ID to reduce the levels of these features. </w:t>
      </w:r>
    </w:p>
    <w:p w14:paraId="49CB0685" w14:textId="1870128C"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 </w:t>
      </w:r>
    </w:p>
    <w:p w14:paraId="73C992A2" w14:textId="28DEB47D" w:rsidR="22B0A11B" w:rsidRPr="00C12D5C" w:rsidRDefault="22B0A11B" w:rsidP="5F1592D2">
      <w:pPr>
        <w:spacing w:line="259" w:lineRule="auto"/>
        <w:jc w:val="both"/>
        <w:rPr>
          <w:rFonts w:ascii="Georgia" w:hAnsi="Georgia"/>
          <w:b/>
          <w:bCs/>
          <w:color w:val="333333"/>
        </w:rPr>
      </w:pPr>
      <w:r w:rsidRPr="00C12D5C">
        <w:rPr>
          <w:rFonts w:ascii="Georgia" w:hAnsi="Georgia"/>
          <w:b/>
          <w:bCs/>
          <w:color w:val="333333"/>
        </w:rPr>
        <w:t>One hot encoding</w:t>
      </w:r>
      <w:r w:rsidR="0025210C" w:rsidRPr="00C12D5C">
        <w:rPr>
          <w:rFonts w:ascii="Georgia" w:hAnsi="Georgia"/>
          <w:b/>
          <w:bCs/>
          <w:color w:val="333333"/>
        </w:rPr>
        <w:t>:</w:t>
      </w:r>
    </w:p>
    <w:p w14:paraId="11B811FA" w14:textId="1763D8BD"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One hot encoded categorical feature such as employment type and the categorical features we generated earlier. </w:t>
      </w:r>
    </w:p>
    <w:p w14:paraId="6D5A8753" w14:textId="3F6DD6A5"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 </w:t>
      </w:r>
    </w:p>
    <w:p w14:paraId="29A41596" w14:textId="6E3719ED" w:rsidR="22B0A11B" w:rsidRPr="00C12D5C" w:rsidRDefault="22B0A11B" w:rsidP="5F1592D2">
      <w:pPr>
        <w:spacing w:line="259" w:lineRule="auto"/>
        <w:jc w:val="both"/>
        <w:rPr>
          <w:rFonts w:ascii="Georgia" w:hAnsi="Georgia"/>
          <w:b/>
          <w:bCs/>
          <w:color w:val="333333"/>
        </w:rPr>
      </w:pPr>
      <w:r w:rsidRPr="00C12D5C">
        <w:rPr>
          <w:rFonts w:ascii="Georgia" w:hAnsi="Georgia"/>
          <w:b/>
          <w:bCs/>
          <w:color w:val="333333"/>
        </w:rPr>
        <w:t>Scaling</w:t>
      </w:r>
      <w:r w:rsidR="0025210C" w:rsidRPr="00C12D5C">
        <w:rPr>
          <w:rFonts w:ascii="Georgia" w:hAnsi="Georgia"/>
          <w:b/>
          <w:bCs/>
          <w:color w:val="333333"/>
        </w:rPr>
        <w:t>:</w:t>
      </w:r>
    </w:p>
    <w:p w14:paraId="6C0D32CF" w14:textId="00D15F6D"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Scaled the features when required. We applied Standard Scaler for the dataset when we used specific algorithms related to the distance calculation, including </w:t>
      </w:r>
      <w:r w:rsidR="00DE69FB" w:rsidRPr="00C12D5C">
        <w:rPr>
          <w:rFonts w:ascii="Georgia" w:hAnsi="Georgia"/>
          <w:color w:val="333333"/>
        </w:rPr>
        <w:t xml:space="preserve">logistic </w:t>
      </w:r>
      <w:r w:rsidR="00BF7D9A">
        <w:rPr>
          <w:rFonts w:ascii="Georgia" w:hAnsi="Georgia"/>
          <w:color w:val="333333"/>
        </w:rPr>
        <w:t>R</w:t>
      </w:r>
      <w:r w:rsidRPr="00C12D5C">
        <w:rPr>
          <w:rFonts w:ascii="Georgia" w:hAnsi="Georgia"/>
          <w:color w:val="333333"/>
        </w:rPr>
        <w:t xml:space="preserve">egression. </w:t>
      </w:r>
    </w:p>
    <w:p w14:paraId="5605FDC9" w14:textId="131912FB"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 </w:t>
      </w:r>
    </w:p>
    <w:p w14:paraId="7DB4858F" w14:textId="7C72A907" w:rsidR="379284E4" w:rsidRPr="00C12D5C" w:rsidRDefault="705E8380" w:rsidP="0ACF784A">
      <w:pPr>
        <w:spacing w:line="259" w:lineRule="auto"/>
        <w:jc w:val="both"/>
        <w:rPr>
          <w:rFonts w:ascii="Georgia" w:hAnsi="Georgia"/>
          <w:b/>
          <w:bCs/>
          <w:color w:val="333333"/>
        </w:rPr>
      </w:pPr>
      <w:r w:rsidRPr="00C12D5C">
        <w:rPr>
          <w:rFonts w:ascii="Georgia" w:hAnsi="Georgia"/>
          <w:b/>
          <w:bCs/>
          <w:color w:val="333333"/>
        </w:rPr>
        <w:t>Balanced</w:t>
      </w:r>
      <w:r w:rsidR="19427A16" w:rsidRPr="00C12D5C">
        <w:rPr>
          <w:rFonts w:ascii="Georgia" w:hAnsi="Georgia"/>
          <w:b/>
          <w:bCs/>
          <w:color w:val="333333"/>
        </w:rPr>
        <w:t xml:space="preserve"> </w:t>
      </w:r>
      <w:r w:rsidR="379284E4" w:rsidRPr="00C12D5C">
        <w:rPr>
          <w:rFonts w:ascii="Georgia" w:hAnsi="Georgia"/>
          <w:b/>
          <w:bCs/>
          <w:color w:val="333333"/>
        </w:rPr>
        <w:t>Data</w:t>
      </w:r>
      <w:r w:rsidR="0025210C" w:rsidRPr="00C12D5C">
        <w:rPr>
          <w:rFonts w:ascii="Georgia" w:hAnsi="Georgia"/>
          <w:b/>
          <w:bCs/>
          <w:color w:val="333333"/>
        </w:rPr>
        <w:t>:</w:t>
      </w:r>
    </w:p>
    <w:p w14:paraId="334874FD" w14:textId="7A7BBBF0" w:rsidR="68694504" w:rsidRPr="00C12D5C" w:rsidRDefault="379284E4" w:rsidP="32E65453">
      <w:pPr>
        <w:spacing w:line="259" w:lineRule="auto"/>
        <w:jc w:val="both"/>
        <w:rPr>
          <w:rFonts w:ascii="Georgia" w:hAnsi="Georgia"/>
          <w:color w:val="333333"/>
        </w:rPr>
      </w:pPr>
      <w:r w:rsidRPr="00C12D5C">
        <w:rPr>
          <w:rFonts w:ascii="Georgia" w:hAnsi="Georgia"/>
          <w:color w:val="333333"/>
        </w:rPr>
        <w:t xml:space="preserve">We found that this data </w:t>
      </w:r>
      <w:r w:rsidR="15E966CF" w:rsidRPr="00C12D5C">
        <w:rPr>
          <w:rFonts w:ascii="Georgia" w:hAnsi="Georgia"/>
          <w:color w:val="333333"/>
        </w:rPr>
        <w:t>was</w:t>
      </w:r>
      <w:r w:rsidRPr="00C12D5C">
        <w:rPr>
          <w:rFonts w:ascii="Georgia" w:hAnsi="Georgia"/>
          <w:color w:val="333333"/>
        </w:rPr>
        <w:t xml:space="preserve"> </w:t>
      </w:r>
      <w:r w:rsidR="22B0A11B" w:rsidRPr="00C12D5C">
        <w:rPr>
          <w:rFonts w:ascii="Georgia" w:hAnsi="Georgia"/>
          <w:color w:val="333333"/>
        </w:rPr>
        <w:t xml:space="preserve">imbalanced since the target feature-loan default was imbalanced. There were fewer defaulters than non-defaulters. To overcome this issue and improve the precision, we applied Synesthetic Minority Oversampling Technique (SMOTE) method to fix the imbalanced data. SMOTE is implemented by finding the k-nearest neighbors for minority class observations and randomly choosing one of the k-nearest neighbors. The new observations it created will be added to the group defaulter. </w:t>
      </w:r>
    </w:p>
    <w:p w14:paraId="1B8C5EF2" w14:textId="34D013FD" w:rsidR="22B0A11B" w:rsidRPr="00C12D5C" w:rsidRDefault="22B0A11B" w:rsidP="5F1592D2">
      <w:pPr>
        <w:spacing w:line="259" w:lineRule="auto"/>
        <w:jc w:val="both"/>
        <w:rPr>
          <w:rFonts w:ascii="Georgia" w:hAnsi="Georgia"/>
          <w:color w:val="333333"/>
        </w:rPr>
      </w:pPr>
      <w:r w:rsidRPr="00C12D5C">
        <w:rPr>
          <w:rFonts w:ascii="Georgia" w:hAnsi="Georgia"/>
          <w:color w:val="333333"/>
        </w:rPr>
        <w:t xml:space="preserve"> </w:t>
      </w:r>
    </w:p>
    <w:p w14:paraId="349841BC" w14:textId="409F1BD2" w:rsidR="00F849CC" w:rsidRPr="00C12D5C" w:rsidRDefault="22B0A11B" w:rsidP="5F1592D2">
      <w:pPr>
        <w:spacing w:line="259" w:lineRule="auto"/>
        <w:jc w:val="both"/>
        <w:rPr>
          <w:rFonts w:ascii="Georgia" w:hAnsi="Georgia"/>
          <w:b/>
          <w:bCs/>
          <w:color w:val="333333"/>
        </w:rPr>
      </w:pPr>
      <w:r w:rsidRPr="00C12D5C">
        <w:rPr>
          <w:rFonts w:ascii="Georgia" w:hAnsi="Georgia"/>
          <w:b/>
          <w:bCs/>
          <w:color w:val="333333"/>
        </w:rPr>
        <w:t>Feature Selection</w:t>
      </w:r>
    </w:p>
    <w:p w14:paraId="60B512AB" w14:textId="35DAEC41" w:rsidR="22B0A11B" w:rsidRPr="00C12D5C" w:rsidRDefault="22B0A11B" w:rsidP="5F1592D2">
      <w:pPr>
        <w:spacing w:line="259" w:lineRule="auto"/>
        <w:jc w:val="both"/>
        <w:rPr>
          <w:rFonts w:ascii="Georgia" w:hAnsi="Georgia"/>
          <w:color w:val="333333"/>
        </w:rPr>
      </w:pPr>
      <w:r w:rsidRPr="00C12D5C">
        <w:rPr>
          <w:rFonts w:ascii="Georgia" w:hAnsi="Georgia"/>
          <w:color w:val="333333"/>
        </w:rPr>
        <w:t>Since we have over 40 features, we used Random Forest Classifier to find the essential features with a higher step score on the selection iteration. Finally, we have 25 features left in our dataset, which will be applied to the following model generation.</w:t>
      </w:r>
    </w:p>
    <w:p w14:paraId="093DB4E5" w14:textId="77777777" w:rsidR="003E3437" w:rsidRPr="00C12D5C" w:rsidRDefault="003E3437" w:rsidP="003E3437">
      <w:pPr>
        <w:spacing w:line="257" w:lineRule="auto"/>
        <w:rPr>
          <w:rFonts w:ascii="Georgia" w:eastAsia="Calibri Light" w:hAnsi="Georgia" w:cs="Calibri Light"/>
          <w:b/>
          <w:bCs/>
          <w:sz w:val="36"/>
          <w:szCs w:val="36"/>
        </w:rPr>
      </w:pPr>
    </w:p>
    <w:p w14:paraId="248B68F4" w14:textId="77777777" w:rsidR="00983A51" w:rsidRPr="00C12D5C" w:rsidRDefault="00983A51" w:rsidP="00C376A9">
      <w:pPr>
        <w:spacing w:line="257" w:lineRule="auto"/>
        <w:jc w:val="center"/>
        <w:rPr>
          <w:rFonts w:ascii="Georgia" w:eastAsia="Calibri Light" w:hAnsi="Georgia" w:cs="Calibri Light"/>
          <w:b/>
          <w:bCs/>
          <w:sz w:val="36"/>
          <w:szCs w:val="36"/>
        </w:rPr>
      </w:pPr>
    </w:p>
    <w:p w14:paraId="034B558E" w14:textId="77777777" w:rsidR="00983A51" w:rsidRPr="00C12D5C" w:rsidRDefault="00983A51" w:rsidP="00C376A9">
      <w:pPr>
        <w:spacing w:line="257" w:lineRule="auto"/>
        <w:jc w:val="center"/>
        <w:rPr>
          <w:rFonts w:ascii="Georgia" w:eastAsia="Calibri Light" w:hAnsi="Georgia" w:cs="Calibri Light"/>
          <w:b/>
          <w:bCs/>
          <w:sz w:val="36"/>
          <w:szCs w:val="36"/>
        </w:rPr>
      </w:pPr>
    </w:p>
    <w:p w14:paraId="1FCCAC48" w14:textId="77777777" w:rsidR="00983A51" w:rsidRPr="00C12D5C" w:rsidRDefault="00983A51" w:rsidP="00C376A9">
      <w:pPr>
        <w:spacing w:line="257" w:lineRule="auto"/>
        <w:jc w:val="center"/>
        <w:rPr>
          <w:rFonts w:ascii="Georgia" w:eastAsia="Calibri Light" w:hAnsi="Georgia" w:cs="Calibri Light"/>
          <w:b/>
          <w:bCs/>
          <w:sz w:val="36"/>
          <w:szCs w:val="36"/>
        </w:rPr>
      </w:pPr>
    </w:p>
    <w:p w14:paraId="5B0F124A" w14:textId="77777777" w:rsidR="00983A51" w:rsidRPr="00C12D5C" w:rsidRDefault="00983A51" w:rsidP="00C376A9">
      <w:pPr>
        <w:spacing w:line="257" w:lineRule="auto"/>
        <w:jc w:val="center"/>
        <w:rPr>
          <w:rFonts w:ascii="Georgia" w:eastAsia="Calibri Light" w:hAnsi="Georgia" w:cs="Calibri Light"/>
          <w:b/>
          <w:bCs/>
          <w:sz w:val="36"/>
          <w:szCs w:val="36"/>
        </w:rPr>
      </w:pPr>
    </w:p>
    <w:p w14:paraId="122328A2" w14:textId="77777777" w:rsidR="00983A51" w:rsidRPr="00C12D5C" w:rsidRDefault="00983A51" w:rsidP="00C376A9">
      <w:pPr>
        <w:spacing w:line="257" w:lineRule="auto"/>
        <w:jc w:val="center"/>
        <w:rPr>
          <w:rFonts w:ascii="Georgia" w:eastAsia="Calibri Light" w:hAnsi="Georgia" w:cs="Calibri Light"/>
          <w:b/>
          <w:bCs/>
          <w:sz w:val="36"/>
          <w:szCs w:val="36"/>
        </w:rPr>
      </w:pPr>
    </w:p>
    <w:p w14:paraId="02307AE0" w14:textId="77777777" w:rsidR="00983A51" w:rsidRPr="00C12D5C" w:rsidRDefault="00983A51" w:rsidP="00C376A9">
      <w:pPr>
        <w:spacing w:line="257" w:lineRule="auto"/>
        <w:jc w:val="center"/>
        <w:rPr>
          <w:rFonts w:ascii="Georgia" w:eastAsia="Calibri Light" w:hAnsi="Georgia" w:cs="Calibri Light"/>
          <w:b/>
          <w:bCs/>
          <w:sz w:val="36"/>
          <w:szCs w:val="36"/>
        </w:rPr>
      </w:pPr>
    </w:p>
    <w:p w14:paraId="760BABA6" w14:textId="77777777" w:rsidR="00D105B1" w:rsidRDefault="00D105B1" w:rsidP="00C376A9">
      <w:pPr>
        <w:spacing w:line="257" w:lineRule="auto"/>
        <w:jc w:val="center"/>
        <w:rPr>
          <w:rFonts w:ascii="Georgia" w:eastAsia="Calibri Light" w:hAnsi="Georgia" w:cs="Calibri Light"/>
          <w:b/>
          <w:bCs/>
          <w:sz w:val="36"/>
          <w:szCs w:val="36"/>
        </w:rPr>
      </w:pPr>
    </w:p>
    <w:p w14:paraId="7523F715" w14:textId="77777777" w:rsidR="00D105B1" w:rsidRDefault="00D105B1" w:rsidP="00C376A9">
      <w:pPr>
        <w:spacing w:line="257" w:lineRule="auto"/>
        <w:jc w:val="center"/>
        <w:rPr>
          <w:rFonts w:ascii="Georgia" w:eastAsia="Calibri Light" w:hAnsi="Georgia" w:cs="Calibri Light"/>
          <w:b/>
          <w:bCs/>
          <w:sz w:val="36"/>
          <w:szCs w:val="36"/>
        </w:rPr>
      </w:pPr>
    </w:p>
    <w:p w14:paraId="2276DBDA" w14:textId="77777777" w:rsidR="00D105B1" w:rsidRDefault="00D105B1" w:rsidP="00C376A9">
      <w:pPr>
        <w:spacing w:line="257" w:lineRule="auto"/>
        <w:jc w:val="center"/>
        <w:rPr>
          <w:rFonts w:ascii="Georgia" w:eastAsia="Calibri Light" w:hAnsi="Georgia" w:cs="Calibri Light"/>
          <w:b/>
          <w:bCs/>
          <w:sz w:val="36"/>
          <w:szCs w:val="36"/>
        </w:rPr>
      </w:pPr>
    </w:p>
    <w:p w14:paraId="6F427B5B" w14:textId="77777777" w:rsidR="00D105B1" w:rsidRDefault="00D105B1" w:rsidP="00C376A9">
      <w:pPr>
        <w:spacing w:line="257" w:lineRule="auto"/>
        <w:jc w:val="center"/>
        <w:rPr>
          <w:rFonts w:ascii="Georgia" w:eastAsia="Calibri Light" w:hAnsi="Georgia" w:cs="Calibri Light"/>
          <w:b/>
          <w:bCs/>
          <w:sz w:val="36"/>
          <w:szCs w:val="36"/>
        </w:rPr>
      </w:pPr>
    </w:p>
    <w:p w14:paraId="18F29463" w14:textId="77777777" w:rsidR="00D105B1" w:rsidRDefault="00D105B1" w:rsidP="00C376A9">
      <w:pPr>
        <w:spacing w:line="257" w:lineRule="auto"/>
        <w:jc w:val="center"/>
        <w:rPr>
          <w:rFonts w:ascii="Georgia" w:eastAsia="Calibri Light" w:hAnsi="Georgia" w:cs="Calibri Light"/>
          <w:b/>
          <w:bCs/>
          <w:sz w:val="36"/>
          <w:szCs w:val="36"/>
        </w:rPr>
      </w:pPr>
    </w:p>
    <w:p w14:paraId="76885B15" w14:textId="440848B9" w:rsidR="75CFBD66" w:rsidRPr="007D6334" w:rsidRDefault="00983A51" w:rsidP="007D6334">
      <w:pPr>
        <w:spacing w:line="257" w:lineRule="auto"/>
        <w:jc w:val="center"/>
        <w:rPr>
          <w:rFonts w:ascii="Georgia" w:eastAsia="Calibri Light" w:hAnsi="Georgia" w:cs="Calibri Light"/>
          <w:sz w:val="40"/>
          <w:szCs w:val="40"/>
        </w:rPr>
      </w:pPr>
      <w:r w:rsidRPr="007D6334">
        <w:rPr>
          <w:rFonts w:ascii="Georgia" w:eastAsia="Calibri Light" w:hAnsi="Georgia" w:cs="Calibri Light"/>
          <w:sz w:val="40"/>
          <w:szCs w:val="40"/>
        </w:rPr>
        <w:lastRenderedPageBreak/>
        <w:t>DATA MODELING</w:t>
      </w:r>
    </w:p>
    <w:p w14:paraId="2812B018" w14:textId="43CA4D03" w:rsidR="546C37E0" w:rsidRPr="00C12D5C" w:rsidRDefault="546C37E0" w:rsidP="546C37E0">
      <w:pPr>
        <w:spacing w:line="257" w:lineRule="auto"/>
        <w:jc w:val="center"/>
        <w:rPr>
          <w:rFonts w:ascii="Georgia" w:eastAsia="Calibri Light" w:hAnsi="Georgia" w:cs="Calibri Light"/>
          <w:b/>
          <w:bCs/>
          <w:sz w:val="36"/>
          <w:szCs w:val="36"/>
        </w:rPr>
      </w:pPr>
    </w:p>
    <w:p w14:paraId="2525258B" w14:textId="6EBCEE07" w:rsidR="546C37E0" w:rsidRPr="00C12D5C" w:rsidRDefault="5CC2CB1E" w:rsidP="00C376A9">
      <w:pPr>
        <w:spacing w:line="257" w:lineRule="auto"/>
        <w:jc w:val="both"/>
        <w:rPr>
          <w:rFonts w:ascii="Georgia" w:eastAsia="-webkit-standard" w:hAnsi="Georgia" w:cs="-webkit-standard"/>
          <w:color w:val="000000" w:themeColor="text1"/>
        </w:rPr>
      </w:pPr>
      <w:r w:rsidRPr="00C12D5C">
        <w:rPr>
          <w:rFonts w:ascii="Georgia" w:eastAsia="-webkit-standard" w:hAnsi="Georgia" w:cs="-webkit-standard"/>
          <w:color w:val="000000" w:themeColor="text1"/>
        </w:rPr>
        <w:t>Classification is the process of assigning data points to predefined</w:t>
      </w:r>
      <w:r w:rsidR="0055B941" w:rsidRPr="00C12D5C">
        <w:rPr>
          <w:rFonts w:ascii="Georgia" w:eastAsia="-webkit-standard" w:hAnsi="Georgia" w:cs="-webkit-standard"/>
          <w:color w:val="000000" w:themeColor="text1"/>
        </w:rPr>
        <w:t xml:space="preserve"> classes or categories. In this project</w:t>
      </w:r>
      <w:r w:rsidR="00BF7D9A">
        <w:rPr>
          <w:rFonts w:ascii="Georgia" w:eastAsia="-webkit-standard" w:hAnsi="Georgia" w:cs="-webkit-standard"/>
          <w:color w:val="000000" w:themeColor="text1"/>
        </w:rPr>
        <w:t>,</w:t>
      </w:r>
      <w:r w:rsidR="0055B941" w:rsidRPr="00C12D5C">
        <w:rPr>
          <w:rFonts w:ascii="Georgia" w:eastAsia="-webkit-standard" w:hAnsi="Georgia" w:cs="-webkit-standard"/>
          <w:color w:val="000000" w:themeColor="text1"/>
        </w:rPr>
        <w:t xml:space="preserve"> we have implemented </w:t>
      </w:r>
      <w:r w:rsidR="00BF7D9A">
        <w:rPr>
          <w:rFonts w:ascii="Georgia" w:eastAsia="-webkit-standard" w:hAnsi="Georgia" w:cs="-webkit-standard"/>
          <w:color w:val="000000" w:themeColor="text1"/>
        </w:rPr>
        <w:t>four</w:t>
      </w:r>
      <w:r w:rsidR="0055B941" w:rsidRPr="00C12D5C">
        <w:rPr>
          <w:rFonts w:ascii="Georgia" w:eastAsia="-webkit-standard" w:hAnsi="Georgia" w:cs="-webkit-standard"/>
          <w:color w:val="000000" w:themeColor="text1"/>
        </w:rPr>
        <w:t xml:space="preserve"> classification Algorithms.</w:t>
      </w:r>
    </w:p>
    <w:p w14:paraId="67C62652" w14:textId="061A3B99" w:rsidR="58358135" w:rsidRPr="00C12D5C" w:rsidRDefault="58358135" w:rsidP="00C376A9">
      <w:pPr>
        <w:spacing w:line="257" w:lineRule="auto"/>
        <w:jc w:val="both"/>
        <w:rPr>
          <w:rFonts w:ascii="Georgia" w:eastAsia="Georgia" w:hAnsi="Georgia" w:cs="Georgia"/>
        </w:rPr>
      </w:pPr>
    </w:p>
    <w:p w14:paraId="510EF465" w14:textId="03893735" w:rsidR="69E33627" w:rsidRPr="00C12D5C" w:rsidRDefault="69E33627" w:rsidP="00C376A9">
      <w:pPr>
        <w:spacing w:line="257" w:lineRule="auto"/>
        <w:jc w:val="both"/>
        <w:rPr>
          <w:rFonts w:ascii="Georgia" w:eastAsia="-webkit-standard" w:hAnsi="Georgia" w:cs="-webkit-standard"/>
          <w:b/>
          <w:color w:val="000000" w:themeColor="text1"/>
        </w:rPr>
      </w:pPr>
      <w:r w:rsidRPr="00C12D5C">
        <w:rPr>
          <w:rFonts w:ascii="Georgia" w:eastAsia="-webkit-standard" w:hAnsi="Georgia" w:cs="-webkit-standard"/>
          <w:b/>
          <w:color w:val="000000" w:themeColor="text1"/>
        </w:rPr>
        <w:t>Decision tree:</w:t>
      </w:r>
    </w:p>
    <w:p w14:paraId="10311F7F" w14:textId="3A0B7FD5" w:rsidR="69E33627" w:rsidRDefault="69E33627" w:rsidP="00C376A9">
      <w:pPr>
        <w:spacing w:line="257" w:lineRule="auto"/>
        <w:jc w:val="both"/>
        <w:rPr>
          <w:rFonts w:ascii="Georgia" w:eastAsia="-webkit-standard" w:hAnsi="Georgia" w:cs="-webkit-standard"/>
          <w:color w:val="000000" w:themeColor="text1"/>
        </w:rPr>
      </w:pPr>
      <w:r w:rsidRPr="00C12D5C">
        <w:rPr>
          <w:rFonts w:ascii="Georgia" w:eastAsia="-webkit-standard" w:hAnsi="Georgia" w:cs="-webkit-standard"/>
          <w:color w:val="000000" w:themeColor="text1"/>
        </w:rPr>
        <w:t>Decision Tree is a tree flowchart</w:t>
      </w:r>
      <w:r w:rsidR="00BF7D9A">
        <w:rPr>
          <w:rFonts w:ascii="Georgia" w:eastAsia="-webkit-standard" w:hAnsi="Georgia" w:cs="-webkit-standard"/>
          <w:color w:val="000000" w:themeColor="text1"/>
        </w:rPr>
        <w:t>-</w:t>
      </w:r>
      <w:r w:rsidRPr="00C12D5C">
        <w:rPr>
          <w:rFonts w:ascii="Georgia" w:eastAsia="-webkit-standard" w:hAnsi="Georgia" w:cs="-webkit-standard"/>
          <w:color w:val="000000" w:themeColor="text1"/>
        </w:rPr>
        <w:t>like structure that divides the data into different subgroups based on conditions to classify the data. A condition is selected such that the classification is as pure as possible. At each node of the tree</w:t>
      </w:r>
      <w:r w:rsidR="00BF7D9A">
        <w:rPr>
          <w:rFonts w:ascii="Georgia" w:eastAsia="-webkit-standard" w:hAnsi="Georgia" w:cs="-webkit-standard"/>
          <w:color w:val="000000" w:themeColor="text1"/>
        </w:rPr>
        <w:t>, a decision is made about splitting the data and getting</w:t>
      </w:r>
      <w:r w:rsidRPr="00C12D5C">
        <w:rPr>
          <w:rFonts w:ascii="Georgia" w:eastAsia="-webkit-standard" w:hAnsi="Georgia" w:cs="-webkit-standard"/>
          <w:color w:val="000000" w:themeColor="text1"/>
        </w:rPr>
        <w:t xml:space="preserve"> the purest nodes. </w:t>
      </w:r>
      <w:r w:rsidR="00BF7D9A">
        <w:rPr>
          <w:rFonts w:ascii="Georgia" w:eastAsia="-webkit-standard" w:hAnsi="Georgia" w:cs="-webkit-standard"/>
          <w:color w:val="000000" w:themeColor="text1"/>
        </w:rPr>
        <w:t>We can use different measures like Gini, entropy or misclassification error to calculate what attribute to split on</w:t>
      </w:r>
      <w:r w:rsidRPr="00C12D5C">
        <w:rPr>
          <w:rFonts w:ascii="Georgia" w:eastAsia="-webkit-standard" w:hAnsi="Georgia" w:cs="-webkit-standard"/>
          <w:color w:val="000000" w:themeColor="text1"/>
        </w:rPr>
        <w:t>. When you travel down the tree, finally</w:t>
      </w:r>
      <w:r w:rsidR="00BF7D9A">
        <w:rPr>
          <w:rFonts w:ascii="Georgia" w:eastAsia="-webkit-standard" w:hAnsi="Georgia" w:cs="-webkit-standard"/>
          <w:color w:val="000000" w:themeColor="text1"/>
        </w:rPr>
        <w:t>,</w:t>
      </w:r>
      <w:r w:rsidRPr="00C12D5C">
        <w:rPr>
          <w:rFonts w:ascii="Georgia" w:eastAsia="-webkit-standard" w:hAnsi="Georgia" w:cs="-webkit-standard"/>
          <w:color w:val="000000" w:themeColor="text1"/>
        </w:rPr>
        <w:t xml:space="preserve"> at leaf nodes</w:t>
      </w:r>
      <w:r w:rsidR="00BF7D9A">
        <w:rPr>
          <w:rFonts w:ascii="Georgia" w:eastAsia="-webkit-standard" w:hAnsi="Georgia" w:cs="-webkit-standard"/>
          <w:color w:val="000000" w:themeColor="text1"/>
        </w:rPr>
        <w:t>,</w:t>
      </w:r>
      <w:r w:rsidRPr="00C12D5C">
        <w:rPr>
          <w:rFonts w:ascii="Georgia" w:eastAsia="-webkit-standard" w:hAnsi="Georgia" w:cs="-webkit-standard"/>
          <w:color w:val="000000" w:themeColor="text1"/>
        </w:rPr>
        <w:t xml:space="preserve"> we find the labels of the data of a particular sample.</w:t>
      </w:r>
    </w:p>
    <w:p w14:paraId="2B720DA2" w14:textId="64B53DF6" w:rsidR="00936D34" w:rsidRDefault="00936D34" w:rsidP="00936D34">
      <w:pPr>
        <w:spacing w:line="257" w:lineRule="auto"/>
        <w:jc w:val="center"/>
        <w:rPr>
          <w:rFonts w:ascii="Georgia" w:eastAsia="-webkit-standard" w:hAnsi="Georgia" w:cs="-webkit-standard"/>
          <w:color w:val="000000" w:themeColor="text1"/>
        </w:rPr>
      </w:pPr>
      <w:r>
        <w:rPr>
          <w:noProof/>
        </w:rPr>
        <w:drawing>
          <wp:inline distT="0" distB="0" distL="0" distR="0" wp14:anchorId="261C7E02" wp14:editId="710EED5F">
            <wp:extent cx="5088048" cy="3576854"/>
            <wp:effectExtent l="0" t="0" r="0" b="508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0"/>
                    <a:stretch>
                      <a:fillRect/>
                    </a:stretch>
                  </pic:blipFill>
                  <pic:spPr>
                    <a:xfrm>
                      <a:off x="0" y="0"/>
                      <a:ext cx="5096584" cy="3582855"/>
                    </a:xfrm>
                    <a:prstGeom prst="rect">
                      <a:avLst/>
                    </a:prstGeom>
                  </pic:spPr>
                </pic:pic>
              </a:graphicData>
            </a:graphic>
          </wp:inline>
        </w:drawing>
      </w:r>
    </w:p>
    <w:p w14:paraId="1816E84D" w14:textId="643188D1" w:rsidR="00936D34" w:rsidRDefault="00936D34" w:rsidP="00936D34">
      <w:pPr>
        <w:spacing w:line="257" w:lineRule="auto"/>
        <w:jc w:val="center"/>
        <w:rPr>
          <w:rFonts w:ascii="Georgia" w:eastAsia="-webkit-standard" w:hAnsi="Georgia" w:cs="-webkit-standard"/>
          <w:color w:val="000000" w:themeColor="text1"/>
        </w:rPr>
      </w:pPr>
    </w:p>
    <w:p w14:paraId="5B5AABF7" w14:textId="219164E5" w:rsidR="00936D34" w:rsidRPr="00C12D5C" w:rsidRDefault="00936D34" w:rsidP="00936D34">
      <w:pPr>
        <w:spacing w:line="257" w:lineRule="auto"/>
        <w:jc w:val="center"/>
        <w:rPr>
          <w:rFonts w:ascii="Georgia" w:eastAsia="-webkit-standard" w:hAnsi="Georgia" w:cs="-webkit-standard"/>
          <w:color w:val="000000" w:themeColor="text1"/>
        </w:rPr>
      </w:pPr>
      <w:r>
        <w:rPr>
          <w:noProof/>
        </w:rPr>
        <w:drawing>
          <wp:inline distT="0" distB="0" distL="0" distR="0" wp14:anchorId="61D85C43" wp14:editId="6ABC883A">
            <wp:extent cx="5943600" cy="1400175"/>
            <wp:effectExtent l="0" t="0" r="0" b="952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1"/>
                    <a:stretch>
                      <a:fillRect/>
                    </a:stretch>
                  </pic:blipFill>
                  <pic:spPr>
                    <a:xfrm>
                      <a:off x="0" y="0"/>
                      <a:ext cx="5943600" cy="1400175"/>
                    </a:xfrm>
                    <a:prstGeom prst="rect">
                      <a:avLst/>
                    </a:prstGeom>
                  </pic:spPr>
                </pic:pic>
              </a:graphicData>
            </a:graphic>
          </wp:inline>
        </w:drawing>
      </w:r>
    </w:p>
    <w:p w14:paraId="57A07F6E" w14:textId="212CE50D" w:rsidR="3B50E64A" w:rsidRPr="00C12D5C" w:rsidRDefault="3B50E64A" w:rsidP="00C376A9">
      <w:pPr>
        <w:spacing w:line="257" w:lineRule="auto"/>
        <w:jc w:val="both"/>
        <w:rPr>
          <w:rFonts w:ascii="Georgia" w:eastAsia="-webkit-standard" w:hAnsi="Georgia" w:cs="-webkit-standard"/>
          <w:color w:val="000000" w:themeColor="text1"/>
        </w:rPr>
      </w:pPr>
    </w:p>
    <w:p w14:paraId="1F153678" w14:textId="77777777" w:rsidR="00936D34" w:rsidRDefault="00936D34" w:rsidP="00C376A9">
      <w:pPr>
        <w:spacing w:line="257" w:lineRule="auto"/>
        <w:jc w:val="both"/>
        <w:rPr>
          <w:rFonts w:ascii="Georgia" w:eastAsia="-webkit-standard" w:hAnsi="Georgia" w:cs="-webkit-standard"/>
          <w:b/>
          <w:color w:val="000000" w:themeColor="text1"/>
        </w:rPr>
      </w:pPr>
    </w:p>
    <w:p w14:paraId="6E44BE1B" w14:textId="5DC30EA2" w:rsidR="2017D251" w:rsidRPr="00C12D5C" w:rsidRDefault="2017D251" w:rsidP="00C376A9">
      <w:pPr>
        <w:spacing w:line="257" w:lineRule="auto"/>
        <w:jc w:val="both"/>
        <w:rPr>
          <w:rFonts w:ascii="Georgia" w:eastAsia="-webkit-standard" w:hAnsi="Georgia" w:cs="-webkit-standard"/>
          <w:b/>
          <w:color w:val="000000" w:themeColor="text1"/>
        </w:rPr>
      </w:pPr>
      <w:r w:rsidRPr="00C12D5C">
        <w:rPr>
          <w:rFonts w:ascii="Georgia" w:eastAsia="-webkit-standard" w:hAnsi="Georgia" w:cs="-webkit-standard"/>
          <w:b/>
          <w:color w:val="000000" w:themeColor="text1"/>
        </w:rPr>
        <w:t>Random Forest:</w:t>
      </w:r>
    </w:p>
    <w:p w14:paraId="66ADB638" w14:textId="6C896A3E" w:rsidR="061F144D" w:rsidRDefault="2017D251" w:rsidP="00315C16">
      <w:pPr>
        <w:spacing w:line="257" w:lineRule="auto"/>
        <w:jc w:val="both"/>
        <w:rPr>
          <w:rFonts w:ascii="Georgia" w:eastAsia="-webkit-standard" w:hAnsi="Georgia" w:cs="-webkit-standard"/>
          <w:color w:val="000000" w:themeColor="text1"/>
        </w:rPr>
      </w:pPr>
      <w:r w:rsidRPr="00C12D5C">
        <w:rPr>
          <w:rFonts w:ascii="Georgia" w:eastAsia="-webkit-standard" w:hAnsi="Georgia" w:cs="-webkit-standard"/>
          <w:color w:val="000000" w:themeColor="text1"/>
        </w:rPr>
        <w:lastRenderedPageBreak/>
        <w:t xml:space="preserve">For random forest, we select random features to check for </w:t>
      </w:r>
      <w:r w:rsidR="00BF7D9A">
        <w:rPr>
          <w:rFonts w:ascii="Georgia" w:eastAsia="-webkit-standard" w:hAnsi="Georgia" w:cs="-webkit-standard"/>
          <w:color w:val="000000" w:themeColor="text1"/>
        </w:rPr>
        <w:t xml:space="preserve">the </w:t>
      </w:r>
      <w:r w:rsidRPr="00C12D5C">
        <w:rPr>
          <w:rFonts w:ascii="Georgia" w:eastAsia="-webkit-standard" w:hAnsi="Georgia" w:cs="-webkit-standard"/>
          <w:color w:val="000000" w:themeColor="text1"/>
        </w:rPr>
        <w:t xml:space="preserve">best split attribute. And we use </w:t>
      </w:r>
      <w:r w:rsidR="00BF7D9A">
        <w:rPr>
          <w:rFonts w:ascii="Georgia" w:eastAsia="-webkit-standard" w:hAnsi="Georgia" w:cs="-webkit-standard"/>
          <w:color w:val="000000" w:themeColor="text1"/>
        </w:rPr>
        <w:t xml:space="preserve">the </w:t>
      </w:r>
      <w:r w:rsidRPr="00C12D5C">
        <w:rPr>
          <w:rFonts w:ascii="Georgia" w:eastAsia="-webkit-standard" w:hAnsi="Georgia" w:cs="-webkit-standard"/>
          <w:color w:val="000000" w:themeColor="text1"/>
        </w:rPr>
        <w:t>max voting classifier to classify the data.</w:t>
      </w:r>
      <w:r w:rsidR="5889E007" w:rsidRPr="00C12D5C">
        <w:rPr>
          <w:rFonts w:ascii="Georgia" w:eastAsia="-webkit-standard" w:hAnsi="Georgia" w:cs="-webkit-standard"/>
          <w:color w:val="000000" w:themeColor="text1"/>
        </w:rPr>
        <w:t xml:space="preserve"> </w:t>
      </w:r>
    </w:p>
    <w:p w14:paraId="5F18ED2C" w14:textId="14E72952" w:rsidR="00936D34" w:rsidRDefault="00936D34" w:rsidP="00315C16">
      <w:pPr>
        <w:spacing w:line="257" w:lineRule="auto"/>
        <w:jc w:val="both"/>
        <w:rPr>
          <w:rFonts w:ascii="Georgia" w:eastAsia="-webkit-standard" w:hAnsi="Georgia" w:cs="-webkit-standard"/>
          <w:color w:val="000000" w:themeColor="text1"/>
        </w:rPr>
      </w:pPr>
      <w:r>
        <w:rPr>
          <w:noProof/>
        </w:rPr>
        <w:drawing>
          <wp:inline distT="0" distB="0" distL="0" distR="0" wp14:anchorId="477A2FB2" wp14:editId="4FC0075C">
            <wp:extent cx="5943600" cy="4345940"/>
            <wp:effectExtent l="0" t="0" r="0" b="0"/>
            <wp:docPr id="25" name="Picture 2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chart&#10;&#10;Description automatically generated"/>
                    <pic:cNvPicPr/>
                  </pic:nvPicPr>
                  <pic:blipFill>
                    <a:blip r:embed="rId22"/>
                    <a:stretch>
                      <a:fillRect/>
                    </a:stretch>
                  </pic:blipFill>
                  <pic:spPr>
                    <a:xfrm>
                      <a:off x="0" y="0"/>
                      <a:ext cx="5943600" cy="4345940"/>
                    </a:xfrm>
                    <a:prstGeom prst="rect">
                      <a:avLst/>
                    </a:prstGeom>
                  </pic:spPr>
                </pic:pic>
              </a:graphicData>
            </a:graphic>
          </wp:inline>
        </w:drawing>
      </w:r>
    </w:p>
    <w:p w14:paraId="0328DA8D" w14:textId="05EA11C6" w:rsidR="00936D34" w:rsidRDefault="00936D34" w:rsidP="00315C16">
      <w:pPr>
        <w:spacing w:line="257" w:lineRule="auto"/>
        <w:jc w:val="both"/>
        <w:rPr>
          <w:rFonts w:ascii="Georgia" w:eastAsia="-webkit-standard" w:hAnsi="Georgia" w:cs="-webkit-standard"/>
          <w:color w:val="000000" w:themeColor="text1"/>
        </w:rPr>
      </w:pPr>
      <w:r>
        <w:rPr>
          <w:noProof/>
        </w:rPr>
        <w:drawing>
          <wp:inline distT="0" distB="0" distL="0" distR="0" wp14:anchorId="7FB89099" wp14:editId="62C0F5CA">
            <wp:extent cx="5943600" cy="1515745"/>
            <wp:effectExtent l="0" t="0" r="0" b="825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3"/>
                    <a:stretch>
                      <a:fillRect/>
                    </a:stretch>
                  </pic:blipFill>
                  <pic:spPr>
                    <a:xfrm>
                      <a:off x="0" y="0"/>
                      <a:ext cx="5943600" cy="1515745"/>
                    </a:xfrm>
                    <a:prstGeom prst="rect">
                      <a:avLst/>
                    </a:prstGeom>
                  </pic:spPr>
                </pic:pic>
              </a:graphicData>
            </a:graphic>
          </wp:inline>
        </w:drawing>
      </w:r>
    </w:p>
    <w:p w14:paraId="3C64A618" w14:textId="77777777" w:rsidR="00936D34" w:rsidRPr="00C12D5C" w:rsidRDefault="00936D34" w:rsidP="00315C16">
      <w:pPr>
        <w:spacing w:line="257" w:lineRule="auto"/>
        <w:jc w:val="both"/>
        <w:rPr>
          <w:rFonts w:ascii="Georgia" w:eastAsia="-webkit-standard" w:hAnsi="Georgia" w:cs="-webkit-standard"/>
          <w:color w:val="000000" w:themeColor="text1"/>
        </w:rPr>
      </w:pPr>
    </w:p>
    <w:p w14:paraId="177DF79A" w14:textId="52C74337" w:rsidR="5889E007" w:rsidRPr="00C12D5C" w:rsidRDefault="5889E007" w:rsidP="00C376A9">
      <w:pPr>
        <w:spacing w:line="257" w:lineRule="auto"/>
        <w:jc w:val="both"/>
        <w:rPr>
          <w:rFonts w:ascii="Georgia" w:eastAsia="-webkit-standard" w:hAnsi="Georgia" w:cs="-webkit-standard"/>
          <w:color w:val="000000" w:themeColor="text1"/>
        </w:rPr>
      </w:pPr>
      <w:r w:rsidRPr="00C12D5C">
        <w:rPr>
          <w:rFonts w:ascii="Georgia" w:eastAsia="-webkit-standard" w:hAnsi="Georgia" w:cs="-webkit-standard"/>
          <w:b/>
          <w:color w:val="000000" w:themeColor="text1"/>
        </w:rPr>
        <w:t>Logistic Regression:</w:t>
      </w:r>
    </w:p>
    <w:p w14:paraId="5B0613F3" w14:textId="1D5EDE3A" w:rsidR="5889E007" w:rsidRDefault="5889E007" w:rsidP="00C376A9">
      <w:pPr>
        <w:spacing w:line="257" w:lineRule="auto"/>
        <w:jc w:val="both"/>
        <w:rPr>
          <w:rFonts w:ascii="Georgia" w:eastAsia="-webkit-standard" w:hAnsi="Georgia" w:cs="-webkit-standard"/>
          <w:color w:val="000000" w:themeColor="text1"/>
        </w:rPr>
      </w:pPr>
      <w:r w:rsidRPr="00C12D5C">
        <w:rPr>
          <w:rFonts w:ascii="Georgia" w:eastAsia="-webkit-standard" w:hAnsi="Georgia" w:cs="-webkit-standard"/>
          <w:color w:val="000000" w:themeColor="text1"/>
        </w:rPr>
        <w:t>Logistic Regression is a Statistical Learning technique. It is one of the Supervised Machine Learning methods used in Classification tasks. We used K-fold Cross</w:t>
      </w:r>
      <w:r w:rsidR="00BF7D9A">
        <w:rPr>
          <w:rFonts w:ascii="Georgia" w:eastAsia="-webkit-standard" w:hAnsi="Georgia" w:cs="-webkit-standard"/>
          <w:color w:val="000000" w:themeColor="text1"/>
        </w:rPr>
        <w:t>-</w:t>
      </w:r>
      <w:r w:rsidRPr="00C12D5C">
        <w:rPr>
          <w:rFonts w:ascii="Georgia" w:eastAsia="-webkit-standard" w:hAnsi="Georgia" w:cs="-webkit-standard"/>
          <w:color w:val="000000" w:themeColor="text1"/>
        </w:rPr>
        <w:t>validation as one metric for this classification</w:t>
      </w:r>
      <w:r w:rsidR="6FD2C416" w:rsidRPr="00C12D5C">
        <w:rPr>
          <w:rFonts w:ascii="Georgia" w:eastAsia="-webkit-standard" w:hAnsi="Georgia" w:cs="-webkit-standard"/>
          <w:color w:val="000000" w:themeColor="text1"/>
        </w:rPr>
        <w:t>.</w:t>
      </w:r>
    </w:p>
    <w:p w14:paraId="2A3696D2" w14:textId="6511E56B" w:rsidR="00936D34" w:rsidRDefault="000519D3" w:rsidP="00C376A9">
      <w:pPr>
        <w:spacing w:line="257" w:lineRule="auto"/>
        <w:jc w:val="both"/>
        <w:rPr>
          <w:rFonts w:ascii="Georgia" w:eastAsia="-webkit-standard" w:hAnsi="Georgia" w:cs="-webkit-standard"/>
          <w:color w:val="000000" w:themeColor="text1"/>
        </w:rPr>
      </w:pPr>
      <w:r>
        <w:rPr>
          <w:noProof/>
        </w:rPr>
        <w:lastRenderedPageBreak/>
        <w:drawing>
          <wp:inline distT="0" distB="0" distL="0" distR="0" wp14:anchorId="7A9B14C2" wp14:editId="25AC572F">
            <wp:extent cx="5943600" cy="4372610"/>
            <wp:effectExtent l="0" t="0" r="0" b="8890"/>
            <wp:docPr id="28" name="Picture 2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10;&#10;Description automatically generated"/>
                    <pic:cNvPicPr/>
                  </pic:nvPicPr>
                  <pic:blipFill>
                    <a:blip r:embed="rId24"/>
                    <a:stretch>
                      <a:fillRect/>
                    </a:stretch>
                  </pic:blipFill>
                  <pic:spPr>
                    <a:xfrm>
                      <a:off x="0" y="0"/>
                      <a:ext cx="5943600" cy="4372610"/>
                    </a:xfrm>
                    <a:prstGeom prst="rect">
                      <a:avLst/>
                    </a:prstGeom>
                  </pic:spPr>
                </pic:pic>
              </a:graphicData>
            </a:graphic>
          </wp:inline>
        </w:drawing>
      </w:r>
    </w:p>
    <w:p w14:paraId="6650DD6E" w14:textId="474BB91A" w:rsidR="00936D34" w:rsidRDefault="00936D34" w:rsidP="00C376A9">
      <w:pPr>
        <w:spacing w:line="257" w:lineRule="auto"/>
        <w:jc w:val="both"/>
        <w:rPr>
          <w:rFonts w:ascii="Georgia" w:eastAsia="-webkit-standard" w:hAnsi="Georgia" w:cs="-webkit-standard"/>
          <w:color w:val="000000" w:themeColor="text1"/>
        </w:rPr>
      </w:pPr>
    </w:p>
    <w:p w14:paraId="3F08E2C0" w14:textId="52EFC474" w:rsidR="00936D34" w:rsidRDefault="00936D34" w:rsidP="00C376A9">
      <w:pPr>
        <w:spacing w:line="257" w:lineRule="auto"/>
        <w:jc w:val="both"/>
        <w:rPr>
          <w:rFonts w:ascii="Georgia" w:eastAsia="-webkit-standard" w:hAnsi="Georgia" w:cs="-webkit-standard"/>
          <w:color w:val="000000" w:themeColor="text1"/>
        </w:rPr>
      </w:pPr>
    </w:p>
    <w:p w14:paraId="535074C6" w14:textId="509CB994" w:rsidR="00936D34" w:rsidRDefault="00936D34" w:rsidP="00C376A9">
      <w:pPr>
        <w:spacing w:line="257" w:lineRule="auto"/>
        <w:jc w:val="both"/>
        <w:rPr>
          <w:rFonts w:ascii="Georgia" w:eastAsia="-webkit-standard" w:hAnsi="Georgia" w:cs="-webkit-standard"/>
          <w:color w:val="000000" w:themeColor="text1"/>
        </w:rPr>
      </w:pPr>
    </w:p>
    <w:p w14:paraId="278840F4" w14:textId="633C6B2B" w:rsidR="00936D34" w:rsidRPr="00C12D5C" w:rsidRDefault="000519D3" w:rsidP="00C376A9">
      <w:pPr>
        <w:spacing w:line="257" w:lineRule="auto"/>
        <w:jc w:val="both"/>
        <w:rPr>
          <w:rFonts w:ascii="Georgia" w:eastAsia="-webkit-standard" w:hAnsi="Georgia" w:cs="-webkit-standard"/>
          <w:color w:val="000000" w:themeColor="text1"/>
        </w:rPr>
      </w:pPr>
      <w:r>
        <w:rPr>
          <w:noProof/>
        </w:rPr>
        <w:drawing>
          <wp:inline distT="0" distB="0" distL="0" distR="0" wp14:anchorId="1FE82F1C" wp14:editId="2EE06B21">
            <wp:extent cx="5943600" cy="1463675"/>
            <wp:effectExtent l="0" t="0" r="0" b="317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5"/>
                    <a:stretch>
                      <a:fillRect/>
                    </a:stretch>
                  </pic:blipFill>
                  <pic:spPr>
                    <a:xfrm>
                      <a:off x="0" y="0"/>
                      <a:ext cx="5943600" cy="1463675"/>
                    </a:xfrm>
                    <a:prstGeom prst="rect">
                      <a:avLst/>
                    </a:prstGeom>
                  </pic:spPr>
                </pic:pic>
              </a:graphicData>
            </a:graphic>
          </wp:inline>
        </w:drawing>
      </w:r>
    </w:p>
    <w:p w14:paraId="49967B7D" w14:textId="3309349F" w:rsidR="1DFB2137" w:rsidRPr="00C12D5C" w:rsidRDefault="1DFB2137" w:rsidP="00C376A9">
      <w:pPr>
        <w:spacing w:line="257" w:lineRule="auto"/>
        <w:jc w:val="both"/>
        <w:rPr>
          <w:rFonts w:ascii="Georgia" w:eastAsia="-webkit-standard" w:hAnsi="Georgia" w:cs="-webkit-standard"/>
          <w:color w:val="000000" w:themeColor="text1"/>
        </w:rPr>
      </w:pPr>
    </w:p>
    <w:p w14:paraId="0695D466" w14:textId="6E32C7D5" w:rsidR="1DFB2137" w:rsidRPr="00C12D5C" w:rsidRDefault="53442EE0" w:rsidP="00C376A9">
      <w:pPr>
        <w:spacing w:line="257" w:lineRule="auto"/>
        <w:jc w:val="both"/>
        <w:rPr>
          <w:rFonts w:ascii="Georgia" w:eastAsia="-webkit-standard" w:hAnsi="Georgia" w:cs="-webkit-standard"/>
          <w:b/>
          <w:color w:val="000000" w:themeColor="text1"/>
        </w:rPr>
      </w:pPr>
      <w:r w:rsidRPr="00C12D5C">
        <w:rPr>
          <w:rFonts w:ascii="Georgia" w:eastAsia="-webkit-standard" w:hAnsi="Georgia" w:cs="-webkit-standard"/>
          <w:b/>
          <w:color w:val="000000" w:themeColor="text1"/>
        </w:rPr>
        <w:t>Gradient Boosting:</w:t>
      </w:r>
    </w:p>
    <w:p w14:paraId="6B03742B" w14:textId="56217FAE" w:rsidR="53442EE0" w:rsidRPr="00C12D5C" w:rsidRDefault="53442EE0" w:rsidP="00C376A9">
      <w:pPr>
        <w:spacing w:line="257" w:lineRule="auto"/>
        <w:jc w:val="both"/>
        <w:rPr>
          <w:rFonts w:ascii="Georgia" w:eastAsia="Roboto" w:hAnsi="Georgia" w:cs="Roboto"/>
          <w:color w:val="BDC1C6"/>
        </w:rPr>
      </w:pPr>
      <w:r w:rsidRPr="00C12D5C">
        <w:rPr>
          <w:rFonts w:ascii="Georgia" w:eastAsia="-webkit-standard" w:hAnsi="Georgia" w:cs="-webkit-standard"/>
          <w:color w:val="000000" w:themeColor="text1"/>
        </w:rPr>
        <w:t xml:space="preserve">Gradient boosting is a machine learning </w:t>
      </w:r>
      <w:r w:rsidR="10719AAB" w:rsidRPr="00C12D5C">
        <w:rPr>
          <w:rFonts w:ascii="Georgia" w:eastAsia="-webkit-standard" w:hAnsi="Georgia" w:cs="-webkit-standard"/>
          <w:color w:val="000000" w:themeColor="text1"/>
        </w:rPr>
        <w:t xml:space="preserve">technique used in classification and </w:t>
      </w:r>
      <w:r w:rsidR="00BF7D9A">
        <w:rPr>
          <w:rFonts w:ascii="Georgia" w:eastAsia="-webkit-standard" w:hAnsi="Georgia" w:cs="-webkit-standard"/>
          <w:color w:val="000000" w:themeColor="text1"/>
        </w:rPr>
        <w:t>R</w:t>
      </w:r>
      <w:r w:rsidR="10719AAB" w:rsidRPr="00C12D5C">
        <w:rPr>
          <w:rFonts w:ascii="Georgia" w:eastAsia="-webkit-standard" w:hAnsi="Georgia" w:cs="-webkit-standard"/>
          <w:color w:val="000000" w:themeColor="text1"/>
        </w:rPr>
        <w:t>egression</w:t>
      </w:r>
      <w:r w:rsidRPr="00C12D5C">
        <w:rPr>
          <w:rFonts w:ascii="Georgia" w:eastAsia="-webkit-standard" w:hAnsi="Georgia" w:cs="-webkit-standard"/>
          <w:color w:val="000000" w:themeColor="text1"/>
        </w:rPr>
        <w:t>. It relies on the intuition that the best possible next model</w:t>
      </w:r>
      <w:r w:rsidR="00BF7D9A">
        <w:rPr>
          <w:rFonts w:ascii="Georgia" w:eastAsia="-webkit-standard" w:hAnsi="Georgia" w:cs="-webkit-standard"/>
          <w:color w:val="000000" w:themeColor="text1"/>
        </w:rPr>
        <w:t xml:space="preserve"> minimizes the overall prediction error when compared with previous models</w:t>
      </w:r>
      <w:r w:rsidR="3529F778" w:rsidRPr="00C12D5C">
        <w:rPr>
          <w:rFonts w:ascii="Georgia" w:eastAsia="-webkit-standard" w:hAnsi="Georgia" w:cs="-webkit-standard"/>
          <w:color w:val="000000" w:themeColor="text1"/>
        </w:rPr>
        <w:t>.</w:t>
      </w:r>
      <w:r w:rsidR="66BE103E" w:rsidRPr="00C12D5C">
        <w:rPr>
          <w:rFonts w:ascii="Georgia" w:eastAsia="-webkit-standard" w:hAnsi="Georgia" w:cs="-webkit-standard"/>
          <w:color w:val="000000" w:themeColor="text1"/>
        </w:rPr>
        <w:t xml:space="preserve"> This </w:t>
      </w:r>
      <w:r w:rsidR="00BF7D9A">
        <w:rPr>
          <w:rFonts w:ascii="Georgia" w:eastAsia="-webkit-standard" w:hAnsi="Georgia" w:cs="-webkit-standard"/>
          <w:color w:val="000000" w:themeColor="text1"/>
        </w:rPr>
        <w:t>extraordinary ensemble learning technique combines</w:t>
      </w:r>
      <w:r w:rsidR="66BE103E" w:rsidRPr="00C12D5C">
        <w:rPr>
          <w:rFonts w:ascii="Georgia" w:eastAsia="-webkit-standard" w:hAnsi="Georgia" w:cs="-webkit-standard"/>
          <w:color w:val="000000" w:themeColor="text1"/>
        </w:rPr>
        <w:t xml:space="preserve"> several weak learners into strong learner</w:t>
      </w:r>
      <w:r w:rsidR="00BF7D9A">
        <w:rPr>
          <w:rFonts w:ascii="Georgia" w:eastAsia="-webkit-standard" w:hAnsi="Georgia" w:cs="-webkit-standard"/>
          <w:color w:val="000000" w:themeColor="text1"/>
        </w:rPr>
        <w:t>s</w:t>
      </w:r>
      <w:r w:rsidR="66BE103E" w:rsidRPr="00C12D5C">
        <w:rPr>
          <w:rFonts w:ascii="Georgia" w:eastAsia="-webkit-standard" w:hAnsi="Georgia" w:cs="-webkit-standard"/>
          <w:color w:val="000000" w:themeColor="text1"/>
        </w:rPr>
        <w:t>. This works by each model</w:t>
      </w:r>
      <w:r w:rsidR="2CF2D4F4" w:rsidRPr="00C12D5C">
        <w:rPr>
          <w:rFonts w:ascii="Georgia" w:eastAsia="-webkit-standard" w:hAnsi="Georgia" w:cs="-webkit-standard"/>
          <w:color w:val="000000" w:themeColor="text1"/>
        </w:rPr>
        <w:t xml:space="preserve"> paying attention to its predecessor’s mistakes.</w:t>
      </w:r>
    </w:p>
    <w:p w14:paraId="4A70B2ED" w14:textId="25C6C25B" w:rsidR="1839AF98" w:rsidRPr="00C12D5C" w:rsidRDefault="1839AF98" w:rsidP="00C376A9">
      <w:pPr>
        <w:spacing w:line="257" w:lineRule="auto"/>
        <w:jc w:val="both"/>
        <w:rPr>
          <w:rFonts w:ascii="Georgia" w:eastAsia="-webkit-standard" w:hAnsi="Georgia" w:cs="-webkit-standard"/>
          <w:color w:val="000000" w:themeColor="text1"/>
        </w:rPr>
      </w:pPr>
    </w:p>
    <w:p w14:paraId="7EDEEC33" w14:textId="5E2C287A" w:rsidR="00CE0CBC" w:rsidRPr="00C12D5C" w:rsidRDefault="18C25733" w:rsidP="00C376A9">
      <w:pPr>
        <w:spacing w:line="257" w:lineRule="auto"/>
        <w:jc w:val="both"/>
        <w:rPr>
          <w:rFonts w:ascii="Georgia" w:eastAsia="-webkit-standard" w:hAnsi="Georgia" w:cs="-webkit-standard"/>
          <w:color w:val="000000" w:themeColor="text1"/>
        </w:rPr>
      </w:pPr>
      <w:r w:rsidRPr="00BF7D9A">
        <w:rPr>
          <w:rFonts w:ascii="Georgia" w:eastAsia="-webkit-standard" w:hAnsi="Georgia" w:cs="-webkit-standard"/>
          <w:color w:val="000000" w:themeColor="text1"/>
        </w:rPr>
        <w:lastRenderedPageBreak/>
        <w:t xml:space="preserve">The following shows the results of all the Algorithms run so far. We can see that Gradient boosting gives the best prediction with a high precision of </w:t>
      </w:r>
      <w:r w:rsidR="000B5ACF" w:rsidRPr="00BF7D9A">
        <w:rPr>
          <w:rFonts w:ascii="Georgia" w:eastAsia="-webkit-standard" w:hAnsi="Georgia" w:cs="-webkit-standard"/>
          <w:color w:val="000000" w:themeColor="text1"/>
        </w:rPr>
        <w:t>83.4%</w:t>
      </w:r>
      <w:r w:rsidR="5B8DC4A8" w:rsidRPr="00BF7D9A">
        <w:rPr>
          <w:rFonts w:ascii="Georgia" w:eastAsia="-webkit-standard" w:hAnsi="Georgia" w:cs="-webkit-standard"/>
          <w:color w:val="000000" w:themeColor="text1"/>
        </w:rPr>
        <w:t xml:space="preserve"> and </w:t>
      </w:r>
      <w:r w:rsidR="00BF7D9A" w:rsidRPr="00BF7D9A">
        <w:rPr>
          <w:rFonts w:ascii="Georgia" w:eastAsia="-webkit-standard" w:hAnsi="Georgia" w:cs="-webkit-standard"/>
          <w:color w:val="000000" w:themeColor="text1"/>
        </w:rPr>
        <w:t xml:space="preserve">an </w:t>
      </w:r>
      <w:r w:rsidR="5B8DC4A8" w:rsidRPr="00BF7D9A">
        <w:rPr>
          <w:rFonts w:ascii="Georgia" w:eastAsia="-webkit-standard" w:hAnsi="Georgia" w:cs="-webkit-standard"/>
          <w:color w:val="000000" w:themeColor="text1"/>
        </w:rPr>
        <w:t>accuracy of 7</w:t>
      </w:r>
      <w:r w:rsidR="000B5ACF" w:rsidRPr="00BF7D9A">
        <w:rPr>
          <w:rFonts w:ascii="Georgia" w:eastAsia="-webkit-standard" w:hAnsi="Georgia" w:cs="-webkit-standard"/>
          <w:color w:val="000000" w:themeColor="text1"/>
        </w:rPr>
        <w:t>6.8%.</w:t>
      </w:r>
    </w:p>
    <w:p w14:paraId="07A8D976" w14:textId="5F996A42" w:rsidR="00CE0CBC" w:rsidRDefault="00CE0CBC" w:rsidP="2205D4AB">
      <w:pPr>
        <w:spacing w:line="257" w:lineRule="auto"/>
        <w:rPr>
          <w:rFonts w:ascii="Georgia" w:eastAsia="-webkit-standard" w:hAnsi="Georgia" w:cs="-webkit-standard"/>
          <w:color w:val="000000" w:themeColor="text1"/>
        </w:rPr>
      </w:pPr>
    </w:p>
    <w:p w14:paraId="1B8E4B0F" w14:textId="4A2FFA44" w:rsidR="000519D3" w:rsidRDefault="000519D3" w:rsidP="2205D4AB">
      <w:pPr>
        <w:spacing w:line="257" w:lineRule="auto"/>
        <w:rPr>
          <w:rFonts w:ascii="Georgia" w:eastAsia="-webkit-standard" w:hAnsi="Georgia" w:cs="-webkit-standard"/>
          <w:color w:val="000000" w:themeColor="text1"/>
        </w:rPr>
      </w:pPr>
      <w:r>
        <w:rPr>
          <w:noProof/>
        </w:rPr>
        <w:drawing>
          <wp:inline distT="0" distB="0" distL="0" distR="0" wp14:anchorId="3EFC650A" wp14:editId="44F6C6A8">
            <wp:extent cx="5943600" cy="4351020"/>
            <wp:effectExtent l="0" t="0" r="0" b="0"/>
            <wp:docPr id="29" name="Picture 2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chart&#10;&#10;Description automatically generated"/>
                    <pic:cNvPicPr/>
                  </pic:nvPicPr>
                  <pic:blipFill>
                    <a:blip r:embed="rId26"/>
                    <a:stretch>
                      <a:fillRect/>
                    </a:stretch>
                  </pic:blipFill>
                  <pic:spPr>
                    <a:xfrm>
                      <a:off x="0" y="0"/>
                      <a:ext cx="5943600" cy="4351020"/>
                    </a:xfrm>
                    <a:prstGeom prst="rect">
                      <a:avLst/>
                    </a:prstGeom>
                  </pic:spPr>
                </pic:pic>
              </a:graphicData>
            </a:graphic>
          </wp:inline>
        </w:drawing>
      </w:r>
    </w:p>
    <w:p w14:paraId="2DA0D760" w14:textId="023AFE0C" w:rsidR="000519D3" w:rsidRPr="00C12D5C" w:rsidRDefault="000519D3" w:rsidP="2205D4AB">
      <w:pPr>
        <w:spacing w:line="257" w:lineRule="auto"/>
        <w:rPr>
          <w:rFonts w:ascii="Georgia" w:eastAsia="-webkit-standard" w:hAnsi="Georgia" w:cs="-webkit-standard"/>
          <w:color w:val="000000" w:themeColor="text1"/>
        </w:rPr>
      </w:pPr>
      <w:r>
        <w:rPr>
          <w:noProof/>
        </w:rPr>
        <w:drawing>
          <wp:inline distT="0" distB="0" distL="0" distR="0" wp14:anchorId="2C30CED4" wp14:editId="122452B4">
            <wp:extent cx="5943600" cy="1414145"/>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27"/>
                    <a:stretch>
                      <a:fillRect/>
                    </a:stretch>
                  </pic:blipFill>
                  <pic:spPr>
                    <a:xfrm>
                      <a:off x="0" y="0"/>
                      <a:ext cx="5943600" cy="1414145"/>
                    </a:xfrm>
                    <a:prstGeom prst="rect">
                      <a:avLst/>
                    </a:prstGeom>
                  </pic:spPr>
                </pic:pic>
              </a:graphicData>
            </a:graphic>
          </wp:inline>
        </w:drawing>
      </w:r>
    </w:p>
    <w:p w14:paraId="5C254B80" w14:textId="77777777" w:rsidR="00E27684" w:rsidRPr="00C12D5C" w:rsidRDefault="00E27684" w:rsidP="40740806">
      <w:pPr>
        <w:spacing w:line="257" w:lineRule="auto"/>
        <w:rPr>
          <w:rFonts w:ascii="Georgia" w:eastAsia="-webkit-standard" w:hAnsi="Georgia" w:cs="-webkit-standard"/>
          <w:color w:val="000000" w:themeColor="text1"/>
        </w:rPr>
      </w:pPr>
    </w:p>
    <w:tbl>
      <w:tblPr>
        <w:tblW w:w="7495" w:type="dxa"/>
        <w:tblInd w:w="929" w:type="dxa"/>
        <w:tblLook w:val="04A0" w:firstRow="1" w:lastRow="0" w:firstColumn="1" w:lastColumn="0" w:noHBand="0" w:noVBand="1"/>
      </w:tblPr>
      <w:tblGrid>
        <w:gridCol w:w="1543"/>
        <w:gridCol w:w="1311"/>
        <w:gridCol w:w="1766"/>
        <w:gridCol w:w="1483"/>
        <w:gridCol w:w="1392"/>
      </w:tblGrid>
      <w:tr w:rsidR="00315C16" w:rsidRPr="00C12D5C" w14:paraId="3DA1771C" w14:textId="77777777" w:rsidTr="00315C16">
        <w:trPr>
          <w:trHeight w:val="940"/>
        </w:trPr>
        <w:tc>
          <w:tcPr>
            <w:tcW w:w="173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DD4A3F" w14:textId="77777777" w:rsidR="00315C16" w:rsidRPr="00C12D5C" w:rsidRDefault="00315C16" w:rsidP="00406786">
            <w:pPr>
              <w:jc w:val="center"/>
              <w:rPr>
                <w:rFonts w:ascii="Georgia" w:hAnsi="Georgia"/>
                <w:color w:val="000000"/>
              </w:rPr>
            </w:pPr>
            <w:r w:rsidRPr="00C12D5C">
              <w:rPr>
                <w:rFonts w:ascii="Georgia" w:hAnsi="Georgia"/>
                <w:color w:val="000000"/>
              </w:rPr>
              <w:t>METRICS</w:t>
            </w:r>
          </w:p>
        </w:tc>
        <w:tc>
          <w:tcPr>
            <w:tcW w:w="1283" w:type="dxa"/>
            <w:tcBorders>
              <w:top w:val="single" w:sz="4" w:space="0" w:color="auto"/>
              <w:left w:val="nil"/>
              <w:bottom w:val="single" w:sz="4" w:space="0" w:color="auto"/>
              <w:right w:val="single" w:sz="4" w:space="0" w:color="auto"/>
            </w:tcBorders>
            <w:shd w:val="clear" w:color="auto" w:fill="auto"/>
            <w:vAlign w:val="center"/>
            <w:hideMark/>
          </w:tcPr>
          <w:p w14:paraId="7A76168B" w14:textId="77777777" w:rsidR="00315C16" w:rsidRPr="00C12D5C" w:rsidRDefault="00315C16" w:rsidP="00406786">
            <w:pPr>
              <w:jc w:val="center"/>
              <w:rPr>
                <w:rFonts w:ascii="Georgia" w:hAnsi="Georgia"/>
                <w:color w:val="000000"/>
              </w:rPr>
            </w:pPr>
            <w:r w:rsidRPr="00C12D5C">
              <w:rPr>
                <w:rFonts w:ascii="Georgia" w:hAnsi="Georgia"/>
                <w:color w:val="000000"/>
              </w:rPr>
              <w:t>RANDOM FOREST</w:t>
            </w:r>
          </w:p>
        </w:tc>
        <w:tc>
          <w:tcPr>
            <w:tcW w:w="1697" w:type="dxa"/>
            <w:tcBorders>
              <w:top w:val="single" w:sz="4" w:space="0" w:color="auto"/>
              <w:left w:val="nil"/>
              <w:bottom w:val="single" w:sz="4" w:space="0" w:color="auto"/>
              <w:right w:val="single" w:sz="4" w:space="0" w:color="auto"/>
            </w:tcBorders>
            <w:shd w:val="clear" w:color="auto" w:fill="auto"/>
            <w:vAlign w:val="center"/>
            <w:hideMark/>
          </w:tcPr>
          <w:p w14:paraId="1F4BD386" w14:textId="77777777" w:rsidR="00315C16" w:rsidRPr="00C12D5C" w:rsidRDefault="00315C16" w:rsidP="00406786">
            <w:pPr>
              <w:jc w:val="center"/>
              <w:rPr>
                <w:rFonts w:ascii="Georgia" w:hAnsi="Georgia"/>
                <w:color w:val="000000"/>
              </w:rPr>
            </w:pPr>
            <w:r w:rsidRPr="00C12D5C">
              <w:rPr>
                <w:rFonts w:ascii="Georgia" w:hAnsi="Georgia"/>
                <w:color w:val="000000"/>
              </w:rPr>
              <w:t>LOGISTIC REGRESSION</w:t>
            </w:r>
          </w:p>
        </w:tc>
        <w:tc>
          <w:tcPr>
            <w:tcW w:w="1443" w:type="dxa"/>
            <w:tcBorders>
              <w:top w:val="single" w:sz="4" w:space="0" w:color="auto"/>
              <w:left w:val="nil"/>
              <w:bottom w:val="single" w:sz="4" w:space="0" w:color="auto"/>
              <w:right w:val="single" w:sz="4" w:space="0" w:color="auto"/>
            </w:tcBorders>
            <w:shd w:val="clear" w:color="auto" w:fill="auto"/>
            <w:vAlign w:val="center"/>
            <w:hideMark/>
          </w:tcPr>
          <w:p w14:paraId="3AFE8D6D" w14:textId="77777777" w:rsidR="00315C16" w:rsidRPr="00C12D5C" w:rsidRDefault="00315C16" w:rsidP="00406786">
            <w:pPr>
              <w:jc w:val="center"/>
              <w:rPr>
                <w:rFonts w:ascii="Georgia" w:hAnsi="Georgia"/>
                <w:color w:val="000000"/>
              </w:rPr>
            </w:pPr>
            <w:r w:rsidRPr="00C12D5C">
              <w:rPr>
                <w:rFonts w:ascii="Georgia" w:hAnsi="Georgia"/>
                <w:color w:val="000000"/>
              </w:rPr>
              <w:t>GRADIENT BOOSTING</w:t>
            </w:r>
          </w:p>
        </w:tc>
        <w:tc>
          <w:tcPr>
            <w:tcW w:w="1336" w:type="dxa"/>
            <w:tcBorders>
              <w:top w:val="single" w:sz="4" w:space="0" w:color="auto"/>
              <w:left w:val="nil"/>
              <w:bottom w:val="single" w:sz="4" w:space="0" w:color="auto"/>
              <w:right w:val="single" w:sz="4" w:space="0" w:color="auto"/>
            </w:tcBorders>
            <w:shd w:val="clear" w:color="auto" w:fill="auto"/>
            <w:vAlign w:val="center"/>
            <w:hideMark/>
          </w:tcPr>
          <w:p w14:paraId="52846EF4" w14:textId="77777777" w:rsidR="00315C16" w:rsidRPr="00C12D5C" w:rsidRDefault="00315C16" w:rsidP="00406786">
            <w:pPr>
              <w:jc w:val="center"/>
              <w:rPr>
                <w:rFonts w:ascii="Georgia" w:hAnsi="Georgia"/>
                <w:color w:val="000000"/>
              </w:rPr>
            </w:pPr>
            <w:r w:rsidRPr="00C12D5C">
              <w:rPr>
                <w:rFonts w:ascii="Georgia" w:hAnsi="Georgia"/>
                <w:color w:val="000000"/>
              </w:rPr>
              <w:t>DECISION TREE</w:t>
            </w:r>
          </w:p>
        </w:tc>
      </w:tr>
      <w:tr w:rsidR="00315C16" w:rsidRPr="00C12D5C" w14:paraId="28A7631C" w14:textId="77777777" w:rsidTr="00315C16">
        <w:trPr>
          <w:trHeight w:val="290"/>
        </w:trPr>
        <w:tc>
          <w:tcPr>
            <w:tcW w:w="1736" w:type="dxa"/>
            <w:tcBorders>
              <w:top w:val="nil"/>
              <w:left w:val="single" w:sz="4" w:space="0" w:color="auto"/>
              <w:bottom w:val="single" w:sz="4" w:space="0" w:color="auto"/>
              <w:right w:val="single" w:sz="4" w:space="0" w:color="auto"/>
            </w:tcBorders>
            <w:shd w:val="clear" w:color="auto" w:fill="auto"/>
            <w:vAlign w:val="center"/>
            <w:hideMark/>
          </w:tcPr>
          <w:p w14:paraId="7663394C" w14:textId="77777777" w:rsidR="00315C16" w:rsidRPr="00C12D5C" w:rsidRDefault="00315C16" w:rsidP="00315C16">
            <w:pPr>
              <w:rPr>
                <w:rFonts w:ascii="Georgia" w:hAnsi="Georgia"/>
                <w:color w:val="000000"/>
              </w:rPr>
            </w:pPr>
            <w:r w:rsidRPr="00C12D5C">
              <w:rPr>
                <w:rFonts w:ascii="Georgia" w:hAnsi="Georgia"/>
                <w:color w:val="000000"/>
              </w:rPr>
              <w:t>Accuracy</w:t>
            </w:r>
          </w:p>
        </w:tc>
        <w:tc>
          <w:tcPr>
            <w:tcW w:w="1283" w:type="dxa"/>
            <w:tcBorders>
              <w:top w:val="nil"/>
              <w:left w:val="nil"/>
              <w:bottom w:val="single" w:sz="4" w:space="0" w:color="auto"/>
              <w:right w:val="single" w:sz="4" w:space="0" w:color="auto"/>
            </w:tcBorders>
            <w:shd w:val="clear" w:color="auto" w:fill="auto"/>
            <w:vAlign w:val="center"/>
            <w:hideMark/>
          </w:tcPr>
          <w:p w14:paraId="579A076D" w14:textId="77777777" w:rsidR="00315C16" w:rsidRPr="00C12D5C" w:rsidRDefault="00315C16" w:rsidP="00315C16">
            <w:pPr>
              <w:jc w:val="right"/>
              <w:rPr>
                <w:rFonts w:ascii="Georgia" w:hAnsi="Georgia"/>
                <w:color w:val="000000"/>
              </w:rPr>
            </w:pPr>
            <w:r w:rsidRPr="00C12D5C">
              <w:rPr>
                <w:rFonts w:ascii="Georgia" w:hAnsi="Georgia"/>
                <w:color w:val="000000"/>
              </w:rPr>
              <w:t>71.6%</w:t>
            </w:r>
          </w:p>
        </w:tc>
        <w:tc>
          <w:tcPr>
            <w:tcW w:w="1697" w:type="dxa"/>
            <w:tcBorders>
              <w:top w:val="nil"/>
              <w:left w:val="nil"/>
              <w:bottom w:val="single" w:sz="4" w:space="0" w:color="auto"/>
              <w:right w:val="single" w:sz="4" w:space="0" w:color="auto"/>
            </w:tcBorders>
            <w:shd w:val="clear" w:color="auto" w:fill="auto"/>
            <w:vAlign w:val="center"/>
            <w:hideMark/>
          </w:tcPr>
          <w:p w14:paraId="4B1BD350" w14:textId="77777777" w:rsidR="00315C16" w:rsidRPr="00C12D5C" w:rsidRDefault="00315C16" w:rsidP="00315C16">
            <w:pPr>
              <w:jc w:val="right"/>
              <w:rPr>
                <w:rFonts w:ascii="Georgia" w:hAnsi="Georgia"/>
                <w:color w:val="000000"/>
              </w:rPr>
            </w:pPr>
            <w:r w:rsidRPr="00C12D5C">
              <w:rPr>
                <w:rFonts w:ascii="Georgia" w:hAnsi="Georgia"/>
                <w:color w:val="000000"/>
              </w:rPr>
              <w:t>66.6%</w:t>
            </w:r>
          </w:p>
        </w:tc>
        <w:tc>
          <w:tcPr>
            <w:tcW w:w="1443" w:type="dxa"/>
            <w:tcBorders>
              <w:top w:val="nil"/>
              <w:left w:val="nil"/>
              <w:bottom w:val="single" w:sz="4" w:space="0" w:color="auto"/>
              <w:right w:val="single" w:sz="4" w:space="0" w:color="auto"/>
            </w:tcBorders>
            <w:shd w:val="clear" w:color="auto" w:fill="auto"/>
            <w:vAlign w:val="center"/>
            <w:hideMark/>
          </w:tcPr>
          <w:p w14:paraId="0586816D" w14:textId="77777777" w:rsidR="00315C16" w:rsidRPr="00C12D5C" w:rsidRDefault="00315C16" w:rsidP="00315C16">
            <w:pPr>
              <w:jc w:val="right"/>
              <w:rPr>
                <w:rFonts w:ascii="Georgia" w:hAnsi="Georgia"/>
                <w:color w:val="000000"/>
              </w:rPr>
            </w:pPr>
            <w:r w:rsidRPr="00C12D5C">
              <w:rPr>
                <w:rFonts w:ascii="Georgia" w:hAnsi="Georgia"/>
                <w:color w:val="000000"/>
              </w:rPr>
              <w:t>76.8%</w:t>
            </w:r>
          </w:p>
        </w:tc>
        <w:tc>
          <w:tcPr>
            <w:tcW w:w="1336" w:type="dxa"/>
            <w:tcBorders>
              <w:top w:val="nil"/>
              <w:left w:val="nil"/>
              <w:bottom w:val="single" w:sz="4" w:space="0" w:color="auto"/>
              <w:right w:val="single" w:sz="4" w:space="0" w:color="auto"/>
            </w:tcBorders>
            <w:shd w:val="clear" w:color="auto" w:fill="auto"/>
            <w:vAlign w:val="center"/>
            <w:hideMark/>
          </w:tcPr>
          <w:p w14:paraId="141FF284" w14:textId="77777777" w:rsidR="00315C16" w:rsidRPr="00C12D5C" w:rsidRDefault="00315C16" w:rsidP="00315C16">
            <w:pPr>
              <w:jc w:val="right"/>
              <w:rPr>
                <w:rFonts w:ascii="Georgia" w:hAnsi="Georgia"/>
                <w:color w:val="000000"/>
              </w:rPr>
            </w:pPr>
            <w:r w:rsidRPr="00C12D5C">
              <w:rPr>
                <w:rFonts w:ascii="Georgia" w:hAnsi="Georgia"/>
                <w:color w:val="000000"/>
              </w:rPr>
              <w:t>68.6%</w:t>
            </w:r>
          </w:p>
        </w:tc>
      </w:tr>
      <w:tr w:rsidR="00315C16" w:rsidRPr="00C12D5C" w14:paraId="19380B34" w14:textId="77777777" w:rsidTr="00315C16">
        <w:trPr>
          <w:trHeight w:val="290"/>
        </w:trPr>
        <w:tc>
          <w:tcPr>
            <w:tcW w:w="1736" w:type="dxa"/>
            <w:tcBorders>
              <w:top w:val="nil"/>
              <w:left w:val="single" w:sz="4" w:space="0" w:color="auto"/>
              <w:bottom w:val="single" w:sz="4" w:space="0" w:color="auto"/>
              <w:right w:val="single" w:sz="4" w:space="0" w:color="auto"/>
            </w:tcBorders>
            <w:shd w:val="clear" w:color="auto" w:fill="auto"/>
            <w:vAlign w:val="center"/>
            <w:hideMark/>
          </w:tcPr>
          <w:p w14:paraId="3891E2A5" w14:textId="77777777" w:rsidR="00315C16" w:rsidRPr="00C12D5C" w:rsidRDefault="00315C16" w:rsidP="00315C16">
            <w:pPr>
              <w:rPr>
                <w:rFonts w:ascii="Georgia" w:hAnsi="Georgia"/>
                <w:color w:val="000000"/>
              </w:rPr>
            </w:pPr>
            <w:r w:rsidRPr="00C12D5C">
              <w:rPr>
                <w:rFonts w:ascii="Georgia" w:hAnsi="Georgia"/>
                <w:color w:val="000000"/>
              </w:rPr>
              <w:t>F1_score</w:t>
            </w:r>
          </w:p>
        </w:tc>
        <w:tc>
          <w:tcPr>
            <w:tcW w:w="1283" w:type="dxa"/>
            <w:tcBorders>
              <w:top w:val="nil"/>
              <w:left w:val="nil"/>
              <w:bottom w:val="single" w:sz="4" w:space="0" w:color="auto"/>
              <w:right w:val="single" w:sz="4" w:space="0" w:color="auto"/>
            </w:tcBorders>
            <w:shd w:val="clear" w:color="auto" w:fill="auto"/>
            <w:vAlign w:val="center"/>
            <w:hideMark/>
          </w:tcPr>
          <w:p w14:paraId="4FB093A1" w14:textId="77777777" w:rsidR="00315C16" w:rsidRPr="00C12D5C" w:rsidRDefault="00315C16" w:rsidP="00315C16">
            <w:pPr>
              <w:jc w:val="right"/>
              <w:rPr>
                <w:rFonts w:ascii="Georgia" w:hAnsi="Georgia"/>
                <w:color w:val="000000"/>
              </w:rPr>
            </w:pPr>
            <w:r w:rsidRPr="00C12D5C">
              <w:rPr>
                <w:rFonts w:ascii="Georgia" w:hAnsi="Georgia"/>
                <w:color w:val="000000"/>
              </w:rPr>
              <w:t>69.8%</w:t>
            </w:r>
          </w:p>
        </w:tc>
        <w:tc>
          <w:tcPr>
            <w:tcW w:w="1697" w:type="dxa"/>
            <w:tcBorders>
              <w:top w:val="nil"/>
              <w:left w:val="nil"/>
              <w:bottom w:val="single" w:sz="4" w:space="0" w:color="auto"/>
              <w:right w:val="single" w:sz="4" w:space="0" w:color="auto"/>
            </w:tcBorders>
            <w:shd w:val="clear" w:color="auto" w:fill="auto"/>
            <w:vAlign w:val="center"/>
            <w:hideMark/>
          </w:tcPr>
          <w:p w14:paraId="441C7077" w14:textId="77777777" w:rsidR="00315C16" w:rsidRPr="00C12D5C" w:rsidRDefault="00315C16" w:rsidP="00315C16">
            <w:pPr>
              <w:jc w:val="right"/>
              <w:rPr>
                <w:rFonts w:ascii="Georgia" w:hAnsi="Georgia"/>
                <w:color w:val="000000"/>
              </w:rPr>
            </w:pPr>
            <w:r w:rsidRPr="00C12D5C">
              <w:rPr>
                <w:rFonts w:ascii="Georgia" w:hAnsi="Georgia"/>
                <w:color w:val="000000"/>
              </w:rPr>
              <w:t>65.2%</w:t>
            </w:r>
          </w:p>
        </w:tc>
        <w:tc>
          <w:tcPr>
            <w:tcW w:w="1443" w:type="dxa"/>
            <w:tcBorders>
              <w:top w:val="nil"/>
              <w:left w:val="nil"/>
              <w:bottom w:val="single" w:sz="4" w:space="0" w:color="auto"/>
              <w:right w:val="single" w:sz="4" w:space="0" w:color="auto"/>
            </w:tcBorders>
            <w:shd w:val="clear" w:color="auto" w:fill="auto"/>
            <w:vAlign w:val="center"/>
            <w:hideMark/>
          </w:tcPr>
          <w:p w14:paraId="12134B11" w14:textId="77777777" w:rsidR="00315C16" w:rsidRPr="00C12D5C" w:rsidRDefault="00315C16" w:rsidP="00315C16">
            <w:pPr>
              <w:jc w:val="right"/>
              <w:rPr>
                <w:rFonts w:ascii="Georgia" w:hAnsi="Georgia"/>
                <w:color w:val="000000"/>
              </w:rPr>
            </w:pPr>
            <w:r w:rsidRPr="00C12D5C">
              <w:rPr>
                <w:rFonts w:ascii="Georgia" w:hAnsi="Georgia"/>
                <w:color w:val="000000"/>
              </w:rPr>
              <w:t>74.3%</w:t>
            </w:r>
          </w:p>
        </w:tc>
        <w:tc>
          <w:tcPr>
            <w:tcW w:w="1336" w:type="dxa"/>
            <w:tcBorders>
              <w:top w:val="nil"/>
              <w:left w:val="nil"/>
              <w:bottom w:val="single" w:sz="4" w:space="0" w:color="auto"/>
              <w:right w:val="single" w:sz="4" w:space="0" w:color="auto"/>
            </w:tcBorders>
            <w:shd w:val="clear" w:color="auto" w:fill="auto"/>
            <w:vAlign w:val="center"/>
            <w:hideMark/>
          </w:tcPr>
          <w:p w14:paraId="093389BF" w14:textId="77777777" w:rsidR="00315C16" w:rsidRPr="00C12D5C" w:rsidRDefault="00315C16" w:rsidP="00315C16">
            <w:pPr>
              <w:jc w:val="right"/>
              <w:rPr>
                <w:rFonts w:ascii="Georgia" w:hAnsi="Georgia"/>
                <w:color w:val="000000"/>
              </w:rPr>
            </w:pPr>
            <w:r w:rsidRPr="00C12D5C">
              <w:rPr>
                <w:rFonts w:ascii="Georgia" w:hAnsi="Georgia"/>
                <w:color w:val="000000"/>
              </w:rPr>
              <w:t>66.0%</w:t>
            </w:r>
          </w:p>
        </w:tc>
      </w:tr>
      <w:tr w:rsidR="00315C16" w:rsidRPr="00C12D5C" w14:paraId="76CF1E39" w14:textId="77777777" w:rsidTr="00315C16">
        <w:trPr>
          <w:trHeight w:val="290"/>
        </w:trPr>
        <w:tc>
          <w:tcPr>
            <w:tcW w:w="1736" w:type="dxa"/>
            <w:tcBorders>
              <w:top w:val="nil"/>
              <w:left w:val="single" w:sz="4" w:space="0" w:color="auto"/>
              <w:bottom w:val="single" w:sz="4" w:space="0" w:color="auto"/>
              <w:right w:val="single" w:sz="4" w:space="0" w:color="auto"/>
            </w:tcBorders>
            <w:shd w:val="clear" w:color="auto" w:fill="auto"/>
            <w:vAlign w:val="center"/>
            <w:hideMark/>
          </w:tcPr>
          <w:p w14:paraId="161280D1" w14:textId="7E138773" w:rsidR="00315C16" w:rsidRPr="00C12D5C" w:rsidRDefault="00983A51" w:rsidP="00315C16">
            <w:pPr>
              <w:rPr>
                <w:rFonts w:ascii="Georgia" w:hAnsi="Georgia"/>
                <w:color w:val="000000"/>
              </w:rPr>
            </w:pPr>
            <w:r w:rsidRPr="00C12D5C">
              <w:rPr>
                <w:rFonts w:ascii="Georgia" w:hAnsi="Georgia"/>
                <w:color w:val="000000"/>
              </w:rPr>
              <w:t>Precision score</w:t>
            </w:r>
          </w:p>
        </w:tc>
        <w:tc>
          <w:tcPr>
            <w:tcW w:w="1283" w:type="dxa"/>
            <w:tcBorders>
              <w:top w:val="nil"/>
              <w:left w:val="nil"/>
              <w:bottom w:val="single" w:sz="4" w:space="0" w:color="auto"/>
              <w:right w:val="single" w:sz="4" w:space="0" w:color="auto"/>
            </w:tcBorders>
            <w:shd w:val="clear" w:color="auto" w:fill="auto"/>
            <w:vAlign w:val="center"/>
            <w:hideMark/>
          </w:tcPr>
          <w:p w14:paraId="5EE48ADF" w14:textId="77777777" w:rsidR="00315C16" w:rsidRPr="00C12D5C" w:rsidRDefault="00315C16" w:rsidP="00315C16">
            <w:pPr>
              <w:jc w:val="right"/>
              <w:rPr>
                <w:rFonts w:ascii="Georgia" w:hAnsi="Georgia"/>
                <w:color w:val="000000"/>
              </w:rPr>
            </w:pPr>
            <w:r w:rsidRPr="00C12D5C">
              <w:rPr>
                <w:rFonts w:ascii="Georgia" w:hAnsi="Georgia"/>
                <w:color w:val="000000"/>
              </w:rPr>
              <w:t>74.5%</w:t>
            </w:r>
          </w:p>
        </w:tc>
        <w:tc>
          <w:tcPr>
            <w:tcW w:w="1697" w:type="dxa"/>
            <w:tcBorders>
              <w:top w:val="nil"/>
              <w:left w:val="nil"/>
              <w:bottom w:val="single" w:sz="4" w:space="0" w:color="auto"/>
              <w:right w:val="single" w:sz="4" w:space="0" w:color="auto"/>
            </w:tcBorders>
            <w:shd w:val="clear" w:color="auto" w:fill="auto"/>
            <w:vAlign w:val="center"/>
            <w:hideMark/>
          </w:tcPr>
          <w:p w14:paraId="00B068A7" w14:textId="77777777" w:rsidR="00315C16" w:rsidRPr="00C12D5C" w:rsidRDefault="00315C16" w:rsidP="00315C16">
            <w:pPr>
              <w:jc w:val="right"/>
              <w:rPr>
                <w:rFonts w:ascii="Georgia" w:hAnsi="Georgia"/>
                <w:color w:val="000000"/>
              </w:rPr>
            </w:pPr>
            <w:r w:rsidRPr="00C12D5C">
              <w:rPr>
                <w:rFonts w:ascii="Georgia" w:hAnsi="Georgia"/>
                <w:color w:val="000000"/>
              </w:rPr>
              <w:t>68.2%</w:t>
            </w:r>
          </w:p>
        </w:tc>
        <w:tc>
          <w:tcPr>
            <w:tcW w:w="1443" w:type="dxa"/>
            <w:tcBorders>
              <w:top w:val="nil"/>
              <w:left w:val="nil"/>
              <w:bottom w:val="single" w:sz="4" w:space="0" w:color="auto"/>
              <w:right w:val="single" w:sz="4" w:space="0" w:color="auto"/>
            </w:tcBorders>
            <w:shd w:val="clear" w:color="auto" w:fill="auto"/>
            <w:vAlign w:val="center"/>
            <w:hideMark/>
          </w:tcPr>
          <w:p w14:paraId="0AAB87C4" w14:textId="77777777" w:rsidR="00315C16" w:rsidRPr="00C12D5C" w:rsidRDefault="00315C16" w:rsidP="00315C16">
            <w:pPr>
              <w:jc w:val="right"/>
              <w:rPr>
                <w:rFonts w:ascii="Georgia" w:hAnsi="Georgia"/>
                <w:color w:val="000000"/>
              </w:rPr>
            </w:pPr>
            <w:r w:rsidRPr="00C12D5C">
              <w:rPr>
                <w:rFonts w:ascii="Georgia" w:hAnsi="Georgia"/>
                <w:color w:val="000000"/>
              </w:rPr>
              <w:t>83.4%</w:t>
            </w:r>
          </w:p>
        </w:tc>
        <w:tc>
          <w:tcPr>
            <w:tcW w:w="1336" w:type="dxa"/>
            <w:tcBorders>
              <w:top w:val="nil"/>
              <w:left w:val="nil"/>
              <w:bottom w:val="single" w:sz="4" w:space="0" w:color="auto"/>
              <w:right w:val="single" w:sz="4" w:space="0" w:color="auto"/>
            </w:tcBorders>
            <w:shd w:val="clear" w:color="auto" w:fill="auto"/>
            <w:vAlign w:val="center"/>
            <w:hideMark/>
          </w:tcPr>
          <w:p w14:paraId="71842D6A" w14:textId="77777777" w:rsidR="00315C16" w:rsidRPr="00C12D5C" w:rsidRDefault="00315C16" w:rsidP="00315C16">
            <w:pPr>
              <w:jc w:val="right"/>
              <w:rPr>
                <w:rFonts w:ascii="Georgia" w:hAnsi="Georgia"/>
                <w:color w:val="000000"/>
              </w:rPr>
            </w:pPr>
            <w:r w:rsidRPr="00C12D5C">
              <w:rPr>
                <w:rFonts w:ascii="Georgia" w:hAnsi="Georgia"/>
                <w:color w:val="000000"/>
              </w:rPr>
              <w:t>71.9%</w:t>
            </w:r>
          </w:p>
        </w:tc>
      </w:tr>
      <w:tr w:rsidR="00315C16" w:rsidRPr="00C12D5C" w14:paraId="6D01557E" w14:textId="77777777" w:rsidTr="00315C16">
        <w:trPr>
          <w:trHeight w:val="290"/>
        </w:trPr>
        <w:tc>
          <w:tcPr>
            <w:tcW w:w="1736" w:type="dxa"/>
            <w:tcBorders>
              <w:top w:val="nil"/>
              <w:left w:val="single" w:sz="4" w:space="0" w:color="auto"/>
              <w:bottom w:val="single" w:sz="4" w:space="0" w:color="auto"/>
              <w:right w:val="single" w:sz="4" w:space="0" w:color="auto"/>
            </w:tcBorders>
            <w:shd w:val="clear" w:color="auto" w:fill="auto"/>
            <w:vAlign w:val="center"/>
            <w:hideMark/>
          </w:tcPr>
          <w:p w14:paraId="02C769B8" w14:textId="77777777" w:rsidR="00315C16" w:rsidRPr="00C12D5C" w:rsidRDefault="00315C16" w:rsidP="00315C16">
            <w:pPr>
              <w:rPr>
                <w:rFonts w:ascii="Georgia" w:hAnsi="Georgia"/>
                <w:color w:val="000000"/>
              </w:rPr>
            </w:pPr>
            <w:r w:rsidRPr="00C12D5C">
              <w:rPr>
                <w:rFonts w:ascii="Georgia" w:hAnsi="Georgia"/>
                <w:color w:val="000000"/>
              </w:rPr>
              <w:lastRenderedPageBreak/>
              <w:t>Recall</w:t>
            </w:r>
          </w:p>
        </w:tc>
        <w:tc>
          <w:tcPr>
            <w:tcW w:w="1283" w:type="dxa"/>
            <w:tcBorders>
              <w:top w:val="nil"/>
              <w:left w:val="nil"/>
              <w:bottom w:val="single" w:sz="4" w:space="0" w:color="auto"/>
              <w:right w:val="single" w:sz="4" w:space="0" w:color="auto"/>
            </w:tcBorders>
            <w:shd w:val="clear" w:color="auto" w:fill="auto"/>
            <w:vAlign w:val="center"/>
            <w:hideMark/>
          </w:tcPr>
          <w:p w14:paraId="372F78CF" w14:textId="77777777" w:rsidR="00315C16" w:rsidRPr="00C12D5C" w:rsidRDefault="00315C16" w:rsidP="00315C16">
            <w:pPr>
              <w:jc w:val="right"/>
              <w:rPr>
                <w:rFonts w:ascii="Georgia" w:hAnsi="Georgia"/>
                <w:color w:val="000000"/>
              </w:rPr>
            </w:pPr>
            <w:r w:rsidRPr="00C12D5C">
              <w:rPr>
                <w:rFonts w:ascii="Georgia" w:hAnsi="Georgia"/>
                <w:color w:val="000000"/>
              </w:rPr>
              <w:t>65.6%</w:t>
            </w:r>
          </w:p>
        </w:tc>
        <w:tc>
          <w:tcPr>
            <w:tcW w:w="1697" w:type="dxa"/>
            <w:tcBorders>
              <w:top w:val="nil"/>
              <w:left w:val="nil"/>
              <w:bottom w:val="single" w:sz="4" w:space="0" w:color="auto"/>
              <w:right w:val="single" w:sz="4" w:space="0" w:color="auto"/>
            </w:tcBorders>
            <w:shd w:val="clear" w:color="auto" w:fill="auto"/>
            <w:vAlign w:val="center"/>
            <w:hideMark/>
          </w:tcPr>
          <w:p w14:paraId="333A6330" w14:textId="77777777" w:rsidR="00315C16" w:rsidRPr="00C12D5C" w:rsidRDefault="00315C16" w:rsidP="00315C16">
            <w:pPr>
              <w:jc w:val="right"/>
              <w:rPr>
                <w:rFonts w:ascii="Georgia" w:hAnsi="Georgia"/>
                <w:color w:val="000000"/>
              </w:rPr>
            </w:pPr>
            <w:r w:rsidRPr="00C12D5C">
              <w:rPr>
                <w:rFonts w:ascii="Georgia" w:hAnsi="Georgia"/>
                <w:color w:val="000000"/>
              </w:rPr>
              <w:t>62.4%</w:t>
            </w:r>
          </w:p>
        </w:tc>
        <w:tc>
          <w:tcPr>
            <w:tcW w:w="1443" w:type="dxa"/>
            <w:tcBorders>
              <w:top w:val="nil"/>
              <w:left w:val="nil"/>
              <w:bottom w:val="single" w:sz="4" w:space="0" w:color="auto"/>
              <w:right w:val="single" w:sz="4" w:space="0" w:color="auto"/>
            </w:tcBorders>
            <w:shd w:val="clear" w:color="auto" w:fill="auto"/>
            <w:vAlign w:val="center"/>
            <w:hideMark/>
          </w:tcPr>
          <w:p w14:paraId="61FBE594" w14:textId="77777777" w:rsidR="00315C16" w:rsidRPr="00C12D5C" w:rsidRDefault="00315C16" w:rsidP="00315C16">
            <w:pPr>
              <w:jc w:val="right"/>
              <w:rPr>
                <w:rFonts w:ascii="Georgia" w:hAnsi="Georgia"/>
                <w:color w:val="000000"/>
              </w:rPr>
            </w:pPr>
            <w:r w:rsidRPr="00C12D5C">
              <w:rPr>
                <w:rFonts w:ascii="Georgia" w:hAnsi="Georgia"/>
                <w:color w:val="000000"/>
              </w:rPr>
              <w:t>67.0%</w:t>
            </w:r>
          </w:p>
        </w:tc>
        <w:tc>
          <w:tcPr>
            <w:tcW w:w="1336" w:type="dxa"/>
            <w:tcBorders>
              <w:top w:val="nil"/>
              <w:left w:val="nil"/>
              <w:bottom w:val="single" w:sz="4" w:space="0" w:color="auto"/>
              <w:right w:val="single" w:sz="4" w:space="0" w:color="auto"/>
            </w:tcBorders>
            <w:shd w:val="clear" w:color="auto" w:fill="auto"/>
            <w:vAlign w:val="center"/>
            <w:hideMark/>
          </w:tcPr>
          <w:p w14:paraId="17A34100" w14:textId="77777777" w:rsidR="00315C16" w:rsidRPr="00C12D5C" w:rsidRDefault="00315C16" w:rsidP="00315C16">
            <w:pPr>
              <w:jc w:val="right"/>
              <w:rPr>
                <w:rFonts w:ascii="Georgia" w:hAnsi="Georgia"/>
                <w:color w:val="000000"/>
              </w:rPr>
            </w:pPr>
            <w:r w:rsidRPr="00C12D5C">
              <w:rPr>
                <w:rFonts w:ascii="Georgia" w:hAnsi="Georgia"/>
                <w:color w:val="000000"/>
              </w:rPr>
              <w:t>61.0%</w:t>
            </w:r>
          </w:p>
        </w:tc>
      </w:tr>
    </w:tbl>
    <w:p w14:paraId="6DDFA491" w14:textId="473D996B" w:rsidR="00A83B32" w:rsidRPr="00C12D5C" w:rsidRDefault="00A83B32" w:rsidP="00897C78">
      <w:pPr>
        <w:spacing w:line="257" w:lineRule="auto"/>
        <w:rPr>
          <w:rFonts w:ascii="Georgia" w:eastAsia="Calibri Light" w:hAnsi="Georgia" w:cs="Calibri Light"/>
          <w:b/>
          <w:bCs/>
          <w:sz w:val="36"/>
          <w:szCs w:val="36"/>
        </w:rPr>
      </w:pPr>
    </w:p>
    <w:p w14:paraId="27ABE56D" w14:textId="1BB5E115" w:rsidR="7AB06042" w:rsidRPr="007D6334" w:rsidRDefault="00983A51" w:rsidP="00CE0CBC">
      <w:pPr>
        <w:spacing w:line="257" w:lineRule="auto"/>
        <w:jc w:val="center"/>
        <w:rPr>
          <w:rFonts w:ascii="Georgia" w:eastAsia="Calibri Light" w:hAnsi="Georgia" w:cs="Calibri Light"/>
          <w:sz w:val="40"/>
          <w:szCs w:val="40"/>
        </w:rPr>
      </w:pPr>
      <w:r w:rsidRPr="007D6334">
        <w:rPr>
          <w:rFonts w:ascii="Georgia" w:eastAsia="Calibri Light" w:hAnsi="Georgia" w:cs="Calibri Light"/>
          <w:sz w:val="40"/>
          <w:szCs w:val="40"/>
        </w:rPr>
        <w:t>CONCLUSION</w:t>
      </w:r>
    </w:p>
    <w:p w14:paraId="071E972E" w14:textId="0DF3D1E7" w:rsidR="00A83B32" w:rsidRPr="00C12D5C" w:rsidRDefault="00A83B32" w:rsidP="00897C78">
      <w:pPr>
        <w:spacing w:line="257" w:lineRule="auto"/>
        <w:jc w:val="both"/>
        <w:rPr>
          <w:rFonts w:ascii="Georgia" w:eastAsia="-webkit-standard" w:hAnsi="Georgia" w:cs="-webkit-standard"/>
          <w:color w:val="000000" w:themeColor="text1"/>
        </w:rPr>
      </w:pPr>
    </w:p>
    <w:p w14:paraId="453642B2" w14:textId="5F19AA3C" w:rsidR="00A83B32" w:rsidRPr="00C12D5C" w:rsidRDefault="79699209" w:rsidP="00897C78">
      <w:pPr>
        <w:spacing w:line="257" w:lineRule="auto"/>
        <w:jc w:val="both"/>
        <w:rPr>
          <w:rFonts w:ascii="Georgia" w:eastAsia="-webkit-standard" w:hAnsi="Georgia" w:cs="-webkit-standard"/>
          <w:color w:val="000000" w:themeColor="text1"/>
        </w:rPr>
      </w:pPr>
      <w:r w:rsidRPr="00C12D5C">
        <w:rPr>
          <w:rFonts w:ascii="Georgia" w:eastAsia="-webkit-standard" w:hAnsi="Georgia" w:cs="-webkit-standard"/>
          <w:color w:val="000000" w:themeColor="text1"/>
        </w:rPr>
        <w:t>We have significantly improved the accuracy and precision of predicting a loan defaulter. We also found that Gradient Boosting gives the best prediction with high accuracy of 78.43. Further</w:t>
      </w:r>
      <w:r w:rsidR="574A24D5" w:rsidRPr="00C12D5C">
        <w:rPr>
          <w:rFonts w:ascii="Georgia" w:eastAsia="-webkit-standard" w:hAnsi="Georgia" w:cs="-webkit-standard"/>
          <w:color w:val="000000" w:themeColor="text1"/>
        </w:rPr>
        <w:t xml:space="preserve">, we can improve the accuracy of this data by applying PCA or other feature selection </w:t>
      </w:r>
      <w:r w:rsidRPr="00C12D5C">
        <w:rPr>
          <w:rFonts w:ascii="Georgia" w:eastAsia="-webkit-standard" w:hAnsi="Georgia" w:cs="-webkit-standard"/>
          <w:color w:val="000000" w:themeColor="text1"/>
        </w:rPr>
        <w:t xml:space="preserve">techniques. We can also use other ensemble </w:t>
      </w:r>
      <w:r w:rsidR="4DDCE59B" w:rsidRPr="00C12D5C">
        <w:rPr>
          <w:rFonts w:ascii="Georgia" w:eastAsia="-webkit-standard" w:hAnsi="Georgia" w:cs="-webkit-standard"/>
          <w:color w:val="000000" w:themeColor="text1"/>
        </w:rPr>
        <w:t>methods</w:t>
      </w:r>
      <w:r w:rsidRPr="00C12D5C">
        <w:rPr>
          <w:rFonts w:ascii="Georgia" w:eastAsia="-webkit-standard" w:hAnsi="Georgia" w:cs="-webkit-standard"/>
          <w:color w:val="000000" w:themeColor="text1"/>
        </w:rPr>
        <w:t xml:space="preserve"> to get a better </w:t>
      </w:r>
      <w:r w:rsidR="4731C7B6" w:rsidRPr="00C12D5C">
        <w:rPr>
          <w:rFonts w:ascii="Georgia" w:eastAsia="-webkit-standard" w:hAnsi="Georgia" w:cs="-webkit-standard"/>
          <w:color w:val="000000" w:themeColor="text1"/>
        </w:rPr>
        <w:t>result</w:t>
      </w:r>
      <w:r w:rsidR="007E6DF0" w:rsidRPr="00C12D5C">
        <w:rPr>
          <w:rFonts w:ascii="Georgia" w:eastAsia="-webkit-standard" w:hAnsi="Georgia" w:cs="-webkit-standard"/>
          <w:color w:val="000000" w:themeColor="text1"/>
        </w:rPr>
        <w:t>.</w:t>
      </w:r>
    </w:p>
    <w:p w14:paraId="0F8BC3FD" w14:textId="77777777" w:rsidR="00983A51" w:rsidRPr="00C12D5C" w:rsidRDefault="00983A51" w:rsidP="00853728">
      <w:pPr>
        <w:spacing w:line="257" w:lineRule="auto"/>
        <w:jc w:val="center"/>
        <w:rPr>
          <w:rFonts w:ascii="Georgia" w:hAnsi="Georgia"/>
        </w:rPr>
      </w:pPr>
    </w:p>
    <w:p w14:paraId="64038328" w14:textId="2B8896B5" w:rsidR="00983A51" w:rsidRPr="00C12D5C" w:rsidRDefault="00983A51" w:rsidP="00853728">
      <w:pPr>
        <w:spacing w:line="257" w:lineRule="auto"/>
        <w:jc w:val="center"/>
        <w:rPr>
          <w:rFonts w:ascii="Georgia" w:hAnsi="Georgia"/>
        </w:rPr>
      </w:pPr>
    </w:p>
    <w:p w14:paraId="320A5A72" w14:textId="523CA633" w:rsidR="00983A51" w:rsidRPr="00C12D5C" w:rsidRDefault="00983A51" w:rsidP="00853728">
      <w:pPr>
        <w:spacing w:line="257" w:lineRule="auto"/>
        <w:jc w:val="center"/>
        <w:rPr>
          <w:rFonts w:ascii="Georgia" w:hAnsi="Georgia"/>
        </w:rPr>
      </w:pPr>
    </w:p>
    <w:p w14:paraId="7BC0C3BF" w14:textId="2D2272B2" w:rsidR="00983A51" w:rsidRPr="00C12D5C" w:rsidRDefault="00983A51" w:rsidP="00853728">
      <w:pPr>
        <w:spacing w:line="257" w:lineRule="auto"/>
        <w:jc w:val="center"/>
        <w:rPr>
          <w:rFonts w:ascii="Georgia" w:hAnsi="Georgia"/>
        </w:rPr>
      </w:pPr>
    </w:p>
    <w:p w14:paraId="1D96D754" w14:textId="3ECF81FD" w:rsidR="00983A51" w:rsidRPr="00C12D5C" w:rsidRDefault="00983A51" w:rsidP="00853728">
      <w:pPr>
        <w:spacing w:line="257" w:lineRule="auto"/>
        <w:jc w:val="center"/>
        <w:rPr>
          <w:rFonts w:ascii="Georgia" w:hAnsi="Georgia"/>
        </w:rPr>
      </w:pPr>
    </w:p>
    <w:p w14:paraId="513213D8" w14:textId="03271444" w:rsidR="00983A51" w:rsidRPr="007D6334" w:rsidRDefault="00983A51" w:rsidP="00983A51">
      <w:pPr>
        <w:spacing w:line="257" w:lineRule="auto"/>
        <w:jc w:val="center"/>
        <w:rPr>
          <w:rFonts w:ascii="Georgia" w:eastAsia="Calibri Light" w:hAnsi="Georgia" w:cs="Calibri Light"/>
          <w:sz w:val="40"/>
          <w:szCs w:val="40"/>
        </w:rPr>
      </w:pPr>
      <w:r w:rsidRPr="007D6334">
        <w:rPr>
          <w:rFonts w:ascii="Georgia" w:eastAsia="Calibri Light" w:hAnsi="Georgia" w:cs="Calibri Light"/>
          <w:sz w:val="40"/>
          <w:szCs w:val="40"/>
        </w:rPr>
        <w:t>REFERENCES</w:t>
      </w:r>
    </w:p>
    <w:p w14:paraId="0D4127BC" w14:textId="179DFF2A" w:rsidR="00983A51" w:rsidRPr="00C12D5C" w:rsidRDefault="00983A51" w:rsidP="00983A51">
      <w:pPr>
        <w:spacing w:line="257" w:lineRule="auto"/>
        <w:jc w:val="center"/>
        <w:rPr>
          <w:rFonts w:ascii="Georgia" w:eastAsia="Calibri Light" w:hAnsi="Georgia" w:cs="Calibri Light"/>
          <w:b/>
          <w:bCs/>
          <w:sz w:val="36"/>
          <w:szCs w:val="36"/>
        </w:rPr>
      </w:pPr>
    </w:p>
    <w:p w14:paraId="1B2301FC" w14:textId="74468D83" w:rsidR="00983A51" w:rsidRPr="00C12D5C" w:rsidRDefault="00983A51" w:rsidP="00983A51">
      <w:pPr>
        <w:rPr>
          <w:rFonts w:ascii="Georgia" w:hAnsi="Georgia"/>
        </w:rPr>
      </w:pPr>
      <w:r w:rsidRPr="00C12D5C">
        <w:rPr>
          <w:rFonts w:ascii="Georgia" w:hAnsi="Georgia"/>
        </w:rPr>
        <w:t xml:space="preserve">[1] 2019. LT Vehicle Loan Default Prediction. (2019). </w:t>
      </w:r>
      <w:hyperlink r:id="rId28" w:history="1">
        <w:r w:rsidRPr="00C12D5C">
          <w:rPr>
            <w:rStyle w:val="Hyperlink"/>
            <w:rFonts w:ascii="Georgia" w:hAnsi="Georgia"/>
          </w:rPr>
          <w:t>https://www.kaggle.com/mamtadhaker/lt-vehicle-loan-defaultpredictiondata_dictionary.csv</w:t>
        </w:r>
      </w:hyperlink>
      <w:r w:rsidRPr="00C12D5C">
        <w:rPr>
          <w:rFonts w:ascii="Georgia" w:hAnsi="Georgia"/>
        </w:rPr>
        <w:t xml:space="preserve"> </w:t>
      </w:r>
    </w:p>
    <w:p w14:paraId="4F5B98C8" w14:textId="77777777" w:rsidR="00983A51" w:rsidRPr="00C12D5C" w:rsidRDefault="00983A51" w:rsidP="00983A51">
      <w:pPr>
        <w:rPr>
          <w:rFonts w:ascii="Georgia" w:hAnsi="Georgia"/>
        </w:rPr>
      </w:pPr>
    </w:p>
    <w:p w14:paraId="63422DF0" w14:textId="080116CA" w:rsidR="00983A51" w:rsidRPr="00C12D5C" w:rsidRDefault="00983A51" w:rsidP="00983A51">
      <w:pPr>
        <w:rPr>
          <w:rFonts w:ascii="Georgia" w:hAnsi="Georgia"/>
        </w:rPr>
      </w:pPr>
      <w:r w:rsidRPr="00C12D5C">
        <w:rPr>
          <w:rFonts w:ascii="Georgia" w:hAnsi="Georgia"/>
        </w:rPr>
        <w:t xml:space="preserve">[2] T. Cover &amp;P. Hart Mickey Haggblade.Nearest neighbor pattern classification, IEEE Transactions on Information Theory 2013. </w:t>
      </w:r>
    </w:p>
    <w:p w14:paraId="2CD3E69A" w14:textId="77777777" w:rsidR="00983A51" w:rsidRPr="00C12D5C" w:rsidRDefault="00983A51" w:rsidP="00983A51">
      <w:pPr>
        <w:rPr>
          <w:rFonts w:ascii="Georgia" w:hAnsi="Georgia"/>
        </w:rPr>
      </w:pPr>
    </w:p>
    <w:p w14:paraId="05F60957" w14:textId="77777777" w:rsidR="00983A51" w:rsidRPr="00C12D5C" w:rsidRDefault="00983A51" w:rsidP="00983A51">
      <w:pPr>
        <w:rPr>
          <w:rFonts w:ascii="Georgia" w:hAnsi="Georgia"/>
        </w:rPr>
      </w:pPr>
      <w:r w:rsidRPr="00C12D5C">
        <w:rPr>
          <w:rFonts w:ascii="Georgia" w:hAnsi="Georgia"/>
        </w:rPr>
        <w:t>[3] C.J.C. Burges, “A Tutorial on Support Vector Machines for Pattern Recognition,” submitted to Data Mining and Knowledge Discovery, 1998.</w:t>
      </w:r>
    </w:p>
    <w:p w14:paraId="1CE647B4" w14:textId="584263A8" w:rsidR="00983A51" w:rsidRPr="00C12D5C" w:rsidRDefault="00983A51" w:rsidP="00983A51">
      <w:pPr>
        <w:rPr>
          <w:rFonts w:ascii="Georgia" w:hAnsi="Georgia"/>
        </w:rPr>
      </w:pPr>
      <w:r w:rsidRPr="00C12D5C">
        <w:rPr>
          <w:rFonts w:ascii="Georgia" w:hAnsi="Georgia"/>
        </w:rPr>
        <w:t xml:space="preserve"> </w:t>
      </w:r>
    </w:p>
    <w:p w14:paraId="089D4E38" w14:textId="43543679" w:rsidR="00983A51" w:rsidRPr="00C12D5C" w:rsidRDefault="00983A51" w:rsidP="00983A51">
      <w:pPr>
        <w:rPr>
          <w:rFonts w:ascii="Georgia" w:hAnsi="Georgia"/>
        </w:rPr>
      </w:pPr>
      <w:r w:rsidRPr="00C12D5C">
        <w:rPr>
          <w:rFonts w:ascii="Georgia" w:hAnsi="Georgia"/>
        </w:rPr>
        <w:t xml:space="preserve">[4] Lloyd, Stuart P. "Least squares quantization in PCM." Information Theory, IEEE Transactions on 28.2 (1982): 129-137. </w:t>
      </w:r>
    </w:p>
    <w:p w14:paraId="10BA98D3" w14:textId="77777777" w:rsidR="00983A51" w:rsidRPr="00C12D5C" w:rsidRDefault="00983A51" w:rsidP="00983A51">
      <w:pPr>
        <w:rPr>
          <w:rFonts w:ascii="Georgia" w:hAnsi="Georgia"/>
        </w:rPr>
      </w:pPr>
    </w:p>
    <w:p w14:paraId="2DB387CE" w14:textId="61859A76" w:rsidR="00983A51" w:rsidRPr="00C12D5C" w:rsidRDefault="00983A51" w:rsidP="00983A51">
      <w:pPr>
        <w:rPr>
          <w:rFonts w:ascii="Georgia" w:hAnsi="Georgia"/>
        </w:rPr>
      </w:pPr>
      <w:r w:rsidRPr="00C12D5C">
        <w:rPr>
          <w:rFonts w:ascii="Georgia" w:hAnsi="Georgia"/>
        </w:rPr>
        <w:t xml:space="preserve">[5] Nitesh V. Chawla, Kevin W. Bowyer. SMOTE: synthetic minority oversampling technique, Journal of Artificial Intelligence Research Archive Volume 16 Issue 1, January 2002 </w:t>
      </w:r>
    </w:p>
    <w:p w14:paraId="5D838977" w14:textId="77777777" w:rsidR="00983A51" w:rsidRPr="00C12D5C" w:rsidRDefault="00983A51" w:rsidP="00983A51">
      <w:pPr>
        <w:rPr>
          <w:rFonts w:ascii="Georgia" w:hAnsi="Georgia"/>
        </w:rPr>
      </w:pPr>
    </w:p>
    <w:p w14:paraId="19B13B49" w14:textId="1A3D89F4" w:rsidR="00983A51" w:rsidRPr="00C12D5C" w:rsidRDefault="00983A51" w:rsidP="00983A51">
      <w:pPr>
        <w:rPr>
          <w:rFonts w:ascii="Georgia" w:hAnsi="Georgia"/>
        </w:rPr>
      </w:pPr>
      <w:r w:rsidRPr="00C12D5C">
        <w:rPr>
          <w:rFonts w:ascii="Georgia" w:hAnsi="Georgia"/>
        </w:rPr>
        <w:t>[6] Herve Abdi, Lynne J. Williams. Principal component analysis, WIREs Computational Statistics, 2010</w:t>
      </w:r>
    </w:p>
    <w:p w14:paraId="45E20273" w14:textId="77777777" w:rsidR="00983A51" w:rsidRPr="00C12D5C" w:rsidRDefault="00983A51" w:rsidP="00983A51">
      <w:pPr>
        <w:rPr>
          <w:rFonts w:ascii="Georgia" w:hAnsi="Georgia"/>
        </w:rPr>
      </w:pPr>
    </w:p>
    <w:p w14:paraId="759ED77B" w14:textId="6B625C9E" w:rsidR="00983A51" w:rsidRPr="00936D34" w:rsidRDefault="00983A51" w:rsidP="00983A51">
      <w:pPr>
        <w:rPr>
          <w:rFonts w:ascii="Georgia" w:hAnsi="Georgia"/>
          <w:lang w:val="es-419"/>
        </w:rPr>
      </w:pPr>
      <w:r w:rsidRPr="00936D34">
        <w:rPr>
          <w:rFonts w:ascii="Georgia" w:hAnsi="Georgia"/>
          <w:lang w:val="es-419"/>
        </w:rPr>
        <w:t xml:space="preserve">[7] Aadhar, </w:t>
      </w:r>
      <w:hyperlink r:id="rId29" w:history="1">
        <w:r w:rsidRPr="00936D34">
          <w:rPr>
            <w:rStyle w:val="Hyperlink"/>
            <w:rFonts w:ascii="Georgia" w:hAnsi="Georgia"/>
            <w:lang w:val="es-419"/>
          </w:rPr>
          <w:t>https://uidai.gov.in/</w:t>
        </w:r>
      </w:hyperlink>
      <w:r w:rsidRPr="00936D34">
        <w:rPr>
          <w:rFonts w:ascii="Georgia" w:hAnsi="Georgia"/>
          <w:lang w:val="es-419"/>
        </w:rPr>
        <w:t xml:space="preserve"> </w:t>
      </w:r>
    </w:p>
    <w:p w14:paraId="1C882023" w14:textId="3788072B" w:rsidR="00983A51" w:rsidRPr="00936D34" w:rsidRDefault="00983A51" w:rsidP="00983A51">
      <w:pPr>
        <w:rPr>
          <w:rFonts w:ascii="Georgia" w:hAnsi="Georgia"/>
          <w:lang w:val="es-419"/>
        </w:rPr>
      </w:pPr>
    </w:p>
    <w:p w14:paraId="7887DA81" w14:textId="0ED6778F" w:rsidR="00983A51" w:rsidRPr="00936D34" w:rsidRDefault="00983A51" w:rsidP="00983A51">
      <w:pPr>
        <w:rPr>
          <w:rFonts w:ascii="Georgia" w:hAnsi="Georgia"/>
          <w:lang w:val="es-419"/>
        </w:rPr>
      </w:pPr>
    </w:p>
    <w:p w14:paraId="54B5639E" w14:textId="4DBB86DB" w:rsidR="00983A51" w:rsidRPr="00936D34" w:rsidRDefault="00983A51" w:rsidP="00983A51">
      <w:pPr>
        <w:rPr>
          <w:rFonts w:ascii="Georgia" w:hAnsi="Georgia"/>
          <w:lang w:val="es-419"/>
        </w:rPr>
      </w:pPr>
    </w:p>
    <w:p w14:paraId="2E314CF6" w14:textId="34624532" w:rsidR="00983A51" w:rsidRPr="00936D34" w:rsidRDefault="00983A51" w:rsidP="00983A51">
      <w:pPr>
        <w:rPr>
          <w:rFonts w:ascii="Georgia" w:hAnsi="Georgia"/>
          <w:lang w:val="es-419"/>
        </w:rPr>
      </w:pPr>
    </w:p>
    <w:p w14:paraId="3905621C" w14:textId="1E91A8EF" w:rsidR="00983A51" w:rsidRPr="00936D34" w:rsidRDefault="00983A51" w:rsidP="00983A51">
      <w:pPr>
        <w:rPr>
          <w:rFonts w:ascii="Georgia" w:hAnsi="Georgia"/>
          <w:lang w:val="es-419"/>
        </w:rPr>
      </w:pPr>
    </w:p>
    <w:p w14:paraId="550AADB8" w14:textId="15B73DF8" w:rsidR="00983A51" w:rsidRPr="00936D34" w:rsidRDefault="00983A51" w:rsidP="00983A51">
      <w:pPr>
        <w:rPr>
          <w:rFonts w:ascii="Georgia" w:hAnsi="Georgia"/>
          <w:lang w:val="es-419"/>
        </w:rPr>
      </w:pPr>
    </w:p>
    <w:p w14:paraId="31D10991" w14:textId="3B68DB8A" w:rsidR="00983A51" w:rsidRPr="00936D34" w:rsidRDefault="00983A51" w:rsidP="00983A51">
      <w:pPr>
        <w:rPr>
          <w:rFonts w:ascii="Georgia" w:hAnsi="Georgia"/>
          <w:lang w:val="es-419"/>
        </w:rPr>
      </w:pPr>
    </w:p>
    <w:p w14:paraId="40BB0B22" w14:textId="62A6F490" w:rsidR="00983A51" w:rsidRPr="00936D34" w:rsidRDefault="00983A51" w:rsidP="00983A51">
      <w:pPr>
        <w:rPr>
          <w:rFonts w:ascii="Georgia" w:hAnsi="Georgia"/>
          <w:lang w:val="es-419"/>
        </w:rPr>
      </w:pPr>
    </w:p>
    <w:p w14:paraId="3A0110A7" w14:textId="55E8B66D" w:rsidR="00983A51" w:rsidRPr="00936D34" w:rsidRDefault="00983A51" w:rsidP="00983A51">
      <w:pPr>
        <w:rPr>
          <w:rFonts w:ascii="Georgia" w:hAnsi="Georgia"/>
          <w:lang w:val="es-419"/>
        </w:rPr>
      </w:pPr>
    </w:p>
    <w:p w14:paraId="5BAB52AE" w14:textId="568FCA4E" w:rsidR="00983A51" w:rsidRPr="00936D34" w:rsidRDefault="00983A51" w:rsidP="00983A51">
      <w:pPr>
        <w:rPr>
          <w:rFonts w:ascii="Georgia" w:hAnsi="Georgia"/>
          <w:lang w:val="es-419"/>
        </w:rPr>
      </w:pPr>
    </w:p>
    <w:p w14:paraId="6550FE28" w14:textId="6F332CFB" w:rsidR="00983A51" w:rsidRPr="00936D34" w:rsidRDefault="00983A51" w:rsidP="00983A51">
      <w:pPr>
        <w:rPr>
          <w:rFonts w:ascii="Georgia" w:hAnsi="Georgia"/>
          <w:lang w:val="es-419"/>
        </w:rPr>
      </w:pPr>
    </w:p>
    <w:p w14:paraId="19517AF8" w14:textId="65E73137" w:rsidR="00983A51" w:rsidRPr="00936D34" w:rsidRDefault="00983A51" w:rsidP="00983A51">
      <w:pPr>
        <w:rPr>
          <w:rFonts w:ascii="Georgia" w:hAnsi="Georgia"/>
          <w:lang w:val="es-419"/>
        </w:rPr>
      </w:pPr>
    </w:p>
    <w:p w14:paraId="370ECACB" w14:textId="711AF8F3" w:rsidR="00983A51" w:rsidRPr="00C12D5C" w:rsidRDefault="00983A51" w:rsidP="00983A51">
      <w:pPr>
        <w:spacing w:line="257" w:lineRule="auto"/>
        <w:jc w:val="center"/>
        <w:rPr>
          <w:rFonts w:ascii="Georgia" w:eastAsia="Calibri Light" w:hAnsi="Georgia" w:cs="Calibri Light"/>
          <w:b/>
          <w:bCs/>
          <w:sz w:val="36"/>
          <w:szCs w:val="36"/>
        </w:rPr>
      </w:pPr>
      <w:r w:rsidRPr="00C12D5C">
        <w:rPr>
          <w:rFonts w:ascii="Georgia" w:eastAsia="Calibri Light" w:hAnsi="Georgia" w:cs="Calibri Light"/>
          <w:b/>
          <w:bCs/>
          <w:sz w:val="36"/>
          <w:szCs w:val="36"/>
        </w:rPr>
        <w:t>APPENDIX</w:t>
      </w:r>
    </w:p>
    <w:p w14:paraId="715802DD" w14:textId="5872CA1A" w:rsidR="00983A51" w:rsidRPr="00C12D5C" w:rsidRDefault="00983A51" w:rsidP="00983A51">
      <w:pPr>
        <w:rPr>
          <w:rFonts w:ascii="Georgia" w:hAnsi="Georgia"/>
        </w:rPr>
      </w:pPr>
    </w:p>
    <w:p w14:paraId="6AF21E60" w14:textId="736C5525" w:rsidR="00983A51" w:rsidRPr="00C12D5C" w:rsidRDefault="00983A51" w:rsidP="00983A51">
      <w:pPr>
        <w:rPr>
          <w:rFonts w:ascii="Georgia" w:hAnsi="Georgia"/>
        </w:rPr>
      </w:pPr>
    </w:p>
    <w:p w14:paraId="2352AAA5" w14:textId="77777777" w:rsidR="00983A51" w:rsidRPr="00C12D5C" w:rsidRDefault="00983A51" w:rsidP="00983A51">
      <w:pPr>
        <w:spacing w:line="257" w:lineRule="auto"/>
        <w:jc w:val="center"/>
        <w:rPr>
          <w:rFonts w:ascii="Georgia" w:eastAsia="Calibri Light" w:hAnsi="Georgia" w:cs="Calibri Light"/>
          <w:b/>
          <w:bCs/>
          <w:sz w:val="36"/>
          <w:szCs w:val="36"/>
        </w:rPr>
      </w:pPr>
    </w:p>
    <w:p w14:paraId="39BAA3E6" w14:textId="560990AF" w:rsidR="00983A51" w:rsidRPr="00C12D5C" w:rsidRDefault="00983A51" w:rsidP="00853728">
      <w:pPr>
        <w:spacing w:line="257" w:lineRule="auto"/>
        <w:jc w:val="center"/>
        <w:rPr>
          <w:rFonts w:ascii="Georgia" w:hAnsi="Georgia"/>
        </w:rPr>
      </w:pPr>
    </w:p>
    <w:p w14:paraId="1A98C8DF" w14:textId="77777777" w:rsidR="00983A51" w:rsidRPr="00C12D5C" w:rsidRDefault="00983A51" w:rsidP="00853728">
      <w:pPr>
        <w:spacing w:line="257" w:lineRule="auto"/>
        <w:jc w:val="center"/>
        <w:rPr>
          <w:rFonts w:ascii="Georgia" w:hAnsi="Georgia"/>
        </w:rPr>
      </w:pPr>
    </w:p>
    <w:p w14:paraId="75A0603D" w14:textId="11E2CAC2" w:rsidR="00F87EAC" w:rsidRDefault="007D6334" w:rsidP="00C12D5C">
      <w:pPr>
        <w:pStyle w:val="ListParagraph"/>
        <w:numPr>
          <w:ilvl w:val="0"/>
          <w:numId w:val="3"/>
        </w:numPr>
        <w:spacing w:line="257" w:lineRule="auto"/>
        <w:rPr>
          <w:rFonts w:ascii="Georgia" w:hAnsi="Georgia"/>
          <w:sz w:val="40"/>
          <w:szCs w:val="40"/>
        </w:rPr>
      </w:pPr>
      <w:r>
        <w:rPr>
          <w:rFonts w:ascii="Georgia" w:hAnsi="Georgia"/>
          <w:sz w:val="40"/>
          <w:szCs w:val="40"/>
        </w:rPr>
        <w:t>Data Download</w:t>
      </w:r>
    </w:p>
    <w:p w14:paraId="4489251B" w14:textId="77777777" w:rsidR="007D6334" w:rsidRDefault="007D6334" w:rsidP="007D6334">
      <w:pPr>
        <w:pStyle w:val="ListParagraph"/>
        <w:spacing w:line="257" w:lineRule="auto"/>
        <w:rPr>
          <w:rFonts w:ascii="Georgia" w:hAnsi="Georgia"/>
          <w:sz w:val="40"/>
          <w:szCs w:val="40"/>
        </w:rPr>
      </w:pPr>
    </w:p>
    <w:tbl>
      <w:tblPr>
        <w:tblW w:w="0" w:type="auto"/>
        <w:tblCellMar>
          <w:top w:w="15" w:type="dxa"/>
          <w:left w:w="15" w:type="dxa"/>
          <w:bottom w:w="15" w:type="dxa"/>
          <w:right w:w="15" w:type="dxa"/>
        </w:tblCellMar>
        <w:tblLook w:val="04A0" w:firstRow="1" w:lastRow="0" w:firstColumn="1" w:lastColumn="0" w:noHBand="0" w:noVBand="1"/>
      </w:tblPr>
      <w:tblGrid>
        <w:gridCol w:w="1260"/>
        <w:gridCol w:w="8100"/>
      </w:tblGrid>
      <w:tr w:rsidR="007D6334" w14:paraId="6654DD02" w14:textId="77777777" w:rsidTr="007D6334">
        <w:trPr>
          <w:gridAfter w:val="1"/>
          <w:wAfter w:w="8100" w:type="dxa"/>
        </w:trPr>
        <w:tc>
          <w:tcPr>
            <w:tcW w:w="1260" w:type="dxa"/>
            <w:tcMar>
              <w:top w:w="0" w:type="dxa"/>
              <w:left w:w="150" w:type="dxa"/>
              <w:bottom w:w="0" w:type="dxa"/>
              <w:right w:w="150" w:type="dxa"/>
            </w:tcMar>
            <w:hideMark/>
          </w:tcPr>
          <w:p w14:paraId="41DB4C05" w14:textId="3B74B67B" w:rsidR="007D6334" w:rsidRDefault="007D6334" w:rsidP="007D6334"/>
          <w:p w14:paraId="6E73AA30" w14:textId="15002A45" w:rsidR="007D6334" w:rsidRDefault="007D6334">
            <w:pPr>
              <w:spacing w:line="300" w:lineRule="atLeast"/>
              <w:rPr>
                <w:rFonts w:ascii="Menlo" w:hAnsi="Menlo" w:cs="Menlo"/>
                <w:color w:val="24292F"/>
                <w:sz w:val="18"/>
                <w:szCs w:val="18"/>
              </w:rPr>
            </w:pPr>
          </w:p>
        </w:tc>
      </w:tr>
      <w:tr w:rsidR="007D6334" w14:paraId="3E99EA75" w14:textId="77777777" w:rsidTr="007D6334">
        <w:tc>
          <w:tcPr>
            <w:tcW w:w="1260" w:type="dxa"/>
            <w:shd w:val="clear" w:color="auto" w:fill="auto"/>
            <w:noWrap/>
            <w:tcMar>
              <w:top w:w="0" w:type="dxa"/>
              <w:left w:w="150" w:type="dxa"/>
              <w:bottom w:w="0" w:type="dxa"/>
              <w:right w:w="150" w:type="dxa"/>
            </w:tcMar>
            <w:hideMark/>
          </w:tcPr>
          <w:p w14:paraId="60AF9361" w14:textId="77777777" w:rsidR="007D6334" w:rsidRDefault="007D6334">
            <w:pPr>
              <w:spacing w:line="300" w:lineRule="atLeast"/>
              <w:rPr>
                <w:rFonts w:ascii="Menlo" w:hAnsi="Menlo" w:cs="Menlo"/>
                <w:color w:val="24292F"/>
                <w:sz w:val="18"/>
                <w:szCs w:val="18"/>
              </w:rPr>
            </w:pPr>
          </w:p>
        </w:tc>
        <w:tc>
          <w:tcPr>
            <w:tcW w:w="8100" w:type="dxa"/>
            <w:shd w:val="clear" w:color="auto" w:fill="auto"/>
            <w:tcMar>
              <w:top w:w="0" w:type="dxa"/>
              <w:left w:w="150" w:type="dxa"/>
              <w:bottom w:w="0" w:type="dxa"/>
              <w:right w:w="150" w:type="dxa"/>
            </w:tcMar>
            <w:hideMark/>
          </w:tcPr>
          <w:p w14:paraId="4AB5E188" w14:textId="77777777" w:rsidR="007D6334" w:rsidRDefault="007D6334" w:rsidP="007D6334">
            <w:pPr>
              <w:spacing w:line="300" w:lineRule="atLeast"/>
              <w:rPr>
                <w:rFonts w:ascii="Menlo" w:hAnsi="Menlo" w:cs="Menlo"/>
                <w:color w:val="24292F"/>
                <w:sz w:val="18"/>
                <w:szCs w:val="18"/>
              </w:rPr>
            </w:pPr>
            <w:r>
              <w:rPr>
                <w:rStyle w:val="pl-s"/>
                <w:rFonts w:ascii="Menlo" w:hAnsi="Menlo" w:cs="Menlo"/>
                <w:color w:val="24292F"/>
                <w:sz w:val="18"/>
                <w:szCs w:val="18"/>
              </w:rPr>
              <w:t>'''</w:t>
            </w:r>
          </w:p>
        </w:tc>
      </w:tr>
      <w:tr w:rsidR="007D6334" w14:paraId="0A33A786" w14:textId="77777777" w:rsidTr="007D6334">
        <w:tc>
          <w:tcPr>
            <w:tcW w:w="1260" w:type="dxa"/>
            <w:noWrap/>
            <w:tcMar>
              <w:top w:w="0" w:type="dxa"/>
              <w:left w:w="150" w:type="dxa"/>
              <w:bottom w:w="0" w:type="dxa"/>
              <w:right w:w="150" w:type="dxa"/>
            </w:tcMar>
            <w:hideMark/>
          </w:tcPr>
          <w:p w14:paraId="31C4725B" w14:textId="77777777" w:rsidR="007D6334" w:rsidRDefault="007D6334">
            <w:pPr>
              <w:spacing w:line="300" w:lineRule="atLeast"/>
              <w:rPr>
                <w:rFonts w:ascii="Menlo" w:hAnsi="Menlo" w:cs="Menlo"/>
                <w:color w:val="24292F"/>
                <w:sz w:val="18"/>
                <w:szCs w:val="18"/>
              </w:rPr>
            </w:pPr>
          </w:p>
        </w:tc>
        <w:tc>
          <w:tcPr>
            <w:tcW w:w="8100" w:type="dxa"/>
            <w:tcMar>
              <w:top w:w="0" w:type="dxa"/>
              <w:left w:w="150" w:type="dxa"/>
              <w:bottom w:w="0" w:type="dxa"/>
              <w:right w:w="150" w:type="dxa"/>
            </w:tcMar>
            <w:hideMark/>
          </w:tcPr>
          <w:p w14:paraId="5863DD75" w14:textId="603DD7FF" w:rsidR="007D6334" w:rsidRDefault="007D6334" w:rsidP="007D6334">
            <w:pPr>
              <w:spacing w:line="300" w:lineRule="atLeast"/>
              <w:rPr>
                <w:rFonts w:ascii="Menlo" w:hAnsi="Menlo" w:cs="Menlo"/>
                <w:color w:val="24292F"/>
                <w:sz w:val="18"/>
                <w:szCs w:val="18"/>
              </w:rPr>
            </w:pPr>
            <w:r>
              <w:rPr>
                <w:rStyle w:val="pl-s"/>
                <w:rFonts w:ascii="Menlo" w:hAnsi="Menlo" w:cs="Menlo"/>
                <w:color w:val="24292F"/>
                <w:sz w:val="18"/>
                <w:szCs w:val="18"/>
              </w:rPr>
              <w:t>Please install opendatasets package first</w:t>
            </w:r>
          </w:p>
        </w:tc>
      </w:tr>
      <w:tr w:rsidR="007D6334" w14:paraId="18605A21" w14:textId="77777777" w:rsidTr="007D6334">
        <w:tc>
          <w:tcPr>
            <w:tcW w:w="1260" w:type="dxa"/>
            <w:shd w:val="clear" w:color="auto" w:fill="auto"/>
            <w:noWrap/>
            <w:tcMar>
              <w:top w:w="0" w:type="dxa"/>
              <w:left w:w="150" w:type="dxa"/>
              <w:bottom w:w="0" w:type="dxa"/>
              <w:right w:w="150" w:type="dxa"/>
            </w:tcMar>
            <w:hideMark/>
          </w:tcPr>
          <w:p w14:paraId="7AAE873C" w14:textId="77777777" w:rsidR="007D6334" w:rsidRDefault="007D6334">
            <w:pPr>
              <w:spacing w:line="300" w:lineRule="atLeast"/>
              <w:rPr>
                <w:rFonts w:ascii="Menlo" w:hAnsi="Menlo" w:cs="Menlo"/>
                <w:color w:val="24292F"/>
                <w:sz w:val="18"/>
                <w:szCs w:val="18"/>
              </w:rPr>
            </w:pPr>
          </w:p>
        </w:tc>
        <w:tc>
          <w:tcPr>
            <w:tcW w:w="8100" w:type="dxa"/>
            <w:shd w:val="clear" w:color="auto" w:fill="auto"/>
            <w:tcMar>
              <w:top w:w="0" w:type="dxa"/>
              <w:left w:w="150" w:type="dxa"/>
              <w:bottom w:w="0" w:type="dxa"/>
              <w:right w:w="150" w:type="dxa"/>
            </w:tcMar>
            <w:hideMark/>
          </w:tcPr>
          <w:p w14:paraId="1486F48C" w14:textId="77777777" w:rsidR="007D6334" w:rsidRDefault="007D6334" w:rsidP="007D6334">
            <w:pPr>
              <w:spacing w:line="300" w:lineRule="atLeast"/>
              <w:rPr>
                <w:rFonts w:ascii="Menlo" w:hAnsi="Menlo" w:cs="Menlo"/>
                <w:color w:val="24292F"/>
                <w:sz w:val="18"/>
                <w:szCs w:val="18"/>
              </w:rPr>
            </w:pPr>
            <w:r>
              <w:rPr>
                <w:rStyle w:val="pl-s"/>
                <w:rFonts w:ascii="Menlo" w:hAnsi="Menlo" w:cs="Menlo"/>
                <w:color w:val="24292F"/>
                <w:sz w:val="18"/>
                <w:szCs w:val="18"/>
              </w:rPr>
              <w:t>Please</w:t>
            </w:r>
          </w:p>
        </w:tc>
      </w:tr>
      <w:tr w:rsidR="007D6334" w14:paraId="4C449C5E" w14:textId="77777777" w:rsidTr="007D6334">
        <w:tc>
          <w:tcPr>
            <w:tcW w:w="1260" w:type="dxa"/>
            <w:noWrap/>
            <w:tcMar>
              <w:top w:w="0" w:type="dxa"/>
              <w:left w:w="150" w:type="dxa"/>
              <w:bottom w:w="0" w:type="dxa"/>
              <w:right w:w="150" w:type="dxa"/>
            </w:tcMar>
            <w:hideMark/>
          </w:tcPr>
          <w:p w14:paraId="436E7177" w14:textId="77777777" w:rsidR="007D6334" w:rsidRDefault="007D6334">
            <w:pPr>
              <w:spacing w:line="300" w:lineRule="atLeast"/>
              <w:rPr>
                <w:rFonts w:ascii="Menlo" w:hAnsi="Menlo" w:cs="Menlo"/>
                <w:color w:val="24292F"/>
                <w:sz w:val="18"/>
                <w:szCs w:val="18"/>
              </w:rPr>
            </w:pPr>
          </w:p>
        </w:tc>
        <w:tc>
          <w:tcPr>
            <w:tcW w:w="8100" w:type="dxa"/>
            <w:tcMar>
              <w:top w:w="0" w:type="dxa"/>
              <w:left w:w="150" w:type="dxa"/>
              <w:bottom w:w="0" w:type="dxa"/>
              <w:right w:w="150" w:type="dxa"/>
            </w:tcMar>
            <w:hideMark/>
          </w:tcPr>
          <w:p w14:paraId="7F03B506" w14:textId="77777777" w:rsidR="007D6334" w:rsidRDefault="007D6334" w:rsidP="007D6334">
            <w:pPr>
              <w:spacing w:line="300" w:lineRule="atLeast"/>
              <w:rPr>
                <w:rFonts w:ascii="Menlo" w:hAnsi="Menlo" w:cs="Menlo"/>
                <w:color w:val="24292F"/>
                <w:sz w:val="18"/>
                <w:szCs w:val="18"/>
              </w:rPr>
            </w:pPr>
            <w:r>
              <w:rPr>
                <w:rStyle w:val="pl-s"/>
                <w:rFonts w:ascii="Menlo" w:hAnsi="Menlo" w:cs="Menlo"/>
                <w:color w:val="24292F"/>
                <w:sz w:val="18"/>
                <w:szCs w:val="18"/>
              </w:rPr>
              <w:t>'''</w:t>
            </w:r>
          </w:p>
        </w:tc>
      </w:tr>
      <w:tr w:rsidR="007D6334" w14:paraId="02A37835" w14:textId="77777777" w:rsidTr="007D6334">
        <w:tc>
          <w:tcPr>
            <w:tcW w:w="1260" w:type="dxa"/>
            <w:shd w:val="clear" w:color="auto" w:fill="auto"/>
            <w:noWrap/>
            <w:tcMar>
              <w:top w:w="0" w:type="dxa"/>
              <w:left w:w="150" w:type="dxa"/>
              <w:bottom w:w="0" w:type="dxa"/>
              <w:right w:w="150" w:type="dxa"/>
            </w:tcMar>
            <w:hideMark/>
          </w:tcPr>
          <w:p w14:paraId="7F2F9F48" w14:textId="77777777" w:rsidR="007D6334" w:rsidRDefault="007D6334">
            <w:pPr>
              <w:spacing w:line="300" w:lineRule="atLeast"/>
              <w:rPr>
                <w:rFonts w:ascii="Menlo" w:hAnsi="Menlo" w:cs="Menlo"/>
                <w:color w:val="24292F"/>
                <w:sz w:val="18"/>
                <w:szCs w:val="18"/>
              </w:rPr>
            </w:pPr>
          </w:p>
        </w:tc>
        <w:tc>
          <w:tcPr>
            <w:tcW w:w="8100" w:type="dxa"/>
            <w:shd w:val="clear" w:color="auto" w:fill="auto"/>
            <w:tcMar>
              <w:top w:w="0" w:type="dxa"/>
              <w:left w:w="150" w:type="dxa"/>
              <w:bottom w:w="0" w:type="dxa"/>
              <w:right w:w="150" w:type="dxa"/>
            </w:tcMar>
            <w:hideMark/>
          </w:tcPr>
          <w:p w14:paraId="60FE84E4" w14:textId="77777777" w:rsidR="007D6334" w:rsidRDefault="007D6334">
            <w:pPr>
              <w:spacing w:line="300" w:lineRule="atLeast"/>
              <w:rPr>
                <w:rFonts w:ascii="Menlo" w:hAnsi="Menlo" w:cs="Menlo"/>
                <w:color w:val="24292F"/>
                <w:sz w:val="18"/>
                <w:szCs w:val="18"/>
              </w:rPr>
            </w:pPr>
          </w:p>
          <w:p w14:paraId="1F3D02DC" w14:textId="77777777" w:rsidR="007D6334" w:rsidRDefault="007D6334">
            <w:pPr>
              <w:spacing w:line="300" w:lineRule="atLeast"/>
              <w:jc w:val="right"/>
              <w:rPr>
                <w:sz w:val="20"/>
                <w:szCs w:val="20"/>
              </w:rPr>
            </w:pPr>
          </w:p>
        </w:tc>
      </w:tr>
      <w:tr w:rsidR="007D6334" w14:paraId="217AA07E" w14:textId="77777777" w:rsidTr="007D6334">
        <w:tc>
          <w:tcPr>
            <w:tcW w:w="1260" w:type="dxa"/>
            <w:noWrap/>
            <w:tcMar>
              <w:top w:w="0" w:type="dxa"/>
              <w:left w:w="150" w:type="dxa"/>
              <w:bottom w:w="0" w:type="dxa"/>
              <w:right w:w="150" w:type="dxa"/>
            </w:tcMar>
            <w:hideMark/>
          </w:tcPr>
          <w:p w14:paraId="54474B44" w14:textId="77777777" w:rsidR="007D6334" w:rsidRDefault="007D6334">
            <w:pPr>
              <w:spacing w:line="300" w:lineRule="atLeast"/>
              <w:rPr>
                <w:sz w:val="20"/>
                <w:szCs w:val="20"/>
              </w:rPr>
            </w:pPr>
          </w:p>
        </w:tc>
        <w:tc>
          <w:tcPr>
            <w:tcW w:w="8100" w:type="dxa"/>
            <w:tcMar>
              <w:top w:w="0" w:type="dxa"/>
              <w:left w:w="150" w:type="dxa"/>
              <w:bottom w:w="0" w:type="dxa"/>
              <w:right w:w="150" w:type="dxa"/>
            </w:tcMar>
            <w:hideMark/>
          </w:tcPr>
          <w:p w14:paraId="4E1F4A85"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opendatasets</w:t>
            </w:r>
            <w:r>
              <w:rPr>
                <w:rFonts w:ascii="Menlo" w:hAnsi="Menlo" w:cs="Menlo"/>
                <w:color w:val="24292F"/>
                <w:sz w:val="18"/>
                <w:szCs w:val="18"/>
              </w:rPr>
              <w:t xml:space="preserve"> </w:t>
            </w:r>
            <w:r>
              <w:rPr>
                <w:rStyle w:val="pl-k"/>
                <w:rFonts w:ascii="Menlo" w:hAnsi="Menlo" w:cs="Menlo"/>
                <w:color w:val="24292F"/>
                <w:sz w:val="18"/>
                <w:szCs w:val="18"/>
              </w:rPr>
              <w:t>as</w:t>
            </w:r>
            <w:r>
              <w:rPr>
                <w:rFonts w:ascii="Menlo" w:hAnsi="Menlo" w:cs="Menlo"/>
                <w:color w:val="24292F"/>
                <w:sz w:val="18"/>
                <w:szCs w:val="18"/>
              </w:rPr>
              <w:t xml:space="preserve"> </w:t>
            </w:r>
            <w:r>
              <w:rPr>
                <w:rStyle w:val="pl-s1"/>
                <w:rFonts w:ascii="Menlo" w:hAnsi="Menlo" w:cs="Menlo"/>
                <w:color w:val="24292F"/>
                <w:sz w:val="18"/>
                <w:szCs w:val="18"/>
              </w:rPr>
              <w:t>od</w:t>
            </w:r>
          </w:p>
        </w:tc>
      </w:tr>
      <w:tr w:rsidR="007D6334" w14:paraId="48056439" w14:textId="77777777" w:rsidTr="007D6334">
        <w:tc>
          <w:tcPr>
            <w:tcW w:w="1260" w:type="dxa"/>
            <w:shd w:val="clear" w:color="auto" w:fill="auto"/>
            <w:noWrap/>
            <w:tcMar>
              <w:top w:w="0" w:type="dxa"/>
              <w:left w:w="150" w:type="dxa"/>
              <w:bottom w:w="0" w:type="dxa"/>
              <w:right w:w="150" w:type="dxa"/>
            </w:tcMar>
            <w:hideMark/>
          </w:tcPr>
          <w:p w14:paraId="786BC2E2" w14:textId="77777777" w:rsidR="007D6334" w:rsidRDefault="007D6334">
            <w:pPr>
              <w:spacing w:line="300" w:lineRule="atLeast"/>
              <w:rPr>
                <w:rFonts w:ascii="Menlo" w:hAnsi="Menlo" w:cs="Menlo"/>
                <w:color w:val="24292F"/>
                <w:sz w:val="18"/>
                <w:szCs w:val="18"/>
              </w:rPr>
            </w:pPr>
          </w:p>
        </w:tc>
        <w:tc>
          <w:tcPr>
            <w:tcW w:w="8100" w:type="dxa"/>
            <w:shd w:val="clear" w:color="auto" w:fill="auto"/>
            <w:tcMar>
              <w:top w:w="0" w:type="dxa"/>
              <w:left w:w="150" w:type="dxa"/>
              <w:bottom w:w="0" w:type="dxa"/>
              <w:right w:w="150" w:type="dxa"/>
            </w:tcMar>
            <w:hideMark/>
          </w:tcPr>
          <w:p w14:paraId="59205262" w14:textId="77777777" w:rsidR="007D6334" w:rsidRDefault="007D6334">
            <w:pPr>
              <w:spacing w:line="300" w:lineRule="atLeast"/>
              <w:rPr>
                <w:rFonts w:ascii="Menlo" w:hAnsi="Menlo" w:cs="Menlo"/>
                <w:color w:val="24292F"/>
                <w:sz w:val="18"/>
                <w:szCs w:val="18"/>
              </w:rPr>
            </w:pPr>
            <w:r>
              <w:rPr>
                <w:rStyle w:val="pl-s1"/>
                <w:rFonts w:ascii="Menlo" w:hAnsi="Menlo" w:cs="Menlo"/>
                <w:color w:val="24292F"/>
                <w:sz w:val="18"/>
                <w:szCs w:val="18"/>
              </w:rPr>
              <w:t>od</w:t>
            </w:r>
            <w:r>
              <w:rPr>
                <w:rFonts w:ascii="Menlo" w:hAnsi="Menlo" w:cs="Menlo"/>
                <w:color w:val="24292F"/>
                <w:sz w:val="18"/>
                <w:szCs w:val="18"/>
              </w:rPr>
              <w:t>.</w:t>
            </w:r>
            <w:r>
              <w:rPr>
                <w:rStyle w:val="pl-en"/>
                <w:rFonts w:ascii="Menlo" w:hAnsi="Menlo" w:cs="Menlo"/>
                <w:color w:val="24292F"/>
                <w:sz w:val="18"/>
                <w:szCs w:val="18"/>
              </w:rPr>
              <w:t>download</w:t>
            </w:r>
            <w:r>
              <w:rPr>
                <w:rFonts w:ascii="Menlo" w:hAnsi="Menlo" w:cs="Menlo"/>
                <w:color w:val="24292F"/>
                <w:sz w:val="18"/>
                <w:szCs w:val="18"/>
              </w:rPr>
              <w:t>(</w:t>
            </w:r>
            <w:r>
              <w:rPr>
                <w:rStyle w:val="pl-s"/>
                <w:rFonts w:ascii="Menlo" w:hAnsi="Menlo" w:cs="Menlo"/>
                <w:color w:val="24292F"/>
                <w:sz w:val="18"/>
                <w:szCs w:val="18"/>
              </w:rPr>
              <w:t>r'https://www.kaggle.com/mamtadhaker/lt-vehicle-loan-default-prediction'</w:t>
            </w:r>
            <w:r>
              <w:rPr>
                <w:rFonts w:ascii="Menlo" w:hAnsi="Menlo" w:cs="Menlo"/>
                <w:color w:val="24292F"/>
                <w:sz w:val="18"/>
                <w:szCs w:val="18"/>
              </w:rPr>
              <w:t>)</w:t>
            </w:r>
          </w:p>
        </w:tc>
      </w:tr>
    </w:tbl>
    <w:p w14:paraId="19A351A2" w14:textId="77777777" w:rsidR="007D6334" w:rsidRPr="00C12D5C" w:rsidRDefault="007D6334" w:rsidP="007D6334">
      <w:pPr>
        <w:pStyle w:val="ListParagraph"/>
        <w:spacing w:line="257" w:lineRule="auto"/>
        <w:rPr>
          <w:rFonts w:ascii="Georgia" w:hAnsi="Georgia"/>
          <w:sz w:val="40"/>
          <w:szCs w:val="40"/>
        </w:rPr>
      </w:pPr>
    </w:p>
    <w:p w14:paraId="49336469" w14:textId="1587692D" w:rsidR="00C12D5C" w:rsidRPr="00C12D5C" w:rsidRDefault="00C12D5C" w:rsidP="00C12D5C">
      <w:pPr>
        <w:spacing w:line="257" w:lineRule="auto"/>
        <w:rPr>
          <w:rFonts w:ascii="Georgia" w:hAnsi="Georgia"/>
          <w:sz w:val="40"/>
          <w:szCs w:val="40"/>
        </w:rPr>
      </w:pPr>
    </w:p>
    <w:p w14:paraId="06DA9EC5" w14:textId="0C09A09E" w:rsidR="00C12D5C" w:rsidRPr="00C12D5C" w:rsidRDefault="00C12D5C" w:rsidP="00C12D5C">
      <w:pPr>
        <w:spacing w:line="257" w:lineRule="auto"/>
        <w:rPr>
          <w:rFonts w:ascii="Georgia" w:hAnsi="Georgia"/>
          <w:sz w:val="40"/>
          <w:szCs w:val="40"/>
        </w:rPr>
      </w:pPr>
    </w:p>
    <w:p w14:paraId="686397F3" w14:textId="4FC93B37" w:rsidR="00C12D5C" w:rsidRPr="00C12D5C" w:rsidRDefault="00C12D5C" w:rsidP="00C12D5C">
      <w:pPr>
        <w:spacing w:line="257" w:lineRule="auto"/>
        <w:rPr>
          <w:rFonts w:ascii="Georgia" w:hAnsi="Georgia"/>
          <w:sz w:val="40"/>
          <w:szCs w:val="40"/>
        </w:rPr>
      </w:pPr>
    </w:p>
    <w:p w14:paraId="75F18312" w14:textId="4D3E3E6D" w:rsidR="00C12D5C" w:rsidRPr="00C12D5C" w:rsidRDefault="00C12D5C" w:rsidP="00C12D5C">
      <w:pPr>
        <w:spacing w:line="257" w:lineRule="auto"/>
        <w:rPr>
          <w:rFonts w:ascii="Georgia" w:hAnsi="Georgia"/>
          <w:sz w:val="40"/>
          <w:szCs w:val="40"/>
        </w:rPr>
      </w:pPr>
    </w:p>
    <w:p w14:paraId="67EDC339" w14:textId="77777777" w:rsidR="00C12D5C" w:rsidRPr="00C12D5C" w:rsidRDefault="00C12D5C" w:rsidP="00C12D5C">
      <w:pPr>
        <w:spacing w:line="257" w:lineRule="auto"/>
        <w:rPr>
          <w:rFonts w:ascii="Georgia" w:hAnsi="Georgia"/>
          <w:sz w:val="40"/>
          <w:szCs w:val="40"/>
        </w:rPr>
      </w:pPr>
    </w:p>
    <w:p w14:paraId="17B93982" w14:textId="27674391" w:rsidR="00C12D5C" w:rsidRPr="00C12D5C" w:rsidRDefault="00C12D5C" w:rsidP="00C12D5C">
      <w:pPr>
        <w:pStyle w:val="ListParagraph"/>
        <w:numPr>
          <w:ilvl w:val="0"/>
          <w:numId w:val="3"/>
        </w:numPr>
        <w:spacing w:line="257" w:lineRule="auto"/>
        <w:rPr>
          <w:rFonts w:ascii="Georgia" w:hAnsi="Georgia"/>
          <w:sz w:val="40"/>
          <w:szCs w:val="40"/>
        </w:rPr>
      </w:pPr>
      <w:r w:rsidRPr="00C12D5C">
        <w:rPr>
          <w:rFonts w:ascii="Georgia" w:hAnsi="Georgia"/>
          <w:sz w:val="40"/>
          <w:szCs w:val="40"/>
        </w:rPr>
        <w:t>PREPROCESSING</w:t>
      </w:r>
    </w:p>
    <w:p w14:paraId="3F97CDB2" w14:textId="02586A9D" w:rsidR="00C12D5C" w:rsidRPr="00C12D5C" w:rsidRDefault="00C12D5C" w:rsidP="00C12D5C">
      <w:pPr>
        <w:spacing w:line="257" w:lineRule="auto"/>
        <w:rPr>
          <w:rFonts w:ascii="Georgia" w:hAnsi="Georgia"/>
          <w:sz w:val="40"/>
          <w:szCs w:val="40"/>
        </w:rPr>
      </w:pPr>
    </w:p>
    <w:tbl>
      <w:tblPr>
        <w:tblW w:w="0" w:type="auto"/>
        <w:tblCellMar>
          <w:top w:w="15" w:type="dxa"/>
          <w:left w:w="15" w:type="dxa"/>
          <w:bottom w:w="15" w:type="dxa"/>
          <w:right w:w="15" w:type="dxa"/>
        </w:tblCellMar>
        <w:tblLook w:val="04A0" w:firstRow="1" w:lastRow="0" w:firstColumn="1" w:lastColumn="0" w:noHBand="0" w:noVBand="1"/>
      </w:tblPr>
      <w:tblGrid>
        <w:gridCol w:w="891"/>
        <w:gridCol w:w="8469"/>
      </w:tblGrid>
      <w:tr w:rsidR="007D6334" w14:paraId="0D9D90A5" w14:textId="77777777" w:rsidTr="007D6334">
        <w:trPr>
          <w:gridAfter w:val="1"/>
        </w:trPr>
        <w:tc>
          <w:tcPr>
            <w:tcW w:w="0" w:type="auto"/>
            <w:tcMar>
              <w:top w:w="0" w:type="dxa"/>
              <w:left w:w="150" w:type="dxa"/>
              <w:bottom w:w="0" w:type="dxa"/>
              <w:right w:w="150" w:type="dxa"/>
            </w:tcMar>
            <w:hideMark/>
          </w:tcPr>
          <w:p w14:paraId="7F237071"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pandas</w:t>
            </w:r>
            <w:r>
              <w:rPr>
                <w:rFonts w:ascii="Menlo" w:hAnsi="Menlo" w:cs="Menlo"/>
                <w:color w:val="24292F"/>
                <w:sz w:val="18"/>
                <w:szCs w:val="18"/>
              </w:rPr>
              <w:t xml:space="preserve"> </w:t>
            </w:r>
            <w:r>
              <w:rPr>
                <w:rStyle w:val="pl-k"/>
                <w:rFonts w:ascii="Menlo" w:hAnsi="Menlo" w:cs="Menlo"/>
                <w:color w:val="24292F"/>
                <w:sz w:val="18"/>
                <w:szCs w:val="18"/>
              </w:rPr>
              <w:t>as</w:t>
            </w:r>
            <w:r>
              <w:rPr>
                <w:rFonts w:ascii="Menlo" w:hAnsi="Menlo" w:cs="Menlo"/>
                <w:color w:val="24292F"/>
                <w:sz w:val="18"/>
                <w:szCs w:val="18"/>
              </w:rPr>
              <w:t xml:space="preserve"> </w:t>
            </w:r>
            <w:r>
              <w:rPr>
                <w:rStyle w:val="pl-s1"/>
                <w:rFonts w:ascii="Menlo" w:hAnsi="Menlo" w:cs="Menlo"/>
                <w:color w:val="24292F"/>
                <w:sz w:val="18"/>
                <w:szCs w:val="18"/>
              </w:rPr>
              <w:t>pd</w:t>
            </w:r>
          </w:p>
        </w:tc>
      </w:tr>
      <w:tr w:rsidR="007D6334" w14:paraId="0A1E087C" w14:textId="77777777" w:rsidTr="007E3609">
        <w:tc>
          <w:tcPr>
            <w:tcW w:w="891" w:type="dxa"/>
            <w:shd w:val="clear" w:color="auto" w:fill="auto"/>
            <w:noWrap/>
            <w:tcMar>
              <w:top w:w="0" w:type="dxa"/>
              <w:left w:w="150" w:type="dxa"/>
              <w:bottom w:w="0" w:type="dxa"/>
              <w:right w:w="150" w:type="dxa"/>
            </w:tcMar>
            <w:hideMark/>
          </w:tcPr>
          <w:p w14:paraId="70C2CB80"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C05EB3A"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numpy</w:t>
            </w:r>
            <w:r>
              <w:rPr>
                <w:rFonts w:ascii="Menlo" w:hAnsi="Menlo" w:cs="Menlo"/>
                <w:color w:val="24292F"/>
                <w:sz w:val="18"/>
                <w:szCs w:val="18"/>
              </w:rPr>
              <w:t xml:space="preserve"> </w:t>
            </w:r>
            <w:r>
              <w:rPr>
                <w:rStyle w:val="pl-k"/>
                <w:rFonts w:ascii="Menlo" w:hAnsi="Menlo" w:cs="Menlo"/>
                <w:color w:val="24292F"/>
                <w:sz w:val="18"/>
                <w:szCs w:val="18"/>
              </w:rPr>
              <w:t>as</w:t>
            </w:r>
            <w:r>
              <w:rPr>
                <w:rFonts w:ascii="Menlo" w:hAnsi="Menlo" w:cs="Menlo"/>
                <w:color w:val="24292F"/>
                <w:sz w:val="18"/>
                <w:szCs w:val="18"/>
              </w:rPr>
              <w:t xml:space="preserve"> </w:t>
            </w:r>
            <w:r>
              <w:rPr>
                <w:rStyle w:val="pl-s1"/>
                <w:rFonts w:ascii="Menlo" w:hAnsi="Menlo" w:cs="Menlo"/>
                <w:color w:val="24292F"/>
                <w:sz w:val="18"/>
                <w:szCs w:val="18"/>
              </w:rPr>
              <w:t>np</w:t>
            </w:r>
          </w:p>
        </w:tc>
      </w:tr>
      <w:tr w:rsidR="007D6334" w14:paraId="4E7211C5" w14:textId="77777777" w:rsidTr="007E3609">
        <w:tc>
          <w:tcPr>
            <w:tcW w:w="891" w:type="dxa"/>
            <w:noWrap/>
            <w:tcMar>
              <w:top w:w="0" w:type="dxa"/>
              <w:left w:w="150" w:type="dxa"/>
              <w:bottom w:w="0" w:type="dxa"/>
              <w:right w:w="150" w:type="dxa"/>
            </w:tcMar>
            <w:hideMark/>
          </w:tcPr>
          <w:p w14:paraId="3D382CA0"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2F14DD14"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seaborn</w:t>
            </w:r>
            <w:r>
              <w:rPr>
                <w:rFonts w:ascii="Menlo" w:hAnsi="Menlo" w:cs="Menlo"/>
                <w:color w:val="24292F"/>
                <w:sz w:val="18"/>
                <w:szCs w:val="18"/>
              </w:rPr>
              <w:t xml:space="preserve"> </w:t>
            </w:r>
            <w:r>
              <w:rPr>
                <w:rStyle w:val="pl-k"/>
                <w:rFonts w:ascii="Menlo" w:hAnsi="Menlo" w:cs="Menlo"/>
                <w:color w:val="24292F"/>
                <w:sz w:val="18"/>
                <w:szCs w:val="18"/>
              </w:rPr>
              <w:t>as</w:t>
            </w:r>
            <w:r>
              <w:rPr>
                <w:rFonts w:ascii="Menlo" w:hAnsi="Menlo" w:cs="Menlo"/>
                <w:color w:val="24292F"/>
                <w:sz w:val="18"/>
                <w:szCs w:val="18"/>
              </w:rPr>
              <w:t xml:space="preserve"> </w:t>
            </w:r>
            <w:r>
              <w:rPr>
                <w:rStyle w:val="pl-s1"/>
                <w:rFonts w:ascii="Menlo" w:hAnsi="Menlo" w:cs="Menlo"/>
                <w:color w:val="24292F"/>
                <w:sz w:val="18"/>
                <w:szCs w:val="18"/>
              </w:rPr>
              <w:t>sns</w:t>
            </w:r>
          </w:p>
        </w:tc>
      </w:tr>
      <w:tr w:rsidR="007D6334" w14:paraId="1A51B1ED" w14:textId="77777777" w:rsidTr="007E3609">
        <w:tc>
          <w:tcPr>
            <w:tcW w:w="891" w:type="dxa"/>
            <w:shd w:val="clear" w:color="auto" w:fill="auto"/>
            <w:noWrap/>
            <w:tcMar>
              <w:top w:w="0" w:type="dxa"/>
              <w:left w:w="150" w:type="dxa"/>
              <w:bottom w:w="0" w:type="dxa"/>
              <w:right w:w="150" w:type="dxa"/>
            </w:tcMar>
            <w:hideMark/>
          </w:tcPr>
          <w:p w14:paraId="092093AD"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1CE16E9"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from</w:t>
            </w:r>
            <w:r>
              <w:rPr>
                <w:rFonts w:ascii="Menlo" w:hAnsi="Menlo" w:cs="Menlo"/>
                <w:color w:val="24292F"/>
                <w:sz w:val="18"/>
                <w:szCs w:val="18"/>
              </w:rPr>
              <w:t xml:space="preserve"> </w:t>
            </w:r>
            <w:r>
              <w:rPr>
                <w:rStyle w:val="pl-s1"/>
                <w:rFonts w:ascii="Menlo" w:hAnsi="Menlo" w:cs="Menlo"/>
                <w:color w:val="24292F"/>
                <w:sz w:val="18"/>
                <w:szCs w:val="18"/>
              </w:rPr>
              <w:t>scipy</w:t>
            </w:r>
            <w:r>
              <w:rPr>
                <w:rFonts w:ascii="Menlo" w:hAnsi="Menlo" w:cs="Menlo"/>
                <w:color w:val="24292F"/>
                <w:sz w:val="18"/>
                <w:szCs w:val="18"/>
              </w:rPr>
              <w:t xml:space="preserve"> </w:t>
            </w: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stats</w:t>
            </w:r>
          </w:p>
        </w:tc>
      </w:tr>
      <w:tr w:rsidR="007D6334" w14:paraId="7D09AB35" w14:textId="77777777" w:rsidTr="007E3609">
        <w:tc>
          <w:tcPr>
            <w:tcW w:w="891" w:type="dxa"/>
            <w:noWrap/>
            <w:tcMar>
              <w:top w:w="0" w:type="dxa"/>
              <w:left w:w="150" w:type="dxa"/>
              <w:bottom w:w="0" w:type="dxa"/>
              <w:right w:w="150" w:type="dxa"/>
            </w:tcMar>
            <w:hideMark/>
          </w:tcPr>
          <w:p w14:paraId="4B239D4D"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0566266"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matplotlib</w:t>
            </w:r>
            <w:r>
              <w:rPr>
                <w:rFonts w:ascii="Menlo" w:hAnsi="Menlo" w:cs="Menlo"/>
                <w:color w:val="24292F"/>
                <w:sz w:val="18"/>
                <w:szCs w:val="18"/>
              </w:rPr>
              <w:t>.</w:t>
            </w:r>
            <w:r>
              <w:rPr>
                <w:rStyle w:val="pl-s1"/>
                <w:rFonts w:ascii="Menlo" w:hAnsi="Menlo" w:cs="Menlo"/>
                <w:color w:val="24292F"/>
                <w:sz w:val="18"/>
                <w:szCs w:val="18"/>
              </w:rPr>
              <w:t>pyplot</w:t>
            </w:r>
            <w:r>
              <w:rPr>
                <w:rFonts w:ascii="Menlo" w:hAnsi="Menlo" w:cs="Menlo"/>
                <w:color w:val="24292F"/>
                <w:sz w:val="18"/>
                <w:szCs w:val="18"/>
              </w:rPr>
              <w:t xml:space="preserve"> </w:t>
            </w:r>
            <w:r>
              <w:rPr>
                <w:rStyle w:val="pl-k"/>
                <w:rFonts w:ascii="Menlo" w:hAnsi="Menlo" w:cs="Menlo"/>
                <w:color w:val="24292F"/>
                <w:sz w:val="18"/>
                <w:szCs w:val="18"/>
              </w:rPr>
              <w:t>as</w:t>
            </w:r>
            <w:r>
              <w:rPr>
                <w:rFonts w:ascii="Menlo" w:hAnsi="Menlo" w:cs="Menlo"/>
                <w:color w:val="24292F"/>
                <w:sz w:val="18"/>
                <w:szCs w:val="18"/>
              </w:rPr>
              <w:t xml:space="preserve"> </w:t>
            </w:r>
            <w:r>
              <w:rPr>
                <w:rStyle w:val="pl-s1"/>
                <w:rFonts w:ascii="Menlo" w:hAnsi="Menlo" w:cs="Menlo"/>
                <w:color w:val="24292F"/>
                <w:sz w:val="18"/>
                <w:szCs w:val="18"/>
              </w:rPr>
              <w:t>plt</w:t>
            </w:r>
          </w:p>
        </w:tc>
      </w:tr>
      <w:tr w:rsidR="007D6334" w14:paraId="455BA409" w14:textId="77777777" w:rsidTr="007E3609">
        <w:tc>
          <w:tcPr>
            <w:tcW w:w="891" w:type="dxa"/>
            <w:shd w:val="clear" w:color="auto" w:fill="auto"/>
            <w:noWrap/>
            <w:tcMar>
              <w:top w:w="0" w:type="dxa"/>
              <w:left w:w="150" w:type="dxa"/>
              <w:bottom w:w="0" w:type="dxa"/>
              <w:right w:w="150" w:type="dxa"/>
            </w:tcMar>
            <w:hideMark/>
          </w:tcPr>
          <w:p w14:paraId="76FA0D62"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1E04FA0"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os</w:t>
            </w:r>
          </w:p>
        </w:tc>
      </w:tr>
      <w:tr w:rsidR="007D6334" w14:paraId="71ECCEFC" w14:textId="77777777" w:rsidTr="007E3609">
        <w:tc>
          <w:tcPr>
            <w:tcW w:w="891" w:type="dxa"/>
            <w:noWrap/>
            <w:tcMar>
              <w:top w:w="0" w:type="dxa"/>
              <w:left w:w="150" w:type="dxa"/>
              <w:bottom w:w="0" w:type="dxa"/>
              <w:right w:w="150" w:type="dxa"/>
            </w:tcMar>
            <w:hideMark/>
          </w:tcPr>
          <w:p w14:paraId="67B0D14C"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55A3D42"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re</w:t>
            </w:r>
          </w:p>
        </w:tc>
      </w:tr>
      <w:tr w:rsidR="007D6334" w14:paraId="15986535" w14:textId="77777777" w:rsidTr="007E3609">
        <w:tc>
          <w:tcPr>
            <w:tcW w:w="891" w:type="dxa"/>
            <w:shd w:val="clear" w:color="auto" w:fill="auto"/>
            <w:noWrap/>
            <w:tcMar>
              <w:top w:w="0" w:type="dxa"/>
              <w:left w:w="150" w:type="dxa"/>
              <w:bottom w:w="0" w:type="dxa"/>
              <w:right w:w="150" w:type="dxa"/>
            </w:tcMar>
            <w:hideMark/>
          </w:tcPr>
          <w:p w14:paraId="24CD9ABA"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EB58ABD"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from</w:t>
            </w:r>
            <w:r>
              <w:rPr>
                <w:rFonts w:ascii="Menlo" w:hAnsi="Menlo" w:cs="Menlo"/>
                <w:color w:val="24292F"/>
                <w:sz w:val="18"/>
                <w:szCs w:val="18"/>
              </w:rPr>
              <w:t xml:space="preserve"> </w:t>
            </w:r>
            <w:r>
              <w:rPr>
                <w:rStyle w:val="pl-s1"/>
                <w:rFonts w:ascii="Menlo" w:hAnsi="Menlo" w:cs="Menlo"/>
                <w:color w:val="24292F"/>
                <w:sz w:val="18"/>
                <w:szCs w:val="18"/>
              </w:rPr>
              <w:t>sklearn</w:t>
            </w:r>
            <w:r>
              <w:rPr>
                <w:rFonts w:ascii="Menlo" w:hAnsi="Menlo" w:cs="Menlo"/>
                <w:color w:val="24292F"/>
                <w:sz w:val="18"/>
                <w:szCs w:val="18"/>
              </w:rPr>
              <w:t>.</w:t>
            </w:r>
            <w:r>
              <w:rPr>
                <w:rStyle w:val="pl-s1"/>
                <w:rFonts w:ascii="Menlo" w:hAnsi="Menlo" w:cs="Menlo"/>
                <w:color w:val="24292F"/>
                <w:sz w:val="18"/>
                <w:szCs w:val="18"/>
              </w:rPr>
              <w:t>model_selection</w:t>
            </w:r>
            <w:r>
              <w:rPr>
                <w:rFonts w:ascii="Menlo" w:hAnsi="Menlo" w:cs="Menlo"/>
                <w:color w:val="24292F"/>
                <w:sz w:val="18"/>
                <w:szCs w:val="18"/>
              </w:rPr>
              <w:t xml:space="preserve"> </w:t>
            </w: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train_test_split</w:t>
            </w:r>
          </w:p>
        </w:tc>
      </w:tr>
      <w:tr w:rsidR="007D6334" w14:paraId="36DA8552" w14:textId="77777777" w:rsidTr="007E3609">
        <w:tc>
          <w:tcPr>
            <w:tcW w:w="891" w:type="dxa"/>
            <w:noWrap/>
            <w:tcMar>
              <w:top w:w="0" w:type="dxa"/>
              <w:left w:w="150" w:type="dxa"/>
              <w:bottom w:w="0" w:type="dxa"/>
              <w:right w:w="150" w:type="dxa"/>
            </w:tcMar>
            <w:hideMark/>
          </w:tcPr>
          <w:p w14:paraId="126F4F24"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33BC3FC"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random</w:t>
            </w:r>
          </w:p>
        </w:tc>
      </w:tr>
      <w:tr w:rsidR="007D6334" w14:paraId="2D6229CA" w14:textId="77777777" w:rsidTr="007E3609">
        <w:tc>
          <w:tcPr>
            <w:tcW w:w="891" w:type="dxa"/>
            <w:shd w:val="clear" w:color="auto" w:fill="auto"/>
            <w:noWrap/>
            <w:tcMar>
              <w:top w:w="0" w:type="dxa"/>
              <w:left w:w="150" w:type="dxa"/>
              <w:bottom w:w="0" w:type="dxa"/>
              <w:right w:w="150" w:type="dxa"/>
            </w:tcMar>
            <w:hideMark/>
          </w:tcPr>
          <w:p w14:paraId="78396E68"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E4D80E5" w14:textId="77777777" w:rsidR="007D6334" w:rsidRDefault="007D6334">
            <w:pPr>
              <w:spacing w:line="300" w:lineRule="atLeast"/>
              <w:rPr>
                <w:rFonts w:ascii="Menlo" w:hAnsi="Menlo" w:cs="Menlo"/>
                <w:color w:val="24292F"/>
                <w:sz w:val="18"/>
                <w:szCs w:val="18"/>
              </w:rPr>
            </w:pPr>
          </w:p>
          <w:p w14:paraId="0E56A770" w14:textId="77777777" w:rsidR="007D6334" w:rsidRDefault="007D6334">
            <w:pPr>
              <w:spacing w:line="300" w:lineRule="atLeast"/>
              <w:jc w:val="right"/>
              <w:rPr>
                <w:sz w:val="20"/>
                <w:szCs w:val="20"/>
              </w:rPr>
            </w:pPr>
          </w:p>
        </w:tc>
      </w:tr>
      <w:tr w:rsidR="007D6334" w14:paraId="1ABDC685" w14:textId="77777777" w:rsidTr="007E3609">
        <w:tc>
          <w:tcPr>
            <w:tcW w:w="891" w:type="dxa"/>
            <w:noWrap/>
            <w:tcMar>
              <w:top w:w="0" w:type="dxa"/>
              <w:left w:w="150" w:type="dxa"/>
              <w:bottom w:w="0" w:type="dxa"/>
              <w:right w:w="150" w:type="dxa"/>
            </w:tcMar>
            <w:hideMark/>
          </w:tcPr>
          <w:p w14:paraId="29E9E368"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0CC5C907"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mport</w:t>
            </w:r>
            <w:r>
              <w:rPr>
                <w:rFonts w:ascii="Menlo" w:hAnsi="Menlo" w:cs="Menlo"/>
                <w:color w:val="24292F"/>
                <w:sz w:val="18"/>
                <w:szCs w:val="18"/>
              </w:rPr>
              <w:t xml:space="preserve"> </w:t>
            </w:r>
            <w:r>
              <w:rPr>
                <w:rStyle w:val="pl-s1"/>
                <w:rFonts w:ascii="Menlo" w:hAnsi="Menlo" w:cs="Menlo"/>
                <w:color w:val="24292F"/>
                <w:sz w:val="18"/>
                <w:szCs w:val="18"/>
              </w:rPr>
              <w:t>scorecardpy</w:t>
            </w:r>
            <w:r>
              <w:rPr>
                <w:rFonts w:ascii="Menlo" w:hAnsi="Menlo" w:cs="Menlo"/>
                <w:color w:val="24292F"/>
                <w:sz w:val="18"/>
                <w:szCs w:val="18"/>
              </w:rPr>
              <w:t xml:space="preserve"> </w:t>
            </w:r>
            <w:r>
              <w:rPr>
                <w:rStyle w:val="pl-k"/>
                <w:rFonts w:ascii="Menlo" w:hAnsi="Menlo" w:cs="Menlo"/>
                <w:color w:val="24292F"/>
                <w:sz w:val="18"/>
                <w:szCs w:val="18"/>
              </w:rPr>
              <w:t>as</w:t>
            </w:r>
            <w:r>
              <w:rPr>
                <w:rFonts w:ascii="Menlo" w:hAnsi="Menlo" w:cs="Menlo"/>
                <w:color w:val="24292F"/>
                <w:sz w:val="18"/>
                <w:szCs w:val="18"/>
              </w:rPr>
              <w:t xml:space="preserve"> </w:t>
            </w:r>
            <w:r>
              <w:rPr>
                <w:rStyle w:val="pl-s1"/>
                <w:rFonts w:ascii="Menlo" w:hAnsi="Menlo" w:cs="Menlo"/>
                <w:color w:val="24292F"/>
                <w:sz w:val="18"/>
                <w:szCs w:val="18"/>
              </w:rPr>
              <w:t>sc</w:t>
            </w:r>
          </w:p>
        </w:tc>
      </w:tr>
      <w:tr w:rsidR="007D6334" w14:paraId="6F3ADE07" w14:textId="77777777" w:rsidTr="007E3609">
        <w:tc>
          <w:tcPr>
            <w:tcW w:w="891" w:type="dxa"/>
            <w:shd w:val="clear" w:color="auto" w:fill="auto"/>
            <w:noWrap/>
            <w:tcMar>
              <w:top w:w="0" w:type="dxa"/>
              <w:left w:w="150" w:type="dxa"/>
              <w:bottom w:w="0" w:type="dxa"/>
              <w:right w:w="150" w:type="dxa"/>
            </w:tcMar>
            <w:hideMark/>
          </w:tcPr>
          <w:p w14:paraId="7D759FE6"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484349D" w14:textId="77777777" w:rsidR="007D6334" w:rsidRDefault="007D6334">
            <w:pPr>
              <w:spacing w:line="300" w:lineRule="atLeast"/>
              <w:rPr>
                <w:rFonts w:ascii="Menlo" w:hAnsi="Menlo" w:cs="Menlo"/>
                <w:color w:val="24292F"/>
                <w:sz w:val="18"/>
                <w:szCs w:val="18"/>
              </w:rPr>
            </w:pPr>
          </w:p>
          <w:p w14:paraId="7EE340D3" w14:textId="77777777" w:rsidR="007D6334" w:rsidRDefault="007D6334">
            <w:pPr>
              <w:spacing w:line="300" w:lineRule="atLeast"/>
              <w:jc w:val="right"/>
              <w:rPr>
                <w:sz w:val="20"/>
                <w:szCs w:val="20"/>
              </w:rPr>
            </w:pPr>
          </w:p>
        </w:tc>
      </w:tr>
      <w:tr w:rsidR="007D6334" w14:paraId="4EAB1B84" w14:textId="77777777" w:rsidTr="007E3609">
        <w:tc>
          <w:tcPr>
            <w:tcW w:w="891" w:type="dxa"/>
            <w:noWrap/>
            <w:tcMar>
              <w:top w:w="0" w:type="dxa"/>
              <w:left w:w="150" w:type="dxa"/>
              <w:bottom w:w="0" w:type="dxa"/>
              <w:right w:w="150" w:type="dxa"/>
            </w:tcMar>
            <w:hideMark/>
          </w:tcPr>
          <w:p w14:paraId="4064AAA7"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70F3A919" w14:textId="77777777" w:rsidR="007D6334" w:rsidRDefault="007D6334">
            <w:pPr>
              <w:spacing w:line="300" w:lineRule="atLeast"/>
              <w:rPr>
                <w:rFonts w:ascii="Menlo" w:hAnsi="Menlo" w:cs="Menlo"/>
                <w:color w:val="24292F"/>
                <w:sz w:val="18"/>
                <w:szCs w:val="18"/>
              </w:rPr>
            </w:pPr>
            <w:r>
              <w:rPr>
                <w:rStyle w:val="pl-c"/>
                <w:rFonts w:ascii="Menlo" w:hAnsi="Menlo" w:cs="Menlo"/>
                <w:color w:val="24292F"/>
                <w:sz w:val="18"/>
                <w:szCs w:val="18"/>
              </w:rPr>
              <w:t># split train into train data and test data</w:t>
            </w:r>
          </w:p>
        </w:tc>
      </w:tr>
      <w:tr w:rsidR="007D6334" w14:paraId="42B52515" w14:textId="77777777" w:rsidTr="007E3609">
        <w:tc>
          <w:tcPr>
            <w:tcW w:w="891" w:type="dxa"/>
            <w:shd w:val="clear" w:color="auto" w:fill="auto"/>
            <w:noWrap/>
            <w:tcMar>
              <w:top w:w="0" w:type="dxa"/>
              <w:left w:w="150" w:type="dxa"/>
              <w:bottom w:w="0" w:type="dxa"/>
              <w:right w:w="150" w:type="dxa"/>
            </w:tcMar>
            <w:hideMark/>
          </w:tcPr>
          <w:p w14:paraId="154B857A"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0D4C49BA" w14:textId="77777777" w:rsidR="007D6334" w:rsidRDefault="007D6334">
            <w:pPr>
              <w:spacing w:line="300" w:lineRule="atLeast"/>
              <w:rPr>
                <w:rFonts w:ascii="Menlo" w:hAnsi="Menlo" w:cs="Menlo"/>
                <w:color w:val="24292F"/>
                <w:sz w:val="18"/>
                <w:szCs w:val="18"/>
              </w:rPr>
            </w:pPr>
            <w:r>
              <w:rPr>
                <w:rStyle w:val="pl-c"/>
                <w:rFonts w:ascii="Menlo" w:hAnsi="Menlo" w:cs="Menlo"/>
                <w:color w:val="24292F"/>
                <w:sz w:val="18"/>
                <w:szCs w:val="18"/>
              </w:rPr>
              <w:t># os.chdir(r'D:\GWU\Aihan\DATS 6103 Data Mining\Final Project\Code')</w:t>
            </w:r>
          </w:p>
        </w:tc>
      </w:tr>
      <w:tr w:rsidR="007D6334" w14:paraId="1BAC26B4" w14:textId="77777777" w:rsidTr="007E3609">
        <w:tc>
          <w:tcPr>
            <w:tcW w:w="891" w:type="dxa"/>
            <w:noWrap/>
            <w:tcMar>
              <w:top w:w="0" w:type="dxa"/>
              <w:left w:w="150" w:type="dxa"/>
              <w:bottom w:w="0" w:type="dxa"/>
              <w:right w:w="150" w:type="dxa"/>
            </w:tcMar>
            <w:hideMark/>
          </w:tcPr>
          <w:p w14:paraId="3A5C7F87"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9954346" w14:textId="77777777" w:rsidR="007D6334" w:rsidRDefault="007D6334">
            <w:pPr>
              <w:spacing w:line="300" w:lineRule="atLeast"/>
              <w:rPr>
                <w:rFonts w:ascii="Menlo" w:hAnsi="Menlo" w:cs="Menlo"/>
                <w:color w:val="24292F"/>
                <w:sz w:val="18"/>
                <w:szCs w:val="18"/>
              </w:rPr>
            </w:pPr>
          </w:p>
          <w:p w14:paraId="3E42971E" w14:textId="77777777" w:rsidR="007D6334" w:rsidRDefault="007D6334">
            <w:pPr>
              <w:spacing w:line="300" w:lineRule="atLeast"/>
              <w:jc w:val="right"/>
              <w:rPr>
                <w:sz w:val="20"/>
                <w:szCs w:val="20"/>
              </w:rPr>
            </w:pPr>
          </w:p>
        </w:tc>
      </w:tr>
      <w:tr w:rsidR="007D6334" w14:paraId="0D8934CC" w14:textId="77777777" w:rsidTr="007E3609">
        <w:tc>
          <w:tcPr>
            <w:tcW w:w="891" w:type="dxa"/>
            <w:shd w:val="clear" w:color="auto" w:fill="auto"/>
            <w:noWrap/>
            <w:tcMar>
              <w:top w:w="0" w:type="dxa"/>
              <w:left w:w="150" w:type="dxa"/>
              <w:bottom w:w="0" w:type="dxa"/>
              <w:right w:w="150" w:type="dxa"/>
            </w:tcMar>
            <w:hideMark/>
          </w:tcPr>
          <w:p w14:paraId="365581D6"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0962BC4C" w14:textId="77777777" w:rsidR="007D6334" w:rsidRDefault="007D6334">
            <w:pPr>
              <w:spacing w:line="300" w:lineRule="atLeast"/>
              <w:rPr>
                <w:rFonts w:ascii="Menlo" w:hAnsi="Menlo" w:cs="Menlo"/>
                <w:color w:val="24292F"/>
                <w:sz w:val="18"/>
                <w:szCs w:val="18"/>
              </w:rPr>
            </w:pPr>
          </w:p>
          <w:p w14:paraId="2BDE6303" w14:textId="77777777" w:rsidR="007D6334" w:rsidRDefault="007D6334">
            <w:pPr>
              <w:spacing w:line="300" w:lineRule="atLeast"/>
              <w:jc w:val="right"/>
              <w:rPr>
                <w:sz w:val="20"/>
                <w:szCs w:val="20"/>
              </w:rPr>
            </w:pPr>
          </w:p>
        </w:tc>
      </w:tr>
      <w:tr w:rsidR="007D6334" w14:paraId="61E0364A" w14:textId="77777777" w:rsidTr="007E3609">
        <w:tc>
          <w:tcPr>
            <w:tcW w:w="891" w:type="dxa"/>
            <w:noWrap/>
            <w:tcMar>
              <w:top w:w="0" w:type="dxa"/>
              <w:left w:w="150" w:type="dxa"/>
              <w:bottom w:w="0" w:type="dxa"/>
              <w:right w:w="150" w:type="dxa"/>
            </w:tcMar>
            <w:hideMark/>
          </w:tcPr>
          <w:p w14:paraId="63BB2D41"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1EC40AD4"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split_data</w:t>
            </w:r>
            <w:r>
              <w:rPr>
                <w:rFonts w:ascii="Menlo" w:hAnsi="Menlo" w:cs="Menlo"/>
                <w:color w:val="24292F"/>
                <w:sz w:val="18"/>
                <w:szCs w:val="18"/>
              </w:rPr>
              <w:t>(</w:t>
            </w:r>
            <w:r>
              <w:rPr>
                <w:rStyle w:val="pl-s1"/>
                <w:rFonts w:ascii="Menlo" w:hAnsi="Menlo" w:cs="Menlo"/>
                <w:color w:val="24292F"/>
                <w:sz w:val="18"/>
                <w:szCs w:val="18"/>
              </w:rPr>
              <w:t>inpath</w:t>
            </w:r>
            <w:r>
              <w:rPr>
                <w:rFonts w:ascii="Menlo" w:hAnsi="Menlo" w:cs="Menlo"/>
                <w:color w:val="24292F"/>
                <w:sz w:val="18"/>
                <w:szCs w:val="18"/>
              </w:rPr>
              <w:t xml:space="preserve">, </w:t>
            </w:r>
            <w:r>
              <w:rPr>
                <w:rStyle w:val="pl-s1"/>
                <w:rFonts w:ascii="Menlo" w:hAnsi="Menlo" w:cs="Menlo"/>
                <w:color w:val="24292F"/>
                <w:sz w:val="18"/>
                <w:szCs w:val="18"/>
              </w:rPr>
              <w:t>target_name</w:t>
            </w:r>
            <w:r>
              <w:rPr>
                <w:rFonts w:ascii="Menlo" w:hAnsi="Menlo" w:cs="Menlo"/>
                <w:color w:val="24292F"/>
                <w:sz w:val="18"/>
                <w:szCs w:val="18"/>
              </w:rPr>
              <w:t xml:space="preserve">, </w:t>
            </w:r>
            <w:r>
              <w:rPr>
                <w:rStyle w:val="pl-s1"/>
                <w:rFonts w:ascii="Menlo" w:hAnsi="Menlo" w:cs="Menlo"/>
                <w:color w:val="24292F"/>
                <w:sz w:val="18"/>
                <w:szCs w:val="18"/>
              </w:rPr>
              <w:t>test_size</w:t>
            </w:r>
            <w:r>
              <w:rPr>
                <w:rFonts w:ascii="Menlo" w:hAnsi="Menlo" w:cs="Menlo"/>
                <w:color w:val="24292F"/>
                <w:sz w:val="18"/>
                <w:szCs w:val="18"/>
              </w:rPr>
              <w:t>):</w:t>
            </w:r>
          </w:p>
        </w:tc>
      </w:tr>
      <w:tr w:rsidR="007D6334" w14:paraId="59B26B49" w14:textId="77777777" w:rsidTr="007E3609">
        <w:tc>
          <w:tcPr>
            <w:tcW w:w="891" w:type="dxa"/>
            <w:shd w:val="clear" w:color="auto" w:fill="auto"/>
            <w:noWrap/>
            <w:tcMar>
              <w:top w:w="0" w:type="dxa"/>
              <w:left w:w="150" w:type="dxa"/>
              <w:bottom w:w="0" w:type="dxa"/>
              <w:right w:w="150" w:type="dxa"/>
            </w:tcMar>
            <w:hideMark/>
          </w:tcPr>
          <w:p w14:paraId="718F9576"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C65D53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df</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read_csv</w:t>
            </w:r>
            <w:r>
              <w:rPr>
                <w:rFonts w:ascii="Menlo" w:hAnsi="Menlo" w:cs="Menlo"/>
                <w:color w:val="24292F"/>
                <w:sz w:val="18"/>
                <w:szCs w:val="18"/>
              </w:rPr>
              <w:t>(</w:t>
            </w:r>
            <w:r>
              <w:rPr>
                <w:rStyle w:val="pl-s1"/>
                <w:rFonts w:ascii="Menlo" w:hAnsi="Menlo" w:cs="Menlo"/>
                <w:color w:val="24292F"/>
                <w:sz w:val="18"/>
                <w:szCs w:val="18"/>
              </w:rPr>
              <w:t>inpath</w:t>
            </w:r>
            <w:r>
              <w:rPr>
                <w:rFonts w:ascii="Menlo" w:hAnsi="Menlo" w:cs="Menlo"/>
                <w:color w:val="24292F"/>
                <w:sz w:val="18"/>
                <w:szCs w:val="18"/>
              </w:rPr>
              <w:t>)</w:t>
            </w:r>
          </w:p>
        </w:tc>
      </w:tr>
      <w:tr w:rsidR="007D6334" w14:paraId="5AC477DA" w14:textId="77777777" w:rsidTr="007E3609">
        <w:tc>
          <w:tcPr>
            <w:tcW w:w="891" w:type="dxa"/>
            <w:noWrap/>
            <w:tcMar>
              <w:top w:w="0" w:type="dxa"/>
              <w:left w:w="150" w:type="dxa"/>
              <w:bottom w:w="0" w:type="dxa"/>
              <w:right w:w="150" w:type="dxa"/>
            </w:tcMar>
            <w:hideMark/>
          </w:tcPr>
          <w:p w14:paraId="2CCABF77"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91FF9F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y</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target_name</w:t>
            </w:r>
            <w:r>
              <w:rPr>
                <w:rFonts w:ascii="Menlo" w:hAnsi="Menlo" w:cs="Menlo"/>
                <w:color w:val="24292F"/>
                <w:sz w:val="18"/>
                <w:szCs w:val="18"/>
              </w:rPr>
              <w:t>]</w:t>
            </w:r>
          </w:p>
        </w:tc>
      </w:tr>
      <w:tr w:rsidR="007D6334" w14:paraId="0FB96894" w14:textId="77777777" w:rsidTr="007E3609">
        <w:tc>
          <w:tcPr>
            <w:tcW w:w="891" w:type="dxa"/>
            <w:shd w:val="clear" w:color="auto" w:fill="auto"/>
            <w:noWrap/>
            <w:tcMar>
              <w:top w:w="0" w:type="dxa"/>
              <w:left w:w="150" w:type="dxa"/>
              <w:bottom w:w="0" w:type="dxa"/>
              <w:right w:w="150" w:type="dxa"/>
            </w:tcMar>
            <w:hideMark/>
          </w:tcPr>
          <w:p w14:paraId="3E36D637"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58C4C4A9"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x = df1.loc[:,df1.columns!='loan_default']</w:t>
            </w:r>
          </w:p>
        </w:tc>
      </w:tr>
      <w:tr w:rsidR="007D6334" w14:paraId="306DB5A5" w14:textId="77777777" w:rsidTr="007E3609">
        <w:tc>
          <w:tcPr>
            <w:tcW w:w="891" w:type="dxa"/>
            <w:noWrap/>
            <w:tcMar>
              <w:top w:w="0" w:type="dxa"/>
              <w:left w:w="150" w:type="dxa"/>
              <w:bottom w:w="0" w:type="dxa"/>
              <w:right w:w="150" w:type="dxa"/>
            </w:tcMar>
            <w:hideMark/>
          </w:tcPr>
          <w:p w14:paraId="56EDBFCB"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9E3BA4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x</w:t>
            </w:r>
            <w:r>
              <w:rPr>
                <w:rStyle w:val="pl-v"/>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en"/>
                <w:rFonts w:ascii="Menlo" w:hAnsi="Menlo" w:cs="Menlo"/>
                <w:color w:val="24292F"/>
                <w:sz w:val="18"/>
                <w:szCs w:val="18"/>
              </w:rPr>
              <w:t>drop</w:t>
            </w:r>
            <w:r>
              <w:rPr>
                <w:rFonts w:ascii="Menlo" w:hAnsi="Menlo" w:cs="Menlo"/>
                <w:color w:val="24292F"/>
                <w:sz w:val="18"/>
                <w:szCs w:val="18"/>
              </w:rPr>
              <w:t>(</w:t>
            </w:r>
            <w:r>
              <w:rPr>
                <w:rStyle w:val="pl-s1"/>
                <w:rFonts w:ascii="Menlo" w:hAnsi="Menlo" w:cs="Menlo"/>
                <w:color w:val="24292F"/>
                <w:sz w:val="18"/>
                <w:szCs w:val="18"/>
              </w:rPr>
              <w:t>target_name</w:t>
            </w:r>
            <w:r>
              <w:rPr>
                <w:rFonts w:ascii="Menlo" w:hAnsi="Menlo" w:cs="Menlo"/>
                <w:color w:val="24292F"/>
                <w:sz w:val="18"/>
                <w:szCs w:val="18"/>
              </w:rPr>
              <w:t>,</w:t>
            </w:r>
            <w:r>
              <w:rPr>
                <w:rStyle w:val="pl-s1"/>
                <w:rFonts w:ascii="Menlo" w:hAnsi="Menlo" w:cs="Menlo"/>
                <w:color w:val="24292F"/>
                <w:sz w:val="18"/>
                <w:szCs w:val="18"/>
              </w:rPr>
              <w:t>axis</w:t>
            </w:r>
            <w:r>
              <w:rPr>
                <w:rStyle w:val="pl-v"/>
                <w:rFonts w:ascii="Menlo" w:hAnsi="Menlo" w:cs="Menlo"/>
                <w:color w:val="24292F"/>
                <w:sz w:val="18"/>
                <w:szCs w:val="18"/>
              </w:rPr>
              <w:t>=1</w:t>
            </w:r>
            <w:r>
              <w:rPr>
                <w:rFonts w:ascii="Menlo" w:hAnsi="Menlo" w:cs="Menlo"/>
                <w:color w:val="24292F"/>
                <w:sz w:val="18"/>
                <w:szCs w:val="18"/>
              </w:rPr>
              <w:t>)</w:t>
            </w:r>
          </w:p>
        </w:tc>
      </w:tr>
      <w:tr w:rsidR="007D6334" w14:paraId="2298AA2D" w14:textId="77777777" w:rsidTr="007E3609">
        <w:tc>
          <w:tcPr>
            <w:tcW w:w="891" w:type="dxa"/>
            <w:shd w:val="clear" w:color="auto" w:fill="auto"/>
            <w:noWrap/>
            <w:tcMar>
              <w:top w:w="0" w:type="dxa"/>
              <w:left w:w="150" w:type="dxa"/>
              <w:bottom w:w="0" w:type="dxa"/>
              <w:right w:w="150" w:type="dxa"/>
            </w:tcMar>
            <w:hideMark/>
          </w:tcPr>
          <w:p w14:paraId="7BDE46FE"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1956662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set a random seed for the data, so that we could get the same train and test set</w:t>
            </w:r>
          </w:p>
        </w:tc>
      </w:tr>
      <w:tr w:rsidR="007D6334" w14:paraId="357BDBC8" w14:textId="77777777" w:rsidTr="007E3609">
        <w:tc>
          <w:tcPr>
            <w:tcW w:w="891" w:type="dxa"/>
            <w:noWrap/>
            <w:tcMar>
              <w:top w:w="0" w:type="dxa"/>
              <w:left w:w="150" w:type="dxa"/>
              <w:bottom w:w="0" w:type="dxa"/>
              <w:right w:w="150" w:type="dxa"/>
            </w:tcMar>
            <w:hideMark/>
          </w:tcPr>
          <w:p w14:paraId="55C53DF0"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AE605D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random</w:t>
            </w:r>
            <w:r>
              <w:rPr>
                <w:rFonts w:ascii="Menlo" w:hAnsi="Menlo" w:cs="Menlo"/>
                <w:color w:val="24292F"/>
                <w:sz w:val="18"/>
                <w:szCs w:val="18"/>
              </w:rPr>
              <w:t>.</w:t>
            </w:r>
            <w:r>
              <w:rPr>
                <w:rStyle w:val="pl-en"/>
                <w:rFonts w:ascii="Menlo" w:hAnsi="Menlo" w:cs="Menlo"/>
                <w:color w:val="24292F"/>
                <w:sz w:val="18"/>
                <w:szCs w:val="18"/>
              </w:rPr>
              <w:t>seed</w:t>
            </w:r>
            <w:r>
              <w:rPr>
                <w:rFonts w:ascii="Menlo" w:hAnsi="Menlo" w:cs="Menlo"/>
                <w:color w:val="24292F"/>
                <w:sz w:val="18"/>
                <w:szCs w:val="18"/>
              </w:rPr>
              <w:t>(</w:t>
            </w:r>
            <w:r>
              <w:rPr>
                <w:rStyle w:val="pl-v"/>
                <w:rFonts w:ascii="Menlo" w:hAnsi="Menlo" w:cs="Menlo"/>
                <w:color w:val="24292F"/>
                <w:sz w:val="18"/>
                <w:szCs w:val="18"/>
              </w:rPr>
              <w:t>12345</w:t>
            </w:r>
            <w:r>
              <w:rPr>
                <w:rFonts w:ascii="Menlo" w:hAnsi="Menlo" w:cs="Menlo"/>
                <w:color w:val="24292F"/>
                <w:sz w:val="18"/>
                <w:szCs w:val="18"/>
              </w:rPr>
              <w:t>)</w:t>
            </w:r>
          </w:p>
        </w:tc>
      </w:tr>
      <w:tr w:rsidR="007D6334" w14:paraId="11532BDE" w14:textId="77777777" w:rsidTr="007E3609">
        <w:tc>
          <w:tcPr>
            <w:tcW w:w="891" w:type="dxa"/>
            <w:shd w:val="clear" w:color="auto" w:fill="auto"/>
            <w:noWrap/>
            <w:tcMar>
              <w:top w:w="0" w:type="dxa"/>
              <w:left w:w="150" w:type="dxa"/>
              <w:bottom w:w="0" w:type="dxa"/>
              <w:right w:w="150" w:type="dxa"/>
            </w:tcMar>
            <w:hideMark/>
          </w:tcPr>
          <w:p w14:paraId="6BAB6218"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8DF15C7"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X_train</w:t>
            </w:r>
            <w:r>
              <w:rPr>
                <w:rFonts w:ascii="Menlo" w:hAnsi="Menlo" w:cs="Menlo"/>
                <w:color w:val="24292F"/>
                <w:sz w:val="18"/>
                <w:szCs w:val="18"/>
              </w:rPr>
              <w:t xml:space="preserve">, </w:t>
            </w:r>
            <w:r>
              <w:rPr>
                <w:rStyle w:val="pl-token"/>
                <w:rFonts w:ascii="Menlo" w:hAnsi="Menlo" w:cs="Menlo"/>
                <w:color w:val="24292F"/>
                <w:sz w:val="18"/>
                <w:szCs w:val="18"/>
              </w:rPr>
              <w:t>X_test</w:t>
            </w:r>
            <w:r>
              <w:rPr>
                <w:rFonts w:ascii="Menlo" w:hAnsi="Menlo" w:cs="Menlo"/>
                <w:color w:val="24292F"/>
                <w:sz w:val="18"/>
                <w:szCs w:val="18"/>
              </w:rPr>
              <w:t xml:space="preserve">, </w:t>
            </w:r>
            <w:r>
              <w:rPr>
                <w:rStyle w:val="pl-s1"/>
                <w:rFonts w:ascii="Menlo" w:hAnsi="Menlo" w:cs="Menlo"/>
                <w:color w:val="24292F"/>
                <w:sz w:val="18"/>
                <w:szCs w:val="18"/>
              </w:rPr>
              <w:t>y_train</w:t>
            </w:r>
            <w:r>
              <w:rPr>
                <w:rFonts w:ascii="Menlo" w:hAnsi="Menlo" w:cs="Menlo"/>
                <w:color w:val="24292F"/>
                <w:sz w:val="18"/>
                <w:szCs w:val="18"/>
              </w:rPr>
              <w:t xml:space="preserve">, </w:t>
            </w:r>
            <w:r>
              <w:rPr>
                <w:rStyle w:val="pl-s1"/>
                <w:rFonts w:ascii="Menlo" w:hAnsi="Menlo" w:cs="Menlo"/>
                <w:color w:val="24292F"/>
                <w:sz w:val="18"/>
                <w:szCs w:val="18"/>
              </w:rPr>
              <w:t>y_test</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en"/>
                <w:rFonts w:ascii="Menlo" w:hAnsi="Menlo" w:cs="Menlo"/>
                <w:color w:val="24292F"/>
                <w:sz w:val="18"/>
                <w:szCs w:val="18"/>
              </w:rPr>
              <w:t>train_test_split</w:t>
            </w:r>
            <w:r>
              <w:rPr>
                <w:rFonts w:ascii="Menlo" w:hAnsi="Menlo" w:cs="Menlo"/>
                <w:color w:val="24292F"/>
                <w:sz w:val="18"/>
                <w:szCs w:val="18"/>
              </w:rPr>
              <w:t>(</w:t>
            </w:r>
            <w:r>
              <w:rPr>
                <w:rStyle w:val="pl-s1"/>
                <w:rFonts w:ascii="Menlo" w:hAnsi="Menlo" w:cs="Menlo"/>
                <w:color w:val="24292F"/>
                <w:sz w:val="18"/>
                <w:szCs w:val="18"/>
              </w:rPr>
              <w:t>x</w:t>
            </w:r>
            <w:r>
              <w:rPr>
                <w:rFonts w:ascii="Menlo" w:hAnsi="Menlo" w:cs="Menlo"/>
                <w:color w:val="24292F"/>
                <w:sz w:val="18"/>
                <w:szCs w:val="18"/>
              </w:rPr>
              <w:t xml:space="preserve">, </w:t>
            </w:r>
            <w:r>
              <w:rPr>
                <w:rStyle w:val="pl-s1"/>
                <w:rFonts w:ascii="Menlo" w:hAnsi="Menlo" w:cs="Menlo"/>
                <w:color w:val="24292F"/>
                <w:sz w:val="18"/>
                <w:szCs w:val="18"/>
              </w:rPr>
              <w:t>y</w:t>
            </w:r>
            <w:r>
              <w:rPr>
                <w:rFonts w:ascii="Menlo" w:hAnsi="Menlo" w:cs="Menlo"/>
                <w:color w:val="24292F"/>
                <w:sz w:val="18"/>
                <w:szCs w:val="18"/>
              </w:rPr>
              <w:t xml:space="preserve">, </w:t>
            </w:r>
            <w:r>
              <w:rPr>
                <w:rStyle w:val="pl-s1"/>
                <w:rFonts w:ascii="Menlo" w:hAnsi="Menlo" w:cs="Menlo"/>
                <w:color w:val="24292F"/>
                <w:sz w:val="18"/>
                <w:szCs w:val="18"/>
              </w:rPr>
              <w:t>test_size</w:t>
            </w:r>
            <w:r>
              <w:rPr>
                <w:rStyle w:val="pl-v"/>
                <w:rFonts w:ascii="Menlo" w:hAnsi="Menlo" w:cs="Menlo"/>
                <w:color w:val="24292F"/>
                <w:sz w:val="18"/>
                <w:szCs w:val="18"/>
              </w:rPr>
              <w:t>=</w:t>
            </w:r>
            <w:r>
              <w:rPr>
                <w:rStyle w:val="pl-s1"/>
                <w:rFonts w:ascii="Menlo" w:hAnsi="Menlo" w:cs="Menlo"/>
                <w:color w:val="24292F"/>
                <w:sz w:val="18"/>
                <w:szCs w:val="18"/>
              </w:rPr>
              <w:t>test_size</w:t>
            </w:r>
            <w:r>
              <w:rPr>
                <w:rFonts w:ascii="Menlo" w:hAnsi="Menlo" w:cs="Menlo"/>
                <w:color w:val="24292F"/>
                <w:sz w:val="18"/>
                <w:szCs w:val="18"/>
              </w:rPr>
              <w:t xml:space="preserve">, </w:t>
            </w:r>
            <w:r>
              <w:rPr>
                <w:rStyle w:val="pl-s1"/>
                <w:rFonts w:ascii="Menlo" w:hAnsi="Menlo" w:cs="Menlo"/>
                <w:color w:val="24292F"/>
                <w:sz w:val="18"/>
                <w:szCs w:val="18"/>
              </w:rPr>
              <w:t>random_state</w:t>
            </w:r>
            <w:r>
              <w:rPr>
                <w:rStyle w:val="pl-v"/>
                <w:rFonts w:ascii="Menlo" w:hAnsi="Menlo" w:cs="Menlo"/>
                <w:color w:val="24292F"/>
                <w:sz w:val="18"/>
                <w:szCs w:val="18"/>
              </w:rPr>
              <w:t>=1</w:t>
            </w:r>
            <w:r>
              <w:rPr>
                <w:rFonts w:ascii="Menlo" w:hAnsi="Menlo" w:cs="Menlo"/>
                <w:color w:val="24292F"/>
                <w:sz w:val="18"/>
                <w:szCs w:val="18"/>
              </w:rPr>
              <w:t xml:space="preserve">, </w:t>
            </w:r>
            <w:r>
              <w:rPr>
                <w:rStyle w:val="pl-s1"/>
                <w:rFonts w:ascii="Menlo" w:hAnsi="Menlo" w:cs="Menlo"/>
                <w:color w:val="24292F"/>
                <w:sz w:val="18"/>
                <w:szCs w:val="18"/>
              </w:rPr>
              <w:t>stratify</w:t>
            </w:r>
            <w:r>
              <w:rPr>
                <w:rStyle w:val="pl-v"/>
                <w:rFonts w:ascii="Menlo" w:hAnsi="Menlo" w:cs="Menlo"/>
                <w:color w:val="24292F"/>
                <w:sz w:val="18"/>
                <w:szCs w:val="18"/>
              </w:rPr>
              <w:t>=</w:t>
            </w:r>
            <w:r>
              <w:rPr>
                <w:rStyle w:val="pl-s1"/>
                <w:rFonts w:ascii="Menlo" w:hAnsi="Menlo" w:cs="Menlo"/>
                <w:color w:val="24292F"/>
                <w:sz w:val="18"/>
                <w:szCs w:val="18"/>
              </w:rPr>
              <w:t>y</w:t>
            </w:r>
            <w:r>
              <w:rPr>
                <w:rFonts w:ascii="Menlo" w:hAnsi="Menlo" w:cs="Menlo"/>
                <w:color w:val="24292F"/>
                <w:sz w:val="18"/>
                <w:szCs w:val="18"/>
              </w:rPr>
              <w:t>)</w:t>
            </w:r>
          </w:p>
        </w:tc>
      </w:tr>
      <w:tr w:rsidR="007D6334" w14:paraId="2FA96D9F" w14:textId="77777777" w:rsidTr="007E3609">
        <w:tc>
          <w:tcPr>
            <w:tcW w:w="891" w:type="dxa"/>
            <w:noWrap/>
            <w:tcMar>
              <w:top w:w="0" w:type="dxa"/>
              <w:left w:w="150" w:type="dxa"/>
              <w:bottom w:w="0" w:type="dxa"/>
              <w:right w:w="150" w:type="dxa"/>
            </w:tcMar>
            <w:hideMark/>
          </w:tcPr>
          <w:p w14:paraId="3EC69C72"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46C8F1D" w14:textId="77777777" w:rsidR="007D6334" w:rsidRDefault="007D6334">
            <w:pPr>
              <w:spacing w:line="300" w:lineRule="atLeast"/>
              <w:rPr>
                <w:rFonts w:ascii="Menlo" w:hAnsi="Menlo" w:cs="Menlo"/>
                <w:color w:val="24292F"/>
                <w:sz w:val="18"/>
                <w:szCs w:val="18"/>
              </w:rPr>
            </w:pPr>
          </w:p>
          <w:p w14:paraId="33BB333D" w14:textId="77777777" w:rsidR="007D6334" w:rsidRDefault="007D6334">
            <w:pPr>
              <w:spacing w:line="300" w:lineRule="atLeast"/>
              <w:jc w:val="right"/>
              <w:rPr>
                <w:sz w:val="20"/>
                <w:szCs w:val="20"/>
              </w:rPr>
            </w:pPr>
          </w:p>
        </w:tc>
      </w:tr>
      <w:tr w:rsidR="007D6334" w14:paraId="4E631556" w14:textId="77777777" w:rsidTr="007E3609">
        <w:tc>
          <w:tcPr>
            <w:tcW w:w="891" w:type="dxa"/>
            <w:shd w:val="clear" w:color="auto" w:fill="auto"/>
            <w:noWrap/>
            <w:tcMar>
              <w:top w:w="0" w:type="dxa"/>
              <w:left w:w="150" w:type="dxa"/>
              <w:bottom w:w="0" w:type="dxa"/>
              <w:right w:w="150" w:type="dxa"/>
            </w:tcMar>
            <w:hideMark/>
          </w:tcPr>
          <w:p w14:paraId="11DF4B06"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3E4DEBFD"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training</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concat</w:t>
            </w:r>
            <w:r>
              <w:rPr>
                <w:rFonts w:ascii="Menlo" w:hAnsi="Menlo" w:cs="Menlo"/>
                <w:color w:val="24292F"/>
                <w:sz w:val="18"/>
                <w:szCs w:val="18"/>
              </w:rPr>
              <w:t>([</w:t>
            </w:r>
            <w:r>
              <w:rPr>
                <w:rStyle w:val="pl-token"/>
                <w:rFonts w:ascii="Menlo" w:hAnsi="Menlo" w:cs="Menlo"/>
                <w:color w:val="24292F"/>
                <w:sz w:val="18"/>
                <w:szCs w:val="18"/>
              </w:rPr>
              <w:t>X_train</w:t>
            </w:r>
            <w:r>
              <w:rPr>
                <w:rFonts w:ascii="Menlo" w:hAnsi="Menlo" w:cs="Menlo"/>
                <w:color w:val="24292F"/>
                <w:sz w:val="18"/>
                <w:szCs w:val="18"/>
              </w:rPr>
              <w:t xml:space="preserve">, </w:t>
            </w:r>
            <w:r>
              <w:rPr>
                <w:rStyle w:val="pl-s1"/>
                <w:rFonts w:ascii="Menlo" w:hAnsi="Menlo" w:cs="Menlo"/>
                <w:color w:val="24292F"/>
                <w:sz w:val="18"/>
                <w:szCs w:val="18"/>
              </w:rPr>
              <w:t>y_train</w:t>
            </w:r>
            <w:r>
              <w:rPr>
                <w:rFonts w:ascii="Menlo" w:hAnsi="Menlo" w:cs="Menlo"/>
                <w:color w:val="24292F"/>
                <w:sz w:val="18"/>
                <w:szCs w:val="18"/>
              </w:rPr>
              <w:t xml:space="preserve">], </w:t>
            </w:r>
            <w:r>
              <w:rPr>
                <w:rStyle w:val="pl-s1"/>
                <w:rFonts w:ascii="Menlo" w:hAnsi="Menlo" w:cs="Menlo"/>
                <w:color w:val="24292F"/>
                <w:sz w:val="18"/>
                <w:szCs w:val="18"/>
              </w:rPr>
              <w:t>axis</w:t>
            </w:r>
            <w:r>
              <w:rPr>
                <w:rStyle w:val="pl-v"/>
                <w:rFonts w:ascii="Menlo" w:hAnsi="Menlo" w:cs="Menlo"/>
                <w:color w:val="24292F"/>
                <w:sz w:val="18"/>
                <w:szCs w:val="18"/>
              </w:rPr>
              <w:t>=1</w:t>
            </w:r>
            <w:r>
              <w:rPr>
                <w:rFonts w:ascii="Menlo" w:hAnsi="Menlo" w:cs="Menlo"/>
                <w:color w:val="24292F"/>
                <w:sz w:val="18"/>
                <w:szCs w:val="18"/>
              </w:rPr>
              <w:t>)</w:t>
            </w:r>
          </w:p>
        </w:tc>
      </w:tr>
      <w:tr w:rsidR="007D6334" w14:paraId="2726D50F" w14:textId="77777777" w:rsidTr="007E3609">
        <w:tc>
          <w:tcPr>
            <w:tcW w:w="891" w:type="dxa"/>
            <w:noWrap/>
            <w:tcMar>
              <w:top w:w="0" w:type="dxa"/>
              <w:left w:w="150" w:type="dxa"/>
              <w:bottom w:w="0" w:type="dxa"/>
              <w:right w:w="150" w:type="dxa"/>
            </w:tcMar>
            <w:hideMark/>
          </w:tcPr>
          <w:p w14:paraId="4A366892"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24568B32"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testing</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concat</w:t>
            </w:r>
            <w:r>
              <w:rPr>
                <w:rFonts w:ascii="Menlo" w:hAnsi="Menlo" w:cs="Menlo"/>
                <w:color w:val="24292F"/>
                <w:sz w:val="18"/>
                <w:szCs w:val="18"/>
              </w:rPr>
              <w:t>([</w:t>
            </w:r>
            <w:r>
              <w:rPr>
                <w:rStyle w:val="pl-token"/>
                <w:rFonts w:ascii="Menlo" w:hAnsi="Menlo" w:cs="Menlo"/>
                <w:color w:val="24292F"/>
                <w:sz w:val="18"/>
                <w:szCs w:val="18"/>
              </w:rPr>
              <w:t>X_test</w:t>
            </w:r>
            <w:r>
              <w:rPr>
                <w:rFonts w:ascii="Menlo" w:hAnsi="Menlo" w:cs="Menlo"/>
                <w:color w:val="24292F"/>
                <w:sz w:val="18"/>
                <w:szCs w:val="18"/>
              </w:rPr>
              <w:t xml:space="preserve">, </w:t>
            </w:r>
            <w:r>
              <w:rPr>
                <w:rStyle w:val="pl-s1"/>
                <w:rFonts w:ascii="Menlo" w:hAnsi="Menlo" w:cs="Menlo"/>
                <w:color w:val="24292F"/>
                <w:sz w:val="18"/>
                <w:szCs w:val="18"/>
              </w:rPr>
              <w:t>y_test</w:t>
            </w:r>
            <w:r>
              <w:rPr>
                <w:rFonts w:ascii="Menlo" w:hAnsi="Menlo" w:cs="Menlo"/>
                <w:color w:val="24292F"/>
                <w:sz w:val="18"/>
                <w:szCs w:val="18"/>
              </w:rPr>
              <w:t xml:space="preserve">], </w:t>
            </w:r>
            <w:r>
              <w:rPr>
                <w:rStyle w:val="pl-s1"/>
                <w:rFonts w:ascii="Menlo" w:hAnsi="Menlo" w:cs="Menlo"/>
                <w:color w:val="24292F"/>
                <w:sz w:val="18"/>
                <w:szCs w:val="18"/>
              </w:rPr>
              <w:t>axis</w:t>
            </w:r>
            <w:r>
              <w:rPr>
                <w:rStyle w:val="pl-v"/>
                <w:rFonts w:ascii="Menlo" w:hAnsi="Menlo" w:cs="Menlo"/>
                <w:color w:val="24292F"/>
                <w:sz w:val="18"/>
                <w:szCs w:val="18"/>
              </w:rPr>
              <w:t>=1</w:t>
            </w:r>
            <w:r>
              <w:rPr>
                <w:rFonts w:ascii="Menlo" w:hAnsi="Menlo" w:cs="Menlo"/>
                <w:color w:val="24292F"/>
                <w:sz w:val="18"/>
                <w:szCs w:val="18"/>
              </w:rPr>
              <w:t>)</w:t>
            </w:r>
          </w:p>
        </w:tc>
      </w:tr>
      <w:tr w:rsidR="007D6334" w14:paraId="5DFB1159" w14:textId="77777777" w:rsidTr="007E3609">
        <w:tc>
          <w:tcPr>
            <w:tcW w:w="891" w:type="dxa"/>
            <w:shd w:val="clear" w:color="auto" w:fill="auto"/>
            <w:noWrap/>
            <w:tcMar>
              <w:top w:w="0" w:type="dxa"/>
              <w:left w:w="150" w:type="dxa"/>
              <w:bottom w:w="0" w:type="dxa"/>
              <w:right w:w="150" w:type="dxa"/>
            </w:tcMar>
            <w:hideMark/>
          </w:tcPr>
          <w:p w14:paraId="17C85666"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BA7588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return</w:t>
            </w:r>
            <w:r>
              <w:rPr>
                <w:rFonts w:ascii="Menlo" w:hAnsi="Menlo" w:cs="Menlo"/>
                <w:color w:val="24292F"/>
                <w:sz w:val="18"/>
                <w:szCs w:val="18"/>
              </w:rPr>
              <w:t xml:space="preserve"> </w:t>
            </w:r>
            <w:r>
              <w:rPr>
                <w:rStyle w:val="pl-s1"/>
                <w:rFonts w:ascii="Menlo" w:hAnsi="Menlo" w:cs="Menlo"/>
                <w:color w:val="24292F"/>
                <w:sz w:val="18"/>
                <w:szCs w:val="18"/>
              </w:rPr>
              <w:t>training</w:t>
            </w:r>
            <w:r>
              <w:rPr>
                <w:rFonts w:ascii="Menlo" w:hAnsi="Menlo" w:cs="Menlo"/>
                <w:color w:val="24292F"/>
                <w:sz w:val="18"/>
                <w:szCs w:val="18"/>
              </w:rPr>
              <w:t xml:space="preserve">, </w:t>
            </w:r>
            <w:r>
              <w:rPr>
                <w:rStyle w:val="pl-s1"/>
                <w:rFonts w:ascii="Menlo" w:hAnsi="Menlo" w:cs="Menlo"/>
                <w:color w:val="24292F"/>
                <w:sz w:val="18"/>
                <w:szCs w:val="18"/>
              </w:rPr>
              <w:t>testing</w:t>
            </w:r>
          </w:p>
        </w:tc>
      </w:tr>
      <w:tr w:rsidR="007D6334" w14:paraId="1CFA2FE5" w14:textId="77777777" w:rsidTr="007E3609">
        <w:tc>
          <w:tcPr>
            <w:tcW w:w="891" w:type="dxa"/>
            <w:noWrap/>
            <w:tcMar>
              <w:top w:w="0" w:type="dxa"/>
              <w:left w:w="150" w:type="dxa"/>
              <w:bottom w:w="0" w:type="dxa"/>
              <w:right w:w="150" w:type="dxa"/>
            </w:tcMar>
            <w:hideMark/>
          </w:tcPr>
          <w:p w14:paraId="03D55E13"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2B86B11B" w14:textId="77777777" w:rsidR="007D6334" w:rsidRDefault="007D6334">
            <w:pPr>
              <w:spacing w:line="300" w:lineRule="atLeast"/>
              <w:rPr>
                <w:rFonts w:ascii="Menlo" w:hAnsi="Menlo" w:cs="Menlo"/>
                <w:color w:val="24292F"/>
                <w:sz w:val="18"/>
                <w:szCs w:val="18"/>
              </w:rPr>
            </w:pPr>
          </w:p>
          <w:p w14:paraId="6945271B" w14:textId="77777777" w:rsidR="007D6334" w:rsidRDefault="007D6334">
            <w:pPr>
              <w:spacing w:line="300" w:lineRule="atLeast"/>
              <w:jc w:val="right"/>
              <w:rPr>
                <w:sz w:val="20"/>
                <w:szCs w:val="20"/>
              </w:rPr>
            </w:pPr>
          </w:p>
        </w:tc>
      </w:tr>
      <w:tr w:rsidR="007D6334" w14:paraId="28ED812B" w14:textId="77777777" w:rsidTr="007E3609">
        <w:tc>
          <w:tcPr>
            <w:tcW w:w="891" w:type="dxa"/>
            <w:shd w:val="clear" w:color="auto" w:fill="auto"/>
            <w:noWrap/>
            <w:tcMar>
              <w:top w:w="0" w:type="dxa"/>
              <w:left w:w="150" w:type="dxa"/>
              <w:bottom w:w="0" w:type="dxa"/>
              <w:right w:w="150" w:type="dxa"/>
            </w:tcMar>
            <w:hideMark/>
          </w:tcPr>
          <w:p w14:paraId="450C2C0C"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7F02A99D" w14:textId="77777777" w:rsidR="007D6334" w:rsidRDefault="007D6334">
            <w:pPr>
              <w:spacing w:line="300" w:lineRule="atLeast"/>
              <w:rPr>
                <w:rFonts w:ascii="Menlo" w:hAnsi="Menlo" w:cs="Menlo"/>
                <w:color w:val="24292F"/>
                <w:sz w:val="18"/>
                <w:szCs w:val="18"/>
              </w:rPr>
            </w:pPr>
          </w:p>
          <w:p w14:paraId="2431E366" w14:textId="77777777" w:rsidR="007D6334" w:rsidRDefault="007D6334">
            <w:pPr>
              <w:spacing w:line="300" w:lineRule="atLeast"/>
              <w:jc w:val="right"/>
              <w:rPr>
                <w:sz w:val="20"/>
                <w:szCs w:val="20"/>
              </w:rPr>
            </w:pPr>
          </w:p>
        </w:tc>
      </w:tr>
      <w:tr w:rsidR="007D6334" w14:paraId="166BC22A" w14:textId="77777777" w:rsidTr="007E3609">
        <w:tc>
          <w:tcPr>
            <w:tcW w:w="891" w:type="dxa"/>
            <w:noWrap/>
            <w:tcMar>
              <w:top w:w="0" w:type="dxa"/>
              <w:left w:w="150" w:type="dxa"/>
              <w:bottom w:w="0" w:type="dxa"/>
              <w:right w:w="150" w:type="dxa"/>
            </w:tcMar>
            <w:hideMark/>
          </w:tcPr>
          <w:p w14:paraId="3A81228B"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0716F2C2"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class</w:t>
            </w: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p>
        </w:tc>
      </w:tr>
      <w:tr w:rsidR="007D6334" w14:paraId="7F4A6CA2" w14:textId="77777777" w:rsidTr="007E3609">
        <w:tc>
          <w:tcPr>
            <w:tcW w:w="891" w:type="dxa"/>
            <w:shd w:val="clear" w:color="auto" w:fill="auto"/>
            <w:noWrap/>
            <w:tcMar>
              <w:top w:w="0" w:type="dxa"/>
              <w:left w:w="150" w:type="dxa"/>
              <w:bottom w:w="0" w:type="dxa"/>
              <w:right w:w="150" w:type="dxa"/>
            </w:tcMar>
            <w:hideMark/>
          </w:tcPr>
          <w:p w14:paraId="3F0475E3"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92B5AE3"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__init__</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df</w:t>
            </w:r>
            <w:r>
              <w:rPr>
                <w:rFonts w:ascii="Menlo" w:hAnsi="Menlo" w:cs="Menlo"/>
                <w:color w:val="24292F"/>
                <w:sz w:val="18"/>
                <w:szCs w:val="18"/>
              </w:rPr>
              <w:t>):</w:t>
            </w:r>
          </w:p>
        </w:tc>
      </w:tr>
      <w:tr w:rsidR="007D6334" w14:paraId="09C99C5A" w14:textId="77777777" w:rsidTr="007E3609">
        <w:tc>
          <w:tcPr>
            <w:tcW w:w="891" w:type="dxa"/>
            <w:noWrap/>
            <w:tcMar>
              <w:top w:w="0" w:type="dxa"/>
              <w:left w:w="150" w:type="dxa"/>
              <w:bottom w:w="0" w:type="dxa"/>
              <w:right w:w="150" w:type="dxa"/>
            </w:tcMar>
            <w:hideMark/>
          </w:tcPr>
          <w:p w14:paraId="65368F91"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92E8C4F"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token"/>
                <w:rFonts w:ascii="Menlo" w:hAnsi="Menlo" w:cs="Menlo"/>
                <w:color w:val="24292F"/>
                <w:sz w:val="18"/>
                <w:szCs w:val="18"/>
              </w:rPr>
              <w:t>Titl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Preprocessing Start"</w:t>
            </w:r>
          </w:p>
        </w:tc>
      </w:tr>
      <w:tr w:rsidR="007D6334" w14:paraId="5F19B8DC" w14:textId="77777777" w:rsidTr="007E3609">
        <w:tc>
          <w:tcPr>
            <w:tcW w:w="891" w:type="dxa"/>
            <w:shd w:val="clear" w:color="auto" w:fill="auto"/>
            <w:noWrap/>
            <w:tcMar>
              <w:top w:w="0" w:type="dxa"/>
              <w:left w:w="150" w:type="dxa"/>
              <w:bottom w:w="0" w:type="dxa"/>
              <w:right w:w="150" w:type="dxa"/>
            </w:tcMar>
            <w:hideMark/>
          </w:tcPr>
          <w:p w14:paraId="167FE0AB"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2DACDE6"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df</w:t>
            </w:r>
          </w:p>
        </w:tc>
      </w:tr>
      <w:tr w:rsidR="007D6334" w14:paraId="614AC833" w14:textId="77777777" w:rsidTr="007E3609">
        <w:tc>
          <w:tcPr>
            <w:tcW w:w="891" w:type="dxa"/>
            <w:noWrap/>
            <w:tcMar>
              <w:top w:w="0" w:type="dxa"/>
              <w:left w:w="150" w:type="dxa"/>
              <w:bottom w:w="0" w:type="dxa"/>
              <w:right w:w="150" w:type="dxa"/>
            </w:tcMar>
            <w:hideMark/>
          </w:tcPr>
          <w:p w14:paraId="78D5B49F"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97F3CC3" w14:textId="77777777" w:rsidR="007D6334" w:rsidRDefault="007D6334">
            <w:pPr>
              <w:spacing w:line="300" w:lineRule="atLeast"/>
              <w:rPr>
                <w:rFonts w:ascii="Menlo" w:hAnsi="Menlo" w:cs="Menlo"/>
                <w:color w:val="24292F"/>
                <w:sz w:val="18"/>
                <w:szCs w:val="18"/>
              </w:rPr>
            </w:pPr>
            <w:r>
              <w:rPr>
                <w:rStyle w:val="pl-c"/>
                <w:rFonts w:ascii="Menlo" w:hAnsi="Menlo" w:cs="Menlo"/>
                <w:color w:val="24292F"/>
                <w:sz w:val="18"/>
                <w:szCs w:val="18"/>
              </w:rPr>
              <w:t># checking the null value and drop the null value</w:t>
            </w:r>
          </w:p>
        </w:tc>
      </w:tr>
      <w:tr w:rsidR="007D6334" w14:paraId="0E97882C" w14:textId="77777777" w:rsidTr="007E3609">
        <w:tc>
          <w:tcPr>
            <w:tcW w:w="891" w:type="dxa"/>
            <w:shd w:val="clear" w:color="auto" w:fill="auto"/>
            <w:noWrap/>
            <w:tcMar>
              <w:top w:w="0" w:type="dxa"/>
              <w:left w:w="150" w:type="dxa"/>
              <w:bottom w:w="0" w:type="dxa"/>
              <w:right w:w="150" w:type="dxa"/>
            </w:tcMar>
            <w:hideMark/>
          </w:tcPr>
          <w:p w14:paraId="0CEF31AF"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F51C24B"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token"/>
                <w:rFonts w:ascii="Menlo" w:hAnsi="Menlo" w:cs="Menlo"/>
                <w:color w:val="24292F"/>
                <w:sz w:val="18"/>
                <w:szCs w:val="18"/>
              </w:rPr>
              <w:t>Null_value</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w:t>
            </w:r>
          </w:p>
        </w:tc>
      </w:tr>
      <w:tr w:rsidR="007D6334" w14:paraId="1D24F8E7" w14:textId="77777777" w:rsidTr="007E3609">
        <w:tc>
          <w:tcPr>
            <w:tcW w:w="891" w:type="dxa"/>
            <w:noWrap/>
            <w:tcMar>
              <w:top w:w="0" w:type="dxa"/>
              <w:left w:w="150" w:type="dxa"/>
              <w:bottom w:w="0" w:type="dxa"/>
              <w:right w:w="150" w:type="dxa"/>
            </w:tcMar>
            <w:hideMark/>
          </w:tcPr>
          <w:p w14:paraId="664FBA0D"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1BA17C29"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en"/>
                <w:rFonts w:ascii="Menlo" w:hAnsi="Menlo" w:cs="Menlo"/>
                <w:color w:val="24292F"/>
                <w:sz w:val="18"/>
                <w:szCs w:val="18"/>
              </w:rPr>
              <w:t>isnull</w:t>
            </w:r>
            <w:r>
              <w:rPr>
                <w:rFonts w:ascii="Menlo" w:hAnsi="Menlo" w:cs="Menlo"/>
                <w:color w:val="24292F"/>
                <w:sz w:val="18"/>
                <w:szCs w:val="18"/>
              </w:rPr>
              <w:t>().</w:t>
            </w:r>
            <w:r>
              <w:rPr>
                <w:rStyle w:val="pl-en"/>
                <w:rFonts w:ascii="Menlo" w:hAnsi="Menlo" w:cs="Menlo"/>
                <w:color w:val="24292F"/>
                <w:sz w:val="18"/>
                <w:szCs w:val="18"/>
              </w:rPr>
              <w:t>sum</w:t>
            </w:r>
            <w:r>
              <w:rPr>
                <w:rFonts w:ascii="Menlo" w:hAnsi="Menlo" w:cs="Menlo"/>
                <w:color w:val="24292F"/>
                <w:sz w:val="18"/>
                <w:szCs w:val="18"/>
              </w:rPr>
              <w:t>()</w:t>
            </w:r>
          </w:p>
        </w:tc>
      </w:tr>
      <w:tr w:rsidR="007D6334" w14:paraId="704AC103" w14:textId="77777777" w:rsidTr="007E3609">
        <w:tc>
          <w:tcPr>
            <w:tcW w:w="891" w:type="dxa"/>
            <w:shd w:val="clear" w:color="auto" w:fill="auto"/>
            <w:noWrap/>
            <w:tcMar>
              <w:top w:w="0" w:type="dxa"/>
              <w:left w:w="150" w:type="dxa"/>
              <w:bottom w:w="0" w:type="dxa"/>
              <w:right w:w="150" w:type="dxa"/>
            </w:tcMar>
            <w:hideMark/>
          </w:tcPr>
          <w:p w14:paraId="2E6D7EC0"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39A45482"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en"/>
                <w:rFonts w:ascii="Menlo" w:hAnsi="Menlo" w:cs="Menlo"/>
                <w:color w:val="24292F"/>
                <w:sz w:val="18"/>
                <w:szCs w:val="18"/>
              </w:rPr>
              <w:t>dropna</w:t>
            </w:r>
            <w:r>
              <w:rPr>
                <w:rFonts w:ascii="Menlo" w:hAnsi="Menlo" w:cs="Menlo"/>
                <w:color w:val="24292F"/>
                <w:sz w:val="18"/>
                <w:szCs w:val="18"/>
              </w:rPr>
              <w:t>()</w:t>
            </w:r>
          </w:p>
        </w:tc>
      </w:tr>
      <w:tr w:rsidR="007D6334" w14:paraId="138E0FCB" w14:textId="77777777" w:rsidTr="007E3609">
        <w:tc>
          <w:tcPr>
            <w:tcW w:w="891" w:type="dxa"/>
            <w:noWrap/>
            <w:tcMar>
              <w:top w:w="0" w:type="dxa"/>
              <w:left w:w="150" w:type="dxa"/>
              <w:bottom w:w="0" w:type="dxa"/>
              <w:right w:w="150" w:type="dxa"/>
            </w:tcMar>
            <w:hideMark/>
          </w:tcPr>
          <w:p w14:paraId="7EDB7C5C"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53EC165"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return</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_new</w:t>
            </w:r>
          </w:p>
        </w:tc>
      </w:tr>
      <w:tr w:rsidR="007D6334" w14:paraId="1AEF80C3" w14:textId="77777777" w:rsidTr="007E3609">
        <w:tc>
          <w:tcPr>
            <w:tcW w:w="891" w:type="dxa"/>
            <w:shd w:val="clear" w:color="auto" w:fill="auto"/>
            <w:noWrap/>
            <w:tcMar>
              <w:top w:w="0" w:type="dxa"/>
              <w:left w:w="150" w:type="dxa"/>
              <w:bottom w:w="0" w:type="dxa"/>
              <w:right w:w="150" w:type="dxa"/>
            </w:tcMar>
            <w:hideMark/>
          </w:tcPr>
          <w:p w14:paraId="4C0098E4"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DF63ADE" w14:textId="77777777" w:rsidR="007D6334" w:rsidRDefault="007D6334">
            <w:pPr>
              <w:spacing w:line="300" w:lineRule="atLeast"/>
              <w:rPr>
                <w:rFonts w:ascii="Menlo" w:hAnsi="Menlo" w:cs="Menlo"/>
                <w:color w:val="24292F"/>
                <w:sz w:val="18"/>
                <w:szCs w:val="18"/>
              </w:rPr>
            </w:pPr>
          </w:p>
          <w:p w14:paraId="7A3D40E5" w14:textId="77777777" w:rsidR="007D6334" w:rsidRDefault="007D6334">
            <w:pPr>
              <w:spacing w:line="300" w:lineRule="atLeast"/>
              <w:jc w:val="right"/>
              <w:rPr>
                <w:sz w:val="20"/>
                <w:szCs w:val="20"/>
              </w:rPr>
            </w:pPr>
          </w:p>
        </w:tc>
      </w:tr>
      <w:tr w:rsidR="007D6334" w14:paraId="2AC9D773" w14:textId="77777777" w:rsidTr="007E3609">
        <w:tc>
          <w:tcPr>
            <w:tcW w:w="891" w:type="dxa"/>
            <w:noWrap/>
            <w:tcMar>
              <w:top w:w="0" w:type="dxa"/>
              <w:left w:w="150" w:type="dxa"/>
              <w:bottom w:w="0" w:type="dxa"/>
              <w:right w:w="150" w:type="dxa"/>
            </w:tcMar>
            <w:hideMark/>
          </w:tcPr>
          <w:p w14:paraId="712B7E25"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2C935252"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convert the format of 'AVERAGE.ACCT.AGE' and 'CREDIT.HISTORY.LENGTH' from 'xyrs xmon' to numbers that represent month.</w:t>
            </w:r>
          </w:p>
        </w:tc>
      </w:tr>
      <w:tr w:rsidR="007D6334" w14:paraId="053AEBBB" w14:textId="77777777" w:rsidTr="007E3609">
        <w:tc>
          <w:tcPr>
            <w:tcW w:w="891" w:type="dxa"/>
            <w:shd w:val="clear" w:color="auto" w:fill="auto"/>
            <w:noWrap/>
            <w:tcMar>
              <w:top w:w="0" w:type="dxa"/>
              <w:left w:w="150" w:type="dxa"/>
              <w:bottom w:w="0" w:type="dxa"/>
              <w:right w:w="150" w:type="dxa"/>
            </w:tcMar>
            <w:hideMark/>
          </w:tcPr>
          <w:p w14:paraId="1C5B3171"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1848DA5"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find_number</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text</w:t>
            </w:r>
            <w:r>
              <w:rPr>
                <w:rFonts w:ascii="Menlo" w:hAnsi="Menlo" w:cs="Menlo"/>
                <w:color w:val="24292F"/>
                <w:sz w:val="18"/>
                <w:szCs w:val="18"/>
              </w:rPr>
              <w:t>):</w:t>
            </w:r>
          </w:p>
        </w:tc>
      </w:tr>
      <w:tr w:rsidR="007D6334" w14:paraId="5B44DF3F" w14:textId="77777777" w:rsidTr="007E3609">
        <w:tc>
          <w:tcPr>
            <w:tcW w:w="891" w:type="dxa"/>
            <w:noWrap/>
            <w:tcMar>
              <w:top w:w="0" w:type="dxa"/>
              <w:left w:w="150" w:type="dxa"/>
              <w:bottom w:w="0" w:type="dxa"/>
              <w:right w:w="150" w:type="dxa"/>
            </w:tcMar>
            <w:hideMark/>
          </w:tcPr>
          <w:p w14:paraId="407210EB"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2FFD2BF"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num</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re</w:t>
            </w:r>
            <w:r>
              <w:rPr>
                <w:rFonts w:ascii="Menlo" w:hAnsi="Menlo" w:cs="Menlo"/>
                <w:color w:val="24292F"/>
                <w:sz w:val="18"/>
                <w:szCs w:val="18"/>
              </w:rPr>
              <w:t>.</w:t>
            </w:r>
            <w:r>
              <w:rPr>
                <w:rStyle w:val="pl-en"/>
                <w:rFonts w:ascii="Menlo" w:hAnsi="Menlo" w:cs="Menlo"/>
                <w:color w:val="24292F"/>
                <w:sz w:val="18"/>
                <w:szCs w:val="18"/>
              </w:rPr>
              <w:t>findall</w:t>
            </w:r>
            <w:r>
              <w:rPr>
                <w:rFonts w:ascii="Menlo" w:hAnsi="Menlo" w:cs="Menlo"/>
                <w:color w:val="24292F"/>
                <w:sz w:val="18"/>
                <w:szCs w:val="18"/>
              </w:rPr>
              <w:t>(</w:t>
            </w:r>
            <w:r>
              <w:rPr>
                <w:rStyle w:val="pl-s"/>
                <w:rFonts w:ascii="Menlo" w:hAnsi="Menlo" w:cs="Menlo"/>
                <w:color w:val="24292F"/>
                <w:sz w:val="18"/>
                <w:szCs w:val="18"/>
              </w:rPr>
              <w:t>r'[0-9]+'</w:t>
            </w:r>
            <w:r>
              <w:rPr>
                <w:rFonts w:ascii="Menlo" w:hAnsi="Menlo" w:cs="Menlo"/>
                <w:color w:val="24292F"/>
                <w:sz w:val="18"/>
                <w:szCs w:val="18"/>
              </w:rPr>
              <w:t>,</w:t>
            </w:r>
            <w:r>
              <w:rPr>
                <w:rStyle w:val="pl-s1"/>
                <w:rFonts w:ascii="Menlo" w:hAnsi="Menlo" w:cs="Menlo"/>
                <w:color w:val="24292F"/>
                <w:sz w:val="18"/>
                <w:szCs w:val="18"/>
              </w:rPr>
              <w:t>text</w:t>
            </w:r>
            <w:r>
              <w:rPr>
                <w:rFonts w:ascii="Menlo" w:hAnsi="Menlo" w:cs="Menlo"/>
                <w:color w:val="24292F"/>
                <w:sz w:val="18"/>
                <w:szCs w:val="18"/>
              </w:rPr>
              <w:t>)</w:t>
            </w:r>
          </w:p>
        </w:tc>
      </w:tr>
      <w:tr w:rsidR="007D6334" w14:paraId="379BF176" w14:textId="77777777" w:rsidTr="007E3609">
        <w:tc>
          <w:tcPr>
            <w:tcW w:w="891" w:type="dxa"/>
            <w:shd w:val="clear" w:color="auto" w:fill="auto"/>
            <w:noWrap/>
            <w:tcMar>
              <w:top w:w="0" w:type="dxa"/>
              <w:left w:w="150" w:type="dxa"/>
              <w:bottom w:w="0" w:type="dxa"/>
              <w:right w:w="150" w:type="dxa"/>
            </w:tcMar>
            <w:hideMark/>
          </w:tcPr>
          <w:p w14:paraId="7C356972"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81B3A65"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return</w:t>
            </w:r>
            <w:r>
              <w:rPr>
                <w:rFonts w:ascii="Menlo" w:hAnsi="Menlo" w:cs="Menlo"/>
                <w:color w:val="24292F"/>
                <w:sz w:val="18"/>
                <w:szCs w:val="18"/>
              </w:rPr>
              <w:t xml:space="preserve"> </w:t>
            </w:r>
            <w:r>
              <w:rPr>
                <w:rStyle w:val="pl-en"/>
                <w:rFonts w:ascii="Menlo" w:hAnsi="Menlo" w:cs="Menlo"/>
                <w:color w:val="24292F"/>
                <w:sz w:val="18"/>
                <w:szCs w:val="18"/>
              </w:rPr>
              <w:t>int</w:t>
            </w:r>
            <w:r>
              <w:rPr>
                <w:rFonts w:ascii="Menlo" w:hAnsi="Menlo" w:cs="Menlo"/>
                <w:color w:val="24292F"/>
                <w:sz w:val="18"/>
                <w:szCs w:val="18"/>
              </w:rPr>
              <w:t>(</w:t>
            </w:r>
            <w:r>
              <w:rPr>
                <w:rStyle w:val="pl-s1"/>
                <w:rFonts w:ascii="Menlo" w:hAnsi="Menlo" w:cs="Menlo"/>
                <w:color w:val="24292F"/>
                <w:sz w:val="18"/>
                <w:szCs w:val="18"/>
              </w:rPr>
              <w:t>num</w:t>
            </w:r>
            <w:r>
              <w:rPr>
                <w:rFonts w:ascii="Menlo" w:hAnsi="Menlo" w:cs="Menlo"/>
                <w:color w:val="24292F"/>
                <w:sz w:val="18"/>
                <w:szCs w:val="18"/>
              </w:rPr>
              <w:t>[</w:t>
            </w:r>
            <w:r>
              <w:rPr>
                <w:rStyle w:val="pl-v"/>
                <w:rFonts w:ascii="Menlo" w:hAnsi="Menlo" w:cs="Menlo"/>
                <w:color w:val="24292F"/>
                <w:sz w:val="18"/>
                <w:szCs w:val="18"/>
              </w:rPr>
              <w:t>0</w:t>
            </w:r>
            <w:r>
              <w:rPr>
                <w:rFonts w:ascii="Menlo" w:hAnsi="Menlo" w:cs="Menlo"/>
                <w:color w:val="24292F"/>
                <w:sz w:val="18"/>
                <w:szCs w:val="18"/>
              </w:rPr>
              <w:t>])</w:t>
            </w:r>
            <w:r>
              <w:rPr>
                <w:rStyle w:val="pl-v"/>
                <w:rFonts w:ascii="Menlo" w:hAnsi="Menlo" w:cs="Menlo"/>
                <w:color w:val="24292F"/>
                <w:sz w:val="18"/>
                <w:szCs w:val="18"/>
              </w:rPr>
              <w:t>*12</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en"/>
                <w:rFonts w:ascii="Menlo" w:hAnsi="Menlo" w:cs="Menlo"/>
                <w:color w:val="24292F"/>
                <w:sz w:val="18"/>
                <w:szCs w:val="18"/>
              </w:rPr>
              <w:t>int</w:t>
            </w:r>
            <w:r>
              <w:rPr>
                <w:rFonts w:ascii="Menlo" w:hAnsi="Menlo" w:cs="Menlo"/>
                <w:color w:val="24292F"/>
                <w:sz w:val="18"/>
                <w:szCs w:val="18"/>
              </w:rPr>
              <w:t>(</w:t>
            </w:r>
            <w:r>
              <w:rPr>
                <w:rStyle w:val="pl-s1"/>
                <w:rFonts w:ascii="Menlo" w:hAnsi="Menlo" w:cs="Menlo"/>
                <w:color w:val="24292F"/>
                <w:sz w:val="18"/>
                <w:szCs w:val="18"/>
              </w:rPr>
              <w:t>num</w:t>
            </w:r>
            <w:r>
              <w:rPr>
                <w:rFonts w:ascii="Menlo" w:hAnsi="Menlo" w:cs="Menlo"/>
                <w:color w:val="24292F"/>
                <w:sz w:val="18"/>
                <w:szCs w:val="18"/>
              </w:rPr>
              <w:t>[</w:t>
            </w:r>
            <w:r>
              <w:rPr>
                <w:rStyle w:val="pl-v"/>
                <w:rFonts w:ascii="Menlo" w:hAnsi="Menlo" w:cs="Menlo"/>
                <w:color w:val="24292F"/>
                <w:sz w:val="18"/>
                <w:szCs w:val="18"/>
              </w:rPr>
              <w:t>1</w:t>
            </w:r>
            <w:r>
              <w:rPr>
                <w:rFonts w:ascii="Menlo" w:hAnsi="Menlo" w:cs="Menlo"/>
                <w:color w:val="24292F"/>
                <w:sz w:val="18"/>
                <w:szCs w:val="18"/>
              </w:rPr>
              <w:t>])</w:t>
            </w:r>
          </w:p>
        </w:tc>
      </w:tr>
      <w:tr w:rsidR="007D6334" w14:paraId="19D1586F" w14:textId="77777777" w:rsidTr="007E3609">
        <w:tc>
          <w:tcPr>
            <w:tcW w:w="891" w:type="dxa"/>
            <w:noWrap/>
            <w:tcMar>
              <w:top w:w="0" w:type="dxa"/>
              <w:left w:w="150" w:type="dxa"/>
              <w:bottom w:w="0" w:type="dxa"/>
              <w:right w:w="150" w:type="dxa"/>
            </w:tcMar>
            <w:hideMark/>
          </w:tcPr>
          <w:p w14:paraId="748AFB41"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12D5E015" w14:textId="77777777" w:rsidR="007D6334" w:rsidRDefault="007D6334">
            <w:pPr>
              <w:spacing w:line="300" w:lineRule="atLeast"/>
              <w:rPr>
                <w:rFonts w:ascii="Menlo" w:hAnsi="Menlo" w:cs="Menlo"/>
                <w:color w:val="24292F"/>
                <w:sz w:val="18"/>
                <w:szCs w:val="18"/>
              </w:rPr>
            </w:pPr>
          </w:p>
          <w:p w14:paraId="320235A9" w14:textId="77777777" w:rsidR="007D6334" w:rsidRDefault="007D6334">
            <w:pPr>
              <w:spacing w:line="300" w:lineRule="atLeast"/>
              <w:jc w:val="right"/>
              <w:rPr>
                <w:sz w:val="20"/>
                <w:szCs w:val="20"/>
              </w:rPr>
            </w:pPr>
          </w:p>
        </w:tc>
      </w:tr>
      <w:tr w:rsidR="007D6334" w14:paraId="611817C4" w14:textId="77777777" w:rsidTr="007E3609">
        <w:tc>
          <w:tcPr>
            <w:tcW w:w="891" w:type="dxa"/>
            <w:shd w:val="clear" w:color="auto" w:fill="auto"/>
            <w:noWrap/>
            <w:tcMar>
              <w:top w:w="0" w:type="dxa"/>
              <w:left w:w="150" w:type="dxa"/>
              <w:bottom w:w="0" w:type="dxa"/>
              <w:right w:w="150" w:type="dxa"/>
            </w:tcMar>
            <w:hideMark/>
          </w:tcPr>
          <w:p w14:paraId="0F3A4B1B"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4A6007CD"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comvert_format</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colname</w:t>
            </w:r>
            <w:r>
              <w:rPr>
                <w:rFonts w:ascii="Menlo" w:hAnsi="Menlo" w:cs="Menlo"/>
                <w:color w:val="24292F"/>
                <w:sz w:val="18"/>
                <w:szCs w:val="18"/>
              </w:rPr>
              <w:t>):</w:t>
            </w:r>
          </w:p>
        </w:tc>
      </w:tr>
      <w:tr w:rsidR="007D6334" w14:paraId="076D1F3D" w14:textId="77777777" w:rsidTr="007E3609">
        <w:tc>
          <w:tcPr>
            <w:tcW w:w="891" w:type="dxa"/>
            <w:noWrap/>
            <w:tcMar>
              <w:top w:w="0" w:type="dxa"/>
              <w:left w:w="150" w:type="dxa"/>
              <w:bottom w:w="0" w:type="dxa"/>
              <w:right w:w="150" w:type="dxa"/>
            </w:tcMar>
            <w:hideMark/>
          </w:tcPr>
          <w:p w14:paraId="7454A14D"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DBD04C6"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colname_new</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w:t>
            </w:r>
            <w:r>
              <w:rPr>
                <w:rStyle w:val="pl-en"/>
                <w:rFonts w:ascii="Menlo" w:hAnsi="Menlo" w:cs="Menlo"/>
                <w:color w:val="24292F"/>
                <w:sz w:val="18"/>
                <w:szCs w:val="18"/>
              </w:rPr>
              <w:t>apply</w:t>
            </w:r>
            <w:r>
              <w:rPr>
                <w:rFonts w:ascii="Menlo" w:hAnsi="Menlo" w:cs="Menlo"/>
                <w:color w:val="24292F"/>
                <w:sz w:val="18"/>
                <w:szCs w:val="18"/>
              </w:rPr>
              <w:t>(</w:t>
            </w:r>
            <w:r>
              <w:rPr>
                <w:rStyle w:val="pl-k"/>
                <w:rFonts w:ascii="Menlo" w:hAnsi="Menlo" w:cs="Menlo"/>
                <w:color w:val="24292F"/>
                <w:sz w:val="18"/>
                <w:szCs w:val="18"/>
              </w:rPr>
              <w:t>lambda</w:t>
            </w:r>
            <w:r>
              <w:rPr>
                <w:rFonts w:ascii="Menlo" w:hAnsi="Menlo" w:cs="Menlo"/>
                <w:color w:val="24292F"/>
                <w:sz w:val="18"/>
                <w:szCs w:val="18"/>
              </w:rPr>
              <w:t xml:space="preserve"> </w:t>
            </w:r>
            <w:r>
              <w:rPr>
                <w:rStyle w:val="pl-s1"/>
                <w:rFonts w:ascii="Menlo" w:hAnsi="Menlo" w:cs="Menlo"/>
                <w:color w:val="24292F"/>
                <w:sz w:val="18"/>
                <w:szCs w:val="18"/>
              </w:rPr>
              <w:t>x</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en"/>
                <w:rFonts w:ascii="Menlo" w:hAnsi="Menlo" w:cs="Menlo"/>
                <w:color w:val="24292F"/>
                <w:sz w:val="18"/>
                <w:szCs w:val="18"/>
              </w:rPr>
              <w:t>find_number</w:t>
            </w:r>
            <w:r>
              <w:rPr>
                <w:rFonts w:ascii="Menlo" w:hAnsi="Menlo" w:cs="Menlo"/>
                <w:color w:val="24292F"/>
                <w:sz w:val="18"/>
                <w:szCs w:val="18"/>
              </w:rPr>
              <w:t>(</w:t>
            </w:r>
            <w:r>
              <w:rPr>
                <w:rStyle w:val="pl-s1"/>
                <w:rFonts w:ascii="Menlo" w:hAnsi="Menlo" w:cs="Menlo"/>
                <w:color w:val="24292F"/>
                <w:sz w:val="18"/>
                <w:szCs w:val="18"/>
              </w:rPr>
              <w:t>x</w:t>
            </w:r>
            <w:r>
              <w:rPr>
                <w:rFonts w:ascii="Menlo" w:hAnsi="Menlo" w:cs="Menlo"/>
                <w:color w:val="24292F"/>
                <w:sz w:val="18"/>
                <w:szCs w:val="18"/>
              </w:rPr>
              <w:t>))</w:t>
            </w:r>
          </w:p>
        </w:tc>
      </w:tr>
      <w:tr w:rsidR="007D6334" w14:paraId="172213BA" w14:textId="77777777" w:rsidTr="007E3609">
        <w:tc>
          <w:tcPr>
            <w:tcW w:w="891" w:type="dxa"/>
            <w:shd w:val="clear" w:color="auto" w:fill="auto"/>
            <w:noWrap/>
            <w:tcMar>
              <w:top w:w="0" w:type="dxa"/>
              <w:left w:w="150" w:type="dxa"/>
              <w:bottom w:w="0" w:type="dxa"/>
              <w:right w:w="150" w:type="dxa"/>
            </w:tcMar>
            <w:hideMark/>
          </w:tcPr>
          <w:p w14:paraId="00540BA8"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334FCAC1"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colname_new</w:t>
            </w:r>
          </w:p>
        </w:tc>
      </w:tr>
      <w:tr w:rsidR="007D6334" w14:paraId="15631A5B" w14:textId="77777777" w:rsidTr="007E3609">
        <w:tc>
          <w:tcPr>
            <w:tcW w:w="891" w:type="dxa"/>
            <w:noWrap/>
            <w:tcMar>
              <w:top w:w="0" w:type="dxa"/>
              <w:left w:w="150" w:type="dxa"/>
              <w:bottom w:w="0" w:type="dxa"/>
              <w:right w:w="150" w:type="dxa"/>
            </w:tcMar>
            <w:hideMark/>
          </w:tcPr>
          <w:p w14:paraId="115B7E9F"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E154824" w14:textId="77777777" w:rsidR="007D6334" w:rsidRDefault="007D6334">
            <w:pPr>
              <w:spacing w:line="300" w:lineRule="atLeast"/>
              <w:rPr>
                <w:rFonts w:ascii="Menlo" w:hAnsi="Menlo" w:cs="Menlo"/>
                <w:color w:val="24292F"/>
                <w:sz w:val="18"/>
                <w:szCs w:val="18"/>
              </w:rPr>
            </w:pPr>
          </w:p>
          <w:p w14:paraId="117D77A1" w14:textId="77777777" w:rsidR="007D6334" w:rsidRDefault="007D6334">
            <w:pPr>
              <w:spacing w:line="300" w:lineRule="atLeast"/>
              <w:jc w:val="right"/>
              <w:rPr>
                <w:sz w:val="20"/>
                <w:szCs w:val="20"/>
              </w:rPr>
            </w:pPr>
          </w:p>
        </w:tc>
      </w:tr>
      <w:tr w:rsidR="007D6334" w14:paraId="6318C770" w14:textId="77777777" w:rsidTr="007E3609">
        <w:tc>
          <w:tcPr>
            <w:tcW w:w="891" w:type="dxa"/>
            <w:shd w:val="clear" w:color="auto" w:fill="auto"/>
            <w:noWrap/>
            <w:tcMar>
              <w:top w:w="0" w:type="dxa"/>
              <w:left w:w="150" w:type="dxa"/>
              <w:bottom w:w="0" w:type="dxa"/>
              <w:right w:w="150" w:type="dxa"/>
            </w:tcMar>
            <w:hideMark/>
          </w:tcPr>
          <w:p w14:paraId="15F6D7BF"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39BF8730" w14:textId="77777777" w:rsidR="007D6334" w:rsidRDefault="007D6334">
            <w:pPr>
              <w:spacing w:line="300" w:lineRule="atLeast"/>
              <w:rPr>
                <w:rFonts w:ascii="Menlo" w:hAnsi="Menlo" w:cs="Menlo"/>
                <w:color w:val="24292F"/>
                <w:sz w:val="18"/>
                <w:szCs w:val="18"/>
              </w:rPr>
            </w:pPr>
          </w:p>
          <w:p w14:paraId="03B21D40" w14:textId="77777777" w:rsidR="007D6334" w:rsidRDefault="007D6334">
            <w:pPr>
              <w:spacing w:line="300" w:lineRule="atLeast"/>
              <w:jc w:val="right"/>
              <w:rPr>
                <w:sz w:val="20"/>
                <w:szCs w:val="20"/>
              </w:rPr>
            </w:pPr>
          </w:p>
        </w:tc>
      </w:tr>
      <w:tr w:rsidR="007D6334" w14:paraId="487D4CFB" w14:textId="77777777" w:rsidTr="007E3609">
        <w:tc>
          <w:tcPr>
            <w:tcW w:w="891" w:type="dxa"/>
            <w:noWrap/>
            <w:tcMar>
              <w:top w:w="0" w:type="dxa"/>
              <w:left w:w="150" w:type="dxa"/>
              <w:bottom w:w="0" w:type="dxa"/>
              <w:right w:w="150" w:type="dxa"/>
            </w:tcMar>
            <w:hideMark/>
          </w:tcPr>
          <w:p w14:paraId="48A7ED74"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6D4D45D7"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convert categorical string to numbers</w:t>
            </w:r>
          </w:p>
        </w:tc>
      </w:tr>
      <w:tr w:rsidR="007D6334" w14:paraId="639DBC14" w14:textId="77777777" w:rsidTr="007E3609">
        <w:tc>
          <w:tcPr>
            <w:tcW w:w="891" w:type="dxa"/>
            <w:shd w:val="clear" w:color="auto" w:fill="auto"/>
            <w:noWrap/>
            <w:tcMar>
              <w:top w:w="0" w:type="dxa"/>
              <w:left w:w="150" w:type="dxa"/>
              <w:bottom w:w="0" w:type="dxa"/>
              <w:right w:w="150" w:type="dxa"/>
            </w:tcMar>
            <w:hideMark/>
          </w:tcPr>
          <w:p w14:paraId="09FF070A"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17BDB38C"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convert_cate_to_num</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colname_list</w:t>
            </w:r>
            <w:r>
              <w:rPr>
                <w:rFonts w:ascii="Menlo" w:hAnsi="Menlo" w:cs="Menlo"/>
                <w:color w:val="24292F"/>
                <w:sz w:val="18"/>
                <w:szCs w:val="18"/>
              </w:rPr>
              <w:t>):</w:t>
            </w:r>
          </w:p>
        </w:tc>
      </w:tr>
      <w:tr w:rsidR="007D6334" w14:paraId="24A32888" w14:textId="77777777" w:rsidTr="007E3609">
        <w:tc>
          <w:tcPr>
            <w:tcW w:w="891" w:type="dxa"/>
            <w:noWrap/>
            <w:tcMar>
              <w:top w:w="0" w:type="dxa"/>
              <w:left w:w="150" w:type="dxa"/>
              <w:bottom w:w="0" w:type="dxa"/>
              <w:right w:w="150" w:type="dxa"/>
            </w:tcMar>
            <w:hideMark/>
          </w:tcPr>
          <w:p w14:paraId="35452A47"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973A58F"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for</w:t>
            </w:r>
            <w:r>
              <w:rPr>
                <w:rFonts w:ascii="Menlo" w:hAnsi="Menlo" w:cs="Menlo"/>
                <w:color w:val="24292F"/>
                <w:sz w:val="18"/>
                <w:szCs w:val="18"/>
              </w:rPr>
              <w:t xml:space="preserve"> </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in</w:t>
            </w:r>
            <w:r>
              <w:rPr>
                <w:rFonts w:ascii="Menlo" w:hAnsi="Menlo" w:cs="Menlo"/>
                <w:color w:val="24292F"/>
                <w:sz w:val="18"/>
                <w:szCs w:val="18"/>
              </w:rPr>
              <w:t xml:space="preserve"> </w:t>
            </w:r>
            <w:r>
              <w:rPr>
                <w:rStyle w:val="pl-s1"/>
                <w:rFonts w:ascii="Menlo" w:hAnsi="Menlo" w:cs="Menlo"/>
                <w:color w:val="24292F"/>
                <w:sz w:val="18"/>
                <w:szCs w:val="18"/>
              </w:rPr>
              <w:t>colname_list</w:t>
            </w:r>
            <w:r>
              <w:rPr>
                <w:rFonts w:ascii="Menlo" w:hAnsi="Menlo" w:cs="Menlo"/>
                <w:color w:val="24292F"/>
                <w:sz w:val="18"/>
                <w:szCs w:val="18"/>
              </w:rPr>
              <w:t>:</w:t>
            </w:r>
          </w:p>
        </w:tc>
      </w:tr>
      <w:tr w:rsidR="007D6334" w14:paraId="0C892B8C" w14:textId="77777777" w:rsidTr="007E3609">
        <w:tc>
          <w:tcPr>
            <w:tcW w:w="891" w:type="dxa"/>
            <w:shd w:val="clear" w:color="auto" w:fill="auto"/>
            <w:noWrap/>
            <w:tcMar>
              <w:top w:w="0" w:type="dxa"/>
              <w:left w:w="150" w:type="dxa"/>
              <w:bottom w:w="0" w:type="dxa"/>
              <w:right w:w="150" w:type="dxa"/>
            </w:tcMar>
            <w:hideMark/>
          </w:tcPr>
          <w:p w14:paraId="2256AB1F"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1EF8333"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w:t>
            </w:r>
            <w:r>
              <w:rPr>
                <w:rStyle w:val="pl-en"/>
                <w:rFonts w:ascii="Menlo" w:hAnsi="Menlo" w:cs="Menlo"/>
                <w:color w:val="24292F"/>
                <w:sz w:val="18"/>
                <w:szCs w:val="18"/>
              </w:rPr>
              <w:t>astype</w:t>
            </w:r>
            <w:r>
              <w:rPr>
                <w:rFonts w:ascii="Menlo" w:hAnsi="Menlo" w:cs="Menlo"/>
                <w:color w:val="24292F"/>
                <w:sz w:val="18"/>
                <w:szCs w:val="18"/>
              </w:rPr>
              <w:t>(</w:t>
            </w:r>
            <w:r>
              <w:rPr>
                <w:rStyle w:val="pl-s"/>
                <w:rFonts w:ascii="Menlo" w:hAnsi="Menlo" w:cs="Menlo"/>
                <w:color w:val="24292F"/>
                <w:sz w:val="18"/>
                <w:szCs w:val="18"/>
              </w:rPr>
              <w:t>'category'</w:t>
            </w:r>
            <w:r>
              <w:rPr>
                <w:rFonts w:ascii="Menlo" w:hAnsi="Menlo" w:cs="Menlo"/>
                <w:color w:val="24292F"/>
                <w:sz w:val="18"/>
                <w:szCs w:val="18"/>
              </w:rPr>
              <w:t>)</w:t>
            </w:r>
          </w:p>
        </w:tc>
      </w:tr>
      <w:tr w:rsidR="007D6334" w14:paraId="70893C58" w14:textId="77777777" w:rsidTr="007E3609">
        <w:tc>
          <w:tcPr>
            <w:tcW w:w="891" w:type="dxa"/>
            <w:noWrap/>
            <w:tcMar>
              <w:top w:w="0" w:type="dxa"/>
              <w:left w:w="150" w:type="dxa"/>
              <w:bottom w:w="0" w:type="dxa"/>
              <w:right w:w="150" w:type="dxa"/>
            </w:tcMar>
            <w:hideMark/>
          </w:tcPr>
          <w:p w14:paraId="0558629E"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2ACC093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cat_columns</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en"/>
                <w:rFonts w:ascii="Menlo" w:hAnsi="Menlo" w:cs="Menlo"/>
                <w:color w:val="24292F"/>
                <w:sz w:val="18"/>
                <w:szCs w:val="18"/>
              </w:rPr>
              <w:t>select_dtypes</w:t>
            </w:r>
            <w:r>
              <w:rPr>
                <w:rFonts w:ascii="Menlo" w:hAnsi="Menlo" w:cs="Menlo"/>
                <w:color w:val="24292F"/>
                <w:sz w:val="18"/>
                <w:szCs w:val="18"/>
              </w:rPr>
              <w:t>([</w:t>
            </w:r>
            <w:r>
              <w:rPr>
                <w:rStyle w:val="pl-s"/>
                <w:rFonts w:ascii="Menlo" w:hAnsi="Menlo" w:cs="Menlo"/>
                <w:color w:val="24292F"/>
                <w:sz w:val="18"/>
                <w:szCs w:val="18"/>
              </w:rPr>
              <w:t>'category'</w:t>
            </w:r>
            <w:r>
              <w:rPr>
                <w:rFonts w:ascii="Menlo" w:hAnsi="Menlo" w:cs="Menlo"/>
                <w:color w:val="24292F"/>
                <w:sz w:val="18"/>
                <w:szCs w:val="18"/>
              </w:rPr>
              <w:t>]).</w:t>
            </w:r>
            <w:r>
              <w:rPr>
                <w:rStyle w:val="pl-s1"/>
                <w:rFonts w:ascii="Menlo" w:hAnsi="Menlo" w:cs="Menlo"/>
                <w:color w:val="24292F"/>
                <w:sz w:val="18"/>
                <w:szCs w:val="18"/>
              </w:rPr>
              <w:t>columns</w:t>
            </w:r>
          </w:p>
        </w:tc>
      </w:tr>
      <w:tr w:rsidR="007D6334" w14:paraId="60CCEF0D" w14:textId="77777777" w:rsidTr="007E3609">
        <w:tc>
          <w:tcPr>
            <w:tcW w:w="891" w:type="dxa"/>
            <w:shd w:val="clear" w:color="auto" w:fill="auto"/>
            <w:noWrap/>
            <w:tcMar>
              <w:top w:w="0" w:type="dxa"/>
              <w:left w:w="150" w:type="dxa"/>
              <w:bottom w:w="0" w:type="dxa"/>
              <w:right w:w="150" w:type="dxa"/>
            </w:tcMar>
            <w:hideMark/>
          </w:tcPr>
          <w:p w14:paraId="5BDCE7DD"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4B7F8B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at_columns</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at_columns</w:t>
            </w:r>
            <w:r>
              <w:rPr>
                <w:rFonts w:ascii="Menlo" w:hAnsi="Menlo" w:cs="Menlo"/>
                <w:color w:val="24292F"/>
                <w:sz w:val="18"/>
                <w:szCs w:val="18"/>
              </w:rPr>
              <w:t>].</w:t>
            </w:r>
            <w:r>
              <w:rPr>
                <w:rStyle w:val="pl-en"/>
                <w:rFonts w:ascii="Menlo" w:hAnsi="Menlo" w:cs="Menlo"/>
                <w:color w:val="24292F"/>
                <w:sz w:val="18"/>
                <w:szCs w:val="18"/>
              </w:rPr>
              <w:t>apply</w:t>
            </w:r>
            <w:r>
              <w:rPr>
                <w:rFonts w:ascii="Menlo" w:hAnsi="Menlo" w:cs="Menlo"/>
                <w:color w:val="24292F"/>
                <w:sz w:val="18"/>
                <w:szCs w:val="18"/>
              </w:rPr>
              <w:t>(</w:t>
            </w:r>
            <w:r>
              <w:rPr>
                <w:rStyle w:val="pl-k"/>
                <w:rFonts w:ascii="Menlo" w:hAnsi="Menlo" w:cs="Menlo"/>
                <w:color w:val="24292F"/>
                <w:sz w:val="18"/>
                <w:szCs w:val="18"/>
              </w:rPr>
              <w:t>lambda</w:t>
            </w:r>
            <w:r>
              <w:rPr>
                <w:rFonts w:ascii="Menlo" w:hAnsi="Menlo" w:cs="Menlo"/>
                <w:color w:val="24292F"/>
                <w:sz w:val="18"/>
                <w:szCs w:val="18"/>
              </w:rPr>
              <w:t xml:space="preserve"> </w:t>
            </w:r>
            <w:r>
              <w:rPr>
                <w:rStyle w:val="pl-s1"/>
                <w:rFonts w:ascii="Menlo" w:hAnsi="Menlo" w:cs="Menlo"/>
                <w:color w:val="24292F"/>
                <w:sz w:val="18"/>
                <w:szCs w:val="18"/>
              </w:rPr>
              <w:t>x</w:t>
            </w:r>
            <w:r>
              <w:rPr>
                <w:rFonts w:ascii="Menlo" w:hAnsi="Menlo" w:cs="Menlo"/>
                <w:color w:val="24292F"/>
                <w:sz w:val="18"/>
                <w:szCs w:val="18"/>
              </w:rPr>
              <w:t xml:space="preserve">: </w:t>
            </w:r>
            <w:r>
              <w:rPr>
                <w:rStyle w:val="pl-s1"/>
                <w:rFonts w:ascii="Menlo" w:hAnsi="Menlo" w:cs="Menlo"/>
                <w:color w:val="24292F"/>
                <w:sz w:val="18"/>
                <w:szCs w:val="18"/>
              </w:rPr>
              <w:t>x</w:t>
            </w:r>
            <w:r>
              <w:rPr>
                <w:rFonts w:ascii="Menlo" w:hAnsi="Menlo" w:cs="Menlo"/>
                <w:color w:val="24292F"/>
                <w:sz w:val="18"/>
                <w:szCs w:val="18"/>
              </w:rPr>
              <w:t>.</w:t>
            </w:r>
            <w:r>
              <w:rPr>
                <w:rStyle w:val="pl-s1"/>
                <w:rFonts w:ascii="Menlo" w:hAnsi="Menlo" w:cs="Menlo"/>
                <w:color w:val="24292F"/>
                <w:sz w:val="18"/>
                <w:szCs w:val="18"/>
              </w:rPr>
              <w:t>cat</w:t>
            </w:r>
            <w:r>
              <w:rPr>
                <w:rFonts w:ascii="Menlo" w:hAnsi="Menlo" w:cs="Menlo"/>
                <w:color w:val="24292F"/>
                <w:sz w:val="18"/>
                <w:szCs w:val="18"/>
              </w:rPr>
              <w:t>.</w:t>
            </w:r>
            <w:r>
              <w:rPr>
                <w:rStyle w:val="pl-s1"/>
                <w:rFonts w:ascii="Menlo" w:hAnsi="Menlo" w:cs="Menlo"/>
                <w:color w:val="24292F"/>
                <w:sz w:val="18"/>
                <w:szCs w:val="18"/>
              </w:rPr>
              <w:t>codes</w:t>
            </w:r>
            <w:r>
              <w:rPr>
                <w:rFonts w:ascii="Menlo" w:hAnsi="Menlo" w:cs="Menlo"/>
                <w:color w:val="24292F"/>
                <w:sz w:val="18"/>
                <w:szCs w:val="18"/>
              </w:rPr>
              <w:t>)</w:t>
            </w:r>
          </w:p>
        </w:tc>
      </w:tr>
      <w:tr w:rsidR="007D6334" w14:paraId="792FFEAE" w14:textId="77777777" w:rsidTr="007E3609">
        <w:tc>
          <w:tcPr>
            <w:tcW w:w="891" w:type="dxa"/>
            <w:noWrap/>
            <w:tcMar>
              <w:top w:w="0" w:type="dxa"/>
              <w:left w:w="150" w:type="dxa"/>
              <w:bottom w:w="0" w:type="dxa"/>
              <w:right w:w="150" w:type="dxa"/>
            </w:tcMar>
            <w:hideMark/>
          </w:tcPr>
          <w:p w14:paraId="30FBA183"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06FE59F" w14:textId="77777777" w:rsidR="007D6334" w:rsidRDefault="007D6334">
            <w:pPr>
              <w:spacing w:line="300" w:lineRule="atLeast"/>
              <w:rPr>
                <w:rFonts w:ascii="Menlo" w:hAnsi="Menlo" w:cs="Menlo"/>
                <w:color w:val="24292F"/>
                <w:sz w:val="18"/>
                <w:szCs w:val="18"/>
              </w:rPr>
            </w:pPr>
          </w:p>
          <w:p w14:paraId="1FC8E619" w14:textId="77777777" w:rsidR="007D6334" w:rsidRDefault="007D6334">
            <w:pPr>
              <w:spacing w:line="300" w:lineRule="atLeast"/>
              <w:jc w:val="right"/>
              <w:rPr>
                <w:sz w:val="20"/>
                <w:szCs w:val="20"/>
              </w:rPr>
            </w:pPr>
          </w:p>
        </w:tc>
      </w:tr>
      <w:tr w:rsidR="007D6334" w14:paraId="0BF90133" w14:textId="77777777" w:rsidTr="007E3609">
        <w:tc>
          <w:tcPr>
            <w:tcW w:w="891" w:type="dxa"/>
            <w:shd w:val="clear" w:color="auto" w:fill="auto"/>
            <w:noWrap/>
            <w:tcMar>
              <w:top w:w="0" w:type="dxa"/>
              <w:left w:w="150" w:type="dxa"/>
              <w:bottom w:w="0" w:type="dxa"/>
              <w:right w:w="150" w:type="dxa"/>
            </w:tcMar>
            <w:hideMark/>
          </w:tcPr>
          <w:p w14:paraId="414A62DB"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5DBF38F5"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format_date</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colname_list</w:t>
            </w:r>
            <w:r>
              <w:rPr>
                <w:rFonts w:ascii="Menlo" w:hAnsi="Menlo" w:cs="Menlo"/>
                <w:color w:val="24292F"/>
                <w:sz w:val="18"/>
                <w:szCs w:val="18"/>
              </w:rPr>
              <w:t>):</w:t>
            </w:r>
          </w:p>
        </w:tc>
      </w:tr>
      <w:tr w:rsidR="007D6334" w14:paraId="41DC59B8" w14:textId="77777777" w:rsidTr="007E3609">
        <w:tc>
          <w:tcPr>
            <w:tcW w:w="891" w:type="dxa"/>
            <w:noWrap/>
            <w:tcMar>
              <w:top w:w="0" w:type="dxa"/>
              <w:left w:w="150" w:type="dxa"/>
              <w:bottom w:w="0" w:type="dxa"/>
              <w:right w:w="150" w:type="dxa"/>
            </w:tcMar>
            <w:hideMark/>
          </w:tcPr>
          <w:p w14:paraId="6AAFAE1B"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0B744E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for</w:t>
            </w:r>
            <w:r>
              <w:rPr>
                <w:rFonts w:ascii="Menlo" w:hAnsi="Menlo" w:cs="Menlo"/>
                <w:color w:val="24292F"/>
                <w:sz w:val="18"/>
                <w:szCs w:val="18"/>
              </w:rPr>
              <w:t xml:space="preserve"> </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in</w:t>
            </w:r>
            <w:r>
              <w:rPr>
                <w:rFonts w:ascii="Menlo" w:hAnsi="Menlo" w:cs="Menlo"/>
                <w:color w:val="24292F"/>
                <w:sz w:val="18"/>
                <w:szCs w:val="18"/>
              </w:rPr>
              <w:t xml:space="preserve"> </w:t>
            </w:r>
            <w:r>
              <w:rPr>
                <w:rStyle w:val="pl-s1"/>
                <w:rFonts w:ascii="Menlo" w:hAnsi="Menlo" w:cs="Menlo"/>
                <w:color w:val="24292F"/>
                <w:sz w:val="18"/>
                <w:szCs w:val="18"/>
              </w:rPr>
              <w:t>colname_list</w:t>
            </w:r>
            <w:r>
              <w:rPr>
                <w:rFonts w:ascii="Menlo" w:hAnsi="Menlo" w:cs="Menlo"/>
                <w:color w:val="24292F"/>
                <w:sz w:val="18"/>
                <w:szCs w:val="18"/>
              </w:rPr>
              <w:t>:</w:t>
            </w:r>
          </w:p>
        </w:tc>
      </w:tr>
      <w:tr w:rsidR="007D6334" w14:paraId="5C27A16D" w14:textId="77777777" w:rsidTr="007E3609">
        <w:tc>
          <w:tcPr>
            <w:tcW w:w="891" w:type="dxa"/>
            <w:shd w:val="clear" w:color="auto" w:fill="auto"/>
            <w:noWrap/>
            <w:tcMar>
              <w:top w:w="0" w:type="dxa"/>
              <w:left w:w="150" w:type="dxa"/>
              <w:bottom w:w="0" w:type="dxa"/>
              <w:right w:w="150" w:type="dxa"/>
            </w:tcMar>
            <w:hideMark/>
          </w:tcPr>
          <w:p w14:paraId="3D6ABA0A"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26FF57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to_datetime</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 xml:space="preserve">], </w:t>
            </w:r>
            <w:r>
              <w:rPr>
                <w:rStyle w:val="pl-s1"/>
                <w:rFonts w:ascii="Menlo" w:hAnsi="Menlo" w:cs="Menlo"/>
                <w:color w:val="24292F"/>
                <w:sz w:val="18"/>
                <w:szCs w:val="18"/>
              </w:rPr>
              <w:t>format</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d-%m-%y"</w:t>
            </w:r>
            <w:r>
              <w:rPr>
                <w:rFonts w:ascii="Menlo" w:hAnsi="Menlo" w:cs="Menlo"/>
                <w:color w:val="24292F"/>
                <w:sz w:val="18"/>
                <w:szCs w:val="18"/>
              </w:rPr>
              <w:t>,</w:t>
            </w:r>
            <w:r>
              <w:rPr>
                <w:rStyle w:val="pl-s1"/>
                <w:rFonts w:ascii="Menlo" w:hAnsi="Menlo" w:cs="Menlo"/>
                <w:color w:val="24292F"/>
                <w:sz w:val="18"/>
                <w:szCs w:val="18"/>
              </w:rPr>
              <w:t>infer_datetime_format</w:t>
            </w:r>
            <w:r>
              <w:rPr>
                <w:rStyle w:val="pl-v"/>
                <w:rFonts w:ascii="Menlo" w:hAnsi="Menlo" w:cs="Menlo"/>
                <w:color w:val="24292F"/>
                <w:sz w:val="18"/>
                <w:szCs w:val="18"/>
              </w:rPr>
              <w:t>=True</w:t>
            </w:r>
            <w:r>
              <w:rPr>
                <w:rFonts w:ascii="Menlo" w:hAnsi="Menlo" w:cs="Menlo"/>
                <w:color w:val="24292F"/>
                <w:sz w:val="18"/>
                <w:szCs w:val="18"/>
              </w:rPr>
              <w:t>)</w:t>
            </w:r>
          </w:p>
        </w:tc>
      </w:tr>
      <w:tr w:rsidR="007D6334" w14:paraId="72477273" w14:textId="77777777" w:rsidTr="007E3609">
        <w:tc>
          <w:tcPr>
            <w:tcW w:w="891" w:type="dxa"/>
            <w:noWrap/>
            <w:tcMar>
              <w:top w:w="0" w:type="dxa"/>
              <w:left w:w="150" w:type="dxa"/>
              <w:bottom w:w="0" w:type="dxa"/>
              <w:right w:w="150" w:type="dxa"/>
            </w:tcMar>
            <w:hideMark/>
          </w:tcPr>
          <w:p w14:paraId="7768C755"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9B407EF" w14:textId="77777777" w:rsidR="007D6334" w:rsidRDefault="007D6334">
            <w:pPr>
              <w:spacing w:line="300" w:lineRule="atLeast"/>
              <w:rPr>
                <w:rFonts w:ascii="Menlo" w:hAnsi="Menlo" w:cs="Menlo"/>
                <w:color w:val="24292F"/>
                <w:sz w:val="18"/>
                <w:szCs w:val="18"/>
              </w:rPr>
            </w:pPr>
          </w:p>
          <w:p w14:paraId="5AA11FA2" w14:textId="77777777" w:rsidR="007D6334" w:rsidRDefault="007D6334">
            <w:pPr>
              <w:spacing w:line="300" w:lineRule="atLeast"/>
              <w:jc w:val="right"/>
              <w:rPr>
                <w:sz w:val="20"/>
                <w:szCs w:val="20"/>
              </w:rPr>
            </w:pPr>
          </w:p>
        </w:tc>
      </w:tr>
      <w:tr w:rsidR="007D6334" w14:paraId="58140DDF" w14:textId="77777777" w:rsidTr="007E3609">
        <w:tc>
          <w:tcPr>
            <w:tcW w:w="891" w:type="dxa"/>
            <w:shd w:val="clear" w:color="auto" w:fill="auto"/>
            <w:noWrap/>
            <w:tcMar>
              <w:top w:w="0" w:type="dxa"/>
              <w:left w:w="150" w:type="dxa"/>
              <w:bottom w:w="0" w:type="dxa"/>
              <w:right w:w="150" w:type="dxa"/>
            </w:tcMar>
            <w:hideMark/>
          </w:tcPr>
          <w:p w14:paraId="39FE957F"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76B9FC61"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format_age_disbursal</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w:t>
            </w:r>
          </w:p>
        </w:tc>
      </w:tr>
      <w:tr w:rsidR="007D6334" w14:paraId="46E61E1C" w14:textId="77777777" w:rsidTr="007E3609">
        <w:tc>
          <w:tcPr>
            <w:tcW w:w="891" w:type="dxa"/>
            <w:noWrap/>
            <w:tcMar>
              <w:top w:w="0" w:type="dxa"/>
              <w:left w:w="150" w:type="dxa"/>
              <w:bottom w:w="0" w:type="dxa"/>
              <w:right w:w="150" w:type="dxa"/>
            </w:tcMar>
            <w:hideMark/>
          </w:tcPr>
          <w:p w14:paraId="14650EF0"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3FAC863"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ate.of.Birth'</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ate.of.Birth'</w:t>
            </w:r>
            <w:r>
              <w:rPr>
                <w:rFonts w:ascii="Menlo" w:hAnsi="Menlo" w:cs="Menlo"/>
                <w:color w:val="24292F"/>
                <w:sz w:val="18"/>
                <w:szCs w:val="18"/>
              </w:rPr>
              <w:t>].</w:t>
            </w:r>
            <w:r>
              <w:rPr>
                <w:rStyle w:val="pl-en"/>
                <w:rFonts w:ascii="Menlo" w:hAnsi="Menlo" w:cs="Menlo"/>
                <w:color w:val="24292F"/>
                <w:sz w:val="18"/>
                <w:szCs w:val="18"/>
              </w:rPr>
              <w:t>where</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ate.of.Birth'</w:t>
            </w:r>
            <w:r>
              <w:rPr>
                <w:rFonts w:ascii="Menlo" w:hAnsi="Menlo" w:cs="Menlo"/>
                <w:color w:val="24292F"/>
                <w:sz w:val="18"/>
                <w:szCs w:val="18"/>
              </w:rPr>
              <w:t xml:space="preserve">] </w:t>
            </w:r>
            <w:r>
              <w:rPr>
                <w:rStyle w:val="pl-v"/>
                <w:rFonts w:ascii="Menlo" w:hAnsi="Menlo" w:cs="Menlo"/>
                <w:color w:val="24292F"/>
                <w:sz w:val="18"/>
                <w:szCs w:val="18"/>
              </w:rPr>
              <w:t>&l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token"/>
                <w:rFonts w:ascii="Menlo" w:hAnsi="Menlo" w:cs="Menlo"/>
                <w:color w:val="24292F"/>
                <w:sz w:val="18"/>
                <w:szCs w:val="18"/>
              </w:rPr>
              <w:t>Timestamp</w:t>
            </w:r>
            <w:r>
              <w:rPr>
                <w:rFonts w:ascii="Menlo" w:hAnsi="Menlo" w:cs="Menlo"/>
                <w:color w:val="24292F"/>
                <w:sz w:val="18"/>
                <w:szCs w:val="18"/>
              </w:rPr>
              <w:t>(</w:t>
            </w:r>
            <w:r>
              <w:rPr>
                <w:rStyle w:val="pl-s"/>
                <w:rFonts w:ascii="Menlo" w:hAnsi="Menlo" w:cs="Menlo"/>
                <w:color w:val="24292F"/>
                <w:sz w:val="18"/>
                <w:szCs w:val="18"/>
              </w:rPr>
              <w:t>'now'</w:t>
            </w:r>
            <w:r>
              <w:rPr>
                <w:rFonts w:ascii="Menlo" w:hAnsi="Menlo" w:cs="Menlo"/>
                <w:color w:val="24292F"/>
                <w:sz w:val="18"/>
                <w:szCs w:val="18"/>
              </w:rPr>
              <w:t>),</w:t>
            </w:r>
          </w:p>
        </w:tc>
      </w:tr>
      <w:tr w:rsidR="007D6334" w14:paraId="4886A67E" w14:textId="77777777" w:rsidTr="007E3609">
        <w:tc>
          <w:tcPr>
            <w:tcW w:w="891" w:type="dxa"/>
            <w:shd w:val="clear" w:color="auto" w:fill="auto"/>
            <w:noWrap/>
            <w:tcMar>
              <w:top w:w="0" w:type="dxa"/>
              <w:left w:w="150" w:type="dxa"/>
              <w:bottom w:w="0" w:type="dxa"/>
              <w:right w:w="150" w:type="dxa"/>
            </w:tcMar>
            <w:hideMark/>
          </w:tcPr>
          <w:p w14:paraId="051DEF18"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686A13C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ate.of.Birth'</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np</w:t>
            </w:r>
            <w:r>
              <w:rPr>
                <w:rFonts w:ascii="Menlo" w:hAnsi="Menlo" w:cs="Menlo"/>
                <w:color w:val="24292F"/>
                <w:sz w:val="18"/>
                <w:szCs w:val="18"/>
              </w:rPr>
              <w:t>.</w:t>
            </w:r>
            <w:r>
              <w:rPr>
                <w:rStyle w:val="pl-en"/>
                <w:rFonts w:ascii="Menlo" w:hAnsi="Menlo" w:cs="Menlo"/>
                <w:color w:val="24292F"/>
                <w:sz w:val="18"/>
                <w:szCs w:val="18"/>
              </w:rPr>
              <w:t>timedelta64</w:t>
            </w:r>
            <w:r>
              <w:rPr>
                <w:rFonts w:ascii="Menlo" w:hAnsi="Menlo" w:cs="Menlo"/>
                <w:color w:val="24292F"/>
                <w:sz w:val="18"/>
                <w:szCs w:val="18"/>
              </w:rPr>
              <w:t>(</w:t>
            </w:r>
            <w:r>
              <w:rPr>
                <w:rStyle w:val="pl-v"/>
                <w:rFonts w:ascii="Menlo" w:hAnsi="Menlo" w:cs="Menlo"/>
                <w:color w:val="24292F"/>
                <w:sz w:val="18"/>
                <w:szCs w:val="18"/>
              </w:rPr>
              <w:t>100</w:t>
            </w:r>
            <w:r>
              <w:rPr>
                <w:rFonts w:ascii="Menlo" w:hAnsi="Menlo" w:cs="Menlo"/>
                <w:color w:val="24292F"/>
                <w:sz w:val="18"/>
                <w:szCs w:val="18"/>
              </w:rPr>
              <w:t xml:space="preserve">, </w:t>
            </w:r>
            <w:r>
              <w:rPr>
                <w:rStyle w:val="pl-s"/>
                <w:rFonts w:ascii="Menlo" w:hAnsi="Menlo" w:cs="Menlo"/>
                <w:color w:val="24292F"/>
                <w:sz w:val="18"/>
                <w:szCs w:val="18"/>
              </w:rPr>
              <w:t>'Y'</w:t>
            </w:r>
            <w:r>
              <w:rPr>
                <w:rFonts w:ascii="Menlo" w:hAnsi="Menlo" w:cs="Menlo"/>
                <w:color w:val="24292F"/>
                <w:sz w:val="18"/>
                <w:szCs w:val="18"/>
              </w:rPr>
              <w:t>))</w:t>
            </w:r>
          </w:p>
        </w:tc>
      </w:tr>
      <w:tr w:rsidR="007D6334" w14:paraId="5145046E" w14:textId="77777777" w:rsidTr="007E3609">
        <w:tc>
          <w:tcPr>
            <w:tcW w:w="891" w:type="dxa"/>
            <w:noWrap/>
            <w:tcMar>
              <w:top w:w="0" w:type="dxa"/>
              <w:left w:w="150" w:type="dxa"/>
              <w:bottom w:w="0" w:type="dxa"/>
              <w:right w:w="150" w:type="dxa"/>
            </w:tcMar>
            <w:hideMark/>
          </w:tcPr>
          <w:p w14:paraId="70AE15C0"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18548C1"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Ag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token"/>
                <w:rFonts w:ascii="Menlo" w:hAnsi="Menlo" w:cs="Menlo"/>
                <w:color w:val="24292F"/>
                <w:sz w:val="18"/>
                <w:szCs w:val="18"/>
              </w:rPr>
              <w:t>Timestamp</w:t>
            </w:r>
            <w:r>
              <w:rPr>
                <w:rFonts w:ascii="Menlo" w:hAnsi="Menlo" w:cs="Menlo"/>
                <w:color w:val="24292F"/>
                <w:sz w:val="18"/>
                <w:szCs w:val="18"/>
              </w:rPr>
              <w:t>(</w:t>
            </w:r>
            <w:r>
              <w:rPr>
                <w:rStyle w:val="pl-s"/>
                <w:rFonts w:ascii="Menlo" w:hAnsi="Menlo" w:cs="Menlo"/>
                <w:color w:val="24292F"/>
                <w:sz w:val="18"/>
                <w:szCs w:val="18"/>
              </w:rPr>
              <w:t>'now'</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ate.of.Birth'</w:t>
            </w:r>
            <w:r>
              <w:rPr>
                <w:rFonts w:ascii="Menlo" w:hAnsi="Menlo" w:cs="Menlo"/>
                <w:color w:val="24292F"/>
                <w:sz w:val="18"/>
                <w:szCs w:val="18"/>
              </w:rPr>
              <w:t>]).</w:t>
            </w:r>
            <w:r>
              <w:rPr>
                <w:rStyle w:val="pl-en"/>
                <w:rFonts w:ascii="Menlo" w:hAnsi="Menlo" w:cs="Menlo"/>
                <w:color w:val="24292F"/>
                <w:sz w:val="18"/>
                <w:szCs w:val="18"/>
              </w:rPr>
              <w:t>astype</w:t>
            </w:r>
            <w:r>
              <w:rPr>
                <w:rFonts w:ascii="Menlo" w:hAnsi="Menlo" w:cs="Menlo"/>
                <w:color w:val="24292F"/>
                <w:sz w:val="18"/>
                <w:szCs w:val="18"/>
              </w:rPr>
              <w:t>(</w:t>
            </w:r>
            <w:r>
              <w:rPr>
                <w:rStyle w:val="pl-s"/>
                <w:rFonts w:ascii="Menlo" w:hAnsi="Menlo" w:cs="Menlo"/>
                <w:color w:val="24292F"/>
                <w:sz w:val="18"/>
                <w:szCs w:val="18"/>
              </w:rPr>
              <w:t>'&lt;m8[Y]'</w:t>
            </w:r>
            <w:r>
              <w:rPr>
                <w:rFonts w:ascii="Menlo" w:hAnsi="Menlo" w:cs="Menlo"/>
                <w:color w:val="24292F"/>
                <w:sz w:val="18"/>
                <w:szCs w:val="18"/>
              </w:rPr>
              <w:t>).</w:t>
            </w:r>
            <w:r>
              <w:rPr>
                <w:rStyle w:val="pl-en"/>
                <w:rFonts w:ascii="Menlo" w:hAnsi="Menlo" w:cs="Menlo"/>
                <w:color w:val="24292F"/>
                <w:sz w:val="18"/>
                <w:szCs w:val="18"/>
              </w:rPr>
              <w:t>astype</w:t>
            </w:r>
            <w:r>
              <w:rPr>
                <w:rFonts w:ascii="Menlo" w:hAnsi="Menlo" w:cs="Menlo"/>
                <w:color w:val="24292F"/>
                <w:sz w:val="18"/>
                <w:szCs w:val="18"/>
              </w:rPr>
              <w:t>(</w:t>
            </w:r>
            <w:r>
              <w:rPr>
                <w:rStyle w:val="pl-s1"/>
                <w:rFonts w:ascii="Menlo" w:hAnsi="Menlo" w:cs="Menlo"/>
                <w:color w:val="24292F"/>
                <w:sz w:val="18"/>
                <w:szCs w:val="18"/>
              </w:rPr>
              <w:t>int</w:t>
            </w:r>
            <w:r>
              <w:rPr>
                <w:rFonts w:ascii="Menlo" w:hAnsi="Menlo" w:cs="Menlo"/>
                <w:color w:val="24292F"/>
                <w:sz w:val="18"/>
                <w:szCs w:val="18"/>
              </w:rPr>
              <w:t>)</w:t>
            </w:r>
          </w:p>
        </w:tc>
      </w:tr>
      <w:tr w:rsidR="007D6334" w14:paraId="33F67E32" w14:textId="77777777" w:rsidTr="007E3609">
        <w:tc>
          <w:tcPr>
            <w:tcW w:w="891" w:type="dxa"/>
            <w:shd w:val="clear" w:color="auto" w:fill="auto"/>
            <w:noWrap/>
            <w:tcMar>
              <w:top w:w="0" w:type="dxa"/>
              <w:left w:w="150" w:type="dxa"/>
              <w:bottom w:w="0" w:type="dxa"/>
              <w:right w:w="150" w:type="dxa"/>
            </w:tcMar>
            <w:hideMark/>
          </w:tcPr>
          <w:p w14:paraId="5FC7D483"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10309CA7"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isbursal_months'</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token"/>
                <w:rFonts w:ascii="Menlo" w:hAnsi="Menlo" w:cs="Menlo"/>
                <w:color w:val="24292F"/>
                <w:sz w:val="18"/>
                <w:szCs w:val="18"/>
              </w:rPr>
              <w:t>Timestamp</w:t>
            </w:r>
            <w:r>
              <w:rPr>
                <w:rFonts w:ascii="Menlo" w:hAnsi="Menlo" w:cs="Menlo"/>
                <w:color w:val="24292F"/>
                <w:sz w:val="18"/>
                <w:szCs w:val="18"/>
              </w:rPr>
              <w:t>(</w:t>
            </w:r>
            <w:r>
              <w:rPr>
                <w:rStyle w:val="pl-s"/>
                <w:rFonts w:ascii="Menlo" w:hAnsi="Menlo" w:cs="Menlo"/>
                <w:color w:val="24292F"/>
                <w:sz w:val="18"/>
                <w:szCs w:val="18"/>
              </w:rPr>
              <w:t>'now'</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
                <w:rFonts w:ascii="Menlo" w:hAnsi="Menlo" w:cs="Menlo"/>
                <w:color w:val="24292F"/>
                <w:sz w:val="18"/>
                <w:szCs w:val="18"/>
              </w:rPr>
              <w:t>'DisbursalDat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np</w:t>
            </w:r>
            <w:r>
              <w:rPr>
                <w:rFonts w:ascii="Menlo" w:hAnsi="Menlo" w:cs="Menlo"/>
                <w:color w:val="24292F"/>
                <w:sz w:val="18"/>
                <w:szCs w:val="18"/>
              </w:rPr>
              <w:t>.</w:t>
            </w:r>
            <w:r>
              <w:rPr>
                <w:rStyle w:val="pl-en"/>
                <w:rFonts w:ascii="Menlo" w:hAnsi="Menlo" w:cs="Menlo"/>
                <w:color w:val="24292F"/>
                <w:sz w:val="18"/>
                <w:szCs w:val="18"/>
              </w:rPr>
              <w:t>timedelta64</w:t>
            </w:r>
            <w:r>
              <w:rPr>
                <w:rFonts w:ascii="Menlo" w:hAnsi="Menlo" w:cs="Menlo"/>
                <w:color w:val="24292F"/>
                <w:sz w:val="18"/>
                <w:szCs w:val="18"/>
              </w:rPr>
              <w:t>(</w:t>
            </w:r>
            <w:r>
              <w:rPr>
                <w:rStyle w:val="pl-v"/>
                <w:rFonts w:ascii="Menlo" w:hAnsi="Menlo" w:cs="Menlo"/>
                <w:color w:val="24292F"/>
                <w:sz w:val="18"/>
                <w:szCs w:val="18"/>
              </w:rPr>
              <w:t>1</w:t>
            </w:r>
            <w:r>
              <w:rPr>
                <w:rFonts w:ascii="Menlo" w:hAnsi="Menlo" w:cs="Menlo"/>
                <w:color w:val="24292F"/>
                <w:sz w:val="18"/>
                <w:szCs w:val="18"/>
              </w:rPr>
              <w:t xml:space="preserve">, </w:t>
            </w:r>
            <w:r>
              <w:rPr>
                <w:rStyle w:val="pl-s"/>
                <w:rFonts w:ascii="Menlo" w:hAnsi="Menlo" w:cs="Menlo"/>
                <w:color w:val="24292F"/>
                <w:sz w:val="18"/>
                <w:szCs w:val="18"/>
              </w:rPr>
              <w:t>'M'</w:t>
            </w:r>
            <w:r>
              <w:rPr>
                <w:rFonts w:ascii="Menlo" w:hAnsi="Menlo" w:cs="Menlo"/>
                <w:color w:val="24292F"/>
                <w:sz w:val="18"/>
                <w:szCs w:val="18"/>
              </w:rPr>
              <w:t>)).</w:t>
            </w:r>
            <w:r>
              <w:rPr>
                <w:rStyle w:val="pl-en"/>
                <w:rFonts w:ascii="Menlo" w:hAnsi="Menlo" w:cs="Menlo"/>
                <w:color w:val="24292F"/>
                <w:sz w:val="18"/>
                <w:szCs w:val="18"/>
              </w:rPr>
              <w:t>astype</w:t>
            </w:r>
            <w:r>
              <w:rPr>
                <w:rFonts w:ascii="Menlo" w:hAnsi="Menlo" w:cs="Menlo"/>
                <w:color w:val="24292F"/>
                <w:sz w:val="18"/>
                <w:szCs w:val="18"/>
              </w:rPr>
              <w:t>(</w:t>
            </w:r>
            <w:r>
              <w:rPr>
                <w:rStyle w:val="pl-s1"/>
                <w:rFonts w:ascii="Menlo" w:hAnsi="Menlo" w:cs="Menlo"/>
                <w:color w:val="24292F"/>
                <w:sz w:val="18"/>
                <w:szCs w:val="18"/>
              </w:rPr>
              <w:t>int</w:t>
            </w:r>
            <w:r>
              <w:rPr>
                <w:rFonts w:ascii="Menlo" w:hAnsi="Menlo" w:cs="Menlo"/>
                <w:color w:val="24292F"/>
                <w:sz w:val="18"/>
                <w:szCs w:val="18"/>
              </w:rPr>
              <w:t>)</w:t>
            </w:r>
          </w:p>
        </w:tc>
      </w:tr>
      <w:tr w:rsidR="007D6334" w14:paraId="4E64A35A" w14:textId="77777777" w:rsidTr="007E3609">
        <w:tc>
          <w:tcPr>
            <w:tcW w:w="891" w:type="dxa"/>
            <w:noWrap/>
            <w:tcMar>
              <w:top w:w="0" w:type="dxa"/>
              <w:left w:w="150" w:type="dxa"/>
              <w:bottom w:w="0" w:type="dxa"/>
              <w:right w:w="150" w:type="dxa"/>
            </w:tcMar>
            <w:hideMark/>
          </w:tcPr>
          <w:p w14:paraId="1254219A"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099D7D4" w14:textId="77777777" w:rsidR="007D6334" w:rsidRDefault="007D6334">
            <w:pPr>
              <w:spacing w:line="300" w:lineRule="atLeast"/>
              <w:rPr>
                <w:rFonts w:ascii="Menlo" w:hAnsi="Menlo" w:cs="Menlo"/>
                <w:color w:val="24292F"/>
                <w:sz w:val="18"/>
                <w:szCs w:val="18"/>
              </w:rPr>
            </w:pPr>
          </w:p>
          <w:p w14:paraId="68F9B369" w14:textId="77777777" w:rsidR="007D6334" w:rsidRDefault="007D6334">
            <w:pPr>
              <w:spacing w:line="300" w:lineRule="atLeast"/>
              <w:jc w:val="right"/>
              <w:rPr>
                <w:sz w:val="20"/>
                <w:szCs w:val="20"/>
              </w:rPr>
            </w:pPr>
          </w:p>
        </w:tc>
      </w:tr>
      <w:tr w:rsidR="007D6334" w14:paraId="0C895ECD" w14:textId="77777777" w:rsidTr="007E3609">
        <w:tc>
          <w:tcPr>
            <w:tcW w:w="891" w:type="dxa"/>
            <w:shd w:val="clear" w:color="auto" w:fill="auto"/>
            <w:noWrap/>
            <w:tcMar>
              <w:top w:w="0" w:type="dxa"/>
              <w:left w:w="150" w:type="dxa"/>
              <w:bottom w:w="0" w:type="dxa"/>
              <w:right w:w="150" w:type="dxa"/>
            </w:tcMar>
            <w:hideMark/>
          </w:tcPr>
          <w:p w14:paraId="05DB963B"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541F0370" w14:textId="77777777" w:rsidR="007D6334" w:rsidRDefault="007D6334">
            <w:pPr>
              <w:spacing w:line="300" w:lineRule="atLeast"/>
              <w:rPr>
                <w:rFonts w:ascii="Menlo" w:hAnsi="Menlo" w:cs="Menlo"/>
                <w:color w:val="24292F"/>
                <w:sz w:val="18"/>
                <w:szCs w:val="18"/>
              </w:rPr>
            </w:pPr>
          </w:p>
          <w:p w14:paraId="44D3CDC2" w14:textId="77777777" w:rsidR="007D6334" w:rsidRDefault="007D6334">
            <w:pPr>
              <w:spacing w:line="300" w:lineRule="atLeast"/>
              <w:jc w:val="right"/>
              <w:rPr>
                <w:sz w:val="20"/>
                <w:szCs w:val="20"/>
              </w:rPr>
            </w:pPr>
          </w:p>
        </w:tc>
      </w:tr>
      <w:tr w:rsidR="007D6334" w14:paraId="1AD73C8B" w14:textId="77777777" w:rsidTr="007E3609">
        <w:tc>
          <w:tcPr>
            <w:tcW w:w="891" w:type="dxa"/>
            <w:noWrap/>
            <w:tcMar>
              <w:top w:w="0" w:type="dxa"/>
              <w:left w:w="150" w:type="dxa"/>
              <w:bottom w:w="0" w:type="dxa"/>
              <w:right w:w="150" w:type="dxa"/>
            </w:tcMar>
            <w:hideMark/>
          </w:tcPr>
          <w:p w14:paraId="0D06915A"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5002E9FC"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bin_cutpoint</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target_name</w:t>
            </w:r>
            <w:r>
              <w:rPr>
                <w:rFonts w:ascii="Menlo" w:hAnsi="Menlo" w:cs="Menlo"/>
                <w:color w:val="24292F"/>
                <w:sz w:val="18"/>
                <w:szCs w:val="18"/>
              </w:rPr>
              <w:t xml:space="preserve">, </w:t>
            </w:r>
            <w:r>
              <w:rPr>
                <w:rStyle w:val="pl-s1"/>
                <w:rFonts w:ascii="Menlo" w:hAnsi="Menlo" w:cs="Menlo"/>
                <w:color w:val="24292F"/>
                <w:sz w:val="18"/>
                <w:szCs w:val="18"/>
              </w:rPr>
              <w:t>colname_list</w:t>
            </w:r>
            <w:r>
              <w:rPr>
                <w:rFonts w:ascii="Menlo" w:hAnsi="Menlo" w:cs="Menlo"/>
                <w:color w:val="24292F"/>
                <w:sz w:val="18"/>
                <w:szCs w:val="18"/>
              </w:rPr>
              <w:t>):</w:t>
            </w:r>
          </w:p>
        </w:tc>
      </w:tr>
      <w:tr w:rsidR="007D6334" w14:paraId="62976FB7" w14:textId="77777777" w:rsidTr="007E3609">
        <w:tc>
          <w:tcPr>
            <w:tcW w:w="891" w:type="dxa"/>
            <w:shd w:val="clear" w:color="auto" w:fill="auto"/>
            <w:noWrap/>
            <w:tcMar>
              <w:top w:w="0" w:type="dxa"/>
              <w:left w:w="150" w:type="dxa"/>
              <w:bottom w:w="0" w:type="dxa"/>
              <w:right w:w="150" w:type="dxa"/>
            </w:tcMar>
            <w:hideMark/>
          </w:tcPr>
          <w:p w14:paraId="4E3A6BB9"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32438022"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for</w:t>
            </w:r>
            <w:r>
              <w:rPr>
                <w:rFonts w:ascii="Menlo" w:hAnsi="Menlo" w:cs="Menlo"/>
                <w:color w:val="24292F"/>
                <w:sz w:val="18"/>
                <w:szCs w:val="18"/>
              </w:rPr>
              <w:t xml:space="preserve"> </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in</w:t>
            </w:r>
            <w:r>
              <w:rPr>
                <w:rFonts w:ascii="Menlo" w:hAnsi="Menlo" w:cs="Menlo"/>
                <w:color w:val="24292F"/>
                <w:sz w:val="18"/>
                <w:szCs w:val="18"/>
              </w:rPr>
              <w:t xml:space="preserve"> </w:t>
            </w:r>
            <w:r>
              <w:rPr>
                <w:rStyle w:val="pl-s1"/>
                <w:rFonts w:ascii="Menlo" w:hAnsi="Menlo" w:cs="Menlo"/>
                <w:color w:val="24292F"/>
                <w:sz w:val="18"/>
                <w:szCs w:val="18"/>
              </w:rPr>
              <w:t>colname_list</w:t>
            </w:r>
            <w:r>
              <w:rPr>
                <w:rFonts w:ascii="Menlo" w:hAnsi="Menlo" w:cs="Menlo"/>
                <w:color w:val="24292F"/>
                <w:sz w:val="18"/>
                <w:szCs w:val="18"/>
              </w:rPr>
              <w:t>:</w:t>
            </w:r>
          </w:p>
        </w:tc>
      </w:tr>
      <w:tr w:rsidR="007D6334" w14:paraId="11E567DE" w14:textId="77777777" w:rsidTr="007E3609">
        <w:tc>
          <w:tcPr>
            <w:tcW w:w="891" w:type="dxa"/>
            <w:noWrap/>
            <w:tcMar>
              <w:top w:w="0" w:type="dxa"/>
              <w:left w:w="150" w:type="dxa"/>
              <w:bottom w:w="0" w:type="dxa"/>
              <w:right w:w="150" w:type="dxa"/>
            </w:tcMar>
            <w:hideMark/>
          </w:tcPr>
          <w:p w14:paraId="66A5B7BD"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E86BBF3"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bins_disbursed_amount</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c</w:t>
            </w:r>
            <w:r>
              <w:rPr>
                <w:rFonts w:ascii="Menlo" w:hAnsi="Menlo" w:cs="Menlo"/>
                <w:color w:val="24292F"/>
                <w:sz w:val="18"/>
                <w:szCs w:val="18"/>
              </w:rPr>
              <w:t>.</w:t>
            </w:r>
            <w:r>
              <w:rPr>
                <w:rStyle w:val="pl-en"/>
                <w:rFonts w:ascii="Menlo" w:hAnsi="Menlo" w:cs="Menlo"/>
                <w:color w:val="24292F"/>
                <w:sz w:val="18"/>
                <w:szCs w:val="18"/>
              </w:rPr>
              <w:t>woebin</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 xml:space="preserve">, </w:t>
            </w:r>
            <w:r>
              <w:rPr>
                <w:rStyle w:val="pl-s1"/>
                <w:rFonts w:ascii="Menlo" w:hAnsi="Menlo" w:cs="Menlo"/>
                <w:color w:val="24292F"/>
                <w:sz w:val="18"/>
                <w:szCs w:val="18"/>
              </w:rPr>
              <w:t>y</w:t>
            </w:r>
            <w:r>
              <w:rPr>
                <w:rStyle w:val="pl-v"/>
                <w:rFonts w:ascii="Menlo" w:hAnsi="Menlo" w:cs="Menlo"/>
                <w:color w:val="24292F"/>
                <w:sz w:val="18"/>
                <w:szCs w:val="18"/>
              </w:rPr>
              <w:t>=</w:t>
            </w:r>
            <w:r>
              <w:rPr>
                <w:rStyle w:val="pl-s1"/>
                <w:rFonts w:ascii="Menlo" w:hAnsi="Menlo" w:cs="Menlo"/>
                <w:color w:val="24292F"/>
                <w:sz w:val="18"/>
                <w:szCs w:val="18"/>
              </w:rPr>
              <w:t>target_name</w:t>
            </w:r>
            <w:r>
              <w:rPr>
                <w:rFonts w:ascii="Menlo" w:hAnsi="Menlo" w:cs="Menlo"/>
                <w:color w:val="24292F"/>
                <w:sz w:val="18"/>
                <w:szCs w:val="18"/>
              </w:rPr>
              <w:t xml:space="preserve">, </w:t>
            </w:r>
            <w:r>
              <w:rPr>
                <w:rStyle w:val="pl-s1"/>
                <w:rFonts w:ascii="Menlo" w:hAnsi="Menlo" w:cs="Menlo"/>
                <w:color w:val="24292F"/>
                <w:sz w:val="18"/>
                <w:szCs w:val="18"/>
              </w:rPr>
              <w:t>x</w:t>
            </w:r>
            <w:r>
              <w:rPr>
                <w:rStyle w:val="pl-v"/>
                <w:rFonts w:ascii="Menlo" w:hAnsi="Menlo" w:cs="Menlo"/>
                <w:color w:val="24292F"/>
                <w:sz w:val="18"/>
                <w:szCs w:val="18"/>
              </w:rPr>
              <w:t>=</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w:t>
            </w:r>
          </w:p>
        </w:tc>
      </w:tr>
      <w:tr w:rsidR="007D6334" w14:paraId="4973A3D3" w14:textId="77777777" w:rsidTr="007E3609">
        <w:tc>
          <w:tcPr>
            <w:tcW w:w="891" w:type="dxa"/>
            <w:shd w:val="clear" w:color="auto" w:fill="auto"/>
            <w:noWrap/>
            <w:tcMar>
              <w:top w:w="0" w:type="dxa"/>
              <w:left w:w="150" w:type="dxa"/>
              <w:bottom w:w="0" w:type="dxa"/>
              <w:right w:w="150" w:type="dxa"/>
            </w:tcMar>
            <w:hideMark/>
          </w:tcPr>
          <w:p w14:paraId="28CE7C9A"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148EE85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c</w:t>
            </w:r>
            <w:r>
              <w:rPr>
                <w:rFonts w:ascii="Menlo" w:hAnsi="Menlo" w:cs="Menlo"/>
                <w:color w:val="24292F"/>
                <w:sz w:val="18"/>
                <w:szCs w:val="18"/>
              </w:rPr>
              <w:t>.</w:t>
            </w:r>
            <w:r>
              <w:rPr>
                <w:rStyle w:val="pl-en"/>
                <w:rFonts w:ascii="Menlo" w:hAnsi="Menlo" w:cs="Menlo"/>
                <w:color w:val="24292F"/>
                <w:sz w:val="18"/>
                <w:szCs w:val="18"/>
              </w:rPr>
              <w:t>woebin_plot</w:t>
            </w:r>
            <w:r>
              <w:rPr>
                <w:rFonts w:ascii="Menlo" w:hAnsi="Menlo" w:cs="Menlo"/>
                <w:color w:val="24292F"/>
                <w:sz w:val="18"/>
                <w:szCs w:val="18"/>
              </w:rPr>
              <w:t>(</w:t>
            </w:r>
            <w:r>
              <w:rPr>
                <w:rStyle w:val="pl-s1"/>
                <w:rFonts w:ascii="Menlo" w:hAnsi="Menlo" w:cs="Menlo"/>
                <w:color w:val="24292F"/>
                <w:sz w:val="18"/>
                <w:szCs w:val="18"/>
              </w:rPr>
              <w:t>bins_disbursed_amount</w:t>
            </w:r>
            <w:r>
              <w:rPr>
                <w:rFonts w:ascii="Menlo" w:hAnsi="Menlo" w:cs="Menlo"/>
                <w:color w:val="24292F"/>
                <w:sz w:val="18"/>
                <w:szCs w:val="18"/>
              </w:rPr>
              <w:t>)</w:t>
            </w:r>
          </w:p>
        </w:tc>
      </w:tr>
      <w:tr w:rsidR="007D6334" w14:paraId="4FB6CAC2" w14:textId="77777777" w:rsidTr="007E3609">
        <w:tc>
          <w:tcPr>
            <w:tcW w:w="891" w:type="dxa"/>
            <w:noWrap/>
            <w:tcMar>
              <w:top w:w="0" w:type="dxa"/>
              <w:left w:w="150" w:type="dxa"/>
              <w:bottom w:w="0" w:type="dxa"/>
              <w:right w:w="150" w:type="dxa"/>
            </w:tcMar>
            <w:hideMark/>
          </w:tcPr>
          <w:p w14:paraId="7460B02A"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C532548" w14:textId="77777777" w:rsidR="007D6334" w:rsidRDefault="007D6334">
            <w:pPr>
              <w:spacing w:line="300" w:lineRule="atLeast"/>
              <w:rPr>
                <w:rFonts w:ascii="Menlo" w:hAnsi="Menlo" w:cs="Menlo"/>
                <w:color w:val="24292F"/>
                <w:sz w:val="18"/>
                <w:szCs w:val="18"/>
              </w:rPr>
            </w:pPr>
          </w:p>
          <w:p w14:paraId="5CCA15E5" w14:textId="77777777" w:rsidR="007D6334" w:rsidRDefault="007D6334">
            <w:pPr>
              <w:spacing w:line="300" w:lineRule="atLeast"/>
              <w:jc w:val="right"/>
              <w:rPr>
                <w:sz w:val="20"/>
                <w:szCs w:val="20"/>
              </w:rPr>
            </w:pPr>
          </w:p>
        </w:tc>
      </w:tr>
      <w:tr w:rsidR="007D6334" w14:paraId="06AC2450" w14:textId="77777777" w:rsidTr="007E3609">
        <w:tc>
          <w:tcPr>
            <w:tcW w:w="891" w:type="dxa"/>
            <w:shd w:val="clear" w:color="auto" w:fill="auto"/>
            <w:noWrap/>
            <w:tcMar>
              <w:top w:w="0" w:type="dxa"/>
              <w:left w:w="150" w:type="dxa"/>
              <w:bottom w:w="0" w:type="dxa"/>
              <w:right w:w="150" w:type="dxa"/>
            </w:tcMar>
            <w:hideMark/>
          </w:tcPr>
          <w:p w14:paraId="328D42C7"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70479F03"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concat</w:t>
            </w:r>
            <w:r>
              <w:rPr>
                <w:rFonts w:ascii="Menlo" w:hAnsi="Menlo" w:cs="Menlo"/>
                <w:color w:val="24292F"/>
                <w:sz w:val="18"/>
                <w:szCs w:val="18"/>
              </w:rPr>
              <w:t>(</w:t>
            </w:r>
            <w:r>
              <w:rPr>
                <w:rStyle w:val="pl-s1"/>
                <w:rFonts w:ascii="Menlo" w:hAnsi="Menlo" w:cs="Menlo"/>
                <w:color w:val="24292F"/>
                <w:sz w:val="18"/>
                <w:szCs w:val="18"/>
              </w:rPr>
              <w:t>bins_disbursed_amount</w:t>
            </w:r>
            <w:r>
              <w:rPr>
                <w:rFonts w:ascii="Menlo" w:hAnsi="Menlo" w:cs="Menlo"/>
                <w:color w:val="24292F"/>
                <w:sz w:val="18"/>
                <w:szCs w:val="18"/>
              </w:rPr>
              <w:t>)</w:t>
            </w:r>
          </w:p>
        </w:tc>
      </w:tr>
      <w:tr w:rsidR="007D6334" w14:paraId="1C811C4B" w14:textId="77777777" w:rsidTr="007E3609">
        <w:tc>
          <w:tcPr>
            <w:tcW w:w="891" w:type="dxa"/>
            <w:noWrap/>
            <w:tcMar>
              <w:top w:w="0" w:type="dxa"/>
              <w:left w:w="150" w:type="dxa"/>
              <w:bottom w:w="0" w:type="dxa"/>
              <w:right w:w="150" w:type="dxa"/>
            </w:tcMar>
            <w:hideMark/>
          </w:tcPr>
          <w:p w14:paraId="14F9CC09"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E1526DF"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list_break</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concat</w:t>
            </w:r>
            <w:r>
              <w:rPr>
                <w:rFonts w:ascii="Menlo" w:hAnsi="Menlo" w:cs="Menlo"/>
                <w:color w:val="24292F"/>
                <w:sz w:val="18"/>
                <w:szCs w:val="18"/>
              </w:rPr>
              <w:t>(</w:t>
            </w:r>
            <w:r>
              <w:rPr>
                <w:rStyle w:val="pl-s1"/>
                <w:rFonts w:ascii="Menlo" w:hAnsi="Menlo" w:cs="Menlo"/>
                <w:color w:val="24292F"/>
                <w:sz w:val="18"/>
                <w:szCs w:val="18"/>
              </w:rPr>
              <w:t>bins_disbursed_amount</w:t>
            </w:r>
            <w:r>
              <w:rPr>
                <w:rFonts w:ascii="Menlo" w:hAnsi="Menlo" w:cs="Menlo"/>
                <w:color w:val="24292F"/>
                <w:sz w:val="18"/>
                <w:szCs w:val="18"/>
              </w:rPr>
              <w:t>).</w:t>
            </w:r>
            <w:r>
              <w:rPr>
                <w:rStyle w:val="pl-s1"/>
                <w:rFonts w:ascii="Menlo" w:hAnsi="Menlo" w:cs="Menlo"/>
                <w:color w:val="24292F"/>
                <w:sz w:val="18"/>
                <w:szCs w:val="18"/>
              </w:rPr>
              <w:t>breaks</w:t>
            </w:r>
            <w:r>
              <w:rPr>
                <w:rFonts w:ascii="Menlo" w:hAnsi="Menlo" w:cs="Menlo"/>
                <w:color w:val="24292F"/>
                <w:sz w:val="18"/>
                <w:szCs w:val="18"/>
              </w:rPr>
              <w:t>.</w:t>
            </w:r>
            <w:r>
              <w:rPr>
                <w:rStyle w:val="pl-en"/>
                <w:rFonts w:ascii="Menlo" w:hAnsi="Menlo" w:cs="Menlo"/>
                <w:color w:val="24292F"/>
                <w:sz w:val="18"/>
                <w:szCs w:val="18"/>
              </w:rPr>
              <w:t>astype</w:t>
            </w:r>
            <w:r>
              <w:rPr>
                <w:rFonts w:ascii="Menlo" w:hAnsi="Menlo" w:cs="Menlo"/>
                <w:color w:val="24292F"/>
                <w:sz w:val="18"/>
                <w:szCs w:val="18"/>
              </w:rPr>
              <w:t>(</w:t>
            </w:r>
            <w:r>
              <w:rPr>
                <w:rStyle w:val="pl-s"/>
                <w:rFonts w:ascii="Menlo" w:hAnsi="Menlo" w:cs="Menlo"/>
                <w:color w:val="24292F"/>
                <w:sz w:val="18"/>
                <w:szCs w:val="18"/>
              </w:rPr>
              <w:t>'float'</w:t>
            </w:r>
            <w:r>
              <w:rPr>
                <w:rFonts w:ascii="Menlo" w:hAnsi="Menlo" w:cs="Menlo"/>
                <w:color w:val="24292F"/>
                <w:sz w:val="18"/>
                <w:szCs w:val="18"/>
              </w:rPr>
              <w:t>).</w:t>
            </w:r>
            <w:r>
              <w:rPr>
                <w:rStyle w:val="pl-en"/>
                <w:rFonts w:ascii="Menlo" w:hAnsi="Menlo" w:cs="Menlo"/>
                <w:color w:val="24292F"/>
                <w:sz w:val="18"/>
                <w:szCs w:val="18"/>
              </w:rPr>
              <w:t>to_list</w:t>
            </w:r>
            <w:r>
              <w:rPr>
                <w:rFonts w:ascii="Menlo" w:hAnsi="Menlo" w:cs="Menlo"/>
                <w:color w:val="24292F"/>
                <w:sz w:val="18"/>
                <w:szCs w:val="18"/>
              </w:rPr>
              <w:t>()</w:t>
            </w:r>
          </w:p>
        </w:tc>
      </w:tr>
      <w:tr w:rsidR="007D6334" w14:paraId="1CAA6369" w14:textId="77777777" w:rsidTr="007E3609">
        <w:tc>
          <w:tcPr>
            <w:tcW w:w="891" w:type="dxa"/>
            <w:shd w:val="clear" w:color="auto" w:fill="auto"/>
            <w:noWrap/>
            <w:tcMar>
              <w:top w:w="0" w:type="dxa"/>
              <w:left w:w="150" w:type="dxa"/>
              <w:bottom w:w="0" w:type="dxa"/>
              <w:right w:w="150" w:type="dxa"/>
            </w:tcMar>
            <w:hideMark/>
          </w:tcPr>
          <w:p w14:paraId="20273693"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1B656A4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list_break</w:t>
            </w:r>
            <w:r>
              <w:rPr>
                <w:rFonts w:ascii="Menlo" w:hAnsi="Menlo" w:cs="Menlo"/>
                <w:color w:val="24292F"/>
                <w:sz w:val="18"/>
                <w:szCs w:val="18"/>
              </w:rPr>
              <w:t>.</w:t>
            </w:r>
            <w:r>
              <w:rPr>
                <w:rStyle w:val="pl-en"/>
                <w:rFonts w:ascii="Menlo" w:hAnsi="Menlo" w:cs="Menlo"/>
                <w:color w:val="24292F"/>
                <w:sz w:val="18"/>
                <w:szCs w:val="18"/>
              </w:rPr>
              <w:t>insert</w:t>
            </w:r>
            <w:r>
              <w:rPr>
                <w:rFonts w:ascii="Menlo" w:hAnsi="Menlo" w:cs="Menlo"/>
                <w:color w:val="24292F"/>
                <w:sz w:val="18"/>
                <w:szCs w:val="18"/>
              </w:rPr>
              <w:t>(</w:t>
            </w:r>
            <w:r>
              <w:rPr>
                <w:rStyle w:val="pl-v"/>
                <w:rFonts w:ascii="Menlo" w:hAnsi="Menlo" w:cs="Menlo"/>
                <w:color w:val="24292F"/>
                <w:sz w:val="18"/>
                <w:szCs w:val="18"/>
              </w:rPr>
              <w:t>0</w:t>
            </w:r>
            <w:r>
              <w:rPr>
                <w:rFonts w:ascii="Menlo" w:hAnsi="Menlo" w:cs="Menlo"/>
                <w:color w:val="24292F"/>
                <w:sz w:val="18"/>
                <w:szCs w:val="18"/>
              </w:rPr>
              <w:t xml:space="preserve">, </w:t>
            </w:r>
            <w:r>
              <w:rPr>
                <w:rStyle w:val="pl-en"/>
                <w:rFonts w:ascii="Menlo" w:hAnsi="Menlo" w:cs="Menlo"/>
                <w:color w:val="24292F"/>
                <w:sz w:val="18"/>
                <w:szCs w:val="18"/>
              </w:rPr>
              <w:t>float</w:t>
            </w:r>
            <w:r>
              <w:rPr>
                <w:rFonts w:ascii="Menlo" w:hAnsi="Menlo" w:cs="Menlo"/>
                <w:color w:val="24292F"/>
                <w:sz w:val="18"/>
                <w:szCs w:val="18"/>
              </w:rPr>
              <w:t>(</w:t>
            </w:r>
            <w:r>
              <w:rPr>
                <w:rStyle w:val="pl-s"/>
                <w:rFonts w:ascii="Menlo" w:hAnsi="Menlo" w:cs="Menlo"/>
                <w:color w:val="24292F"/>
                <w:sz w:val="18"/>
                <w:szCs w:val="18"/>
              </w:rPr>
              <w:t>'-inf'</w:t>
            </w:r>
            <w:r>
              <w:rPr>
                <w:rFonts w:ascii="Menlo" w:hAnsi="Menlo" w:cs="Menlo"/>
                <w:color w:val="24292F"/>
                <w:sz w:val="18"/>
                <w:szCs w:val="18"/>
              </w:rPr>
              <w:t>))</w:t>
            </w:r>
          </w:p>
        </w:tc>
      </w:tr>
      <w:tr w:rsidR="007D6334" w14:paraId="6B3792FE" w14:textId="77777777" w:rsidTr="007E3609">
        <w:tc>
          <w:tcPr>
            <w:tcW w:w="891" w:type="dxa"/>
            <w:noWrap/>
            <w:tcMar>
              <w:top w:w="0" w:type="dxa"/>
              <w:left w:w="150" w:type="dxa"/>
              <w:bottom w:w="0" w:type="dxa"/>
              <w:right w:w="150" w:type="dxa"/>
            </w:tcMar>
            <w:hideMark/>
          </w:tcPr>
          <w:p w14:paraId="4FB4692B"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7336F09"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list_break</w:t>
            </w:r>
          </w:p>
        </w:tc>
      </w:tr>
      <w:tr w:rsidR="007D6334" w14:paraId="41BB96CE" w14:textId="77777777" w:rsidTr="007E3609">
        <w:tc>
          <w:tcPr>
            <w:tcW w:w="891" w:type="dxa"/>
            <w:shd w:val="clear" w:color="auto" w:fill="auto"/>
            <w:noWrap/>
            <w:tcMar>
              <w:top w:w="0" w:type="dxa"/>
              <w:left w:w="150" w:type="dxa"/>
              <w:bottom w:w="0" w:type="dxa"/>
              <w:right w:w="150" w:type="dxa"/>
            </w:tcMar>
            <w:hideMark/>
          </w:tcPr>
          <w:p w14:paraId="4E0F1B99"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34A2AA34" w14:textId="77777777" w:rsidR="007D6334" w:rsidRDefault="007D6334">
            <w:pPr>
              <w:spacing w:line="300" w:lineRule="atLeast"/>
              <w:rPr>
                <w:rFonts w:ascii="Menlo" w:hAnsi="Menlo" w:cs="Menlo"/>
                <w:color w:val="24292F"/>
                <w:sz w:val="18"/>
                <w:szCs w:val="18"/>
              </w:rPr>
            </w:pPr>
          </w:p>
          <w:p w14:paraId="5F685CC3" w14:textId="77777777" w:rsidR="007D6334" w:rsidRDefault="007D6334">
            <w:pPr>
              <w:spacing w:line="300" w:lineRule="atLeast"/>
              <w:jc w:val="right"/>
              <w:rPr>
                <w:sz w:val="20"/>
                <w:szCs w:val="20"/>
              </w:rPr>
            </w:pPr>
          </w:p>
        </w:tc>
      </w:tr>
      <w:tr w:rsidR="007D6334" w14:paraId="5135864A" w14:textId="77777777" w:rsidTr="007E3609">
        <w:tc>
          <w:tcPr>
            <w:tcW w:w="891" w:type="dxa"/>
            <w:noWrap/>
            <w:tcMar>
              <w:top w:w="0" w:type="dxa"/>
              <w:left w:w="150" w:type="dxa"/>
              <w:bottom w:w="0" w:type="dxa"/>
              <w:right w:w="150" w:type="dxa"/>
            </w:tcMar>
            <w:hideMark/>
          </w:tcPr>
          <w:p w14:paraId="5495413D"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7CF4AA48"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pd</w:t>
            </w:r>
            <w:r>
              <w:rPr>
                <w:rFonts w:ascii="Menlo" w:hAnsi="Menlo" w:cs="Menlo"/>
                <w:color w:val="24292F"/>
                <w:sz w:val="18"/>
                <w:szCs w:val="18"/>
              </w:rPr>
              <w:t>.</w:t>
            </w:r>
            <w:r>
              <w:rPr>
                <w:rStyle w:val="pl-en"/>
                <w:rFonts w:ascii="Menlo" w:hAnsi="Menlo" w:cs="Menlo"/>
                <w:color w:val="24292F"/>
                <w:sz w:val="18"/>
                <w:szCs w:val="18"/>
              </w:rPr>
              <w:t>cut</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s1"/>
                <w:rFonts w:ascii="Menlo" w:hAnsi="Menlo" w:cs="Menlo"/>
                <w:color w:val="24292F"/>
                <w:sz w:val="18"/>
                <w:szCs w:val="18"/>
              </w:rPr>
              <w:t>colname</w:t>
            </w:r>
            <w:r>
              <w:rPr>
                <w:rFonts w:ascii="Menlo" w:hAnsi="Menlo" w:cs="Menlo"/>
                <w:color w:val="24292F"/>
                <w:sz w:val="18"/>
                <w:szCs w:val="18"/>
              </w:rPr>
              <w:t xml:space="preserve">], </w:t>
            </w:r>
            <w:r>
              <w:rPr>
                <w:rStyle w:val="pl-s1"/>
                <w:rFonts w:ascii="Menlo" w:hAnsi="Menlo" w:cs="Menlo"/>
                <w:color w:val="24292F"/>
                <w:sz w:val="18"/>
                <w:szCs w:val="18"/>
              </w:rPr>
              <w:t>list_break</w:t>
            </w:r>
            <w:r>
              <w:rPr>
                <w:rFonts w:ascii="Menlo" w:hAnsi="Menlo" w:cs="Menlo"/>
                <w:color w:val="24292F"/>
                <w:sz w:val="18"/>
                <w:szCs w:val="18"/>
              </w:rPr>
              <w:t>)</w:t>
            </w:r>
          </w:p>
        </w:tc>
      </w:tr>
      <w:tr w:rsidR="007D6334" w14:paraId="3FB96553" w14:textId="77777777" w:rsidTr="007E3609">
        <w:tc>
          <w:tcPr>
            <w:tcW w:w="891" w:type="dxa"/>
            <w:shd w:val="clear" w:color="auto" w:fill="auto"/>
            <w:noWrap/>
            <w:tcMar>
              <w:top w:w="0" w:type="dxa"/>
              <w:left w:w="150" w:type="dxa"/>
              <w:bottom w:w="0" w:type="dxa"/>
              <w:right w:w="150" w:type="dxa"/>
            </w:tcMar>
            <w:hideMark/>
          </w:tcPr>
          <w:p w14:paraId="0D6DA1B9"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1E1EBB5" w14:textId="77777777" w:rsidR="007D6334" w:rsidRDefault="007D6334">
            <w:pPr>
              <w:spacing w:line="300" w:lineRule="atLeast"/>
              <w:rPr>
                <w:rFonts w:ascii="Menlo" w:hAnsi="Menlo" w:cs="Menlo"/>
                <w:color w:val="24292F"/>
                <w:sz w:val="18"/>
                <w:szCs w:val="18"/>
              </w:rPr>
            </w:pPr>
          </w:p>
          <w:p w14:paraId="131C4CC2" w14:textId="77777777" w:rsidR="007D6334" w:rsidRDefault="007D6334">
            <w:pPr>
              <w:spacing w:line="300" w:lineRule="atLeast"/>
              <w:jc w:val="right"/>
              <w:rPr>
                <w:sz w:val="20"/>
                <w:szCs w:val="20"/>
              </w:rPr>
            </w:pPr>
          </w:p>
        </w:tc>
      </w:tr>
      <w:tr w:rsidR="007D6334" w14:paraId="29D8DE7E" w14:textId="77777777" w:rsidTr="007E3609">
        <w:tc>
          <w:tcPr>
            <w:tcW w:w="891" w:type="dxa"/>
            <w:noWrap/>
            <w:tcMar>
              <w:top w:w="0" w:type="dxa"/>
              <w:left w:w="150" w:type="dxa"/>
              <w:bottom w:w="0" w:type="dxa"/>
              <w:right w:w="150" w:type="dxa"/>
            </w:tcMar>
            <w:hideMark/>
          </w:tcPr>
          <w:p w14:paraId="4670F97E"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77203687"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delet_columns</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delete_list</w:t>
            </w:r>
            <w:r>
              <w:rPr>
                <w:rFonts w:ascii="Menlo" w:hAnsi="Menlo" w:cs="Menlo"/>
                <w:color w:val="24292F"/>
                <w:sz w:val="18"/>
                <w:szCs w:val="18"/>
              </w:rPr>
              <w:t>):</w:t>
            </w:r>
          </w:p>
        </w:tc>
      </w:tr>
      <w:tr w:rsidR="007D6334" w14:paraId="693409EA" w14:textId="77777777" w:rsidTr="007E3609">
        <w:tc>
          <w:tcPr>
            <w:tcW w:w="891" w:type="dxa"/>
            <w:shd w:val="clear" w:color="auto" w:fill="auto"/>
            <w:noWrap/>
            <w:tcMar>
              <w:top w:w="0" w:type="dxa"/>
              <w:left w:w="150" w:type="dxa"/>
              <w:bottom w:w="0" w:type="dxa"/>
              <w:right w:w="150" w:type="dxa"/>
            </w:tcMar>
            <w:hideMark/>
          </w:tcPr>
          <w:p w14:paraId="7FDC4E94"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1BF768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df_new</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en"/>
                <w:rFonts w:ascii="Menlo" w:hAnsi="Menlo" w:cs="Menlo"/>
                <w:color w:val="24292F"/>
                <w:sz w:val="18"/>
                <w:szCs w:val="18"/>
              </w:rPr>
              <w:t>drop</w:t>
            </w:r>
            <w:r>
              <w:rPr>
                <w:rFonts w:ascii="Menlo" w:hAnsi="Menlo" w:cs="Menlo"/>
                <w:color w:val="24292F"/>
                <w:sz w:val="18"/>
                <w:szCs w:val="18"/>
              </w:rPr>
              <w:t>(</w:t>
            </w:r>
            <w:r>
              <w:rPr>
                <w:rStyle w:val="pl-s1"/>
                <w:rFonts w:ascii="Menlo" w:hAnsi="Menlo" w:cs="Menlo"/>
                <w:color w:val="24292F"/>
                <w:sz w:val="18"/>
                <w:szCs w:val="18"/>
              </w:rPr>
              <w:t>delete_list</w:t>
            </w:r>
            <w:r>
              <w:rPr>
                <w:rFonts w:ascii="Menlo" w:hAnsi="Menlo" w:cs="Menlo"/>
                <w:color w:val="24292F"/>
                <w:sz w:val="18"/>
                <w:szCs w:val="18"/>
              </w:rPr>
              <w:t xml:space="preserve">, </w:t>
            </w:r>
            <w:r>
              <w:rPr>
                <w:rStyle w:val="pl-s1"/>
                <w:rFonts w:ascii="Menlo" w:hAnsi="Menlo" w:cs="Menlo"/>
                <w:color w:val="24292F"/>
                <w:sz w:val="18"/>
                <w:szCs w:val="18"/>
              </w:rPr>
              <w:t>axis</w:t>
            </w:r>
            <w:r>
              <w:rPr>
                <w:rStyle w:val="pl-v"/>
                <w:rFonts w:ascii="Menlo" w:hAnsi="Menlo" w:cs="Menlo"/>
                <w:color w:val="24292F"/>
                <w:sz w:val="18"/>
                <w:szCs w:val="18"/>
              </w:rPr>
              <w:t>=1</w:t>
            </w:r>
            <w:r>
              <w:rPr>
                <w:rFonts w:ascii="Menlo" w:hAnsi="Menlo" w:cs="Menlo"/>
                <w:color w:val="24292F"/>
                <w:sz w:val="18"/>
                <w:szCs w:val="18"/>
              </w:rPr>
              <w:t>)</w:t>
            </w:r>
          </w:p>
        </w:tc>
      </w:tr>
      <w:tr w:rsidR="007D6334" w14:paraId="74513D1D" w14:textId="77777777" w:rsidTr="007E3609">
        <w:tc>
          <w:tcPr>
            <w:tcW w:w="891" w:type="dxa"/>
            <w:noWrap/>
            <w:tcMar>
              <w:top w:w="0" w:type="dxa"/>
              <w:left w:w="150" w:type="dxa"/>
              <w:bottom w:w="0" w:type="dxa"/>
              <w:right w:w="150" w:type="dxa"/>
            </w:tcMar>
            <w:hideMark/>
          </w:tcPr>
          <w:p w14:paraId="0C6D382B"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5107B26"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return</w:t>
            </w:r>
            <w:r>
              <w:rPr>
                <w:rFonts w:ascii="Menlo" w:hAnsi="Menlo" w:cs="Menlo"/>
                <w:color w:val="24292F"/>
                <w:sz w:val="18"/>
                <w:szCs w:val="18"/>
              </w:rPr>
              <w:t xml:space="preserve"> </w:t>
            </w:r>
            <w:r>
              <w:rPr>
                <w:rStyle w:val="pl-s1"/>
                <w:rFonts w:ascii="Menlo" w:hAnsi="Menlo" w:cs="Menlo"/>
                <w:color w:val="24292F"/>
                <w:sz w:val="18"/>
                <w:szCs w:val="18"/>
              </w:rPr>
              <w:t>df_new</w:t>
            </w:r>
          </w:p>
        </w:tc>
      </w:tr>
      <w:tr w:rsidR="007D6334" w14:paraId="2D629F58" w14:textId="77777777" w:rsidTr="007E3609">
        <w:tc>
          <w:tcPr>
            <w:tcW w:w="891" w:type="dxa"/>
            <w:shd w:val="clear" w:color="auto" w:fill="auto"/>
            <w:noWrap/>
            <w:tcMar>
              <w:top w:w="0" w:type="dxa"/>
              <w:left w:w="150" w:type="dxa"/>
              <w:bottom w:w="0" w:type="dxa"/>
              <w:right w:w="150" w:type="dxa"/>
            </w:tcMar>
            <w:hideMark/>
          </w:tcPr>
          <w:p w14:paraId="6BA27958"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53160FE4" w14:textId="77777777" w:rsidR="007D6334" w:rsidRDefault="007D6334">
            <w:pPr>
              <w:spacing w:line="300" w:lineRule="atLeast"/>
              <w:rPr>
                <w:rFonts w:ascii="Menlo" w:hAnsi="Menlo" w:cs="Menlo"/>
                <w:color w:val="24292F"/>
                <w:sz w:val="18"/>
                <w:szCs w:val="18"/>
              </w:rPr>
            </w:pPr>
          </w:p>
          <w:p w14:paraId="106C7F77" w14:textId="77777777" w:rsidR="007D6334" w:rsidRDefault="007D6334">
            <w:pPr>
              <w:spacing w:line="300" w:lineRule="atLeast"/>
              <w:jc w:val="right"/>
              <w:rPr>
                <w:sz w:val="20"/>
                <w:szCs w:val="20"/>
              </w:rPr>
            </w:pPr>
          </w:p>
        </w:tc>
      </w:tr>
      <w:tr w:rsidR="007D6334" w14:paraId="313F4CAE" w14:textId="77777777" w:rsidTr="007E3609">
        <w:tc>
          <w:tcPr>
            <w:tcW w:w="891" w:type="dxa"/>
            <w:noWrap/>
            <w:tcMar>
              <w:top w:w="0" w:type="dxa"/>
              <w:left w:w="150" w:type="dxa"/>
              <w:bottom w:w="0" w:type="dxa"/>
              <w:right w:w="150" w:type="dxa"/>
            </w:tcMar>
            <w:hideMark/>
          </w:tcPr>
          <w:p w14:paraId="3B87C5C4"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62BABF07"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k"/>
                <w:rFonts w:ascii="Menlo" w:hAnsi="Menlo" w:cs="Menlo"/>
                <w:color w:val="24292F"/>
                <w:sz w:val="18"/>
                <w:szCs w:val="18"/>
              </w:rPr>
              <w:t>def</w:t>
            </w:r>
            <w:r>
              <w:rPr>
                <w:rFonts w:ascii="Menlo" w:hAnsi="Menlo" w:cs="Menlo"/>
                <w:color w:val="24292F"/>
                <w:sz w:val="18"/>
                <w:szCs w:val="18"/>
              </w:rPr>
              <w:t xml:space="preserve"> </w:t>
            </w:r>
            <w:r>
              <w:rPr>
                <w:rStyle w:val="pl-en"/>
                <w:rFonts w:ascii="Menlo" w:hAnsi="Menlo" w:cs="Menlo"/>
                <w:color w:val="24292F"/>
                <w:sz w:val="18"/>
                <w:szCs w:val="18"/>
              </w:rPr>
              <w:t>save_csv</w:t>
            </w:r>
            <w:r>
              <w:rPr>
                <w:rFonts w:ascii="Menlo" w:hAnsi="Menlo" w:cs="Menlo"/>
                <w:color w:val="24292F"/>
                <w:sz w:val="18"/>
                <w:szCs w:val="18"/>
              </w:rPr>
              <w:t>(</w:t>
            </w:r>
            <w:r>
              <w:rPr>
                <w:rStyle w:val="pl-s1"/>
                <w:rFonts w:ascii="Menlo" w:hAnsi="Menlo" w:cs="Menlo"/>
                <w:color w:val="24292F"/>
                <w:sz w:val="18"/>
                <w:szCs w:val="18"/>
              </w:rPr>
              <w:t>self</w:t>
            </w:r>
            <w:r>
              <w:rPr>
                <w:rFonts w:ascii="Menlo" w:hAnsi="Menlo" w:cs="Menlo"/>
                <w:color w:val="24292F"/>
                <w:sz w:val="18"/>
                <w:szCs w:val="18"/>
              </w:rPr>
              <w:t xml:space="preserve">, </w:t>
            </w:r>
            <w:r>
              <w:rPr>
                <w:rStyle w:val="pl-s1"/>
                <w:rFonts w:ascii="Menlo" w:hAnsi="Menlo" w:cs="Menlo"/>
                <w:color w:val="24292F"/>
                <w:sz w:val="18"/>
                <w:szCs w:val="18"/>
              </w:rPr>
              <w:t>outpath</w:t>
            </w:r>
            <w:r>
              <w:rPr>
                <w:rFonts w:ascii="Menlo" w:hAnsi="Menlo" w:cs="Menlo"/>
                <w:color w:val="24292F"/>
                <w:sz w:val="18"/>
                <w:szCs w:val="18"/>
              </w:rPr>
              <w:t>):</w:t>
            </w:r>
          </w:p>
        </w:tc>
      </w:tr>
      <w:tr w:rsidR="007D6334" w14:paraId="62A2036F" w14:textId="77777777" w:rsidTr="007E3609">
        <w:tc>
          <w:tcPr>
            <w:tcW w:w="891" w:type="dxa"/>
            <w:shd w:val="clear" w:color="auto" w:fill="auto"/>
            <w:noWrap/>
            <w:tcMar>
              <w:top w:w="0" w:type="dxa"/>
              <w:left w:w="150" w:type="dxa"/>
              <w:bottom w:w="0" w:type="dxa"/>
              <w:right w:w="150" w:type="dxa"/>
            </w:tcMar>
            <w:hideMark/>
          </w:tcPr>
          <w:p w14:paraId="646D8095"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57EAB802"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self</w:t>
            </w:r>
            <w:r>
              <w:rPr>
                <w:rFonts w:ascii="Menlo" w:hAnsi="Menlo" w:cs="Menlo"/>
                <w:color w:val="24292F"/>
                <w:sz w:val="18"/>
                <w:szCs w:val="18"/>
              </w:rPr>
              <w:t>.</w:t>
            </w:r>
            <w:r>
              <w:rPr>
                <w:rStyle w:val="pl-s1"/>
                <w:rFonts w:ascii="Menlo" w:hAnsi="Menlo" w:cs="Menlo"/>
                <w:color w:val="24292F"/>
                <w:sz w:val="18"/>
                <w:szCs w:val="18"/>
              </w:rPr>
              <w:t>df</w:t>
            </w:r>
            <w:r>
              <w:rPr>
                <w:rFonts w:ascii="Menlo" w:hAnsi="Menlo" w:cs="Menlo"/>
                <w:color w:val="24292F"/>
                <w:sz w:val="18"/>
                <w:szCs w:val="18"/>
              </w:rPr>
              <w:t>.</w:t>
            </w:r>
            <w:r>
              <w:rPr>
                <w:rStyle w:val="pl-en"/>
                <w:rFonts w:ascii="Menlo" w:hAnsi="Menlo" w:cs="Menlo"/>
                <w:color w:val="24292F"/>
                <w:sz w:val="18"/>
                <w:szCs w:val="18"/>
              </w:rPr>
              <w:t>to_csv</w:t>
            </w:r>
            <w:r>
              <w:rPr>
                <w:rFonts w:ascii="Menlo" w:hAnsi="Menlo" w:cs="Menlo"/>
                <w:color w:val="24292F"/>
                <w:sz w:val="18"/>
                <w:szCs w:val="18"/>
              </w:rPr>
              <w:t>(</w:t>
            </w:r>
            <w:r>
              <w:rPr>
                <w:rStyle w:val="pl-s1"/>
                <w:rFonts w:ascii="Menlo" w:hAnsi="Menlo" w:cs="Menlo"/>
                <w:color w:val="24292F"/>
                <w:sz w:val="18"/>
                <w:szCs w:val="18"/>
              </w:rPr>
              <w:t>outpath</w:t>
            </w:r>
            <w:r>
              <w:rPr>
                <w:rFonts w:ascii="Menlo" w:hAnsi="Menlo" w:cs="Menlo"/>
                <w:color w:val="24292F"/>
                <w:sz w:val="18"/>
                <w:szCs w:val="18"/>
              </w:rPr>
              <w:t>)</w:t>
            </w:r>
          </w:p>
        </w:tc>
      </w:tr>
      <w:tr w:rsidR="007D6334" w14:paraId="357DE8CE" w14:textId="77777777" w:rsidTr="007E3609">
        <w:tc>
          <w:tcPr>
            <w:tcW w:w="891" w:type="dxa"/>
            <w:noWrap/>
            <w:tcMar>
              <w:top w:w="0" w:type="dxa"/>
              <w:left w:w="150" w:type="dxa"/>
              <w:bottom w:w="0" w:type="dxa"/>
              <w:right w:w="150" w:type="dxa"/>
            </w:tcMar>
            <w:hideMark/>
          </w:tcPr>
          <w:p w14:paraId="7C6AA9F0"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23065C9E" w14:textId="77777777" w:rsidR="007D6334" w:rsidRDefault="007D6334">
            <w:pPr>
              <w:spacing w:line="300" w:lineRule="atLeast"/>
              <w:rPr>
                <w:rFonts w:ascii="Menlo" w:hAnsi="Menlo" w:cs="Menlo"/>
                <w:color w:val="24292F"/>
                <w:sz w:val="18"/>
                <w:szCs w:val="18"/>
              </w:rPr>
            </w:pPr>
          </w:p>
          <w:p w14:paraId="461BD9C3" w14:textId="77777777" w:rsidR="007D6334" w:rsidRDefault="007D6334">
            <w:pPr>
              <w:spacing w:line="300" w:lineRule="atLeast"/>
              <w:jc w:val="right"/>
              <w:rPr>
                <w:sz w:val="20"/>
                <w:szCs w:val="20"/>
              </w:rPr>
            </w:pPr>
          </w:p>
        </w:tc>
      </w:tr>
      <w:tr w:rsidR="007D6334" w14:paraId="74821449" w14:textId="77777777" w:rsidTr="007E3609">
        <w:tc>
          <w:tcPr>
            <w:tcW w:w="891" w:type="dxa"/>
            <w:shd w:val="clear" w:color="auto" w:fill="auto"/>
            <w:noWrap/>
            <w:tcMar>
              <w:top w:w="0" w:type="dxa"/>
              <w:left w:w="150" w:type="dxa"/>
              <w:bottom w:w="0" w:type="dxa"/>
              <w:right w:w="150" w:type="dxa"/>
            </w:tcMar>
            <w:hideMark/>
          </w:tcPr>
          <w:p w14:paraId="3A58EDF2"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00AD1EDB" w14:textId="77777777" w:rsidR="007D6334" w:rsidRDefault="007D6334">
            <w:pPr>
              <w:spacing w:line="300" w:lineRule="atLeast"/>
              <w:rPr>
                <w:rFonts w:ascii="Menlo" w:hAnsi="Menlo" w:cs="Menlo"/>
                <w:color w:val="24292F"/>
                <w:sz w:val="18"/>
                <w:szCs w:val="18"/>
              </w:rPr>
            </w:pPr>
          </w:p>
          <w:p w14:paraId="0C85650B" w14:textId="77777777" w:rsidR="007D6334" w:rsidRDefault="007D6334">
            <w:pPr>
              <w:spacing w:line="300" w:lineRule="atLeast"/>
              <w:jc w:val="right"/>
              <w:rPr>
                <w:sz w:val="20"/>
                <w:szCs w:val="20"/>
              </w:rPr>
            </w:pPr>
          </w:p>
        </w:tc>
      </w:tr>
      <w:tr w:rsidR="007D6334" w14:paraId="384F75C8" w14:textId="77777777" w:rsidTr="007E3609">
        <w:tc>
          <w:tcPr>
            <w:tcW w:w="891" w:type="dxa"/>
            <w:noWrap/>
            <w:tcMar>
              <w:top w:w="0" w:type="dxa"/>
              <w:left w:w="150" w:type="dxa"/>
              <w:bottom w:w="0" w:type="dxa"/>
              <w:right w:w="150" w:type="dxa"/>
            </w:tcMar>
            <w:hideMark/>
          </w:tcPr>
          <w:p w14:paraId="3D513030"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6EB286D0" w14:textId="77777777" w:rsidR="007D6334" w:rsidRDefault="007D6334">
            <w:pPr>
              <w:spacing w:line="300" w:lineRule="atLeast"/>
              <w:rPr>
                <w:rFonts w:ascii="Menlo" w:hAnsi="Menlo" w:cs="Menlo"/>
                <w:color w:val="24292F"/>
                <w:sz w:val="18"/>
                <w:szCs w:val="18"/>
              </w:rPr>
            </w:pPr>
          </w:p>
          <w:p w14:paraId="51EAD08C" w14:textId="77777777" w:rsidR="007D6334" w:rsidRDefault="007D6334">
            <w:pPr>
              <w:spacing w:line="300" w:lineRule="atLeast"/>
              <w:jc w:val="right"/>
              <w:rPr>
                <w:sz w:val="20"/>
                <w:szCs w:val="20"/>
              </w:rPr>
            </w:pPr>
          </w:p>
        </w:tc>
      </w:tr>
      <w:tr w:rsidR="007D6334" w14:paraId="29C959F8" w14:textId="77777777" w:rsidTr="007E3609">
        <w:tc>
          <w:tcPr>
            <w:tcW w:w="891" w:type="dxa"/>
            <w:shd w:val="clear" w:color="auto" w:fill="auto"/>
            <w:noWrap/>
            <w:tcMar>
              <w:top w:w="0" w:type="dxa"/>
              <w:left w:w="150" w:type="dxa"/>
              <w:bottom w:w="0" w:type="dxa"/>
              <w:right w:w="150" w:type="dxa"/>
            </w:tcMar>
            <w:hideMark/>
          </w:tcPr>
          <w:p w14:paraId="5B665B36"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00C6137E" w14:textId="77777777" w:rsidR="007D6334" w:rsidRDefault="007D6334">
            <w:pPr>
              <w:spacing w:line="300" w:lineRule="atLeast"/>
              <w:rPr>
                <w:rFonts w:ascii="Menlo" w:hAnsi="Menlo" w:cs="Menlo"/>
                <w:color w:val="24292F"/>
                <w:sz w:val="18"/>
                <w:szCs w:val="18"/>
              </w:rPr>
            </w:pPr>
          </w:p>
          <w:p w14:paraId="49E67954" w14:textId="77777777" w:rsidR="007D6334" w:rsidRDefault="007D6334">
            <w:pPr>
              <w:spacing w:line="300" w:lineRule="atLeast"/>
              <w:jc w:val="right"/>
              <w:rPr>
                <w:sz w:val="20"/>
                <w:szCs w:val="20"/>
              </w:rPr>
            </w:pPr>
          </w:p>
        </w:tc>
      </w:tr>
      <w:tr w:rsidR="007D6334" w14:paraId="3F11F8D4" w14:textId="77777777" w:rsidTr="007E3609">
        <w:tc>
          <w:tcPr>
            <w:tcW w:w="891" w:type="dxa"/>
            <w:noWrap/>
            <w:tcMar>
              <w:top w:w="0" w:type="dxa"/>
              <w:left w:w="150" w:type="dxa"/>
              <w:bottom w:w="0" w:type="dxa"/>
              <w:right w:w="150" w:type="dxa"/>
            </w:tcMar>
            <w:hideMark/>
          </w:tcPr>
          <w:p w14:paraId="2C8D44DA"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42973D28"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w:t>
            </w:r>
          </w:p>
        </w:tc>
      </w:tr>
      <w:tr w:rsidR="007D6334" w14:paraId="3FEAC357" w14:textId="77777777" w:rsidTr="007E3609">
        <w:tc>
          <w:tcPr>
            <w:tcW w:w="891" w:type="dxa"/>
            <w:shd w:val="clear" w:color="auto" w:fill="auto"/>
            <w:noWrap/>
            <w:tcMar>
              <w:top w:w="0" w:type="dxa"/>
              <w:left w:w="150" w:type="dxa"/>
              <w:bottom w:w="0" w:type="dxa"/>
              <w:right w:w="150" w:type="dxa"/>
            </w:tcMar>
            <w:hideMark/>
          </w:tcPr>
          <w:p w14:paraId="2F83B9EE"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6B809BED"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 format the date variable</w:t>
            </w:r>
          </w:p>
        </w:tc>
      </w:tr>
      <w:tr w:rsidR="007D6334" w14:paraId="6D5C9CB2" w14:textId="77777777" w:rsidTr="007E3609">
        <w:tc>
          <w:tcPr>
            <w:tcW w:w="891" w:type="dxa"/>
            <w:noWrap/>
            <w:tcMar>
              <w:top w:w="0" w:type="dxa"/>
              <w:left w:w="150" w:type="dxa"/>
              <w:bottom w:w="0" w:type="dxa"/>
              <w:right w:w="150" w:type="dxa"/>
            </w:tcMar>
            <w:hideMark/>
          </w:tcPr>
          <w:p w14:paraId="2C54BE58"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A16F25C"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training['Date.of.Birth'] = pd.to_datetime(training['Date.of.Birth']).dt.strftime('%d/%m/%Y')</w:t>
            </w:r>
          </w:p>
        </w:tc>
      </w:tr>
      <w:tr w:rsidR="007D6334" w14:paraId="00F9DFAF" w14:textId="77777777" w:rsidTr="007E3609">
        <w:tc>
          <w:tcPr>
            <w:tcW w:w="891" w:type="dxa"/>
            <w:shd w:val="clear" w:color="auto" w:fill="auto"/>
            <w:noWrap/>
            <w:tcMar>
              <w:top w:w="0" w:type="dxa"/>
              <w:left w:w="150" w:type="dxa"/>
              <w:bottom w:w="0" w:type="dxa"/>
              <w:right w:w="150" w:type="dxa"/>
            </w:tcMar>
            <w:hideMark/>
          </w:tcPr>
          <w:p w14:paraId="14F43A60"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87022F4"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training['DisbursalDate'] = pd.to_datetime(training['DisbursalDate'], format = "%d-%m-%y",infer_datetime_format=True)</w:t>
            </w:r>
          </w:p>
        </w:tc>
      </w:tr>
      <w:tr w:rsidR="007D6334" w14:paraId="3BB1C2E4" w14:textId="77777777" w:rsidTr="007E3609">
        <w:tc>
          <w:tcPr>
            <w:tcW w:w="891" w:type="dxa"/>
            <w:noWrap/>
            <w:tcMar>
              <w:top w:w="0" w:type="dxa"/>
              <w:left w:w="150" w:type="dxa"/>
              <w:bottom w:w="0" w:type="dxa"/>
              <w:right w:w="150" w:type="dxa"/>
            </w:tcMar>
            <w:hideMark/>
          </w:tcPr>
          <w:p w14:paraId="0D06E590"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CA18680"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 covert Date of birth to age</w:t>
            </w:r>
          </w:p>
        </w:tc>
      </w:tr>
      <w:tr w:rsidR="007D6334" w14:paraId="54607235" w14:textId="77777777" w:rsidTr="007E3609">
        <w:tc>
          <w:tcPr>
            <w:tcW w:w="891" w:type="dxa"/>
            <w:shd w:val="clear" w:color="auto" w:fill="auto"/>
            <w:noWrap/>
            <w:tcMar>
              <w:top w:w="0" w:type="dxa"/>
              <w:left w:w="150" w:type="dxa"/>
              <w:bottom w:w="0" w:type="dxa"/>
              <w:right w:w="150" w:type="dxa"/>
            </w:tcMar>
            <w:hideMark/>
          </w:tcPr>
          <w:p w14:paraId="2D8E73A7"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4CF7AACE" w14:textId="77777777" w:rsidR="007D6334" w:rsidRDefault="007D6334">
            <w:pPr>
              <w:spacing w:line="300" w:lineRule="atLeast"/>
              <w:jc w:val="right"/>
              <w:rPr>
                <w:sz w:val="20"/>
                <w:szCs w:val="20"/>
              </w:rPr>
            </w:pPr>
          </w:p>
        </w:tc>
      </w:tr>
      <w:tr w:rsidR="007D6334" w14:paraId="1FCE6212" w14:textId="77777777" w:rsidTr="007E3609">
        <w:tc>
          <w:tcPr>
            <w:tcW w:w="891" w:type="dxa"/>
            <w:noWrap/>
            <w:tcMar>
              <w:top w:w="0" w:type="dxa"/>
              <w:left w:w="150" w:type="dxa"/>
              <w:bottom w:w="0" w:type="dxa"/>
              <w:right w:w="150" w:type="dxa"/>
            </w:tcMar>
            <w:hideMark/>
          </w:tcPr>
          <w:p w14:paraId="130A3F23"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0B24DA11" w14:textId="77777777" w:rsidR="007D6334" w:rsidRDefault="007D6334">
            <w:pPr>
              <w:spacing w:line="300" w:lineRule="atLeast"/>
              <w:jc w:val="right"/>
              <w:rPr>
                <w:sz w:val="20"/>
                <w:szCs w:val="20"/>
              </w:rPr>
            </w:pPr>
          </w:p>
        </w:tc>
      </w:tr>
      <w:tr w:rsidR="007D6334" w14:paraId="10A3C1B1" w14:textId="77777777" w:rsidTr="007E3609">
        <w:tc>
          <w:tcPr>
            <w:tcW w:w="891" w:type="dxa"/>
            <w:shd w:val="clear" w:color="auto" w:fill="auto"/>
            <w:noWrap/>
            <w:tcMar>
              <w:top w:w="0" w:type="dxa"/>
              <w:left w:w="150" w:type="dxa"/>
              <w:bottom w:w="0" w:type="dxa"/>
              <w:right w:w="150" w:type="dxa"/>
            </w:tcMar>
            <w:hideMark/>
          </w:tcPr>
          <w:p w14:paraId="4B95003D"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2E370ABD"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def age(born):</w:t>
            </w:r>
          </w:p>
        </w:tc>
      </w:tr>
      <w:tr w:rsidR="007D6334" w14:paraId="223AB194" w14:textId="77777777" w:rsidTr="007E3609">
        <w:tc>
          <w:tcPr>
            <w:tcW w:w="891" w:type="dxa"/>
            <w:noWrap/>
            <w:tcMar>
              <w:top w:w="0" w:type="dxa"/>
              <w:left w:w="150" w:type="dxa"/>
              <w:bottom w:w="0" w:type="dxa"/>
              <w:right w:w="150" w:type="dxa"/>
            </w:tcMar>
            <w:hideMark/>
          </w:tcPr>
          <w:p w14:paraId="754A4C49"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E5D7412"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 xml:space="preserve">    born_date = datetime.strptime(born, "%d/%m/%Y").date()</w:t>
            </w:r>
          </w:p>
        </w:tc>
      </w:tr>
      <w:tr w:rsidR="007D6334" w14:paraId="7BD678BC" w14:textId="77777777" w:rsidTr="007E3609">
        <w:tc>
          <w:tcPr>
            <w:tcW w:w="891" w:type="dxa"/>
            <w:shd w:val="clear" w:color="auto" w:fill="auto"/>
            <w:noWrap/>
            <w:tcMar>
              <w:top w:w="0" w:type="dxa"/>
              <w:left w:w="150" w:type="dxa"/>
              <w:bottom w:w="0" w:type="dxa"/>
              <w:right w:w="150" w:type="dxa"/>
            </w:tcMar>
            <w:hideMark/>
          </w:tcPr>
          <w:p w14:paraId="40BB48D7"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6BE64448"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 xml:space="preserve">    today = datetime.now()</w:t>
            </w:r>
          </w:p>
        </w:tc>
      </w:tr>
      <w:tr w:rsidR="007D6334" w14:paraId="5290F422" w14:textId="77777777" w:rsidTr="007E3609">
        <w:tc>
          <w:tcPr>
            <w:tcW w:w="891" w:type="dxa"/>
            <w:noWrap/>
            <w:tcMar>
              <w:top w:w="0" w:type="dxa"/>
              <w:left w:w="150" w:type="dxa"/>
              <w:bottom w:w="0" w:type="dxa"/>
              <w:right w:w="150" w:type="dxa"/>
            </w:tcMar>
            <w:hideMark/>
          </w:tcPr>
          <w:p w14:paraId="6DE2CACA"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08AA962"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 xml:space="preserve">    return relativedelta(today, born_date).years</w:t>
            </w:r>
          </w:p>
        </w:tc>
      </w:tr>
      <w:tr w:rsidR="007D6334" w14:paraId="7B14FB37" w14:textId="77777777" w:rsidTr="007E3609">
        <w:tc>
          <w:tcPr>
            <w:tcW w:w="891" w:type="dxa"/>
            <w:shd w:val="clear" w:color="auto" w:fill="auto"/>
            <w:noWrap/>
            <w:tcMar>
              <w:top w:w="0" w:type="dxa"/>
              <w:left w:w="150" w:type="dxa"/>
              <w:bottom w:w="0" w:type="dxa"/>
              <w:right w:w="150" w:type="dxa"/>
            </w:tcMar>
            <w:hideMark/>
          </w:tcPr>
          <w:p w14:paraId="1DF2ACE5"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01DFA04A" w14:textId="77777777" w:rsidR="007D6334" w:rsidRDefault="007D6334">
            <w:pPr>
              <w:spacing w:line="300" w:lineRule="atLeast"/>
              <w:jc w:val="right"/>
              <w:rPr>
                <w:sz w:val="20"/>
                <w:szCs w:val="20"/>
              </w:rPr>
            </w:pPr>
          </w:p>
        </w:tc>
      </w:tr>
      <w:tr w:rsidR="007D6334" w14:paraId="7806A563" w14:textId="77777777" w:rsidTr="007E3609">
        <w:tc>
          <w:tcPr>
            <w:tcW w:w="891" w:type="dxa"/>
            <w:noWrap/>
            <w:tcMar>
              <w:top w:w="0" w:type="dxa"/>
              <w:left w:w="150" w:type="dxa"/>
              <w:bottom w:w="0" w:type="dxa"/>
              <w:right w:w="150" w:type="dxa"/>
            </w:tcMar>
            <w:hideMark/>
          </w:tcPr>
          <w:p w14:paraId="6EF65FFF"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7CCDA382"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training['Age'] = training['Date.of.Birth'].apply(age)</w:t>
            </w:r>
          </w:p>
        </w:tc>
      </w:tr>
      <w:tr w:rsidR="007D6334" w14:paraId="52C96E3A" w14:textId="77777777" w:rsidTr="007E3609">
        <w:tc>
          <w:tcPr>
            <w:tcW w:w="891" w:type="dxa"/>
            <w:shd w:val="clear" w:color="auto" w:fill="auto"/>
            <w:noWrap/>
            <w:tcMar>
              <w:top w:w="0" w:type="dxa"/>
              <w:left w:w="150" w:type="dxa"/>
              <w:bottom w:w="0" w:type="dxa"/>
              <w:right w:w="150" w:type="dxa"/>
            </w:tcMar>
            <w:hideMark/>
          </w:tcPr>
          <w:p w14:paraId="3203CE36"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570AC236"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training['Disbursal_months'] = ((pd.Timestamp('now') - training['DisbursalDate'])/np.timedelta64(1,'M')).astype(int)</w:t>
            </w:r>
          </w:p>
        </w:tc>
      </w:tr>
      <w:tr w:rsidR="007D6334" w14:paraId="57865463" w14:textId="77777777" w:rsidTr="007E3609">
        <w:tc>
          <w:tcPr>
            <w:tcW w:w="891" w:type="dxa"/>
            <w:noWrap/>
            <w:tcMar>
              <w:top w:w="0" w:type="dxa"/>
              <w:left w:w="150" w:type="dxa"/>
              <w:bottom w:w="0" w:type="dxa"/>
              <w:right w:w="150" w:type="dxa"/>
            </w:tcMar>
            <w:hideMark/>
          </w:tcPr>
          <w:p w14:paraId="14969465"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FC79AB0" w14:textId="77777777" w:rsidR="007D6334" w:rsidRDefault="007D6334">
            <w:pPr>
              <w:spacing w:line="300" w:lineRule="atLeast"/>
              <w:jc w:val="right"/>
              <w:rPr>
                <w:sz w:val="20"/>
                <w:szCs w:val="20"/>
              </w:rPr>
            </w:pPr>
          </w:p>
        </w:tc>
      </w:tr>
      <w:tr w:rsidR="007D6334" w14:paraId="30DCC647" w14:textId="77777777" w:rsidTr="007E3609">
        <w:tc>
          <w:tcPr>
            <w:tcW w:w="891" w:type="dxa"/>
            <w:shd w:val="clear" w:color="auto" w:fill="auto"/>
            <w:noWrap/>
            <w:tcMar>
              <w:top w:w="0" w:type="dxa"/>
              <w:left w:w="150" w:type="dxa"/>
              <w:bottom w:w="0" w:type="dxa"/>
              <w:right w:w="150" w:type="dxa"/>
            </w:tcMar>
            <w:hideMark/>
          </w:tcPr>
          <w:p w14:paraId="57603CF2"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220EE7BB"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w:t>
            </w:r>
          </w:p>
        </w:tc>
      </w:tr>
      <w:tr w:rsidR="007D6334" w14:paraId="18390A36" w14:textId="77777777" w:rsidTr="007E3609">
        <w:tc>
          <w:tcPr>
            <w:tcW w:w="891" w:type="dxa"/>
            <w:noWrap/>
            <w:tcMar>
              <w:top w:w="0" w:type="dxa"/>
              <w:left w:w="150" w:type="dxa"/>
              <w:bottom w:w="0" w:type="dxa"/>
              <w:right w:w="150" w:type="dxa"/>
            </w:tcMar>
            <w:hideMark/>
          </w:tcPr>
          <w:p w14:paraId="20AF675D"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41D1EE6" w14:textId="77777777" w:rsidR="007D6334" w:rsidRDefault="007D6334">
            <w:pPr>
              <w:spacing w:line="300" w:lineRule="atLeast"/>
              <w:rPr>
                <w:rFonts w:ascii="Menlo" w:hAnsi="Menlo" w:cs="Menlo"/>
                <w:color w:val="24292F"/>
                <w:sz w:val="18"/>
                <w:szCs w:val="18"/>
              </w:rPr>
            </w:pPr>
          </w:p>
          <w:p w14:paraId="6C37154D" w14:textId="77777777" w:rsidR="007D6334" w:rsidRDefault="007D6334">
            <w:pPr>
              <w:spacing w:line="300" w:lineRule="atLeast"/>
              <w:jc w:val="right"/>
              <w:rPr>
                <w:sz w:val="20"/>
                <w:szCs w:val="20"/>
              </w:rPr>
            </w:pPr>
          </w:p>
        </w:tc>
      </w:tr>
      <w:tr w:rsidR="007D6334" w14:paraId="3A59CF48" w14:textId="77777777" w:rsidTr="007E3609">
        <w:tc>
          <w:tcPr>
            <w:tcW w:w="891" w:type="dxa"/>
            <w:shd w:val="clear" w:color="auto" w:fill="auto"/>
            <w:noWrap/>
            <w:tcMar>
              <w:top w:w="0" w:type="dxa"/>
              <w:left w:w="150" w:type="dxa"/>
              <w:bottom w:w="0" w:type="dxa"/>
              <w:right w:w="150" w:type="dxa"/>
            </w:tcMar>
            <w:hideMark/>
          </w:tcPr>
          <w:p w14:paraId="5F4967FF"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1E278C30" w14:textId="77777777" w:rsidR="007D6334" w:rsidRDefault="007D6334">
            <w:pPr>
              <w:spacing w:line="300" w:lineRule="atLeast"/>
              <w:rPr>
                <w:rFonts w:ascii="Menlo" w:hAnsi="Menlo" w:cs="Menlo"/>
                <w:color w:val="24292F"/>
                <w:sz w:val="18"/>
                <w:szCs w:val="18"/>
              </w:rPr>
            </w:pPr>
          </w:p>
          <w:p w14:paraId="6E39CC26" w14:textId="77777777" w:rsidR="007D6334" w:rsidRDefault="007D6334">
            <w:pPr>
              <w:spacing w:line="300" w:lineRule="atLeast"/>
              <w:jc w:val="right"/>
              <w:rPr>
                <w:sz w:val="20"/>
                <w:szCs w:val="20"/>
              </w:rPr>
            </w:pPr>
          </w:p>
        </w:tc>
      </w:tr>
      <w:tr w:rsidR="007D6334" w14:paraId="3E972516" w14:textId="77777777" w:rsidTr="007E3609">
        <w:tc>
          <w:tcPr>
            <w:tcW w:w="891" w:type="dxa"/>
            <w:noWrap/>
            <w:tcMar>
              <w:top w:w="0" w:type="dxa"/>
              <w:left w:w="150" w:type="dxa"/>
              <w:bottom w:w="0" w:type="dxa"/>
              <w:right w:w="150" w:type="dxa"/>
            </w:tcMar>
            <w:hideMark/>
          </w:tcPr>
          <w:p w14:paraId="2271D234"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0399CE97" w14:textId="77777777" w:rsidR="007D6334" w:rsidRDefault="007D6334">
            <w:pPr>
              <w:spacing w:line="300" w:lineRule="atLeast"/>
              <w:rPr>
                <w:rFonts w:ascii="Menlo" w:hAnsi="Menlo" w:cs="Menlo"/>
                <w:color w:val="24292F"/>
                <w:sz w:val="18"/>
                <w:szCs w:val="18"/>
              </w:rPr>
            </w:pPr>
            <w:r>
              <w:rPr>
                <w:rStyle w:val="pl-k"/>
                <w:rFonts w:ascii="Menlo" w:hAnsi="Menlo" w:cs="Menlo"/>
                <w:color w:val="24292F"/>
                <w:sz w:val="18"/>
                <w:szCs w:val="18"/>
              </w:rPr>
              <w:t>if</w:t>
            </w:r>
            <w:r>
              <w:rPr>
                <w:rFonts w:ascii="Menlo" w:hAnsi="Menlo" w:cs="Menlo"/>
                <w:color w:val="24292F"/>
                <w:sz w:val="18"/>
                <w:szCs w:val="18"/>
              </w:rPr>
              <w:t xml:space="preserve"> </w:t>
            </w:r>
            <w:r>
              <w:rPr>
                <w:rStyle w:val="pl-s1"/>
                <w:rFonts w:ascii="Menlo" w:hAnsi="Menlo" w:cs="Menlo"/>
                <w:color w:val="24292F"/>
                <w:sz w:val="18"/>
                <w:szCs w:val="18"/>
              </w:rPr>
              <w:t>__name__</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__main__"</w:t>
            </w:r>
            <w:r>
              <w:rPr>
                <w:rFonts w:ascii="Menlo" w:hAnsi="Menlo" w:cs="Menlo"/>
                <w:color w:val="24292F"/>
                <w:sz w:val="18"/>
                <w:szCs w:val="18"/>
              </w:rPr>
              <w:t>:</w:t>
            </w:r>
          </w:p>
        </w:tc>
      </w:tr>
      <w:tr w:rsidR="007D6334" w14:paraId="21648912" w14:textId="77777777" w:rsidTr="007E3609">
        <w:tc>
          <w:tcPr>
            <w:tcW w:w="891" w:type="dxa"/>
            <w:shd w:val="clear" w:color="auto" w:fill="auto"/>
            <w:noWrap/>
            <w:tcMar>
              <w:top w:w="0" w:type="dxa"/>
              <w:left w:w="150" w:type="dxa"/>
              <w:bottom w:w="0" w:type="dxa"/>
              <w:right w:w="150" w:type="dxa"/>
            </w:tcMar>
            <w:hideMark/>
          </w:tcPr>
          <w:p w14:paraId="4776999A"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BEF964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inpath</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r'lt-vehicle-loan-default-prediction/train.csv'</w:t>
            </w:r>
          </w:p>
        </w:tc>
      </w:tr>
      <w:tr w:rsidR="007D6334" w14:paraId="2D77AFBC" w14:textId="77777777" w:rsidTr="007E3609">
        <w:tc>
          <w:tcPr>
            <w:tcW w:w="891" w:type="dxa"/>
            <w:noWrap/>
            <w:tcMar>
              <w:top w:w="0" w:type="dxa"/>
              <w:left w:w="150" w:type="dxa"/>
              <w:bottom w:w="0" w:type="dxa"/>
              <w:right w:w="150" w:type="dxa"/>
            </w:tcMar>
            <w:hideMark/>
          </w:tcPr>
          <w:p w14:paraId="28EB2D44"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134463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target_name</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loan_default'</w:t>
            </w:r>
          </w:p>
        </w:tc>
      </w:tr>
      <w:tr w:rsidR="007D6334" w14:paraId="2F5D8EE7" w14:textId="77777777" w:rsidTr="007E3609">
        <w:tc>
          <w:tcPr>
            <w:tcW w:w="891" w:type="dxa"/>
            <w:shd w:val="clear" w:color="auto" w:fill="auto"/>
            <w:noWrap/>
            <w:tcMar>
              <w:top w:w="0" w:type="dxa"/>
              <w:left w:w="150" w:type="dxa"/>
              <w:bottom w:w="0" w:type="dxa"/>
              <w:right w:w="150" w:type="dxa"/>
            </w:tcMar>
            <w:hideMark/>
          </w:tcPr>
          <w:p w14:paraId="639D98C2"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FFA4609"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outpath_train</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r'lt-vehicle-loan-default-prediction/final_train.csv'</w:t>
            </w:r>
          </w:p>
        </w:tc>
      </w:tr>
      <w:tr w:rsidR="007D6334" w14:paraId="61831FE0" w14:textId="77777777" w:rsidTr="007E3609">
        <w:tc>
          <w:tcPr>
            <w:tcW w:w="891" w:type="dxa"/>
            <w:noWrap/>
            <w:tcMar>
              <w:top w:w="0" w:type="dxa"/>
              <w:left w:w="150" w:type="dxa"/>
              <w:bottom w:w="0" w:type="dxa"/>
              <w:right w:w="150" w:type="dxa"/>
            </w:tcMar>
            <w:hideMark/>
          </w:tcPr>
          <w:p w14:paraId="33400045"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3957346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outpath_test</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s"/>
                <w:rFonts w:ascii="Menlo" w:hAnsi="Menlo" w:cs="Menlo"/>
                <w:color w:val="24292F"/>
                <w:sz w:val="18"/>
                <w:szCs w:val="18"/>
              </w:rPr>
              <w:t>r'lt-vehicle-loan-default-prediction/final_test.csv'</w:t>
            </w:r>
          </w:p>
        </w:tc>
      </w:tr>
      <w:tr w:rsidR="007D6334" w14:paraId="0DB81E86" w14:textId="77777777" w:rsidTr="007E3609">
        <w:tc>
          <w:tcPr>
            <w:tcW w:w="891" w:type="dxa"/>
            <w:shd w:val="clear" w:color="auto" w:fill="auto"/>
            <w:noWrap/>
            <w:tcMar>
              <w:top w:w="0" w:type="dxa"/>
              <w:left w:w="150" w:type="dxa"/>
              <w:bottom w:w="0" w:type="dxa"/>
              <w:right w:w="150" w:type="dxa"/>
            </w:tcMar>
            <w:hideMark/>
          </w:tcPr>
          <w:p w14:paraId="7E6AABE3"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5D5129A9"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training</w:t>
            </w:r>
            <w:r>
              <w:rPr>
                <w:rFonts w:ascii="Menlo" w:hAnsi="Menlo" w:cs="Menlo"/>
                <w:color w:val="24292F"/>
                <w:sz w:val="18"/>
                <w:szCs w:val="18"/>
              </w:rPr>
              <w:t xml:space="preserve">, </w:t>
            </w:r>
            <w:r>
              <w:rPr>
                <w:rStyle w:val="pl-s1"/>
                <w:rFonts w:ascii="Menlo" w:hAnsi="Menlo" w:cs="Menlo"/>
                <w:color w:val="24292F"/>
                <w:sz w:val="18"/>
                <w:szCs w:val="18"/>
              </w:rPr>
              <w:t>testing</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en"/>
                <w:rFonts w:ascii="Menlo" w:hAnsi="Menlo" w:cs="Menlo"/>
                <w:color w:val="24292F"/>
                <w:sz w:val="18"/>
                <w:szCs w:val="18"/>
              </w:rPr>
              <w:t>split_data</w:t>
            </w:r>
            <w:r>
              <w:rPr>
                <w:rFonts w:ascii="Menlo" w:hAnsi="Menlo" w:cs="Menlo"/>
                <w:color w:val="24292F"/>
                <w:sz w:val="18"/>
                <w:szCs w:val="18"/>
              </w:rPr>
              <w:t>(</w:t>
            </w:r>
            <w:r>
              <w:rPr>
                <w:rStyle w:val="pl-s1"/>
                <w:rFonts w:ascii="Menlo" w:hAnsi="Menlo" w:cs="Menlo"/>
                <w:color w:val="24292F"/>
                <w:sz w:val="18"/>
                <w:szCs w:val="18"/>
              </w:rPr>
              <w:t>inpath</w:t>
            </w:r>
            <w:r>
              <w:rPr>
                <w:rFonts w:ascii="Menlo" w:hAnsi="Menlo" w:cs="Menlo"/>
                <w:color w:val="24292F"/>
                <w:sz w:val="18"/>
                <w:szCs w:val="18"/>
              </w:rPr>
              <w:t xml:space="preserve">, </w:t>
            </w:r>
            <w:r>
              <w:rPr>
                <w:rStyle w:val="pl-s1"/>
                <w:rFonts w:ascii="Menlo" w:hAnsi="Menlo" w:cs="Menlo"/>
                <w:color w:val="24292F"/>
                <w:sz w:val="18"/>
                <w:szCs w:val="18"/>
              </w:rPr>
              <w:t>target_name</w:t>
            </w:r>
            <w:r>
              <w:rPr>
                <w:rFonts w:ascii="Menlo" w:hAnsi="Menlo" w:cs="Menlo"/>
                <w:color w:val="24292F"/>
                <w:sz w:val="18"/>
                <w:szCs w:val="18"/>
              </w:rPr>
              <w:t xml:space="preserve">, </w:t>
            </w:r>
            <w:r>
              <w:rPr>
                <w:rStyle w:val="pl-s1"/>
                <w:rFonts w:ascii="Menlo" w:hAnsi="Menlo" w:cs="Menlo"/>
                <w:color w:val="24292F"/>
                <w:sz w:val="18"/>
                <w:szCs w:val="18"/>
              </w:rPr>
              <w:t>test_size</w:t>
            </w:r>
            <w:r>
              <w:rPr>
                <w:rStyle w:val="pl-v"/>
                <w:rFonts w:ascii="Menlo" w:hAnsi="Menlo" w:cs="Menlo"/>
                <w:color w:val="24292F"/>
                <w:sz w:val="18"/>
                <w:szCs w:val="18"/>
              </w:rPr>
              <w:t>=0.3</w:t>
            </w:r>
            <w:r>
              <w:rPr>
                <w:rFonts w:ascii="Menlo" w:hAnsi="Menlo" w:cs="Menlo"/>
                <w:color w:val="24292F"/>
                <w:sz w:val="18"/>
                <w:szCs w:val="18"/>
              </w:rPr>
              <w:t>)</w:t>
            </w:r>
          </w:p>
        </w:tc>
      </w:tr>
      <w:tr w:rsidR="007D6334" w14:paraId="5D5BD819" w14:textId="77777777" w:rsidTr="007E3609">
        <w:tc>
          <w:tcPr>
            <w:tcW w:w="891" w:type="dxa"/>
            <w:noWrap/>
            <w:tcMar>
              <w:top w:w="0" w:type="dxa"/>
              <w:left w:w="150" w:type="dxa"/>
              <w:bottom w:w="0" w:type="dxa"/>
              <w:right w:w="150" w:type="dxa"/>
            </w:tcMar>
            <w:hideMark/>
          </w:tcPr>
          <w:p w14:paraId="6B77C442"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CB1000D"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checking the format of each variable</w:t>
            </w:r>
          </w:p>
        </w:tc>
      </w:tr>
      <w:tr w:rsidR="007D6334" w14:paraId="25A76388" w14:textId="77777777" w:rsidTr="007E3609">
        <w:tc>
          <w:tcPr>
            <w:tcW w:w="891" w:type="dxa"/>
            <w:shd w:val="clear" w:color="auto" w:fill="auto"/>
            <w:noWrap/>
            <w:tcMar>
              <w:top w:w="0" w:type="dxa"/>
              <w:left w:w="150" w:type="dxa"/>
              <w:bottom w:w="0" w:type="dxa"/>
              <w:right w:w="150" w:type="dxa"/>
            </w:tcMar>
            <w:hideMark/>
          </w:tcPr>
          <w:p w14:paraId="277E2E25"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EBD0CF8"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en"/>
                <w:rFonts w:ascii="Menlo" w:hAnsi="Menlo" w:cs="Menlo"/>
                <w:color w:val="24292F"/>
                <w:sz w:val="18"/>
                <w:szCs w:val="18"/>
              </w:rPr>
              <w:t>print</w:t>
            </w:r>
            <w:r>
              <w:rPr>
                <w:rFonts w:ascii="Menlo" w:hAnsi="Menlo" w:cs="Menlo"/>
                <w:color w:val="24292F"/>
                <w:sz w:val="18"/>
                <w:szCs w:val="18"/>
              </w:rPr>
              <w:t>(</w:t>
            </w:r>
            <w:r>
              <w:rPr>
                <w:rStyle w:val="pl-s1"/>
                <w:rFonts w:ascii="Menlo" w:hAnsi="Menlo" w:cs="Menlo"/>
                <w:color w:val="24292F"/>
                <w:sz w:val="18"/>
                <w:szCs w:val="18"/>
              </w:rPr>
              <w:t>training</w:t>
            </w:r>
            <w:r>
              <w:rPr>
                <w:rFonts w:ascii="Menlo" w:hAnsi="Menlo" w:cs="Menlo"/>
                <w:color w:val="24292F"/>
                <w:sz w:val="18"/>
                <w:szCs w:val="18"/>
              </w:rPr>
              <w:t>.</w:t>
            </w:r>
            <w:r>
              <w:rPr>
                <w:rStyle w:val="pl-s1"/>
                <w:rFonts w:ascii="Menlo" w:hAnsi="Menlo" w:cs="Menlo"/>
                <w:color w:val="24292F"/>
                <w:sz w:val="18"/>
                <w:szCs w:val="18"/>
              </w:rPr>
              <w:t>dtypes</w:t>
            </w:r>
            <w:r>
              <w:rPr>
                <w:rFonts w:ascii="Menlo" w:hAnsi="Menlo" w:cs="Menlo"/>
                <w:color w:val="24292F"/>
                <w:sz w:val="18"/>
                <w:szCs w:val="18"/>
              </w:rPr>
              <w:t>)</w:t>
            </w:r>
          </w:p>
        </w:tc>
      </w:tr>
      <w:tr w:rsidR="007D6334" w14:paraId="511B2B88" w14:textId="77777777" w:rsidTr="007E3609">
        <w:tc>
          <w:tcPr>
            <w:tcW w:w="891" w:type="dxa"/>
            <w:noWrap/>
            <w:tcMar>
              <w:top w:w="0" w:type="dxa"/>
              <w:left w:w="150" w:type="dxa"/>
              <w:bottom w:w="0" w:type="dxa"/>
              <w:right w:w="150" w:type="dxa"/>
            </w:tcMar>
            <w:hideMark/>
          </w:tcPr>
          <w:p w14:paraId="21A21F4A"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63972D47" w14:textId="77777777" w:rsidR="007D6334" w:rsidRDefault="007D6334">
            <w:pPr>
              <w:spacing w:line="300" w:lineRule="atLeast"/>
              <w:rPr>
                <w:rFonts w:ascii="Menlo" w:hAnsi="Menlo" w:cs="Menlo"/>
                <w:color w:val="24292F"/>
                <w:sz w:val="18"/>
                <w:szCs w:val="18"/>
              </w:rPr>
            </w:pPr>
          </w:p>
          <w:p w14:paraId="39B0DD00" w14:textId="77777777" w:rsidR="007D6334" w:rsidRDefault="007D6334">
            <w:pPr>
              <w:spacing w:line="300" w:lineRule="atLeast"/>
              <w:jc w:val="right"/>
              <w:rPr>
                <w:sz w:val="20"/>
                <w:szCs w:val="20"/>
              </w:rPr>
            </w:pPr>
          </w:p>
        </w:tc>
      </w:tr>
      <w:tr w:rsidR="007D6334" w14:paraId="68B63951" w14:textId="77777777" w:rsidTr="007E3609">
        <w:tc>
          <w:tcPr>
            <w:tcW w:w="891" w:type="dxa"/>
            <w:shd w:val="clear" w:color="auto" w:fill="auto"/>
            <w:noWrap/>
            <w:tcMar>
              <w:top w:w="0" w:type="dxa"/>
              <w:left w:w="150" w:type="dxa"/>
              <w:bottom w:w="0" w:type="dxa"/>
              <w:right w:w="150" w:type="dxa"/>
            </w:tcMar>
            <w:hideMark/>
          </w:tcPr>
          <w:p w14:paraId="1A61D4C7"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362C9E0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en"/>
                <w:rFonts w:ascii="Menlo" w:hAnsi="Menlo" w:cs="Menlo"/>
                <w:color w:val="24292F"/>
                <w:sz w:val="18"/>
                <w:szCs w:val="18"/>
              </w:rPr>
              <w:t>print</w:t>
            </w:r>
            <w:r>
              <w:rPr>
                <w:rFonts w:ascii="Menlo" w:hAnsi="Menlo" w:cs="Menlo"/>
                <w:color w:val="24292F"/>
                <w:sz w:val="18"/>
                <w:szCs w:val="18"/>
              </w:rPr>
              <w:t>(</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training</w:t>
            </w:r>
            <w:r>
              <w:rPr>
                <w:rFonts w:ascii="Menlo" w:hAnsi="Menlo" w:cs="Menlo"/>
                <w:color w:val="24292F"/>
                <w:sz w:val="18"/>
                <w:szCs w:val="18"/>
              </w:rPr>
              <w:t>).</w:t>
            </w:r>
            <w:r>
              <w:rPr>
                <w:rStyle w:val="pl-token"/>
                <w:rFonts w:ascii="Menlo" w:hAnsi="Menlo" w:cs="Menlo"/>
                <w:color w:val="24292F"/>
                <w:sz w:val="18"/>
                <w:szCs w:val="18"/>
              </w:rPr>
              <w:t>Title</w:t>
            </w:r>
            <w:r>
              <w:rPr>
                <w:rFonts w:ascii="Menlo" w:hAnsi="Menlo" w:cs="Menlo"/>
                <w:color w:val="24292F"/>
                <w:sz w:val="18"/>
                <w:szCs w:val="18"/>
              </w:rPr>
              <w:t>)</w:t>
            </w:r>
          </w:p>
        </w:tc>
      </w:tr>
      <w:tr w:rsidR="007D6334" w14:paraId="56E23128" w14:textId="77777777" w:rsidTr="007E3609">
        <w:tc>
          <w:tcPr>
            <w:tcW w:w="891" w:type="dxa"/>
            <w:noWrap/>
            <w:tcMar>
              <w:top w:w="0" w:type="dxa"/>
              <w:left w:w="150" w:type="dxa"/>
              <w:bottom w:w="0" w:type="dxa"/>
              <w:right w:w="150" w:type="dxa"/>
            </w:tcMar>
            <w:hideMark/>
          </w:tcPr>
          <w:p w14:paraId="31C1D808"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4896B31"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df_new</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training</w:t>
            </w:r>
            <w:r>
              <w:rPr>
                <w:rFonts w:ascii="Menlo" w:hAnsi="Menlo" w:cs="Menlo"/>
                <w:color w:val="24292F"/>
                <w:sz w:val="18"/>
                <w:szCs w:val="18"/>
              </w:rPr>
              <w:t>).</w:t>
            </w:r>
            <w:r>
              <w:rPr>
                <w:rStyle w:val="pl-token"/>
                <w:rFonts w:ascii="Menlo" w:hAnsi="Menlo" w:cs="Menlo"/>
                <w:color w:val="24292F"/>
                <w:sz w:val="18"/>
                <w:szCs w:val="18"/>
              </w:rPr>
              <w:t>Null_value</w:t>
            </w:r>
            <w:r>
              <w:rPr>
                <w:rFonts w:ascii="Menlo" w:hAnsi="Menlo" w:cs="Menlo"/>
                <w:color w:val="24292F"/>
                <w:sz w:val="18"/>
                <w:szCs w:val="18"/>
              </w:rPr>
              <w:t>()</w:t>
            </w:r>
          </w:p>
        </w:tc>
      </w:tr>
      <w:tr w:rsidR="007D6334" w14:paraId="0A0F4EF0" w14:textId="77777777" w:rsidTr="007E3609">
        <w:tc>
          <w:tcPr>
            <w:tcW w:w="891" w:type="dxa"/>
            <w:shd w:val="clear" w:color="auto" w:fill="auto"/>
            <w:noWrap/>
            <w:tcMar>
              <w:top w:w="0" w:type="dxa"/>
              <w:left w:w="150" w:type="dxa"/>
              <w:bottom w:w="0" w:type="dxa"/>
              <w:right w:w="150" w:type="dxa"/>
            </w:tcMar>
            <w:hideMark/>
          </w:tcPr>
          <w:p w14:paraId="3E84BD33"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055B1610" w14:textId="77777777" w:rsidR="007D6334" w:rsidRDefault="007D6334">
            <w:pPr>
              <w:spacing w:line="300" w:lineRule="atLeast"/>
              <w:rPr>
                <w:rFonts w:ascii="Menlo" w:hAnsi="Menlo" w:cs="Menlo"/>
                <w:color w:val="24292F"/>
                <w:sz w:val="18"/>
                <w:szCs w:val="18"/>
              </w:rPr>
            </w:pPr>
          </w:p>
          <w:p w14:paraId="126A10B3" w14:textId="77777777" w:rsidR="007D6334" w:rsidRDefault="007D6334">
            <w:pPr>
              <w:spacing w:line="300" w:lineRule="atLeast"/>
              <w:jc w:val="right"/>
              <w:rPr>
                <w:sz w:val="20"/>
                <w:szCs w:val="20"/>
              </w:rPr>
            </w:pPr>
          </w:p>
        </w:tc>
      </w:tr>
      <w:tr w:rsidR="007D6334" w14:paraId="0F460FA5" w14:textId="77777777" w:rsidTr="007E3609">
        <w:tc>
          <w:tcPr>
            <w:tcW w:w="891" w:type="dxa"/>
            <w:noWrap/>
            <w:tcMar>
              <w:top w:w="0" w:type="dxa"/>
              <w:left w:w="150" w:type="dxa"/>
              <w:bottom w:w="0" w:type="dxa"/>
              <w:right w:w="150" w:type="dxa"/>
            </w:tcMar>
            <w:hideMark/>
          </w:tcPr>
          <w:p w14:paraId="0854119A"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1C33EE3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There are 5375 missing value</w:t>
            </w:r>
          </w:p>
        </w:tc>
      </w:tr>
      <w:tr w:rsidR="007D6334" w14:paraId="3534DBC1" w14:textId="77777777" w:rsidTr="007E3609">
        <w:tc>
          <w:tcPr>
            <w:tcW w:w="891" w:type="dxa"/>
            <w:shd w:val="clear" w:color="auto" w:fill="auto"/>
            <w:noWrap/>
            <w:tcMar>
              <w:top w:w="0" w:type="dxa"/>
              <w:left w:w="150" w:type="dxa"/>
              <w:bottom w:w="0" w:type="dxa"/>
              <w:right w:w="150" w:type="dxa"/>
            </w:tcMar>
            <w:hideMark/>
          </w:tcPr>
          <w:p w14:paraId="0DD2DCC0"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6D6B60E1" w14:textId="77777777" w:rsidR="007D6334" w:rsidRDefault="007D6334">
            <w:pPr>
              <w:spacing w:line="300" w:lineRule="atLeast"/>
              <w:rPr>
                <w:rFonts w:ascii="Menlo" w:hAnsi="Menlo" w:cs="Menlo"/>
                <w:color w:val="24292F"/>
                <w:sz w:val="18"/>
                <w:szCs w:val="18"/>
              </w:rPr>
            </w:pPr>
          </w:p>
          <w:p w14:paraId="4B707B3E" w14:textId="77777777" w:rsidR="007D6334" w:rsidRDefault="007D6334">
            <w:pPr>
              <w:spacing w:line="300" w:lineRule="atLeast"/>
              <w:jc w:val="right"/>
              <w:rPr>
                <w:sz w:val="20"/>
                <w:szCs w:val="20"/>
              </w:rPr>
            </w:pPr>
          </w:p>
        </w:tc>
      </w:tr>
      <w:tr w:rsidR="007D6334" w14:paraId="28601B21" w14:textId="77777777" w:rsidTr="007E3609">
        <w:tc>
          <w:tcPr>
            <w:tcW w:w="891" w:type="dxa"/>
            <w:noWrap/>
            <w:tcMar>
              <w:top w:w="0" w:type="dxa"/>
              <w:left w:w="150" w:type="dxa"/>
              <w:bottom w:w="0" w:type="dxa"/>
              <w:right w:w="150" w:type="dxa"/>
            </w:tcMar>
            <w:hideMark/>
          </w:tcPr>
          <w:p w14:paraId="47DF59F9"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5E8B7DA5"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comvert_format(</w:t>
            </w:r>
            <w:r>
              <w:rPr>
                <w:rStyle w:val="pl-s"/>
                <w:rFonts w:ascii="Menlo" w:hAnsi="Menlo" w:cs="Menlo"/>
                <w:color w:val="24292F"/>
                <w:sz w:val="18"/>
                <w:szCs w:val="18"/>
              </w:rPr>
              <w:t>'AVERAGE.ACCT.AGE'</w:t>
            </w:r>
            <w:r>
              <w:rPr>
                <w:rFonts w:ascii="Menlo" w:hAnsi="Menlo" w:cs="Menlo"/>
                <w:color w:val="24292F"/>
                <w:sz w:val="18"/>
                <w:szCs w:val="18"/>
              </w:rPr>
              <w:t>)</w:t>
            </w:r>
          </w:p>
        </w:tc>
      </w:tr>
      <w:tr w:rsidR="007D6334" w14:paraId="0E1C4DA1" w14:textId="77777777" w:rsidTr="007E3609">
        <w:tc>
          <w:tcPr>
            <w:tcW w:w="891" w:type="dxa"/>
            <w:shd w:val="clear" w:color="auto" w:fill="auto"/>
            <w:noWrap/>
            <w:tcMar>
              <w:top w:w="0" w:type="dxa"/>
              <w:left w:w="150" w:type="dxa"/>
              <w:bottom w:w="0" w:type="dxa"/>
              <w:right w:w="150" w:type="dxa"/>
            </w:tcMar>
            <w:hideMark/>
          </w:tcPr>
          <w:p w14:paraId="09FD81F4"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5D6F339F"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w:t>
            </w:r>
            <w:r>
              <w:rPr>
                <w:rStyle w:val="pl-en"/>
                <w:rFonts w:ascii="Menlo" w:hAnsi="Menlo" w:cs="Menlo"/>
                <w:color w:val="24292F"/>
                <w:sz w:val="18"/>
                <w:szCs w:val="18"/>
              </w:rPr>
              <w:t>comvert_format</w:t>
            </w:r>
            <w:r>
              <w:rPr>
                <w:rFonts w:ascii="Menlo" w:hAnsi="Menlo" w:cs="Menlo"/>
                <w:color w:val="24292F"/>
                <w:sz w:val="18"/>
                <w:szCs w:val="18"/>
              </w:rPr>
              <w:t>(</w:t>
            </w:r>
            <w:r>
              <w:rPr>
                <w:rStyle w:val="pl-s"/>
                <w:rFonts w:ascii="Menlo" w:hAnsi="Menlo" w:cs="Menlo"/>
                <w:color w:val="24292F"/>
                <w:sz w:val="18"/>
                <w:szCs w:val="18"/>
              </w:rPr>
              <w:t>'CREDIT.HISTORY.LENGTH'</w:t>
            </w:r>
            <w:r>
              <w:rPr>
                <w:rFonts w:ascii="Menlo" w:hAnsi="Menlo" w:cs="Menlo"/>
                <w:color w:val="24292F"/>
                <w:sz w:val="18"/>
                <w:szCs w:val="18"/>
              </w:rPr>
              <w:t>)</w:t>
            </w:r>
          </w:p>
        </w:tc>
      </w:tr>
      <w:tr w:rsidR="007D6334" w14:paraId="06513669" w14:textId="77777777" w:rsidTr="007E3609">
        <w:tc>
          <w:tcPr>
            <w:tcW w:w="891" w:type="dxa"/>
            <w:noWrap/>
            <w:tcMar>
              <w:top w:w="0" w:type="dxa"/>
              <w:left w:w="150" w:type="dxa"/>
              <w:bottom w:w="0" w:type="dxa"/>
              <w:right w:w="150" w:type="dxa"/>
            </w:tcMar>
            <w:hideMark/>
          </w:tcPr>
          <w:p w14:paraId="6EDADE6B"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D93B345"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comvert_format(training, 'AVERAGE.ACCT.AGE')</w:t>
            </w:r>
          </w:p>
        </w:tc>
      </w:tr>
      <w:tr w:rsidR="007D6334" w14:paraId="1BB24F27" w14:textId="77777777" w:rsidTr="007E3609">
        <w:tc>
          <w:tcPr>
            <w:tcW w:w="891" w:type="dxa"/>
            <w:shd w:val="clear" w:color="auto" w:fill="auto"/>
            <w:noWrap/>
            <w:tcMar>
              <w:top w:w="0" w:type="dxa"/>
              <w:left w:w="150" w:type="dxa"/>
              <w:bottom w:w="0" w:type="dxa"/>
              <w:right w:w="150" w:type="dxa"/>
            </w:tcMar>
            <w:hideMark/>
          </w:tcPr>
          <w:p w14:paraId="74A11389"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62777437"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comvert_format(training, 'CREDIT.HISTORY.LENGTH')</w:t>
            </w:r>
          </w:p>
        </w:tc>
      </w:tr>
      <w:tr w:rsidR="007D6334" w14:paraId="3441B058" w14:textId="77777777" w:rsidTr="007E3609">
        <w:tc>
          <w:tcPr>
            <w:tcW w:w="891" w:type="dxa"/>
            <w:noWrap/>
            <w:tcMar>
              <w:top w:w="0" w:type="dxa"/>
              <w:left w:w="150" w:type="dxa"/>
              <w:bottom w:w="0" w:type="dxa"/>
              <w:right w:w="150" w:type="dxa"/>
            </w:tcMar>
            <w:hideMark/>
          </w:tcPr>
          <w:p w14:paraId="22935799"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0994468D" w14:textId="77777777" w:rsidR="007D6334" w:rsidRDefault="007D6334">
            <w:pPr>
              <w:spacing w:line="300" w:lineRule="atLeast"/>
              <w:rPr>
                <w:rFonts w:ascii="Menlo" w:hAnsi="Menlo" w:cs="Menlo"/>
                <w:color w:val="24292F"/>
                <w:sz w:val="18"/>
                <w:szCs w:val="18"/>
              </w:rPr>
            </w:pPr>
          </w:p>
          <w:p w14:paraId="18634B05" w14:textId="77777777" w:rsidR="007D6334" w:rsidRDefault="007D6334">
            <w:pPr>
              <w:spacing w:line="300" w:lineRule="atLeast"/>
              <w:jc w:val="right"/>
              <w:rPr>
                <w:sz w:val="20"/>
                <w:szCs w:val="20"/>
              </w:rPr>
            </w:pPr>
          </w:p>
        </w:tc>
      </w:tr>
      <w:tr w:rsidR="007D6334" w14:paraId="50D129CB" w14:textId="77777777" w:rsidTr="007E3609">
        <w:tc>
          <w:tcPr>
            <w:tcW w:w="891" w:type="dxa"/>
            <w:shd w:val="clear" w:color="auto" w:fill="auto"/>
            <w:noWrap/>
            <w:tcMar>
              <w:top w:w="0" w:type="dxa"/>
              <w:left w:w="150" w:type="dxa"/>
              <w:bottom w:w="0" w:type="dxa"/>
              <w:right w:w="150" w:type="dxa"/>
            </w:tcMar>
            <w:hideMark/>
          </w:tcPr>
          <w:p w14:paraId="5716FC48"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27D9279B"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convert_cate_to_num([</w:t>
            </w:r>
            <w:r>
              <w:rPr>
                <w:rStyle w:val="pl-s"/>
                <w:rFonts w:ascii="Menlo" w:hAnsi="Menlo" w:cs="Menlo"/>
                <w:color w:val="24292F"/>
                <w:sz w:val="18"/>
                <w:szCs w:val="18"/>
              </w:rPr>
              <w:t>'Employment.Type'</w:t>
            </w:r>
            <w:r>
              <w:rPr>
                <w:rFonts w:ascii="Menlo" w:hAnsi="Menlo" w:cs="Menlo"/>
                <w:color w:val="24292F"/>
                <w:sz w:val="18"/>
                <w:szCs w:val="18"/>
              </w:rPr>
              <w:t xml:space="preserve">, </w:t>
            </w:r>
            <w:r>
              <w:rPr>
                <w:rStyle w:val="pl-s"/>
                <w:rFonts w:ascii="Menlo" w:hAnsi="Menlo" w:cs="Menlo"/>
                <w:color w:val="24292F"/>
                <w:sz w:val="18"/>
                <w:szCs w:val="18"/>
              </w:rPr>
              <w:t>'PERFORM_CNS.SCORE.DESCRIPTION'</w:t>
            </w:r>
            <w:r>
              <w:rPr>
                <w:rFonts w:ascii="Menlo" w:hAnsi="Menlo" w:cs="Menlo"/>
                <w:color w:val="24292F"/>
                <w:sz w:val="18"/>
                <w:szCs w:val="18"/>
              </w:rPr>
              <w:t>])</w:t>
            </w:r>
          </w:p>
        </w:tc>
      </w:tr>
      <w:tr w:rsidR="007D6334" w14:paraId="7241798F" w14:textId="77777777" w:rsidTr="007E3609">
        <w:tc>
          <w:tcPr>
            <w:tcW w:w="891" w:type="dxa"/>
            <w:noWrap/>
            <w:tcMar>
              <w:top w:w="0" w:type="dxa"/>
              <w:left w:w="150" w:type="dxa"/>
              <w:bottom w:w="0" w:type="dxa"/>
              <w:right w:w="150" w:type="dxa"/>
            </w:tcMar>
            <w:hideMark/>
          </w:tcPr>
          <w:p w14:paraId="033D2B57"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CB44CDF" w14:textId="77777777" w:rsidR="007D6334" w:rsidRDefault="007D6334">
            <w:pPr>
              <w:spacing w:line="300" w:lineRule="atLeast"/>
              <w:rPr>
                <w:rFonts w:ascii="Menlo" w:hAnsi="Menlo" w:cs="Menlo"/>
                <w:color w:val="24292F"/>
                <w:sz w:val="18"/>
                <w:szCs w:val="18"/>
              </w:rPr>
            </w:pPr>
          </w:p>
          <w:p w14:paraId="0BF5DD8F" w14:textId="77777777" w:rsidR="007D6334" w:rsidRDefault="007D6334">
            <w:pPr>
              <w:spacing w:line="300" w:lineRule="atLeast"/>
              <w:jc w:val="right"/>
              <w:rPr>
                <w:sz w:val="20"/>
                <w:szCs w:val="20"/>
              </w:rPr>
            </w:pPr>
          </w:p>
        </w:tc>
      </w:tr>
      <w:tr w:rsidR="007D6334" w14:paraId="1AA7C0B1" w14:textId="77777777" w:rsidTr="007E3609">
        <w:tc>
          <w:tcPr>
            <w:tcW w:w="891" w:type="dxa"/>
            <w:shd w:val="clear" w:color="auto" w:fill="auto"/>
            <w:noWrap/>
            <w:tcMar>
              <w:top w:w="0" w:type="dxa"/>
              <w:left w:w="150" w:type="dxa"/>
              <w:bottom w:w="0" w:type="dxa"/>
              <w:right w:w="150" w:type="dxa"/>
            </w:tcMar>
            <w:hideMark/>
          </w:tcPr>
          <w:p w14:paraId="54E14F25"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62A6235E"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c"/>
                <w:rFonts w:ascii="Menlo" w:hAnsi="Menlo" w:cs="Menlo"/>
                <w:color w:val="24292F"/>
                <w:sz w:val="18"/>
                <w:szCs w:val="18"/>
              </w:rPr>
              <w:t># Create Age and Disbursal_months</w:t>
            </w:r>
          </w:p>
        </w:tc>
      </w:tr>
      <w:tr w:rsidR="007D6334" w14:paraId="3FAF9C17" w14:textId="77777777" w:rsidTr="007E3609">
        <w:tc>
          <w:tcPr>
            <w:tcW w:w="891" w:type="dxa"/>
            <w:noWrap/>
            <w:tcMar>
              <w:top w:w="0" w:type="dxa"/>
              <w:left w:w="150" w:type="dxa"/>
              <w:bottom w:w="0" w:type="dxa"/>
              <w:right w:w="150" w:type="dxa"/>
            </w:tcMar>
            <w:hideMark/>
          </w:tcPr>
          <w:p w14:paraId="3097FD39"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51DA5304"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format_date([</w:t>
            </w:r>
            <w:r>
              <w:rPr>
                <w:rStyle w:val="pl-s"/>
                <w:rFonts w:ascii="Menlo" w:hAnsi="Menlo" w:cs="Menlo"/>
                <w:color w:val="24292F"/>
                <w:sz w:val="18"/>
                <w:szCs w:val="18"/>
              </w:rPr>
              <w:t>'Date.of.Birth'</w:t>
            </w:r>
            <w:r>
              <w:rPr>
                <w:rFonts w:ascii="Menlo" w:hAnsi="Menlo" w:cs="Menlo"/>
                <w:color w:val="24292F"/>
                <w:sz w:val="18"/>
                <w:szCs w:val="18"/>
              </w:rPr>
              <w:t xml:space="preserve">, </w:t>
            </w:r>
            <w:r>
              <w:rPr>
                <w:rStyle w:val="pl-s"/>
                <w:rFonts w:ascii="Menlo" w:hAnsi="Menlo" w:cs="Menlo"/>
                <w:color w:val="24292F"/>
                <w:sz w:val="18"/>
                <w:szCs w:val="18"/>
              </w:rPr>
              <w:t>'DisbursalDate'</w:t>
            </w:r>
            <w:r>
              <w:rPr>
                <w:rFonts w:ascii="Menlo" w:hAnsi="Menlo" w:cs="Menlo"/>
                <w:color w:val="24292F"/>
                <w:sz w:val="18"/>
                <w:szCs w:val="18"/>
              </w:rPr>
              <w:t>])</w:t>
            </w:r>
          </w:p>
        </w:tc>
      </w:tr>
      <w:tr w:rsidR="007D6334" w14:paraId="441E5BEE" w14:textId="77777777" w:rsidTr="007E3609">
        <w:tc>
          <w:tcPr>
            <w:tcW w:w="891" w:type="dxa"/>
            <w:shd w:val="clear" w:color="auto" w:fill="auto"/>
            <w:noWrap/>
            <w:tcMar>
              <w:top w:w="0" w:type="dxa"/>
              <w:left w:w="150" w:type="dxa"/>
              <w:bottom w:w="0" w:type="dxa"/>
              <w:right w:w="150" w:type="dxa"/>
            </w:tcMar>
            <w:hideMark/>
          </w:tcPr>
          <w:p w14:paraId="4F03FDD0"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672CFE22"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format_age_disbursal()</w:t>
            </w:r>
          </w:p>
        </w:tc>
      </w:tr>
      <w:tr w:rsidR="007D6334" w14:paraId="083F0D48" w14:textId="77777777" w:rsidTr="007E3609">
        <w:tc>
          <w:tcPr>
            <w:tcW w:w="891" w:type="dxa"/>
            <w:noWrap/>
            <w:tcMar>
              <w:top w:w="0" w:type="dxa"/>
              <w:left w:w="150" w:type="dxa"/>
              <w:bottom w:w="0" w:type="dxa"/>
              <w:right w:w="150" w:type="dxa"/>
            </w:tcMar>
            <w:hideMark/>
          </w:tcPr>
          <w:p w14:paraId="5BB9A3C8"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7BCD2631"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s1"/>
                <w:rFonts w:ascii="Menlo" w:hAnsi="Menlo" w:cs="Menlo"/>
                <w:color w:val="24292F"/>
                <w:sz w:val="18"/>
                <w:szCs w:val="18"/>
              </w:rPr>
              <w:t>df_all</w:t>
            </w:r>
            <w:r>
              <w:rPr>
                <w:rFonts w:ascii="Menlo" w:hAnsi="Menlo" w:cs="Menlo"/>
                <w:color w:val="24292F"/>
                <w:sz w:val="18"/>
                <w:szCs w:val="18"/>
              </w:rPr>
              <w:t xml:space="preserve"> </w:t>
            </w:r>
            <w:r>
              <w:rPr>
                <w:rStyle w:val="pl-v"/>
                <w:rFonts w:ascii="Menlo" w:hAnsi="Menlo" w:cs="Menlo"/>
                <w:color w:val="24292F"/>
                <w:sz w:val="18"/>
                <w:szCs w:val="18"/>
              </w:rPr>
              <w:t>=</w:t>
            </w: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new</w:t>
            </w:r>
            <w:r>
              <w:rPr>
                <w:rFonts w:ascii="Menlo" w:hAnsi="Menlo" w:cs="Menlo"/>
                <w:color w:val="24292F"/>
                <w:sz w:val="18"/>
                <w:szCs w:val="18"/>
              </w:rPr>
              <w:t>).</w:t>
            </w:r>
            <w:r>
              <w:rPr>
                <w:rStyle w:val="pl-en"/>
                <w:rFonts w:ascii="Menlo" w:hAnsi="Menlo" w:cs="Menlo"/>
                <w:color w:val="24292F"/>
                <w:sz w:val="18"/>
                <w:szCs w:val="18"/>
              </w:rPr>
              <w:t>delet_columns</w:t>
            </w:r>
            <w:r>
              <w:rPr>
                <w:rFonts w:ascii="Menlo" w:hAnsi="Menlo" w:cs="Menlo"/>
                <w:color w:val="24292F"/>
                <w:sz w:val="18"/>
                <w:szCs w:val="18"/>
              </w:rPr>
              <w:t>([</w:t>
            </w:r>
            <w:r>
              <w:rPr>
                <w:rStyle w:val="pl-s"/>
                <w:rFonts w:ascii="Menlo" w:hAnsi="Menlo" w:cs="Menlo"/>
                <w:color w:val="24292F"/>
                <w:sz w:val="18"/>
                <w:szCs w:val="18"/>
              </w:rPr>
              <w:t>'UniqueID'</w:t>
            </w:r>
            <w:r>
              <w:rPr>
                <w:rFonts w:ascii="Menlo" w:hAnsi="Menlo" w:cs="Menlo"/>
                <w:color w:val="24292F"/>
                <w:sz w:val="18"/>
                <w:szCs w:val="18"/>
              </w:rPr>
              <w:t xml:space="preserve">, </w:t>
            </w:r>
            <w:r>
              <w:rPr>
                <w:rStyle w:val="pl-s"/>
                <w:rFonts w:ascii="Menlo" w:hAnsi="Menlo" w:cs="Menlo"/>
                <w:color w:val="24292F"/>
                <w:sz w:val="18"/>
                <w:szCs w:val="18"/>
              </w:rPr>
              <w:t>'Date.of.Birth'</w:t>
            </w:r>
            <w:r>
              <w:rPr>
                <w:rFonts w:ascii="Menlo" w:hAnsi="Menlo" w:cs="Menlo"/>
                <w:color w:val="24292F"/>
                <w:sz w:val="18"/>
                <w:szCs w:val="18"/>
              </w:rPr>
              <w:t xml:space="preserve">, </w:t>
            </w:r>
            <w:r>
              <w:rPr>
                <w:rStyle w:val="pl-s"/>
                <w:rFonts w:ascii="Menlo" w:hAnsi="Menlo" w:cs="Menlo"/>
                <w:color w:val="24292F"/>
                <w:sz w:val="18"/>
                <w:szCs w:val="18"/>
              </w:rPr>
              <w:t>'DisbursalDate'</w:t>
            </w:r>
            <w:r>
              <w:rPr>
                <w:rFonts w:ascii="Menlo" w:hAnsi="Menlo" w:cs="Menlo"/>
                <w:color w:val="24292F"/>
                <w:sz w:val="18"/>
                <w:szCs w:val="18"/>
              </w:rPr>
              <w:t xml:space="preserve">, </w:t>
            </w:r>
            <w:r>
              <w:rPr>
                <w:rStyle w:val="pl-s"/>
                <w:rFonts w:ascii="Menlo" w:hAnsi="Menlo" w:cs="Menlo"/>
                <w:color w:val="24292F"/>
                <w:sz w:val="18"/>
                <w:szCs w:val="18"/>
              </w:rPr>
              <w:t>'PERFORM_CNS.SCORE.DESCRIPTION'</w:t>
            </w:r>
            <w:r>
              <w:rPr>
                <w:rFonts w:ascii="Menlo" w:hAnsi="Menlo" w:cs="Menlo"/>
                <w:color w:val="24292F"/>
                <w:sz w:val="18"/>
                <w:szCs w:val="18"/>
              </w:rPr>
              <w:t xml:space="preserve">, </w:t>
            </w:r>
            <w:r>
              <w:rPr>
                <w:rStyle w:val="pl-s"/>
                <w:rFonts w:ascii="Menlo" w:hAnsi="Menlo" w:cs="Menlo"/>
                <w:color w:val="24292F"/>
                <w:sz w:val="18"/>
                <w:szCs w:val="18"/>
              </w:rPr>
              <w:t>'Employee_code_ID'</w:t>
            </w:r>
            <w:r>
              <w:rPr>
                <w:rFonts w:ascii="Menlo" w:hAnsi="Menlo" w:cs="Menlo"/>
                <w:color w:val="24292F"/>
                <w:sz w:val="18"/>
                <w:szCs w:val="18"/>
              </w:rPr>
              <w:t xml:space="preserve">, </w:t>
            </w:r>
            <w:r>
              <w:rPr>
                <w:rStyle w:val="pl-s"/>
                <w:rFonts w:ascii="Menlo" w:hAnsi="Menlo" w:cs="Menlo"/>
                <w:color w:val="24292F"/>
                <w:sz w:val="18"/>
                <w:szCs w:val="18"/>
              </w:rPr>
              <w:t>'Current_pincode_ID'</w:t>
            </w:r>
            <w:r>
              <w:rPr>
                <w:rFonts w:ascii="Menlo" w:hAnsi="Menlo" w:cs="Menlo"/>
                <w:color w:val="24292F"/>
                <w:sz w:val="18"/>
                <w:szCs w:val="18"/>
              </w:rPr>
              <w:t>])</w:t>
            </w:r>
          </w:p>
        </w:tc>
      </w:tr>
      <w:tr w:rsidR="007D6334" w14:paraId="14C36CF4" w14:textId="77777777" w:rsidTr="007E3609">
        <w:tc>
          <w:tcPr>
            <w:tcW w:w="891" w:type="dxa"/>
            <w:shd w:val="clear" w:color="auto" w:fill="auto"/>
            <w:noWrap/>
            <w:tcMar>
              <w:top w:w="0" w:type="dxa"/>
              <w:left w:w="150" w:type="dxa"/>
              <w:bottom w:w="0" w:type="dxa"/>
              <w:right w:w="150" w:type="dxa"/>
            </w:tcMar>
            <w:hideMark/>
          </w:tcPr>
          <w:p w14:paraId="75ED30C9"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2775809D" w14:textId="77777777" w:rsidR="007D6334" w:rsidRDefault="007D6334">
            <w:pPr>
              <w:spacing w:line="300" w:lineRule="atLeast"/>
              <w:rPr>
                <w:rFonts w:ascii="Menlo" w:hAnsi="Menlo" w:cs="Menlo"/>
                <w:color w:val="24292F"/>
                <w:sz w:val="18"/>
                <w:szCs w:val="18"/>
              </w:rPr>
            </w:pPr>
          </w:p>
          <w:p w14:paraId="61D3C898" w14:textId="77777777" w:rsidR="007D6334" w:rsidRDefault="007D6334">
            <w:pPr>
              <w:spacing w:line="300" w:lineRule="atLeast"/>
              <w:jc w:val="right"/>
              <w:rPr>
                <w:sz w:val="20"/>
                <w:szCs w:val="20"/>
              </w:rPr>
            </w:pPr>
          </w:p>
        </w:tc>
      </w:tr>
      <w:tr w:rsidR="007D6334" w14:paraId="34985C7A" w14:textId="77777777" w:rsidTr="007E3609">
        <w:tc>
          <w:tcPr>
            <w:tcW w:w="891" w:type="dxa"/>
            <w:noWrap/>
            <w:tcMar>
              <w:top w:w="0" w:type="dxa"/>
              <w:left w:w="150" w:type="dxa"/>
              <w:bottom w:w="0" w:type="dxa"/>
              <w:right w:w="150" w:type="dxa"/>
            </w:tcMar>
            <w:hideMark/>
          </w:tcPr>
          <w:p w14:paraId="04C9993C"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5083424" w14:textId="77777777" w:rsidR="007D6334" w:rsidRDefault="007D6334">
            <w:pPr>
              <w:spacing w:line="300" w:lineRule="atLeast"/>
              <w:rPr>
                <w:rFonts w:ascii="Menlo" w:hAnsi="Menlo" w:cs="Menlo"/>
                <w:color w:val="24292F"/>
                <w:sz w:val="18"/>
                <w:szCs w:val="18"/>
              </w:rPr>
            </w:pPr>
          </w:p>
          <w:p w14:paraId="66C527E5" w14:textId="77777777" w:rsidR="007D6334" w:rsidRDefault="007D6334">
            <w:pPr>
              <w:spacing w:line="300" w:lineRule="atLeast"/>
              <w:jc w:val="right"/>
              <w:rPr>
                <w:sz w:val="20"/>
                <w:szCs w:val="20"/>
              </w:rPr>
            </w:pPr>
          </w:p>
        </w:tc>
      </w:tr>
      <w:tr w:rsidR="007D6334" w14:paraId="44981B32" w14:textId="77777777" w:rsidTr="007E3609">
        <w:tc>
          <w:tcPr>
            <w:tcW w:w="891" w:type="dxa"/>
            <w:shd w:val="clear" w:color="auto" w:fill="auto"/>
            <w:noWrap/>
            <w:tcMar>
              <w:top w:w="0" w:type="dxa"/>
              <w:left w:w="150" w:type="dxa"/>
              <w:bottom w:w="0" w:type="dxa"/>
              <w:right w:w="150" w:type="dxa"/>
            </w:tcMar>
            <w:hideMark/>
          </w:tcPr>
          <w:p w14:paraId="54207775"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7C9393C0" w14:textId="77777777" w:rsidR="007D6334" w:rsidRDefault="007D6334">
            <w:pPr>
              <w:spacing w:line="300" w:lineRule="atLeast"/>
              <w:rPr>
                <w:rFonts w:ascii="Menlo" w:hAnsi="Menlo" w:cs="Menlo"/>
                <w:color w:val="24292F"/>
                <w:sz w:val="18"/>
                <w:szCs w:val="18"/>
              </w:rPr>
            </w:pPr>
            <w:r>
              <w:rPr>
                <w:rFonts w:ascii="Menlo" w:hAnsi="Menlo" w:cs="Menlo"/>
                <w:color w:val="24292F"/>
                <w:sz w:val="18"/>
                <w:szCs w:val="18"/>
              </w:rPr>
              <w:t xml:space="preserve">    </w:t>
            </w:r>
            <w:r>
              <w:rPr>
                <w:rStyle w:val="pl-token"/>
                <w:rFonts w:ascii="Menlo" w:hAnsi="Menlo" w:cs="Menlo"/>
                <w:color w:val="24292F"/>
                <w:sz w:val="18"/>
                <w:szCs w:val="18"/>
              </w:rPr>
              <w:t>PreProcessing</w:t>
            </w:r>
            <w:r>
              <w:rPr>
                <w:rFonts w:ascii="Menlo" w:hAnsi="Menlo" w:cs="Menlo"/>
                <w:color w:val="24292F"/>
                <w:sz w:val="18"/>
                <w:szCs w:val="18"/>
              </w:rPr>
              <w:t>(</w:t>
            </w:r>
            <w:r>
              <w:rPr>
                <w:rStyle w:val="pl-s1"/>
                <w:rFonts w:ascii="Menlo" w:hAnsi="Menlo" w:cs="Menlo"/>
                <w:color w:val="24292F"/>
                <w:sz w:val="18"/>
                <w:szCs w:val="18"/>
              </w:rPr>
              <w:t>df_all</w:t>
            </w:r>
            <w:r>
              <w:rPr>
                <w:rFonts w:ascii="Menlo" w:hAnsi="Menlo" w:cs="Menlo"/>
                <w:color w:val="24292F"/>
                <w:sz w:val="18"/>
                <w:szCs w:val="18"/>
              </w:rPr>
              <w:t>).save_csv(</w:t>
            </w:r>
            <w:r>
              <w:rPr>
                <w:rStyle w:val="pl-s1"/>
                <w:rFonts w:ascii="Menlo" w:hAnsi="Menlo" w:cs="Menlo"/>
                <w:color w:val="24292F"/>
                <w:sz w:val="18"/>
                <w:szCs w:val="18"/>
              </w:rPr>
              <w:t>outpath_train</w:t>
            </w:r>
            <w:r>
              <w:rPr>
                <w:rFonts w:ascii="Menlo" w:hAnsi="Menlo" w:cs="Menlo"/>
                <w:color w:val="24292F"/>
                <w:sz w:val="18"/>
                <w:szCs w:val="18"/>
              </w:rPr>
              <w:t>)</w:t>
            </w:r>
          </w:p>
        </w:tc>
      </w:tr>
      <w:tr w:rsidR="007D6334" w14:paraId="36D86BDB" w14:textId="77777777" w:rsidTr="007E3609">
        <w:tc>
          <w:tcPr>
            <w:tcW w:w="891" w:type="dxa"/>
            <w:noWrap/>
            <w:tcMar>
              <w:top w:w="0" w:type="dxa"/>
              <w:left w:w="150" w:type="dxa"/>
              <w:bottom w:w="0" w:type="dxa"/>
              <w:right w:w="150" w:type="dxa"/>
            </w:tcMar>
            <w:hideMark/>
          </w:tcPr>
          <w:p w14:paraId="1A581D1D"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161B41B" w14:textId="77777777" w:rsidR="007D6334" w:rsidRDefault="007D6334">
            <w:pPr>
              <w:spacing w:line="300" w:lineRule="atLeast"/>
              <w:rPr>
                <w:rFonts w:ascii="Menlo" w:hAnsi="Menlo" w:cs="Menlo"/>
                <w:color w:val="24292F"/>
                <w:sz w:val="18"/>
                <w:szCs w:val="18"/>
              </w:rPr>
            </w:pPr>
          </w:p>
          <w:p w14:paraId="5C475017" w14:textId="77777777" w:rsidR="007D6334" w:rsidRDefault="007D6334">
            <w:pPr>
              <w:spacing w:line="300" w:lineRule="atLeast"/>
              <w:jc w:val="right"/>
              <w:rPr>
                <w:sz w:val="20"/>
                <w:szCs w:val="20"/>
              </w:rPr>
            </w:pPr>
          </w:p>
        </w:tc>
      </w:tr>
      <w:tr w:rsidR="007D6334" w14:paraId="2C9F85B7" w14:textId="77777777" w:rsidTr="007E3609">
        <w:tc>
          <w:tcPr>
            <w:tcW w:w="891" w:type="dxa"/>
            <w:shd w:val="clear" w:color="auto" w:fill="auto"/>
            <w:noWrap/>
            <w:tcMar>
              <w:top w:w="0" w:type="dxa"/>
              <w:left w:w="150" w:type="dxa"/>
              <w:bottom w:w="0" w:type="dxa"/>
              <w:right w:w="150" w:type="dxa"/>
            </w:tcMar>
            <w:hideMark/>
          </w:tcPr>
          <w:p w14:paraId="27AE80CF"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6C904D47" w14:textId="77777777" w:rsidR="007D6334" w:rsidRDefault="007D6334">
            <w:pPr>
              <w:spacing w:line="300" w:lineRule="atLeast"/>
              <w:rPr>
                <w:rFonts w:ascii="Menlo" w:hAnsi="Menlo" w:cs="Menlo"/>
                <w:color w:val="24292F"/>
                <w:sz w:val="18"/>
                <w:szCs w:val="18"/>
              </w:rPr>
            </w:pPr>
          </w:p>
          <w:p w14:paraId="76F192F4" w14:textId="77777777" w:rsidR="007D6334" w:rsidRDefault="007D6334">
            <w:pPr>
              <w:spacing w:line="300" w:lineRule="atLeast"/>
              <w:jc w:val="right"/>
              <w:rPr>
                <w:sz w:val="20"/>
                <w:szCs w:val="20"/>
              </w:rPr>
            </w:pPr>
          </w:p>
        </w:tc>
      </w:tr>
      <w:tr w:rsidR="007D6334" w14:paraId="030DB344" w14:textId="77777777" w:rsidTr="007E3609">
        <w:tc>
          <w:tcPr>
            <w:tcW w:w="891" w:type="dxa"/>
            <w:noWrap/>
            <w:tcMar>
              <w:top w:w="0" w:type="dxa"/>
              <w:left w:w="150" w:type="dxa"/>
              <w:bottom w:w="0" w:type="dxa"/>
              <w:right w:w="150" w:type="dxa"/>
            </w:tcMar>
            <w:hideMark/>
          </w:tcPr>
          <w:p w14:paraId="7ED986AF" w14:textId="77777777" w:rsidR="007D6334" w:rsidRDefault="007D6334">
            <w:pPr>
              <w:spacing w:line="300" w:lineRule="atLeast"/>
              <w:rPr>
                <w:sz w:val="20"/>
                <w:szCs w:val="20"/>
              </w:rPr>
            </w:pPr>
          </w:p>
        </w:tc>
        <w:tc>
          <w:tcPr>
            <w:tcW w:w="0" w:type="auto"/>
            <w:tcMar>
              <w:top w:w="0" w:type="dxa"/>
              <w:left w:w="150" w:type="dxa"/>
              <w:bottom w:w="0" w:type="dxa"/>
              <w:right w:w="150" w:type="dxa"/>
            </w:tcMar>
            <w:hideMark/>
          </w:tcPr>
          <w:p w14:paraId="7A10D32B" w14:textId="77777777" w:rsidR="007D6334" w:rsidRDefault="007D6334">
            <w:pPr>
              <w:spacing w:line="300" w:lineRule="atLeast"/>
              <w:rPr>
                <w:rFonts w:ascii="Menlo" w:hAnsi="Menlo" w:cs="Menlo"/>
                <w:color w:val="24292F"/>
                <w:sz w:val="18"/>
                <w:szCs w:val="18"/>
              </w:rPr>
            </w:pPr>
          </w:p>
          <w:p w14:paraId="72821287" w14:textId="77777777" w:rsidR="007D6334" w:rsidRDefault="007D6334">
            <w:pPr>
              <w:spacing w:line="300" w:lineRule="atLeast"/>
              <w:jc w:val="right"/>
              <w:rPr>
                <w:sz w:val="20"/>
                <w:szCs w:val="20"/>
              </w:rPr>
            </w:pPr>
          </w:p>
        </w:tc>
      </w:tr>
      <w:tr w:rsidR="007D6334" w14:paraId="05339E10" w14:textId="77777777" w:rsidTr="007E3609">
        <w:tc>
          <w:tcPr>
            <w:tcW w:w="891" w:type="dxa"/>
            <w:shd w:val="clear" w:color="auto" w:fill="auto"/>
            <w:noWrap/>
            <w:tcMar>
              <w:top w:w="0" w:type="dxa"/>
              <w:left w:w="150" w:type="dxa"/>
              <w:bottom w:w="0" w:type="dxa"/>
              <w:right w:w="150" w:type="dxa"/>
            </w:tcMar>
            <w:hideMark/>
          </w:tcPr>
          <w:p w14:paraId="3FA2F2AC" w14:textId="77777777" w:rsidR="007D6334" w:rsidRDefault="007D6334">
            <w:pPr>
              <w:spacing w:line="300" w:lineRule="atLeast"/>
              <w:rPr>
                <w:sz w:val="20"/>
                <w:szCs w:val="20"/>
              </w:rPr>
            </w:pPr>
          </w:p>
        </w:tc>
        <w:tc>
          <w:tcPr>
            <w:tcW w:w="0" w:type="auto"/>
            <w:shd w:val="clear" w:color="auto" w:fill="auto"/>
            <w:tcMar>
              <w:top w:w="0" w:type="dxa"/>
              <w:left w:w="150" w:type="dxa"/>
              <w:bottom w:w="0" w:type="dxa"/>
              <w:right w:w="150" w:type="dxa"/>
            </w:tcMar>
            <w:hideMark/>
          </w:tcPr>
          <w:p w14:paraId="69448873"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w:t>
            </w:r>
          </w:p>
        </w:tc>
      </w:tr>
      <w:tr w:rsidR="007D6334" w14:paraId="2F9FC77C" w14:textId="77777777" w:rsidTr="007E3609">
        <w:tc>
          <w:tcPr>
            <w:tcW w:w="891" w:type="dxa"/>
            <w:noWrap/>
            <w:tcMar>
              <w:top w:w="0" w:type="dxa"/>
              <w:left w:w="150" w:type="dxa"/>
              <w:bottom w:w="0" w:type="dxa"/>
              <w:right w:w="150" w:type="dxa"/>
            </w:tcMar>
            <w:hideMark/>
          </w:tcPr>
          <w:p w14:paraId="28439013" w14:textId="77777777" w:rsidR="007D6334" w:rsidRDefault="007D6334">
            <w:pPr>
              <w:spacing w:line="300" w:lineRule="atLeast"/>
              <w:rPr>
                <w:rFonts w:ascii="Menlo" w:hAnsi="Menlo" w:cs="Menlo"/>
                <w:color w:val="24292F"/>
                <w:sz w:val="18"/>
                <w:szCs w:val="18"/>
              </w:rPr>
            </w:pPr>
          </w:p>
        </w:tc>
        <w:tc>
          <w:tcPr>
            <w:tcW w:w="0" w:type="auto"/>
            <w:tcMar>
              <w:top w:w="0" w:type="dxa"/>
              <w:left w:w="150" w:type="dxa"/>
              <w:bottom w:w="0" w:type="dxa"/>
              <w:right w:w="150" w:type="dxa"/>
            </w:tcMar>
            <w:hideMark/>
          </w:tcPr>
          <w:p w14:paraId="42FAEE96"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 FINISH FOR NOW</w:t>
            </w:r>
          </w:p>
        </w:tc>
      </w:tr>
      <w:tr w:rsidR="007D6334" w14:paraId="5D19AF8E" w14:textId="77777777" w:rsidTr="007E3609">
        <w:tc>
          <w:tcPr>
            <w:tcW w:w="891" w:type="dxa"/>
            <w:shd w:val="clear" w:color="auto" w:fill="auto"/>
            <w:noWrap/>
            <w:tcMar>
              <w:top w:w="0" w:type="dxa"/>
              <w:left w:w="150" w:type="dxa"/>
              <w:bottom w:w="0" w:type="dxa"/>
              <w:right w:w="150" w:type="dxa"/>
            </w:tcMar>
            <w:hideMark/>
          </w:tcPr>
          <w:p w14:paraId="1FB4B578" w14:textId="77777777" w:rsidR="007D6334" w:rsidRDefault="007D6334">
            <w:pPr>
              <w:spacing w:line="300" w:lineRule="atLeast"/>
              <w:rPr>
                <w:rFonts w:ascii="Menlo" w:hAnsi="Menlo" w:cs="Menlo"/>
                <w:color w:val="24292F"/>
                <w:sz w:val="18"/>
                <w:szCs w:val="18"/>
              </w:rPr>
            </w:pPr>
          </w:p>
        </w:tc>
        <w:tc>
          <w:tcPr>
            <w:tcW w:w="0" w:type="auto"/>
            <w:shd w:val="clear" w:color="auto" w:fill="auto"/>
            <w:tcMar>
              <w:top w:w="0" w:type="dxa"/>
              <w:left w:w="150" w:type="dxa"/>
              <w:bottom w:w="0" w:type="dxa"/>
              <w:right w:w="150" w:type="dxa"/>
            </w:tcMar>
            <w:hideMark/>
          </w:tcPr>
          <w:p w14:paraId="72A272C4" w14:textId="77777777" w:rsidR="007D6334" w:rsidRDefault="007D6334">
            <w:pPr>
              <w:spacing w:line="300" w:lineRule="atLeast"/>
              <w:rPr>
                <w:rFonts w:ascii="Menlo" w:hAnsi="Menlo" w:cs="Menlo"/>
                <w:color w:val="24292F"/>
                <w:sz w:val="18"/>
                <w:szCs w:val="18"/>
              </w:rPr>
            </w:pPr>
            <w:r>
              <w:rPr>
                <w:rStyle w:val="pl-s"/>
                <w:rFonts w:ascii="Menlo" w:hAnsi="Menlo" w:cs="Menlo"/>
                <w:color w:val="24292F"/>
                <w:sz w:val="18"/>
                <w:szCs w:val="18"/>
              </w:rPr>
              <w:t>'''</w:t>
            </w:r>
          </w:p>
        </w:tc>
      </w:tr>
    </w:tbl>
    <w:p w14:paraId="14FEAD9A" w14:textId="0956B901" w:rsidR="00C12D5C" w:rsidRPr="00C12D5C" w:rsidRDefault="00C12D5C" w:rsidP="00C12D5C">
      <w:pPr>
        <w:spacing w:line="257" w:lineRule="auto"/>
        <w:rPr>
          <w:rFonts w:ascii="Georgia" w:hAnsi="Georgia"/>
          <w:sz w:val="40"/>
          <w:szCs w:val="40"/>
        </w:rPr>
      </w:pPr>
    </w:p>
    <w:p w14:paraId="7E145C1C" w14:textId="6E1E9FB8" w:rsidR="00C12D5C" w:rsidRPr="00C12D5C" w:rsidRDefault="00C12D5C" w:rsidP="007E3609">
      <w:pPr>
        <w:spacing w:line="300" w:lineRule="atLeast"/>
        <w:rPr>
          <w:rFonts w:ascii="Georgia" w:hAnsi="Georgia"/>
          <w:sz w:val="40"/>
          <w:szCs w:val="40"/>
        </w:rPr>
      </w:pPr>
    </w:p>
    <w:p w14:paraId="27E2584C" w14:textId="77777777" w:rsidR="00C12D5C" w:rsidRPr="00C12D5C" w:rsidRDefault="00C12D5C" w:rsidP="00C12D5C">
      <w:pPr>
        <w:spacing w:line="257" w:lineRule="auto"/>
        <w:rPr>
          <w:rFonts w:ascii="Georgia" w:hAnsi="Georgia"/>
          <w:sz w:val="40"/>
          <w:szCs w:val="40"/>
        </w:rPr>
      </w:pPr>
    </w:p>
    <w:p w14:paraId="0B0F8926" w14:textId="6A4FDCAF" w:rsidR="00F15863" w:rsidRDefault="00C12D5C" w:rsidP="00F15863">
      <w:pPr>
        <w:pStyle w:val="ListParagraph"/>
        <w:numPr>
          <w:ilvl w:val="0"/>
          <w:numId w:val="3"/>
        </w:numPr>
        <w:spacing w:line="257" w:lineRule="auto"/>
        <w:rPr>
          <w:rFonts w:ascii="Georgia" w:hAnsi="Georgia"/>
          <w:sz w:val="40"/>
          <w:szCs w:val="40"/>
        </w:rPr>
      </w:pPr>
      <w:r w:rsidRPr="00C12D5C">
        <w:rPr>
          <w:rFonts w:ascii="Georgia" w:hAnsi="Georgia"/>
          <w:sz w:val="40"/>
          <w:szCs w:val="40"/>
        </w:rPr>
        <w:t>MODELLIN</w:t>
      </w:r>
      <w:r w:rsidR="005C6FBF">
        <w:rPr>
          <w:rFonts w:ascii="Georgia" w:hAnsi="Georgia"/>
          <w:sz w:val="40"/>
          <w:szCs w:val="40"/>
        </w:rPr>
        <w:t>G</w:t>
      </w:r>
    </w:p>
    <w:p w14:paraId="4588B7DF" w14:textId="77777777" w:rsidR="00F15863" w:rsidRPr="007E3609" w:rsidRDefault="00F15863" w:rsidP="007E3609">
      <w:pPr>
        <w:spacing w:line="300" w:lineRule="atLeast"/>
        <w:rPr>
          <w:rFonts w:ascii="Georgia" w:hAnsi="Georgia"/>
          <w:sz w:val="40"/>
          <w:szCs w:val="40"/>
        </w:rPr>
      </w:pPr>
    </w:p>
    <w:p w14:paraId="74D4E0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pandas as pd</w:t>
      </w:r>
    </w:p>
    <w:p w14:paraId="25B9E3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xlwt</w:t>
      </w:r>
    </w:p>
    <w:p w14:paraId="674DA7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preprocessing import LabelEncoder, OneHotEncoder, StandardScaler</w:t>
      </w:r>
    </w:p>
    <w:p w14:paraId="292EAE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pipeline import make_pipeline</w:t>
      </w:r>
    </w:p>
    <w:p w14:paraId="7EEAE6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odel_selection import train_test_split, cross_val_score</w:t>
      </w:r>
    </w:p>
    <w:p w14:paraId="14A284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tree import DecisionTreeClassifier, export_graphviz</w:t>
      </w:r>
    </w:p>
    <w:p w14:paraId="39CC8F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compose import make_column_transformer</w:t>
      </w:r>
    </w:p>
    <w:p w14:paraId="7798A7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accuracy_score, precision_score, recall_score, f1_score</w:t>
      </w:r>
    </w:p>
    <w:p w14:paraId="365F12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imblearn.over_sampling import SMOTE</w:t>
      </w:r>
    </w:p>
    <w:p w14:paraId="78557E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classification_report</w:t>
      </w:r>
    </w:p>
    <w:p w14:paraId="02D3C8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confusion_matrix</w:t>
      </w:r>
    </w:p>
    <w:p w14:paraId="11B3FF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ensemble import RandomForestClassifier</w:t>
      </w:r>
    </w:p>
    <w:p w14:paraId="416578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neighbors import KNeighborsClassifier</w:t>
      </w:r>
    </w:p>
    <w:p w14:paraId="6CCEBA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svm import SVC</w:t>
      </w:r>
    </w:p>
    <w:p w14:paraId="51C63B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roc_auc_score</w:t>
      </w:r>
    </w:p>
    <w:p w14:paraId="3CD655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roc_curve, auc, log_loss, brier_score_loss</w:t>
      </w:r>
    </w:p>
    <w:p w14:paraId="059CB4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calibration import calibration_curve</w:t>
      </w:r>
    </w:p>
    <w:p w14:paraId="67C287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linear_model import LogisticRegression</w:t>
      </w:r>
    </w:p>
    <w:p w14:paraId="2CE455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 import feature_selection</w:t>
      </w:r>
    </w:p>
    <w:p w14:paraId="4EA84C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 import metrics</w:t>
      </w:r>
    </w:p>
    <w:p w14:paraId="29915D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preprocessing import label_binarize</w:t>
      </w:r>
    </w:p>
    <w:p w14:paraId="48BF2E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odel_selection import cross_val_predict</w:t>
      </w:r>
    </w:p>
    <w:p w14:paraId="696074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matplotlib.pyplot as plt</w:t>
      </w:r>
    </w:p>
    <w:p w14:paraId="3452D6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numpy as np</w:t>
      </w:r>
    </w:p>
    <w:p w14:paraId="68F7CF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from sklearn.decomposition import PCA</w:t>
      </w:r>
    </w:p>
    <w:p w14:paraId="05DDC1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random</w:t>
      </w:r>
    </w:p>
    <w:p w14:paraId="2741D1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odel_selection import train_test_split</w:t>
      </w:r>
    </w:p>
    <w:p w14:paraId="230188D5" w14:textId="77777777" w:rsidR="007E3609" w:rsidRPr="007E3609" w:rsidRDefault="007E3609" w:rsidP="007E3609">
      <w:pPr>
        <w:spacing w:line="300" w:lineRule="atLeast"/>
        <w:rPr>
          <w:rStyle w:val="pl-token"/>
          <w:rFonts w:ascii="Menlo" w:hAnsi="Menlo" w:cs="Menlo"/>
          <w:color w:val="24292F"/>
          <w:sz w:val="18"/>
          <w:szCs w:val="18"/>
        </w:rPr>
      </w:pPr>
    </w:p>
    <w:p w14:paraId="0CEB07AF" w14:textId="77777777" w:rsidR="007E3609" w:rsidRPr="007E3609" w:rsidRDefault="007E3609" w:rsidP="007E3609">
      <w:pPr>
        <w:spacing w:line="300" w:lineRule="atLeast"/>
        <w:rPr>
          <w:rStyle w:val="pl-token"/>
          <w:rFonts w:ascii="Menlo" w:hAnsi="Menlo" w:cs="Menlo"/>
          <w:color w:val="24292F"/>
          <w:sz w:val="18"/>
          <w:szCs w:val="18"/>
        </w:rPr>
      </w:pPr>
    </w:p>
    <w:p w14:paraId="2F926F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1FD82A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Final Result ##############################</w:t>
      </w:r>
    </w:p>
    <w:p w14:paraId="42E7E8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loading data ################################</w:t>
      </w:r>
    </w:p>
    <w:p w14:paraId="55C045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4C3901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os</w:t>
      </w:r>
    </w:p>
    <w:p w14:paraId="4203E5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os.chdir(r'D:\GWU\Aihan\DATS 6103 Data Mining\Final Project\Code\lt-vehicle-loan-default-prediction')</w:t>
      </w:r>
    </w:p>
    <w:p w14:paraId="2A81C0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read csv</w:t>
      </w:r>
    </w:p>
    <w:p w14:paraId="4EC3BB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_original = pd.read_csv(r"lt-vehicle-loan-default-prediction\final_train.csv")</w:t>
      </w:r>
    </w:p>
    <w:p w14:paraId="460D7E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_original.shape</w:t>
      </w:r>
    </w:p>
    <w:p w14:paraId="0EC7CE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_original.info()</w:t>
      </w:r>
    </w:p>
    <w:p w14:paraId="2252A07F" w14:textId="77777777" w:rsidR="007E3609" w:rsidRPr="007E3609" w:rsidRDefault="007E3609" w:rsidP="007E3609">
      <w:pPr>
        <w:spacing w:line="300" w:lineRule="atLeast"/>
        <w:rPr>
          <w:rStyle w:val="pl-token"/>
          <w:rFonts w:ascii="Menlo" w:hAnsi="Menlo" w:cs="Menlo"/>
          <w:color w:val="24292F"/>
          <w:sz w:val="18"/>
          <w:szCs w:val="18"/>
        </w:rPr>
      </w:pPr>
    </w:p>
    <w:p w14:paraId="56E3E3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7F94FA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data cleaning ################################</w:t>
      </w:r>
    </w:p>
    <w:p w14:paraId="11567E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3E4E72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 ## null value check</w:t>
      </w:r>
    </w:p>
    <w:p w14:paraId="628D6B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df_original.isnull().sum()</w:t>
      </w:r>
    </w:p>
    <w:p w14:paraId="66707C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ds = df_original.dropna()</w:t>
      </w:r>
    </w:p>
    <w:p w14:paraId="046D5A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 print("The total number of data-points after removing the rows with missing values are:", len(df))</w:t>
      </w:r>
    </w:p>
    <w:p w14:paraId="723537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w:t>
      </w:r>
    </w:p>
    <w:p w14:paraId="7E99CF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 ## Checking for the duplicates</w:t>
      </w:r>
    </w:p>
    <w:p w14:paraId="6DB40D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ds.duplicated().sum()</w:t>
      </w:r>
    </w:p>
    <w:p w14:paraId="2F74F4AE" w14:textId="77777777" w:rsidR="007E3609" w:rsidRPr="007E3609" w:rsidRDefault="007E3609" w:rsidP="007E3609">
      <w:pPr>
        <w:spacing w:line="300" w:lineRule="atLeast"/>
        <w:rPr>
          <w:rStyle w:val="pl-token"/>
          <w:rFonts w:ascii="Menlo" w:hAnsi="Menlo" w:cs="Menlo"/>
          <w:color w:val="24292F"/>
          <w:sz w:val="18"/>
          <w:szCs w:val="18"/>
        </w:rPr>
      </w:pPr>
    </w:p>
    <w:p w14:paraId="34DB93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 = df_original.drop(['loan_default'], axis=1)</w:t>
      </w:r>
    </w:p>
    <w:p w14:paraId="66B46D4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y = df_original['loan_default']</w:t>
      </w:r>
    </w:p>
    <w:p w14:paraId="32D04595" w14:textId="77777777" w:rsidR="007E3609" w:rsidRPr="007E3609" w:rsidRDefault="007E3609" w:rsidP="007E3609">
      <w:pPr>
        <w:spacing w:line="300" w:lineRule="atLeast"/>
        <w:rPr>
          <w:rStyle w:val="pl-token"/>
          <w:rFonts w:ascii="Menlo" w:hAnsi="Menlo" w:cs="Menlo"/>
          <w:color w:val="24292F"/>
          <w:sz w:val="18"/>
          <w:szCs w:val="18"/>
        </w:rPr>
      </w:pPr>
    </w:p>
    <w:p w14:paraId="7B0A3F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sm = SMOTE(random_state=0)</w:t>
      </w:r>
    </w:p>
    <w:p w14:paraId="532CE1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 y = sm.fit_resample(df, y)</w:t>
      </w:r>
    </w:p>
    <w:p w14:paraId="7BC5271E" w14:textId="77777777" w:rsidR="007E3609" w:rsidRPr="007E3609" w:rsidRDefault="007E3609" w:rsidP="007E3609">
      <w:pPr>
        <w:spacing w:line="300" w:lineRule="atLeast"/>
        <w:rPr>
          <w:rStyle w:val="pl-token"/>
          <w:rFonts w:ascii="Menlo" w:hAnsi="Menlo" w:cs="Menlo"/>
          <w:color w:val="24292F"/>
          <w:sz w:val="18"/>
          <w:szCs w:val="18"/>
        </w:rPr>
      </w:pPr>
    </w:p>
    <w:p w14:paraId="557AA7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5D721E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Classification ################################</w:t>
      </w:r>
    </w:p>
    <w:p w14:paraId="7DF7BF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246A1A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1 = []</w:t>
      </w:r>
    </w:p>
    <w:p w14:paraId="158323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model_names =[]</w:t>
      </w:r>
    </w:p>
    <w:p w14:paraId="62FF6A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scalar = StandardScaler()</w:t>
      </w:r>
    </w:p>
    <w:p w14:paraId="7B97EEC5" w14:textId="77777777" w:rsidR="007E3609" w:rsidRPr="007E3609" w:rsidRDefault="007E3609" w:rsidP="007E3609">
      <w:pPr>
        <w:spacing w:line="300" w:lineRule="atLeast"/>
        <w:rPr>
          <w:rStyle w:val="pl-token"/>
          <w:rFonts w:ascii="Menlo" w:hAnsi="Menlo" w:cs="Menlo"/>
          <w:color w:val="24292F"/>
          <w:sz w:val="18"/>
          <w:szCs w:val="18"/>
        </w:rPr>
      </w:pPr>
    </w:p>
    <w:p w14:paraId="0EAFF9E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X_train_std = scalar.fit_transform(df) # normalizing the features</w:t>
      </w:r>
    </w:p>
    <w:p w14:paraId="1012A9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_temp = pd.DataFrame(X_train_std)</w:t>
      </w:r>
    </w:p>
    <w:p w14:paraId="370214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f_temp.columns = df.columns</w:t>
      </w:r>
    </w:p>
    <w:p w14:paraId="65C70D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y = pd.DataFrame({'loan_default': y})</w:t>
      </w:r>
    </w:p>
    <w:p w14:paraId="2050B5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X_train, X_test, y_train, y_test = train_test_split(df_temp, y, test_size=0.3, random_state=1)</w:t>
      </w:r>
    </w:p>
    <w:p w14:paraId="5357DC76" w14:textId="77777777" w:rsidR="007E3609" w:rsidRPr="007E3609" w:rsidRDefault="007E3609" w:rsidP="007E3609">
      <w:pPr>
        <w:spacing w:line="300" w:lineRule="atLeast"/>
        <w:rPr>
          <w:rStyle w:val="pl-token"/>
          <w:rFonts w:ascii="Menlo" w:hAnsi="Menlo" w:cs="Menlo"/>
          <w:color w:val="24292F"/>
          <w:sz w:val="18"/>
          <w:szCs w:val="18"/>
        </w:rPr>
      </w:pPr>
    </w:p>
    <w:p w14:paraId="6CB170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testing = pd.concat([X_test, y_test], axis=1)</w:t>
      </w:r>
    </w:p>
    <w:p w14:paraId="6E333C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testing.to_csv(r"final_test2.csv", index=False)</w:t>
      </w:r>
    </w:p>
    <w:p w14:paraId="3EB03C4B" w14:textId="77777777" w:rsidR="007E3609" w:rsidRPr="007E3609" w:rsidRDefault="007E3609" w:rsidP="007E3609">
      <w:pPr>
        <w:spacing w:line="300" w:lineRule="atLeast"/>
        <w:rPr>
          <w:rStyle w:val="pl-token"/>
          <w:rFonts w:ascii="Menlo" w:hAnsi="Menlo" w:cs="Menlo"/>
          <w:color w:val="24292F"/>
          <w:sz w:val="18"/>
          <w:szCs w:val="18"/>
        </w:rPr>
      </w:pPr>
    </w:p>
    <w:p w14:paraId="0A05EF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20C2BF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Modelling, please comment this part if necessary ######################</w:t>
      </w:r>
    </w:p>
    <w:p w14:paraId="6A2DC0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7851DC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778C34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Logistic - scale#############</w:t>
      </w:r>
    </w:p>
    <w:p w14:paraId="58D6BA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40CD8E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lr = LogisticRegression(solver='liblinear')</w:t>
      </w:r>
    </w:p>
    <w:p w14:paraId="28F30335" w14:textId="77777777" w:rsidR="007E3609" w:rsidRPr="007E3609" w:rsidRDefault="007E3609" w:rsidP="007E3609">
      <w:pPr>
        <w:spacing w:line="300" w:lineRule="atLeast"/>
        <w:rPr>
          <w:rStyle w:val="pl-token"/>
          <w:rFonts w:ascii="Menlo" w:hAnsi="Menlo" w:cs="Menlo"/>
          <w:color w:val="24292F"/>
          <w:sz w:val="18"/>
          <w:szCs w:val="18"/>
        </w:rPr>
      </w:pPr>
    </w:p>
    <w:p w14:paraId="0DCEE1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lr.fit(X_train, y_train)</w:t>
      </w:r>
    </w:p>
    <w:p w14:paraId="54B904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y_pred_lr = lr.predict(X_test)</w:t>
      </w:r>
    </w:p>
    <w:p w14:paraId="58FE2227" w14:textId="77777777" w:rsidR="007E3609" w:rsidRPr="007E3609" w:rsidRDefault="007E3609" w:rsidP="007E3609">
      <w:pPr>
        <w:spacing w:line="300" w:lineRule="atLeast"/>
        <w:rPr>
          <w:rStyle w:val="pl-token"/>
          <w:rFonts w:ascii="Menlo" w:hAnsi="Menlo" w:cs="Menlo"/>
          <w:color w:val="24292F"/>
          <w:sz w:val="18"/>
          <w:szCs w:val="18"/>
        </w:rPr>
      </w:pPr>
    </w:p>
    <w:p w14:paraId="287125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accuracy_testing=accuracy_score(y_test,y_pred_lr)</w:t>
      </w:r>
    </w:p>
    <w:p w14:paraId="17AF2E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1_score_testing = f1_score(y_test,y_pred_lr)</w:t>
      </w:r>
    </w:p>
    <w:p w14:paraId="36A3D9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ecision_score_testing = precision_score(y_test,y_pred_lr)</w:t>
      </w:r>
    </w:p>
    <w:p w14:paraId="46DF9B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recall_score_testing = recall_score(y_test,y_pred_lr)</w:t>
      </w:r>
    </w:p>
    <w:p w14:paraId="0B6F6DB0" w14:textId="77777777" w:rsidR="007E3609" w:rsidRPr="007E3609" w:rsidRDefault="007E3609" w:rsidP="007E3609">
      <w:pPr>
        <w:spacing w:line="300" w:lineRule="atLeast"/>
        <w:rPr>
          <w:rStyle w:val="pl-token"/>
          <w:rFonts w:ascii="Menlo" w:hAnsi="Menlo" w:cs="Menlo"/>
          <w:color w:val="24292F"/>
          <w:sz w:val="18"/>
          <w:szCs w:val="18"/>
        </w:rPr>
      </w:pPr>
    </w:p>
    <w:p w14:paraId="4CCF9E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Logistic Regression')</w:t>
      </w:r>
    </w:p>
    <w:p w14:paraId="53F9C8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Accuracy")</w:t>
      </w:r>
    </w:p>
    <w:p w14:paraId="308D6A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Testing")</w:t>
      </w:r>
    </w:p>
    <w:p w14:paraId="3C4183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accuracy_testing)</w:t>
      </w:r>
    </w:p>
    <w:p w14:paraId="38608DDE" w14:textId="77777777" w:rsidR="007E3609" w:rsidRPr="007E3609" w:rsidRDefault="007E3609" w:rsidP="007E3609">
      <w:pPr>
        <w:spacing w:line="300" w:lineRule="atLeast"/>
        <w:rPr>
          <w:rStyle w:val="pl-token"/>
          <w:rFonts w:ascii="Menlo" w:hAnsi="Menlo" w:cs="Menlo"/>
          <w:color w:val="24292F"/>
          <w:sz w:val="18"/>
          <w:szCs w:val="18"/>
        </w:rPr>
      </w:pPr>
    </w:p>
    <w:p w14:paraId="6B2F48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F1_score")</w:t>
      </w:r>
    </w:p>
    <w:p w14:paraId="1005E1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Testing")</w:t>
      </w:r>
    </w:p>
    <w:p w14:paraId="4CAB0A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f1_score_testing)</w:t>
      </w:r>
    </w:p>
    <w:p w14:paraId="58C3C0F7" w14:textId="77777777" w:rsidR="007E3609" w:rsidRPr="007E3609" w:rsidRDefault="007E3609" w:rsidP="007E3609">
      <w:pPr>
        <w:spacing w:line="300" w:lineRule="atLeast"/>
        <w:rPr>
          <w:rStyle w:val="pl-token"/>
          <w:rFonts w:ascii="Menlo" w:hAnsi="Menlo" w:cs="Menlo"/>
          <w:color w:val="24292F"/>
          <w:sz w:val="18"/>
          <w:szCs w:val="18"/>
        </w:rPr>
      </w:pPr>
    </w:p>
    <w:p w14:paraId="68CEB4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Precision_score")</w:t>
      </w:r>
    </w:p>
    <w:p w14:paraId="5D00935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Testing")</w:t>
      </w:r>
    </w:p>
    <w:p w14:paraId="7A221C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precision_score_testing)</w:t>
      </w:r>
    </w:p>
    <w:p w14:paraId="09A81EB8" w14:textId="77777777" w:rsidR="007E3609" w:rsidRPr="007E3609" w:rsidRDefault="007E3609" w:rsidP="007E3609">
      <w:pPr>
        <w:spacing w:line="300" w:lineRule="atLeast"/>
        <w:rPr>
          <w:rStyle w:val="pl-token"/>
          <w:rFonts w:ascii="Menlo" w:hAnsi="Menlo" w:cs="Menlo"/>
          <w:color w:val="24292F"/>
          <w:sz w:val="18"/>
          <w:szCs w:val="18"/>
        </w:rPr>
      </w:pPr>
    </w:p>
    <w:p w14:paraId="11AF2C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Recall")</w:t>
      </w:r>
    </w:p>
    <w:p w14:paraId="083897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Testing")</w:t>
      </w:r>
    </w:p>
    <w:p w14:paraId="7E2B3B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recall_score_testing)</w:t>
      </w:r>
    </w:p>
    <w:p w14:paraId="5B9DE864" w14:textId="77777777" w:rsidR="007E3609" w:rsidRPr="007E3609" w:rsidRDefault="007E3609" w:rsidP="007E3609">
      <w:pPr>
        <w:spacing w:line="300" w:lineRule="atLeast"/>
        <w:rPr>
          <w:rStyle w:val="pl-token"/>
          <w:rFonts w:ascii="Menlo" w:hAnsi="Menlo" w:cs="Menlo"/>
          <w:color w:val="24292F"/>
          <w:sz w:val="18"/>
          <w:szCs w:val="18"/>
        </w:rPr>
      </w:pPr>
    </w:p>
    <w:p w14:paraId="53E91E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pickle</w:t>
      </w:r>
    </w:p>
    <w:p w14:paraId="313729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ilename = 'lr_finalized_model2.sav'</w:t>
      </w:r>
    </w:p>
    <w:p w14:paraId="2C37FB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ickle.dump(lr, open(filename, 'wb'))</w:t>
      </w:r>
    </w:p>
    <w:p w14:paraId="7ABD6A70" w14:textId="77777777" w:rsidR="007E3609" w:rsidRPr="007E3609" w:rsidRDefault="007E3609" w:rsidP="007E3609">
      <w:pPr>
        <w:spacing w:line="300" w:lineRule="atLeast"/>
        <w:rPr>
          <w:rStyle w:val="pl-token"/>
          <w:rFonts w:ascii="Menlo" w:hAnsi="Menlo" w:cs="Menlo"/>
          <w:color w:val="24292F"/>
          <w:sz w:val="18"/>
          <w:szCs w:val="18"/>
        </w:rPr>
      </w:pPr>
    </w:p>
    <w:p w14:paraId="4FA93C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filename2 = 'lr_finalized_model2.sav'</w:t>
      </w:r>
    </w:p>
    <w:p w14:paraId="2A8E76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clf_entropy = pickle.load(open(filename2, 'rb'))</w:t>
      </w:r>
    </w:p>
    <w:p w14:paraId="3673CA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y_pred_entropy = clf_entropy.predict(X_test)</w:t>
      </w:r>
    </w:p>
    <w:p w14:paraId="132555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accuracy_score = accuracy_score(y_test, y_pred_entropy)</w:t>
      </w:r>
    </w:p>
    <w:p w14:paraId="1A5A55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f1_score= f1_score(y_test,y_pred_entropy)</w:t>
      </w:r>
    </w:p>
    <w:p w14:paraId="16956F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ecision = precision_score(y_test,y_pred_entropy)</w:t>
      </w:r>
    </w:p>
    <w:p w14:paraId="7DD1BE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recall = recall_score(y_test,y_pred_entropy)</w:t>
      </w:r>
    </w:p>
    <w:p w14:paraId="728170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6ACE28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Accuracy")</w:t>
      </w:r>
    </w:p>
    <w:p w14:paraId="0200E2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accuracy_score)</w:t>
      </w:r>
    </w:p>
    <w:p w14:paraId="76F927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F1_score")</w:t>
      </w:r>
    </w:p>
    <w:p w14:paraId="4F6D8D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f1_score)</w:t>
      </w:r>
    </w:p>
    <w:p w14:paraId="38DF3D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Precision_score")</w:t>
      </w:r>
    </w:p>
    <w:p w14:paraId="6747DD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precision)</w:t>
      </w:r>
    </w:p>
    <w:p w14:paraId="4B0D1E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Recall")</w:t>
      </w:r>
    </w:p>
    <w:p w14:paraId="516977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rint(recall)</w:t>
      </w:r>
    </w:p>
    <w:p w14:paraId="56266C75" w14:textId="77777777" w:rsidR="007E3609" w:rsidRPr="007E3609" w:rsidRDefault="007E3609" w:rsidP="007E3609">
      <w:pPr>
        <w:spacing w:line="300" w:lineRule="atLeast"/>
        <w:rPr>
          <w:rStyle w:val="pl-token"/>
          <w:rFonts w:ascii="Menlo" w:hAnsi="Menlo" w:cs="Menlo"/>
          <w:color w:val="24292F"/>
          <w:sz w:val="18"/>
          <w:szCs w:val="18"/>
        </w:rPr>
      </w:pPr>
    </w:p>
    <w:p w14:paraId="1B1BB50C" w14:textId="77777777" w:rsidR="007E3609" w:rsidRPr="007E3609" w:rsidRDefault="007E3609" w:rsidP="007E3609">
      <w:pPr>
        <w:spacing w:line="300" w:lineRule="atLeast"/>
        <w:rPr>
          <w:rStyle w:val="pl-token"/>
          <w:rFonts w:ascii="Menlo" w:hAnsi="Menlo" w:cs="Menlo"/>
          <w:color w:val="24292F"/>
          <w:sz w:val="18"/>
          <w:szCs w:val="18"/>
        </w:rPr>
      </w:pPr>
    </w:p>
    <w:p w14:paraId="10FD6075" w14:textId="77777777" w:rsidR="007E3609" w:rsidRPr="007E3609" w:rsidRDefault="007E3609" w:rsidP="007E3609">
      <w:pPr>
        <w:spacing w:line="300" w:lineRule="atLeast"/>
        <w:rPr>
          <w:rStyle w:val="pl-token"/>
          <w:rFonts w:ascii="Menlo" w:hAnsi="Menlo" w:cs="Menlo"/>
          <w:color w:val="24292F"/>
          <w:sz w:val="18"/>
          <w:szCs w:val="18"/>
        </w:rPr>
      </w:pPr>
    </w:p>
    <w:p w14:paraId="636A2C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t = DecisionTreeClassifier(max_depth=5,min_samples_leaf=0.01,criterion='gini',class_weight='balanced',random_state=123)</w:t>
      </w:r>
    </w:p>
    <w:p w14:paraId="7B4700C1" w14:textId="77777777" w:rsidR="007E3609" w:rsidRPr="007E3609" w:rsidRDefault="007E3609" w:rsidP="007E3609">
      <w:pPr>
        <w:spacing w:line="300" w:lineRule="atLeast"/>
        <w:rPr>
          <w:rStyle w:val="pl-token"/>
          <w:rFonts w:ascii="Menlo" w:hAnsi="Menlo" w:cs="Menlo"/>
          <w:color w:val="24292F"/>
          <w:sz w:val="18"/>
          <w:szCs w:val="18"/>
        </w:rPr>
      </w:pPr>
    </w:p>
    <w:p w14:paraId="6DF4E5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t.fit(X_train, y_train)</w:t>
      </w:r>
    </w:p>
    <w:p w14:paraId="670F5D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y_pred_lr = dt.predict(X_test)</w:t>
      </w:r>
    </w:p>
    <w:p w14:paraId="537A2D75" w14:textId="77777777" w:rsidR="007E3609" w:rsidRPr="007E3609" w:rsidRDefault="007E3609" w:rsidP="007E3609">
      <w:pPr>
        <w:spacing w:line="300" w:lineRule="atLeast"/>
        <w:rPr>
          <w:rStyle w:val="pl-token"/>
          <w:rFonts w:ascii="Menlo" w:hAnsi="Menlo" w:cs="Menlo"/>
          <w:color w:val="24292F"/>
          <w:sz w:val="18"/>
          <w:szCs w:val="18"/>
        </w:rPr>
      </w:pPr>
    </w:p>
    <w:p w14:paraId="112EB1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accuracy_testing=accuracy_score(y_test,y_pred_lr)</w:t>
      </w:r>
    </w:p>
    <w:p w14:paraId="476EA0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1_score_testing = f1_score(y_test,y_pred_lr)</w:t>
      </w:r>
    </w:p>
    <w:p w14:paraId="7A1BE8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ecision_score_testing = precision_score(y_test,y_pred_lr)</w:t>
      </w:r>
    </w:p>
    <w:p w14:paraId="1BB87A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recall_score_testing = recall_score(y_test,y_pred_lr)</w:t>
      </w:r>
    </w:p>
    <w:p w14:paraId="0F52807F" w14:textId="77777777" w:rsidR="007E3609" w:rsidRPr="007E3609" w:rsidRDefault="007E3609" w:rsidP="007E3609">
      <w:pPr>
        <w:spacing w:line="300" w:lineRule="atLeast"/>
        <w:rPr>
          <w:rStyle w:val="pl-token"/>
          <w:rFonts w:ascii="Menlo" w:hAnsi="Menlo" w:cs="Menlo"/>
          <w:color w:val="24292F"/>
          <w:sz w:val="18"/>
          <w:szCs w:val="18"/>
        </w:rPr>
      </w:pPr>
    </w:p>
    <w:p w14:paraId="6B183A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Decision Tree')</w:t>
      </w:r>
    </w:p>
    <w:p w14:paraId="1B776A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Accuracy")</w:t>
      </w:r>
    </w:p>
    <w:p w14:paraId="4F3A94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accuracy_testing)</w:t>
      </w:r>
    </w:p>
    <w:p w14:paraId="15605948" w14:textId="77777777" w:rsidR="007E3609" w:rsidRPr="007E3609" w:rsidRDefault="007E3609" w:rsidP="007E3609">
      <w:pPr>
        <w:spacing w:line="300" w:lineRule="atLeast"/>
        <w:rPr>
          <w:rStyle w:val="pl-token"/>
          <w:rFonts w:ascii="Menlo" w:hAnsi="Menlo" w:cs="Menlo"/>
          <w:color w:val="24292F"/>
          <w:sz w:val="18"/>
          <w:szCs w:val="18"/>
        </w:rPr>
      </w:pPr>
    </w:p>
    <w:p w14:paraId="2C4DE4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F1_score")</w:t>
      </w:r>
    </w:p>
    <w:p w14:paraId="433144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f1_score_testing)</w:t>
      </w:r>
    </w:p>
    <w:p w14:paraId="541E7EB4" w14:textId="77777777" w:rsidR="007E3609" w:rsidRPr="007E3609" w:rsidRDefault="007E3609" w:rsidP="007E3609">
      <w:pPr>
        <w:spacing w:line="300" w:lineRule="atLeast"/>
        <w:rPr>
          <w:rStyle w:val="pl-token"/>
          <w:rFonts w:ascii="Menlo" w:hAnsi="Menlo" w:cs="Menlo"/>
          <w:color w:val="24292F"/>
          <w:sz w:val="18"/>
          <w:szCs w:val="18"/>
        </w:rPr>
      </w:pPr>
    </w:p>
    <w:p w14:paraId="30EF97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Precision_score")</w:t>
      </w:r>
    </w:p>
    <w:p w14:paraId="729FA0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precision_score_testing)</w:t>
      </w:r>
    </w:p>
    <w:p w14:paraId="70DF8F46" w14:textId="77777777" w:rsidR="007E3609" w:rsidRPr="007E3609" w:rsidRDefault="007E3609" w:rsidP="007E3609">
      <w:pPr>
        <w:spacing w:line="300" w:lineRule="atLeast"/>
        <w:rPr>
          <w:rStyle w:val="pl-token"/>
          <w:rFonts w:ascii="Menlo" w:hAnsi="Menlo" w:cs="Menlo"/>
          <w:color w:val="24292F"/>
          <w:sz w:val="18"/>
          <w:szCs w:val="18"/>
        </w:rPr>
      </w:pPr>
    </w:p>
    <w:p w14:paraId="4B885E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Recall")</w:t>
      </w:r>
    </w:p>
    <w:p w14:paraId="498CE8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recall_score_testing)</w:t>
      </w:r>
    </w:p>
    <w:p w14:paraId="3DC6E10E" w14:textId="77777777" w:rsidR="007E3609" w:rsidRPr="007E3609" w:rsidRDefault="007E3609" w:rsidP="007E3609">
      <w:pPr>
        <w:spacing w:line="300" w:lineRule="atLeast"/>
        <w:rPr>
          <w:rStyle w:val="pl-token"/>
          <w:rFonts w:ascii="Menlo" w:hAnsi="Menlo" w:cs="Menlo"/>
          <w:color w:val="24292F"/>
          <w:sz w:val="18"/>
          <w:szCs w:val="18"/>
        </w:rPr>
      </w:pPr>
    </w:p>
    <w:p w14:paraId="11B4B6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pickle</w:t>
      </w:r>
    </w:p>
    <w:p w14:paraId="5CC51D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filename = 'dt_finalized_model2.sav'</w:t>
      </w:r>
    </w:p>
    <w:p w14:paraId="110F39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pickle.dump(dt, open(filename, 'wb'))</w:t>
      </w:r>
    </w:p>
    <w:p w14:paraId="101FC4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to graph the tree</w:t>
      </w:r>
    </w:p>
    <w:p w14:paraId="2DC8A3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dotplus import graph_from_dot_data</w:t>
      </w:r>
    </w:p>
    <w:p w14:paraId="054559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tree import export_graphviz</w:t>
      </w:r>
    </w:p>
    <w:p w14:paraId="508253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ot_data = export_graphviz(dt, filled=True, rounded=True, class_names=["No","Yes"], feature_names=X_test.columns, out_file=None)</w:t>
      </w:r>
    </w:p>
    <w:p w14:paraId="32D0D6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graph = graph_from_dot_data(dot_data)</w:t>
      </w:r>
    </w:p>
    <w:p w14:paraId="2C06F388" w14:textId="11B0B7FB" w:rsidR="00C12D5C" w:rsidRPr="007E3609" w:rsidRDefault="007E3609" w:rsidP="007E3609">
      <w:pPr>
        <w:spacing w:line="300" w:lineRule="atLeast"/>
        <w:rPr>
          <w:rFonts w:ascii="Menlo" w:hAnsi="Menlo" w:cs="Menlo"/>
          <w:color w:val="24292F"/>
          <w:sz w:val="18"/>
          <w:szCs w:val="18"/>
        </w:rPr>
      </w:pPr>
      <w:r w:rsidRPr="007E3609">
        <w:rPr>
          <w:rStyle w:val="pl-token"/>
          <w:rFonts w:ascii="Menlo" w:hAnsi="Menlo" w:cs="Menlo"/>
          <w:color w:val="24292F"/>
          <w:sz w:val="18"/>
          <w:szCs w:val="18"/>
        </w:rPr>
        <w:t>graph.write_pdf("decision_tree_entropy.pdf")</w:t>
      </w:r>
    </w:p>
    <w:p w14:paraId="6339CE67" w14:textId="77777777" w:rsidR="00C12D5C" w:rsidRPr="00C12D5C" w:rsidRDefault="00C12D5C" w:rsidP="00C12D5C">
      <w:pPr>
        <w:spacing w:line="257" w:lineRule="auto"/>
        <w:rPr>
          <w:rFonts w:ascii="Georgia" w:hAnsi="Georgia"/>
          <w:sz w:val="40"/>
          <w:szCs w:val="40"/>
        </w:rPr>
      </w:pPr>
    </w:p>
    <w:p w14:paraId="27B7BAD5" w14:textId="14C7EA69" w:rsidR="00C12D5C" w:rsidRDefault="00C12D5C" w:rsidP="00C12D5C">
      <w:pPr>
        <w:pStyle w:val="ListParagraph"/>
        <w:numPr>
          <w:ilvl w:val="0"/>
          <w:numId w:val="3"/>
        </w:numPr>
        <w:spacing w:line="257" w:lineRule="auto"/>
        <w:rPr>
          <w:rFonts w:ascii="Georgia" w:hAnsi="Georgia"/>
          <w:sz w:val="40"/>
          <w:szCs w:val="40"/>
        </w:rPr>
      </w:pPr>
      <w:r w:rsidRPr="00C12D5C">
        <w:rPr>
          <w:rFonts w:ascii="Georgia" w:hAnsi="Georgia"/>
          <w:sz w:val="40"/>
          <w:szCs w:val="40"/>
        </w:rPr>
        <w:t>GUI</w:t>
      </w:r>
    </w:p>
    <w:p w14:paraId="54787C2F" w14:textId="0BCDFF2C" w:rsidR="007E3609" w:rsidRDefault="007E3609" w:rsidP="007E3609">
      <w:pPr>
        <w:spacing w:line="257" w:lineRule="auto"/>
        <w:rPr>
          <w:rFonts w:ascii="Georgia" w:hAnsi="Georgia"/>
          <w:sz w:val="40"/>
          <w:szCs w:val="40"/>
        </w:rPr>
      </w:pPr>
    </w:p>
    <w:p w14:paraId="01FCA5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sys,os</w:t>
      </w:r>
    </w:p>
    <w:p w14:paraId="545C3E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os.chdir("/Users/utkarshvirendranigam/Desktop/Homework/Project")</w:t>
      </w:r>
    </w:p>
    <w:p w14:paraId="71C53C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required_packages=["PyQt5","re", "scipy","itertools","random","matplotlib","pandas","numpy","sklearn","pydotplus","collections","warnings","seaborn"]</w:t>
      </w:r>
    </w:p>
    <w:p w14:paraId="36A4AD87" w14:textId="77777777" w:rsidR="007E3609" w:rsidRPr="007E3609" w:rsidRDefault="007E3609" w:rsidP="007E3609">
      <w:pPr>
        <w:spacing w:line="300" w:lineRule="atLeast"/>
        <w:rPr>
          <w:rStyle w:val="pl-token"/>
          <w:rFonts w:ascii="Menlo" w:hAnsi="Menlo" w:cs="Menlo"/>
          <w:color w:val="24292F"/>
          <w:sz w:val="18"/>
          <w:szCs w:val="18"/>
        </w:rPr>
      </w:pPr>
    </w:p>
    <w:p w14:paraId="66A1E4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print(os.getcwd())</w:t>
      </w:r>
    </w:p>
    <w:p w14:paraId="6BD6D8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for my_package in required_packages:</w:t>
      </w:r>
    </w:p>
    <w:p w14:paraId="2C348A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try:</w:t>
      </w:r>
    </w:p>
    <w:p w14:paraId="76AFD8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command_string="conda install "+ my_package+ " --yes"</w:t>
      </w:r>
    </w:p>
    <w:p w14:paraId="531B5D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os.system(command_string)</w:t>
      </w:r>
    </w:p>
    <w:p w14:paraId="5BEA34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except:</w:t>
      </w:r>
    </w:p>
    <w:p w14:paraId="42E720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count=1</w:t>
      </w:r>
    </w:p>
    <w:p w14:paraId="37E9378B" w14:textId="77777777" w:rsidR="007E3609" w:rsidRPr="007E3609" w:rsidRDefault="007E3609" w:rsidP="007E3609">
      <w:pPr>
        <w:spacing w:line="300" w:lineRule="atLeast"/>
        <w:rPr>
          <w:rStyle w:val="pl-token"/>
          <w:rFonts w:ascii="Menlo" w:hAnsi="Menlo" w:cs="Menlo"/>
          <w:color w:val="24292F"/>
          <w:sz w:val="18"/>
          <w:szCs w:val="18"/>
        </w:rPr>
      </w:pPr>
    </w:p>
    <w:p w14:paraId="09049ABA" w14:textId="77777777" w:rsidR="007E3609" w:rsidRPr="007E3609" w:rsidRDefault="007E3609" w:rsidP="007E3609">
      <w:pPr>
        <w:spacing w:line="300" w:lineRule="atLeast"/>
        <w:rPr>
          <w:rStyle w:val="pl-token"/>
          <w:rFonts w:ascii="Menlo" w:hAnsi="Menlo" w:cs="Menlo"/>
          <w:color w:val="24292F"/>
          <w:sz w:val="18"/>
          <w:szCs w:val="18"/>
        </w:rPr>
      </w:pPr>
    </w:p>
    <w:p w14:paraId="10B093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Qt5.QtWidgets import (QMainWindow, QApplication, QWidget, QPushButton, QAction, QComboBox, QLabel,</w:t>
      </w:r>
    </w:p>
    <w:p w14:paraId="610956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GridLayout, QCheckBox, QGroupBox, QVBoxLayout, QHBoxLayout, QLineEdit, QPlainTextEdit)</w:t>
      </w:r>
    </w:p>
    <w:p w14:paraId="3E50A2BE" w14:textId="77777777" w:rsidR="007E3609" w:rsidRPr="007E3609" w:rsidRDefault="007E3609" w:rsidP="007E3609">
      <w:pPr>
        <w:spacing w:line="300" w:lineRule="atLeast"/>
        <w:rPr>
          <w:rStyle w:val="pl-token"/>
          <w:rFonts w:ascii="Menlo" w:hAnsi="Menlo" w:cs="Menlo"/>
          <w:color w:val="24292F"/>
          <w:sz w:val="18"/>
          <w:szCs w:val="18"/>
        </w:rPr>
      </w:pPr>
    </w:p>
    <w:p w14:paraId="36801A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Qt5.QtGui import QIcon</w:t>
      </w:r>
    </w:p>
    <w:p w14:paraId="6B96EA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Qt5.QtCore import pyqtSlot, QRect</w:t>
      </w:r>
    </w:p>
    <w:p w14:paraId="17BD13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Qt5.QtCore import pyqtSignal</w:t>
      </w:r>
    </w:p>
    <w:p w14:paraId="4BA2E3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Qt5.QtCore import Qt</w:t>
      </w:r>
    </w:p>
    <w:p w14:paraId="430288AD" w14:textId="77777777" w:rsidR="007E3609" w:rsidRPr="007E3609" w:rsidRDefault="007E3609" w:rsidP="007E3609">
      <w:pPr>
        <w:spacing w:line="300" w:lineRule="atLeast"/>
        <w:rPr>
          <w:rStyle w:val="pl-token"/>
          <w:rFonts w:ascii="Menlo" w:hAnsi="Menlo" w:cs="Menlo"/>
          <w:color w:val="24292F"/>
          <w:sz w:val="18"/>
          <w:szCs w:val="18"/>
        </w:rPr>
      </w:pPr>
    </w:p>
    <w:p w14:paraId="534226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from scipy import interp</w:t>
      </w:r>
    </w:p>
    <w:p w14:paraId="2BD535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itertools import cycle, combinations</w:t>
      </w:r>
    </w:p>
    <w:p w14:paraId="2D6B4C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random</w:t>
      </w:r>
    </w:p>
    <w:p w14:paraId="08686F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Qt5.QtWidgets import QDialog, QVBoxLayout, QSizePolicy, QFormLayout, QRadioButton, QScrollArea, QMessageBox</w:t>
      </w:r>
    </w:p>
    <w:p w14:paraId="298C0F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from PyQt5.QtGui import QPixmap</w:t>
      </w:r>
    </w:p>
    <w:p w14:paraId="7D32B9DB" w14:textId="77777777" w:rsidR="007E3609" w:rsidRPr="007E3609" w:rsidRDefault="007E3609" w:rsidP="007E3609">
      <w:pPr>
        <w:spacing w:line="300" w:lineRule="atLeast"/>
        <w:rPr>
          <w:rStyle w:val="pl-token"/>
          <w:rFonts w:ascii="Menlo" w:hAnsi="Menlo" w:cs="Menlo"/>
          <w:color w:val="24292F"/>
          <w:sz w:val="18"/>
          <w:szCs w:val="18"/>
        </w:rPr>
      </w:pPr>
    </w:p>
    <w:p w14:paraId="1E1107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matplotlib.backends.backend_qt5agg import FigureCanvasQTAgg as FigureCanvas</w:t>
      </w:r>
    </w:p>
    <w:p w14:paraId="0E48B8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matplotlib.backends.backend_qt5agg import NavigationToolbar2QT as NavigationToolbar</w:t>
      </w:r>
    </w:p>
    <w:p w14:paraId="16CA5A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matplotlib.figure import Figure</w:t>
      </w:r>
    </w:p>
    <w:p w14:paraId="6BFB60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pandas as pd</w:t>
      </w:r>
    </w:p>
    <w:p w14:paraId="25A2F69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numpy as np</w:t>
      </w:r>
    </w:p>
    <w:p w14:paraId="77DA4E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pickle</w:t>
      </w:r>
    </w:p>
    <w:p w14:paraId="0D0364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numpy.polynomial.polynomial import polyfit</w:t>
      </w:r>
    </w:p>
    <w:p w14:paraId="563F5C66" w14:textId="77777777" w:rsidR="007E3609" w:rsidRPr="007E3609" w:rsidRDefault="007E3609" w:rsidP="007E3609">
      <w:pPr>
        <w:spacing w:line="300" w:lineRule="atLeast"/>
        <w:rPr>
          <w:rStyle w:val="pl-token"/>
          <w:rFonts w:ascii="Menlo" w:hAnsi="Menlo" w:cs="Menlo"/>
          <w:color w:val="24292F"/>
          <w:sz w:val="18"/>
          <w:szCs w:val="18"/>
        </w:rPr>
      </w:pPr>
    </w:p>
    <w:p w14:paraId="57C890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preprocessing import LabelEncoder, OneHotEncoder, StandardScaler</w:t>
      </w:r>
    </w:p>
    <w:p w14:paraId="446C55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pipeline import make_pipeline</w:t>
      </w:r>
    </w:p>
    <w:p w14:paraId="0B13FA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odel_selection import train_test_split, cross_val_score</w:t>
      </w:r>
    </w:p>
    <w:p w14:paraId="188663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tree import DecisionTreeClassifier, export_graphviz</w:t>
      </w:r>
    </w:p>
    <w:p w14:paraId="76A5D1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compose import make_column_transformer</w:t>
      </w:r>
    </w:p>
    <w:p w14:paraId="526779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accuracy_score, precision_score, recall_score, f1_score</w:t>
      </w:r>
    </w:p>
    <w:p w14:paraId="66AC50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classification_report</w:t>
      </w:r>
    </w:p>
    <w:p w14:paraId="7BA6AD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confusion_matrix</w:t>
      </w:r>
    </w:p>
    <w:p w14:paraId="446D80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ensemble import RandomForestClassifier</w:t>
      </w:r>
    </w:p>
    <w:p w14:paraId="37F5F3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neighbors import KNeighborsClassifier</w:t>
      </w:r>
    </w:p>
    <w:p w14:paraId="718F60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svm import SVC</w:t>
      </w:r>
    </w:p>
    <w:p w14:paraId="246929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roc_auc_score</w:t>
      </w:r>
    </w:p>
    <w:p w14:paraId="7175E2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etrics import roc_curve, auc, log_loss, brier_score_loss</w:t>
      </w:r>
    </w:p>
    <w:p w14:paraId="527D90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calibration import calibration_curve</w:t>
      </w:r>
    </w:p>
    <w:p w14:paraId="3628CA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linear_model import LogisticRegression</w:t>
      </w:r>
    </w:p>
    <w:p w14:paraId="55E712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ensemble import GradientBoostingClassifier</w:t>
      </w:r>
    </w:p>
    <w:p w14:paraId="1CAEF0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 import feature_selection</w:t>
      </w:r>
    </w:p>
    <w:p w14:paraId="7E53E6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 import metrics</w:t>
      </w:r>
    </w:p>
    <w:p w14:paraId="73B60B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preprocessing import label_binarize</w:t>
      </w:r>
    </w:p>
    <w:p w14:paraId="29F497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model_selection import cross_val_predict</w:t>
      </w:r>
    </w:p>
    <w:p w14:paraId="2754D094" w14:textId="77777777" w:rsidR="007E3609" w:rsidRPr="007E3609" w:rsidRDefault="007E3609" w:rsidP="007E3609">
      <w:pPr>
        <w:spacing w:line="300" w:lineRule="atLeast"/>
        <w:rPr>
          <w:rStyle w:val="pl-token"/>
          <w:rFonts w:ascii="Menlo" w:hAnsi="Menlo" w:cs="Menlo"/>
          <w:color w:val="24292F"/>
          <w:sz w:val="18"/>
          <w:szCs w:val="18"/>
        </w:rPr>
      </w:pPr>
    </w:p>
    <w:p w14:paraId="7BD290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Libraries to display decision tree</w:t>
      </w:r>
    </w:p>
    <w:p w14:paraId="57F813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ydotplus import graph_from_dot_data</w:t>
      </w:r>
    </w:p>
    <w:p w14:paraId="6311E5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collections</w:t>
      </w:r>
    </w:p>
    <w:p w14:paraId="4094C5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sklearn.tree import export_graphviz</w:t>
      </w:r>
    </w:p>
    <w:p w14:paraId="267640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webbrowser</w:t>
      </w:r>
    </w:p>
    <w:p w14:paraId="218F19C8" w14:textId="77777777" w:rsidR="007E3609" w:rsidRPr="007E3609" w:rsidRDefault="007E3609" w:rsidP="007E3609">
      <w:pPr>
        <w:spacing w:line="300" w:lineRule="atLeast"/>
        <w:rPr>
          <w:rStyle w:val="pl-token"/>
          <w:rFonts w:ascii="Menlo" w:hAnsi="Menlo" w:cs="Menlo"/>
          <w:color w:val="24292F"/>
          <w:sz w:val="18"/>
          <w:szCs w:val="18"/>
        </w:rPr>
      </w:pPr>
    </w:p>
    <w:p w14:paraId="09DCCE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warnings</w:t>
      </w:r>
    </w:p>
    <w:p w14:paraId="76F52F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arnings.filterwarnings("ignore")</w:t>
      </w:r>
    </w:p>
    <w:p w14:paraId="372B92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matplotlib.pyplot as plt</w:t>
      </w:r>
    </w:p>
    <w:p w14:paraId="1DA696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rom Preprocessing import PreProcessing</w:t>
      </w:r>
    </w:p>
    <w:p w14:paraId="1ADEA6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random</w:t>
      </w:r>
    </w:p>
    <w:p w14:paraId="6AA5B4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seaborn as sns</w:t>
      </w:r>
    </w:p>
    <w:p w14:paraId="720470E1" w14:textId="77777777" w:rsidR="007E3609" w:rsidRPr="007E3609" w:rsidRDefault="007E3609" w:rsidP="007E3609">
      <w:pPr>
        <w:spacing w:line="300" w:lineRule="atLeast"/>
        <w:rPr>
          <w:rStyle w:val="pl-token"/>
          <w:rFonts w:ascii="Menlo" w:hAnsi="Menlo" w:cs="Menlo"/>
          <w:color w:val="24292F"/>
          <w:sz w:val="18"/>
          <w:szCs w:val="18"/>
        </w:rPr>
      </w:pPr>
    </w:p>
    <w:p w14:paraId="2F6B4A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42188C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mport os</w:t>
      </w:r>
    </w:p>
    <w:p w14:paraId="42E5D0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os.environ["PATH"] += os.pathsep + 'C:\\Program Files (x86)\\graphviz-2.38\\release\\bin'</w:t>
      </w:r>
    </w:p>
    <w:p w14:paraId="058925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7978A901" w14:textId="77777777" w:rsidR="007E3609" w:rsidRPr="007E3609" w:rsidRDefault="007E3609" w:rsidP="007E3609">
      <w:pPr>
        <w:spacing w:line="300" w:lineRule="atLeast"/>
        <w:rPr>
          <w:rStyle w:val="pl-token"/>
          <w:rFonts w:ascii="Menlo" w:hAnsi="Menlo" w:cs="Menlo"/>
          <w:color w:val="24292F"/>
          <w:sz w:val="18"/>
          <w:szCs w:val="18"/>
        </w:rPr>
      </w:pPr>
    </w:p>
    <w:p w14:paraId="24F88F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6E9905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Deafault font size for all the windows</w:t>
      </w:r>
    </w:p>
    <w:p w14:paraId="7F69E9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w:t>
      </w:r>
    </w:p>
    <w:p w14:paraId="1D29B1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font_size_window = 'font-size:18px'</w:t>
      </w:r>
    </w:p>
    <w:p w14:paraId="638008CE" w14:textId="77777777" w:rsidR="007E3609" w:rsidRPr="007E3609" w:rsidRDefault="007E3609" w:rsidP="007E3609">
      <w:pPr>
        <w:spacing w:line="300" w:lineRule="atLeast"/>
        <w:rPr>
          <w:rStyle w:val="pl-token"/>
          <w:rFonts w:ascii="Menlo" w:hAnsi="Menlo" w:cs="Menlo"/>
          <w:color w:val="24292F"/>
          <w:sz w:val="18"/>
          <w:szCs w:val="18"/>
        </w:rPr>
      </w:pPr>
    </w:p>
    <w:p w14:paraId="41DEBCC6" w14:textId="77777777" w:rsidR="007E3609" w:rsidRPr="007E3609" w:rsidRDefault="007E3609" w:rsidP="007E3609">
      <w:pPr>
        <w:spacing w:line="300" w:lineRule="atLeast"/>
        <w:rPr>
          <w:rStyle w:val="pl-token"/>
          <w:rFonts w:ascii="Menlo" w:hAnsi="Menlo" w:cs="Menlo"/>
          <w:color w:val="24292F"/>
          <w:sz w:val="18"/>
          <w:szCs w:val="18"/>
        </w:rPr>
      </w:pPr>
    </w:p>
    <w:p w14:paraId="18FCCE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DecisionTree(QMainWindow):</w:t>
      </w:r>
    </w:p>
    <w:p w14:paraId="35788A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C6E03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mplementation of Random Forest Classifier using the happiness dataset</w:t>
      </w:r>
    </w:p>
    <w:p w14:paraId="537692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methods in this class are</w:t>
      </w:r>
    </w:p>
    <w:p w14:paraId="06D7C3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 : initialize the class</w:t>
      </w:r>
    </w:p>
    <w:p w14:paraId="1E6982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Ui : creates the canvas and all the elements in the canvas</w:t>
      </w:r>
    </w:p>
    <w:p w14:paraId="50CBE0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 : populates the elements of the canvas base on the parametes</w:t>
      </w:r>
    </w:p>
    <w:p w14:paraId="387207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hosen by the user</w:t>
      </w:r>
    </w:p>
    <w:p w14:paraId="09A2B6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2334F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458D71A4" w14:textId="77777777" w:rsidR="007E3609" w:rsidRPr="007E3609" w:rsidRDefault="007E3609" w:rsidP="007E3609">
      <w:pPr>
        <w:spacing w:line="300" w:lineRule="atLeast"/>
        <w:rPr>
          <w:rStyle w:val="pl-token"/>
          <w:rFonts w:ascii="Menlo" w:hAnsi="Menlo" w:cs="Menlo"/>
          <w:color w:val="24292F"/>
          <w:sz w:val="18"/>
          <w:szCs w:val="18"/>
        </w:rPr>
      </w:pPr>
    </w:p>
    <w:p w14:paraId="5E4D6B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5B2DA5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DecisionTree, self).__init__()</w:t>
      </w:r>
    </w:p>
    <w:p w14:paraId="013D01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Decision Tree Classifier"</w:t>
      </w:r>
    </w:p>
    <w:p w14:paraId="1C6420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4832401A" w14:textId="77777777" w:rsidR="007E3609" w:rsidRPr="007E3609" w:rsidRDefault="007E3609" w:rsidP="007E3609">
      <w:pPr>
        <w:spacing w:line="300" w:lineRule="atLeast"/>
        <w:rPr>
          <w:rStyle w:val="pl-token"/>
          <w:rFonts w:ascii="Menlo" w:hAnsi="Menlo" w:cs="Menlo"/>
          <w:color w:val="24292F"/>
          <w:sz w:val="18"/>
          <w:szCs w:val="18"/>
        </w:rPr>
      </w:pPr>
    </w:p>
    <w:p w14:paraId="4AD1F2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735CCAC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9DB73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 the canvas and all the element to create a dashboard with</w:t>
      </w:r>
    </w:p>
    <w:p w14:paraId="02E44B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ll the necessary elements to present the results from the algorithm</w:t>
      </w:r>
    </w:p>
    <w:p w14:paraId="0B290D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canvas is divided using a  grid loyout to facilitate the drawing</w:t>
      </w:r>
    </w:p>
    <w:p w14:paraId="40F139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of the elements</w:t>
      </w:r>
    </w:p>
    <w:p w14:paraId="012DD5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65D016D" w14:textId="77777777" w:rsidR="007E3609" w:rsidRPr="007E3609" w:rsidRDefault="007E3609" w:rsidP="007E3609">
      <w:pPr>
        <w:spacing w:line="300" w:lineRule="atLeast"/>
        <w:rPr>
          <w:rStyle w:val="pl-token"/>
          <w:rFonts w:ascii="Menlo" w:hAnsi="Menlo" w:cs="Menlo"/>
          <w:color w:val="24292F"/>
          <w:sz w:val="18"/>
          <w:szCs w:val="18"/>
        </w:rPr>
      </w:pPr>
    </w:p>
    <w:p w14:paraId="490CA8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05AD51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6510D3E9" w14:textId="77777777" w:rsidR="007E3609" w:rsidRPr="007E3609" w:rsidRDefault="007E3609" w:rsidP="007E3609">
      <w:pPr>
        <w:spacing w:line="300" w:lineRule="atLeast"/>
        <w:rPr>
          <w:rStyle w:val="pl-token"/>
          <w:rFonts w:ascii="Menlo" w:hAnsi="Menlo" w:cs="Menlo"/>
          <w:color w:val="24292F"/>
          <w:sz w:val="18"/>
          <w:szCs w:val="18"/>
        </w:rPr>
      </w:pPr>
    </w:p>
    <w:p w14:paraId="519E8F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4AEC47E7" w14:textId="77777777" w:rsidR="007E3609" w:rsidRPr="007E3609" w:rsidRDefault="007E3609" w:rsidP="007E3609">
      <w:pPr>
        <w:spacing w:line="300" w:lineRule="atLeast"/>
        <w:rPr>
          <w:rStyle w:val="pl-token"/>
          <w:rFonts w:ascii="Menlo" w:hAnsi="Menlo" w:cs="Menlo"/>
          <w:color w:val="24292F"/>
          <w:sz w:val="18"/>
          <w:szCs w:val="18"/>
        </w:rPr>
      </w:pPr>
    </w:p>
    <w:p w14:paraId="658F34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41EFF5F2" w14:textId="77777777" w:rsidR="007E3609" w:rsidRPr="007E3609" w:rsidRDefault="007E3609" w:rsidP="007E3609">
      <w:pPr>
        <w:spacing w:line="300" w:lineRule="atLeast"/>
        <w:rPr>
          <w:rStyle w:val="pl-token"/>
          <w:rFonts w:ascii="Menlo" w:hAnsi="Menlo" w:cs="Menlo"/>
          <w:color w:val="24292F"/>
          <w:sz w:val="18"/>
          <w:szCs w:val="18"/>
        </w:rPr>
      </w:pPr>
    </w:p>
    <w:p w14:paraId="2DBB15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1 = QGroupBox('Decision Tree Features')</w:t>
      </w:r>
    </w:p>
    <w:p w14:paraId="7D2D74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QGridLayout()</w:t>
      </w:r>
    </w:p>
    <w:p w14:paraId="53CB11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setLayout(self.groupBox1Layout)</w:t>
      </w:r>
    </w:p>
    <w:p w14:paraId="305F23E6" w14:textId="77777777" w:rsidR="007E3609" w:rsidRPr="007E3609" w:rsidRDefault="007E3609" w:rsidP="007E3609">
      <w:pPr>
        <w:spacing w:line="300" w:lineRule="atLeast"/>
        <w:rPr>
          <w:rStyle w:val="pl-token"/>
          <w:rFonts w:ascii="Menlo" w:hAnsi="Menlo" w:cs="Menlo"/>
          <w:color w:val="24292F"/>
          <w:sz w:val="18"/>
          <w:szCs w:val="18"/>
        </w:rPr>
      </w:pPr>
    </w:p>
    <w:p w14:paraId="4CF0F0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 = QCheckBox(features_list[0],self)</w:t>
      </w:r>
    </w:p>
    <w:p w14:paraId="524CA55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 = QCheckBox(features_list[1],self)</w:t>
      </w:r>
    </w:p>
    <w:p w14:paraId="617095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 = QCheckBox(features_list[2], self)</w:t>
      </w:r>
    </w:p>
    <w:p w14:paraId="3730FD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 = QCheckBox(features_list[3], self)</w:t>
      </w:r>
    </w:p>
    <w:p w14:paraId="6D721C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 = QCheckBox(features_list[4],self)</w:t>
      </w:r>
    </w:p>
    <w:p w14:paraId="4DB00D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 = QCheckBox(features_list[5],self)</w:t>
      </w:r>
    </w:p>
    <w:p w14:paraId="75F5F9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 = QCheckBox(features_list[6], self)</w:t>
      </w:r>
    </w:p>
    <w:p w14:paraId="7866C7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 = QCheckBox(features_list[7], self)</w:t>
      </w:r>
    </w:p>
    <w:p w14:paraId="1A111F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 = QCheckBox(features_list[8], self)</w:t>
      </w:r>
    </w:p>
    <w:p w14:paraId="1E0283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 = QCheckBox(features_list[9], self)</w:t>
      </w:r>
    </w:p>
    <w:p w14:paraId="617E1B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 = QCheckBox(features_list[10], self)</w:t>
      </w:r>
    </w:p>
    <w:p w14:paraId="3DF3F4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 = QCheckBox(features_list[11], self)</w:t>
      </w:r>
    </w:p>
    <w:p w14:paraId="52EB10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 = QCheckBox(features_list[12], self)</w:t>
      </w:r>
    </w:p>
    <w:p w14:paraId="1EF079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 = QCheckBox(features_list[13], self)</w:t>
      </w:r>
    </w:p>
    <w:p w14:paraId="0A84BF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 = QCheckBox(features_list[14], self)</w:t>
      </w:r>
    </w:p>
    <w:p w14:paraId="21C183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 = QCheckBox(features_list[15], self)</w:t>
      </w:r>
    </w:p>
    <w:p w14:paraId="17D0A7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 = QCheckBox(features_list[16], self)</w:t>
      </w:r>
    </w:p>
    <w:p w14:paraId="3AAC9A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 = QCheckBox(features_list[17], self)</w:t>
      </w:r>
    </w:p>
    <w:p w14:paraId="0AB44F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 = QCheckBox(features_list[18], self)</w:t>
      </w:r>
    </w:p>
    <w:p w14:paraId="425AD2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 = QCheckBox(features_list[19], self)</w:t>
      </w:r>
    </w:p>
    <w:p w14:paraId="315861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 = QCheckBox(features_list[20], self)</w:t>
      </w:r>
    </w:p>
    <w:p w14:paraId="26A7C0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 = QCheckBox(features_list[21], self)</w:t>
      </w:r>
    </w:p>
    <w:p w14:paraId="0C9E3B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 = QCheckBox(features_list[22], self)</w:t>
      </w:r>
    </w:p>
    <w:p w14:paraId="2D6F6B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 = QCheckBox(features_list[23], self)</w:t>
      </w:r>
    </w:p>
    <w:p w14:paraId="267F59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 = QCheckBox(features_list[24], self)</w:t>
      </w:r>
    </w:p>
    <w:p w14:paraId="7E8CB4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 = QCheckBox(features_list[25], self)</w:t>
      </w:r>
    </w:p>
    <w:p w14:paraId="76EB7E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 = QCheckBox(features_list[26], self)</w:t>
      </w:r>
    </w:p>
    <w:p w14:paraId="435CDA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 = QCheckBox(features_list[27], self)</w:t>
      </w:r>
    </w:p>
    <w:p w14:paraId="5C4303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 = QCheckBox(features_list[28], self)</w:t>
      </w:r>
    </w:p>
    <w:p w14:paraId="11E096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 = QCheckBox(features_list[29], self)</w:t>
      </w:r>
    </w:p>
    <w:p w14:paraId="6FEB33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 = QCheckBox(features_list[30], self)</w:t>
      </w:r>
    </w:p>
    <w:p w14:paraId="2D30BB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 = QCheckBox(features_list[31], self)</w:t>
      </w:r>
    </w:p>
    <w:p w14:paraId="419571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 = QCheckBox(features_list[32], self)</w:t>
      </w:r>
    </w:p>
    <w:p w14:paraId="1D41FC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 = QCheckBox(features_list[33], self)</w:t>
      </w:r>
    </w:p>
    <w:p w14:paraId="077FB5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 = QCheckBox(features_list[34], self)</w:t>
      </w:r>
    </w:p>
    <w:p w14:paraId="496E5F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 = QCheckBox(features_list[35], self)</w:t>
      </w:r>
    </w:p>
    <w:p w14:paraId="2A4DC0EA" w14:textId="77777777" w:rsidR="007E3609" w:rsidRPr="007E3609" w:rsidRDefault="007E3609" w:rsidP="007E3609">
      <w:pPr>
        <w:spacing w:line="300" w:lineRule="atLeast"/>
        <w:rPr>
          <w:rStyle w:val="pl-token"/>
          <w:rFonts w:ascii="Menlo" w:hAnsi="Menlo" w:cs="Menlo"/>
          <w:color w:val="24292F"/>
          <w:sz w:val="18"/>
          <w:szCs w:val="18"/>
        </w:rPr>
      </w:pPr>
    </w:p>
    <w:p w14:paraId="03EE9F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setChecked(True)</w:t>
      </w:r>
    </w:p>
    <w:p w14:paraId="7459CC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setChecked(True)</w:t>
      </w:r>
    </w:p>
    <w:p w14:paraId="3412F5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eature2.setChecked(True)</w:t>
      </w:r>
    </w:p>
    <w:p w14:paraId="565DEA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setChecked(True)</w:t>
      </w:r>
    </w:p>
    <w:p w14:paraId="6BE703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setChecked(True)</w:t>
      </w:r>
    </w:p>
    <w:p w14:paraId="188E73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setChecked(True)</w:t>
      </w:r>
    </w:p>
    <w:p w14:paraId="2BF52F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setChecked(True)</w:t>
      </w:r>
    </w:p>
    <w:p w14:paraId="7822FB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setChecked(True)</w:t>
      </w:r>
    </w:p>
    <w:p w14:paraId="7109CA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setChecked(True)</w:t>
      </w:r>
    </w:p>
    <w:p w14:paraId="1FAB82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setChecked(True)</w:t>
      </w:r>
    </w:p>
    <w:p w14:paraId="11B17A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setChecked(True)</w:t>
      </w:r>
    </w:p>
    <w:p w14:paraId="60A97D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setChecked(True)</w:t>
      </w:r>
    </w:p>
    <w:p w14:paraId="614326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setChecked(True)</w:t>
      </w:r>
    </w:p>
    <w:p w14:paraId="68317B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setChecked(True)</w:t>
      </w:r>
    </w:p>
    <w:p w14:paraId="4D5B8D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setChecked(True)</w:t>
      </w:r>
    </w:p>
    <w:p w14:paraId="4C4B9E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setChecked(True)</w:t>
      </w:r>
    </w:p>
    <w:p w14:paraId="0C1418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setChecked(True)</w:t>
      </w:r>
    </w:p>
    <w:p w14:paraId="79F956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setChecked(True)</w:t>
      </w:r>
    </w:p>
    <w:p w14:paraId="6D81DF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setChecked(True)</w:t>
      </w:r>
    </w:p>
    <w:p w14:paraId="2A5839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setChecked(True)</w:t>
      </w:r>
    </w:p>
    <w:p w14:paraId="159029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setChecked(True)</w:t>
      </w:r>
    </w:p>
    <w:p w14:paraId="568915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setChecked(True)</w:t>
      </w:r>
    </w:p>
    <w:p w14:paraId="640585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setChecked(True)</w:t>
      </w:r>
    </w:p>
    <w:p w14:paraId="42DD5F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setChecked(True)</w:t>
      </w:r>
    </w:p>
    <w:p w14:paraId="41A579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setChecked(True)</w:t>
      </w:r>
    </w:p>
    <w:p w14:paraId="042D79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setChecked(True)</w:t>
      </w:r>
    </w:p>
    <w:p w14:paraId="5F93E9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setChecked(True)</w:t>
      </w:r>
    </w:p>
    <w:p w14:paraId="486EBB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setChecked(True)</w:t>
      </w:r>
    </w:p>
    <w:p w14:paraId="5B2129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setChecked(True)</w:t>
      </w:r>
    </w:p>
    <w:p w14:paraId="22351F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setChecked(True)</w:t>
      </w:r>
    </w:p>
    <w:p w14:paraId="6AF32E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setChecked(True)</w:t>
      </w:r>
    </w:p>
    <w:p w14:paraId="0E5257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setChecked(True)</w:t>
      </w:r>
    </w:p>
    <w:p w14:paraId="07E05E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setChecked(True)</w:t>
      </w:r>
    </w:p>
    <w:p w14:paraId="459C54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setChecked(True)</w:t>
      </w:r>
    </w:p>
    <w:p w14:paraId="195195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setChecked(True)</w:t>
      </w:r>
    </w:p>
    <w:p w14:paraId="69CFBF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setChecked(True)</w:t>
      </w:r>
    </w:p>
    <w:p w14:paraId="61FD2E00" w14:textId="77777777" w:rsidR="007E3609" w:rsidRPr="007E3609" w:rsidRDefault="007E3609" w:rsidP="007E3609">
      <w:pPr>
        <w:spacing w:line="300" w:lineRule="atLeast"/>
        <w:rPr>
          <w:rStyle w:val="pl-token"/>
          <w:rFonts w:ascii="Menlo" w:hAnsi="Menlo" w:cs="Menlo"/>
          <w:color w:val="24292F"/>
          <w:sz w:val="18"/>
          <w:szCs w:val="18"/>
        </w:rPr>
      </w:pPr>
    </w:p>
    <w:p w14:paraId="48DAA7BE" w14:textId="77777777" w:rsidR="007E3609" w:rsidRPr="007E3609" w:rsidRDefault="007E3609" w:rsidP="007E3609">
      <w:pPr>
        <w:spacing w:line="300" w:lineRule="atLeast"/>
        <w:rPr>
          <w:rStyle w:val="pl-token"/>
          <w:rFonts w:ascii="Menlo" w:hAnsi="Menlo" w:cs="Menlo"/>
          <w:color w:val="24292F"/>
          <w:sz w:val="18"/>
          <w:szCs w:val="18"/>
        </w:rPr>
      </w:pPr>
    </w:p>
    <w:p w14:paraId="0761F3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 = QLabel('Percentage for Test :')</w:t>
      </w:r>
    </w:p>
    <w:p w14:paraId="53C82A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adjustSize()</w:t>
      </w:r>
    </w:p>
    <w:p w14:paraId="411EF37B" w14:textId="77777777" w:rsidR="007E3609" w:rsidRPr="007E3609" w:rsidRDefault="007E3609" w:rsidP="007E3609">
      <w:pPr>
        <w:spacing w:line="300" w:lineRule="atLeast"/>
        <w:rPr>
          <w:rStyle w:val="pl-token"/>
          <w:rFonts w:ascii="Menlo" w:hAnsi="Menlo" w:cs="Menlo"/>
          <w:color w:val="24292F"/>
          <w:sz w:val="18"/>
          <w:szCs w:val="18"/>
        </w:rPr>
      </w:pPr>
    </w:p>
    <w:p w14:paraId="5B6F9C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 = QLineEdit(self)</w:t>
      </w:r>
    </w:p>
    <w:p w14:paraId="63E462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setText("30")</w:t>
      </w:r>
    </w:p>
    <w:p w14:paraId="4B983583" w14:textId="77777777" w:rsidR="007E3609" w:rsidRPr="007E3609" w:rsidRDefault="007E3609" w:rsidP="007E3609">
      <w:pPr>
        <w:spacing w:line="300" w:lineRule="atLeast"/>
        <w:rPr>
          <w:rStyle w:val="pl-token"/>
          <w:rFonts w:ascii="Menlo" w:hAnsi="Menlo" w:cs="Menlo"/>
          <w:color w:val="24292F"/>
          <w:sz w:val="18"/>
          <w:szCs w:val="18"/>
        </w:rPr>
      </w:pPr>
    </w:p>
    <w:p w14:paraId="2949CD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MaxDepth = QLabel('Maximun Depth :')</w:t>
      </w:r>
    </w:p>
    <w:p w14:paraId="0F5DFC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txtMaxDepth = QLineEdit(self)</w:t>
      </w:r>
    </w:p>
    <w:p w14:paraId="239F04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MaxDepth.setText("3")</w:t>
      </w:r>
    </w:p>
    <w:p w14:paraId="267547FB" w14:textId="77777777" w:rsidR="007E3609" w:rsidRPr="007E3609" w:rsidRDefault="007E3609" w:rsidP="007E3609">
      <w:pPr>
        <w:spacing w:line="300" w:lineRule="atLeast"/>
        <w:rPr>
          <w:rStyle w:val="pl-token"/>
          <w:rFonts w:ascii="Menlo" w:hAnsi="Menlo" w:cs="Menlo"/>
          <w:color w:val="24292F"/>
          <w:sz w:val="18"/>
          <w:szCs w:val="18"/>
        </w:rPr>
      </w:pPr>
    </w:p>
    <w:p w14:paraId="7C5736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 = QPushButton("Run Model")</w:t>
      </w:r>
    </w:p>
    <w:p w14:paraId="38D7C5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setGeometry(QRect(60, 500, 75, 23))</w:t>
      </w:r>
    </w:p>
    <w:p w14:paraId="48C0F2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clicked.connect(self.update)</w:t>
      </w:r>
    </w:p>
    <w:p w14:paraId="2D1E56A4" w14:textId="77777777" w:rsidR="007E3609" w:rsidRPr="007E3609" w:rsidRDefault="007E3609" w:rsidP="007E3609">
      <w:pPr>
        <w:spacing w:line="300" w:lineRule="atLeast"/>
        <w:rPr>
          <w:rStyle w:val="pl-token"/>
          <w:rFonts w:ascii="Menlo" w:hAnsi="Menlo" w:cs="Menlo"/>
          <w:color w:val="24292F"/>
          <w:sz w:val="18"/>
          <w:szCs w:val="18"/>
        </w:rPr>
      </w:pPr>
    </w:p>
    <w:p w14:paraId="7FEE93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DTFigure = QPushButton("View Tree")</w:t>
      </w:r>
    </w:p>
    <w:p w14:paraId="7E9563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DTFigure.setGeometry(QRect(60, 500, 75, 23))</w:t>
      </w:r>
    </w:p>
    <w:p w14:paraId="440AF2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DTFigure.clicked.connect(self.view_tree)</w:t>
      </w:r>
    </w:p>
    <w:p w14:paraId="72F64B79" w14:textId="77777777" w:rsidR="007E3609" w:rsidRPr="007E3609" w:rsidRDefault="007E3609" w:rsidP="007E3609">
      <w:pPr>
        <w:spacing w:line="300" w:lineRule="atLeast"/>
        <w:rPr>
          <w:rStyle w:val="pl-token"/>
          <w:rFonts w:ascii="Menlo" w:hAnsi="Menlo" w:cs="Menlo"/>
          <w:color w:val="24292F"/>
          <w:sz w:val="18"/>
          <w:szCs w:val="18"/>
        </w:rPr>
      </w:pPr>
    </w:p>
    <w:p w14:paraId="6DBA49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e create a checkbox for each feature</w:t>
      </w:r>
    </w:p>
    <w:p w14:paraId="1E937D3B" w14:textId="77777777" w:rsidR="007E3609" w:rsidRPr="007E3609" w:rsidRDefault="007E3609" w:rsidP="007E3609">
      <w:pPr>
        <w:spacing w:line="300" w:lineRule="atLeast"/>
        <w:rPr>
          <w:rStyle w:val="pl-token"/>
          <w:rFonts w:ascii="Menlo" w:hAnsi="Menlo" w:cs="Menlo"/>
          <w:color w:val="24292F"/>
          <w:sz w:val="18"/>
          <w:szCs w:val="18"/>
        </w:rPr>
      </w:pPr>
    </w:p>
    <w:p w14:paraId="1B3813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0, 0, 0, 1, 1)</w:t>
      </w:r>
    </w:p>
    <w:p w14:paraId="51634B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 0, 1, 1, 1)</w:t>
      </w:r>
    </w:p>
    <w:p w14:paraId="69661D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 1, 0, 1, 1)</w:t>
      </w:r>
    </w:p>
    <w:p w14:paraId="0D741D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3, 1, 1, 1, 1)</w:t>
      </w:r>
    </w:p>
    <w:p w14:paraId="3AAD40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4, 2, 0, 1, 1)</w:t>
      </w:r>
    </w:p>
    <w:p w14:paraId="239DBB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5, 2, 1, 1, 1)</w:t>
      </w:r>
    </w:p>
    <w:p w14:paraId="75356C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6, 3, 0, 1, 1)</w:t>
      </w:r>
    </w:p>
    <w:p w14:paraId="1D8131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7, 3, 1, 1, 1)</w:t>
      </w:r>
    </w:p>
    <w:p w14:paraId="0058F3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8, 4, 0, 1, 1)</w:t>
      </w:r>
    </w:p>
    <w:p w14:paraId="6F7FA0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9, 4, 1, 1, 1)</w:t>
      </w:r>
    </w:p>
    <w:p w14:paraId="0E4D4F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0, 5, 0, 1, 1)</w:t>
      </w:r>
    </w:p>
    <w:p w14:paraId="46DDD1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1, 5, 1, 1, 1)</w:t>
      </w:r>
    </w:p>
    <w:p w14:paraId="46B275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2, 6, 0, 1, 1)</w:t>
      </w:r>
    </w:p>
    <w:p w14:paraId="475DE74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3, 6, 1, 1, 1)</w:t>
      </w:r>
    </w:p>
    <w:p w14:paraId="787D81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4, 7, 0, 1, 1)</w:t>
      </w:r>
    </w:p>
    <w:p w14:paraId="01E88E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5, 7, 1, 1, 1)</w:t>
      </w:r>
    </w:p>
    <w:p w14:paraId="51C1E5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6, 8, 0, 1, 1)</w:t>
      </w:r>
    </w:p>
    <w:p w14:paraId="167B75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7, 8, 1, 1, 1)</w:t>
      </w:r>
    </w:p>
    <w:p w14:paraId="196769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8, 9, 0, 1, 1)</w:t>
      </w:r>
    </w:p>
    <w:p w14:paraId="2F5958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9, 9, 1, 1, 1)</w:t>
      </w:r>
    </w:p>
    <w:p w14:paraId="11AE17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0, 10, 0, 1, 1)</w:t>
      </w:r>
    </w:p>
    <w:p w14:paraId="5EDB09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1, 10, 1, 1, 1)</w:t>
      </w:r>
    </w:p>
    <w:p w14:paraId="1412A1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2, 11, 0, 1, 1)</w:t>
      </w:r>
    </w:p>
    <w:p w14:paraId="29CFA0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3, 11, 1, 1, 1)</w:t>
      </w:r>
    </w:p>
    <w:p w14:paraId="1D431C9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4, 12, 0, 1, 1)</w:t>
      </w:r>
    </w:p>
    <w:p w14:paraId="32AC1A21" w14:textId="77777777" w:rsidR="007E3609" w:rsidRPr="007E3609" w:rsidRDefault="007E3609" w:rsidP="007E3609">
      <w:pPr>
        <w:spacing w:line="300" w:lineRule="atLeast"/>
        <w:rPr>
          <w:rStyle w:val="pl-token"/>
          <w:rFonts w:ascii="Menlo" w:hAnsi="Menlo" w:cs="Menlo"/>
          <w:color w:val="24292F"/>
          <w:sz w:val="18"/>
          <w:szCs w:val="18"/>
        </w:rPr>
      </w:pPr>
    </w:p>
    <w:p w14:paraId="0F733E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lblPercentTest, 19, 0, 1, 1)</w:t>
      </w:r>
    </w:p>
    <w:p w14:paraId="5342DD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txtPercentTest, 19, 1, 1, 1)</w:t>
      </w:r>
    </w:p>
    <w:p w14:paraId="4741D0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lblMaxDepth, 20, 0, 1, 1)</w:t>
      </w:r>
    </w:p>
    <w:p w14:paraId="42EFC3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txtMaxDepth, 20, 1, 1, 1)</w:t>
      </w:r>
    </w:p>
    <w:p w14:paraId="0336B3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1Layout.addWidget(self.btnExecute, 21, 0, 1, 1)</w:t>
      </w:r>
    </w:p>
    <w:p w14:paraId="6489CD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btnDTFigure, 21, 1, 1, 1)</w:t>
      </w:r>
    </w:p>
    <w:p w14:paraId="15AB9445" w14:textId="77777777" w:rsidR="007E3609" w:rsidRPr="007E3609" w:rsidRDefault="007E3609" w:rsidP="007E3609">
      <w:pPr>
        <w:spacing w:line="300" w:lineRule="atLeast"/>
        <w:rPr>
          <w:rStyle w:val="pl-token"/>
          <w:rFonts w:ascii="Menlo" w:hAnsi="Menlo" w:cs="Menlo"/>
          <w:color w:val="24292F"/>
          <w:sz w:val="18"/>
          <w:szCs w:val="18"/>
        </w:rPr>
      </w:pPr>
    </w:p>
    <w:p w14:paraId="7263E4A5" w14:textId="77777777" w:rsidR="007E3609" w:rsidRPr="007E3609" w:rsidRDefault="007E3609" w:rsidP="007E3609">
      <w:pPr>
        <w:spacing w:line="300" w:lineRule="atLeast"/>
        <w:rPr>
          <w:rStyle w:val="pl-token"/>
          <w:rFonts w:ascii="Menlo" w:hAnsi="Menlo" w:cs="Menlo"/>
          <w:color w:val="24292F"/>
          <w:sz w:val="18"/>
          <w:szCs w:val="18"/>
        </w:rPr>
      </w:pPr>
    </w:p>
    <w:p w14:paraId="7D4776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 = QGroupBox('Measurements:')</w:t>
      </w:r>
    </w:p>
    <w:p w14:paraId="39875CD5" w14:textId="77777777" w:rsidR="007E3609" w:rsidRPr="007E3609" w:rsidRDefault="007E3609" w:rsidP="007E3609">
      <w:pPr>
        <w:spacing w:line="300" w:lineRule="atLeast"/>
        <w:rPr>
          <w:rStyle w:val="pl-token"/>
          <w:rFonts w:ascii="Menlo" w:hAnsi="Menlo" w:cs="Menlo"/>
          <w:color w:val="24292F"/>
          <w:sz w:val="18"/>
          <w:szCs w:val="18"/>
        </w:rPr>
      </w:pPr>
    </w:p>
    <w:p w14:paraId="190128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 = QVBoxLayout()</w:t>
      </w:r>
    </w:p>
    <w:p w14:paraId="5C6B52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setLayout(self.groupBox2Layout)</w:t>
      </w:r>
    </w:p>
    <w:p w14:paraId="1C5413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groupBox2.setMinimumSize(400, 100)</w:t>
      </w:r>
    </w:p>
    <w:p w14:paraId="6070B8F4" w14:textId="77777777" w:rsidR="007E3609" w:rsidRPr="007E3609" w:rsidRDefault="007E3609" w:rsidP="007E3609">
      <w:pPr>
        <w:spacing w:line="300" w:lineRule="atLeast"/>
        <w:rPr>
          <w:rStyle w:val="pl-token"/>
          <w:rFonts w:ascii="Menlo" w:hAnsi="Menlo" w:cs="Menlo"/>
          <w:color w:val="24292F"/>
          <w:sz w:val="18"/>
          <w:szCs w:val="18"/>
        </w:rPr>
      </w:pPr>
    </w:p>
    <w:p w14:paraId="5F7462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 = QWidget(self)</w:t>
      </w:r>
    </w:p>
    <w:p w14:paraId="0EEFC3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 = QFormLayout(self.current_model_summary)</w:t>
      </w:r>
    </w:p>
    <w:p w14:paraId="1F22C3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 = QLineEdit()</w:t>
      </w:r>
    </w:p>
    <w:p w14:paraId="13C116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 = QLineEdit()</w:t>
      </w:r>
    </w:p>
    <w:p w14:paraId="718475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 = QLineEdit()</w:t>
      </w:r>
    </w:p>
    <w:p w14:paraId="01952B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 = QLineEdit()</w:t>
      </w:r>
    </w:p>
    <w:p w14:paraId="52A0380E" w14:textId="77777777" w:rsidR="007E3609" w:rsidRPr="007E3609" w:rsidRDefault="007E3609" w:rsidP="007E3609">
      <w:pPr>
        <w:spacing w:line="300" w:lineRule="atLeast"/>
        <w:rPr>
          <w:rStyle w:val="pl-token"/>
          <w:rFonts w:ascii="Menlo" w:hAnsi="Menlo" w:cs="Menlo"/>
          <w:color w:val="24292F"/>
          <w:sz w:val="18"/>
          <w:szCs w:val="18"/>
        </w:rPr>
      </w:pPr>
    </w:p>
    <w:p w14:paraId="679357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Accuracy:', self.txtCurrentAccuracy)</w:t>
      </w:r>
    </w:p>
    <w:p w14:paraId="1A99CD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Precision:', self.txtCurrentPrecision)</w:t>
      </w:r>
    </w:p>
    <w:p w14:paraId="195EE1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Recall:', self.txtCurrentRecall)</w:t>
      </w:r>
    </w:p>
    <w:p w14:paraId="67FCB6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F1 Score:', self.txtCurrentF1score)</w:t>
      </w:r>
    </w:p>
    <w:p w14:paraId="64E5A04E" w14:textId="77777777" w:rsidR="007E3609" w:rsidRPr="007E3609" w:rsidRDefault="007E3609" w:rsidP="007E3609">
      <w:pPr>
        <w:spacing w:line="300" w:lineRule="atLeast"/>
        <w:rPr>
          <w:rStyle w:val="pl-token"/>
          <w:rFonts w:ascii="Menlo" w:hAnsi="Menlo" w:cs="Menlo"/>
          <w:color w:val="24292F"/>
          <w:sz w:val="18"/>
          <w:szCs w:val="18"/>
        </w:rPr>
      </w:pPr>
    </w:p>
    <w:p w14:paraId="5843C6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addWidget(self.current_model_summary)</w:t>
      </w:r>
    </w:p>
    <w:p w14:paraId="3B31407D" w14:textId="77777777" w:rsidR="007E3609" w:rsidRPr="007E3609" w:rsidRDefault="007E3609" w:rsidP="007E3609">
      <w:pPr>
        <w:spacing w:line="300" w:lineRule="atLeast"/>
        <w:rPr>
          <w:rStyle w:val="pl-token"/>
          <w:rFonts w:ascii="Menlo" w:hAnsi="Menlo" w:cs="Menlo"/>
          <w:color w:val="24292F"/>
          <w:sz w:val="18"/>
          <w:szCs w:val="18"/>
        </w:rPr>
      </w:pPr>
    </w:p>
    <w:p w14:paraId="6B83CF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 = QGroupBox('Other Models Accuracy:')</w:t>
      </w:r>
    </w:p>
    <w:p w14:paraId="3AB5B4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 = QVBoxLayout()</w:t>
      </w:r>
    </w:p>
    <w:p w14:paraId="67CC8E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setLayout(self.groupBox3Layout)</w:t>
      </w:r>
    </w:p>
    <w:p w14:paraId="2D9085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 = QWidget(self)</w:t>
      </w:r>
    </w:p>
    <w:p w14:paraId="1C661B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 = QFormLayout(self.other_models)</w:t>
      </w:r>
    </w:p>
    <w:p w14:paraId="14410B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lr = QLineEdit()</w:t>
      </w:r>
    </w:p>
    <w:p w14:paraId="1E7066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gb = QLineEdit()</w:t>
      </w:r>
    </w:p>
    <w:p w14:paraId="591F51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rf = QLineEdit()</w:t>
      </w:r>
    </w:p>
    <w:p w14:paraId="218BB7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Logistic:', self.txtAccuracy_lr)</w:t>
      </w:r>
    </w:p>
    <w:p w14:paraId="081708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Random Forest:', self.txtAccuracy_rf)</w:t>
      </w:r>
    </w:p>
    <w:p w14:paraId="76A5F0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Gradient Boosting:', self.txtAccuracy_gb)</w:t>
      </w:r>
    </w:p>
    <w:p w14:paraId="57045A03" w14:textId="77777777" w:rsidR="007E3609" w:rsidRPr="007E3609" w:rsidRDefault="007E3609" w:rsidP="007E3609">
      <w:pPr>
        <w:spacing w:line="300" w:lineRule="atLeast"/>
        <w:rPr>
          <w:rStyle w:val="pl-token"/>
          <w:rFonts w:ascii="Menlo" w:hAnsi="Menlo" w:cs="Menlo"/>
          <w:color w:val="24292F"/>
          <w:sz w:val="18"/>
          <w:szCs w:val="18"/>
        </w:rPr>
      </w:pPr>
    </w:p>
    <w:p w14:paraId="5CFE00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addWidget(self.other_models)</w:t>
      </w:r>
    </w:p>
    <w:p w14:paraId="176EBF08" w14:textId="77777777" w:rsidR="007E3609" w:rsidRPr="007E3609" w:rsidRDefault="007E3609" w:rsidP="007E3609">
      <w:pPr>
        <w:spacing w:line="300" w:lineRule="atLeast"/>
        <w:rPr>
          <w:rStyle w:val="pl-token"/>
          <w:rFonts w:ascii="Menlo" w:hAnsi="Menlo" w:cs="Menlo"/>
          <w:color w:val="24292F"/>
          <w:sz w:val="18"/>
          <w:szCs w:val="18"/>
        </w:rPr>
      </w:pPr>
    </w:p>
    <w:p w14:paraId="0EA359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B9EAB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1 : Confusion Matrix</w:t>
      </w:r>
    </w:p>
    <w:p w14:paraId="011761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9120518" w14:textId="77777777" w:rsidR="007E3609" w:rsidRPr="007E3609" w:rsidRDefault="007E3609" w:rsidP="007E3609">
      <w:pPr>
        <w:spacing w:line="300" w:lineRule="atLeast"/>
        <w:rPr>
          <w:rStyle w:val="pl-token"/>
          <w:rFonts w:ascii="Menlo" w:hAnsi="Menlo" w:cs="Menlo"/>
          <w:color w:val="24292F"/>
          <w:sz w:val="18"/>
          <w:szCs w:val="18"/>
        </w:rPr>
      </w:pPr>
    </w:p>
    <w:p w14:paraId="435A51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7AE9CA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ax1 = self.fig.add_subplot(111)</w:t>
      </w:r>
    </w:p>
    <w:p w14:paraId="7611FF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self.ax1]</w:t>
      </w:r>
    </w:p>
    <w:p w14:paraId="2B7867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45276BD9" w14:textId="77777777" w:rsidR="007E3609" w:rsidRPr="007E3609" w:rsidRDefault="007E3609" w:rsidP="007E3609">
      <w:pPr>
        <w:spacing w:line="300" w:lineRule="atLeast"/>
        <w:rPr>
          <w:rStyle w:val="pl-token"/>
          <w:rFonts w:ascii="Menlo" w:hAnsi="Menlo" w:cs="Menlo"/>
          <w:color w:val="24292F"/>
          <w:sz w:val="18"/>
          <w:szCs w:val="18"/>
        </w:rPr>
      </w:pPr>
    </w:p>
    <w:p w14:paraId="14612F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 QSizePolicy.Expanding)</w:t>
      </w:r>
    </w:p>
    <w:p w14:paraId="6F5CFA1D" w14:textId="77777777" w:rsidR="007E3609" w:rsidRPr="007E3609" w:rsidRDefault="007E3609" w:rsidP="007E3609">
      <w:pPr>
        <w:spacing w:line="300" w:lineRule="atLeast"/>
        <w:rPr>
          <w:rStyle w:val="pl-token"/>
          <w:rFonts w:ascii="Menlo" w:hAnsi="Menlo" w:cs="Menlo"/>
          <w:color w:val="24292F"/>
          <w:sz w:val="18"/>
          <w:szCs w:val="18"/>
        </w:rPr>
      </w:pPr>
    </w:p>
    <w:p w14:paraId="5CF420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1C7D58D4" w14:textId="77777777" w:rsidR="007E3609" w:rsidRPr="007E3609" w:rsidRDefault="007E3609" w:rsidP="007E3609">
      <w:pPr>
        <w:spacing w:line="300" w:lineRule="atLeast"/>
        <w:rPr>
          <w:rStyle w:val="pl-token"/>
          <w:rFonts w:ascii="Menlo" w:hAnsi="Menlo" w:cs="Menlo"/>
          <w:color w:val="24292F"/>
          <w:sz w:val="18"/>
          <w:szCs w:val="18"/>
        </w:rPr>
      </w:pPr>
    </w:p>
    <w:p w14:paraId="0FC57D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 = QGroupBox('Confusion Matrix')</w:t>
      </w:r>
    </w:p>
    <w:p w14:paraId="267BEC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 QVBoxLayout()</w:t>
      </w:r>
    </w:p>
    <w:p w14:paraId="7B24F0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setLayout(self.groupBoxG1Layout)</w:t>
      </w:r>
    </w:p>
    <w:p w14:paraId="5320F25B" w14:textId="77777777" w:rsidR="007E3609" w:rsidRPr="007E3609" w:rsidRDefault="007E3609" w:rsidP="007E3609">
      <w:pPr>
        <w:spacing w:line="300" w:lineRule="atLeast"/>
        <w:rPr>
          <w:rStyle w:val="pl-token"/>
          <w:rFonts w:ascii="Menlo" w:hAnsi="Menlo" w:cs="Menlo"/>
          <w:color w:val="24292F"/>
          <w:sz w:val="18"/>
          <w:szCs w:val="18"/>
        </w:rPr>
      </w:pPr>
    </w:p>
    <w:p w14:paraId="31FE6E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addWidget(self.canvas)</w:t>
      </w:r>
    </w:p>
    <w:p w14:paraId="08E949C8" w14:textId="77777777" w:rsidR="007E3609" w:rsidRPr="007E3609" w:rsidRDefault="007E3609" w:rsidP="007E3609">
      <w:pPr>
        <w:spacing w:line="300" w:lineRule="atLeast"/>
        <w:rPr>
          <w:rStyle w:val="pl-token"/>
          <w:rFonts w:ascii="Menlo" w:hAnsi="Menlo" w:cs="Menlo"/>
          <w:color w:val="24292F"/>
          <w:sz w:val="18"/>
          <w:szCs w:val="18"/>
        </w:rPr>
      </w:pPr>
    </w:p>
    <w:p w14:paraId="78C02A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F1B83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2 : ROC Curve</w:t>
      </w:r>
    </w:p>
    <w:p w14:paraId="5D8458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9514E48" w14:textId="77777777" w:rsidR="007E3609" w:rsidRPr="007E3609" w:rsidRDefault="007E3609" w:rsidP="007E3609">
      <w:pPr>
        <w:spacing w:line="300" w:lineRule="atLeast"/>
        <w:rPr>
          <w:rStyle w:val="pl-token"/>
          <w:rFonts w:ascii="Menlo" w:hAnsi="Menlo" w:cs="Menlo"/>
          <w:color w:val="24292F"/>
          <w:sz w:val="18"/>
          <w:szCs w:val="18"/>
        </w:rPr>
      </w:pPr>
    </w:p>
    <w:p w14:paraId="7F34E4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 = Figure()</w:t>
      </w:r>
    </w:p>
    <w:p w14:paraId="2B3442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 = self.fig2.add_subplot(111)</w:t>
      </w:r>
    </w:p>
    <w:p w14:paraId="0EDB36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2 = [self.ax2]</w:t>
      </w:r>
    </w:p>
    <w:p w14:paraId="0ABFEB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 = FigureCanvas(self.fig2)</w:t>
      </w:r>
    </w:p>
    <w:p w14:paraId="7FC0A69B" w14:textId="77777777" w:rsidR="007E3609" w:rsidRPr="007E3609" w:rsidRDefault="007E3609" w:rsidP="007E3609">
      <w:pPr>
        <w:spacing w:line="300" w:lineRule="atLeast"/>
        <w:rPr>
          <w:rStyle w:val="pl-token"/>
          <w:rFonts w:ascii="Menlo" w:hAnsi="Menlo" w:cs="Menlo"/>
          <w:color w:val="24292F"/>
          <w:sz w:val="18"/>
          <w:szCs w:val="18"/>
        </w:rPr>
      </w:pPr>
    </w:p>
    <w:p w14:paraId="1CC47D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setSizePolicy(QSizePolicy.Expanding, QSizePolicy.Expanding)</w:t>
      </w:r>
    </w:p>
    <w:p w14:paraId="39208DA6" w14:textId="77777777" w:rsidR="007E3609" w:rsidRPr="007E3609" w:rsidRDefault="007E3609" w:rsidP="007E3609">
      <w:pPr>
        <w:spacing w:line="300" w:lineRule="atLeast"/>
        <w:rPr>
          <w:rStyle w:val="pl-token"/>
          <w:rFonts w:ascii="Menlo" w:hAnsi="Menlo" w:cs="Menlo"/>
          <w:color w:val="24292F"/>
          <w:sz w:val="18"/>
          <w:szCs w:val="18"/>
        </w:rPr>
      </w:pPr>
    </w:p>
    <w:p w14:paraId="30E6DF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updateGeometry()</w:t>
      </w:r>
    </w:p>
    <w:p w14:paraId="2427E55A" w14:textId="77777777" w:rsidR="007E3609" w:rsidRPr="007E3609" w:rsidRDefault="007E3609" w:rsidP="007E3609">
      <w:pPr>
        <w:spacing w:line="300" w:lineRule="atLeast"/>
        <w:rPr>
          <w:rStyle w:val="pl-token"/>
          <w:rFonts w:ascii="Menlo" w:hAnsi="Menlo" w:cs="Menlo"/>
          <w:color w:val="24292F"/>
          <w:sz w:val="18"/>
          <w:szCs w:val="18"/>
        </w:rPr>
      </w:pPr>
    </w:p>
    <w:p w14:paraId="299678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 = QGroupBox('ROC Curve')</w:t>
      </w:r>
    </w:p>
    <w:p w14:paraId="0C875F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 = QVBoxLayout()</w:t>
      </w:r>
    </w:p>
    <w:p w14:paraId="405C7D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setLayout(self.groupBoxG2Layout)</w:t>
      </w:r>
    </w:p>
    <w:p w14:paraId="37370F4E" w14:textId="77777777" w:rsidR="007E3609" w:rsidRPr="007E3609" w:rsidRDefault="007E3609" w:rsidP="007E3609">
      <w:pPr>
        <w:spacing w:line="300" w:lineRule="atLeast"/>
        <w:rPr>
          <w:rStyle w:val="pl-token"/>
          <w:rFonts w:ascii="Menlo" w:hAnsi="Menlo" w:cs="Menlo"/>
          <w:color w:val="24292F"/>
          <w:sz w:val="18"/>
          <w:szCs w:val="18"/>
        </w:rPr>
      </w:pPr>
    </w:p>
    <w:p w14:paraId="5652EF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addWidget(self.canvas2)</w:t>
      </w:r>
    </w:p>
    <w:p w14:paraId="46ADF134" w14:textId="77777777" w:rsidR="007E3609" w:rsidRPr="007E3609" w:rsidRDefault="007E3609" w:rsidP="007E3609">
      <w:pPr>
        <w:spacing w:line="300" w:lineRule="atLeast"/>
        <w:rPr>
          <w:rStyle w:val="pl-token"/>
          <w:rFonts w:ascii="Menlo" w:hAnsi="Menlo" w:cs="Menlo"/>
          <w:color w:val="24292F"/>
          <w:sz w:val="18"/>
          <w:szCs w:val="18"/>
        </w:rPr>
      </w:pPr>
    </w:p>
    <w:p w14:paraId="1A0B34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AEFBF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3 : Importance of Features</w:t>
      </w:r>
    </w:p>
    <w:p w14:paraId="1A94C9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9008429" w14:textId="77777777" w:rsidR="007E3609" w:rsidRPr="007E3609" w:rsidRDefault="007E3609" w:rsidP="007E3609">
      <w:pPr>
        <w:spacing w:line="300" w:lineRule="atLeast"/>
        <w:rPr>
          <w:rStyle w:val="pl-token"/>
          <w:rFonts w:ascii="Menlo" w:hAnsi="Menlo" w:cs="Menlo"/>
          <w:color w:val="24292F"/>
          <w:sz w:val="18"/>
          <w:szCs w:val="18"/>
        </w:rPr>
      </w:pPr>
    </w:p>
    <w:p w14:paraId="03DAF4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 = Figure()</w:t>
      </w:r>
    </w:p>
    <w:p w14:paraId="01EC84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 = self.fig3.add_subplot(111)</w:t>
      </w:r>
    </w:p>
    <w:p w14:paraId="69A319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3 = [self.ax3]</w:t>
      </w:r>
    </w:p>
    <w:p w14:paraId="31174E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 = FigureCanvas(self.fig3)</w:t>
      </w:r>
    </w:p>
    <w:p w14:paraId="6634EC25" w14:textId="77777777" w:rsidR="007E3609" w:rsidRPr="007E3609" w:rsidRDefault="007E3609" w:rsidP="007E3609">
      <w:pPr>
        <w:spacing w:line="300" w:lineRule="atLeast"/>
        <w:rPr>
          <w:rStyle w:val="pl-token"/>
          <w:rFonts w:ascii="Menlo" w:hAnsi="Menlo" w:cs="Menlo"/>
          <w:color w:val="24292F"/>
          <w:sz w:val="18"/>
          <w:szCs w:val="18"/>
        </w:rPr>
      </w:pPr>
    </w:p>
    <w:p w14:paraId="175443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setSizePolicy(QSizePolicy.Expanding, QSizePolicy.Expanding)</w:t>
      </w:r>
    </w:p>
    <w:p w14:paraId="16BABD36" w14:textId="77777777" w:rsidR="007E3609" w:rsidRPr="007E3609" w:rsidRDefault="007E3609" w:rsidP="007E3609">
      <w:pPr>
        <w:spacing w:line="300" w:lineRule="atLeast"/>
        <w:rPr>
          <w:rStyle w:val="pl-token"/>
          <w:rFonts w:ascii="Menlo" w:hAnsi="Menlo" w:cs="Menlo"/>
          <w:color w:val="24292F"/>
          <w:sz w:val="18"/>
          <w:szCs w:val="18"/>
        </w:rPr>
      </w:pPr>
    </w:p>
    <w:p w14:paraId="14F986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updateGeometry()</w:t>
      </w:r>
    </w:p>
    <w:p w14:paraId="43968F7B" w14:textId="77777777" w:rsidR="007E3609" w:rsidRPr="007E3609" w:rsidRDefault="007E3609" w:rsidP="007E3609">
      <w:pPr>
        <w:spacing w:line="300" w:lineRule="atLeast"/>
        <w:rPr>
          <w:rStyle w:val="pl-token"/>
          <w:rFonts w:ascii="Menlo" w:hAnsi="Menlo" w:cs="Menlo"/>
          <w:color w:val="24292F"/>
          <w:sz w:val="18"/>
          <w:szCs w:val="18"/>
        </w:rPr>
      </w:pPr>
    </w:p>
    <w:p w14:paraId="020B47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 = QGroupBox('Importance of Features')</w:t>
      </w:r>
    </w:p>
    <w:p w14:paraId="05C620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 = QVBoxLayout()</w:t>
      </w:r>
    </w:p>
    <w:p w14:paraId="1CDACF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setLayout(self.groupBoxG3Layout)</w:t>
      </w:r>
    </w:p>
    <w:p w14:paraId="11569C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addWidget(self.canvas3)</w:t>
      </w:r>
    </w:p>
    <w:p w14:paraId="42CC5FD4" w14:textId="77777777" w:rsidR="007E3609" w:rsidRPr="007E3609" w:rsidRDefault="007E3609" w:rsidP="007E3609">
      <w:pPr>
        <w:spacing w:line="300" w:lineRule="atLeast"/>
        <w:rPr>
          <w:rStyle w:val="pl-token"/>
          <w:rFonts w:ascii="Menlo" w:hAnsi="Menlo" w:cs="Menlo"/>
          <w:color w:val="24292F"/>
          <w:sz w:val="18"/>
          <w:szCs w:val="18"/>
        </w:rPr>
      </w:pPr>
    </w:p>
    <w:p w14:paraId="358517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DD702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4 : ROC Curve by class</w:t>
      </w:r>
    </w:p>
    <w:p w14:paraId="4C8F4F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0E38CEE" w14:textId="77777777" w:rsidR="007E3609" w:rsidRPr="007E3609" w:rsidRDefault="007E3609" w:rsidP="007E3609">
      <w:pPr>
        <w:spacing w:line="300" w:lineRule="atLeast"/>
        <w:rPr>
          <w:rStyle w:val="pl-token"/>
          <w:rFonts w:ascii="Menlo" w:hAnsi="Menlo" w:cs="Menlo"/>
          <w:color w:val="24292F"/>
          <w:sz w:val="18"/>
          <w:szCs w:val="18"/>
        </w:rPr>
      </w:pPr>
    </w:p>
    <w:p w14:paraId="24A255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 = Figure()</w:t>
      </w:r>
    </w:p>
    <w:p w14:paraId="02B74E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 = self.fig4.add_subplot(111)</w:t>
      </w:r>
    </w:p>
    <w:p w14:paraId="4D4272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4 = [self.ax4]</w:t>
      </w:r>
    </w:p>
    <w:p w14:paraId="091F27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 = FigureCanvas(self.fig4)</w:t>
      </w:r>
    </w:p>
    <w:p w14:paraId="0B4ADA6F" w14:textId="77777777" w:rsidR="007E3609" w:rsidRPr="007E3609" w:rsidRDefault="007E3609" w:rsidP="007E3609">
      <w:pPr>
        <w:spacing w:line="300" w:lineRule="atLeast"/>
        <w:rPr>
          <w:rStyle w:val="pl-token"/>
          <w:rFonts w:ascii="Menlo" w:hAnsi="Menlo" w:cs="Menlo"/>
          <w:color w:val="24292F"/>
          <w:sz w:val="18"/>
          <w:szCs w:val="18"/>
        </w:rPr>
      </w:pPr>
    </w:p>
    <w:p w14:paraId="51AA7E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setSizePolicy(QSizePolicy.Expanding, QSizePolicy.Expanding)</w:t>
      </w:r>
    </w:p>
    <w:p w14:paraId="14B2E5F6" w14:textId="77777777" w:rsidR="007E3609" w:rsidRPr="007E3609" w:rsidRDefault="007E3609" w:rsidP="007E3609">
      <w:pPr>
        <w:spacing w:line="300" w:lineRule="atLeast"/>
        <w:rPr>
          <w:rStyle w:val="pl-token"/>
          <w:rFonts w:ascii="Menlo" w:hAnsi="Menlo" w:cs="Menlo"/>
          <w:color w:val="24292F"/>
          <w:sz w:val="18"/>
          <w:szCs w:val="18"/>
        </w:rPr>
      </w:pPr>
    </w:p>
    <w:p w14:paraId="2E2CC0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updateGeometry()</w:t>
      </w:r>
    </w:p>
    <w:p w14:paraId="05D05040" w14:textId="77777777" w:rsidR="007E3609" w:rsidRPr="007E3609" w:rsidRDefault="007E3609" w:rsidP="007E3609">
      <w:pPr>
        <w:spacing w:line="300" w:lineRule="atLeast"/>
        <w:rPr>
          <w:rStyle w:val="pl-token"/>
          <w:rFonts w:ascii="Menlo" w:hAnsi="Menlo" w:cs="Menlo"/>
          <w:color w:val="24292F"/>
          <w:sz w:val="18"/>
          <w:szCs w:val="18"/>
        </w:rPr>
      </w:pPr>
    </w:p>
    <w:p w14:paraId="23A34A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 = QGroupBox('ROC Curve by Class')</w:t>
      </w:r>
    </w:p>
    <w:p w14:paraId="4A5E3F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 = QVBoxLayout()</w:t>
      </w:r>
    </w:p>
    <w:p w14:paraId="1CC847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setLayout(self.groupBoxG4Layout)</w:t>
      </w:r>
    </w:p>
    <w:p w14:paraId="4A5FC4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addWidget(self.canvas4)</w:t>
      </w:r>
    </w:p>
    <w:p w14:paraId="56F772A2" w14:textId="77777777" w:rsidR="007E3609" w:rsidRPr="007E3609" w:rsidRDefault="007E3609" w:rsidP="007E3609">
      <w:pPr>
        <w:spacing w:line="300" w:lineRule="atLeast"/>
        <w:rPr>
          <w:rStyle w:val="pl-token"/>
          <w:rFonts w:ascii="Menlo" w:hAnsi="Menlo" w:cs="Menlo"/>
          <w:color w:val="24292F"/>
          <w:sz w:val="18"/>
          <w:szCs w:val="18"/>
        </w:rPr>
      </w:pPr>
    </w:p>
    <w:p w14:paraId="6DF585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F2162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End of graphs</w:t>
      </w:r>
    </w:p>
    <w:p w14:paraId="3EBE0F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C715C3B" w14:textId="77777777" w:rsidR="007E3609" w:rsidRPr="007E3609" w:rsidRDefault="007E3609" w:rsidP="007E3609">
      <w:pPr>
        <w:spacing w:line="300" w:lineRule="atLeast"/>
        <w:rPr>
          <w:rStyle w:val="pl-token"/>
          <w:rFonts w:ascii="Menlo" w:hAnsi="Menlo" w:cs="Menlo"/>
          <w:color w:val="24292F"/>
          <w:sz w:val="18"/>
          <w:szCs w:val="18"/>
        </w:rPr>
      </w:pPr>
    </w:p>
    <w:p w14:paraId="43EC09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 0, 0, 3, 2)</w:t>
      </w:r>
    </w:p>
    <w:p w14:paraId="513D99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1, 0, 2, 1, 1)</w:t>
      </w:r>
    </w:p>
    <w:p w14:paraId="434441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3, 0, 3, 1, 1)</w:t>
      </w:r>
    </w:p>
    <w:p w14:paraId="2C8CB9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2, 1, 2, 1, 1)</w:t>
      </w:r>
    </w:p>
    <w:p w14:paraId="2DA3CB8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4, 1, 3, 1, 1)</w:t>
      </w:r>
    </w:p>
    <w:p w14:paraId="7FC440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2, 2, 2, 1, 1)</w:t>
      </w:r>
    </w:p>
    <w:p w14:paraId="26E0DB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3, 2, 3, 1, 1)</w:t>
      </w:r>
    </w:p>
    <w:p w14:paraId="1B5BE138" w14:textId="77777777" w:rsidR="007E3609" w:rsidRPr="007E3609" w:rsidRDefault="007E3609" w:rsidP="007E3609">
      <w:pPr>
        <w:spacing w:line="300" w:lineRule="atLeast"/>
        <w:rPr>
          <w:rStyle w:val="pl-token"/>
          <w:rFonts w:ascii="Menlo" w:hAnsi="Menlo" w:cs="Menlo"/>
          <w:color w:val="24292F"/>
          <w:sz w:val="18"/>
          <w:szCs w:val="18"/>
        </w:rPr>
      </w:pPr>
    </w:p>
    <w:p w14:paraId="2EDBF4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4734B7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800, 1200)</w:t>
      </w:r>
    </w:p>
    <w:p w14:paraId="4C7AFF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25B9B8AA" w14:textId="77777777" w:rsidR="007E3609" w:rsidRPr="007E3609" w:rsidRDefault="007E3609" w:rsidP="007E3609">
      <w:pPr>
        <w:spacing w:line="300" w:lineRule="atLeast"/>
        <w:rPr>
          <w:rStyle w:val="pl-token"/>
          <w:rFonts w:ascii="Menlo" w:hAnsi="Menlo" w:cs="Menlo"/>
          <w:color w:val="24292F"/>
          <w:sz w:val="18"/>
          <w:szCs w:val="18"/>
        </w:rPr>
      </w:pPr>
    </w:p>
    <w:p w14:paraId="60EE0B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2745B5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3845F1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andom Forest Classifier</w:t>
      </w:r>
    </w:p>
    <w:p w14:paraId="6E4D77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e pupulate the dashboard using the parametres chosen by the user</w:t>
      </w:r>
    </w:p>
    <w:p w14:paraId="2CEAE9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 parameters are processed to execute in the skit-learn Random Forest algorithm</w:t>
      </w:r>
    </w:p>
    <w:p w14:paraId="4B179A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n the results are presented in graphics and reports in the canvas</w:t>
      </w:r>
    </w:p>
    <w:p w14:paraId="639158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eturn:None</w:t>
      </w:r>
    </w:p>
    <w:p w14:paraId="59F4B7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C2D67FA" w14:textId="77777777" w:rsidR="007E3609" w:rsidRPr="007E3609" w:rsidRDefault="007E3609" w:rsidP="007E3609">
      <w:pPr>
        <w:spacing w:line="300" w:lineRule="atLeast"/>
        <w:rPr>
          <w:rStyle w:val="pl-token"/>
          <w:rFonts w:ascii="Menlo" w:hAnsi="Menlo" w:cs="Menlo"/>
          <w:color w:val="24292F"/>
          <w:sz w:val="18"/>
          <w:szCs w:val="18"/>
        </w:rPr>
      </w:pPr>
    </w:p>
    <w:p w14:paraId="14FAAF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ocessing the parameters</w:t>
      </w:r>
    </w:p>
    <w:p w14:paraId="701B29CA" w14:textId="77777777" w:rsidR="007E3609" w:rsidRPr="007E3609" w:rsidRDefault="007E3609" w:rsidP="007E3609">
      <w:pPr>
        <w:spacing w:line="300" w:lineRule="atLeast"/>
        <w:rPr>
          <w:rStyle w:val="pl-token"/>
          <w:rFonts w:ascii="Menlo" w:hAnsi="Menlo" w:cs="Menlo"/>
          <w:color w:val="24292F"/>
          <w:sz w:val="18"/>
          <w:szCs w:val="18"/>
        </w:rPr>
      </w:pPr>
    </w:p>
    <w:p w14:paraId="5D1F2B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DataFrame([])</w:t>
      </w:r>
    </w:p>
    <w:p w14:paraId="0FE54B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0.isChecked():</w:t>
      </w:r>
    </w:p>
    <w:p w14:paraId="6A9E0C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4C544E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0]]</w:t>
      </w:r>
    </w:p>
    <w:p w14:paraId="5943E2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C4215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0]]],axis=1)</w:t>
      </w:r>
    </w:p>
    <w:p w14:paraId="2E41D695" w14:textId="77777777" w:rsidR="007E3609" w:rsidRPr="007E3609" w:rsidRDefault="007E3609" w:rsidP="007E3609">
      <w:pPr>
        <w:spacing w:line="300" w:lineRule="atLeast"/>
        <w:rPr>
          <w:rStyle w:val="pl-token"/>
          <w:rFonts w:ascii="Menlo" w:hAnsi="Menlo" w:cs="Menlo"/>
          <w:color w:val="24292F"/>
          <w:sz w:val="18"/>
          <w:szCs w:val="18"/>
        </w:rPr>
      </w:pPr>
    </w:p>
    <w:p w14:paraId="2ED1DE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isChecked():</w:t>
      </w:r>
    </w:p>
    <w:p w14:paraId="4450F2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06276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0C6032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18F4D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axis=1)</w:t>
      </w:r>
    </w:p>
    <w:p w14:paraId="51A67E70" w14:textId="77777777" w:rsidR="007E3609" w:rsidRPr="007E3609" w:rsidRDefault="007E3609" w:rsidP="007E3609">
      <w:pPr>
        <w:spacing w:line="300" w:lineRule="atLeast"/>
        <w:rPr>
          <w:rStyle w:val="pl-token"/>
          <w:rFonts w:ascii="Menlo" w:hAnsi="Menlo" w:cs="Menlo"/>
          <w:color w:val="24292F"/>
          <w:sz w:val="18"/>
          <w:szCs w:val="18"/>
        </w:rPr>
      </w:pPr>
    </w:p>
    <w:p w14:paraId="7B4D77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isChecked():</w:t>
      </w:r>
    </w:p>
    <w:p w14:paraId="65F47A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F0FD7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w:t>
      </w:r>
    </w:p>
    <w:p w14:paraId="4DD607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6DEE6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axis=1)</w:t>
      </w:r>
    </w:p>
    <w:p w14:paraId="504168D4" w14:textId="77777777" w:rsidR="007E3609" w:rsidRPr="007E3609" w:rsidRDefault="007E3609" w:rsidP="007E3609">
      <w:pPr>
        <w:spacing w:line="300" w:lineRule="atLeast"/>
        <w:rPr>
          <w:rStyle w:val="pl-token"/>
          <w:rFonts w:ascii="Menlo" w:hAnsi="Menlo" w:cs="Menlo"/>
          <w:color w:val="24292F"/>
          <w:sz w:val="18"/>
          <w:szCs w:val="18"/>
        </w:rPr>
      </w:pPr>
    </w:p>
    <w:p w14:paraId="785F60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isChecked():</w:t>
      </w:r>
    </w:p>
    <w:p w14:paraId="7E027C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0696B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w:t>
      </w:r>
    </w:p>
    <w:p w14:paraId="274364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F73EA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axis=1)</w:t>
      </w:r>
    </w:p>
    <w:p w14:paraId="7CFCF1AF" w14:textId="77777777" w:rsidR="007E3609" w:rsidRPr="007E3609" w:rsidRDefault="007E3609" w:rsidP="007E3609">
      <w:pPr>
        <w:spacing w:line="300" w:lineRule="atLeast"/>
        <w:rPr>
          <w:rStyle w:val="pl-token"/>
          <w:rFonts w:ascii="Menlo" w:hAnsi="Menlo" w:cs="Menlo"/>
          <w:color w:val="24292F"/>
          <w:sz w:val="18"/>
          <w:szCs w:val="18"/>
        </w:rPr>
      </w:pPr>
    </w:p>
    <w:p w14:paraId="0ED0C6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4.isChecked():</w:t>
      </w:r>
    </w:p>
    <w:p w14:paraId="7A5DF2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1274C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4]]</w:t>
      </w:r>
    </w:p>
    <w:p w14:paraId="5BACA5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943E1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4]]],axis=1)</w:t>
      </w:r>
    </w:p>
    <w:p w14:paraId="0C3A35C4" w14:textId="77777777" w:rsidR="007E3609" w:rsidRPr="007E3609" w:rsidRDefault="007E3609" w:rsidP="007E3609">
      <w:pPr>
        <w:spacing w:line="300" w:lineRule="atLeast"/>
        <w:rPr>
          <w:rStyle w:val="pl-token"/>
          <w:rFonts w:ascii="Menlo" w:hAnsi="Menlo" w:cs="Menlo"/>
          <w:color w:val="24292F"/>
          <w:sz w:val="18"/>
          <w:szCs w:val="18"/>
        </w:rPr>
      </w:pPr>
    </w:p>
    <w:p w14:paraId="302D4D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5.isChecked():</w:t>
      </w:r>
    </w:p>
    <w:p w14:paraId="550FD5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B9073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df[features_list[5]]</w:t>
      </w:r>
    </w:p>
    <w:p w14:paraId="4F995E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9BF02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5]]],axis=1)</w:t>
      </w:r>
    </w:p>
    <w:p w14:paraId="3FE1D263" w14:textId="77777777" w:rsidR="007E3609" w:rsidRPr="007E3609" w:rsidRDefault="007E3609" w:rsidP="007E3609">
      <w:pPr>
        <w:spacing w:line="300" w:lineRule="atLeast"/>
        <w:rPr>
          <w:rStyle w:val="pl-token"/>
          <w:rFonts w:ascii="Menlo" w:hAnsi="Menlo" w:cs="Menlo"/>
          <w:color w:val="24292F"/>
          <w:sz w:val="18"/>
          <w:szCs w:val="18"/>
        </w:rPr>
      </w:pPr>
    </w:p>
    <w:p w14:paraId="555108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6.isChecked():</w:t>
      </w:r>
    </w:p>
    <w:p w14:paraId="20B40C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65730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6]]</w:t>
      </w:r>
    </w:p>
    <w:p w14:paraId="49F133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553A8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6]]],axis=1)</w:t>
      </w:r>
    </w:p>
    <w:p w14:paraId="357CAEC1" w14:textId="77777777" w:rsidR="007E3609" w:rsidRPr="007E3609" w:rsidRDefault="007E3609" w:rsidP="007E3609">
      <w:pPr>
        <w:spacing w:line="300" w:lineRule="atLeast"/>
        <w:rPr>
          <w:rStyle w:val="pl-token"/>
          <w:rFonts w:ascii="Menlo" w:hAnsi="Menlo" w:cs="Menlo"/>
          <w:color w:val="24292F"/>
          <w:sz w:val="18"/>
          <w:szCs w:val="18"/>
        </w:rPr>
      </w:pPr>
    </w:p>
    <w:p w14:paraId="0B48EB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7.isChecked():</w:t>
      </w:r>
    </w:p>
    <w:p w14:paraId="076CEE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90808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7]]</w:t>
      </w:r>
    </w:p>
    <w:p w14:paraId="442DF98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2CB0B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7]]],axis=1)</w:t>
      </w:r>
    </w:p>
    <w:p w14:paraId="328B14C8" w14:textId="77777777" w:rsidR="007E3609" w:rsidRPr="007E3609" w:rsidRDefault="007E3609" w:rsidP="007E3609">
      <w:pPr>
        <w:spacing w:line="300" w:lineRule="atLeast"/>
        <w:rPr>
          <w:rStyle w:val="pl-token"/>
          <w:rFonts w:ascii="Menlo" w:hAnsi="Menlo" w:cs="Menlo"/>
          <w:color w:val="24292F"/>
          <w:sz w:val="18"/>
          <w:szCs w:val="18"/>
        </w:rPr>
      </w:pPr>
    </w:p>
    <w:p w14:paraId="1CA913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8.isChecked():</w:t>
      </w:r>
    </w:p>
    <w:p w14:paraId="1D6F1C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A99E9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8]]</w:t>
      </w:r>
    </w:p>
    <w:p w14:paraId="0D983D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4702A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8]]],axis=1)</w:t>
      </w:r>
    </w:p>
    <w:p w14:paraId="7E2829C2" w14:textId="77777777" w:rsidR="007E3609" w:rsidRPr="007E3609" w:rsidRDefault="007E3609" w:rsidP="007E3609">
      <w:pPr>
        <w:spacing w:line="300" w:lineRule="atLeast"/>
        <w:rPr>
          <w:rStyle w:val="pl-token"/>
          <w:rFonts w:ascii="Menlo" w:hAnsi="Menlo" w:cs="Menlo"/>
          <w:color w:val="24292F"/>
          <w:sz w:val="18"/>
          <w:szCs w:val="18"/>
        </w:rPr>
      </w:pPr>
    </w:p>
    <w:p w14:paraId="65D6E5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9.isChecked():</w:t>
      </w:r>
    </w:p>
    <w:p w14:paraId="002B3F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6306D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9]]</w:t>
      </w:r>
    </w:p>
    <w:p w14:paraId="5AD3FA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13A9E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9]]],axis=1)</w:t>
      </w:r>
    </w:p>
    <w:p w14:paraId="10D74A83" w14:textId="77777777" w:rsidR="007E3609" w:rsidRPr="007E3609" w:rsidRDefault="007E3609" w:rsidP="007E3609">
      <w:pPr>
        <w:spacing w:line="300" w:lineRule="atLeast"/>
        <w:rPr>
          <w:rStyle w:val="pl-token"/>
          <w:rFonts w:ascii="Menlo" w:hAnsi="Menlo" w:cs="Menlo"/>
          <w:color w:val="24292F"/>
          <w:sz w:val="18"/>
          <w:szCs w:val="18"/>
        </w:rPr>
      </w:pPr>
    </w:p>
    <w:p w14:paraId="2E523D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0.isChecked():</w:t>
      </w:r>
    </w:p>
    <w:p w14:paraId="241FCC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30664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0]]</w:t>
      </w:r>
    </w:p>
    <w:p w14:paraId="573D69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A0880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0]]], axis=1)</w:t>
      </w:r>
    </w:p>
    <w:p w14:paraId="63377722" w14:textId="77777777" w:rsidR="007E3609" w:rsidRPr="007E3609" w:rsidRDefault="007E3609" w:rsidP="007E3609">
      <w:pPr>
        <w:spacing w:line="300" w:lineRule="atLeast"/>
        <w:rPr>
          <w:rStyle w:val="pl-token"/>
          <w:rFonts w:ascii="Menlo" w:hAnsi="Menlo" w:cs="Menlo"/>
          <w:color w:val="24292F"/>
          <w:sz w:val="18"/>
          <w:szCs w:val="18"/>
        </w:rPr>
      </w:pPr>
    </w:p>
    <w:p w14:paraId="61E247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1.isChecked():</w:t>
      </w:r>
    </w:p>
    <w:p w14:paraId="40CF15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38153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1]]</w:t>
      </w:r>
    </w:p>
    <w:p w14:paraId="736DCB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62D00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1]]], axis=1)</w:t>
      </w:r>
    </w:p>
    <w:p w14:paraId="17743513" w14:textId="77777777" w:rsidR="007E3609" w:rsidRPr="007E3609" w:rsidRDefault="007E3609" w:rsidP="007E3609">
      <w:pPr>
        <w:spacing w:line="300" w:lineRule="atLeast"/>
        <w:rPr>
          <w:rStyle w:val="pl-token"/>
          <w:rFonts w:ascii="Menlo" w:hAnsi="Menlo" w:cs="Menlo"/>
          <w:color w:val="24292F"/>
          <w:sz w:val="18"/>
          <w:szCs w:val="18"/>
        </w:rPr>
      </w:pPr>
    </w:p>
    <w:p w14:paraId="6024D7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2.isChecked():</w:t>
      </w:r>
    </w:p>
    <w:p w14:paraId="006622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94E6E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2]]</w:t>
      </w:r>
    </w:p>
    <w:p w14:paraId="00F1B1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else:</w:t>
      </w:r>
    </w:p>
    <w:p w14:paraId="5331F4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2]]], axis=1)</w:t>
      </w:r>
    </w:p>
    <w:p w14:paraId="3E77FD88" w14:textId="77777777" w:rsidR="007E3609" w:rsidRPr="007E3609" w:rsidRDefault="007E3609" w:rsidP="007E3609">
      <w:pPr>
        <w:spacing w:line="300" w:lineRule="atLeast"/>
        <w:rPr>
          <w:rStyle w:val="pl-token"/>
          <w:rFonts w:ascii="Menlo" w:hAnsi="Menlo" w:cs="Menlo"/>
          <w:color w:val="24292F"/>
          <w:sz w:val="18"/>
          <w:szCs w:val="18"/>
        </w:rPr>
      </w:pPr>
    </w:p>
    <w:p w14:paraId="1C4631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3.isChecked():</w:t>
      </w:r>
    </w:p>
    <w:p w14:paraId="4BEEBF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12CF9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3]]</w:t>
      </w:r>
    </w:p>
    <w:p w14:paraId="55728D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6A4AD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3]]], axis=1)</w:t>
      </w:r>
    </w:p>
    <w:p w14:paraId="16A2D27E" w14:textId="77777777" w:rsidR="007E3609" w:rsidRPr="007E3609" w:rsidRDefault="007E3609" w:rsidP="007E3609">
      <w:pPr>
        <w:spacing w:line="300" w:lineRule="atLeast"/>
        <w:rPr>
          <w:rStyle w:val="pl-token"/>
          <w:rFonts w:ascii="Menlo" w:hAnsi="Menlo" w:cs="Menlo"/>
          <w:color w:val="24292F"/>
          <w:sz w:val="18"/>
          <w:szCs w:val="18"/>
        </w:rPr>
      </w:pPr>
    </w:p>
    <w:p w14:paraId="7F71DE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4.isChecked():</w:t>
      </w:r>
    </w:p>
    <w:p w14:paraId="4E662D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0F54B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4]]</w:t>
      </w:r>
    </w:p>
    <w:p w14:paraId="1D6435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8528A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4]]], axis=1)</w:t>
      </w:r>
    </w:p>
    <w:p w14:paraId="01A2FA92" w14:textId="77777777" w:rsidR="007E3609" w:rsidRPr="007E3609" w:rsidRDefault="007E3609" w:rsidP="007E3609">
      <w:pPr>
        <w:spacing w:line="300" w:lineRule="atLeast"/>
        <w:rPr>
          <w:rStyle w:val="pl-token"/>
          <w:rFonts w:ascii="Menlo" w:hAnsi="Menlo" w:cs="Menlo"/>
          <w:color w:val="24292F"/>
          <w:sz w:val="18"/>
          <w:szCs w:val="18"/>
        </w:rPr>
      </w:pPr>
    </w:p>
    <w:p w14:paraId="647353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5.isChecked():</w:t>
      </w:r>
    </w:p>
    <w:p w14:paraId="3750C8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131A5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5]]</w:t>
      </w:r>
    </w:p>
    <w:p w14:paraId="58B8F4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A8807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5]]], axis=1)</w:t>
      </w:r>
    </w:p>
    <w:p w14:paraId="5F8BD42E" w14:textId="77777777" w:rsidR="007E3609" w:rsidRPr="007E3609" w:rsidRDefault="007E3609" w:rsidP="007E3609">
      <w:pPr>
        <w:spacing w:line="300" w:lineRule="atLeast"/>
        <w:rPr>
          <w:rStyle w:val="pl-token"/>
          <w:rFonts w:ascii="Menlo" w:hAnsi="Menlo" w:cs="Menlo"/>
          <w:color w:val="24292F"/>
          <w:sz w:val="18"/>
          <w:szCs w:val="18"/>
        </w:rPr>
      </w:pPr>
    </w:p>
    <w:p w14:paraId="1257DB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6.isChecked():</w:t>
      </w:r>
    </w:p>
    <w:p w14:paraId="4F7B62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B82A8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6]]</w:t>
      </w:r>
    </w:p>
    <w:p w14:paraId="6E93A2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0D3F8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6]]], axis=1)</w:t>
      </w:r>
    </w:p>
    <w:p w14:paraId="4EF01418" w14:textId="77777777" w:rsidR="007E3609" w:rsidRPr="007E3609" w:rsidRDefault="007E3609" w:rsidP="007E3609">
      <w:pPr>
        <w:spacing w:line="300" w:lineRule="atLeast"/>
        <w:rPr>
          <w:rStyle w:val="pl-token"/>
          <w:rFonts w:ascii="Menlo" w:hAnsi="Menlo" w:cs="Menlo"/>
          <w:color w:val="24292F"/>
          <w:sz w:val="18"/>
          <w:szCs w:val="18"/>
        </w:rPr>
      </w:pPr>
    </w:p>
    <w:p w14:paraId="6B3FCA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7.isChecked():</w:t>
      </w:r>
    </w:p>
    <w:p w14:paraId="093F5B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EAA3F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7]]</w:t>
      </w:r>
    </w:p>
    <w:p w14:paraId="4451C9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0AF8E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7]]], axis=1)</w:t>
      </w:r>
    </w:p>
    <w:p w14:paraId="39F607FD" w14:textId="77777777" w:rsidR="007E3609" w:rsidRPr="007E3609" w:rsidRDefault="007E3609" w:rsidP="007E3609">
      <w:pPr>
        <w:spacing w:line="300" w:lineRule="atLeast"/>
        <w:rPr>
          <w:rStyle w:val="pl-token"/>
          <w:rFonts w:ascii="Menlo" w:hAnsi="Menlo" w:cs="Menlo"/>
          <w:color w:val="24292F"/>
          <w:sz w:val="18"/>
          <w:szCs w:val="18"/>
        </w:rPr>
      </w:pPr>
    </w:p>
    <w:p w14:paraId="2E9D4C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8.isChecked():</w:t>
      </w:r>
    </w:p>
    <w:p w14:paraId="638131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E6111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8]]</w:t>
      </w:r>
    </w:p>
    <w:p w14:paraId="1CE31E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0143F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8]]], axis=1)</w:t>
      </w:r>
    </w:p>
    <w:p w14:paraId="33C3B9AE" w14:textId="77777777" w:rsidR="007E3609" w:rsidRPr="007E3609" w:rsidRDefault="007E3609" w:rsidP="007E3609">
      <w:pPr>
        <w:spacing w:line="300" w:lineRule="atLeast"/>
        <w:rPr>
          <w:rStyle w:val="pl-token"/>
          <w:rFonts w:ascii="Menlo" w:hAnsi="Menlo" w:cs="Menlo"/>
          <w:color w:val="24292F"/>
          <w:sz w:val="18"/>
          <w:szCs w:val="18"/>
        </w:rPr>
      </w:pPr>
    </w:p>
    <w:p w14:paraId="76B707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9.isChecked():</w:t>
      </w:r>
    </w:p>
    <w:p w14:paraId="66A88C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B1674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9]]</w:t>
      </w:r>
    </w:p>
    <w:p w14:paraId="578B26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04085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pd.concat([self.list_corr_features, df[features_list[19]]], axis=1)</w:t>
      </w:r>
    </w:p>
    <w:p w14:paraId="165B41E7" w14:textId="77777777" w:rsidR="007E3609" w:rsidRPr="007E3609" w:rsidRDefault="007E3609" w:rsidP="007E3609">
      <w:pPr>
        <w:spacing w:line="300" w:lineRule="atLeast"/>
        <w:rPr>
          <w:rStyle w:val="pl-token"/>
          <w:rFonts w:ascii="Menlo" w:hAnsi="Menlo" w:cs="Menlo"/>
          <w:color w:val="24292F"/>
          <w:sz w:val="18"/>
          <w:szCs w:val="18"/>
        </w:rPr>
      </w:pPr>
    </w:p>
    <w:p w14:paraId="45FC08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0.isChecked():</w:t>
      </w:r>
    </w:p>
    <w:p w14:paraId="70E37D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624310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0]]</w:t>
      </w:r>
    </w:p>
    <w:p w14:paraId="41EC72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6F5E5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0]]],axis=1)</w:t>
      </w:r>
    </w:p>
    <w:p w14:paraId="4265B7A7" w14:textId="77777777" w:rsidR="007E3609" w:rsidRPr="007E3609" w:rsidRDefault="007E3609" w:rsidP="007E3609">
      <w:pPr>
        <w:spacing w:line="300" w:lineRule="atLeast"/>
        <w:rPr>
          <w:rStyle w:val="pl-token"/>
          <w:rFonts w:ascii="Menlo" w:hAnsi="Menlo" w:cs="Menlo"/>
          <w:color w:val="24292F"/>
          <w:sz w:val="18"/>
          <w:szCs w:val="18"/>
        </w:rPr>
      </w:pPr>
    </w:p>
    <w:p w14:paraId="534366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1.isChecked():</w:t>
      </w:r>
    </w:p>
    <w:p w14:paraId="5BBB29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36265A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1]]</w:t>
      </w:r>
    </w:p>
    <w:p w14:paraId="785B028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67D4E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1]]],axis=1)</w:t>
      </w:r>
    </w:p>
    <w:p w14:paraId="203309CB" w14:textId="77777777" w:rsidR="007E3609" w:rsidRPr="007E3609" w:rsidRDefault="007E3609" w:rsidP="007E3609">
      <w:pPr>
        <w:spacing w:line="300" w:lineRule="atLeast"/>
        <w:rPr>
          <w:rStyle w:val="pl-token"/>
          <w:rFonts w:ascii="Menlo" w:hAnsi="Menlo" w:cs="Menlo"/>
          <w:color w:val="24292F"/>
          <w:sz w:val="18"/>
          <w:szCs w:val="18"/>
        </w:rPr>
      </w:pPr>
    </w:p>
    <w:p w14:paraId="610B6E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2.isChecked():</w:t>
      </w:r>
    </w:p>
    <w:p w14:paraId="0E94BE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B6D29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2]]</w:t>
      </w:r>
    </w:p>
    <w:p w14:paraId="25EC04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A65A3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2]]],axis=1)</w:t>
      </w:r>
    </w:p>
    <w:p w14:paraId="582FC203" w14:textId="77777777" w:rsidR="007E3609" w:rsidRPr="007E3609" w:rsidRDefault="007E3609" w:rsidP="007E3609">
      <w:pPr>
        <w:spacing w:line="300" w:lineRule="atLeast"/>
        <w:rPr>
          <w:rStyle w:val="pl-token"/>
          <w:rFonts w:ascii="Menlo" w:hAnsi="Menlo" w:cs="Menlo"/>
          <w:color w:val="24292F"/>
          <w:sz w:val="18"/>
          <w:szCs w:val="18"/>
        </w:rPr>
      </w:pPr>
    </w:p>
    <w:p w14:paraId="3B32E0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3.isChecked():</w:t>
      </w:r>
    </w:p>
    <w:p w14:paraId="29DD7D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133EA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3]]</w:t>
      </w:r>
    </w:p>
    <w:p w14:paraId="2FB233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27231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3]]],axis=1)</w:t>
      </w:r>
    </w:p>
    <w:p w14:paraId="51D64958" w14:textId="77777777" w:rsidR="007E3609" w:rsidRPr="007E3609" w:rsidRDefault="007E3609" w:rsidP="007E3609">
      <w:pPr>
        <w:spacing w:line="300" w:lineRule="atLeast"/>
        <w:rPr>
          <w:rStyle w:val="pl-token"/>
          <w:rFonts w:ascii="Menlo" w:hAnsi="Menlo" w:cs="Menlo"/>
          <w:color w:val="24292F"/>
          <w:sz w:val="18"/>
          <w:szCs w:val="18"/>
        </w:rPr>
      </w:pPr>
    </w:p>
    <w:p w14:paraId="24C88A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4.isChecked():</w:t>
      </w:r>
    </w:p>
    <w:p w14:paraId="3C6EF4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7ABAE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4]]</w:t>
      </w:r>
    </w:p>
    <w:p w14:paraId="6063F1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533B4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4]]],axis=1)</w:t>
      </w:r>
    </w:p>
    <w:p w14:paraId="5BA28041" w14:textId="77777777" w:rsidR="007E3609" w:rsidRPr="007E3609" w:rsidRDefault="007E3609" w:rsidP="007E3609">
      <w:pPr>
        <w:spacing w:line="300" w:lineRule="atLeast"/>
        <w:rPr>
          <w:rStyle w:val="pl-token"/>
          <w:rFonts w:ascii="Menlo" w:hAnsi="Menlo" w:cs="Menlo"/>
          <w:color w:val="24292F"/>
          <w:sz w:val="18"/>
          <w:szCs w:val="18"/>
        </w:rPr>
      </w:pPr>
    </w:p>
    <w:p w14:paraId="041F21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5.isChecked():</w:t>
      </w:r>
    </w:p>
    <w:p w14:paraId="394EFD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266934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5]]</w:t>
      </w:r>
    </w:p>
    <w:p w14:paraId="2D10AB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3952D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5]]],axis=1)</w:t>
      </w:r>
    </w:p>
    <w:p w14:paraId="3CF05B0C" w14:textId="77777777" w:rsidR="007E3609" w:rsidRPr="007E3609" w:rsidRDefault="007E3609" w:rsidP="007E3609">
      <w:pPr>
        <w:spacing w:line="300" w:lineRule="atLeast"/>
        <w:rPr>
          <w:rStyle w:val="pl-token"/>
          <w:rFonts w:ascii="Menlo" w:hAnsi="Menlo" w:cs="Menlo"/>
          <w:color w:val="24292F"/>
          <w:sz w:val="18"/>
          <w:szCs w:val="18"/>
        </w:rPr>
      </w:pPr>
    </w:p>
    <w:p w14:paraId="6BE1A7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6.isChecked():</w:t>
      </w:r>
    </w:p>
    <w:p w14:paraId="4AD4CF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129B5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6]]</w:t>
      </w:r>
    </w:p>
    <w:p w14:paraId="182977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9CF6C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6]]],axis=1)</w:t>
      </w:r>
    </w:p>
    <w:p w14:paraId="758BA736" w14:textId="77777777" w:rsidR="007E3609" w:rsidRPr="007E3609" w:rsidRDefault="007E3609" w:rsidP="007E3609">
      <w:pPr>
        <w:spacing w:line="300" w:lineRule="atLeast"/>
        <w:rPr>
          <w:rStyle w:val="pl-token"/>
          <w:rFonts w:ascii="Menlo" w:hAnsi="Menlo" w:cs="Menlo"/>
          <w:color w:val="24292F"/>
          <w:sz w:val="18"/>
          <w:szCs w:val="18"/>
        </w:rPr>
      </w:pPr>
    </w:p>
    <w:p w14:paraId="099ABB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7.isChecked():</w:t>
      </w:r>
    </w:p>
    <w:p w14:paraId="10284F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58F5FA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7]]</w:t>
      </w:r>
    </w:p>
    <w:p w14:paraId="1856B0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0CEC4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7]]],axis=1)</w:t>
      </w:r>
    </w:p>
    <w:p w14:paraId="27543545" w14:textId="77777777" w:rsidR="007E3609" w:rsidRPr="007E3609" w:rsidRDefault="007E3609" w:rsidP="007E3609">
      <w:pPr>
        <w:spacing w:line="300" w:lineRule="atLeast"/>
        <w:rPr>
          <w:rStyle w:val="pl-token"/>
          <w:rFonts w:ascii="Menlo" w:hAnsi="Menlo" w:cs="Menlo"/>
          <w:color w:val="24292F"/>
          <w:sz w:val="18"/>
          <w:szCs w:val="18"/>
        </w:rPr>
      </w:pPr>
    </w:p>
    <w:p w14:paraId="648C4D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8.isChecked():</w:t>
      </w:r>
    </w:p>
    <w:p w14:paraId="757FE2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61069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8]]</w:t>
      </w:r>
    </w:p>
    <w:p w14:paraId="7EA7D24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739F8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8]]],axis=1)</w:t>
      </w:r>
    </w:p>
    <w:p w14:paraId="560EA855" w14:textId="77777777" w:rsidR="007E3609" w:rsidRPr="007E3609" w:rsidRDefault="007E3609" w:rsidP="007E3609">
      <w:pPr>
        <w:spacing w:line="300" w:lineRule="atLeast"/>
        <w:rPr>
          <w:rStyle w:val="pl-token"/>
          <w:rFonts w:ascii="Menlo" w:hAnsi="Menlo" w:cs="Menlo"/>
          <w:color w:val="24292F"/>
          <w:sz w:val="18"/>
          <w:szCs w:val="18"/>
        </w:rPr>
      </w:pPr>
    </w:p>
    <w:p w14:paraId="0B5CAC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9.isChecked():</w:t>
      </w:r>
    </w:p>
    <w:p w14:paraId="7D5B52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3725CE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9]]</w:t>
      </w:r>
    </w:p>
    <w:p w14:paraId="4562AB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54B3C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9]]],axis=1)</w:t>
      </w:r>
    </w:p>
    <w:p w14:paraId="626CE4DA" w14:textId="77777777" w:rsidR="007E3609" w:rsidRPr="007E3609" w:rsidRDefault="007E3609" w:rsidP="007E3609">
      <w:pPr>
        <w:spacing w:line="300" w:lineRule="atLeast"/>
        <w:rPr>
          <w:rStyle w:val="pl-token"/>
          <w:rFonts w:ascii="Menlo" w:hAnsi="Menlo" w:cs="Menlo"/>
          <w:color w:val="24292F"/>
          <w:sz w:val="18"/>
          <w:szCs w:val="18"/>
        </w:rPr>
      </w:pPr>
    </w:p>
    <w:p w14:paraId="069465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0.isChecked():</w:t>
      </w:r>
    </w:p>
    <w:p w14:paraId="05FA2A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9501C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0]]</w:t>
      </w:r>
    </w:p>
    <w:p w14:paraId="4157C1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EABE7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0]]], axis=1)</w:t>
      </w:r>
    </w:p>
    <w:p w14:paraId="03E9552F" w14:textId="77777777" w:rsidR="007E3609" w:rsidRPr="007E3609" w:rsidRDefault="007E3609" w:rsidP="007E3609">
      <w:pPr>
        <w:spacing w:line="300" w:lineRule="atLeast"/>
        <w:rPr>
          <w:rStyle w:val="pl-token"/>
          <w:rFonts w:ascii="Menlo" w:hAnsi="Menlo" w:cs="Menlo"/>
          <w:color w:val="24292F"/>
          <w:sz w:val="18"/>
          <w:szCs w:val="18"/>
        </w:rPr>
      </w:pPr>
    </w:p>
    <w:p w14:paraId="2975A3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1.isChecked():</w:t>
      </w:r>
    </w:p>
    <w:p w14:paraId="2100AF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3260C6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1]]</w:t>
      </w:r>
    </w:p>
    <w:p w14:paraId="45A58B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AD5AD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1]]], axis=1)</w:t>
      </w:r>
    </w:p>
    <w:p w14:paraId="726EC20C" w14:textId="77777777" w:rsidR="007E3609" w:rsidRPr="007E3609" w:rsidRDefault="007E3609" w:rsidP="007E3609">
      <w:pPr>
        <w:spacing w:line="300" w:lineRule="atLeast"/>
        <w:rPr>
          <w:rStyle w:val="pl-token"/>
          <w:rFonts w:ascii="Menlo" w:hAnsi="Menlo" w:cs="Menlo"/>
          <w:color w:val="24292F"/>
          <w:sz w:val="18"/>
          <w:szCs w:val="18"/>
        </w:rPr>
      </w:pPr>
    </w:p>
    <w:p w14:paraId="1E1734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2.isChecked():</w:t>
      </w:r>
    </w:p>
    <w:p w14:paraId="7B48F3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8A2DE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2]]</w:t>
      </w:r>
    </w:p>
    <w:p w14:paraId="5B2D55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54101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2]]], axis=1)</w:t>
      </w:r>
    </w:p>
    <w:p w14:paraId="59E8F9EC" w14:textId="77777777" w:rsidR="007E3609" w:rsidRPr="007E3609" w:rsidRDefault="007E3609" w:rsidP="007E3609">
      <w:pPr>
        <w:spacing w:line="300" w:lineRule="atLeast"/>
        <w:rPr>
          <w:rStyle w:val="pl-token"/>
          <w:rFonts w:ascii="Menlo" w:hAnsi="Menlo" w:cs="Menlo"/>
          <w:color w:val="24292F"/>
          <w:sz w:val="18"/>
          <w:szCs w:val="18"/>
        </w:rPr>
      </w:pPr>
    </w:p>
    <w:p w14:paraId="59C8AA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3.isChecked():</w:t>
      </w:r>
    </w:p>
    <w:p w14:paraId="024698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952D2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3]]</w:t>
      </w:r>
    </w:p>
    <w:p w14:paraId="29544D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2228F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3]]], axis=1)</w:t>
      </w:r>
    </w:p>
    <w:p w14:paraId="22D959D3" w14:textId="77777777" w:rsidR="007E3609" w:rsidRPr="007E3609" w:rsidRDefault="007E3609" w:rsidP="007E3609">
      <w:pPr>
        <w:spacing w:line="300" w:lineRule="atLeast"/>
        <w:rPr>
          <w:rStyle w:val="pl-token"/>
          <w:rFonts w:ascii="Menlo" w:hAnsi="Menlo" w:cs="Menlo"/>
          <w:color w:val="24292F"/>
          <w:sz w:val="18"/>
          <w:szCs w:val="18"/>
        </w:rPr>
      </w:pPr>
    </w:p>
    <w:p w14:paraId="0757CB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self.feature34.isChecked():</w:t>
      </w:r>
    </w:p>
    <w:p w14:paraId="4E1450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C6944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4]]</w:t>
      </w:r>
    </w:p>
    <w:p w14:paraId="6D7258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6B501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4]]], axis=1)</w:t>
      </w:r>
    </w:p>
    <w:p w14:paraId="7905FAAF" w14:textId="77777777" w:rsidR="007E3609" w:rsidRPr="007E3609" w:rsidRDefault="007E3609" w:rsidP="007E3609">
      <w:pPr>
        <w:spacing w:line="300" w:lineRule="atLeast"/>
        <w:rPr>
          <w:rStyle w:val="pl-token"/>
          <w:rFonts w:ascii="Menlo" w:hAnsi="Menlo" w:cs="Menlo"/>
          <w:color w:val="24292F"/>
          <w:sz w:val="18"/>
          <w:szCs w:val="18"/>
        </w:rPr>
      </w:pPr>
    </w:p>
    <w:p w14:paraId="756EFE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5.isChecked():</w:t>
      </w:r>
    </w:p>
    <w:p w14:paraId="3E1B5A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A6C98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5]]</w:t>
      </w:r>
    </w:p>
    <w:p w14:paraId="732BED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740C1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5]]], axis=1)</w:t>
      </w:r>
    </w:p>
    <w:p w14:paraId="0A52B130" w14:textId="77777777" w:rsidR="007E3609" w:rsidRPr="007E3609" w:rsidRDefault="007E3609" w:rsidP="007E3609">
      <w:pPr>
        <w:spacing w:line="300" w:lineRule="atLeast"/>
        <w:rPr>
          <w:rStyle w:val="pl-token"/>
          <w:rFonts w:ascii="Menlo" w:hAnsi="Menlo" w:cs="Menlo"/>
          <w:color w:val="24292F"/>
          <w:sz w:val="18"/>
          <w:szCs w:val="18"/>
        </w:rPr>
      </w:pPr>
    </w:p>
    <w:p w14:paraId="21643FDA" w14:textId="77777777" w:rsidR="007E3609" w:rsidRPr="007E3609" w:rsidRDefault="007E3609" w:rsidP="007E3609">
      <w:pPr>
        <w:spacing w:line="300" w:lineRule="atLeast"/>
        <w:rPr>
          <w:rStyle w:val="pl-token"/>
          <w:rFonts w:ascii="Menlo" w:hAnsi="Menlo" w:cs="Menlo"/>
          <w:color w:val="24292F"/>
          <w:sz w:val="18"/>
          <w:szCs w:val="18"/>
        </w:rPr>
      </w:pPr>
    </w:p>
    <w:p w14:paraId="1DF257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float(self.txtPercentTest.text())</w:t>
      </w:r>
    </w:p>
    <w:p w14:paraId="75186F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max_depth = float(self.txtMaxDepth.text())</w:t>
      </w:r>
    </w:p>
    <w:p w14:paraId="45714A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lear the graphs to populate them with the new information</w:t>
      </w:r>
    </w:p>
    <w:p w14:paraId="2652AF86" w14:textId="77777777" w:rsidR="007E3609" w:rsidRPr="007E3609" w:rsidRDefault="007E3609" w:rsidP="007E3609">
      <w:pPr>
        <w:spacing w:line="300" w:lineRule="atLeast"/>
        <w:rPr>
          <w:rStyle w:val="pl-token"/>
          <w:rFonts w:ascii="Menlo" w:hAnsi="Menlo" w:cs="Menlo"/>
          <w:color w:val="24292F"/>
          <w:sz w:val="18"/>
          <w:szCs w:val="18"/>
        </w:rPr>
      </w:pPr>
    </w:p>
    <w:p w14:paraId="4D245E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clear()</w:t>
      </w:r>
    </w:p>
    <w:p w14:paraId="075C78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clear()</w:t>
      </w:r>
    </w:p>
    <w:p w14:paraId="018BBF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clear()</w:t>
      </w:r>
    </w:p>
    <w:p w14:paraId="69463D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clear()</w:t>
      </w:r>
    </w:p>
    <w:p w14:paraId="46BABA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clear()</w:t>
      </w:r>
    </w:p>
    <w:p w14:paraId="048518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setUndoRedoEnabled(False)</w:t>
      </w:r>
    </w:p>
    <w:p w14:paraId="0112833F" w14:textId="77777777" w:rsidR="007E3609" w:rsidRPr="007E3609" w:rsidRDefault="007E3609" w:rsidP="007E3609">
      <w:pPr>
        <w:spacing w:line="300" w:lineRule="atLeast"/>
        <w:rPr>
          <w:rStyle w:val="pl-token"/>
          <w:rFonts w:ascii="Menlo" w:hAnsi="Menlo" w:cs="Menlo"/>
          <w:color w:val="24292F"/>
          <w:sz w:val="18"/>
          <w:szCs w:val="18"/>
        </w:rPr>
      </w:pPr>
    </w:p>
    <w:p w14:paraId="3E41BC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vtest_per / 100</w:t>
      </w:r>
    </w:p>
    <w:p w14:paraId="7AD78F4A" w14:textId="77777777" w:rsidR="007E3609" w:rsidRPr="007E3609" w:rsidRDefault="007E3609" w:rsidP="007E3609">
      <w:pPr>
        <w:spacing w:line="300" w:lineRule="atLeast"/>
        <w:rPr>
          <w:rStyle w:val="pl-token"/>
          <w:rFonts w:ascii="Menlo" w:hAnsi="Menlo" w:cs="Menlo"/>
          <w:color w:val="24292F"/>
          <w:sz w:val="18"/>
          <w:szCs w:val="18"/>
        </w:rPr>
      </w:pPr>
    </w:p>
    <w:p w14:paraId="3AA116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50E42A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 = 'dt_finalized_model2.sav'</w:t>
      </w:r>
    </w:p>
    <w:p w14:paraId="5C406C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lf_entropy = pickle.load(open(filename, 'rb'))</w:t>
      </w:r>
    </w:p>
    <w:p w14:paraId="2E7F69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 = y</w:t>
      </w:r>
    </w:p>
    <w:p w14:paraId="68F2AD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_test= X</w:t>
      </w:r>
    </w:p>
    <w:p w14:paraId="40F227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4DE40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calar = StandardScaler()</w:t>
      </w:r>
    </w:p>
    <w:p w14:paraId="7D6252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X_test = scalar.fit_transform(X)</w:t>
      </w:r>
    </w:p>
    <w:p w14:paraId="400D9007" w14:textId="77777777" w:rsidR="007E3609" w:rsidRPr="007E3609" w:rsidRDefault="007E3609" w:rsidP="007E3609">
      <w:pPr>
        <w:spacing w:line="300" w:lineRule="atLeast"/>
        <w:rPr>
          <w:rStyle w:val="pl-token"/>
          <w:rFonts w:ascii="Menlo" w:hAnsi="Menlo" w:cs="Menlo"/>
          <w:color w:val="24292F"/>
          <w:sz w:val="18"/>
          <w:szCs w:val="18"/>
        </w:rPr>
      </w:pPr>
    </w:p>
    <w:p w14:paraId="635B35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dicton on test using entropy</w:t>
      </w:r>
    </w:p>
    <w:p w14:paraId="3D1421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entropy = self.clf_entropy.predict(X_test)</w:t>
      </w:r>
    </w:p>
    <w:p w14:paraId="484FFB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 for RandomForest</w:t>
      </w:r>
    </w:p>
    <w:p w14:paraId="3F72D8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nf_matrix = confusion_matrix(y_test, y_pred_entropy)</w:t>
      </w:r>
    </w:p>
    <w:p w14:paraId="33DFACCE" w14:textId="77777777" w:rsidR="007E3609" w:rsidRPr="007E3609" w:rsidRDefault="007E3609" w:rsidP="007E3609">
      <w:pPr>
        <w:spacing w:line="300" w:lineRule="atLeast"/>
        <w:rPr>
          <w:rStyle w:val="pl-token"/>
          <w:rFonts w:ascii="Menlo" w:hAnsi="Menlo" w:cs="Menlo"/>
          <w:color w:val="24292F"/>
          <w:sz w:val="18"/>
          <w:szCs w:val="18"/>
        </w:rPr>
      </w:pPr>
    </w:p>
    <w:p w14:paraId="26F5173B" w14:textId="77777777" w:rsidR="007E3609" w:rsidRPr="007E3609" w:rsidRDefault="007E3609" w:rsidP="007E3609">
      <w:pPr>
        <w:spacing w:line="300" w:lineRule="atLeast"/>
        <w:rPr>
          <w:rStyle w:val="pl-token"/>
          <w:rFonts w:ascii="Menlo" w:hAnsi="Menlo" w:cs="Menlo"/>
          <w:color w:val="24292F"/>
          <w:sz w:val="18"/>
          <w:szCs w:val="18"/>
        </w:rPr>
      </w:pPr>
    </w:p>
    <w:p w14:paraId="2388F5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ccuracy score</w:t>
      </w:r>
    </w:p>
    <w:p w14:paraId="583912AD" w14:textId="77777777" w:rsidR="007E3609" w:rsidRPr="007E3609" w:rsidRDefault="007E3609" w:rsidP="007E3609">
      <w:pPr>
        <w:spacing w:line="300" w:lineRule="atLeast"/>
        <w:rPr>
          <w:rStyle w:val="pl-token"/>
          <w:rFonts w:ascii="Menlo" w:hAnsi="Menlo" w:cs="Menlo"/>
          <w:color w:val="24292F"/>
          <w:sz w:val="18"/>
          <w:szCs w:val="18"/>
        </w:rPr>
      </w:pPr>
    </w:p>
    <w:p w14:paraId="208E4B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f_accuracy_score = accuracy_score(y_test, y_pred_entropy) * 100</w:t>
      </w:r>
    </w:p>
    <w:p w14:paraId="0DEB4A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setText(str(self.ff_accuracy_score))</w:t>
      </w:r>
    </w:p>
    <w:p w14:paraId="16A60EF0" w14:textId="77777777" w:rsidR="007E3609" w:rsidRPr="007E3609" w:rsidRDefault="007E3609" w:rsidP="007E3609">
      <w:pPr>
        <w:spacing w:line="300" w:lineRule="atLeast"/>
        <w:rPr>
          <w:rStyle w:val="pl-token"/>
          <w:rFonts w:ascii="Menlo" w:hAnsi="Menlo" w:cs="Menlo"/>
          <w:color w:val="24292F"/>
          <w:sz w:val="18"/>
          <w:szCs w:val="18"/>
        </w:rPr>
      </w:pPr>
    </w:p>
    <w:p w14:paraId="7B97C0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cision score</w:t>
      </w:r>
    </w:p>
    <w:p w14:paraId="07BE6BD2" w14:textId="77777777" w:rsidR="007E3609" w:rsidRPr="007E3609" w:rsidRDefault="007E3609" w:rsidP="007E3609">
      <w:pPr>
        <w:spacing w:line="300" w:lineRule="atLeast"/>
        <w:rPr>
          <w:rStyle w:val="pl-token"/>
          <w:rFonts w:ascii="Menlo" w:hAnsi="Menlo" w:cs="Menlo"/>
          <w:color w:val="24292F"/>
          <w:sz w:val="18"/>
          <w:szCs w:val="18"/>
        </w:rPr>
      </w:pPr>
    </w:p>
    <w:p w14:paraId="2F3B16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precision_score = precision_score(y_test, y_pred_entropy) * 100</w:t>
      </w:r>
    </w:p>
    <w:p w14:paraId="08E4BE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setText(str(self.ff_precision_score))</w:t>
      </w:r>
    </w:p>
    <w:p w14:paraId="4A60E345" w14:textId="77777777" w:rsidR="007E3609" w:rsidRPr="007E3609" w:rsidRDefault="007E3609" w:rsidP="007E3609">
      <w:pPr>
        <w:spacing w:line="300" w:lineRule="atLeast"/>
        <w:rPr>
          <w:rStyle w:val="pl-token"/>
          <w:rFonts w:ascii="Menlo" w:hAnsi="Menlo" w:cs="Menlo"/>
          <w:color w:val="24292F"/>
          <w:sz w:val="18"/>
          <w:szCs w:val="18"/>
        </w:rPr>
      </w:pPr>
    </w:p>
    <w:p w14:paraId="01FBB1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call score</w:t>
      </w:r>
    </w:p>
    <w:p w14:paraId="2FE38FC1" w14:textId="77777777" w:rsidR="007E3609" w:rsidRPr="007E3609" w:rsidRDefault="007E3609" w:rsidP="007E3609">
      <w:pPr>
        <w:spacing w:line="300" w:lineRule="atLeast"/>
        <w:rPr>
          <w:rStyle w:val="pl-token"/>
          <w:rFonts w:ascii="Menlo" w:hAnsi="Menlo" w:cs="Menlo"/>
          <w:color w:val="24292F"/>
          <w:sz w:val="18"/>
          <w:szCs w:val="18"/>
        </w:rPr>
      </w:pPr>
    </w:p>
    <w:p w14:paraId="480EAD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recall_score = recall_score(y_test, y_pred_entropy) * 100</w:t>
      </w:r>
    </w:p>
    <w:p w14:paraId="762285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setText(str(self.ff_recall_score))</w:t>
      </w:r>
    </w:p>
    <w:p w14:paraId="2559177B" w14:textId="77777777" w:rsidR="007E3609" w:rsidRPr="007E3609" w:rsidRDefault="007E3609" w:rsidP="007E3609">
      <w:pPr>
        <w:spacing w:line="300" w:lineRule="atLeast"/>
        <w:rPr>
          <w:rStyle w:val="pl-token"/>
          <w:rFonts w:ascii="Menlo" w:hAnsi="Menlo" w:cs="Menlo"/>
          <w:color w:val="24292F"/>
          <w:sz w:val="18"/>
          <w:szCs w:val="18"/>
        </w:rPr>
      </w:pPr>
    </w:p>
    <w:p w14:paraId="65E685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1_score</w:t>
      </w:r>
    </w:p>
    <w:p w14:paraId="57A9D090" w14:textId="77777777" w:rsidR="007E3609" w:rsidRPr="007E3609" w:rsidRDefault="007E3609" w:rsidP="007E3609">
      <w:pPr>
        <w:spacing w:line="300" w:lineRule="atLeast"/>
        <w:rPr>
          <w:rStyle w:val="pl-token"/>
          <w:rFonts w:ascii="Menlo" w:hAnsi="Menlo" w:cs="Menlo"/>
          <w:color w:val="24292F"/>
          <w:sz w:val="18"/>
          <w:szCs w:val="18"/>
        </w:rPr>
      </w:pPr>
    </w:p>
    <w:p w14:paraId="28B312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f1_score = f1_score(y_test, y_pred_entropy) * 100</w:t>
      </w:r>
    </w:p>
    <w:p w14:paraId="78D50C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setText(str(self.ff_f1_score))</w:t>
      </w:r>
    </w:p>
    <w:p w14:paraId="205D92FA" w14:textId="77777777" w:rsidR="007E3609" w:rsidRPr="007E3609" w:rsidRDefault="007E3609" w:rsidP="007E3609">
      <w:pPr>
        <w:spacing w:line="300" w:lineRule="atLeast"/>
        <w:rPr>
          <w:rStyle w:val="pl-token"/>
          <w:rFonts w:ascii="Menlo" w:hAnsi="Menlo" w:cs="Menlo"/>
          <w:color w:val="24292F"/>
          <w:sz w:val="18"/>
          <w:szCs w:val="18"/>
        </w:rPr>
      </w:pPr>
    </w:p>
    <w:p w14:paraId="40DC41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CBD83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haph1 :</w:t>
      </w:r>
    </w:p>
    <w:p w14:paraId="6D58DD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w:t>
      </w:r>
    </w:p>
    <w:p w14:paraId="053F83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0B648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lass_names1 = ['', 'No', 'Yes']</w:t>
      </w:r>
    </w:p>
    <w:p w14:paraId="1BFD2346" w14:textId="77777777" w:rsidR="007E3609" w:rsidRPr="007E3609" w:rsidRDefault="007E3609" w:rsidP="007E3609">
      <w:pPr>
        <w:spacing w:line="300" w:lineRule="atLeast"/>
        <w:rPr>
          <w:rStyle w:val="pl-token"/>
          <w:rFonts w:ascii="Menlo" w:hAnsi="Menlo" w:cs="Menlo"/>
          <w:color w:val="24292F"/>
          <w:sz w:val="18"/>
          <w:szCs w:val="18"/>
        </w:rPr>
      </w:pPr>
    </w:p>
    <w:p w14:paraId="593EFE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matshow(conf_matrix, cmap=plt.cm.get_cmap('Blues', 14))</w:t>
      </w:r>
    </w:p>
    <w:p w14:paraId="60B1DA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ticklabels(class_names1)</w:t>
      </w:r>
    </w:p>
    <w:p w14:paraId="220B01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ticklabels(class_names1, rotation=90)</w:t>
      </w:r>
    </w:p>
    <w:p w14:paraId="1B3AFF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label('Predicted label')</w:t>
      </w:r>
    </w:p>
    <w:p w14:paraId="417A5D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label('True label')</w:t>
      </w:r>
    </w:p>
    <w:p w14:paraId="0E6D6EB9" w14:textId="77777777" w:rsidR="007E3609" w:rsidRPr="007E3609" w:rsidRDefault="007E3609" w:rsidP="007E3609">
      <w:pPr>
        <w:spacing w:line="300" w:lineRule="atLeast"/>
        <w:rPr>
          <w:rStyle w:val="pl-token"/>
          <w:rFonts w:ascii="Menlo" w:hAnsi="Menlo" w:cs="Menlo"/>
          <w:color w:val="24292F"/>
          <w:sz w:val="18"/>
          <w:szCs w:val="18"/>
        </w:rPr>
      </w:pPr>
    </w:p>
    <w:p w14:paraId="173D5C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len(class_names)):</w:t>
      </w:r>
    </w:p>
    <w:p w14:paraId="280870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j in range(len(class_names)):</w:t>
      </w:r>
    </w:p>
    <w:p w14:paraId="66CBA8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score = self.clf_entropy.predict_proba(X_test)</w:t>
      </w:r>
    </w:p>
    <w:p w14:paraId="2E12EF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text(j, i, str(conf_matrix[i][j]))</w:t>
      </w:r>
    </w:p>
    <w:p w14:paraId="277DEED6" w14:textId="77777777" w:rsidR="007E3609" w:rsidRPr="007E3609" w:rsidRDefault="007E3609" w:rsidP="007E3609">
      <w:pPr>
        <w:spacing w:line="300" w:lineRule="atLeast"/>
        <w:rPr>
          <w:rStyle w:val="pl-token"/>
          <w:rFonts w:ascii="Menlo" w:hAnsi="Menlo" w:cs="Menlo"/>
          <w:color w:val="24292F"/>
          <w:sz w:val="18"/>
          <w:szCs w:val="18"/>
        </w:rPr>
      </w:pPr>
    </w:p>
    <w:p w14:paraId="25405B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30F24E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5AA92F60" w14:textId="77777777" w:rsidR="007E3609" w:rsidRPr="007E3609" w:rsidRDefault="007E3609" w:rsidP="007E3609">
      <w:pPr>
        <w:spacing w:line="300" w:lineRule="atLeast"/>
        <w:rPr>
          <w:rStyle w:val="pl-token"/>
          <w:rFonts w:ascii="Menlo" w:hAnsi="Menlo" w:cs="Menlo"/>
          <w:color w:val="24292F"/>
          <w:sz w:val="18"/>
          <w:szCs w:val="18"/>
        </w:rPr>
      </w:pPr>
    </w:p>
    <w:p w14:paraId="278B49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59DBB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2 - ROC Curve</w:t>
      </w:r>
    </w:p>
    <w:p w14:paraId="2F24FB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8C1525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_bin = pd.get_dummies(y_test).to_numpy()</w:t>
      </w:r>
    </w:p>
    <w:p w14:paraId="6B8165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n_classes = y_test_bin.shape[1]</w:t>
      </w:r>
    </w:p>
    <w:p w14:paraId="5E18C2B8" w14:textId="77777777" w:rsidR="007E3609" w:rsidRPr="007E3609" w:rsidRDefault="007E3609" w:rsidP="007E3609">
      <w:pPr>
        <w:spacing w:line="300" w:lineRule="atLeast"/>
        <w:rPr>
          <w:rStyle w:val="pl-token"/>
          <w:rFonts w:ascii="Menlo" w:hAnsi="Menlo" w:cs="Menlo"/>
          <w:color w:val="24292F"/>
          <w:sz w:val="18"/>
          <w:szCs w:val="18"/>
        </w:rPr>
      </w:pPr>
    </w:p>
    <w:p w14:paraId="76F2F51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the sckict learn site</w:t>
      </w:r>
    </w:p>
    <w:p w14:paraId="61B080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https://scikit-learn.org/stable/auto_examples/model_selection/plot_roc.html</w:t>
      </w:r>
    </w:p>
    <w:p w14:paraId="4B3B4A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 = dict()</w:t>
      </w:r>
    </w:p>
    <w:p w14:paraId="3CA35B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pr = dict()</w:t>
      </w:r>
    </w:p>
    <w:p w14:paraId="620167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 = dict()</w:t>
      </w:r>
    </w:p>
    <w:p w14:paraId="6AE0D7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n_classes):</w:t>
      </w:r>
    </w:p>
    <w:p w14:paraId="4EB68B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i], tpr[i], _ = roc_curve(y_test_bin[:, i], y_pred_score[:, i])</w:t>
      </w:r>
    </w:p>
    <w:p w14:paraId="4C1B51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i] = auc(fpr[i], tpr[i])</w:t>
      </w:r>
    </w:p>
    <w:p w14:paraId="4F2139D8" w14:textId="77777777" w:rsidR="007E3609" w:rsidRPr="007E3609" w:rsidRDefault="007E3609" w:rsidP="007E3609">
      <w:pPr>
        <w:spacing w:line="300" w:lineRule="atLeast"/>
        <w:rPr>
          <w:rStyle w:val="pl-token"/>
          <w:rFonts w:ascii="Menlo" w:hAnsi="Menlo" w:cs="Menlo"/>
          <w:color w:val="24292F"/>
          <w:sz w:val="18"/>
          <w:szCs w:val="18"/>
        </w:rPr>
      </w:pPr>
    </w:p>
    <w:p w14:paraId="48B4FF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mpute micro-average ROC curve and ROC area</w:t>
      </w:r>
    </w:p>
    <w:p w14:paraId="62ACE2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micro"], tpr["micro"], _ = roc_curve(y_test_bin.ravel(), y_pred_score.ravel())</w:t>
      </w:r>
    </w:p>
    <w:p w14:paraId="1D7DA4E2" w14:textId="77777777" w:rsidR="007E3609" w:rsidRPr="007E3609" w:rsidRDefault="007E3609" w:rsidP="007E3609">
      <w:pPr>
        <w:spacing w:line="300" w:lineRule="atLeast"/>
        <w:rPr>
          <w:rStyle w:val="pl-token"/>
          <w:rFonts w:ascii="Menlo" w:hAnsi="Menlo" w:cs="Menlo"/>
          <w:color w:val="24292F"/>
          <w:sz w:val="18"/>
          <w:szCs w:val="18"/>
        </w:rPr>
      </w:pPr>
    </w:p>
    <w:p w14:paraId="782B26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micro"] = auc(fpr["micro"], tpr["micro"])</w:t>
      </w:r>
    </w:p>
    <w:p w14:paraId="2A6D0F04" w14:textId="77777777" w:rsidR="007E3609" w:rsidRPr="007E3609" w:rsidRDefault="007E3609" w:rsidP="007E3609">
      <w:pPr>
        <w:spacing w:line="300" w:lineRule="atLeast"/>
        <w:rPr>
          <w:rStyle w:val="pl-token"/>
          <w:rFonts w:ascii="Menlo" w:hAnsi="Menlo" w:cs="Menlo"/>
          <w:color w:val="24292F"/>
          <w:sz w:val="18"/>
          <w:szCs w:val="18"/>
        </w:rPr>
      </w:pPr>
    </w:p>
    <w:p w14:paraId="34E5DE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 = 2</w:t>
      </w:r>
    </w:p>
    <w:p w14:paraId="71A6E9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fpr[1], tpr[1], color='darkorange',</w:t>
      </w:r>
    </w:p>
    <w:p w14:paraId="2B5C33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lw, label='ROC curve (area = %0.2f)' % roc_auc[1])</w:t>
      </w:r>
    </w:p>
    <w:p w14:paraId="0B2F9F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0, 1], [0, 1], color='navy', lw=lw, linestyle='--')</w:t>
      </w:r>
    </w:p>
    <w:p w14:paraId="3CFDEC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im([0.0, 1.0])</w:t>
      </w:r>
    </w:p>
    <w:p w14:paraId="746C09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im([0.0, 1.05])</w:t>
      </w:r>
    </w:p>
    <w:p w14:paraId="6FB536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abel('False Positive Rate')</w:t>
      </w:r>
    </w:p>
    <w:p w14:paraId="15FDDB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abel('True Positive Rate')</w:t>
      </w:r>
    </w:p>
    <w:p w14:paraId="46D92C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title('ROC Curve Random Forest')</w:t>
      </w:r>
    </w:p>
    <w:p w14:paraId="1488A8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legend(loc="lower right")</w:t>
      </w:r>
    </w:p>
    <w:p w14:paraId="59BDF4CF" w14:textId="77777777" w:rsidR="007E3609" w:rsidRPr="007E3609" w:rsidRDefault="007E3609" w:rsidP="007E3609">
      <w:pPr>
        <w:spacing w:line="300" w:lineRule="atLeast"/>
        <w:rPr>
          <w:rStyle w:val="pl-token"/>
          <w:rFonts w:ascii="Menlo" w:hAnsi="Menlo" w:cs="Menlo"/>
          <w:color w:val="24292F"/>
          <w:sz w:val="18"/>
          <w:szCs w:val="18"/>
        </w:rPr>
      </w:pPr>
    </w:p>
    <w:p w14:paraId="676592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tight_layout()</w:t>
      </w:r>
    </w:p>
    <w:p w14:paraId="3EA2AE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canvas.draw_idle()</w:t>
      </w:r>
    </w:p>
    <w:p w14:paraId="0205F5C1" w14:textId="77777777" w:rsidR="007E3609" w:rsidRPr="007E3609" w:rsidRDefault="007E3609" w:rsidP="007E3609">
      <w:pPr>
        <w:spacing w:line="300" w:lineRule="atLeast"/>
        <w:rPr>
          <w:rStyle w:val="pl-token"/>
          <w:rFonts w:ascii="Menlo" w:hAnsi="Menlo" w:cs="Menlo"/>
          <w:color w:val="24292F"/>
          <w:sz w:val="18"/>
          <w:szCs w:val="18"/>
        </w:rPr>
      </w:pPr>
    </w:p>
    <w:p w14:paraId="39B193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C7669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 3 Feature Importances</w:t>
      </w:r>
    </w:p>
    <w:p w14:paraId="15A83C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2244B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et feature importances</w:t>
      </w:r>
    </w:p>
    <w:p w14:paraId="757984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mportances = self.clf_entropy.feature_importances_</w:t>
      </w:r>
    </w:p>
    <w:p w14:paraId="51EE0D42" w14:textId="77777777" w:rsidR="007E3609" w:rsidRPr="007E3609" w:rsidRDefault="007E3609" w:rsidP="007E3609">
      <w:pPr>
        <w:spacing w:line="300" w:lineRule="atLeast"/>
        <w:rPr>
          <w:rStyle w:val="pl-token"/>
          <w:rFonts w:ascii="Menlo" w:hAnsi="Menlo" w:cs="Menlo"/>
          <w:color w:val="24292F"/>
          <w:sz w:val="18"/>
          <w:szCs w:val="18"/>
        </w:rPr>
      </w:pPr>
    </w:p>
    <w:p w14:paraId="347F72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vert the importances into one-dimensional 1darray with corresponding df column names as axis labels</w:t>
      </w:r>
    </w:p>
    <w:p w14:paraId="185D08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_importances = pd.Series(importances, self.list_corr_features.columns)</w:t>
      </w:r>
    </w:p>
    <w:p w14:paraId="4428FA18" w14:textId="77777777" w:rsidR="007E3609" w:rsidRPr="007E3609" w:rsidRDefault="007E3609" w:rsidP="007E3609">
      <w:pPr>
        <w:spacing w:line="300" w:lineRule="atLeast"/>
        <w:rPr>
          <w:rStyle w:val="pl-token"/>
          <w:rFonts w:ascii="Menlo" w:hAnsi="Menlo" w:cs="Menlo"/>
          <w:color w:val="24292F"/>
          <w:sz w:val="18"/>
          <w:szCs w:val="18"/>
        </w:rPr>
      </w:pPr>
    </w:p>
    <w:p w14:paraId="730F4A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ort the array in descending order of the importances, only show the first 10</w:t>
      </w:r>
    </w:p>
    <w:p w14:paraId="2CA349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_importances.sort_values(ascending=False, inplace=True)</w:t>
      </w:r>
    </w:p>
    <w:p w14:paraId="0F4DCD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_importances = f_importances[0:10]</w:t>
      </w:r>
    </w:p>
    <w:p w14:paraId="36DD49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_Features = f_importances.index</w:t>
      </w:r>
    </w:p>
    <w:p w14:paraId="626801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Importance = list(f_importances)</w:t>
      </w:r>
    </w:p>
    <w:p w14:paraId="4B17E164" w14:textId="77777777" w:rsidR="007E3609" w:rsidRPr="007E3609" w:rsidRDefault="007E3609" w:rsidP="007E3609">
      <w:pPr>
        <w:spacing w:line="300" w:lineRule="atLeast"/>
        <w:rPr>
          <w:rStyle w:val="pl-token"/>
          <w:rFonts w:ascii="Menlo" w:hAnsi="Menlo" w:cs="Menlo"/>
          <w:color w:val="24292F"/>
          <w:sz w:val="18"/>
          <w:szCs w:val="18"/>
        </w:rPr>
      </w:pPr>
    </w:p>
    <w:p w14:paraId="6E2E8D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barh(X_Features, y_Importance)</w:t>
      </w:r>
    </w:p>
    <w:p w14:paraId="0AF634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set_aspect('auto')</w:t>
      </w:r>
    </w:p>
    <w:p w14:paraId="223A6919" w14:textId="77777777" w:rsidR="007E3609" w:rsidRPr="007E3609" w:rsidRDefault="007E3609" w:rsidP="007E3609">
      <w:pPr>
        <w:spacing w:line="300" w:lineRule="atLeast"/>
        <w:rPr>
          <w:rStyle w:val="pl-token"/>
          <w:rFonts w:ascii="Menlo" w:hAnsi="Menlo" w:cs="Menlo"/>
          <w:color w:val="24292F"/>
          <w:sz w:val="18"/>
          <w:szCs w:val="18"/>
        </w:rPr>
      </w:pPr>
    </w:p>
    <w:p w14:paraId="35DEA3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393DA5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tight_layout()</w:t>
      </w:r>
    </w:p>
    <w:p w14:paraId="0D048B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canvas.draw_idle()</w:t>
      </w:r>
    </w:p>
    <w:p w14:paraId="0261FA73" w14:textId="77777777" w:rsidR="007E3609" w:rsidRPr="007E3609" w:rsidRDefault="007E3609" w:rsidP="007E3609">
      <w:pPr>
        <w:spacing w:line="300" w:lineRule="atLeast"/>
        <w:rPr>
          <w:rStyle w:val="pl-token"/>
          <w:rFonts w:ascii="Menlo" w:hAnsi="Menlo" w:cs="Menlo"/>
          <w:color w:val="24292F"/>
          <w:sz w:val="18"/>
          <w:szCs w:val="18"/>
        </w:rPr>
      </w:pPr>
    </w:p>
    <w:p w14:paraId="03D1B49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F09E2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4 - ROC Curve by Class</w:t>
      </w:r>
    </w:p>
    <w:p w14:paraId="593575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2E4F3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tr_classes = ['No','Yes']</w:t>
      </w:r>
    </w:p>
    <w:p w14:paraId="546E99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ors = cycle(['magenta', 'darkorange'])</w:t>
      </w:r>
    </w:p>
    <w:p w14:paraId="320850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color in zip(range(n_classes), colors):</w:t>
      </w:r>
    </w:p>
    <w:p w14:paraId="0400C7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fpr[i], tpr[i], color=color, lw=lw,</w:t>
      </w:r>
    </w:p>
    <w:p w14:paraId="2CFEA5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abel='{0} (area = {1:0.2f})'</w:t>
      </w:r>
    </w:p>
    <w:p w14:paraId="40267D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mat(str_classes[i], roc_auc[i]))</w:t>
      </w:r>
    </w:p>
    <w:p w14:paraId="1FB97052" w14:textId="77777777" w:rsidR="007E3609" w:rsidRPr="007E3609" w:rsidRDefault="007E3609" w:rsidP="007E3609">
      <w:pPr>
        <w:spacing w:line="300" w:lineRule="atLeast"/>
        <w:rPr>
          <w:rStyle w:val="pl-token"/>
          <w:rFonts w:ascii="Menlo" w:hAnsi="Menlo" w:cs="Menlo"/>
          <w:color w:val="24292F"/>
          <w:sz w:val="18"/>
          <w:szCs w:val="18"/>
        </w:rPr>
      </w:pPr>
    </w:p>
    <w:p w14:paraId="2816CC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0, 1], [0, 1], 'k--', lw=lw)</w:t>
      </w:r>
    </w:p>
    <w:p w14:paraId="0DAAC5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im([0.0, 1.0])</w:t>
      </w:r>
    </w:p>
    <w:p w14:paraId="6B6F73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im([0.0, 1.05])</w:t>
      </w:r>
    </w:p>
    <w:p w14:paraId="2DBDC2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abel('False Positive Rate')</w:t>
      </w:r>
    </w:p>
    <w:p w14:paraId="63CB41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abel('True Positive Rate')</w:t>
      </w:r>
    </w:p>
    <w:p w14:paraId="0799A3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title('ROC Curve by Class')</w:t>
      </w:r>
    </w:p>
    <w:p w14:paraId="2C0F1D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legend(loc="lower right")</w:t>
      </w:r>
    </w:p>
    <w:p w14:paraId="5AFA0346" w14:textId="77777777" w:rsidR="007E3609" w:rsidRPr="007E3609" w:rsidRDefault="007E3609" w:rsidP="007E3609">
      <w:pPr>
        <w:spacing w:line="300" w:lineRule="atLeast"/>
        <w:rPr>
          <w:rStyle w:val="pl-token"/>
          <w:rFonts w:ascii="Menlo" w:hAnsi="Menlo" w:cs="Menlo"/>
          <w:color w:val="24292F"/>
          <w:sz w:val="18"/>
          <w:szCs w:val="18"/>
        </w:rPr>
      </w:pPr>
    </w:p>
    <w:p w14:paraId="445C79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2AB40B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tight_layout()</w:t>
      </w:r>
    </w:p>
    <w:p w14:paraId="5819F1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canvas.draw_idle()</w:t>
      </w:r>
    </w:p>
    <w:p w14:paraId="764FE9C4" w14:textId="77777777" w:rsidR="007E3609" w:rsidRPr="007E3609" w:rsidRDefault="007E3609" w:rsidP="007E3609">
      <w:pPr>
        <w:spacing w:line="300" w:lineRule="atLeast"/>
        <w:rPr>
          <w:rStyle w:val="pl-token"/>
          <w:rFonts w:ascii="Menlo" w:hAnsi="Menlo" w:cs="Menlo"/>
          <w:color w:val="24292F"/>
          <w:sz w:val="18"/>
          <w:szCs w:val="18"/>
        </w:rPr>
      </w:pPr>
    </w:p>
    <w:p w14:paraId="72C7F8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C8670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Other Models Comparison</w:t>
      </w:r>
    </w:p>
    <w:p w14:paraId="4C9FD4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AA47A37" w14:textId="77777777" w:rsidR="007E3609" w:rsidRPr="007E3609" w:rsidRDefault="007E3609" w:rsidP="007E3609">
      <w:pPr>
        <w:spacing w:line="300" w:lineRule="atLeast"/>
        <w:rPr>
          <w:rStyle w:val="pl-token"/>
          <w:rFonts w:ascii="Menlo" w:hAnsi="Menlo" w:cs="Menlo"/>
          <w:color w:val="24292F"/>
          <w:sz w:val="18"/>
          <w:szCs w:val="18"/>
        </w:rPr>
      </w:pPr>
    </w:p>
    <w:p w14:paraId="02F161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2 = 'lr_finalized_model2.sav'</w:t>
      </w:r>
    </w:p>
    <w:p w14:paraId="01251E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lr = pickle.load(open(filename2, 'rb'))</w:t>
      </w:r>
    </w:p>
    <w:p w14:paraId="080047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lr = self.other_clf_lr.predict(X_test)</w:t>
      </w:r>
    </w:p>
    <w:p w14:paraId="0DC5CB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lr = accuracy_score(y_test, y_pred_lr) * 100</w:t>
      </w:r>
    </w:p>
    <w:p w14:paraId="782F01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lr.setText(str(self.accuracy_lr))</w:t>
      </w:r>
    </w:p>
    <w:p w14:paraId="3E641806" w14:textId="77777777" w:rsidR="007E3609" w:rsidRPr="007E3609" w:rsidRDefault="007E3609" w:rsidP="007E3609">
      <w:pPr>
        <w:spacing w:line="300" w:lineRule="atLeast"/>
        <w:rPr>
          <w:rStyle w:val="pl-token"/>
          <w:rFonts w:ascii="Menlo" w:hAnsi="Menlo" w:cs="Menlo"/>
          <w:color w:val="24292F"/>
          <w:sz w:val="18"/>
          <w:szCs w:val="18"/>
        </w:rPr>
      </w:pPr>
    </w:p>
    <w:p w14:paraId="20FA7D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3 = 'rf_finalized_model2.sav'</w:t>
      </w:r>
    </w:p>
    <w:p w14:paraId="44AA20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rf = pickle.load(open(filename3, 'rb'))</w:t>
      </w:r>
    </w:p>
    <w:p w14:paraId="4DA141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rf = self.other_clf_rf.predict(X_test)</w:t>
      </w:r>
    </w:p>
    <w:p w14:paraId="3E6B0A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accuracy_rf = accuracy_score(y_test, y_pred_rf) * 100</w:t>
      </w:r>
    </w:p>
    <w:p w14:paraId="2B76E0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rf.setText(str(self.accuracy_rf))</w:t>
      </w:r>
    </w:p>
    <w:p w14:paraId="0A898EE7" w14:textId="77777777" w:rsidR="007E3609" w:rsidRPr="007E3609" w:rsidRDefault="007E3609" w:rsidP="007E3609">
      <w:pPr>
        <w:spacing w:line="300" w:lineRule="atLeast"/>
        <w:rPr>
          <w:rStyle w:val="pl-token"/>
          <w:rFonts w:ascii="Menlo" w:hAnsi="Menlo" w:cs="Menlo"/>
          <w:color w:val="24292F"/>
          <w:sz w:val="18"/>
          <w:szCs w:val="18"/>
        </w:rPr>
      </w:pPr>
    </w:p>
    <w:p w14:paraId="5A3BDB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4 = 'gb_finalized_model2.sav'</w:t>
      </w:r>
    </w:p>
    <w:p w14:paraId="456E33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gb = pickle.load(open(filename4, 'rb'))</w:t>
      </w:r>
    </w:p>
    <w:p w14:paraId="2FB219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gb = self.other_clf_gb.predict(X_test)</w:t>
      </w:r>
    </w:p>
    <w:p w14:paraId="5E7669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gb = accuracy_score(y_test, y_pred_gb) * 100</w:t>
      </w:r>
    </w:p>
    <w:p w14:paraId="7FB44C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gb.setText(str(self.accuracy_gb))</w:t>
      </w:r>
    </w:p>
    <w:p w14:paraId="42E119EB" w14:textId="77777777" w:rsidR="007E3609" w:rsidRPr="007E3609" w:rsidRDefault="007E3609" w:rsidP="007E3609">
      <w:pPr>
        <w:spacing w:line="300" w:lineRule="atLeast"/>
        <w:rPr>
          <w:rStyle w:val="pl-token"/>
          <w:rFonts w:ascii="Menlo" w:hAnsi="Menlo" w:cs="Menlo"/>
          <w:color w:val="24292F"/>
          <w:sz w:val="18"/>
          <w:szCs w:val="18"/>
        </w:rPr>
      </w:pPr>
    </w:p>
    <w:p w14:paraId="50AC1952" w14:textId="77777777" w:rsidR="007E3609" w:rsidRPr="007E3609" w:rsidRDefault="007E3609" w:rsidP="007E3609">
      <w:pPr>
        <w:spacing w:line="300" w:lineRule="atLeast"/>
        <w:rPr>
          <w:rStyle w:val="pl-token"/>
          <w:rFonts w:ascii="Menlo" w:hAnsi="Menlo" w:cs="Menlo"/>
          <w:color w:val="24292F"/>
          <w:sz w:val="18"/>
          <w:szCs w:val="18"/>
        </w:rPr>
      </w:pPr>
    </w:p>
    <w:p w14:paraId="75544D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view_tree(self):</w:t>
      </w:r>
    </w:p>
    <w:p w14:paraId="3E2F46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6A047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ecutes the graphviz to create a tree view of the information</w:t>
      </w:r>
    </w:p>
    <w:p w14:paraId="3DF167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n it presents the graphic in a pdf formt using webbrowser</w:t>
      </w:r>
    </w:p>
    <w:p w14:paraId="711072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eturn:None</w:t>
      </w:r>
    </w:p>
    <w:p w14:paraId="1F17D9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0F2A294" w14:textId="77777777" w:rsidR="007E3609" w:rsidRPr="007E3609" w:rsidRDefault="007E3609" w:rsidP="007E3609">
      <w:pPr>
        <w:spacing w:line="300" w:lineRule="atLeast"/>
        <w:rPr>
          <w:rStyle w:val="pl-token"/>
          <w:rFonts w:ascii="Menlo" w:hAnsi="Menlo" w:cs="Menlo"/>
          <w:color w:val="24292F"/>
          <w:sz w:val="18"/>
          <w:szCs w:val="18"/>
        </w:rPr>
      </w:pPr>
    </w:p>
    <w:p w14:paraId="2753F9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ebbrowser.open_new(r'decision_tree_entropy.pdf')</w:t>
      </w:r>
    </w:p>
    <w:p w14:paraId="5BA33F5B" w14:textId="77777777" w:rsidR="007E3609" w:rsidRPr="007E3609" w:rsidRDefault="007E3609" w:rsidP="007E3609">
      <w:pPr>
        <w:spacing w:line="300" w:lineRule="atLeast"/>
        <w:rPr>
          <w:rStyle w:val="pl-token"/>
          <w:rFonts w:ascii="Menlo" w:hAnsi="Menlo" w:cs="Menlo"/>
          <w:color w:val="24292F"/>
          <w:sz w:val="18"/>
          <w:szCs w:val="18"/>
        </w:rPr>
      </w:pPr>
    </w:p>
    <w:p w14:paraId="20C279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RandomForest(QMainWindow):</w:t>
      </w:r>
    </w:p>
    <w:p w14:paraId="5FA8C0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7FD37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mplementation of Random Forest Classifier using the happiness dataset</w:t>
      </w:r>
    </w:p>
    <w:p w14:paraId="7853BF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methods in this class are</w:t>
      </w:r>
    </w:p>
    <w:p w14:paraId="3FD3F8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 : initialize the class</w:t>
      </w:r>
    </w:p>
    <w:p w14:paraId="41E132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Ui : creates the canvas and all the elements in the canvas</w:t>
      </w:r>
    </w:p>
    <w:p w14:paraId="776479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 : populates the elements of the canvas base on the parametes</w:t>
      </w:r>
    </w:p>
    <w:p w14:paraId="648A22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hosen by the user</w:t>
      </w:r>
    </w:p>
    <w:p w14:paraId="22527A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13ED9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73385AEE" w14:textId="77777777" w:rsidR="007E3609" w:rsidRPr="007E3609" w:rsidRDefault="007E3609" w:rsidP="007E3609">
      <w:pPr>
        <w:spacing w:line="300" w:lineRule="atLeast"/>
        <w:rPr>
          <w:rStyle w:val="pl-token"/>
          <w:rFonts w:ascii="Menlo" w:hAnsi="Menlo" w:cs="Menlo"/>
          <w:color w:val="24292F"/>
          <w:sz w:val="18"/>
          <w:szCs w:val="18"/>
        </w:rPr>
      </w:pPr>
    </w:p>
    <w:p w14:paraId="54055B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6C8FD9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RandomForest, self).__init__()</w:t>
      </w:r>
    </w:p>
    <w:p w14:paraId="65A287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Random Forest Classifier"</w:t>
      </w:r>
    </w:p>
    <w:p w14:paraId="27465B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512D6E5C" w14:textId="77777777" w:rsidR="007E3609" w:rsidRPr="007E3609" w:rsidRDefault="007E3609" w:rsidP="007E3609">
      <w:pPr>
        <w:spacing w:line="300" w:lineRule="atLeast"/>
        <w:rPr>
          <w:rStyle w:val="pl-token"/>
          <w:rFonts w:ascii="Menlo" w:hAnsi="Menlo" w:cs="Menlo"/>
          <w:color w:val="24292F"/>
          <w:sz w:val="18"/>
          <w:szCs w:val="18"/>
        </w:rPr>
      </w:pPr>
    </w:p>
    <w:p w14:paraId="56EFA7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42F998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C59F0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 the canvas and all the element to create a dashboard with</w:t>
      </w:r>
    </w:p>
    <w:p w14:paraId="217418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ll the necessary elements to present the results from the algorithm</w:t>
      </w:r>
    </w:p>
    <w:p w14:paraId="7DDA3B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canvas is divided using a  grid loyout to facilitate the drawing</w:t>
      </w:r>
    </w:p>
    <w:p w14:paraId="382F73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of the elements</w:t>
      </w:r>
    </w:p>
    <w:p w14:paraId="0F81E1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4A42471" w14:textId="77777777" w:rsidR="007E3609" w:rsidRPr="007E3609" w:rsidRDefault="007E3609" w:rsidP="007E3609">
      <w:pPr>
        <w:spacing w:line="300" w:lineRule="atLeast"/>
        <w:rPr>
          <w:rStyle w:val="pl-token"/>
          <w:rFonts w:ascii="Menlo" w:hAnsi="Menlo" w:cs="Menlo"/>
          <w:color w:val="24292F"/>
          <w:sz w:val="18"/>
          <w:szCs w:val="18"/>
        </w:rPr>
      </w:pPr>
    </w:p>
    <w:p w14:paraId="2816BF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setWindowTitle(self.Title)</w:t>
      </w:r>
    </w:p>
    <w:p w14:paraId="0BC3DA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73B2FE87" w14:textId="77777777" w:rsidR="007E3609" w:rsidRPr="007E3609" w:rsidRDefault="007E3609" w:rsidP="007E3609">
      <w:pPr>
        <w:spacing w:line="300" w:lineRule="atLeast"/>
        <w:rPr>
          <w:rStyle w:val="pl-token"/>
          <w:rFonts w:ascii="Menlo" w:hAnsi="Menlo" w:cs="Menlo"/>
          <w:color w:val="24292F"/>
          <w:sz w:val="18"/>
          <w:szCs w:val="18"/>
        </w:rPr>
      </w:pPr>
    </w:p>
    <w:p w14:paraId="34DB7C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63564714" w14:textId="77777777" w:rsidR="007E3609" w:rsidRPr="007E3609" w:rsidRDefault="007E3609" w:rsidP="007E3609">
      <w:pPr>
        <w:spacing w:line="300" w:lineRule="atLeast"/>
        <w:rPr>
          <w:rStyle w:val="pl-token"/>
          <w:rFonts w:ascii="Menlo" w:hAnsi="Menlo" w:cs="Menlo"/>
          <w:color w:val="24292F"/>
          <w:sz w:val="18"/>
          <w:szCs w:val="18"/>
        </w:rPr>
      </w:pPr>
    </w:p>
    <w:p w14:paraId="7FF1B6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76EBF20D" w14:textId="77777777" w:rsidR="007E3609" w:rsidRPr="007E3609" w:rsidRDefault="007E3609" w:rsidP="007E3609">
      <w:pPr>
        <w:spacing w:line="300" w:lineRule="atLeast"/>
        <w:rPr>
          <w:rStyle w:val="pl-token"/>
          <w:rFonts w:ascii="Menlo" w:hAnsi="Menlo" w:cs="Menlo"/>
          <w:color w:val="24292F"/>
          <w:sz w:val="18"/>
          <w:szCs w:val="18"/>
        </w:rPr>
      </w:pPr>
    </w:p>
    <w:p w14:paraId="54B1D89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 = QGroupBox('Random Forest Features')</w:t>
      </w:r>
    </w:p>
    <w:p w14:paraId="45CE89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QGridLayout()</w:t>
      </w:r>
    </w:p>
    <w:p w14:paraId="1F77DE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setLayout(self.groupBox1Layout)</w:t>
      </w:r>
    </w:p>
    <w:p w14:paraId="5492F25C" w14:textId="77777777" w:rsidR="007E3609" w:rsidRPr="007E3609" w:rsidRDefault="007E3609" w:rsidP="007E3609">
      <w:pPr>
        <w:spacing w:line="300" w:lineRule="atLeast"/>
        <w:rPr>
          <w:rStyle w:val="pl-token"/>
          <w:rFonts w:ascii="Menlo" w:hAnsi="Menlo" w:cs="Menlo"/>
          <w:color w:val="24292F"/>
          <w:sz w:val="18"/>
          <w:szCs w:val="18"/>
        </w:rPr>
      </w:pPr>
    </w:p>
    <w:p w14:paraId="24688B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 = QCheckBox(features_list[0], self)</w:t>
      </w:r>
    </w:p>
    <w:p w14:paraId="59CF37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 = QCheckBox(features_list[1], self)</w:t>
      </w:r>
    </w:p>
    <w:p w14:paraId="7D85E5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 = QCheckBox(features_list[2], self)</w:t>
      </w:r>
    </w:p>
    <w:p w14:paraId="14BC02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 = QCheckBox(features_list[3], self)</w:t>
      </w:r>
    </w:p>
    <w:p w14:paraId="0BB74A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 = QCheckBox(features_list[4], self)</w:t>
      </w:r>
    </w:p>
    <w:p w14:paraId="11A65E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 = QCheckBox(features_list[5], self)</w:t>
      </w:r>
    </w:p>
    <w:p w14:paraId="3683EB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 = QCheckBox(features_list[6], self)</w:t>
      </w:r>
    </w:p>
    <w:p w14:paraId="7DDD45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 = QCheckBox(features_list[7], self)</w:t>
      </w:r>
    </w:p>
    <w:p w14:paraId="2CBCB8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 = QCheckBox(features_list[8], self)</w:t>
      </w:r>
    </w:p>
    <w:p w14:paraId="5EF9C5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 = QCheckBox(features_list[9], self)</w:t>
      </w:r>
    </w:p>
    <w:p w14:paraId="2F128B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 = QCheckBox(features_list[10], self)</w:t>
      </w:r>
    </w:p>
    <w:p w14:paraId="757477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 = QCheckBox(features_list[11], self)</w:t>
      </w:r>
    </w:p>
    <w:p w14:paraId="101784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 = QCheckBox(features_list[12], self)</w:t>
      </w:r>
    </w:p>
    <w:p w14:paraId="713915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 = QCheckBox(features_list[13], self)</w:t>
      </w:r>
    </w:p>
    <w:p w14:paraId="360C7D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 = QCheckBox(features_list[14], self)</w:t>
      </w:r>
    </w:p>
    <w:p w14:paraId="183B1A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 = QCheckBox(features_list[15], self)</w:t>
      </w:r>
    </w:p>
    <w:p w14:paraId="2E7616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 = QCheckBox(features_list[16], self)</w:t>
      </w:r>
    </w:p>
    <w:p w14:paraId="035085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 = QCheckBox(features_list[17], self)</w:t>
      </w:r>
    </w:p>
    <w:p w14:paraId="432212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 = QCheckBox(features_list[18], self)</w:t>
      </w:r>
    </w:p>
    <w:p w14:paraId="0D2CA3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 = QCheckBox(features_list[19], self)</w:t>
      </w:r>
    </w:p>
    <w:p w14:paraId="047ADF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 = QCheckBox(features_list[20], self)</w:t>
      </w:r>
    </w:p>
    <w:p w14:paraId="78D5CD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 = QCheckBox(features_list[21], self)</w:t>
      </w:r>
    </w:p>
    <w:p w14:paraId="3D4C39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 = QCheckBox(features_list[22], self)</w:t>
      </w:r>
    </w:p>
    <w:p w14:paraId="303969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 = QCheckBox(features_list[23], self)</w:t>
      </w:r>
    </w:p>
    <w:p w14:paraId="259904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 = QCheckBox(features_list[24], self)</w:t>
      </w:r>
    </w:p>
    <w:p w14:paraId="7A57CB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 = QCheckBox(features_list[25], self)</w:t>
      </w:r>
    </w:p>
    <w:p w14:paraId="152715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 = QCheckBox(features_list[26], self)</w:t>
      </w:r>
    </w:p>
    <w:p w14:paraId="17817E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 = QCheckBox(features_list[27], self)</w:t>
      </w:r>
    </w:p>
    <w:p w14:paraId="5DE332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 = QCheckBox(features_list[28], self)</w:t>
      </w:r>
    </w:p>
    <w:p w14:paraId="7014BD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 = QCheckBox(features_list[29], self)</w:t>
      </w:r>
    </w:p>
    <w:p w14:paraId="66A38F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 = QCheckBox(features_list[30], self)</w:t>
      </w:r>
    </w:p>
    <w:p w14:paraId="2BD08D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 = QCheckBox(features_list[31], self)</w:t>
      </w:r>
    </w:p>
    <w:p w14:paraId="7ACD91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eature32 = QCheckBox(features_list[32], self)</w:t>
      </w:r>
    </w:p>
    <w:p w14:paraId="3B5DF4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 = QCheckBox(features_list[33], self)</w:t>
      </w:r>
    </w:p>
    <w:p w14:paraId="1E882C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 = QCheckBox(features_list[34], self)</w:t>
      </w:r>
    </w:p>
    <w:p w14:paraId="691210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 = QCheckBox(features_list[35], self)</w:t>
      </w:r>
    </w:p>
    <w:p w14:paraId="7518C3DA" w14:textId="77777777" w:rsidR="007E3609" w:rsidRPr="007E3609" w:rsidRDefault="007E3609" w:rsidP="007E3609">
      <w:pPr>
        <w:spacing w:line="300" w:lineRule="atLeast"/>
        <w:rPr>
          <w:rStyle w:val="pl-token"/>
          <w:rFonts w:ascii="Menlo" w:hAnsi="Menlo" w:cs="Menlo"/>
          <w:color w:val="24292F"/>
          <w:sz w:val="18"/>
          <w:szCs w:val="18"/>
        </w:rPr>
      </w:pPr>
    </w:p>
    <w:p w14:paraId="521E6D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setChecked(True)</w:t>
      </w:r>
    </w:p>
    <w:p w14:paraId="746C98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setChecked(True)</w:t>
      </w:r>
    </w:p>
    <w:p w14:paraId="051710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setChecked(True)</w:t>
      </w:r>
    </w:p>
    <w:p w14:paraId="60E2C4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setChecked(True)</w:t>
      </w:r>
    </w:p>
    <w:p w14:paraId="768C82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setChecked(True)</w:t>
      </w:r>
    </w:p>
    <w:p w14:paraId="0772BE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setChecked(True)</w:t>
      </w:r>
    </w:p>
    <w:p w14:paraId="5802E0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setChecked(True)</w:t>
      </w:r>
    </w:p>
    <w:p w14:paraId="016500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setChecked(True)</w:t>
      </w:r>
    </w:p>
    <w:p w14:paraId="1AD811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setChecked(True)</w:t>
      </w:r>
    </w:p>
    <w:p w14:paraId="6E1D1E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setChecked(True)</w:t>
      </w:r>
    </w:p>
    <w:p w14:paraId="6E3383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setChecked(True)</w:t>
      </w:r>
    </w:p>
    <w:p w14:paraId="494EE34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setChecked(True)</w:t>
      </w:r>
    </w:p>
    <w:p w14:paraId="72710E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setChecked(True)</w:t>
      </w:r>
    </w:p>
    <w:p w14:paraId="76330A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setChecked(True)</w:t>
      </w:r>
    </w:p>
    <w:p w14:paraId="1F2A0E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setChecked(True)</w:t>
      </w:r>
    </w:p>
    <w:p w14:paraId="2B7F42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setChecked(True)</w:t>
      </w:r>
    </w:p>
    <w:p w14:paraId="4C2F9B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setChecked(True)</w:t>
      </w:r>
    </w:p>
    <w:p w14:paraId="595C5E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setChecked(True)</w:t>
      </w:r>
    </w:p>
    <w:p w14:paraId="47AF80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setChecked(True)</w:t>
      </w:r>
    </w:p>
    <w:p w14:paraId="32EEF2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setChecked(True)</w:t>
      </w:r>
    </w:p>
    <w:p w14:paraId="13E39B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setChecked(True)</w:t>
      </w:r>
    </w:p>
    <w:p w14:paraId="1DD138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setChecked(True)</w:t>
      </w:r>
    </w:p>
    <w:p w14:paraId="7E75EB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setChecked(True)</w:t>
      </w:r>
    </w:p>
    <w:p w14:paraId="0CD0C4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setChecked(True)</w:t>
      </w:r>
    </w:p>
    <w:p w14:paraId="3FFC75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setChecked(True)</w:t>
      </w:r>
    </w:p>
    <w:p w14:paraId="532A90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setChecked(True)</w:t>
      </w:r>
    </w:p>
    <w:p w14:paraId="22EEF6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setChecked(True)</w:t>
      </w:r>
    </w:p>
    <w:p w14:paraId="447ED0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setChecked(True)</w:t>
      </w:r>
    </w:p>
    <w:p w14:paraId="501615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setChecked(True)</w:t>
      </w:r>
    </w:p>
    <w:p w14:paraId="7A4153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setChecked(True)</w:t>
      </w:r>
    </w:p>
    <w:p w14:paraId="373DE7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setChecked(True)</w:t>
      </w:r>
    </w:p>
    <w:p w14:paraId="5CE2D3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setChecked(True)</w:t>
      </w:r>
    </w:p>
    <w:p w14:paraId="04C581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setChecked(True)</w:t>
      </w:r>
    </w:p>
    <w:p w14:paraId="280668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setChecked(True)</w:t>
      </w:r>
    </w:p>
    <w:p w14:paraId="18E829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setChecked(True)</w:t>
      </w:r>
    </w:p>
    <w:p w14:paraId="1D9489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setChecked(True)</w:t>
      </w:r>
    </w:p>
    <w:p w14:paraId="6670918B" w14:textId="77777777" w:rsidR="007E3609" w:rsidRPr="007E3609" w:rsidRDefault="007E3609" w:rsidP="007E3609">
      <w:pPr>
        <w:spacing w:line="300" w:lineRule="atLeast"/>
        <w:rPr>
          <w:rStyle w:val="pl-token"/>
          <w:rFonts w:ascii="Menlo" w:hAnsi="Menlo" w:cs="Menlo"/>
          <w:color w:val="24292F"/>
          <w:sz w:val="18"/>
          <w:szCs w:val="18"/>
        </w:rPr>
      </w:pPr>
    </w:p>
    <w:p w14:paraId="078C7A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 = QLabel('Percentage for Test :')</w:t>
      </w:r>
    </w:p>
    <w:p w14:paraId="33390E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blPercentTest.adjustSize()</w:t>
      </w:r>
    </w:p>
    <w:p w14:paraId="2EF32C5A" w14:textId="77777777" w:rsidR="007E3609" w:rsidRPr="007E3609" w:rsidRDefault="007E3609" w:rsidP="007E3609">
      <w:pPr>
        <w:spacing w:line="300" w:lineRule="atLeast"/>
        <w:rPr>
          <w:rStyle w:val="pl-token"/>
          <w:rFonts w:ascii="Menlo" w:hAnsi="Menlo" w:cs="Menlo"/>
          <w:color w:val="24292F"/>
          <w:sz w:val="18"/>
          <w:szCs w:val="18"/>
        </w:rPr>
      </w:pPr>
    </w:p>
    <w:p w14:paraId="41F947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 = QLineEdit(self)</w:t>
      </w:r>
    </w:p>
    <w:p w14:paraId="134515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setText("30")</w:t>
      </w:r>
    </w:p>
    <w:p w14:paraId="5C675913" w14:textId="77777777" w:rsidR="007E3609" w:rsidRPr="007E3609" w:rsidRDefault="007E3609" w:rsidP="007E3609">
      <w:pPr>
        <w:spacing w:line="300" w:lineRule="atLeast"/>
        <w:rPr>
          <w:rStyle w:val="pl-token"/>
          <w:rFonts w:ascii="Menlo" w:hAnsi="Menlo" w:cs="Menlo"/>
          <w:color w:val="24292F"/>
          <w:sz w:val="18"/>
          <w:szCs w:val="18"/>
        </w:rPr>
      </w:pPr>
    </w:p>
    <w:p w14:paraId="03D113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MaxDepth = QLabel('Maximun Depth :')</w:t>
      </w:r>
    </w:p>
    <w:p w14:paraId="06DD81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MaxDepth = QLineEdit(self)</w:t>
      </w:r>
    </w:p>
    <w:p w14:paraId="7AC89A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MaxDepth.setText("3")</w:t>
      </w:r>
    </w:p>
    <w:p w14:paraId="7CD11189" w14:textId="77777777" w:rsidR="007E3609" w:rsidRPr="007E3609" w:rsidRDefault="007E3609" w:rsidP="007E3609">
      <w:pPr>
        <w:spacing w:line="300" w:lineRule="atLeast"/>
        <w:rPr>
          <w:rStyle w:val="pl-token"/>
          <w:rFonts w:ascii="Menlo" w:hAnsi="Menlo" w:cs="Menlo"/>
          <w:color w:val="24292F"/>
          <w:sz w:val="18"/>
          <w:szCs w:val="18"/>
        </w:rPr>
      </w:pPr>
    </w:p>
    <w:p w14:paraId="7B9AA1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 = QPushButton("Run Model")</w:t>
      </w:r>
    </w:p>
    <w:p w14:paraId="763DA7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setGeometry(QRect(60, 500, 75, 23))</w:t>
      </w:r>
    </w:p>
    <w:p w14:paraId="364875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clicked.connect(self.update)</w:t>
      </w:r>
    </w:p>
    <w:p w14:paraId="14C96265" w14:textId="77777777" w:rsidR="007E3609" w:rsidRPr="007E3609" w:rsidRDefault="007E3609" w:rsidP="007E3609">
      <w:pPr>
        <w:spacing w:line="300" w:lineRule="atLeast"/>
        <w:rPr>
          <w:rStyle w:val="pl-token"/>
          <w:rFonts w:ascii="Menlo" w:hAnsi="Menlo" w:cs="Menlo"/>
          <w:color w:val="24292F"/>
          <w:sz w:val="18"/>
          <w:szCs w:val="18"/>
        </w:rPr>
      </w:pPr>
    </w:p>
    <w:p w14:paraId="0CD0787D" w14:textId="77777777" w:rsidR="007E3609" w:rsidRPr="007E3609" w:rsidRDefault="007E3609" w:rsidP="007E3609">
      <w:pPr>
        <w:spacing w:line="300" w:lineRule="atLeast"/>
        <w:rPr>
          <w:rStyle w:val="pl-token"/>
          <w:rFonts w:ascii="Menlo" w:hAnsi="Menlo" w:cs="Menlo"/>
          <w:color w:val="24292F"/>
          <w:sz w:val="18"/>
          <w:szCs w:val="18"/>
        </w:rPr>
      </w:pPr>
    </w:p>
    <w:p w14:paraId="34AB04F0" w14:textId="77777777" w:rsidR="007E3609" w:rsidRPr="007E3609" w:rsidRDefault="007E3609" w:rsidP="007E3609">
      <w:pPr>
        <w:spacing w:line="300" w:lineRule="atLeast"/>
        <w:rPr>
          <w:rStyle w:val="pl-token"/>
          <w:rFonts w:ascii="Menlo" w:hAnsi="Menlo" w:cs="Menlo"/>
          <w:color w:val="24292F"/>
          <w:sz w:val="18"/>
          <w:szCs w:val="18"/>
        </w:rPr>
      </w:pPr>
    </w:p>
    <w:p w14:paraId="1FE947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e create a checkbox for each feature</w:t>
      </w:r>
    </w:p>
    <w:p w14:paraId="5368CAF2" w14:textId="77777777" w:rsidR="007E3609" w:rsidRPr="007E3609" w:rsidRDefault="007E3609" w:rsidP="007E3609">
      <w:pPr>
        <w:spacing w:line="300" w:lineRule="atLeast"/>
        <w:rPr>
          <w:rStyle w:val="pl-token"/>
          <w:rFonts w:ascii="Menlo" w:hAnsi="Menlo" w:cs="Menlo"/>
          <w:color w:val="24292F"/>
          <w:sz w:val="18"/>
          <w:szCs w:val="18"/>
        </w:rPr>
      </w:pPr>
    </w:p>
    <w:p w14:paraId="763E90C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0, 0, 0, 1, 1)</w:t>
      </w:r>
    </w:p>
    <w:p w14:paraId="594463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 0, 1, 1, 1)</w:t>
      </w:r>
    </w:p>
    <w:p w14:paraId="2FA73D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 1, 0, 1, 1)</w:t>
      </w:r>
    </w:p>
    <w:p w14:paraId="3DF580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3, 1, 1, 1, 1)</w:t>
      </w:r>
    </w:p>
    <w:p w14:paraId="0E46A4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4, 2, 0, 1, 1)</w:t>
      </w:r>
    </w:p>
    <w:p w14:paraId="47319A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5, 2, 1, 1, 1)</w:t>
      </w:r>
    </w:p>
    <w:p w14:paraId="55068C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6, 3, 0, 1, 1)</w:t>
      </w:r>
    </w:p>
    <w:p w14:paraId="7749CF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7, 3, 1, 1, 1)</w:t>
      </w:r>
    </w:p>
    <w:p w14:paraId="65B179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8, 4, 0, 1, 1)</w:t>
      </w:r>
    </w:p>
    <w:p w14:paraId="647E4A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9, 4, 1, 1, 1)</w:t>
      </w:r>
    </w:p>
    <w:p w14:paraId="5C0996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0, 5, 0, 1, 1)</w:t>
      </w:r>
    </w:p>
    <w:p w14:paraId="76CE9E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1, 5, 1, 1, 1)</w:t>
      </w:r>
    </w:p>
    <w:p w14:paraId="6FA876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2, 6, 0, 1, 1)</w:t>
      </w:r>
    </w:p>
    <w:p w14:paraId="2CE581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3, 6, 1, 1, 1)</w:t>
      </w:r>
    </w:p>
    <w:p w14:paraId="7B9CB3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4, 7, 0, 1, 1)</w:t>
      </w:r>
    </w:p>
    <w:p w14:paraId="45B1EA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5, 7, 1, 1, 1)</w:t>
      </w:r>
    </w:p>
    <w:p w14:paraId="557063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6, 8, 0, 1, 1)</w:t>
      </w:r>
    </w:p>
    <w:p w14:paraId="53A18D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7, 8, 1, 1, 1)</w:t>
      </w:r>
    </w:p>
    <w:p w14:paraId="77C04A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8, 9, 0, 1, 1)</w:t>
      </w:r>
    </w:p>
    <w:p w14:paraId="26E735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9, 9, 1, 1, 1)</w:t>
      </w:r>
    </w:p>
    <w:p w14:paraId="0EFAD9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0, 10, 0, 1, 1)</w:t>
      </w:r>
    </w:p>
    <w:p w14:paraId="486EDB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1, 10, 1, 1, 1)</w:t>
      </w:r>
    </w:p>
    <w:p w14:paraId="5FE896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2, 11, 0, 1, 1)</w:t>
      </w:r>
    </w:p>
    <w:p w14:paraId="78D8BE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3, 11, 1, 1, 1)</w:t>
      </w:r>
    </w:p>
    <w:p w14:paraId="2E09CB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4, 12, 0, 1, 1)</w:t>
      </w:r>
    </w:p>
    <w:p w14:paraId="48C5FA2F" w14:textId="77777777" w:rsidR="007E3609" w:rsidRPr="007E3609" w:rsidRDefault="007E3609" w:rsidP="007E3609">
      <w:pPr>
        <w:spacing w:line="300" w:lineRule="atLeast"/>
        <w:rPr>
          <w:rStyle w:val="pl-token"/>
          <w:rFonts w:ascii="Menlo" w:hAnsi="Menlo" w:cs="Menlo"/>
          <w:color w:val="24292F"/>
          <w:sz w:val="18"/>
          <w:szCs w:val="18"/>
        </w:rPr>
      </w:pPr>
    </w:p>
    <w:p w14:paraId="6E1BCA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1Layout.addWidget(self.lblPercentTest, 19, 0, 1, 1)</w:t>
      </w:r>
    </w:p>
    <w:p w14:paraId="3B447E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txtPercentTest, 19, 1, 1, 1)</w:t>
      </w:r>
    </w:p>
    <w:p w14:paraId="4DA85D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lblMaxDepth, 20, 0, 1, 1)</w:t>
      </w:r>
    </w:p>
    <w:p w14:paraId="4F1724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txtMaxDepth, 20, 1, 1, 1)</w:t>
      </w:r>
    </w:p>
    <w:p w14:paraId="45D3D3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btnExecute, 21, 0, 1, 1)</w:t>
      </w:r>
    </w:p>
    <w:p w14:paraId="6A583BDC" w14:textId="77777777" w:rsidR="007E3609" w:rsidRPr="007E3609" w:rsidRDefault="007E3609" w:rsidP="007E3609">
      <w:pPr>
        <w:spacing w:line="300" w:lineRule="atLeast"/>
        <w:rPr>
          <w:rStyle w:val="pl-token"/>
          <w:rFonts w:ascii="Menlo" w:hAnsi="Menlo" w:cs="Menlo"/>
          <w:color w:val="24292F"/>
          <w:sz w:val="18"/>
          <w:szCs w:val="18"/>
        </w:rPr>
      </w:pPr>
    </w:p>
    <w:p w14:paraId="55FD45B5" w14:textId="77777777" w:rsidR="007E3609" w:rsidRPr="007E3609" w:rsidRDefault="007E3609" w:rsidP="007E3609">
      <w:pPr>
        <w:spacing w:line="300" w:lineRule="atLeast"/>
        <w:rPr>
          <w:rStyle w:val="pl-token"/>
          <w:rFonts w:ascii="Menlo" w:hAnsi="Menlo" w:cs="Menlo"/>
          <w:color w:val="24292F"/>
          <w:sz w:val="18"/>
          <w:szCs w:val="18"/>
        </w:rPr>
      </w:pPr>
    </w:p>
    <w:p w14:paraId="706801F9" w14:textId="77777777" w:rsidR="007E3609" w:rsidRPr="007E3609" w:rsidRDefault="007E3609" w:rsidP="007E3609">
      <w:pPr>
        <w:spacing w:line="300" w:lineRule="atLeast"/>
        <w:rPr>
          <w:rStyle w:val="pl-token"/>
          <w:rFonts w:ascii="Menlo" w:hAnsi="Menlo" w:cs="Menlo"/>
          <w:color w:val="24292F"/>
          <w:sz w:val="18"/>
          <w:szCs w:val="18"/>
        </w:rPr>
      </w:pPr>
    </w:p>
    <w:p w14:paraId="6120A9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 = QGroupBox('Measurements:')</w:t>
      </w:r>
    </w:p>
    <w:p w14:paraId="3D1D84DE" w14:textId="77777777" w:rsidR="007E3609" w:rsidRPr="007E3609" w:rsidRDefault="007E3609" w:rsidP="007E3609">
      <w:pPr>
        <w:spacing w:line="300" w:lineRule="atLeast"/>
        <w:rPr>
          <w:rStyle w:val="pl-token"/>
          <w:rFonts w:ascii="Menlo" w:hAnsi="Menlo" w:cs="Menlo"/>
          <w:color w:val="24292F"/>
          <w:sz w:val="18"/>
          <w:szCs w:val="18"/>
        </w:rPr>
      </w:pPr>
    </w:p>
    <w:p w14:paraId="307F09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 = QVBoxLayout()</w:t>
      </w:r>
    </w:p>
    <w:p w14:paraId="148DC7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setLayout(self.groupBox2Layout)</w:t>
      </w:r>
    </w:p>
    <w:p w14:paraId="1E21A5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groupBox2.setMinimumSize(400, 100)</w:t>
      </w:r>
    </w:p>
    <w:p w14:paraId="0BDE16B3" w14:textId="77777777" w:rsidR="007E3609" w:rsidRPr="007E3609" w:rsidRDefault="007E3609" w:rsidP="007E3609">
      <w:pPr>
        <w:spacing w:line="300" w:lineRule="atLeast"/>
        <w:rPr>
          <w:rStyle w:val="pl-token"/>
          <w:rFonts w:ascii="Menlo" w:hAnsi="Menlo" w:cs="Menlo"/>
          <w:color w:val="24292F"/>
          <w:sz w:val="18"/>
          <w:szCs w:val="18"/>
        </w:rPr>
      </w:pPr>
    </w:p>
    <w:p w14:paraId="621988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 = QWidget(self)</w:t>
      </w:r>
    </w:p>
    <w:p w14:paraId="089B33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 = QFormLayout(self.current_model_summary)</w:t>
      </w:r>
    </w:p>
    <w:p w14:paraId="451093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 = QLineEdit()</w:t>
      </w:r>
    </w:p>
    <w:p w14:paraId="27E9D5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 = QLineEdit()</w:t>
      </w:r>
    </w:p>
    <w:p w14:paraId="50A7A8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 = QLineEdit()</w:t>
      </w:r>
    </w:p>
    <w:p w14:paraId="4AF0BC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 = QLineEdit()</w:t>
      </w:r>
    </w:p>
    <w:p w14:paraId="10741157" w14:textId="77777777" w:rsidR="007E3609" w:rsidRPr="007E3609" w:rsidRDefault="007E3609" w:rsidP="007E3609">
      <w:pPr>
        <w:spacing w:line="300" w:lineRule="atLeast"/>
        <w:rPr>
          <w:rStyle w:val="pl-token"/>
          <w:rFonts w:ascii="Menlo" w:hAnsi="Menlo" w:cs="Menlo"/>
          <w:color w:val="24292F"/>
          <w:sz w:val="18"/>
          <w:szCs w:val="18"/>
        </w:rPr>
      </w:pPr>
    </w:p>
    <w:p w14:paraId="4FCA01C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Accuracy:', self.txtCurrentAccuracy)</w:t>
      </w:r>
    </w:p>
    <w:p w14:paraId="13B250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Precision:', self.txtCurrentPrecision)</w:t>
      </w:r>
    </w:p>
    <w:p w14:paraId="3AC48D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Recall:', self.txtCurrentRecall)</w:t>
      </w:r>
    </w:p>
    <w:p w14:paraId="218136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F1 Score:', self.txtCurrentF1score)</w:t>
      </w:r>
    </w:p>
    <w:p w14:paraId="7504B571" w14:textId="77777777" w:rsidR="007E3609" w:rsidRPr="007E3609" w:rsidRDefault="007E3609" w:rsidP="007E3609">
      <w:pPr>
        <w:spacing w:line="300" w:lineRule="atLeast"/>
        <w:rPr>
          <w:rStyle w:val="pl-token"/>
          <w:rFonts w:ascii="Menlo" w:hAnsi="Menlo" w:cs="Menlo"/>
          <w:color w:val="24292F"/>
          <w:sz w:val="18"/>
          <w:szCs w:val="18"/>
        </w:rPr>
      </w:pPr>
    </w:p>
    <w:p w14:paraId="50B1AC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addWidget(self.current_model_summary)</w:t>
      </w:r>
    </w:p>
    <w:p w14:paraId="4B422541" w14:textId="77777777" w:rsidR="007E3609" w:rsidRPr="007E3609" w:rsidRDefault="007E3609" w:rsidP="007E3609">
      <w:pPr>
        <w:spacing w:line="300" w:lineRule="atLeast"/>
        <w:rPr>
          <w:rStyle w:val="pl-token"/>
          <w:rFonts w:ascii="Menlo" w:hAnsi="Menlo" w:cs="Menlo"/>
          <w:color w:val="24292F"/>
          <w:sz w:val="18"/>
          <w:szCs w:val="18"/>
        </w:rPr>
      </w:pPr>
    </w:p>
    <w:p w14:paraId="439C0F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 = QGroupBox('Other Models Accuracy:')</w:t>
      </w:r>
    </w:p>
    <w:p w14:paraId="550E2F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 = QVBoxLayout()</w:t>
      </w:r>
    </w:p>
    <w:p w14:paraId="1C421F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setLayout(self.groupBox3Layout)</w:t>
      </w:r>
    </w:p>
    <w:p w14:paraId="2FC1C9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 = QWidget(self)</w:t>
      </w:r>
    </w:p>
    <w:p w14:paraId="384DCD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 = QFormLayout(self.other_models)</w:t>
      </w:r>
    </w:p>
    <w:p w14:paraId="1BCFCC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lr = QLineEdit()</w:t>
      </w:r>
    </w:p>
    <w:p w14:paraId="0DE56A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gb = QLineEdit()</w:t>
      </w:r>
    </w:p>
    <w:p w14:paraId="3529D6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dt = QLineEdit()</w:t>
      </w:r>
    </w:p>
    <w:p w14:paraId="211B3C2C" w14:textId="77777777" w:rsidR="007E3609" w:rsidRPr="007E3609" w:rsidRDefault="007E3609" w:rsidP="007E3609">
      <w:pPr>
        <w:spacing w:line="300" w:lineRule="atLeast"/>
        <w:rPr>
          <w:rStyle w:val="pl-token"/>
          <w:rFonts w:ascii="Menlo" w:hAnsi="Menlo" w:cs="Menlo"/>
          <w:color w:val="24292F"/>
          <w:sz w:val="18"/>
          <w:szCs w:val="18"/>
        </w:rPr>
      </w:pPr>
    </w:p>
    <w:p w14:paraId="2CE036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Logistic:', self.txtAccuracy_lr)</w:t>
      </w:r>
    </w:p>
    <w:p w14:paraId="3096E6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other_models.layout.addRow('Gradient Boosting:', self.txtAccuracy_gb)</w:t>
      </w:r>
    </w:p>
    <w:p w14:paraId="280255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Decision tree:', self.txtAccuracy_dt)</w:t>
      </w:r>
    </w:p>
    <w:p w14:paraId="7C8D94D9" w14:textId="77777777" w:rsidR="007E3609" w:rsidRPr="007E3609" w:rsidRDefault="007E3609" w:rsidP="007E3609">
      <w:pPr>
        <w:spacing w:line="300" w:lineRule="atLeast"/>
        <w:rPr>
          <w:rStyle w:val="pl-token"/>
          <w:rFonts w:ascii="Menlo" w:hAnsi="Menlo" w:cs="Menlo"/>
          <w:color w:val="24292F"/>
          <w:sz w:val="18"/>
          <w:szCs w:val="18"/>
        </w:rPr>
      </w:pPr>
    </w:p>
    <w:p w14:paraId="5E943ACC" w14:textId="77777777" w:rsidR="007E3609" w:rsidRPr="007E3609" w:rsidRDefault="007E3609" w:rsidP="007E3609">
      <w:pPr>
        <w:spacing w:line="300" w:lineRule="atLeast"/>
        <w:rPr>
          <w:rStyle w:val="pl-token"/>
          <w:rFonts w:ascii="Menlo" w:hAnsi="Menlo" w:cs="Menlo"/>
          <w:color w:val="24292F"/>
          <w:sz w:val="18"/>
          <w:szCs w:val="18"/>
        </w:rPr>
      </w:pPr>
    </w:p>
    <w:p w14:paraId="77A088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addWidget(self.other_models)</w:t>
      </w:r>
    </w:p>
    <w:p w14:paraId="64A4D295" w14:textId="77777777" w:rsidR="007E3609" w:rsidRPr="007E3609" w:rsidRDefault="007E3609" w:rsidP="007E3609">
      <w:pPr>
        <w:spacing w:line="300" w:lineRule="atLeast"/>
        <w:rPr>
          <w:rStyle w:val="pl-token"/>
          <w:rFonts w:ascii="Menlo" w:hAnsi="Menlo" w:cs="Menlo"/>
          <w:color w:val="24292F"/>
          <w:sz w:val="18"/>
          <w:szCs w:val="18"/>
        </w:rPr>
      </w:pPr>
    </w:p>
    <w:p w14:paraId="222F94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65306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1 : Confusion Matrix</w:t>
      </w:r>
    </w:p>
    <w:p w14:paraId="0A1F5D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0521FAE" w14:textId="77777777" w:rsidR="007E3609" w:rsidRPr="007E3609" w:rsidRDefault="007E3609" w:rsidP="007E3609">
      <w:pPr>
        <w:spacing w:line="300" w:lineRule="atLeast"/>
        <w:rPr>
          <w:rStyle w:val="pl-token"/>
          <w:rFonts w:ascii="Menlo" w:hAnsi="Menlo" w:cs="Menlo"/>
          <w:color w:val="24292F"/>
          <w:sz w:val="18"/>
          <w:szCs w:val="18"/>
        </w:rPr>
      </w:pPr>
    </w:p>
    <w:p w14:paraId="19965A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382A6A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 = self.fig.add_subplot(111)</w:t>
      </w:r>
    </w:p>
    <w:p w14:paraId="4E4459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self.ax1]</w:t>
      </w:r>
    </w:p>
    <w:p w14:paraId="2F26F1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04144B95" w14:textId="77777777" w:rsidR="007E3609" w:rsidRPr="007E3609" w:rsidRDefault="007E3609" w:rsidP="007E3609">
      <w:pPr>
        <w:spacing w:line="300" w:lineRule="atLeast"/>
        <w:rPr>
          <w:rStyle w:val="pl-token"/>
          <w:rFonts w:ascii="Menlo" w:hAnsi="Menlo" w:cs="Menlo"/>
          <w:color w:val="24292F"/>
          <w:sz w:val="18"/>
          <w:szCs w:val="18"/>
        </w:rPr>
      </w:pPr>
    </w:p>
    <w:p w14:paraId="19A452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 QSizePolicy.Expanding)</w:t>
      </w:r>
    </w:p>
    <w:p w14:paraId="500CE4C5" w14:textId="77777777" w:rsidR="007E3609" w:rsidRPr="007E3609" w:rsidRDefault="007E3609" w:rsidP="007E3609">
      <w:pPr>
        <w:spacing w:line="300" w:lineRule="atLeast"/>
        <w:rPr>
          <w:rStyle w:val="pl-token"/>
          <w:rFonts w:ascii="Menlo" w:hAnsi="Menlo" w:cs="Menlo"/>
          <w:color w:val="24292F"/>
          <w:sz w:val="18"/>
          <w:szCs w:val="18"/>
        </w:rPr>
      </w:pPr>
    </w:p>
    <w:p w14:paraId="19B141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403015E2" w14:textId="77777777" w:rsidR="007E3609" w:rsidRPr="007E3609" w:rsidRDefault="007E3609" w:rsidP="007E3609">
      <w:pPr>
        <w:spacing w:line="300" w:lineRule="atLeast"/>
        <w:rPr>
          <w:rStyle w:val="pl-token"/>
          <w:rFonts w:ascii="Menlo" w:hAnsi="Menlo" w:cs="Menlo"/>
          <w:color w:val="24292F"/>
          <w:sz w:val="18"/>
          <w:szCs w:val="18"/>
        </w:rPr>
      </w:pPr>
    </w:p>
    <w:p w14:paraId="0FC448C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 = QGroupBox('Confusion Matrix')</w:t>
      </w:r>
    </w:p>
    <w:p w14:paraId="782803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 QVBoxLayout()</w:t>
      </w:r>
    </w:p>
    <w:p w14:paraId="320DF6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setLayout(self.groupBoxG1Layout)</w:t>
      </w:r>
    </w:p>
    <w:p w14:paraId="5CBE9495" w14:textId="77777777" w:rsidR="007E3609" w:rsidRPr="007E3609" w:rsidRDefault="007E3609" w:rsidP="007E3609">
      <w:pPr>
        <w:spacing w:line="300" w:lineRule="atLeast"/>
        <w:rPr>
          <w:rStyle w:val="pl-token"/>
          <w:rFonts w:ascii="Menlo" w:hAnsi="Menlo" w:cs="Menlo"/>
          <w:color w:val="24292F"/>
          <w:sz w:val="18"/>
          <w:szCs w:val="18"/>
        </w:rPr>
      </w:pPr>
    </w:p>
    <w:p w14:paraId="16570A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addWidget(self.canvas)</w:t>
      </w:r>
    </w:p>
    <w:p w14:paraId="243F3E38" w14:textId="77777777" w:rsidR="007E3609" w:rsidRPr="007E3609" w:rsidRDefault="007E3609" w:rsidP="007E3609">
      <w:pPr>
        <w:spacing w:line="300" w:lineRule="atLeast"/>
        <w:rPr>
          <w:rStyle w:val="pl-token"/>
          <w:rFonts w:ascii="Menlo" w:hAnsi="Menlo" w:cs="Menlo"/>
          <w:color w:val="24292F"/>
          <w:sz w:val="18"/>
          <w:szCs w:val="18"/>
        </w:rPr>
      </w:pPr>
    </w:p>
    <w:p w14:paraId="2942B6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F64C8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2 : ROC Curve</w:t>
      </w:r>
    </w:p>
    <w:p w14:paraId="585F6A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F8813D1" w14:textId="77777777" w:rsidR="007E3609" w:rsidRPr="007E3609" w:rsidRDefault="007E3609" w:rsidP="007E3609">
      <w:pPr>
        <w:spacing w:line="300" w:lineRule="atLeast"/>
        <w:rPr>
          <w:rStyle w:val="pl-token"/>
          <w:rFonts w:ascii="Menlo" w:hAnsi="Menlo" w:cs="Menlo"/>
          <w:color w:val="24292F"/>
          <w:sz w:val="18"/>
          <w:szCs w:val="18"/>
        </w:rPr>
      </w:pPr>
    </w:p>
    <w:p w14:paraId="026D1C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 = Figure()</w:t>
      </w:r>
    </w:p>
    <w:p w14:paraId="2EE2CA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 = self.fig2.add_subplot(111)</w:t>
      </w:r>
    </w:p>
    <w:p w14:paraId="4D7D84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2 = [self.ax2]</w:t>
      </w:r>
    </w:p>
    <w:p w14:paraId="635F9A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 = FigureCanvas(self.fig2)</w:t>
      </w:r>
    </w:p>
    <w:p w14:paraId="65AACCDF" w14:textId="77777777" w:rsidR="007E3609" w:rsidRPr="007E3609" w:rsidRDefault="007E3609" w:rsidP="007E3609">
      <w:pPr>
        <w:spacing w:line="300" w:lineRule="atLeast"/>
        <w:rPr>
          <w:rStyle w:val="pl-token"/>
          <w:rFonts w:ascii="Menlo" w:hAnsi="Menlo" w:cs="Menlo"/>
          <w:color w:val="24292F"/>
          <w:sz w:val="18"/>
          <w:szCs w:val="18"/>
        </w:rPr>
      </w:pPr>
    </w:p>
    <w:p w14:paraId="6482720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setSizePolicy(QSizePolicy.Expanding, QSizePolicy.Expanding)</w:t>
      </w:r>
    </w:p>
    <w:p w14:paraId="7B5C9F40" w14:textId="77777777" w:rsidR="007E3609" w:rsidRPr="007E3609" w:rsidRDefault="007E3609" w:rsidP="007E3609">
      <w:pPr>
        <w:spacing w:line="300" w:lineRule="atLeast"/>
        <w:rPr>
          <w:rStyle w:val="pl-token"/>
          <w:rFonts w:ascii="Menlo" w:hAnsi="Menlo" w:cs="Menlo"/>
          <w:color w:val="24292F"/>
          <w:sz w:val="18"/>
          <w:szCs w:val="18"/>
        </w:rPr>
      </w:pPr>
    </w:p>
    <w:p w14:paraId="2B5643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updateGeometry()</w:t>
      </w:r>
    </w:p>
    <w:p w14:paraId="27552E71" w14:textId="77777777" w:rsidR="007E3609" w:rsidRPr="007E3609" w:rsidRDefault="007E3609" w:rsidP="007E3609">
      <w:pPr>
        <w:spacing w:line="300" w:lineRule="atLeast"/>
        <w:rPr>
          <w:rStyle w:val="pl-token"/>
          <w:rFonts w:ascii="Menlo" w:hAnsi="Menlo" w:cs="Menlo"/>
          <w:color w:val="24292F"/>
          <w:sz w:val="18"/>
          <w:szCs w:val="18"/>
        </w:rPr>
      </w:pPr>
    </w:p>
    <w:p w14:paraId="09E37D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 = QGroupBox('ROC Curve')</w:t>
      </w:r>
    </w:p>
    <w:p w14:paraId="776264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 = QVBoxLayout()</w:t>
      </w:r>
    </w:p>
    <w:p w14:paraId="14AA21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setLayout(self.groupBoxG2Layout)</w:t>
      </w:r>
    </w:p>
    <w:p w14:paraId="5DCCC36A" w14:textId="77777777" w:rsidR="007E3609" w:rsidRPr="007E3609" w:rsidRDefault="007E3609" w:rsidP="007E3609">
      <w:pPr>
        <w:spacing w:line="300" w:lineRule="atLeast"/>
        <w:rPr>
          <w:rStyle w:val="pl-token"/>
          <w:rFonts w:ascii="Menlo" w:hAnsi="Menlo" w:cs="Menlo"/>
          <w:color w:val="24292F"/>
          <w:sz w:val="18"/>
          <w:szCs w:val="18"/>
        </w:rPr>
      </w:pPr>
    </w:p>
    <w:p w14:paraId="1371B3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addWidget(self.canvas2)</w:t>
      </w:r>
    </w:p>
    <w:p w14:paraId="0BEE784D" w14:textId="77777777" w:rsidR="007E3609" w:rsidRPr="007E3609" w:rsidRDefault="007E3609" w:rsidP="007E3609">
      <w:pPr>
        <w:spacing w:line="300" w:lineRule="atLeast"/>
        <w:rPr>
          <w:rStyle w:val="pl-token"/>
          <w:rFonts w:ascii="Menlo" w:hAnsi="Menlo" w:cs="Menlo"/>
          <w:color w:val="24292F"/>
          <w:sz w:val="18"/>
          <w:szCs w:val="18"/>
        </w:rPr>
      </w:pPr>
    </w:p>
    <w:p w14:paraId="5689EA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3F62A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3 : Importance of Features</w:t>
      </w:r>
    </w:p>
    <w:p w14:paraId="15BA46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62D47D3" w14:textId="77777777" w:rsidR="007E3609" w:rsidRPr="007E3609" w:rsidRDefault="007E3609" w:rsidP="007E3609">
      <w:pPr>
        <w:spacing w:line="300" w:lineRule="atLeast"/>
        <w:rPr>
          <w:rStyle w:val="pl-token"/>
          <w:rFonts w:ascii="Menlo" w:hAnsi="Menlo" w:cs="Menlo"/>
          <w:color w:val="24292F"/>
          <w:sz w:val="18"/>
          <w:szCs w:val="18"/>
        </w:rPr>
      </w:pPr>
    </w:p>
    <w:p w14:paraId="32293D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 = Figure()</w:t>
      </w:r>
    </w:p>
    <w:p w14:paraId="732075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 = self.fig3.add_subplot(111)</w:t>
      </w:r>
    </w:p>
    <w:p w14:paraId="3F3C3B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3 = [self.ax3]</w:t>
      </w:r>
    </w:p>
    <w:p w14:paraId="04D1FC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 = FigureCanvas(self.fig3)</w:t>
      </w:r>
    </w:p>
    <w:p w14:paraId="06CC06AF" w14:textId="77777777" w:rsidR="007E3609" w:rsidRPr="007E3609" w:rsidRDefault="007E3609" w:rsidP="007E3609">
      <w:pPr>
        <w:spacing w:line="300" w:lineRule="atLeast"/>
        <w:rPr>
          <w:rStyle w:val="pl-token"/>
          <w:rFonts w:ascii="Menlo" w:hAnsi="Menlo" w:cs="Menlo"/>
          <w:color w:val="24292F"/>
          <w:sz w:val="18"/>
          <w:szCs w:val="18"/>
        </w:rPr>
      </w:pPr>
    </w:p>
    <w:p w14:paraId="5C291B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setSizePolicy(QSizePolicy.Expanding, QSizePolicy.Expanding)</w:t>
      </w:r>
    </w:p>
    <w:p w14:paraId="30055323" w14:textId="77777777" w:rsidR="007E3609" w:rsidRPr="007E3609" w:rsidRDefault="007E3609" w:rsidP="007E3609">
      <w:pPr>
        <w:spacing w:line="300" w:lineRule="atLeast"/>
        <w:rPr>
          <w:rStyle w:val="pl-token"/>
          <w:rFonts w:ascii="Menlo" w:hAnsi="Menlo" w:cs="Menlo"/>
          <w:color w:val="24292F"/>
          <w:sz w:val="18"/>
          <w:szCs w:val="18"/>
        </w:rPr>
      </w:pPr>
    </w:p>
    <w:p w14:paraId="575336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updateGeometry()</w:t>
      </w:r>
    </w:p>
    <w:p w14:paraId="2E6C8B43" w14:textId="77777777" w:rsidR="007E3609" w:rsidRPr="007E3609" w:rsidRDefault="007E3609" w:rsidP="007E3609">
      <w:pPr>
        <w:spacing w:line="300" w:lineRule="atLeast"/>
        <w:rPr>
          <w:rStyle w:val="pl-token"/>
          <w:rFonts w:ascii="Menlo" w:hAnsi="Menlo" w:cs="Menlo"/>
          <w:color w:val="24292F"/>
          <w:sz w:val="18"/>
          <w:szCs w:val="18"/>
        </w:rPr>
      </w:pPr>
    </w:p>
    <w:p w14:paraId="15274E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 = QGroupBox('Importance of Features')</w:t>
      </w:r>
    </w:p>
    <w:p w14:paraId="1FEA11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 = QVBoxLayout()</w:t>
      </w:r>
    </w:p>
    <w:p w14:paraId="71BBBC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setLayout(self.groupBoxG3Layout)</w:t>
      </w:r>
    </w:p>
    <w:p w14:paraId="4A47C2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addWidget(self.canvas3)</w:t>
      </w:r>
    </w:p>
    <w:p w14:paraId="3DF68B59" w14:textId="77777777" w:rsidR="007E3609" w:rsidRPr="007E3609" w:rsidRDefault="007E3609" w:rsidP="007E3609">
      <w:pPr>
        <w:spacing w:line="300" w:lineRule="atLeast"/>
        <w:rPr>
          <w:rStyle w:val="pl-token"/>
          <w:rFonts w:ascii="Menlo" w:hAnsi="Menlo" w:cs="Menlo"/>
          <w:color w:val="24292F"/>
          <w:sz w:val="18"/>
          <w:szCs w:val="18"/>
        </w:rPr>
      </w:pPr>
    </w:p>
    <w:p w14:paraId="364C9A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3D83F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4 : ROC Curve by class</w:t>
      </w:r>
    </w:p>
    <w:p w14:paraId="0A1AA6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B69801B" w14:textId="77777777" w:rsidR="007E3609" w:rsidRPr="007E3609" w:rsidRDefault="007E3609" w:rsidP="007E3609">
      <w:pPr>
        <w:spacing w:line="300" w:lineRule="atLeast"/>
        <w:rPr>
          <w:rStyle w:val="pl-token"/>
          <w:rFonts w:ascii="Menlo" w:hAnsi="Menlo" w:cs="Menlo"/>
          <w:color w:val="24292F"/>
          <w:sz w:val="18"/>
          <w:szCs w:val="18"/>
        </w:rPr>
      </w:pPr>
    </w:p>
    <w:p w14:paraId="596459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 = Figure()</w:t>
      </w:r>
    </w:p>
    <w:p w14:paraId="79D917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 = self.fig4.add_subplot(111)</w:t>
      </w:r>
    </w:p>
    <w:p w14:paraId="185EF9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4 = [self.ax4]</w:t>
      </w:r>
    </w:p>
    <w:p w14:paraId="0E91B8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 = FigureCanvas(self.fig4)</w:t>
      </w:r>
    </w:p>
    <w:p w14:paraId="074D004B" w14:textId="77777777" w:rsidR="007E3609" w:rsidRPr="007E3609" w:rsidRDefault="007E3609" w:rsidP="007E3609">
      <w:pPr>
        <w:spacing w:line="300" w:lineRule="atLeast"/>
        <w:rPr>
          <w:rStyle w:val="pl-token"/>
          <w:rFonts w:ascii="Menlo" w:hAnsi="Menlo" w:cs="Menlo"/>
          <w:color w:val="24292F"/>
          <w:sz w:val="18"/>
          <w:szCs w:val="18"/>
        </w:rPr>
      </w:pPr>
    </w:p>
    <w:p w14:paraId="3010EF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setSizePolicy(QSizePolicy.Expanding, QSizePolicy.Expanding)</w:t>
      </w:r>
    </w:p>
    <w:p w14:paraId="14BBFD36" w14:textId="77777777" w:rsidR="007E3609" w:rsidRPr="007E3609" w:rsidRDefault="007E3609" w:rsidP="007E3609">
      <w:pPr>
        <w:spacing w:line="300" w:lineRule="atLeast"/>
        <w:rPr>
          <w:rStyle w:val="pl-token"/>
          <w:rFonts w:ascii="Menlo" w:hAnsi="Menlo" w:cs="Menlo"/>
          <w:color w:val="24292F"/>
          <w:sz w:val="18"/>
          <w:szCs w:val="18"/>
        </w:rPr>
      </w:pPr>
    </w:p>
    <w:p w14:paraId="0AEDB1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updateGeometry()</w:t>
      </w:r>
    </w:p>
    <w:p w14:paraId="5BAFD390" w14:textId="77777777" w:rsidR="007E3609" w:rsidRPr="007E3609" w:rsidRDefault="007E3609" w:rsidP="007E3609">
      <w:pPr>
        <w:spacing w:line="300" w:lineRule="atLeast"/>
        <w:rPr>
          <w:rStyle w:val="pl-token"/>
          <w:rFonts w:ascii="Menlo" w:hAnsi="Menlo" w:cs="Menlo"/>
          <w:color w:val="24292F"/>
          <w:sz w:val="18"/>
          <w:szCs w:val="18"/>
        </w:rPr>
      </w:pPr>
    </w:p>
    <w:p w14:paraId="035420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 = QGroupBox('ROC Curve by Class')</w:t>
      </w:r>
    </w:p>
    <w:p w14:paraId="4D5FF7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 = QVBoxLayout()</w:t>
      </w:r>
    </w:p>
    <w:p w14:paraId="75B857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setLayout(self.groupBoxG4Layout)</w:t>
      </w:r>
    </w:p>
    <w:p w14:paraId="3C02F1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addWidget(self.canvas4)</w:t>
      </w:r>
    </w:p>
    <w:p w14:paraId="580990C8" w14:textId="77777777" w:rsidR="007E3609" w:rsidRPr="007E3609" w:rsidRDefault="007E3609" w:rsidP="007E3609">
      <w:pPr>
        <w:spacing w:line="300" w:lineRule="atLeast"/>
        <w:rPr>
          <w:rStyle w:val="pl-token"/>
          <w:rFonts w:ascii="Menlo" w:hAnsi="Menlo" w:cs="Menlo"/>
          <w:color w:val="24292F"/>
          <w:sz w:val="18"/>
          <w:szCs w:val="18"/>
        </w:rPr>
      </w:pPr>
    </w:p>
    <w:p w14:paraId="020432C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61BF7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End of graphs</w:t>
      </w:r>
    </w:p>
    <w:p w14:paraId="29FC27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9923329" w14:textId="77777777" w:rsidR="007E3609" w:rsidRPr="007E3609" w:rsidRDefault="007E3609" w:rsidP="007E3609">
      <w:pPr>
        <w:spacing w:line="300" w:lineRule="atLeast"/>
        <w:rPr>
          <w:rStyle w:val="pl-token"/>
          <w:rFonts w:ascii="Menlo" w:hAnsi="Menlo" w:cs="Menlo"/>
          <w:color w:val="24292F"/>
          <w:sz w:val="18"/>
          <w:szCs w:val="18"/>
        </w:rPr>
      </w:pPr>
    </w:p>
    <w:p w14:paraId="08C178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 0, 0, 3, 2)</w:t>
      </w:r>
    </w:p>
    <w:p w14:paraId="013D45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1, 0, 2, 1, 1)</w:t>
      </w:r>
    </w:p>
    <w:p w14:paraId="26A3F6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ayout.addWidget(self.groupBoxG3, 0, 3, 1, 1)</w:t>
      </w:r>
    </w:p>
    <w:p w14:paraId="7B38E4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2, 1, 2, 1, 1)</w:t>
      </w:r>
    </w:p>
    <w:p w14:paraId="50ADF3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4, 1, 3, 1, 1)</w:t>
      </w:r>
    </w:p>
    <w:p w14:paraId="3C5453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2, 2, 2, 1, 1)</w:t>
      </w:r>
    </w:p>
    <w:p w14:paraId="0A186A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3, 2, 3, 1, 1)</w:t>
      </w:r>
    </w:p>
    <w:p w14:paraId="65C3405A" w14:textId="77777777" w:rsidR="007E3609" w:rsidRPr="007E3609" w:rsidRDefault="007E3609" w:rsidP="007E3609">
      <w:pPr>
        <w:spacing w:line="300" w:lineRule="atLeast"/>
        <w:rPr>
          <w:rStyle w:val="pl-token"/>
          <w:rFonts w:ascii="Menlo" w:hAnsi="Menlo" w:cs="Menlo"/>
          <w:color w:val="24292F"/>
          <w:sz w:val="18"/>
          <w:szCs w:val="18"/>
        </w:rPr>
      </w:pPr>
    </w:p>
    <w:p w14:paraId="0E88B4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2D79041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800, 1200)</w:t>
      </w:r>
    </w:p>
    <w:p w14:paraId="169F1A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70B694C6" w14:textId="77777777" w:rsidR="007E3609" w:rsidRPr="007E3609" w:rsidRDefault="007E3609" w:rsidP="007E3609">
      <w:pPr>
        <w:spacing w:line="300" w:lineRule="atLeast"/>
        <w:rPr>
          <w:rStyle w:val="pl-token"/>
          <w:rFonts w:ascii="Menlo" w:hAnsi="Menlo" w:cs="Menlo"/>
          <w:color w:val="24292F"/>
          <w:sz w:val="18"/>
          <w:szCs w:val="18"/>
        </w:rPr>
      </w:pPr>
    </w:p>
    <w:p w14:paraId="277651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010FAF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1D408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andom Forest Classifier</w:t>
      </w:r>
    </w:p>
    <w:p w14:paraId="4E67F8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e pupulate the dashboard using the parametres chosen by the user</w:t>
      </w:r>
    </w:p>
    <w:p w14:paraId="05A671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 parameters are processed to execute in the skit-learn Random Forest algorithm</w:t>
      </w:r>
    </w:p>
    <w:p w14:paraId="5D6812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n the results are presented in graphics and reports in the canvas</w:t>
      </w:r>
    </w:p>
    <w:p w14:paraId="7C9B64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eturn:None</w:t>
      </w:r>
    </w:p>
    <w:p w14:paraId="70747A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F7E2B51" w14:textId="77777777" w:rsidR="007E3609" w:rsidRPr="007E3609" w:rsidRDefault="007E3609" w:rsidP="007E3609">
      <w:pPr>
        <w:spacing w:line="300" w:lineRule="atLeast"/>
        <w:rPr>
          <w:rStyle w:val="pl-token"/>
          <w:rFonts w:ascii="Menlo" w:hAnsi="Menlo" w:cs="Menlo"/>
          <w:color w:val="24292F"/>
          <w:sz w:val="18"/>
          <w:szCs w:val="18"/>
        </w:rPr>
      </w:pPr>
    </w:p>
    <w:p w14:paraId="665088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ocessing the parameters</w:t>
      </w:r>
    </w:p>
    <w:p w14:paraId="3A90D085" w14:textId="77777777" w:rsidR="007E3609" w:rsidRPr="007E3609" w:rsidRDefault="007E3609" w:rsidP="007E3609">
      <w:pPr>
        <w:spacing w:line="300" w:lineRule="atLeast"/>
        <w:rPr>
          <w:rStyle w:val="pl-token"/>
          <w:rFonts w:ascii="Menlo" w:hAnsi="Menlo" w:cs="Menlo"/>
          <w:color w:val="24292F"/>
          <w:sz w:val="18"/>
          <w:szCs w:val="18"/>
        </w:rPr>
      </w:pPr>
    </w:p>
    <w:p w14:paraId="609C3F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DataFrame([])</w:t>
      </w:r>
    </w:p>
    <w:p w14:paraId="652EB3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0.isChecked():</w:t>
      </w:r>
    </w:p>
    <w:p w14:paraId="4BA524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198190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0]]</w:t>
      </w:r>
    </w:p>
    <w:p w14:paraId="1A9762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C9BA7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0]]],axis=1)</w:t>
      </w:r>
    </w:p>
    <w:p w14:paraId="3A6D7090" w14:textId="77777777" w:rsidR="007E3609" w:rsidRPr="007E3609" w:rsidRDefault="007E3609" w:rsidP="007E3609">
      <w:pPr>
        <w:spacing w:line="300" w:lineRule="atLeast"/>
        <w:rPr>
          <w:rStyle w:val="pl-token"/>
          <w:rFonts w:ascii="Menlo" w:hAnsi="Menlo" w:cs="Menlo"/>
          <w:color w:val="24292F"/>
          <w:sz w:val="18"/>
          <w:szCs w:val="18"/>
        </w:rPr>
      </w:pPr>
    </w:p>
    <w:p w14:paraId="138424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isChecked():</w:t>
      </w:r>
    </w:p>
    <w:p w14:paraId="4F7425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5C059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2F334B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DD871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axis=1)</w:t>
      </w:r>
    </w:p>
    <w:p w14:paraId="537A3458" w14:textId="77777777" w:rsidR="007E3609" w:rsidRPr="007E3609" w:rsidRDefault="007E3609" w:rsidP="007E3609">
      <w:pPr>
        <w:spacing w:line="300" w:lineRule="atLeast"/>
        <w:rPr>
          <w:rStyle w:val="pl-token"/>
          <w:rFonts w:ascii="Menlo" w:hAnsi="Menlo" w:cs="Menlo"/>
          <w:color w:val="24292F"/>
          <w:sz w:val="18"/>
          <w:szCs w:val="18"/>
        </w:rPr>
      </w:pPr>
    </w:p>
    <w:p w14:paraId="1236F6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isChecked():</w:t>
      </w:r>
    </w:p>
    <w:p w14:paraId="61A9C0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84024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w:t>
      </w:r>
    </w:p>
    <w:p w14:paraId="5FB881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44089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axis=1)</w:t>
      </w:r>
    </w:p>
    <w:p w14:paraId="7AE1C151" w14:textId="77777777" w:rsidR="007E3609" w:rsidRPr="007E3609" w:rsidRDefault="007E3609" w:rsidP="007E3609">
      <w:pPr>
        <w:spacing w:line="300" w:lineRule="atLeast"/>
        <w:rPr>
          <w:rStyle w:val="pl-token"/>
          <w:rFonts w:ascii="Menlo" w:hAnsi="Menlo" w:cs="Menlo"/>
          <w:color w:val="24292F"/>
          <w:sz w:val="18"/>
          <w:szCs w:val="18"/>
        </w:rPr>
      </w:pPr>
    </w:p>
    <w:p w14:paraId="41C244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isChecked():</w:t>
      </w:r>
    </w:p>
    <w:p w14:paraId="54BD4C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D2258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w:t>
      </w:r>
    </w:p>
    <w:p w14:paraId="29B8D4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else:</w:t>
      </w:r>
    </w:p>
    <w:p w14:paraId="32AC03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axis=1)</w:t>
      </w:r>
    </w:p>
    <w:p w14:paraId="0C20DD45" w14:textId="77777777" w:rsidR="007E3609" w:rsidRPr="007E3609" w:rsidRDefault="007E3609" w:rsidP="007E3609">
      <w:pPr>
        <w:spacing w:line="300" w:lineRule="atLeast"/>
        <w:rPr>
          <w:rStyle w:val="pl-token"/>
          <w:rFonts w:ascii="Menlo" w:hAnsi="Menlo" w:cs="Menlo"/>
          <w:color w:val="24292F"/>
          <w:sz w:val="18"/>
          <w:szCs w:val="18"/>
        </w:rPr>
      </w:pPr>
    </w:p>
    <w:p w14:paraId="63D55E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4.isChecked():</w:t>
      </w:r>
    </w:p>
    <w:p w14:paraId="0BA7B9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C84A3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4]]</w:t>
      </w:r>
    </w:p>
    <w:p w14:paraId="477D14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47A50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4]]],axis=1)</w:t>
      </w:r>
    </w:p>
    <w:p w14:paraId="03661A79" w14:textId="77777777" w:rsidR="007E3609" w:rsidRPr="007E3609" w:rsidRDefault="007E3609" w:rsidP="007E3609">
      <w:pPr>
        <w:spacing w:line="300" w:lineRule="atLeast"/>
        <w:rPr>
          <w:rStyle w:val="pl-token"/>
          <w:rFonts w:ascii="Menlo" w:hAnsi="Menlo" w:cs="Menlo"/>
          <w:color w:val="24292F"/>
          <w:sz w:val="18"/>
          <w:szCs w:val="18"/>
        </w:rPr>
      </w:pPr>
    </w:p>
    <w:p w14:paraId="7F1238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5.isChecked():</w:t>
      </w:r>
    </w:p>
    <w:p w14:paraId="790699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D2D08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5]]</w:t>
      </w:r>
    </w:p>
    <w:p w14:paraId="139D0F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B7738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5]]],axis=1)</w:t>
      </w:r>
    </w:p>
    <w:p w14:paraId="77C5398E" w14:textId="77777777" w:rsidR="007E3609" w:rsidRPr="007E3609" w:rsidRDefault="007E3609" w:rsidP="007E3609">
      <w:pPr>
        <w:spacing w:line="300" w:lineRule="atLeast"/>
        <w:rPr>
          <w:rStyle w:val="pl-token"/>
          <w:rFonts w:ascii="Menlo" w:hAnsi="Menlo" w:cs="Menlo"/>
          <w:color w:val="24292F"/>
          <w:sz w:val="18"/>
          <w:szCs w:val="18"/>
        </w:rPr>
      </w:pPr>
    </w:p>
    <w:p w14:paraId="643DE3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6.isChecked():</w:t>
      </w:r>
    </w:p>
    <w:p w14:paraId="353DAF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A7F48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6]]</w:t>
      </w:r>
    </w:p>
    <w:p w14:paraId="201F86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46466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6]]],axis=1)</w:t>
      </w:r>
    </w:p>
    <w:p w14:paraId="4AABAF1A" w14:textId="77777777" w:rsidR="007E3609" w:rsidRPr="007E3609" w:rsidRDefault="007E3609" w:rsidP="007E3609">
      <w:pPr>
        <w:spacing w:line="300" w:lineRule="atLeast"/>
        <w:rPr>
          <w:rStyle w:val="pl-token"/>
          <w:rFonts w:ascii="Menlo" w:hAnsi="Menlo" w:cs="Menlo"/>
          <w:color w:val="24292F"/>
          <w:sz w:val="18"/>
          <w:szCs w:val="18"/>
        </w:rPr>
      </w:pPr>
    </w:p>
    <w:p w14:paraId="376963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7.isChecked():</w:t>
      </w:r>
    </w:p>
    <w:p w14:paraId="610A6F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859B4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7]]</w:t>
      </w:r>
    </w:p>
    <w:p w14:paraId="54760C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FC84D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7]]],axis=1)</w:t>
      </w:r>
    </w:p>
    <w:p w14:paraId="526349A1" w14:textId="77777777" w:rsidR="007E3609" w:rsidRPr="007E3609" w:rsidRDefault="007E3609" w:rsidP="007E3609">
      <w:pPr>
        <w:spacing w:line="300" w:lineRule="atLeast"/>
        <w:rPr>
          <w:rStyle w:val="pl-token"/>
          <w:rFonts w:ascii="Menlo" w:hAnsi="Menlo" w:cs="Menlo"/>
          <w:color w:val="24292F"/>
          <w:sz w:val="18"/>
          <w:szCs w:val="18"/>
        </w:rPr>
      </w:pPr>
    </w:p>
    <w:p w14:paraId="460C83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8.isChecked():</w:t>
      </w:r>
    </w:p>
    <w:p w14:paraId="692FC3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85F2F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8]]</w:t>
      </w:r>
    </w:p>
    <w:p w14:paraId="269CC4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73737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8]]],axis=1)</w:t>
      </w:r>
    </w:p>
    <w:p w14:paraId="4C4BB9F8" w14:textId="77777777" w:rsidR="007E3609" w:rsidRPr="007E3609" w:rsidRDefault="007E3609" w:rsidP="007E3609">
      <w:pPr>
        <w:spacing w:line="300" w:lineRule="atLeast"/>
        <w:rPr>
          <w:rStyle w:val="pl-token"/>
          <w:rFonts w:ascii="Menlo" w:hAnsi="Menlo" w:cs="Menlo"/>
          <w:color w:val="24292F"/>
          <w:sz w:val="18"/>
          <w:szCs w:val="18"/>
        </w:rPr>
      </w:pPr>
    </w:p>
    <w:p w14:paraId="102A41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9.isChecked():</w:t>
      </w:r>
    </w:p>
    <w:p w14:paraId="400D6C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E095F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9]]</w:t>
      </w:r>
    </w:p>
    <w:p w14:paraId="28A9E6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8EFCE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9]]],axis=1)</w:t>
      </w:r>
    </w:p>
    <w:p w14:paraId="42D86829" w14:textId="77777777" w:rsidR="007E3609" w:rsidRPr="007E3609" w:rsidRDefault="007E3609" w:rsidP="007E3609">
      <w:pPr>
        <w:spacing w:line="300" w:lineRule="atLeast"/>
        <w:rPr>
          <w:rStyle w:val="pl-token"/>
          <w:rFonts w:ascii="Menlo" w:hAnsi="Menlo" w:cs="Menlo"/>
          <w:color w:val="24292F"/>
          <w:sz w:val="18"/>
          <w:szCs w:val="18"/>
        </w:rPr>
      </w:pPr>
    </w:p>
    <w:p w14:paraId="0320D8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0.isChecked():</w:t>
      </w:r>
    </w:p>
    <w:p w14:paraId="1E158D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BEA2C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0]]</w:t>
      </w:r>
    </w:p>
    <w:p w14:paraId="21C963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60386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pd.concat([self.list_corr_features, df[features_list[10]]], axis=1)</w:t>
      </w:r>
    </w:p>
    <w:p w14:paraId="10582598" w14:textId="77777777" w:rsidR="007E3609" w:rsidRPr="007E3609" w:rsidRDefault="007E3609" w:rsidP="007E3609">
      <w:pPr>
        <w:spacing w:line="300" w:lineRule="atLeast"/>
        <w:rPr>
          <w:rStyle w:val="pl-token"/>
          <w:rFonts w:ascii="Menlo" w:hAnsi="Menlo" w:cs="Menlo"/>
          <w:color w:val="24292F"/>
          <w:sz w:val="18"/>
          <w:szCs w:val="18"/>
        </w:rPr>
      </w:pPr>
    </w:p>
    <w:p w14:paraId="20A703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1.isChecked():</w:t>
      </w:r>
    </w:p>
    <w:p w14:paraId="422AD5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03EA9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1]]</w:t>
      </w:r>
    </w:p>
    <w:p w14:paraId="7EFE55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E14FC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1]]], axis=1)</w:t>
      </w:r>
    </w:p>
    <w:p w14:paraId="06323716" w14:textId="77777777" w:rsidR="007E3609" w:rsidRPr="007E3609" w:rsidRDefault="007E3609" w:rsidP="007E3609">
      <w:pPr>
        <w:spacing w:line="300" w:lineRule="atLeast"/>
        <w:rPr>
          <w:rStyle w:val="pl-token"/>
          <w:rFonts w:ascii="Menlo" w:hAnsi="Menlo" w:cs="Menlo"/>
          <w:color w:val="24292F"/>
          <w:sz w:val="18"/>
          <w:szCs w:val="18"/>
        </w:rPr>
      </w:pPr>
    </w:p>
    <w:p w14:paraId="4F7803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2.isChecked():</w:t>
      </w:r>
    </w:p>
    <w:p w14:paraId="4A3ACE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D22EB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2]]</w:t>
      </w:r>
    </w:p>
    <w:p w14:paraId="4FAA59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53813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2]]], axis=1)</w:t>
      </w:r>
    </w:p>
    <w:p w14:paraId="6343E44F" w14:textId="77777777" w:rsidR="007E3609" w:rsidRPr="007E3609" w:rsidRDefault="007E3609" w:rsidP="007E3609">
      <w:pPr>
        <w:spacing w:line="300" w:lineRule="atLeast"/>
        <w:rPr>
          <w:rStyle w:val="pl-token"/>
          <w:rFonts w:ascii="Menlo" w:hAnsi="Menlo" w:cs="Menlo"/>
          <w:color w:val="24292F"/>
          <w:sz w:val="18"/>
          <w:szCs w:val="18"/>
        </w:rPr>
      </w:pPr>
    </w:p>
    <w:p w14:paraId="3E9A91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3.isChecked():</w:t>
      </w:r>
    </w:p>
    <w:p w14:paraId="4AC9DD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D45A4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3]]</w:t>
      </w:r>
    </w:p>
    <w:p w14:paraId="33C185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21EBC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3]]], axis=1)</w:t>
      </w:r>
    </w:p>
    <w:p w14:paraId="103EF4AC" w14:textId="77777777" w:rsidR="007E3609" w:rsidRPr="007E3609" w:rsidRDefault="007E3609" w:rsidP="007E3609">
      <w:pPr>
        <w:spacing w:line="300" w:lineRule="atLeast"/>
        <w:rPr>
          <w:rStyle w:val="pl-token"/>
          <w:rFonts w:ascii="Menlo" w:hAnsi="Menlo" w:cs="Menlo"/>
          <w:color w:val="24292F"/>
          <w:sz w:val="18"/>
          <w:szCs w:val="18"/>
        </w:rPr>
      </w:pPr>
    </w:p>
    <w:p w14:paraId="5A3D34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4.isChecked():</w:t>
      </w:r>
    </w:p>
    <w:p w14:paraId="790BD1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570F4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4]]</w:t>
      </w:r>
    </w:p>
    <w:p w14:paraId="695E5D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44552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4]]], axis=1)</w:t>
      </w:r>
    </w:p>
    <w:p w14:paraId="5275A5C2" w14:textId="77777777" w:rsidR="007E3609" w:rsidRPr="007E3609" w:rsidRDefault="007E3609" w:rsidP="007E3609">
      <w:pPr>
        <w:spacing w:line="300" w:lineRule="atLeast"/>
        <w:rPr>
          <w:rStyle w:val="pl-token"/>
          <w:rFonts w:ascii="Menlo" w:hAnsi="Menlo" w:cs="Menlo"/>
          <w:color w:val="24292F"/>
          <w:sz w:val="18"/>
          <w:szCs w:val="18"/>
        </w:rPr>
      </w:pPr>
    </w:p>
    <w:p w14:paraId="0664D3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5.isChecked():</w:t>
      </w:r>
    </w:p>
    <w:p w14:paraId="6512AF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8D1EE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5]]</w:t>
      </w:r>
    </w:p>
    <w:p w14:paraId="48C2CB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40A5F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5]]], axis=1)</w:t>
      </w:r>
    </w:p>
    <w:p w14:paraId="4CFE1840" w14:textId="77777777" w:rsidR="007E3609" w:rsidRPr="007E3609" w:rsidRDefault="007E3609" w:rsidP="007E3609">
      <w:pPr>
        <w:spacing w:line="300" w:lineRule="atLeast"/>
        <w:rPr>
          <w:rStyle w:val="pl-token"/>
          <w:rFonts w:ascii="Menlo" w:hAnsi="Menlo" w:cs="Menlo"/>
          <w:color w:val="24292F"/>
          <w:sz w:val="18"/>
          <w:szCs w:val="18"/>
        </w:rPr>
      </w:pPr>
    </w:p>
    <w:p w14:paraId="4AF520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6.isChecked():</w:t>
      </w:r>
    </w:p>
    <w:p w14:paraId="38FFB6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51C1E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6]]</w:t>
      </w:r>
    </w:p>
    <w:p w14:paraId="62D42B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0883F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6]]], axis=1)</w:t>
      </w:r>
    </w:p>
    <w:p w14:paraId="05FDA968" w14:textId="77777777" w:rsidR="007E3609" w:rsidRPr="007E3609" w:rsidRDefault="007E3609" w:rsidP="007E3609">
      <w:pPr>
        <w:spacing w:line="300" w:lineRule="atLeast"/>
        <w:rPr>
          <w:rStyle w:val="pl-token"/>
          <w:rFonts w:ascii="Menlo" w:hAnsi="Menlo" w:cs="Menlo"/>
          <w:color w:val="24292F"/>
          <w:sz w:val="18"/>
          <w:szCs w:val="18"/>
        </w:rPr>
      </w:pPr>
    </w:p>
    <w:p w14:paraId="6F58AA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7.isChecked():</w:t>
      </w:r>
    </w:p>
    <w:p w14:paraId="379DBD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96C1F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7]]</w:t>
      </w:r>
    </w:p>
    <w:p w14:paraId="0410C7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2B3C0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7]]], axis=1)</w:t>
      </w:r>
    </w:p>
    <w:p w14:paraId="14F8A928" w14:textId="77777777" w:rsidR="007E3609" w:rsidRPr="007E3609" w:rsidRDefault="007E3609" w:rsidP="007E3609">
      <w:pPr>
        <w:spacing w:line="300" w:lineRule="atLeast"/>
        <w:rPr>
          <w:rStyle w:val="pl-token"/>
          <w:rFonts w:ascii="Menlo" w:hAnsi="Menlo" w:cs="Menlo"/>
          <w:color w:val="24292F"/>
          <w:sz w:val="18"/>
          <w:szCs w:val="18"/>
        </w:rPr>
      </w:pPr>
    </w:p>
    <w:p w14:paraId="227E22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8.isChecked():</w:t>
      </w:r>
    </w:p>
    <w:p w14:paraId="5C0BA4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5C472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8]]</w:t>
      </w:r>
    </w:p>
    <w:p w14:paraId="1C5CBE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D0BD1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8]]], axis=1)</w:t>
      </w:r>
    </w:p>
    <w:p w14:paraId="39760513" w14:textId="77777777" w:rsidR="007E3609" w:rsidRPr="007E3609" w:rsidRDefault="007E3609" w:rsidP="007E3609">
      <w:pPr>
        <w:spacing w:line="300" w:lineRule="atLeast"/>
        <w:rPr>
          <w:rStyle w:val="pl-token"/>
          <w:rFonts w:ascii="Menlo" w:hAnsi="Menlo" w:cs="Menlo"/>
          <w:color w:val="24292F"/>
          <w:sz w:val="18"/>
          <w:szCs w:val="18"/>
        </w:rPr>
      </w:pPr>
    </w:p>
    <w:p w14:paraId="7FAD7F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9.isChecked():</w:t>
      </w:r>
    </w:p>
    <w:p w14:paraId="3E0E68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9C8C0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9]]</w:t>
      </w:r>
    </w:p>
    <w:p w14:paraId="359CB3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79F63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9]]], axis=1)</w:t>
      </w:r>
    </w:p>
    <w:p w14:paraId="18B57D2D" w14:textId="77777777" w:rsidR="007E3609" w:rsidRPr="007E3609" w:rsidRDefault="007E3609" w:rsidP="007E3609">
      <w:pPr>
        <w:spacing w:line="300" w:lineRule="atLeast"/>
        <w:rPr>
          <w:rStyle w:val="pl-token"/>
          <w:rFonts w:ascii="Menlo" w:hAnsi="Menlo" w:cs="Menlo"/>
          <w:color w:val="24292F"/>
          <w:sz w:val="18"/>
          <w:szCs w:val="18"/>
        </w:rPr>
      </w:pPr>
    </w:p>
    <w:p w14:paraId="058FEC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0.isChecked():</w:t>
      </w:r>
    </w:p>
    <w:p w14:paraId="7D7103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73ABC1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0]]</w:t>
      </w:r>
    </w:p>
    <w:p w14:paraId="1F3449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3FA44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0]]],axis=1)</w:t>
      </w:r>
    </w:p>
    <w:p w14:paraId="23357607" w14:textId="77777777" w:rsidR="007E3609" w:rsidRPr="007E3609" w:rsidRDefault="007E3609" w:rsidP="007E3609">
      <w:pPr>
        <w:spacing w:line="300" w:lineRule="atLeast"/>
        <w:rPr>
          <w:rStyle w:val="pl-token"/>
          <w:rFonts w:ascii="Menlo" w:hAnsi="Menlo" w:cs="Menlo"/>
          <w:color w:val="24292F"/>
          <w:sz w:val="18"/>
          <w:szCs w:val="18"/>
        </w:rPr>
      </w:pPr>
    </w:p>
    <w:p w14:paraId="54FDB5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1.isChecked():</w:t>
      </w:r>
    </w:p>
    <w:p w14:paraId="2424CF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332B5D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21B5F8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D1CCE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1]]],axis=1)</w:t>
      </w:r>
    </w:p>
    <w:p w14:paraId="353A7672" w14:textId="77777777" w:rsidR="007E3609" w:rsidRPr="007E3609" w:rsidRDefault="007E3609" w:rsidP="007E3609">
      <w:pPr>
        <w:spacing w:line="300" w:lineRule="atLeast"/>
        <w:rPr>
          <w:rStyle w:val="pl-token"/>
          <w:rFonts w:ascii="Menlo" w:hAnsi="Menlo" w:cs="Menlo"/>
          <w:color w:val="24292F"/>
          <w:sz w:val="18"/>
          <w:szCs w:val="18"/>
        </w:rPr>
      </w:pPr>
    </w:p>
    <w:p w14:paraId="1EDEB6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2.isChecked():</w:t>
      </w:r>
    </w:p>
    <w:p w14:paraId="611C6E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AD46E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2]]</w:t>
      </w:r>
    </w:p>
    <w:p w14:paraId="629FA9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23453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2]]],axis=1)</w:t>
      </w:r>
    </w:p>
    <w:p w14:paraId="4C7FD410" w14:textId="77777777" w:rsidR="007E3609" w:rsidRPr="007E3609" w:rsidRDefault="007E3609" w:rsidP="007E3609">
      <w:pPr>
        <w:spacing w:line="300" w:lineRule="atLeast"/>
        <w:rPr>
          <w:rStyle w:val="pl-token"/>
          <w:rFonts w:ascii="Menlo" w:hAnsi="Menlo" w:cs="Menlo"/>
          <w:color w:val="24292F"/>
          <w:sz w:val="18"/>
          <w:szCs w:val="18"/>
        </w:rPr>
      </w:pPr>
    </w:p>
    <w:p w14:paraId="5EF735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3.isChecked():</w:t>
      </w:r>
    </w:p>
    <w:p w14:paraId="4CCEC7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3CE32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3]]</w:t>
      </w:r>
    </w:p>
    <w:p w14:paraId="08761F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6AC91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3]]],axis=1)</w:t>
      </w:r>
    </w:p>
    <w:p w14:paraId="155D1834" w14:textId="77777777" w:rsidR="007E3609" w:rsidRPr="007E3609" w:rsidRDefault="007E3609" w:rsidP="007E3609">
      <w:pPr>
        <w:spacing w:line="300" w:lineRule="atLeast"/>
        <w:rPr>
          <w:rStyle w:val="pl-token"/>
          <w:rFonts w:ascii="Menlo" w:hAnsi="Menlo" w:cs="Menlo"/>
          <w:color w:val="24292F"/>
          <w:sz w:val="18"/>
          <w:szCs w:val="18"/>
        </w:rPr>
      </w:pPr>
    </w:p>
    <w:p w14:paraId="2F7636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4.isChecked():</w:t>
      </w:r>
    </w:p>
    <w:p w14:paraId="651645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27776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4]]</w:t>
      </w:r>
    </w:p>
    <w:p w14:paraId="5C085B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7B832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4]]],axis=1)</w:t>
      </w:r>
    </w:p>
    <w:p w14:paraId="0069D7D8" w14:textId="77777777" w:rsidR="007E3609" w:rsidRPr="007E3609" w:rsidRDefault="007E3609" w:rsidP="007E3609">
      <w:pPr>
        <w:spacing w:line="300" w:lineRule="atLeast"/>
        <w:rPr>
          <w:rStyle w:val="pl-token"/>
          <w:rFonts w:ascii="Menlo" w:hAnsi="Menlo" w:cs="Menlo"/>
          <w:color w:val="24292F"/>
          <w:sz w:val="18"/>
          <w:szCs w:val="18"/>
        </w:rPr>
      </w:pPr>
    </w:p>
    <w:p w14:paraId="778A37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self.feature25.isChecked():</w:t>
      </w:r>
    </w:p>
    <w:p w14:paraId="0C88FE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7EAA1F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5]]</w:t>
      </w:r>
    </w:p>
    <w:p w14:paraId="5F8830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6C0EE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5]]],axis=1)</w:t>
      </w:r>
    </w:p>
    <w:p w14:paraId="32871281" w14:textId="77777777" w:rsidR="007E3609" w:rsidRPr="007E3609" w:rsidRDefault="007E3609" w:rsidP="007E3609">
      <w:pPr>
        <w:spacing w:line="300" w:lineRule="atLeast"/>
        <w:rPr>
          <w:rStyle w:val="pl-token"/>
          <w:rFonts w:ascii="Menlo" w:hAnsi="Menlo" w:cs="Menlo"/>
          <w:color w:val="24292F"/>
          <w:sz w:val="18"/>
          <w:szCs w:val="18"/>
        </w:rPr>
      </w:pPr>
    </w:p>
    <w:p w14:paraId="02DDA8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6.isChecked():</w:t>
      </w:r>
    </w:p>
    <w:p w14:paraId="0CA7FE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3D099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6]]</w:t>
      </w:r>
    </w:p>
    <w:p w14:paraId="1490C3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0A9F6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6]]],axis=1)</w:t>
      </w:r>
    </w:p>
    <w:p w14:paraId="6361CC79" w14:textId="77777777" w:rsidR="007E3609" w:rsidRPr="007E3609" w:rsidRDefault="007E3609" w:rsidP="007E3609">
      <w:pPr>
        <w:spacing w:line="300" w:lineRule="atLeast"/>
        <w:rPr>
          <w:rStyle w:val="pl-token"/>
          <w:rFonts w:ascii="Menlo" w:hAnsi="Menlo" w:cs="Menlo"/>
          <w:color w:val="24292F"/>
          <w:sz w:val="18"/>
          <w:szCs w:val="18"/>
        </w:rPr>
      </w:pPr>
    </w:p>
    <w:p w14:paraId="39EE22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7.isChecked():</w:t>
      </w:r>
    </w:p>
    <w:p w14:paraId="7FBBBB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01E4A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7]]</w:t>
      </w:r>
    </w:p>
    <w:p w14:paraId="052A7D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A1DEF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7]]],axis=1)</w:t>
      </w:r>
    </w:p>
    <w:p w14:paraId="796C2F23" w14:textId="77777777" w:rsidR="007E3609" w:rsidRPr="007E3609" w:rsidRDefault="007E3609" w:rsidP="007E3609">
      <w:pPr>
        <w:spacing w:line="300" w:lineRule="atLeast"/>
        <w:rPr>
          <w:rStyle w:val="pl-token"/>
          <w:rFonts w:ascii="Menlo" w:hAnsi="Menlo" w:cs="Menlo"/>
          <w:color w:val="24292F"/>
          <w:sz w:val="18"/>
          <w:szCs w:val="18"/>
        </w:rPr>
      </w:pPr>
    </w:p>
    <w:p w14:paraId="465943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8.isChecked():</w:t>
      </w:r>
    </w:p>
    <w:p w14:paraId="69836E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23C5C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8]]</w:t>
      </w:r>
    </w:p>
    <w:p w14:paraId="10AC96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8150D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8]]],axis=1)</w:t>
      </w:r>
    </w:p>
    <w:p w14:paraId="6AA6544D" w14:textId="77777777" w:rsidR="007E3609" w:rsidRPr="007E3609" w:rsidRDefault="007E3609" w:rsidP="007E3609">
      <w:pPr>
        <w:spacing w:line="300" w:lineRule="atLeast"/>
        <w:rPr>
          <w:rStyle w:val="pl-token"/>
          <w:rFonts w:ascii="Menlo" w:hAnsi="Menlo" w:cs="Menlo"/>
          <w:color w:val="24292F"/>
          <w:sz w:val="18"/>
          <w:szCs w:val="18"/>
        </w:rPr>
      </w:pPr>
    </w:p>
    <w:p w14:paraId="09FD04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9.isChecked():</w:t>
      </w:r>
    </w:p>
    <w:p w14:paraId="4AA5B6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259F5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9]]</w:t>
      </w:r>
    </w:p>
    <w:p w14:paraId="602090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C554D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9]]],axis=1)</w:t>
      </w:r>
    </w:p>
    <w:p w14:paraId="4F7FACA4" w14:textId="77777777" w:rsidR="007E3609" w:rsidRPr="007E3609" w:rsidRDefault="007E3609" w:rsidP="007E3609">
      <w:pPr>
        <w:spacing w:line="300" w:lineRule="atLeast"/>
        <w:rPr>
          <w:rStyle w:val="pl-token"/>
          <w:rFonts w:ascii="Menlo" w:hAnsi="Menlo" w:cs="Menlo"/>
          <w:color w:val="24292F"/>
          <w:sz w:val="18"/>
          <w:szCs w:val="18"/>
        </w:rPr>
      </w:pPr>
    </w:p>
    <w:p w14:paraId="700EE6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0.isChecked():</w:t>
      </w:r>
    </w:p>
    <w:p w14:paraId="06BBC3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C58C0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0]]</w:t>
      </w:r>
    </w:p>
    <w:p w14:paraId="23E1BB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5EE51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0]]], axis=1)</w:t>
      </w:r>
    </w:p>
    <w:p w14:paraId="42BF7DFC" w14:textId="77777777" w:rsidR="007E3609" w:rsidRPr="007E3609" w:rsidRDefault="007E3609" w:rsidP="007E3609">
      <w:pPr>
        <w:spacing w:line="300" w:lineRule="atLeast"/>
        <w:rPr>
          <w:rStyle w:val="pl-token"/>
          <w:rFonts w:ascii="Menlo" w:hAnsi="Menlo" w:cs="Menlo"/>
          <w:color w:val="24292F"/>
          <w:sz w:val="18"/>
          <w:szCs w:val="18"/>
        </w:rPr>
      </w:pPr>
    </w:p>
    <w:p w14:paraId="475112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1.isChecked():</w:t>
      </w:r>
    </w:p>
    <w:p w14:paraId="0C3501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687C02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1]]</w:t>
      </w:r>
    </w:p>
    <w:p w14:paraId="787233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03146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1]]], axis=1)</w:t>
      </w:r>
    </w:p>
    <w:p w14:paraId="0D76DDF4" w14:textId="77777777" w:rsidR="007E3609" w:rsidRPr="007E3609" w:rsidRDefault="007E3609" w:rsidP="007E3609">
      <w:pPr>
        <w:spacing w:line="300" w:lineRule="atLeast"/>
        <w:rPr>
          <w:rStyle w:val="pl-token"/>
          <w:rFonts w:ascii="Menlo" w:hAnsi="Menlo" w:cs="Menlo"/>
          <w:color w:val="24292F"/>
          <w:sz w:val="18"/>
          <w:szCs w:val="18"/>
        </w:rPr>
      </w:pPr>
    </w:p>
    <w:p w14:paraId="242D90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2.isChecked():</w:t>
      </w:r>
    </w:p>
    <w:p w14:paraId="030164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len(self.list_corr_features) == 0:</w:t>
      </w:r>
    </w:p>
    <w:p w14:paraId="677074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2]]</w:t>
      </w:r>
    </w:p>
    <w:p w14:paraId="604345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FCE2B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2]]], axis=1)</w:t>
      </w:r>
    </w:p>
    <w:p w14:paraId="7360D13C" w14:textId="77777777" w:rsidR="007E3609" w:rsidRPr="007E3609" w:rsidRDefault="007E3609" w:rsidP="007E3609">
      <w:pPr>
        <w:spacing w:line="300" w:lineRule="atLeast"/>
        <w:rPr>
          <w:rStyle w:val="pl-token"/>
          <w:rFonts w:ascii="Menlo" w:hAnsi="Menlo" w:cs="Menlo"/>
          <w:color w:val="24292F"/>
          <w:sz w:val="18"/>
          <w:szCs w:val="18"/>
        </w:rPr>
      </w:pPr>
    </w:p>
    <w:p w14:paraId="6447F2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3.isChecked():</w:t>
      </w:r>
    </w:p>
    <w:p w14:paraId="373FE3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8F5C8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3]]</w:t>
      </w:r>
    </w:p>
    <w:p w14:paraId="780C71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07DA7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3]]], axis=1)</w:t>
      </w:r>
    </w:p>
    <w:p w14:paraId="3F7D0F9B" w14:textId="77777777" w:rsidR="007E3609" w:rsidRPr="007E3609" w:rsidRDefault="007E3609" w:rsidP="007E3609">
      <w:pPr>
        <w:spacing w:line="300" w:lineRule="atLeast"/>
        <w:rPr>
          <w:rStyle w:val="pl-token"/>
          <w:rFonts w:ascii="Menlo" w:hAnsi="Menlo" w:cs="Menlo"/>
          <w:color w:val="24292F"/>
          <w:sz w:val="18"/>
          <w:szCs w:val="18"/>
        </w:rPr>
      </w:pPr>
    </w:p>
    <w:p w14:paraId="3BCC8E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4.isChecked():</w:t>
      </w:r>
    </w:p>
    <w:p w14:paraId="317AA2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8AD03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4]]</w:t>
      </w:r>
    </w:p>
    <w:p w14:paraId="306552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A1EDA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4]]], axis=1)</w:t>
      </w:r>
    </w:p>
    <w:p w14:paraId="4CBBCF4C" w14:textId="77777777" w:rsidR="007E3609" w:rsidRPr="007E3609" w:rsidRDefault="007E3609" w:rsidP="007E3609">
      <w:pPr>
        <w:spacing w:line="300" w:lineRule="atLeast"/>
        <w:rPr>
          <w:rStyle w:val="pl-token"/>
          <w:rFonts w:ascii="Menlo" w:hAnsi="Menlo" w:cs="Menlo"/>
          <w:color w:val="24292F"/>
          <w:sz w:val="18"/>
          <w:szCs w:val="18"/>
        </w:rPr>
      </w:pPr>
    </w:p>
    <w:p w14:paraId="5C0C69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5.isChecked():</w:t>
      </w:r>
    </w:p>
    <w:p w14:paraId="633D29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C631A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5]]</w:t>
      </w:r>
    </w:p>
    <w:p w14:paraId="40EDC3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C6DD3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5]]], axis=1)</w:t>
      </w:r>
    </w:p>
    <w:p w14:paraId="1C44BAFC" w14:textId="77777777" w:rsidR="007E3609" w:rsidRPr="007E3609" w:rsidRDefault="007E3609" w:rsidP="007E3609">
      <w:pPr>
        <w:spacing w:line="300" w:lineRule="atLeast"/>
        <w:rPr>
          <w:rStyle w:val="pl-token"/>
          <w:rFonts w:ascii="Menlo" w:hAnsi="Menlo" w:cs="Menlo"/>
          <w:color w:val="24292F"/>
          <w:sz w:val="18"/>
          <w:szCs w:val="18"/>
        </w:rPr>
      </w:pPr>
    </w:p>
    <w:p w14:paraId="13C62580" w14:textId="77777777" w:rsidR="007E3609" w:rsidRPr="007E3609" w:rsidRDefault="007E3609" w:rsidP="007E3609">
      <w:pPr>
        <w:spacing w:line="300" w:lineRule="atLeast"/>
        <w:rPr>
          <w:rStyle w:val="pl-token"/>
          <w:rFonts w:ascii="Menlo" w:hAnsi="Menlo" w:cs="Menlo"/>
          <w:color w:val="24292F"/>
          <w:sz w:val="18"/>
          <w:szCs w:val="18"/>
        </w:rPr>
      </w:pPr>
    </w:p>
    <w:p w14:paraId="33994BB5" w14:textId="77777777" w:rsidR="007E3609" w:rsidRPr="007E3609" w:rsidRDefault="007E3609" w:rsidP="007E3609">
      <w:pPr>
        <w:spacing w:line="300" w:lineRule="atLeast"/>
        <w:rPr>
          <w:rStyle w:val="pl-token"/>
          <w:rFonts w:ascii="Menlo" w:hAnsi="Menlo" w:cs="Menlo"/>
          <w:color w:val="24292F"/>
          <w:sz w:val="18"/>
          <w:szCs w:val="18"/>
        </w:rPr>
      </w:pPr>
    </w:p>
    <w:p w14:paraId="1AFA3F0A" w14:textId="77777777" w:rsidR="007E3609" w:rsidRPr="007E3609" w:rsidRDefault="007E3609" w:rsidP="007E3609">
      <w:pPr>
        <w:spacing w:line="300" w:lineRule="atLeast"/>
        <w:rPr>
          <w:rStyle w:val="pl-token"/>
          <w:rFonts w:ascii="Menlo" w:hAnsi="Menlo" w:cs="Menlo"/>
          <w:color w:val="24292F"/>
          <w:sz w:val="18"/>
          <w:szCs w:val="18"/>
        </w:rPr>
      </w:pPr>
    </w:p>
    <w:p w14:paraId="0D5125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float(self.txtPercentTest.text())</w:t>
      </w:r>
    </w:p>
    <w:p w14:paraId="7D22C6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max_depth = float(self.txtMaxDepth.text())</w:t>
      </w:r>
    </w:p>
    <w:p w14:paraId="3A32080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lear the graphs to populate them with the new information</w:t>
      </w:r>
    </w:p>
    <w:p w14:paraId="2C6A04AD" w14:textId="77777777" w:rsidR="007E3609" w:rsidRPr="007E3609" w:rsidRDefault="007E3609" w:rsidP="007E3609">
      <w:pPr>
        <w:spacing w:line="300" w:lineRule="atLeast"/>
        <w:rPr>
          <w:rStyle w:val="pl-token"/>
          <w:rFonts w:ascii="Menlo" w:hAnsi="Menlo" w:cs="Menlo"/>
          <w:color w:val="24292F"/>
          <w:sz w:val="18"/>
          <w:szCs w:val="18"/>
        </w:rPr>
      </w:pPr>
    </w:p>
    <w:p w14:paraId="7A4233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clear()</w:t>
      </w:r>
    </w:p>
    <w:p w14:paraId="58BB70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clear()</w:t>
      </w:r>
    </w:p>
    <w:p w14:paraId="29CA71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clear()</w:t>
      </w:r>
    </w:p>
    <w:p w14:paraId="567A5D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clear()</w:t>
      </w:r>
    </w:p>
    <w:p w14:paraId="2F57D7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clear()</w:t>
      </w:r>
    </w:p>
    <w:p w14:paraId="57F280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setUndoRedoEnabled(False)</w:t>
      </w:r>
    </w:p>
    <w:p w14:paraId="0D2DCBD3" w14:textId="77777777" w:rsidR="007E3609" w:rsidRPr="007E3609" w:rsidRDefault="007E3609" w:rsidP="007E3609">
      <w:pPr>
        <w:spacing w:line="300" w:lineRule="atLeast"/>
        <w:rPr>
          <w:rStyle w:val="pl-token"/>
          <w:rFonts w:ascii="Menlo" w:hAnsi="Menlo" w:cs="Menlo"/>
          <w:color w:val="24292F"/>
          <w:sz w:val="18"/>
          <w:szCs w:val="18"/>
        </w:rPr>
      </w:pPr>
    </w:p>
    <w:p w14:paraId="30F10B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vtest_per / 100</w:t>
      </w:r>
    </w:p>
    <w:p w14:paraId="2A47DA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 = 'rf_finalized_model2.sav'</w:t>
      </w:r>
    </w:p>
    <w:p w14:paraId="21A4AF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lf_entropy = pickle.load(open(filename, 'rb'))</w:t>
      </w:r>
    </w:p>
    <w:p w14:paraId="45EA99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 = y</w:t>
      </w:r>
    </w:p>
    <w:p w14:paraId="54051B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_test = X[features_list]</w:t>
      </w:r>
    </w:p>
    <w:p w14:paraId="62FC66F2" w14:textId="77777777" w:rsidR="007E3609" w:rsidRPr="007E3609" w:rsidRDefault="007E3609" w:rsidP="007E3609">
      <w:pPr>
        <w:spacing w:line="300" w:lineRule="atLeast"/>
        <w:rPr>
          <w:rStyle w:val="pl-token"/>
          <w:rFonts w:ascii="Menlo" w:hAnsi="Menlo" w:cs="Menlo"/>
          <w:color w:val="24292F"/>
          <w:sz w:val="18"/>
          <w:szCs w:val="18"/>
        </w:rPr>
      </w:pPr>
    </w:p>
    <w:p w14:paraId="08063845" w14:textId="77777777" w:rsidR="007E3609" w:rsidRPr="007E3609" w:rsidRDefault="007E3609" w:rsidP="007E3609">
      <w:pPr>
        <w:spacing w:line="300" w:lineRule="atLeast"/>
        <w:rPr>
          <w:rStyle w:val="pl-token"/>
          <w:rFonts w:ascii="Menlo" w:hAnsi="Menlo" w:cs="Menlo"/>
          <w:color w:val="24292F"/>
          <w:sz w:val="18"/>
          <w:szCs w:val="18"/>
        </w:rPr>
      </w:pPr>
    </w:p>
    <w:p w14:paraId="71A967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0AE87827" w14:textId="77777777" w:rsidR="007E3609" w:rsidRPr="007E3609" w:rsidRDefault="007E3609" w:rsidP="007E3609">
      <w:pPr>
        <w:spacing w:line="300" w:lineRule="atLeast"/>
        <w:rPr>
          <w:rStyle w:val="pl-token"/>
          <w:rFonts w:ascii="Menlo" w:hAnsi="Menlo" w:cs="Menlo"/>
          <w:color w:val="24292F"/>
          <w:sz w:val="18"/>
          <w:szCs w:val="18"/>
        </w:rPr>
      </w:pPr>
    </w:p>
    <w:p w14:paraId="135630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dicton on test using entropy</w:t>
      </w:r>
    </w:p>
    <w:p w14:paraId="6C852C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entropy = self.clf_entropy.predict(X_test)</w:t>
      </w:r>
    </w:p>
    <w:p w14:paraId="4C17D80E" w14:textId="77777777" w:rsidR="007E3609" w:rsidRPr="007E3609" w:rsidRDefault="007E3609" w:rsidP="007E3609">
      <w:pPr>
        <w:spacing w:line="300" w:lineRule="atLeast"/>
        <w:rPr>
          <w:rStyle w:val="pl-token"/>
          <w:rFonts w:ascii="Menlo" w:hAnsi="Menlo" w:cs="Menlo"/>
          <w:color w:val="24292F"/>
          <w:sz w:val="18"/>
          <w:szCs w:val="18"/>
        </w:rPr>
      </w:pPr>
    </w:p>
    <w:p w14:paraId="49C877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 for RandomForest</w:t>
      </w:r>
    </w:p>
    <w:p w14:paraId="2AAF01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nf_matrix = confusion_matrix(y_test, y_pred_entropy)</w:t>
      </w:r>
    </w:p>
    <w:p w14:paraId="16D072EF" w14:textId="77777777" w:rsidR="007E3609" w:rsidRPr="007E3609" w:rsidRDefault="007E3609" w:rsidP="007E3609">
      <w:pPr>
        <w:spacing w:line="300" w:lineRule="atLeast"/>
        <w:rPr>
          <w:rStyle w:val="pl-token"/>
          <w:rFonts w:ascii="Menlo" w:hAnsi="Menlo" w:cs="Menlo"/>
          <w:color w:val="24292F"/>
          <w:sz w:val="18"/>
          <w:szCs w:val="18"/>
        </w:rPr>
      </w:pPr>
    </w:p>
    <w:p w14:paraId="55D5FD82" w14:textId="77777777" w:rsidR="007E3609" w:rsidRPr="007E3609" w:rsidRDefault="007E3609" w:rsidP="007E3609">
      <w:pPr>
        <w:spacing w:line="300" w:lineRule="atLeast"/>
        <w:rPr>
          <w:rStyle w:val="pl-token"/>
          <w:rFonts w:ascii="Menlo" w:hAnsi="Menlo" w:cs="Menlo"/>
          <w:color w:val="24292F"/>
          <w:sz w:val="18"/>
          <w:szCs w:val="18"/>
        </w:rPr>
      </w:pPr>
    </w:p>
    <w:p w14:paraId="0D6B57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ccuracy score</w:t>
      </w:r>
    </w:p>
    <w:p w14:paraId="6A047822" w14:textId="77777777" w:rsidR="007E3609" w:rsidRPr="007E3609" w:rsidRDefault="007E3609" w:rsidP="007E3609">
      <w:pPr>
        <w:spacing w:line="300" w:lineRule="atLeast"/>
        <w:rPr>
          <w:rStyle w:val="pl-token"/>
          <w:rFonts w:ascii="Menlo" w:hAnsi="Menlo" w:cs="Menlo"/>
          <w:color w:val="24292F"/>
          <w:sz w:val="18"/>
          <w:szCs w:val="18"/>
        </w:rPr>
      </w:pPr>
    </w:p>
    <w:p w14:paraId="4881A4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accuracy_score = accuracy_score(y_test, y_pred_entropy) * 100</w:t>
      </w:r>
    </w:p>
    <w:p w14:paraId="30879E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setText(str(self.ff_accuracy_score))</w:t>
      </w:r>
    </w:p>
    <w:p w14:paraId="5DD72C4C" w14:textId="77777777" w:rsidR="007E3609" w:rsidRPr="007E3609" w:rsidRDefault="007E3609" w:rsidP="007E3609">
      <w:pPr>
        <w:spacing w:line="300" w:lineRule="atLeast"/>
        <w:rPr>
          <w:rStyle w:val="pl-token"/>
          <w:rFonts w:ascii="Menlo" w:hAnsi="Menlo" w:cs="Menlo"/>
          <w:color w:val="24292F"/>
          <w:sz w:val="18"/>
          <w:szCs w:val="18"/>
        </w:rPr>
      </w:pPr>
    </w:p>
    <w:p w14:paraId="22CB3D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cision score</w:t>
      </w:r>
    </w:p>
    <w:p w14:paraId="69F49C1C" w14:textId="77777777" w:rsidR="007E3609" w:rsidRPr="007E3609" w:rsidRDefault="007E3609" w:rsidP="007E3609">
      <w:pPr>
        <w:spacing w:line="300" w:lineRule="atLeast"/>
        <w:rPr>
          <w:rStyle w:val="pl-token"/>
          <w:rFonts w:ascii="Menlo" w:hAnsi="Menlo" w:cs="Menlo"/>
          <w:color w:val="24292F"/>
          <w:sz w:val="18"/>
          <w:szCs w:val="18"/>
        </w:rPr>
      </w:pPr>
    </w:p>
    <w:p w14:paraId="6815D3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precision_score = precision_score(y_test, y_pred_entropy) * 100</w:t>
      </w:r>
    </w:p>
    <w:p w14:paraId="286B8C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setText(str(self.ff_precision_score))</w:t>
      </w:r>
    </w:p>
    <w:p w14:paraId="4104B3AA" w14:textId="77777777" w:rsidR="007E3609" w:rsidRPr="007E3609" w:rsidRDefault="007E3609" w:rsidP="007E3609">
      <w:pPr>
        <w:spacing w:line="300" w:lineRule="atLeast"/>
        <w:rPr>
          <w:rStyle w:val="pl-token"/>
          <w:rFonts w:ascii="Menlo" w:hAnsi="Menlo" w:cs="Menlo"/>
          <w:color w:val="24292F"/>
          <w:sz w:val="18"/>
          <w:szCs w:val="18"/>
        </w:rPr>
      </w:pPr>
    </w:p>
    <w:p w14:paraId="6C6D66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call score</w:t>
      </w:r>
    </w:p>
    <w:p w14:paraId="3C10DC0C" w14:textId="77777777" w:rsidR="007E3609" w:rsidRPr="007E3609" w:rsidRDefault="007E3609" w:rsidP="007E3609">
      <w:pPr>
        <w:spacing w:line="300" w:lineRule="atLeast"/>
        <w:rPr>
          <w:rStyle w:val="pl-token"/>
          <w:rFonts w:ascii="Menlo" w:hAnsi="Menlo" w:cs="Menlo"/>
          <w:color w:val="24292F"/>
          <w:sz w:val="18"/>
          <w:szCs w:val="18"/>
        </w:rPr>
      </w:pPr>
    </w:p>
    <w:p w14:paraId="6DD67A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recall_score = recall_score(y_test, y_pred_entropy) * 100</w:t>
      </w:r>
    </w:p>
    <w:p w14:paraId="581BA9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setText(str(self.ff_recall_score))</w:t>
      </w:r>
    </w:p>
    <w:p w14:paraId="3845A10E" w14:textId="77777777" w:rsidR="007E3609" w:rsidRPr="007E3609" w:rsidRDefault="007E3609" w:rsidP="007E3609">
      <w:pPr>
        <w:spacing w:line="300" w:lineRule="atLeast"/>
        <w:rPr>
          <w:rStyle w:val="pl-token"/>
          <w:rFonts w:ascii="Menlo" w:hAnsi="Menlo" w:cs="Menlo"/>
          <w:color w:val="24292F"/>
          <w:sz w:val="18"/>
          <w:szCs w:val="18"/>
        </w:rPr>
      </w:pPr>
    </w:p>
    <w:p w14:paraId="62406D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1_score</w:t>
      </w:r>
    </w:p>
    <w:p w14:paraId="5CB3CD09" w14:textId="77777777" w:rsidR="007E3609" w:rsidRPr="007E3609" w:rsidRDefault="007E3609" w:rsidP="007E3609">
      <w:pPr>
        <w:spacing w:line="300" w:lineRule="atLeast"/>
        <w:rPr>
          <w:rStyle w:val="pl-token"/>
          <w:rFonts w:ascii="Menlo" w:hAnsi="Menlo" w:cs="Menlo"/>
          <w:color w:val="24292F"/>
          <w:sz w:val="18"/>
          <w:szCs w:val="18"/>
        </w:rPr>
      </w:pPr>
    </w:p>
    <w:p w14:paraId="78CDC0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f1_score = f1_score(y_test, y_pred_entropy) * 100</w:t>
      </w:r>
    </w:p>
    <w:p w14:paraId="08613C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setText(str(self.ff_f1_score))</w:t>
      </w:r>
    </w:p>
    <w:p w14:paraId="155C4716" w14:textId="77777777" w:rsidR="007E3609" w:rsidRPr="007E3609" w:rsidRDefault="007E3609" w:rsidP="007E3609">
      <w:pPr>
        <w:spacing w:line="300" w:lineRule="atLeast"/>
        <w:rPr>
          <w:rStyle w:val="pl-token"/>
          <w:rFonts w:ascii="Menlo" w:hAnsi="Menlo" w:cs="Menlo"/>
          <w:color w:val="24292F"/>
          <w:sz w:val="18"/>
          <w:szCs w:val="18"/>
        </w:rPr>
      </w:pPr>
    </w:p>
    <w:p w14:paraId="101FDF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1C92B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haph1 :</w:t>
      </w:r>
    </w:p>
    <w:p w14:paraId="0D8A84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w:t>
      </w:r>
    </w:p>
    <w:p w14:paraId="160D58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9099A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lass_names1 = ['', 'No', 'Yes']</w:t>
      </w:r>
    </w:p>
    <w:p w14:paraId="207D70FF" w14:textId="77777777" w:rsidR="007E3609" w:rsidRPr="007E3609" w:rsidRDefault="007E3609" w:rsidP="007E3609">
      <w:pPr>
        <w:spacing w:line="300" w:lineRule="atLeast"/>
        <w:rPr>
          <w:rStyle w:val="pl-token"/>
          <w:rFonts w:ascii="Menlo" w:hAnsi="Menlo" w:cs="Menlo"/>
          <w:color w:val="24292F"/>
          <w:sz w:val="18"/>
          <w:szCs w:val="18"/>
        </w:rPr>
      </w:pPr>
    </w:p>
    <w:p w14:paraId="0764B9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matshow(conf_matrix, cmap=plt.cm.get_cmap('Blues', 14))</w:t>
      </w:r>
    </w:p>
    <w:p w14:paraId="3E1C46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ticklabels(class_names1)</w:t>
      </w:r>
    </w:p>
    <w:p w14:paraId="5DD4CB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ticklabels(class_names1, rotation=90)</w:t>
      </w:r>
    </w:p>
    <w:p w14:paraId="478F49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label('Predicted label')</w:t>
      </w:r>
    </w:p>
    <w:p w14:paraId="5F133E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label('True label')</w:t>
      </w:r>
    </w:p>
    <w:p w14:paraId="005BDE37" w14:textId="77777777" w:rsidR="007E3609" w:rsidRPr="007E3609" w:rsidRDefault="007E3609" w:rsidP="007E3609">
      <w:pPr>
        <w:spacing w:line="300" w:lineRule="atLeast"/>
        <w:rPr>
          <w:rStyle w:val="pl-token"/>
          <w:rFonts w:ascii="Menlo" w:hAnsi="Menlo" w:cs="Menlo"/>
          <w:color w:val="24292F"/>
          <w:sz w:val="18"/>
          <w:szCs w:val="18"/>
        </w:rPr>
      </w:pPr>
    </w:p>
    <w:p w14:paraId="5F68A4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len(class_names)):</w:t>
      </w:r>
    </w:p>
    <w:p w14:paraId="4C89BE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for j in range(len(class_names)):</w:t>
      </w:r>
    </w:p>
    <w:p w14:paraId="5B4BF1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score = self.clf_entropy.predict_proba(X_test)</w:t>
      </w:r>
    </w:p>
    <w:p w14:paraId="0B7E94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text(j, i, str(conf_matrix[i][j]))</w:t>
      </w:r>
    </w:p>
    <w:p w14:paraId="120E0A47" w14:textId="77777777" w:rsidR="007E3609" w:rsidRPr="007E3609" w:rsidRDefault="007E3609" w:rsidP="007E3609">
      <w:pPr>
        <w:spacing w:line="300" w:lineRule="atLeast"/>
        <w:rPr>
          <w:rStyle w:val="pl-token"/>
          <w:rFonts w:ascii="Menlo" w:hAnsi="Menlo" w:cs="Menlo"/>
          <w:color w:val="24292F"/>
          <w:sz w:val="18"/>
          <w:szCs w:val="18"/>
        </w:rPr>
      </w:pPr>
    </w:p>
    <w:p w14:paraId="3FAD07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6C05C5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3469CC47" w14:textId="77777777" w:rsidR="007E3609" w:rsidRPr="007E3609" w:rsidRDefault="007E3609" w:rsidP="007E3609">
      <w:pPr>
        <w:spacing w:line="300" w:lineRule="atLeast"/>
        <w:rPr>
          <w:rStyle w:val="pl-token"/>
          <w:rFonts w:ascii="Menlo" w:hAnsi="Menlo" w:cs="Menlo"/>
          <w:color w:val="24292F"/>
          <w:sz w:val="18"/>
          <w:szCs w:val="18"/>
        </w:rPr>
      </w:pPr>
    </w:p>
    <w:p w14:paraId="59CE88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3594B0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2 - ROC Curve</w:t>
      </w:r>
    </w:p>
    <w:p w14:paraId="739F77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7CB5D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_bin = pd.get_dummies(y_test).to_numpy()</w:t>
      </w:r>
    </w:p>
    <w:p w14:paraId="5FD019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n_classes = y_test_bin.shape[1]</w:t>
      </w:r>
    </w:p>
    <w:p w14:paraId="4D7B9150" w14:textId="77777777" w:rsidR="007E3609" w:rsidRPr="007E3609" w:rsidRDefault="007E3609" w:rsidP="007E3609">
      <w:pPr>
        <w:spacing w:line="300" w:lineRule="atLeast"/>
        <w:rPr>
          <w:rStyle w:val="pl-token"/>
          <w:rFonts w:ascii="Menlo" w:hAnsi="Menlo" w:cs="Menlo"/>
          <w:color w:val="24292F"/>
          <w:sz w:val="18"/>
          <w:szCs w:val="18"/>
        </w:rPr>
      </w:pPr>
    </w:p>
    <w:p w14:paraId="188285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the sckict learn site</w:t>
      </w:r>
    </w:p>
    <w:p w14:paraId="6255C3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https://scikit-learn.org/stable/auto_examples/model_selection/plot_roc.html</w:t>
      </w:r>
    </w:p>
    <w:p w14:paraId="0F2F69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 = dict()</w:t>
      </w:r>
    </w:p>
    <w:p w14:paraId="28EB6C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pr = dict()</w:t>
      </w:r>
    </w:p>
    <w:p w14:paraId="6AA9CE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 = dict()</w:t>
      </w:r>
    </w:p>
    <w:p w14:paraId="0F7281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n_classes):</w:t>
      </w:r>
    </w:p>
    <w:p w14:paraId="36DC1D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i], tpr[i], _ = roc_curve(y_test_bin[:, i], y_pred_score[:, i])</w:t>
      </w:r>
    </w:p>
    <w:p w14:paraId="3570D8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i] = auc(fpr[i], tpr[i])</w:t>
      </w:r>
    </w:p>
    <w:p w14:paraId="4528F772" w14:textId="77777777" w:rsidR="007E3609" w:rsidRPr="007E3609" w:rsidRDefault="007E3609" w:rsidP="007E3609">
      <w:pPr>
        <w:spacing w:line="300" w:lineRule="atLeast"/>
        <w:rPr>
          <w:rStyle w:val="pl-token"/>
          <w:rFonts w:ascii="Menlo" w:hAnsi="Menlo" w:cs="Menlo"/>
          <w:color w:val="24292F"/>
          <w:sz w:val="18"/>
          <w:szCs w:val="18"/>
        </w:rPr>
      </w:pPr>
    </w:p>
    <w:p w14:paraId="4FA9A8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mpute micro-average ROC curve and ROC area</w:t>
      </w:r>
    </w:p>
    <w:p w14:paraId="3ABEB3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micro"], tpr["micro"], _ = roc_curve(y_test_bin.ravel(), y_pred_score.ravel())</w:t>
      </w:r>
    </w:p>
    <w:p w14:paraId="41025AFD" w14:textId="77777777" w:rsidR="007E3609" w:rsidRPr="007E3609" w:rsidRDefault="007E3609" w:rsidP="007E3609">
      <w:pPr>
        <w:spacing w:line="300" w:lineRule="atLeast"/>
        <w:rPr>
          <w:rStyle w:val="pl-token"/>
          <w:rFonts w:ascii="Menlo" w:hAnsi="Menlo" w:cs="Menlo"/>
          <w:color w:val="24292F"/>
          <w:sz w:val="18"/>
          <w:szCs w:val="18"/>
        </w:rPr>
      </w:pPr>
    </w:p>
    <w:p w14:paraId="126963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micro"] = auc(fpr["micro"], tpr["micro"])</w:t>
      </w:r>
    </w:p>
    <w:p w14:paraId="700878C0" w14:textId="77777777" w:rsidR="007E3609" w:rsidRPr="007E3609" w:rsidRDefault="007E3609" w:rsidP="007E3609">
      <w:pPr>
        <w:spacing w:line="300" w:lineRule="atLeast"/>
        <w:rPr>
          <w:rStyle w:val="pl-token"/>
          <w:rFonts w:ascii="Menlo" w:hAnsi="Menlo" w:cs="Menlo"/>
          <w:color w:val="24292F"/>
          <w:sz w:val="18"/>
          <w:szCs w:val="18"/>
        </w:rPr>
      </w:pPr>
    </w:p>
    <w:p w14:paraId="100D57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 = 2</w:t>
      </w:r>
    </w:p>
    <w:p w14:paraId="6AF435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fpr[1], tpr[1], color='darkorange',</w:t>
      </w:r>
    </w:p>
    <w:p w14:paraId="35BE3E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lw, label='ROC curve (area = %0.2f)' % roc_auc[1])</w:t>
      </w:r>
    </w:p>
    <w:p w14:paraId="5E600B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0, 1], [0, 1], color='navy', lw=lw, linestyle='--')</w:t>
      </w:r>
    </w:p>
    <w:p w14:paraId="2599F1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im([0.0, 1.0])</w:t>
      </w:r>
    </w:p>
    <w:p w14:paraId="1DCBE2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im([0.0, 1.05])</w:t>
      </w:r>
    </w:p>
    <w:p w14:paraId="31BE4C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abel('False Positive Rate')</w:t>
      </w:r>
    </w:p>
    <w:p w14:paraId="6C7793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abel('True Positive Rate')</w:t>
      </w:r>
    </w:p>
    <w:p w14:paraId="42611D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title('ROC Curve Random Forest')</w:t>
      </w:r>
    </w:p>
    <w:p w14:paraId="22C095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legend(loc="lower right")</w:t>
      </w:r>
    </w:p>
    <w:p w14:paraId="5122857C" w14:textId="77777777" w:rsidR="007E3609" w:rsidRPr="007E3609" w:rsidRDefault="007E3609" w:rsidP="007E3609">
      <w:pPr>
        <w:spacing w:line="300" w:lineRule="atLeast"/>
        <w:rPr>
          <w:rStyle w:val="pl-token"/>
          <w:rFonts w:ascii="Menlo" w:hAnsi="Menlo" w:cs="Menlo"/>
          <w:color w:val="24292F"/>
          <w:sz w:val="18"/>
          <w:szCs w:val="18"/>
        </w:rPr>
      </w:pPr>
    </w:p>
    <w:p w14:paraId="3467D2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tight_layout()</w:t>
      </w:r>
    </w:p>
    <w:p w14:paraId="0E07D8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canvas.draw_idle()</w:t>
      </w:r>
    </w:p>
    <w:p w14:paraId="5E1535C5" w14:textId="77777777" w:rsidR="007E3609" w:rsidRPr="007E3609" w:rsidRDefault="007E3609" w:rsidP="007E3609">
      <w:pPr>
        <w:spacing w:line="300" w:lineRule="atLeast"/>
        <w:rPr>
          <w:rStyle w:val="pl-token"/>
          <w:rFonts w:ascii="Menlo" w:hAnsi="Menlo" w:cs="Menlo"/>
          <w:color w:val="24292F"/>
          <w:sz w:val="18"/>
          <w:szCs w:val="18"/>
        </w:rPr>
      </w:pPr>
    </w:p>
    <w:p w14:paraId="6EBCA5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62E9E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 3 Feature Importances</w:t>
      </w:r>
    </w:p>
    <w:p w14:paraId="557AA4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5D12BBE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et feature importances</w:t>
      </w:r>
    </w:p>
    <w:p w14:paraId="32BF40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mportances = self.clf_entropy.feature_importances_</w:t>
      </w:r>
    </w:p>
    <w:p w14:paraId="6E21B3D8" w14:textId="77777777" w:rsidR="007E3609" w:rsidRPr="007E3609" w:rsidRDefault="007E3609" w:rsidP="007E3609">
      <w:pPr>
        <w:spacing w:line="300" w:lineRule="atLeast"/>
        <w:rPr>
          <w:rStyle w:val="pl-token"/>
          <w:rFonts w:ascii="Menlo" w:hAnsi="Menlo" w:cs="Menlo"/>
          <w:color w:val="24292F"/>
          <w:sz w:val="18"/>
          <w:szCs w:val="18"/>
        </w:rPr>
      </w:pPr>
    </w:p>
    <w:p w14:paraId="1DFD54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vert the importances into one-dimensional 1darray with corresponding df column names as axis labels</w:t>
      </w:r>
    </w:p>
    <w:p w14:paraId="1AA8A6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_importances = pd.Series(importances, self.list_corr_features.columns)</w:t>
      </w:r>
    </w:p>
    <w:p w14:paraId="5306C180" w14:textId="77777777" w:rsidR="007E3609" w:rsidRPr="007E3609" w:rsidRDefault="007E3609" w:rsidP="007E3609">
      <w:pPr>
        <w:spacing w:line="300" w:lineRule="atLeast"/>
        <w:rPr>
          <w:rStyle w:val="pl-token"/>
          <w:rFonts w:ascii="Menlo" w:hAnsi="Menlo" w:cs="Menlo"/>
          <w:color w:val="24292F"/>
          <w:sz w:val="18"/>
          <w:szCs w:val="18"/>
        </w:rPr>
      </w:pPr>
    </w:p>
    <w:p w14:paraId="453A34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ort the array in descending order of the importances, only show the first 10</w:t>
      </w:r>
    </w:p>
    <w:p w14:paraId="64EAB2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_importances.sort_values(ascending=False, inplace=True)</w:t>
      </w:r>
    </w:p>
    <w:p w14:paraId="1ADF2B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_importances = f_importances[0:10]</w:t>
      </w:r>
    </w:p>
    <w:p w14:paraId="7E9E56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_Features = f_importances.index</w:t>
      </w:r>
    </w:p>
    <w:p w14:paraId="1B57B0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Importance = list(f_importances)</w:t>
      </w:r>
    </w:p>
    <w:p w14:paraId="0E09A44A" w14:textId="77777777" w:rsidR="007E3609" w:rsidRPr="007E3609" w:rsidRDefault="007E3609" w:rsidP="007E3609">
      <w:pPr>
        <w:spacing w:line="300" w:lineRule="atLeast"/>
        <w:rPr>
          <w:rStyle w:val="pl-token"/>
          <w:rFonts w:ascii="Menlo" w:hAnsi="Menlo" w:cs="Menlo"/>
          <w:color w:val="24292F"/>
          <w:sz w:val="18"/>
          <w:szCs w:val="18"/>
        </w:rPr>
      </w:pPr>
    </w:p>
    <w:p w14:paraId="22F05B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barh(X_Features, y_Importance)</w:t>
      </w:r>
    </w:p>
    <w:p w14:paraId="7A01E55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set_aspect('auto')</w:t>
      </w:r>
    </w:p>
    <w:p w14:paraId="35C8E8B8" w14:textId="77777777" w:rsidR="007E3609" w:rsidRPr="007E3609" w:rsidRDefault="007E3609" w:rsidP="007E3609">
      <w:pPr>
        <w:spacing w:line="300" w:lineRule="atLeast"/>
        <w:rPr>
          <w:rStyle w:val="pl-token"/>
          <w:rFonts w:ascii="Menlo" w:hAnsi="Menlo" w:cs="Menlo"/>
          <w:color w:val="24292F"/>
          <w:sz w:val="18"/>
          <w:szCs w:val="18"/>
        </w:rPr>
      </w:pPr>
    </w:p>
    <w:p w14:paraId="77949C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1B4C98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tight_layout()</w:t>
      </w:r>
    </w:p>
    <w:p w14:paraId="648840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canvas.draw_idle()</w:t>
      </w:r>
    </w:p>
    <w:p w14:paraId="5A1BF9DF" w14:textId="77777777" w:rsidR="007E3609" w:rsidRPr="007E3609" w:rsidRDefault="007E3609" w:rsidP="007E3609">
      <w:pPr>
        <w:spacing w:line="300" w:lineRule="atLeast"/>
        <w:rPr>
          <w:rStyle w:val="pl-token"/>
          <w:rFonts w:ascii="Menlo" w:hAnsi="Menlo" w:cs="Menlo"/>
          <w:color w:val="24292F"/>
          <w:sz w:val="18"/>
          <w:szCs w:val="18"/>
        </w:rPr>
      </w:pPr>
    </w:p>
    <w:p w14:paraId="7E4DD8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B6EBD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4 - ROC Curve by Class</w:t>
      </w:r>
    </w:p>
    <w:p w14:paraId="32635A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8995F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tr_classes = ['No','Yes']</w:t>
      </w:r>
    </w:p>
    <w:p w14:paraId="1EE54F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ors = cycle(['magenta', 'darkorange'])</w:t>
      </w:r>
    </w:p>
    <w:p w14:paraId="5E2737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color in zip(range(n_classes), colors):</w:t>
      </w:r>
    </w:p>
    <w:p w14:paraId="21960D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fpr[i], tpr[i], color=color, lw=lw,</w:t>
      </w:r>
    </w:p>
    <w:p w14:paraId="1486F1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abel='{0} (area = {1:0.2f})'</w:t>
      </w:r>
    </w:p>
    <w:p w14:paraId="17DB08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mat(str_classes[i], roc_auc[i]))</w:t>
      </w:r>
    </w:p>
    <w:p w14:paraId="48DFCD23" w14:textId="77777777" w:rsidR="007E3609" w:rsidRPr="007E3609" w:rsidRDefault="007E3609" w:rsidP="007E3609">
      <w:pPr>
        <w:spacing w:line="300" w:lineRule="atLeast"/>
        <w:rPr>
          <w:rStyle w:val="pl-token"/>
          <w:rFonts w:ascii="Menlo" w:hAnsi="Menlo" w:cs="Menlo"/>
          <w:color w:val="24292F"/>
          <w:sz w:val="18"/>
          <w:szCs w:val="18"/>
        </w:rPr>
      </w:pPr>
    </w:p>
    <w:p w14:paraId="4CCD9B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0, 1], [0, 1], 'k--', lw=lw)</w:t>
      </w:r>
    </w:p>
    <w:p w14:paraId="06DCB4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im([0.0, 1.0])</w:t>
      </w:r>
    </w:p>
    <w:p w14:paraId="5C0BEC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im([0.0, 1.05])</w:t>
      </w:r>
    </w:p>
    <w:p w14:paraId="507C9E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abel('False Positive Rate')</w:t>
      </w:r>
    </w:p>
    <w:p w14:paraId="57EAAF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abel('True Positive Rate')</w:t>
      </w:r>
    </w:p>
    <w:p w14:paraId="616788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title('ROC Curve by Class')</w:t>
      </w:r>
    </w:p>
    <w:p w14:paraId="5BF5B4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legend(loc="lower right")</w:t>
      </w:r>
    </w:p>
    <w:p w14:paraId="7C0BCD98" w14:textId="77777777" w:rsidR="007E3609" w:rsidRPr="007E3609" w:rsidRDefault="007E3609" w:rsidP="007E3609">
      <w:pPr>
        <w:spacing w:line="300" w:lineRule="atLeast"/>
        <w:rPr>
          <w:rStyle w:val="pl-token"/>
          <w:rFonts w:ascii="Menlo" w:hAnsi="Menlo" w:cs="Menlo"/>
          <w:color w:val="24292F"/>
          <w:sz w:val="18"/>
          <w:szCs w:val="18"/>
        </w:rPr>
      </w:pPr>
    </w:p>
    <w:p w14:paraId="6BDB33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534957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tight_layout()</w:t>
      </w:r>
    </w:p>
    <w:p w14:paraId="3FB7F0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canvas.draw_idle()</w:t>
      </w:r>
    </w:p>
    <w:p w14:paraId="0EA003CA" w14:textId="77777777" w:rsidR="007E3609" w:rsidRPr="007E3609" w:rsidRDefault="007E3609" w:rsidP="007E3609">
      <w:pPr>
        <w:spacing w:line="300" w:lineRule="atLeast"/>
        <w:rPr>
          <w:rStyle w:val="pl-token"/>
          <w:rFonts w:ascii="Menlo" w:hAnsi="Menlo" w:cs="Menlo"/>
          <w:color w:val="24292F"/>
          <w:sz w:val="18"/>
          <w:szCs w:val="18"/>
        </w:rPr>
      </w:pPr>
    </w:p>
    <w:p w14:paraId="2BBE04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3AD11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Other Models Comparison</w:t>
      </w:r>
    </w:p>
    <w:p w14:paraId="117311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681EA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2 = 'lr_finalized_model2.sav'</w:t>
      </w:r>
    </w:p>
    <w:p w14:paraId="411BD90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lr = pickle.load(open(filename2, 'rb'))</w:t>
      </w:r>
    </w:p>
    <w:p w14:paraId="6460E8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lr = self.other_clf_lr.predict(X_test)</w:t>
      </w:r>
    </w:p>
    <w:p w14:paraId="74C2BC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lr = accuracy_score(y_test, y_pred_lr) * 100</w:t>
      </w:r>
    </w:p>
    <w:p w14:paraId="6DBFA4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lr.setText(str(self.accuracy_lr))</w:t>
      </w:r>
    </w:p>
    <w:p w14:paraId="6C1A89E0" w14:textId="77777777" w:rsidR="007E3609" w:rsidRPr="007E3609" w:rsidRDefault="007E3609" w:rsidP="007E3609">
      <w:pPr>
        <w:spacing w:line="300" w:lineRule="atLeast"/>
        <w:rPr>
          <w:rStyle w:val="pl-token"/>
          <w:rFonts w:ascii="Menlo" w:hAnsi="Menlo" w:cs="Menlo"/>
          <w:color w:val="24292F"/>
          <w:sz w:val="18"/>
          <w:szCs w:val="18"/>
        </w:rPr>
      </w:pPr>
    </w:p>
    <w:p w14:paraId="51283F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3 = 'dt_finalized_model2.sav'</w:t>
      </w:r>
    </w:p>
    <w:p w14:paraId="102464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dt = pickle.load(open(filename3, 'rb'))</w:t>
      </w:r>
    </w:p>
    <w:p w14:paraId="5F3CEC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dt = self.other_clf_dt.predict(X_test)</w:t>
      </w:r>
    </w:p>
    <w:p w14:paraId="3F3DB8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dt = accuracy_score(y_test, y_pred_dt) * 100</w:t>
      </w:r>
    </w:p>
    <w:p w14:paraId="3DE519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dt.setText(str(self.accuracy_dt))</w:t>
      </w:r>
    </w:p>
    <w:p w14:paraId="19122FD5" w14:textId="77777777" w:rsidR="007E3609" w:rsidRPr="007E3609" w:rsidRDefault="007E3609" w:rsidP="007E3609">
      <w:pPr>
        <w:spacing w:line="300" w:lineRule="atLeast"/>
        <w:rPr>
          <w:rStyle w:val="pl-token"/>
          <w:rFonts w:ascii="Menlo" w:hAnsi="Menlo" w:cs="Menlo"/>
          <w:color w:val="24292F"/>
          <w:sz w:val="18"/>
          <w:szCs w:val="18"/>
        </w:rPr>
      </w:pPr>
    </w:p>
    <w:p w14:paraId="69C1D0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4 = 'gb_finalized_model2.sav'</w:t>
      </w:r>
    </w:p>
    <w:p w14:paraId="4B6E5B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gb = pickle.load(open(filename4, 'rb'))</w:t>
      </w:r>
    </w:p>
    <w:p w14:paraId="63A8E1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gb = self.other_clf_gb.predict(X_test)</w:t>
      </w:r>
    </w:p>
    <w:p w14:paraId="60EE90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gb = accuracy_score(y_test, y_pred_gb) * 100</w:t>
      </w:r>
    </w:p>
    <w:p w14:paraId="3B1F64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gb.setText(str(self.accuracy_gb))</w:t>
      </w:r>
    </w:p>
    <w:p w14:paraId="3E51DB4C" w14:textId="77777777" w:rsidR="007E3609" w:rsidRPr="007E3609" w:rsidRDefault="007E3609" w:rsidP="007E3609">
      <w:pPr>
        <w:spacing w:line="300" w:lineRule="atLeast"/>
        <w:rPr>
          <w:rStyle w:val="pl-token"/>
          <w:rFonts w:ascii="Menlo" w:hAnsi="Menlo" w:cs="Menlo"/>
          <w:color w:val="24292F"/>
          <w:sz w:val="18"/>
          <w:szCs w:val="18"/>
        </w:rPr>
      </w:pPr>
    </w:p>
    <w:p w14:paraId="6556D61D" w14:textId="77777777" w:rsidR="007E3609" w:rsidRPr="007E3609" w:rsidRDefault="007E3609" w:rsidP="007E3609">
      <w:pPr>
        <w:spacing w:line="300" w:lineRule="atLeast"/>
        <w:rPr>
          <w:rStyle w:val="pl-token"/>
          <w:rFonts w:ascii="Menlo" w:hAnsi="Menlo" w:cs="Menlo"/>
          <w:color w:val="24292F"/>
          <w:sz w:val="18"/>
          <w:szCs w:val="18"/>
        </w:rPr>
      </w:pPr>
    </w:p>
    <w:p w14:paraId="4F60F8C4" w14:textId="77777777" w:rsidR="007E3609" w:rsidRPr="007E3609" w:rsidRDefault="007E3609" w:rsidP="007E3609">
      <w:pPr>
        <w:spacing w:line="300" w:lineRule="atLeast"/>
        <w:rPr>
          <w:rStyle w:val="pl-token"/>
          <w:rFonts w:ascii="Menlo" w:hAnsi="Menlo" w:cs="Menlo"/>
          <w:color w:val="24292F"/>
          <w:sz w:val="18"/>
          <w:szCs w:val="18"/>
        </w:rPr>
      </w:pPr>
    </w:p>
    <w:p w14:paraId="563456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LogisticReg(QMainWindow):</w:t>
      </w:r>
    </w:p>
    <w:p w14:paraId="30D67C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F6004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mplementation of Random Forest Classifier using the happiness dataset</w:t>
      </w:r>
    </w:p>
    <w:p w14:paraId="118D66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methods in this class are</w:t>
      </w:r>
    </w:p>
    <w:p w14:paraId="789E43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 : initialize the class</w:t>
      </w:r>
    </w:p>
    <w:p w14:paraId="6A8C92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Ui : creates the canvas and all the elements in the canvas</w:t>
      </w:r>
    </w:p>
    <w:p w14:paraId="2DED2C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 : populates the elements of the canvas base on the parametes</w:t>
      </w:r>
    </w:p>
    <w:p w14:paraId="7EDA5A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hosen by the user</w:t>
      </w:r>
    </w:p>
    <w:p w14:paraId="19BC92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25443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25A1FC00" w14:textId="77777777" w:rsidR="007E3609" w:rsidRPr="007E3609" w:rsidRDefault="007E3609" w:rsidP="007E3609">
      <w:pPr>
        <w:spacing w:line="300" w:lineRule="atLeast"/>
        <w:rPr>
          <w:rStyle w:val="pl-token"/>
          <w:rFonts w:ascii="Menlo" w:hAnsi="Menlo" w:cs="Menlo"/>
          <w:color w:val="24292F"/>
          <w:sz w:val="18"/>
          <w:szCs w:val="18"/>
        </w:rPr>
      </w:pPr>
    </w:p>
    <w:p w14:paraId="524D60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7D6E44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LogisticReg, self).__init__()</w:t>
      </w:r>
    </w:p>
    <w:p w14:paraId="0A4ACD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Logistic Regression Classifier"</w:t>
      </w:r>
    </w:p>
    <w:p w14:paraId="72CD61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4C20E40D" w14:textId="77777777" w:rsidR="007E3609" w:rsidRPr="007E3609" w:rsidRDefault="007E3609" w:rsidP="007E3609">
      <w:pPr>
        <w:spacing w:line="300" w:lineRule="atLeast"/>
        <w:rPr>
          <w:rStyle w:val="pl-token"/>
          <w:rFonts w:ascii="Menlo" w:hAnsi="Menlo" w:cs="Menlo"/>
          <w:color w:val="24292F"/>
          <w:sz w:val="18"/>
          <w:szCs w:val="18"/>
        </w:rPr>
      </w:pPr>
    </w:p>
    <w:p w14:paraId="24D9AE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4DF6EE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53062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 the canvas and all the element to create a dashboard with</w:t>
      </w:r>
    </w:p>
    <w:p w14:paraId="7C3642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ll the necessary elements to present the results from the algorithm</w:t>
      </w:r>
    </w:p>
    <w:p w14:paraId="48B1C2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canvas is divided using a  grid loyout to facilitate the drawing</w:t>
      </w:r>
    </w:p>
    <w:p w14:paraId="668665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of the elements</w:t>
      </w:r>
    </w:p>
    <w:p w14:paraId="4CF2B1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5A2C945" w14:textId="77777777" w:rsidR="007E3609" w:rsidRPr="007E3609" w:rsidRDefault="007E3609" w:rsidP="007E3609">
      <w:pPr>
        <w:spacing w:line="300" w:lineRule="atLeast"/>
        <w:rPr>
          <w:rStyle w:val="pl-token"/>
          <w:rFonts w:ascii="Menlo" w:hAnsi="Menlo" w:cs="Menlo"/>
          <w:color w:val="24292F"/>
          <w:sz w:val="18"/>
          <w:szCs w:val="18"/>
        </w:rPr>
      </w:pPr>
    </w:p>
    <w:p w14:paraId="211022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0313D7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2B4FADEA" w14:textId="77777777" w:rsidR="007E3609" w:rsidRPr="007E3609" w:rsidRDefault="007E3609" w:rsidP="007E3609">
      <w:pPr>
        <w:spacing w:line="300" w:lineRule="atLeast"/>
        <w:rPr>
          <w:rStyle w:val="pl-token"/>
          <w:rFonts w:ascii="Menlo" w:hAnsi="Menlo" w:cs="Menlo"/>
          <w:color w:val="24292F"/>
          <w:sz w:val="18"/>
          <w:szCs w:val="18"/>
        </w:rPr>
      </w:pPr>
    </w:p>
    <w:p w14:paraId="2ACFA5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7B0A3903" w14:textId="77777777" w:rsidR="007E3609" w:rsidRPr="007E3609" w:rsidRDefault="007E3609" w:rsidP="007E3609">
      <w:pPr>
        <w:spacing w:line="300" w:lineRule="atLeast"/>
        <w:rPr>
          <w:rStyle w:val="pl-token"/>
          <w:rFonts w:ascii="Menlo" w:hAnsi="Menlo" w:cs="Menlo"/>
          <w:color w:val="24292F"/>
          <w:sz w:val="18"/>
          <w:szCs w:val="18"/>
        </w:rPr>
      </w:pPr>
    </w:p>
    <w:p w14:paraId="523A0F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1882611A" w14:textId="77777777" w:rsidR="007E3609" w:rsidRPr="007E3609" w:rsidRDefault="007E3609" w:rsidP="007E3609">
      <w:pPr>
        <w:spacing w:line="300" w:lineRule="atLeast"/>
        <w:rPr>
          <w:rStyle w:val="pl-token"/>
          <w:rFonts w:ascii="Menlo" w:hAnsi="Menlo" w:cs="Menlo"/>
          <w:color w:val="24292F"/>
          <w:sz w:val="18"/>
          <w:szCs w:val="18"/>
        </w:rPr>
      </w:pPr>
    </w:p>
    <w:p w14:paraId="5CD3E0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 = QGroupBox('Logistic Regression Features')</w:t>
      </w:r>
    </w:p>
    <w:p w14:paraId="47469E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QGridLayout()</w:t>
      </w:r>
    </w:p>
    <w:p w14:paraId="7B4C96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setLayout(self.groupBox1Layout)</w:t>
      </w:r>
    </w:p>
    <w:p w14:paraId="44331495" w14:textId="77777777" w:rsidR="007E3609" w:rsidRPr="007E3609" w:rsidRDefault="007E3609" w:rsidP="007E3609">
      <w:pPr>
        <w:spacing w:line="300" w:lineRule="atLeast"/>
        <w:rPr>
          <w:rStyle w:val="pl-token"/>
          <w:rFonts w:ascii="Menlo" w:hAnsi="Menlo" w:cs="Menlo"/>
          <w:color w:val="24292F"/>
          <w:sz w:val="18"/>
          <w:szCs w:val="18"/>
        </w:rPr>
      </w:pPr>
    </w:p>
    <w:p w14:paraId="76A97B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 = QCheckBox(features_list[0], self)</w:t>
      </w:r>
    </w:p>
    <w:p w14:paraId="5EEA78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 = QCheckBox(features_list[1], self)</w:t>
      </w:r>
    </w:p>
    <w:p w14:paraId="64266B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 = QCheckBox(features_list[2], self)</w:t>
      </w:r>
    </w:p>
    <w:p w14:paraId="30EACE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 = QCheckBox(features_list[3], self)</w:t>
      </w:r>
    </w:p>
    <w:p w14:paraId="3AFA47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 = QCheckBox(features_list[4], self)</w:t>
      </w:r>
    </w:p>
    <w:p w14:paraId="2E9DA0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 = QCheckBox(features_list[5], self)</w:t>
      </w:r>
    </w:p>
    <w:p w14:paraId="701F6B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 = QCheckBox(features_list[6], self)</w:t>
      </w:r>
    </w:p>
    <w:p w14:paraId="006657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 = QCheckBox(features_list[7], self)</w:t>
      </w:r>
    </w:p>
    <w:p w14:paraId="712580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 = QCheckBox(features_list[8], self)</w:t>
      </w:r>
    </w:p>
    <w:p w14:paraId="46CA5F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 = QCheckBox(features_list[9], self)</w:t>
      </w:r>
    </w:p>
    <w:p w14:paraId="5CB73C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 = QCheckBox(features_list[10], self)</w:t>
      </w:r>
    </w:p>
    <w:p w14:paraId="7C88B8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 = QCheckBox(features_list[11], self)</w:t>
      </w:r>
    </w:p>
    <w:p w14:paraId="240A0D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 = QCheckBox(features_list[12], self)</w:t>
      </w:r>
    </w:p>
    <w:p w14:paraId="30BEC4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 = QCheckBox(features_list[13], self)</w:t>
      </w:r>
    </w:p>
    <w:p w14:paraId="2184B0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 = QCheckBox(features_list[14], self)</w:t>
      </w:r>
    </w:p>
    <w:p w14:paraId="7A6C38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 = QCheckBox(features_list[15], self)</w:t>
      </w:r>
    </w:p>
    <w:p w14:paraId="24D312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 = QCheckBox(features_list[16], self)</w:t>
      </w:r>
    </w:p>
    <w:p w14:paraId="507AD6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 = QCheckBox(features_list[17], self)</w:t>
      </w:r>
    </w:p>
    <w:p w14:paraId="137D36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 = QCheckBox(features_list[18], self)</w:t>
      </w:r>
    </w:p>
    <w:p w14:paraId="45903D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 = QCheckBox(features_list[19], self)</w:t>
      </w:r>
    </w:p>
    <w:p w14:paraId="4990BC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 = QCheckBox(features_list[20], self)</w:t>
      </w:r>
    </w:p>
    <w:p w14:paraId="508B80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 = QCheckBox(features_list[21], self)</w:t>
      </w:r>
    </w:p>
    <w:p w14:paraId="12C46B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 = QCheckBox(features_list[22], self)</w:t>
      </w:r>
    </w:p>
    <w:p w14:paraId="14499E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 = QCheckBox(features_list[23], self)</w:t>
      </w:r>
    </w:p>
    <w:p w14:paraId="6756CF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 = QCheckBox(features_list[24], self)</w:t>
      </w:r>
    </w:p>
    <w:p w14:paraId="0851A2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 = QCheckBox(features_list[25], self)</w:t>
      </w:r>
    </w:p>
    <w:p w14:paraId="3EE528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 = QCheckBox(features_list[26], self)</w:t>
      </w:r>
    </w:p>
    <w:p w14:paraId="785C44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 = QCheckBox(features_list[27], self)</w:t>
      </w:r>
    </w:p>
    <w:p w14:paraId="06AC7E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 = QCheckBox(features_list[28], self)</w:t>
      </w:r>
    </w:p>
    <w:p w14:paraId="22890F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eature29 = QCheckBox(features_list[29], self)</w:t>
      </w:r>
    </w:p>
    <w:p w14:paraId="7F1844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 = QCheckBox(features_list[30], self)</w:t>
      </w:r>
    </w:p>
    <w:p w14:paraId="611A3E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 = QCheckBox(features_list[31], self)</w:t>
      </w:r>
    </w:p>
    <w:p w14:paraId="46D8AF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 = QCheckBox(features_list[32], self)</w:t>
      </w:r>
    </w:p>
    <w:p w14:paraId="01CB5F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 = QCheckBox(features_list[33], self)</w:t>
      </w:r>
    </w:p>
    <w:p w14:paraId="7224CC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 = QCheckBox(features_list[34], self)</w:t>
      </w:r>
    </w:p>
    <w:p w14:paraId="08BD61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 = QCheckBox(features_list[35], self)</w:t>
      </w:r>
    </w:p>
    <w:p w14:paraId="6452C577" w14:textId="77777777" w:rsidR="007E3609" w:rsidRPr="007E3609" w:rsidRDefault="007E3609" w:rsidP="007E3609">
      <w:pPr>
        <w:spacing w:line="300" w:lineRule="atLeast"/>
        <w:rPr>
          <w:rStyle w:val="pl-token"/>
          <w:rFonts w:ascii="Menlo" w:hAnsi="Menlo" w:cs="Menlo"/>
          <w:color w:val="24292F"/>
          <w:sz w:val="18"/>
          <w:szCs w:val="18"/>
        </w:rPr>
      </w:pPr>
    </w:p>
    <w:p w14:paraId="566E4F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setChecked(True)</w:t>
      </w:r>
    </w:p>
    <w:p w14:paraId="60DE8A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setChecked(True)</w:t>
      </w:r>
    </w:p>
    <w:p w14:paraId="546949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setChecked(True)</w:t>
      </w:r>
    </w:p>
    <w:p w14:paraId="662384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setChecked(True)</w:t>
      </w:r>
    </w:p>
    <w:p w14:paraId="7BA6F4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setChecked(True)</w:t>
      </w:r>
    </w:p>
    <w:p w14:paraId="4F0105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setChecked(True)</w:t>
      </w:r>
    </w:p>
    <w:p w14:paraId="754AC9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setChecked(True)</w:t>
      </w:r>
    </w:p>
    <w:p w14:paraId="5112A2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setChecked(True)</w:t>
      </w:r>
    </w:p>
    <w:p w14:paraId="52E917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setChecked(True)</w:t>
      </w:r>
    </w:p>
    <w:p w14:paraId="5329E8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setChecked(True)</w:t>
      </w:r>
    </w:p>
    <w:p w14:paraId="09DB35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setChecked(True)</w:t>
      </w:r>
    </w:p>
    <w:p w14:paraId="39A448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setChecked(True)</w:t>
      </w:r>
    </w:p>
    <w:p w14:paraId="6E6C5B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setChecked(True)</w:t>
      </w:r>
    </w:p>
    <w:p w14:paraId="4DF012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setChecked(True)</w:t>
      </w:r>
    </w:p>
    <w:p w14:paraId="0E0FC2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setChecked(True)</w:t>
      </w:r>
    </w:p>
    <w:p w14:paraId="0D92A2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setChecked(True)</w:t>
      </w:r>
    </w:p>
    <w:p w14:paraId="4D7FC8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setChecked(True)</w:t>
      </w:r>
    </w:p>
    <w:p w14:paraId="3A357E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setChecked(True)</w:t>
      </w:r>
    </w:p>
    <w:p w14:paraId="313C5C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setChecked(True)</w:t>
      </w:r>
    </w:p>
    <w:p w14:paraId="73BDD0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setChecked(True)</w:t>
      </w:r>
    </w:p>
    <w:p w14:paraId="53F531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setChecked(True)</w:t>
      </w:r>
    </w:p>
    <w:p w14:paraId="0072CB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setChecked(True)</w:t>
      </w:r>
    </w:p>
    <w:p w14:paraId="4EECE8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setChecked(True)</w:t>
      </w:r>
    </w:p>
    <w:p w14:paraId="71AB55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setChecked(True)</w:t>
      </w:r>
    </w:p>
    <w:p w14:paraId="54F1F1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setChecked(True)</w:t>
      </w:r>
    </w:p>
    <w:p w14:paraId="60D934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setChecked(True)</w:t>
      </w:r>
    </w:p>
    <w:p w14:paraId="07B2C0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setChecked(True)</w:t>
      </w:r>
    </w:p>
    <w:p w14:paraId="6F83F3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setChecked(True)</w:t>
      </w:r>
    </w:p>
    <w:p w14:paraId="3424AE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setChecked(True)</w:t>
      </w:r>
    </w:p>
    <w:p w14:paraId="7E561B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setChecked(True)</w:t>
      </w:r>
    </w:p>
    <w:p w14:paraId="487539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setChecked(True)</w:t>
      </w:r>
    </w:p>
    <w:p w14:paraId="541B71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setChecked(True)</w:t>
      </w:r>
    </w:p>
    <w:p w14:paraId="3BD7A5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setChecked(True)</w:t>
      </w:r>
    </w:p>
    <w:p w14:paraId="5AE739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setChecked(True)</w:t>
      </w:r>
    </w:p>
    <w:p w14:paraId="7384CC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setChecked(True)</w:t>
      </w:r>
    </w:p>
    <w:p w14:paraId="489D22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eature35.setChecked(True)</w:t>
      </w:r>
    </w:p>
    <w:p w14:paraId="4F2FFC00" w14:textId="77777777" w:rsidR="007E3609" w:rsidRPr="007E3609" w:rsidRDefault="007E3609" w:rsidP="007E3609">
      <w:pPr>
        <w:spacing w:line="300" w:lineRule="atLeast"/>
        <w:rPr>
          <w:rStyle w:val="pl-token"/>
          <w:rFonts w:ascii="Menlo" w:hAnsi="Menlo" w:cs="Menlo"/>
          <w:color w:val="24292F"/>
          <w:sz w:val="18"/>
          <w:szCs w:val="18"/>
        </w:rPr>
      </w:pPr>
    </w:p>
    <w:p w14:paraId="7EE37D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 = QLabel('Percentage for Test :')</w:t>
      </w:r>
    </w:p>
    <w:p w14:paraId="785032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adjustSize()</w:t>
      </w:r>
    </w:p>
    <w:p w14:paraId="379C8951" w14:textId="77777777" w:rsidR="007E3609" w:rsidRPr="007E3609" w:rsidRDefault="007E3609" w:rsidP="007E3609">
      <w:pPr>
        <w:spacing w:line="300" w:lineRule="atLeast"/>
        <w:rPr>
          <w:rStyle w:val="pl-token"/>
          <w:rFonts w:ascii="Menlo" w:hAnsi="Menlo" w:cs="Menlo"/>
          <w:color w:val="24292F"/>
          <w:sz w:val="18"/>
          <w:szCs w:val="18"/>
        </w:rPr>
      </w:pPr>
    </w:p>
    <w:p w14:paraId="0B4CC0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 = QLineEdit(self)</w:t>
      </w:r>
    </w:p>
    <w:p w14:paraId="1A863F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setText("30")</w:t>
      </w:r>
    </w:p>
    <w:p w14:paraId="2B342EAC" w14:textId="77777777" w:rsidR="007E3609" w:rsidRPr="007E3609" w:rsidRDefault="007E3609" w:rsidP="007E3609">
      <w:pPr>
        <w:spacing w:line="300" w:lineRule="atLeast"/>
        <w:rPr>
          <w:rStyle w:val="pl-token"/>
          <w:rFonts w:ascii="Menlo" w:hAnsi="Menlo" w:cs="Menlo"/>
          <w:color w:val="24292F"/>
          <w:sz w:val="18"/>
          <w:szCs w:val="18"/>
        </w:rPr>
      </w:pPr>
    </w:p>
    <w:p w14:paraId="0BEF42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 = QPushButton("Run Model")</w:t>
      </w:r>
    </w:p>
    <w:p w14:paraId="74D5C2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setGeometry(QRect(60, 500, 75, 23))</w:t>
      </w:r>
    </w:p>
    <w:p w14:paraId="4783FE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clicked.connect(self.update)</w:t>
      </w:r>
    </w:p>
    <w:p w14:paraId="2DB4BD7D" w14:textId="77777777" w:rsidR="007E3609" w:rsidRPr="007E3609" w:rsidRDefault="007E3609" w:rsidP="007E3609">
      <w:pPr>
        <w:spacing w:line="300" w:lineRule="atLeast"/>
        <w:rPr>
          <w:rStyle w:val="pl-token"/>
          <w:rFonts w:ascii="Menlo" w:hAnsi="Menlo" w:cs="Menlo"/>
          <w:color w:val="24292F"/>
          <w:sz w:val="18"/>
          <w:szCs w:val="18"/>
        </w:rPr>
      </w:pPr>
    </w:p>
    <w:p w14:paraId="09D63CAE" w14:textId="77777777" w:rsidR="007E3609" w:rsidRPr="007E3609" w:rsidRDefault="007E3609" w:rsidP="007E3609">
      <w:pPr>
        <w:spacing w:line="300" w:lineRule="atLeast"/>
        <w:rPr>
          <w:rStyle w:val="pl-token"/>
          <w:rFonts w:ascii="Menlo" w:hAnsi="Menlo" w:cs="Menlo"/>
          <w:color w:val="24292F"/>
          <w:sz w:val="18"/>
          <w:szCs w:val="18"/>
        </w:rPr>
      </w:pPr>
    </w:p>
    <w:p w14:paraId="7AE291A2" w14:textId="77777777" w:rsidR="007E3609" w:rsidRPr="007E3609" w:rsidRDefault="007E3609" w:rsidP="007E3609">
      <w:pPr>
        <w:spacing w:line="300" w:lineRule="atLeast"/>
        <w:rPr>
          <w:rStyle w:val="pl-token"/>
          <w:rFonts w:ascii="Menlo" w:hAnsi="Menlo" w:cs="Menlo"/>
          <w:color w:val="24292F"/>
          <w:sz w:val="18"/>
          <w:szCs w:val="18"/>
        </w:rPr>
      </w:pPr>
    </w:p>
    <w:p w14:paraId="60F9FD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e create a checkbox for each feature</w:t>
      </w:r>
    </w:p>
    <w:p w14:paraId="717BDE97" w14:textId="77777777" w:rsidR="007E3609" w:rsidRPr="007E3609" w:rsidRDefault="007E3609" w:rsidP="007E3609">
      <w:pPr>
        <w:spacing w:line="300" w:lineRule="atLeast"/>
        <w:rPr>
          <w:rStyle w:val="pl-token"/>
          <w:rFonts w:ascii="Menlo" w:hAnsi="Menlo" w:cs="Menlo"/>
          <w:color w:val="24292F"/>
          <w:sz w:val="18"/>
          <w:szCs w:val="18"/>
        </w:rPr>
      </w:pPr>
    </w:p>
    <w:p w14:paraId="381736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0, 0, 0, 1, 1)</w:t>
      </w:r>
    </w:p>
    <w:p w14:paraId="6D8719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 0, 1, 1, 1)</w:t>
      </w:r>
    </w:p>
    <w:p w14:paraId="72E518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 1, 0, 1, 1)</w:t>
      </w:r>
    </w:p>
    <w:p w14:paraId="59FCAD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3, 1, 1, 1, 1)</w:t>
      </w:r>
    </w:p>
    <w:p w14:paraId="4D8D71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4, 2, 0, 1, 1)</w:t>
      </w:r>
    </w:p>
    <w:p w14:paraId="463A56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5, 2, 1, 1, 1)</w:t>
      </w:r>
    </w:p>
    <w:p w14:paraId="470ED61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6, 3, 0, 1, 1)</w:t>
      </w:r>
    </w:p>
    <w:p w14:paraId="1F3726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7, 3, 1, 1, 1)</w:t>
      </w:r>
    </w:p>
    <w:p w14:paraId="21C0DB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8, 4, 0, 1, 1)</w:t>
      </w:r>
    </w:p>
    <w:p w14:paraId="7EACC6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9, 4, 1, 1, 1)</w:t>
      </w:r>
    </w:p>
    <w:p w14:paraId="455525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0, 5, 0, 1, 1)</w:t>
      </w:r>
    </w:p>
    <w:p w14:paraId="6E8EB7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1, 5, 1, 1, 1)</w:t>
      </w:r>
    </w:p>
    <w:p w14:paraId="742BB0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2, 6, 0, 1, 1)</w:t>
      </w:r>
    </w:p>
    <w:p w14:paraId="4B2CFB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3, 6, 1, 1, 1)</w:t>
      </w:r>
    </w:p>
    <w:p w14:paraId="17A644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4, 7, 0, 1, 1)</w:t>
      </w:r>
    </w:p>
    <w:p w14:paraId="60A98A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5, 7, 1, 1, 1)</w:t>
      </w:r>
    </w:p>
    <w:p w14:paraId="632C21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6, 8, 0, 1, 1)</w:t>
      </w:r>
    </w:p>
    <w:p w14:paraId="2F0302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7, 8, 1, 1, 1)</w:t>
      </w:r>
    </w:p>
    <w:p w14:paraId="21710E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8, 9, 0, 1, 1)</w:t>
      </w:r>
    </w:p>
    <w:p w14:paraId="09431D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9, 9, 1, 1, 1)</w:t>
      </w:r>
    </w:p>
    <w:p w14:paraId="6EC410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0, 10, 0, 1, 1)</w:t>
      </w:r>
    </w:p>
    <w:p w14:paraId="72C5A2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1, 10, 1, 1, 1)</w:t>
      </w:r>
    </w:p>
    <w:p w14:paraId="22F8D9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2, 11, 0, 1, 1)</w:t>
      </w:r>
    </w:p>
    <w:p w14:paraId="3FCC4A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3, 11, 1, 1, 1)</w:t>
      </w:r>
    </w:p>
    <w:p w14:paraId="1B4204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4, 12, 0, 1, 1)</w:t>
      </w:r>
    </w:p>
    <w:p w14:paraId="4EBF2721" w14:textId="77777777" w:rsidR="007E3609" w:rsidRPr="007E3609" w:rsidRDefault="007E3609" w:rsidP="007E3609">
      <w:pPr>
        <w:spacing w:line="300" w:lineRule="atLeast"/>
        <w:rPr>
          <w:rStyle w:val="pl-token"/>
          <w:rFonts w:ascii="Menlo" w:hAnsi="Menlo" w:cs="Menlo"/>
          <w:color w:val="24292F"/>
          <w:sz w:val="18"/>
          <w:szCs w:val="18"/>
        </w:rPr>
      </w:pPr>
    </w:p>
    <w:p w14:paraId="164D04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lblPercentTest, 19, 0, 1, 1)</w:t>
      </w:r>
    </w:p>
    <w:p w14:paraId="23A2BD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1Layout.addWidget(self.txtPercentTest, 19, 1, 1, 1)</w:t>
      </w:r>
    </w:p>
    <w:p w14:paraId="355813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btnExecute, 21, 0, 1, 1)</w:t>
      </w:r>
    </w:p>
    <w:p w14:paraId="0F0321A2" w14:textId="77777777" w:rsidR="007E3609" w:rsidRPr="007E3609" w:rsidRDefault="007E3609" w:rsidP="007E3609">
      <w:pPr>
        <w:spacing w:line="300" w:lineRule="atLeast"/>
        <w:rPr>
          <w:rStyle w:val="pl-token"/>
          <w:rFonts w:ascii="Menlo" w:hAnsi="Menlo" w:cs="Menlo"/>
          <w:color w:val="24292F"/>
          <w:sz w:val="18"/>
          <w:szCs w:val="18"/>
        </w:rPr>
      </w:pPr>
    </w:p>
    <w:p w14:paraId="062E0618" w14:textId="77777777" w:rsidR="007E3609" w:rsidRPr="007E3609" w:rsidRDefault="007E3609" w:rsidP="007E3609">
      <w:pPr>
        <w:spacing w:line="300" w:lineRule="atLeast"/>
        <w:rPr>
          <w:rStyle w:val="pl-token"/>
          <w:rFonts w:ascii="Menlo" w:hAnsi="Menlo" w:cs="Menlo"/>
          <w:color w:val="24292F"/>
          <w:sz w:val="18"/>
          <w:szCs w:val="18"/>
        </w:rPr>
      </w:pPr>
    </w:p>
    <w:p w14:paraId="2EAC69B6" w14:textId="77777777" w:rsidR="007E3609" w:rsidRPr="007E3609" w:rsidRDefault="007E3609" w:rsidP="007E3609">
      <w:pPr>
        <w:spacing w:line="300" w:lineRule="atLeast"/>
        <w:rPr>
          <w:rStyle w:val="pl-token"/>
          <w:rFonts w:ascii="Menlo" w:hAnsi="Menlo" w:cs="Menlo"/>
          <w:color w:val="24292F"/>
          <w:sz w:val="18"/>
          <w:szCs w:val="18"/>
        </w:rPr>
      </w:pPr>
    </w:p>
    <w:p w14:paraId="27603E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 = QGroupBox('Measurements:')</w:t>
      </w:r>
    </w:p>
    <w:p w14:paraId="32426830" w14:textId="77777777" w:rsidR="007E3609" w:rsidRPr="007E3609" w:rsidRDefault="007E3609" w:rsidP="007E3609">
      <w:pPr>
        <w:spacing w:line="300" w:lineRule="atLeast"/>
        <w:rPr>
          <w:rStyle w:val="pl-token"/>
          <w:rFonts w:ascii="Menlo" w:hAnsi="Menlo" w:cs="Menlo"/>
          <w:color w:val="24292F"/>
          <w:sz w:val="18"/>
          <w:szCs w:val="18"/>
        </w:rPr>
      </w:pPr>
    </w:p>
    <w:p w14:paraId="38A3C1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 = QVBoxLayout()</w:t>
      </w:r>
    </w:p>
    <w:p w14:paraId="7D551A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setLayout(self.groupBox2Layout)</w:t>
      </w:r>
    </w:p>
    <w:p w14:paraId="44E04D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groupBox2.setMinimumSize(400, 100)</w:t>
      </w:r>
    </w:p>
    <w:p w14:paraId="6C18754C" w14:textId="77777777" w:rsidR="007E3609" w:rsidRPr="007E3609" w:rsidRDefault="007E3609" w:rsidP="007E3609">
      <w:pPr>
        <w:spacing w:line="300" w:lineRule="atLeast"/>
        <w:rPr>
          <w:rStyle w:val="pl-token"/>
          <w:rFonts w:ascii="Menlo" w:hAnsi="Menlo" w:cs="Menlo"/>
          <w:color w:val="24292F"/>
          <w:sz w:val="18"/>
          <w:szCs w:val="18"/>
        </w:rPr>
      </w:pPr>
    </w:p>
    <w:p w14:paraId="0158C6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 = QWidget(self)</w:t>
      </w:r>
    </w:p>
    <w:p w14:paraId="45B726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 = QFormLayout(self.current_model_summary)</w:t>
      </w:r>
    </w:p>
    <w:p w14:paraId="1E4456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 = QLineEdit()</w:t>
      </w:r>
    </w:p>
    <w:p w14:paraId="3EBCEF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 = QLineEdit()</w:t>
      </w:r>
    </w:p>
    <w:p w14:paraId="714F23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 = QLineEdit()</w:t>
      </w:r>
    </w:p>
    <w:p w14:paraId="04069C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 = QLineEdit()</w:t>
      </w:r>
    </w:p>
    <w:p w14:paraId="0CBBD63A" w14:textId="77777777" w:rsidR="007E3609" w:rsidRPr="007E3609" w:rsidRDefault="007E3609" w:rsidP="007E3609">
      <w:pPr>
        <w:spacing w:line="300" w:lineRule="atLeast"/>
        <w:rPr>
          <w:rStyle w:val="pl-token"/>
          <w:rFonts w:ascii="Menlo" w:hAnsi="Menlo" w:cs="Menlo"/>
          <w:color w:val="24292F"/>
          <w:sz w:val="18"/>
          <w:szCs w:val="18"/>
        </w:rPr>
      </w:pPr>
    </w:p>
    <w:p w14:paraId="1D1614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Accuracy:', self.txtCurrentAccuracy)</w:t>
      </w:r>
    </w:p>
    <w:p w14:paraId="73245E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Precision:', self.txtCurrentPrecision)</w:t>
      </w:r>
    </w:p>
    <w:p w14:paraId="554883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Recall:', self.txtCurrentRecall)</w:t>
      </w:r>
    </w:p>
    <w:p w14:paraId="59D752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F1 Score:', self.txtCurrentF1score)</w:t>
      </w:r>
    </w:p>
    <w:p w14:paraId="349133BB" w14:textId="77777777" w:rsidR="007E3609" w:rsidRPr="007E3609" w:rsidRDefault="007E3609" w:rsidP="007E3609">
      <w:pPr>
        <w:spacing w:line="300" w:lineRule="atLeast"/>
        <w:rPr>
          <w:rStyle w:val="pl-token"/>
          <w:rFonts w:ascii="Menlo" w:hAnsi="Menlo" w:cs="Menlo"/>
          <w:color w:val="24292F"/>
          <w:sz w:val="18"/>
          <w:szCs w:val="18"/>
        </w:rPr>
      </w:pPr>
    </w:p>
    <w:p w14:paraId="417A66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addWidget(self.current_model_summary)</w:t>
      </w:r>
    </w:p>
    <w:p w14:paraId="0FCB4B59" w14:textId="77777777" w:rsidR="007E3609" w:rsidRPr="007E3609" w:rsidRDefault="007E3609" w:rsidP="007E3609">
      <w:pPr>
        <w:spacing w:line="300" w:lineRule="atLeast"/>
        <w:rPr>
          <w:rStyle w:val="pl-token"/>
          <w:rFonts w:ascii="Menlo" w:hAnsi="Menlo" w:cs="Menlo"/>
          <w:color w:val="24292F"/>
          <w:sz w:val="18"/>
          <w:szCs w:val="18"/>
        </w:rPr>
      </w:pPr>
    </w:p>
    <w:p w14:paraId="051640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 = QGroupBox('Other Models Accuracy:')</w:t>
      </w:r>
    </w:p>
    <w:p w14:paraId="41A68D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 = QVBoxLayout()</w:t>
      </w:r>
    </w:p>
    <w:p w14:paraId="2D9D8F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setLayout(self.groupBox3Layout)</w:t>
      </w:r>
    </w:p>
    <w:p w14:paraId="108708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 = QWidget(self)</w:t>
      </w:r>
    </w:p>
    <w:p w14:paraId="274F71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 = QFormLayout(self.other_models)</w:t>
      </w:r>
    </w:p>
    <w:p w14:paraId="2DD10F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dt = QLineEdit()</w:t>
      </w:r>
    </w:p>
    <w:p w14:paraId="484C42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gb = QLineEdit()</w:t>
      </w:r>
    </w:p>
    <w:p w14:paraId="30A1AC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rf = QLineEdit()</w:t>
      </w:r>
    </w:p>
    <w:p w14:paraId="455C160F" w14:textId="77777777" w:rsidR="007E3609" w:rsidRPr="007E3609" w:rsidRDefault="007E3609" w:rsidP="007E3609">
      <w:pPr>
        <w:spacing w:line="300" w:lineRule="atLeast"/>
        <w:rPr>
          <w:rStyle w:val="pl-token"/>
          <w:rFonts w:ascii="Menlo" w:hAnsi="Menlo" w:cs="Menlo"/>
          <w:color w:val="24292F"/>
          <w:sz w:val="18"/>
          <w:szCs w:val="18"/>
        </w:rPr>
      </w:pPr>
    </w:p>
    <w:p w14:paraId="78C722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Decision Tree:', self.txtAccuracy_dt)</w:t>
      </w:r>
    </w:p>
    <w:p w14:paraId="0A8750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Gradient Boosting:', self.txtAccuracy_gb)</w:t>
      </w:r>
    </w:p>
    <w:p w14:paraId="0415ED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Random Forest:', self.txtAccuracy_rf)</w:t>
      </w:r>
    </w:p>
    <w:p w14:paraId="5846AE88" w14:textId="77777777" w:rsidR="007E3609" w:rsidRPr="007E3609" w:rsidRDefault="007E3609" w:rsidP="007E3609">
      <w:pPr>
        <w:spacing w:line="300" w:lineRule="atLeast"/>
        <w:rPr>
          <w:rStyle w:val="pl-token"/>
          <w:rFonts w:ascii="Menlo" w:hAnsi="Menlo" w:cs="Menlo"/>
          <w:color w:val="24292F"/>
          <w:sz w:val="18"/>
          <w:szCs w:val="18"/>
        </w:rPr>
      </w:pPr>
    </w:p>
    <w:p w14:paraId="2AA28AB9" w14:textId="77777777" w:rsidR="007E3609" w:rsidRPr="007E3609" w:rsidRDefault="007E3609" w:rsidP="007E3609">
      <w:pPr>
        <w:spacing w:line="300" w:lineRule="atLeast"/>
        <w:rPr>
          <w:rStyle w:val="pl-token"/>
          <w:rFonts w:ascii="Menlo" w:hAnsi="Menlo" w:cs="Menlo"/>
          <w:color w:val="24292F"/>
          <w:sz w:val="18"/>
          <w:szCs w:val="18"/>
        </w:rPr>
      </w:pPr>
    </w:p>
    <w:p w14:paraId="38B0A3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addWidget(self.other_models)</w:t>
      </w:r>
    </w:p>
    <w:p w14:paraId="6B809D29" w14:textId="77777777" w:rsidR="007E3609" w:rsidRPr="007E3609" w:rsidRDefault="007E3609" w:rsidP="007E3609">
      <w:pPr>
        <w:spacing w:line="300" w:lineRule="atLeast"/>
        <w:rPr>
          <w:rStyle w:val="pl-token"/>
          <w:rFonts w:ascii="Menlo" w:hAnsi="Menlo" w:cs="Menlo"/>
          <w:color w:val="24292F"/>
          <w:sz w:val="18"/>
          <w:szCs w:val="18"/>
        </w:rPr>
      </w:pPr>
    </w:p>
    <w:p w14:paraId="401A2E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78125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1 : Confusion Matrix</w:t>
      </w:r>
    </w:p>
    <w:p w14:paraId="408BEC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52FD7BEA" w14:textId="77777777" w:rsidR="007E3609" w:rsidRPr="007E3609" w:rsidRDefault="007E3609" w:rsidP="007E3609">
      <w:pPr>
        <w:spacing w:line="300" w:lineRule="atLeast"/>
        <w:rPr>
          <w:rStyle w:val="pl-token"/>
          <w:rFonts w:ascii="Menlo" w:hAnsi="Menlo" w:cs="Menlo"/>
          <w:color w:val="24292F"/>
          <w:sz w:val="18"/>
          <w:szCs w:val="18"/>
        </w:rPr>
      </w:pPr>
    </w:p>
    <w:p w14:paraId="618792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290958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 = self.fig.add_subplot(111)</w:t>
      </w:r>
    </w:p>
    <w:p w14:paraId="668D9A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self.ax1]</w:t>
      </w:r>
    </w:p>
    <w:p w14:paraId="615CC0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3E5BEE54" w14:textId="77777777" w:rsidR="007E3609" w:rsidRPr="007E3609" w:rsidRDefault="007E3609" w:rsidP="007E3609">
      <w:pPr>
        <w:spacing w:line="300" w:lineRule="atLeast"/>
        <w:rPr>
          <w:rStyle w:val="pl-token"/>
          <w:rFonts w:ascii="Menlo" w:hAnsi="Menlo" w:cs="Menlo"/>
          <w:color w:val="24292F"/>
          <w:sz w:val="18"/>
          <w:szCs w:val="18"/>
        </w:rPr>
      </w:pPr>
    </w:p>
    <w:p w14:paraId="67D2DF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 QSizePolicy.Expanding)</w:t>
      </w:r>
    </w:p>
    <w:p w14:paraId="1FC80F26" w14:textId="77777777" w:rsidR="007E3609" w:rsidRPr="007E3609" w:rsidRDefault="007E3609" w:rsidP="007E3609">
      <w:pPr>
        <w:spacing w:line="300" w:lineRule="atLeast"/>
        <w:rPr>
          <w:rStyle w:val="pl-token"/>
          <w:rFonts w:ascii="Menlo" w:hAnsi="Menlo" w:cs="Menlo"/>
          <w:color w:val="24292F"/>
          <w:sz w:val="18"/>
          <w:szCs w:val="18"/>
        </w:rPr>
      </w:pPr>
    </w:p>
    <w:p w14:paraId="58F9E3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05A5BFEA" w14:textId="77777777" w:rsidR="007E3609" w:rsidRPr="007E3609" w:rsidRDefault="007E3609" w:rsidP="007E3609">
      <w:pPr>
        <w:spacing w:line="300" w:lineRule="atLeast"/>
        <w:rPr>
          <w:rStyle w:val="pl-token"/>
          <w:rFonts w:ascii="Menlo" w:hAnsi="Menlo" w:cs="Menlo"/>
          <w:color w:val="24292F"/>
          <w:sz w:val="18"/>
          <w:szCs w:val="18"/>
        </w:rPr>
      </w:pPr>
    </w:p>
    <w:p w14:paraId="42C038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 = QGroupBox('Confusion Matrix')</w:t>
      </w:r>
    </w:p>
    <w:p w14:paraId="6346F4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 QVBoxLayout()</w:t>
      </w:r>
    </w:p>
    <w:p w14:paraId="341468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setLayout(self.groupBoxG1Layout)</w:t>
      </w:r>
    </w:p>
    <w:p w14:paraId="0DF24F42" w14:textId="77777777" w:rsidR="007E3609" w:rsidRPr="007E3609" w:rsidRDefault="007E3609" w:rsidP="007E3609">
      <w:pPr>
        <w:spacing w:line="300" w:lineRule="atLeast"/>
        <w:rPr>
          <w:rStyle w:val="pl-token"/>
          <w:rFonts w:ascii="Menlo" w:hAnsi="Menlo" w:cs="Menlo"/>
          <w:color w:val="24292F"/>
          <w:sz w:val="18"/>
          <w:szCs w:val="18"/>
        </w:rPr>
      </w:pPr>
    </w:p>
    <w:p w14:paraId="23D73F1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addWidget(self.canvas)</w:t>
      </w:r>
    </w:p>
    <w:p w14:paraId="139B2979" w14:textId="77777777" w:rsidR="007E3609" w:rsidRPr="007E3609" w:rsidRDefault="007E3609" w:rsidP="007E3609">
      <w:pPr>
        <w:spacing w:line="300" w:lineRule="atLeast"/>
        <w:rPr>
          <w:rStyle w:val="pl-token"/>
          <w:rFonts w:ascii="Menlo" w:hAnsi="Menlo" w:cs="Menlo"/>
          <w:color w:val="24292F"/>
          <w:sz w:val="18"/>
          <w:szCs w:val="18"/>
        </w:rPr>
      </w:pPr>
    </w:p>
    <w:p w14:paraId="4292C6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3D8B1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2 : ROC Curve</w:t>
      </w:r>
    </w:p>
    <w:p w14:paraId="7B0CE3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879589E" w14:textId="77777777" w:rsidR="007E3609" w:rsidRPr="007E3609" w:rsidRDefault="007E3609" w:rsidP="007E3609">
      <w:pPr>
        <w:spacing w:line="300" w:lineRule="atLeast"/>
        <w:rPr>
          <w:rStyle w:val="pl-token"/>
          <w:rFonts w:ascii="Menlo" w:hAnsi="Menlo" w:cs="Menlo"/>
          <w:color w:val="24292F"/>
          <w:sz w:val="18"/>
          <w:szCs w:val="18"/>
        </w:rPr>
      </w:pPr>
    </w:p>
    <w:p w14:paraId="224976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 = Figure()</w:t>
      </w:r>
    </w:p>
    <w:p w14:paraId="774A28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 = self.fig2.add_subplot(111)</w:t>
      </w:r>
    </w:p>
    <w:p w14:paraId="72FAD9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2 = [self.ax2]</w:t>
      </w:r>
    </w:p>
    <w:p w14:paraId="1C85C7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 = FigureCanvas(self.fig2)</w:t>
      </w:r>
    </w:p>
    <w:p w14:paraId="5344A62A" w14:textId="77777777" w:rsidR="007E3609" w:rsidRPr="007E3609" w:rsidRDefault="007E3609" w:rsidP="007E3609">
      <w:pPr>
        <w:spacing w:line="300" w:lineRule="atLeast"/>
        <w:rPr>
          <w:rStyle w:val="pl-token"/>
          <w:rFonts w:ascii="Menlo" w:hAnsi="Menlo" w:cs="Menlo"/>
          <w:color w:val="24292F"/>
          <w:sz w:val="18"/>
          <w:szCs w:val="18"/>
        </w:rPr>
      </w:pPr>
    </w:p>
    <w:p w14:paraId="0BA779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setSizePolicy(QSizePolicy.Expanding, QSizePolicy.Expanding)</w:t>
      </w:r>
    </w:p>
    <w:p w14:paraId="32EBACC3" w14:textId="77777777" w:rsidR="007E3609" w:rsidRPr="007E3609" w:rsidRDefault="007E3609" w:rsidP="007E3609">
      <w:pPr>
        <w:spacing w:line="300" w:lineRule="atLeast"/>
        <w:rPr>
          <w:rStyle w:val="pl-token"/>
          <w:rFonts w:ascii="Menlo" w:hAnsi="Menlo" w:cs="Menlo"/>
          <w:color w:val="24292F"/>
          <w:sz w:val="18"/>
          <w:szCs w:val="18"/>
        </w:rPr>
      </w:pPr>
    </w:p>
    <w:p w14:paraId="164F89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updateGeometry()</w:t>
      </w:r>
    </w:p>
    <w:p w14:paraId="044FA454" w14:textId="77777777" w:rsidR="007E3609" w:rsidRPr="007E3609" w:rsidRDefault="007E3609" w:rsidP="007E3609">
      <w:pPr>
        <w:spacing w:line="300" w:lineRule="atLeast"/>
        <w:rPr>
          <w:rStyle w:val="pl-token"/>
          <w:rFonts w:ascii="Menlo" w:hAnsi="Menlo" w:cs="Menlo"/>
          <w:color w:val="24292F"/>
          <w:sz w:val="18"/>
          <w:szCs w:val="18"/>
        </w:rPr>
      </w:pPr>
    </w:p>
    <w:p w14:paraId="7E5FD7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 = QGroupBox('ROC Curve')</w:t>
      </w:r>
    </w:p>
    <w:p w14:paraId="3DDA16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 = QVBoxLayout()</w:t>
      </w:r>
    </w:p>
    <w:p w14:paraId="729262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setLayout(self.groupBoxG2Layout)</w:t>
      </w:r>
    </w:p>
    <w:p w14:paraId="74E89FCA" w14:textId="77777777" w:rsidR="007E3609" w:rsidRPr="007E3609" w:rsidRDefault="007E3609" w:rsidP="007E3609">
      <w:pPr>
        <w:spacing w:line="300" w:lineRule="atLeast"/>
        <w:rPr>
          <w:rStyle w:val="pl-token"/>
          <w:rFonts w:ascii="Menlo" w:hAnsi="Menlo" w:cs="Menlo"/>
          <w:color w:val="24292F"/>
          <w:sz w:val="18"/>
          <w:szCs w:val="18"/>
        </w:rPr>
      </w:pPr>
    </w:p>
    <w:p w14:paraId="1B46F6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addWidget(self.canvas2)</w:t>
      </w:r>
    </w:p>
    <w:p w14:paraId="0C585451" w14:textId="77777777" w:rsidR="007E3609" w:rsidRPr="007E3609" w:rsidRDefault="007E3609" w:rsidP="007E3609">
      <w:pPr>
        <w:spacing w:line="300" w:lineRule="atLeast"/>
        <w:rPr>
          <w:rStyle w:val="pl-token"/>
          <w:rFonts w:ascii="Menlo" w:hAnsi="Menlo" w:cs="Menlo"/>
          <w:color w:val="24292F"/>
          <w:sz w:val="18"/>
          <w:szCs w:val="18"/>
        </w:rPr>
      </w:pPr>
    </w:p>
    <w:p w14:paraId="33A753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5404E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3 : k-fold Cross validation</w:t>
      </w:r>
    </w:p>
    <w:p w14:paraId="7F0257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7F11672" w14:textId="77777777" w:rsidR="007E3609" w:rsidRPr="007E3609" w:rsidRDefault="007E3609" w:rsidP="007E3609">
      <w:pPr>
        <w:spacing w:line="300" w:lineRule="atLeast"/>
        <w:rPr>
          <w:rStyle w:val="pl-token"/>
          <w:rFonts w:ascii="Menlo" w:hAnsi="Menlo" w:cs="Menlo"/>
          <w:color w:val="24292F"/>
          <w:sz w:val="18"/>
          <w:szCs w:val="18"/>
        </w:rPr>
      </w:pPr>
    </w:p>
    <w:p w14:paraId="16F6DB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 = Figure()</w:t>
      </w:r>
    </w:p>
    <w:p w14:paraId="175246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 = self.fig3.add_subplot(111)</w:t>
      </w:r>
    </w:p>
    <w:p w14:paraId="4A7333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3 = [self.ax3]</w:t>
      </w:r>
    </w:p>
    <w:p w14:paraId="4093B6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canvas3 = FigureCanvas(self.fig3)</w:t>
      </w:r>
    </w:p>
    <w:p w14:paraId="7DBA9CAE" w14:textId="77777777" w:rsidR="007E3609" w:rsidRPr="007E3609" w:rsidRDefault="007E3609" w:rsidP="007E3609">
      <w:pPr>
        <w:spacing w:line="300" w:lineRule="atLeast"/>
        <w:rPr>
          <w:rStyle w:val="pl-token"/>
          <w:rFonts w:ascii="Menlo" w:hAnsi="Menlo" w:cs="Menlo"/>
          <w:color w:val="24292F"/>
          <w:sz w:val="18"/>
          <w:szCs w:val="18"/>
        </w:rPr>
      </w:pPr>
    </w:p>
    <w:p w14:paraId="7B19A8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setSizePolicy(QSizePolicy.Expanding, QSizePolicy.Expanding)</w:t>
      </w:r>
    </w:p>
    <w:p w14:paraId="2258DF4B" w14:textId="77777777" w:rsidR="007E3609" w:rsidRPr="007E3609" w:rsidRDefault="007E3609" w:rsidP="007E3609">
      <w:pPr>
        <w:spacing w:line="300" w:lineRule="atLeast"/>
        <w:rPr>
          <w:rStyle w:val="pl-token"/>
          <w:rFonts w:ascii="Menlo" w:hAnsi="Menlo" w:cs="Menlo"/>
          <w:color w:val="24292F"/>
          <w:sz w:val="18"/>
          <w:szCs w:val="18"/>
        </w:rPr>
      </w:pPr>
    </w:p>
    <w:p w14:paraId="467B08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updateGeometry()</w:t>
      </w:r>
    </w:p>
    <w:p w14:paraId="7909ADAA" w14:textId="77777777" w:rsidR="007E3609" w:rsidRPr="007E3609" w:rsidRDefault="007E3609" w:rsidP="007E3609">
      <w:pPr>
        <w:spacing w:line="300" w:lineRule="atLeast"/>
        <w:rPr>
          <w:rStyle w:val="pl-token"/>
          <w:rFonts w:ascii="Menlo" w:hAnsi="Menlo" w:cs="Menlo"/>
          <w:color w:val="24292F"/>
          <w:sz w:val="18"/>
          <w:szCs w:val="18"/>
        </w:rPr>
      </w:pPr>
    </w:p>
    <w:p w14:paraId="03584F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 = QGroupBox('K-fold cross validation')</w:t>
      </w:r>
    </w:p>
    <w:p w14:paraId="6DEF3F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 = QVBoxLayout()</w:t>
      </w:r>
    </w:p>
    <w:p w14:paraId="0E5326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setLayout(self.groupBoxG3Layout)</w:t>
      </w:r>
    </w:p>
    <w:p w14:paraId="27090A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addWidget(self.canvas3)</w:t>
      </w:r>
    </w:p>
    <w:p w14:paraId="20F6A0C4" w14:textId="77777777" w:rsidR="007E3609" w:rsidRPr="007E3609" w:rsidRDefault="007E3609" w:rsidP="007E3609">
      <w:pPr>
        <w:spacing w:line="300" w:lineRule="atLeast"/>
        <w:rPr>
          <w:rStyle w:val="pl-token"/>
          <w:rFonts w:ascii="Menlo" w:hAnsi="Menlo" w:cs="Menlo"/>
          <w:color w:val="24292F"/>
          <w:sz w:val="18"/>
          <w:szCs w:val="18"/>
        </w:rPr>
      </w:pPr>
    </w:p>
    <w:p w14:paraId="30823C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F54BE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4 : ROC Curve by class</w:t>
      </w:r>
    </w:p>
    <w:p w14:paraId="410C93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A7AE35C" w14:textId="77777777" w:rsidR="007E3609" w:rsidRPr="007E3609" w:rsidRDefault="007E3609" w:rsidP="007E3609">
      <w:pPr>
        <w:spacing w:line="300" w:lineRule="atLeast"/>
        <w:rPr>
          <w:rStyle w:val="pl-token"/>
          <w:rFonts w:ascii="Menlo" w:hAnsi="Menlo" w:cs="Menlo"/>
          <w:color w:val="24292F"/>
          <w:sz w:val="18"/>
          <w:szCs w:val="18"/>
        </w:rPr>
      </w:pPr>
    </w:p>
    <w:p w14:paraId="77710E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 = Figure()</w:t>
      </w:r>
    </w:p>
    <w:p w14:paraId="474EA1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 = self.fig4.add_subplot(111)</w:t>
      </w:r>
    </w:p>
    <w:p w14:paraId="2EA6EF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4 = [self.ax4]</w:t>
      </w:r>
    </w:p>
    <w:p w14:paraId="5537D7A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 = FigureCanvas(self.fig4)</w:t>
      </w:r>
    </w:p>
    <w:p w14:paraId="5A5A2592" w14:textId="77777777" w:rsidR="007E3609" w:rsidRPr="007E3609" w:rsidRDefault="007E3609" w:rsidP="007E3609">
      <w:pPr>
        <w:spacing w:line="300" w:lineRule="atLeast"/>
        <w:rPr>
          <w:rStyle w:val="pl-token"/>
          <w:rFonts w:ascii="Menlo" w:hAnsi="Menlo" w:cs="Menlo"/>
          <w:color w:val="24292F"/>
          <w:sz w:val="18"/>
          <w:szCs w:val="18"/>
        </w:rPr>
      </w:pPr>
    </w:p>
    <w:p w14:paraId="4F6039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setSizePolicy(QSizePolicy.Expanding, QSizePolicy.Expanding)</w:t>
      </w:r>
    </w:p>
    <w:p w14:paraId="39887101" w14:textId="77777777" w:rsidR="007E3609" w:rsidRPr="007E3609" w:rsidRDefault="007E3609" w:rsidP="007E3609">
      <w:pPr>
        <w:spacing w:line="300" w:lineRule="atLeast"/>
        <w:rPr>
          <w:rStyle w:val="pl-token"/>
          <w:rFonts w:ascii="Menlo" w:hAnsi="Menlo" w:cs="Menlo"/>
          <w:color w:val="24292F"/>
          <w:sz w:val="18"/>
          <w:szCs w:val="18"/>
        </w:rPr>
      </w:pPr>
    </w:p>
    <w:p w14:paraId="4263FB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updateGeometry()</w:t>
      </w:r>
    </w:p>
    <w:p w14:paraId="10BD93B3" w14:textId="77777777" w:rsidR="007E3609" w:rsidRPr="007E3609" w:rsidRDefault="007E3609" w:rsidP="007E3609">
      <w:pPr>
        <w:spacing w:line="300" w:lineRule="atLeast"/>
        <w:rPr>
          <w:rStyle w:val="pl-token"/>
          <w:rFonts w:ascii="Menlo" w:hAnsi="Menlo" w:cs="Menlo"/>
          <w:color w:val="24292F"/>
          <w:sz w:val="18"/>
          <w:szCs w:val="18"/>
        </w:rPr>
      </w:pPr>
    </w:p>
    <w:p w14:paraId="53D7EE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 = QGroupBox('ROC Curve by Class')</w:t>
      </w:r>
    </w:p>
    <w:p w14:paraId="1DD91E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 = QVBoxLayout()</w:t>
      </w:r>
    </w:p>
    <w:p w14:paraId="2D6EFD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setLayout(self.groupBoxG4Layout)</w:t>
      </w:r>
    </w:p>
    <w:p w14:paraId="15F378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addWidget(self.canvas4)</w:t>
      </w:r>
    </w:p>
    <w:p w14:paraId="3873AE56" w14:textId="77777777" w:rsidR="007E3609" w:rsidRPr="007E3609" w:rsidRDefault="007E3609" w:rsidP="007E3609">
      <w:pPr>
        <w:spacing w:line="300" w:lineRule="atLeast"/>
        <w:rPr>
          <w:rStyle w:val="pl-token"/>
          <w:rFonts w:ascii="Menlo" w:hAnsi="Menlo" w:cs="Menlo"/>
          <w:color w:val="24292F"/>
          <w:sz w:val="18"/>
          <w:szCs w:val="18"/>
        </w:rPr>
      </w:pPr>
    </w:p>
    <w:p w14:paraId="48F3EB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0A1CB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End of graphs</w:t>
      </w:r>
    </w:p>
    <w:p w14:paraId="69FE8C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5590EBB" w14:textId="77777777" w:rsidR="007E3609" w:rsidRPr="007E3609" w:rsidRDefault="007E3609" w:rsidP="007E3609">
      <w:pPr>
        <w:spacing w:line="300" w:lineRule="atLeast"/>
        <w:rPr>
          <w:rStyle w:val="pl-token"/>
          <w:rFonts w:ascii="Menlo" w:hAnsi="Menlo" w:cs="Menlo"/>
          <w:color w:val="24292F"/>
          <w:sz w:val="18"/>
          <w:szCs w:val="18"/>
        </w:rPr>
      </w:pPr>
    </w:p>
    <w:p w14:paraId="249714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 0, 0, 3, 2)</w:t>
      </w:r>
    </w:p>
    <w:p w14:paraId="530B48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1, 0, 2, 1, 1)</w:t>
      </w:r>
    </w:p>
    <w:p w14:paraId="72F4C5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3, 0, 3, 1, 1)</w:t>
      </w:r>
    </w:p>
    <w:p w14:paraId="33570C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2, 1, 2, 1, 1)</w:t>
      </w:r>
    </w:p>
    <w:p w14:paraId="2D9398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4, 1, 3, 1, 1)</w:t>
      </w:r>
    </w:p>
    <w:p w14:paraId="125B9E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2, 2, 2, 1, 1)</w:t>
      </w:r>
    </w:p>
    <w:p w14:paraId="5FD828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3, 2, 3, 1, 1)</w:t>
      </w:r>
    </w:p>
    <w:p w14:paraId="02A370AA" w14:textId="77777777" w:rsidR="007E3609" w:rsidRPr="007E3609" w:rsidRDefault="007E3609" w:rsidP="007E3609">
      <w:pPr>
        <w:spacing w:line="300" w:lineRule="atLeast"/>
        <w:rPr>
          <w:rStyle w:val="pl-token"/>
          <w:rFonts w:ascii="Menlo" w:hAnsi="Menlo" w:cs="Menlo"/>
          <w:color w:val="24292F"/>
          <w:sz w:val="18"/>
          <w:szCs w:val="18"/>
        </w:rPr>
      </w:pPr>
    </w:p>
    <w:p w14:paraId="5325D1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6CF02C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800, 1200)</w:t>
      </w:r>
    </w:p>
    <w:p w14:paraId="54D9C4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show()</w:t>
      </w:r>
    </w:p>
    <w:p w14:paraId="41584740" w14:textId="77777777" w:rsidR="007E3609" w:rsidRPr="007E3609" w:rsidRDefault="007E3609" w:rsidP="007E3609">
      <w:pPr>
        <w:spacing w:line="300" w:lineRule="atLeast"/>
        <w:rPr>
          <w:rStyle w:val="pl-token"/>
          <w:rFonts w:ascii="Menlo" w:hAnsi="Menlo" w:cs="Menlo"/>
          <w:color w:val="24292F"/>
          <w:sz w:val="18"/>
          <w:szCs w:val="18"/>
        </w:rPr>
      </w:pPr>
    </w:p>
    <w:p w14:paraId="72B22D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38764A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D0291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andom Forest Classifier</w:t>
      </w:r>
    </w:p>
    <w:p w14:paraId="56A747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e pupulate the dashboard using the parametres chosen by the user</w:t>
      </w:r>
    </w:p>
    <w:p w14:paraId="6A61EF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 parameters are processed to execute in the skit-learn Random Forest algorithm</w:t>
      </w:r>
    </w:p>
    <w:p w14:paraId="4A2242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n the results are presented in graphics and reports in the canvas</w:t>
      </w:r>
    </w:p>
    <w:p w14:paraId="1F568E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eturn:None</w:t>
      </w:r>
    </w:p>
    <w:p w14:paraId="56B1B1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9F949AD" w14:textId="77777777" w:rsidR="007E3609" w:rsidRPr="007E3609" w:rsidRDefault="007E3609" w:rsidP="007E3609">
      <w:pPr>
        <w:spacing w:line="300" w:lineRule="atLeast"/>
        <w:rPr>
          <w:rStyle w:val="pl-token"/>
          <w:rFonts w:ascii="Menlo" w:hAnsi="Menlo" w:cs="Menlo"/>
          <w:color w:val="24292F"/>
          <w:sz w:val="18"/>
          <w:szCs w:val="18"/>
        </w:rPr>
      </w:pPr>
    </w:p>
    <w:p w14:paraId="6B8C75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ocessing the parameters</w:t>
      </w:r>
    </w:p>
    <w:p w14:paraId="067BC8FD" w14:textId="77777777" w:rsidR="007E3609" w:rsidRPr="007E3609" w:rsidRDefault="007E3609" w:rsidP="007E3609">
      <w:pPr>
        <w:spacing w:line="300" w:lineRule="atLeast"/>
        <w:rPr>
          <w:rStyle w:val="pl-token"/>
          <w:rFonts w:ascii="Menlo" w:hAnsi="Menlo" w:cs="Menlo"/>
          <w:color w:val="24292F"/>
          <w:sz w:val="18"/>
          <w:szCs w:val="18"/>
        </w:rPr>
      </w:pPr>
    </w:p>
    <w:p w14:paraId="55DA3B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DataFrame([])</w:t>
      </w:r>
    </w:p>
    <w:p w14:paraId="301DCA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0.isChecked():</w:t>
      </w:r>
    </w:p>
    <w:p w14:paraId="01E3DD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1DB452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0]]</w:t>
      </w:r>
    </w:p>
    <w:p w14:paraId="29DF5F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95971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0]]],axis=1)</w:t>
      </w:r>
    </w:p>
    <w:p w14:paraId="775FA234" w14:textId="77777777" w:rsidR="007E3609" w:rsidRPr="007E3609" w:rsidRDefault="007E3609" w:rsidP="007E3609">
      <w:pPr>
        <w:spacing w:line="300" w:lineRule="atLeast"/>
        <w:rPr>
          <w:rStyle w:val="pl-token"/>
          <w:rFonts w:ascii="Menlo" w:hAnsi="Menlo" w:cs="Menlo"/>
          <w:color w:val="24292F"/>
          <w:sz w:val="18"/>
          <w:szCs w:val="18"/>
        </w:rPr>
      </w:pPr>
    </w:p>
    <w:p w14:paraId="2ADE8A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isChecked():</w:t>
      </w:r>
    </w:p>
    <w:p w14:paraId="367109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98683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287016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F2690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axis=1)</w:t>
      </w:r>
    </w:p>
    <w:p w14:paraId="357438E7" w14:textId="77777777" w:rsidR="007E3609" w:rsidRPr="007E3609" w:rsidRDefault="007E3609" w:rsidP="007E3609">
      <w:pPr>
        <w:spacing w:line="300" w:lineRule="atLeast"/>
        <w:rPr>
          <w:rStyle w:val="pl-token"/>
          <w:rFonts w:ascii="Menlo" w:hAnsi="Menlo" w:cs="Menlo"/>
          <w:color w:val="24292F"/>
          <w:sz w:val="18"/>
          <w:szCs w:val="18"/>
        </w:rPr>
      </w:pPr>
    </w:p>
    <w:p w14:paraId="46B7B3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isChecked():</w:t>
      </w:r>
    </w:p>
    <w:p w14:paraId="107147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4DB5F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w:t>
      </w:r>
    </w:p>
    <w:p w14:paraId="4EE40E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DFFA7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axis=1)</w:t>
      </w:r>
    </w:p>
    <w:p w14:paraId="73C37EC8" w14:textId="77777777" w:rsidR="007E3609" w:rsidRPr="007E3609" w:rsidRDefault="007E3609" w:rsidP="007E3609">
      <w:pPr>
        <w:spacing w:line="300" w:lineRule="atLeast"/>
        <w:rPr>
          <w:rStyle w:val="pl-token"/>
          <w:rFonts w:ascii="Menlo" w:hAnsi="Menlo" w:cs="Menlo"/>
          <w:color w:val="24292F"/>
          <w:sz w:val="18"/>
          <w:szCs w:val="18"/>
        </w:rPr>
      </w:pPr>
    </w:p>
    <w:p w14:paraId="2DE3B8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isChecked():</w:t>
      </w:r>
    </w:p>
    <w:p w14:paraId="141B1B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EF379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w:t>
      </w:r>
    </w:p>
    <w:p w14:paraId="0D820D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14E3D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axis=1)</w:t>
      </w:r>
    </w:p>
    <w:p w14:paraId="41956856" w14:textId="77777777" w:rsidR="007E3609" w:rsidRPr="007E3609" w:rsidRDefault="007E3609" w:rsidP="007E3609">
      <w:pPr>
        <w:spacing w:line="300" w:lineRule="atLeast"/>
        <w:rPr>
          <w:rStyle w:val="pl-token"/>
          <w:rFonts w:ascii="Menlo" w:hAnsi="Menlo" w:cs="Menlo"/>
          <w:color w:val="24292F"/>
          <w:sz w:val="18"/>
          <w:szCs w:val="18"/>
        </w:rPr>
      </w:pPr>
    </w:p>
    <w:p w14:paraId="1BD08A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4.isChecked():</w:t>
      </w:r>
    </w:p>
    <w:p w14:paraId="2A62FE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2D327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4]]</w:t>
      </w:r>
    </w:p>
    <w:p w14:paraId="69966C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ABAA9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4]]],axis=1)</w:t>
      </w:r>
    </w:p>
    <w:p w14:paraId="75F7EC85" w14:textId="77777777" w:rsidR="007E3609" w:rsidRPr="007E3609" w:rsidRDefault="007E3609" w:rsidP="007E3609">
      <w:pPr>
        <w:spacing w:line="300" w:lineRule="atLeast"/>
        <w:rPr>
          <w:rStyle w:val="pl-token"/>
          <w:rFonts w:ascii="Menlo" w:hAnsi="Menlo" w:cs="Menlo"/>
          <w:color w:val="24292F"/>
          <w:sz w:val="18"/>
          <w:szCs w:val="18"/>
        </w:rPr>
      </w:pPr>
    </w:p>
    <w:p w14:paraId="4339A2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5.isChecked():</w:t>
      </w:r>
    </w:p>
    <w:p w14:paraId="15248F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6A27B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5]]</w:t>
      </w:r>
    </w:p>
    <w:p w14:paraId="126A4D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318DA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5]]],axis=1)</w:t>
      </w:r>
    </w:p>
    <w:p w14:paraId="3B74273C" w14:textId="77777777" w:rsidR="007E3609" w:rsidRPr="007E3609" w:rsidRDefault="007E3609" w:rsidP="007E3609">
      <w:pPr>
        <w:spacing w:line="300" w:lineRule="atLeast"/>
        <w:rPr>
          <w:rStyle w:val="pl-token"/>
          <w:rFonts w:ascii="Menlo" w:hAnsi="Menlo" w:cs="Menlo"/>
          <w:color w:val="24292F"/>
          <w:sz w:val="18"/>
          <w:szCs w:val="18"/>
        </w:rPr>
      </w:pPr>
    </w:p>
    <w:p w14:paraId="7211F2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6.isChecked():</w:t>
      </w:r>
    </w:p>
    <w:p w14:paraId="3580B5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5BE8C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6]]</w:t>
      </w:r>
    </w:p>
    <w:p w14:paraId="1A1143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36488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6]]],axis=1)</w:t>
      </w:r>
    </w:p>
    <w:p w14:paraId="62C6A7C9" w14:textId="77777777" w:rsidR="007E3609" w:rsidRPr="007E3609" w:rsidRDefault="007E3609" w:rsidP="007E3609">
      <w:pPr>
        <w:spacing w:line="300" w:lineRule="atLeast"/>
        <w:rPr>
          <w:rStyle w:val="pl-token"/>
          <w:rFonts w:ascii="Menlo" w:hAnsi="Menlo" w:cs="Menlo"/>
          <w:color w:val="24292F"/>
          <w:sz w:val="18"/>
          <w:szCs w:val="18"/>
        </w:rPr>
      </w:pPr>
    </w:p>
    <w:p w14:paraId="7A1FAF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7.isChecked():</w:t>
      </w:r>
    </w:p>
    <w:p w14:paraId="2C98AC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82553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7]]</w:t>
      </w:r>
    </w:p>
    <w:p w14:paraId="4B0B8E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55828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7]]],axis=1)</w:t>
      </w:r>
    </w:p>
    <w:p w14:paraId="720E3702" w14:textId="77777777" w:rsidR="007E3609" w:rsidRPr="007E3609" w:rsidRDefault="007E3609" w:rsidP="007E3609">
      <w:pPr>
        <w:spacing w:line="300" w:lineRule="atLeast"/>
        <w:rPr>
          <w:rStyle w:val="pl-token"/>
          <w:rFonts w:ascii="Menlo" w:hAnsi="Menlo" w:cs="Menlo"/>
          <w:color w:val="24292F"/>
          <w:sz w:val="18"/>
          <w:szCs w:val="18"/>
        </w:rPr>
      </w:pPr>
    </w:p>
    <w:p w14:paraId="266134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8.isChecked():</w:t>
      </w:r>
    </w:p>
    <w:p w14:paraId="7A2029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ED53D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8]]</w:t>
      </w:r>
    </w:p>
    <w:p w14:paraId="159BE8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920AF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8]]],axis=1)</w:t>
      </w:r>
    </w:p>
    <w:p w14:paraId="15FAB23A" w14:textId="77777777" w:rsidR="007E3609" w:rsidRPr="007E3609" w:rsidRDefault="007E3609" w:rsidP="007E3609">
      <w:pPr>
        <w:spacing w:line="300" w:lineRule="atLeast"/>
        <w:rPr>
          <w:rStyle w:val="pl-token"/>
          <w:rFonts w:ascii="Menlo" w:hAnsi="Menlo" w:cs="Menlo"/>
          <w:color w:val="24292F"/>
          <w:sz w:val="18"/>
          <w:szCs w:val="18"/>
        </w:rPr>
      </w:pPr>
    </w:p>
    <w:p w14:paraId="4D9408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9.isChecked():</w:t>
      </w:r>
    </w:p>
    <w:p w14:paraId="43274C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5A44E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9]]</w:t>
      </w:r>
    </w:p>
    <w:p w14:paraId="1B7765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E6F6A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9]]],axis=1)</w:t>
      </w:r>
    </w:p>
    <w:p w14:paraId="234EA2A2" w14:textId="77777777" w:rsidR="007E3609" w:rsidRPr="007E3609" w:rsidRDefault="007E3609" w:rsidP="007E3609">
      <w:pPr>
        <w:spacing w:line="300" w:lineRule="atLeast"/>
        <w:rPr>
          <w:rStyle w:val="pl-token"/>
          <w:rFonts w:ascii="Menlo" w:hAnsi="Menlo" w:cs="Menlo"/>
          <w:color w:val="24292F"/>
          <w:sz w:val="18"/>
          <w:szCs w:val="18"/>
        </w:rPr>
      </w:pPr>
    </w:p>
    <w:p w14:paraId="1AC1E8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0.isChecked():</w:t>
      </w:r>
    </w:p>
    <w:p w14:paraId="1BFAE9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3E2B7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0]]</w:t>
      </w:r>
    </w:p>
    <w:p w14:paraId="2BABA7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34112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0]]], axis=1)</w:t>
      </w:r>
    </w:p>
    <w:p w14:paraId="227AFECB" w14:textId="77777777" w:rsidR="007E3609" w:rsidRPr="007E3609" w:rsidRDefault="007E3609" w:rsidP="007E3609">
      <w:pPr>
        <w:spacing w:line="300" w:lineRule="atLeast"/>
        <w:rPr>
          <w:rStyle w:val="pl-token"/>
          <w:rFonts w:ascii="Menlo" w:hAnsi="Menlo" w:cs="Menlo"/>
          <w:color w:val="24292F"/>
          <w:sz w:val="18"/>
          <w:szCs w:val="18"/>
        </w:rPr>
      </w:pPr>
    </w:p>
    <w:p w14:paraId="638D6D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1.isChecked():</w:t>
      </w:r>
    </w:p>
    <w:p w14:paraId="43B8BE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17643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1]]</w:t>
      </w:r>
    </w:p>
    <w:p w14:paraId="50FB74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9BDC9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1]]], axis=1)</w:t>
      </w:r>
    </w:p>
    <w:p w14:paraId="60E0521B" w14:textId="77777777" w:rsidR="007E3609" w:rsidRPr="007E3609" w:rsidRDefault="007E3609" w:rsidP="007E3609">
      <w:pPr>
        <w:spacing w:line="300" w:lineRule="atLeast"/>
        <w:rPr>
          <w:rStyle w:val="pl-token"/>
          <w:rFonts w:ascii="Menlo" w:hAnsi="Menlo" w:cs="Menlo"/>
          <w:color w:val="24292F"/>
          <w:sz w:val="18"/>
          <w:szCs w:val="18"/>
        </w:rPr>
      </w:pPr>
    </w:p>
    <w:p w14:paraId="18BACC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self.feature12.isChecked():</w:t>
      </w:r>
    </w:p>
    <w:p w14:paraId="514113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88EDA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2]]</w:t>
      </w:r>
    </w:p>
    <w:p w14:paraId="2B56A7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66C8C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2]]], axis=1)</w:t>
      </w:r>
    </w:p>
    <w:p w14:paraId="7D66D5C1" w14:textId="77777777" w:rsidR="007E3609" w:rsidRPr="007E3609" w:rsidRDefault="007E3609" w:rsidP="007E3609">
      <w:pPr>
        <w:spacing w:line="300" w:lineRule="atLeast"/>
        <w:rPr>
          <w:rStyle w:val="pl-token"/>
          <w:rFonts w:ascii="Menlo" w:hAnsi="Menlo" w:cs="Menlo"/>
          <w:color w:val="24292F"/>
          <w:sz w:val="18"/>
          <w:szCs w:val="18"/>
        </w:rPr>
      </w:pPr>
    </w:p>
    <w:p w14:paraId="6D234A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3.isChecked():</w:t>
      </w:r>
    </w:p>
    <w:p w14:paraId="7DF832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5B8DE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3]]</w:t>
      </w:r>
    </w:p>
    <w:p w14:paraId="102EA9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91B04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3]]], axis=1)</w:t>
      </w:r>
    </w:p>
    <w:p w14:paraId="4C7EB3A3" w14:textId="77777777" w:rsidR="007E3609" w:rsidRPr="007E3609" w:rsidRDefault="007E3609" w:rsidP="007E3609">
      <w:pPr>
        <w:spacing w:line="300" w:lineRule="atLeast"/>
        <w:rPr>
          <w:rStyle w:val="pl-token"/>
          <w:rFonts w:ascii="Menlo" w:hAnsi="Menlo" w:cs="Menlo"/>
          <w:color w:val="24292F"/>
          <w:sz w:val="18"/>
          <w:szCs w:val="18"/>
        </w:rPr>
      </w:pPr>
    </w:p>
    <w:p w14:paraId="33BE4A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4.isChecked():</w:t>
      </w:r>
    </w:p>
    <w:p w14:paraId="263867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CD7E7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4]]</w:t>
      </w:r>
    </w:p>
    <w:p w14:paraId="61CE57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41071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4]]], axis=1)</w:t>
      </w:r>
    </w:p>
    <w:p w14:paraId="45CDB18D" w14:textId="77777777" w:rsidR="007E3609" w:rsidRPr="007E3609" w:rsidRDefault="007E3609" w:rsidP="007E3609">
      <w:pPr>
        <w:spacing w:line="300" w:lineRule="atLeast"/>
        <w:rPr>
          <w:rStyle w:val="pl-token"/>
          <w:rFonts w:ascii="Menlo" w:hAnsi="Menlo" w:cs="Menlo"/>
          <w:color w:val="24292F"/>
          <w:sz w:val="18"/>
          <w:szCs w:val="18"/>
        </w:rPr>
      </w:pPr>
    </w:p>
    <w:p w14:paraId="7F2140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5.isChecked():</w:t>
      </w:r>
    </w:p>
    <w:p w14:paraId="39A2CD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5ABAF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5]]</w:t>
      </w:r>
    </w:p>
    <w:p w14:paraId="166D7E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18AF9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5]]], axis=1)</w:t>
      </w:r>
    </w:p>
    <w:p w14:paraId="4B85C508" w14:textId="77777777" w:rsidR="007E3609" w:rsidRPr="007E3609" w:rsidRDefault="007E3609" w:rsidP="007E3609">
      <w:pPr>
        <w:spacing w:line="300" w:lineRule="atLeast"/>
        <w:rPr>
          <w:rStyle w:val="pl-token"/>
          <w:rFonts w:ascii="Menlo" w:hAnsi="Menlo" w:cs="Menlo"/>
          <w:color w:val="24292F"/>
          <w:sz w:val="18"/>
          <w:szCs w:val="18"/>
        </w:rPr>
      </w:pPr>
    </w:p>
    <w:p w14:paraId="65E498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6.isChecked():</w:t>
      </w:r>
    </w:p>
    <w:p w14:paraId="0DC10E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24F16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6]]</w:t>
      </w:r>
    </w:p>
    <w:p w14:paraId="6F1E83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0B3AA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6]]], axis=1)</w:t>
      </w:r>
    </w:p>
    <w:p w14:paraId="07A334A7" w14:textId="77777777" w:rsidR="007E3609" w:rsidRPr="007E3609" w:rsidRDefault="007E3609" w:rsidP="007E3609">
      <w:pPr>
        <w:spacing w:line="300" w:lineRule="atLeast"/>
        <w:rPr>
          <w:rStyle w:val="pl-token"/>
          <w:rFonts w:ascii="Menlo" w:hAnsi="Menlo" w:cs="Menlo"/>
          <w:color w:val="24292F"/>
          <w:sz w:val="18"/>
          <w:szCs w:val="18"/>
        </w:rPr>
      </w:pPr>
    </w:p>
    <w:p w14:paraId="1B2792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7.isChecked():</w:t>
      </w:r>
    </w:p>
    <w:p w14:paraId="581C03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5BCAC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7]]</w:t>
      </w:r>
    </w:p>
    <w:p w14:paraId="723947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A8682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7]]], axis=1)</w:t>
      </w:r>
    </w:p>
    <w:p w14:paraId="35506398" w14:textId="77777777" w:rsidR="007E3609" w:rsidRPr="007E3609" w:rsidRDefault="007E3609" w:rsidP="007E3609">
      <w:pPr>
        <w:spacing w:line="300" w:lineRule="atLeast"/>
        <w:rPr>
          <w:rStyle w:val="pl-token"/>
          <w:rFonts w:ascii="Menlo" w:hAnsi="Menlo" w:cs="Menlo"/>
          <w:color w:val="24292F"/>
          <w:sz w:val="18"/>
          <w:szCs w:val="18"/>
        </w:rPr>
      </w:pPr>
    </w:p>
    <w:p w14:paraId="680986E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8.isChecked():</w:t>
      </w:r>
    </w:p>
    <w:p w14:paraId="508906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3D44A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8]]</w:t>
      </w:r>
    </w:p>
    <w:p w14:paraId="72422D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FD6D4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8]]], axis=1)</w:t>
      </w:r>
    </w:p>
    <w:p w14:paraId="1FA0E578" w14:textId="77777777" w:rsidR="007E3609" w:rsidRPr="007E3609" w:rsidRDefault="007E3609" w:rsidP="007E3609">
      <w:pPr>
        <w:spacing w:line="300" w:lineRule="atLeast"/>
        <w:rPr>
          <w:rStyle w:val="pl-token"/>
          <w:rFonts w:ascii="Menlo" w:hAnsi="Menlo" w:cs="Menlo"/>
          <w:color w:val="24292F"/>
          <w:sz w:val="18"/>
          <w:szCs w:val="18"/>
        </w:rPr>
      </w:pPr>
    </w:p>
    <w:p w14:paraId="7A8FEE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9.isChecked():</w:t>
      </w:r>
    </w:p>
    <w:p w14:paraId="7EB04B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len(self.list_corr_features) == 0:</w:t>
      </w:r>
    </w:p>
    <w:p w14:paraId="4C5C88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9]]</w:t>
      </w:r>
    </w:p>
    <w:p w14:paraId="14F151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8DF58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9]]], axis=1)</w:t>
      </w:r>
    </w:p>
    <w:p w14:paraId="7B4FCA5F" w14:textId="77777777" w:rsidR="007E3609" w:rsidRPr="007E3609" w:rsidRDefault="007E3609" w:rsidP="007E3609">
      <w:pPr>
        <w:spacing w:line="300" w:lineRule="atLeast"/>
        <w:rPr>
          <w:rStyle w:val="pl-token"/>
          <w:rFonts w:ascii="Menlo" w:hAnsi="Menlo" w:cs="Menlo"/>
          <w:color w:val="24292F"/>
          <w:sz w:val="18"/>
          <w:szCs w:val="18"/>
        </w:rPr>
      </w:pPr>
    </w:p>
    <w:p w14:paraId="3F13A5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0.isChecked():</w:t>
      </w:r>
    </w:p>
    <w:p w14:paraId="6FD377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1EA064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0]]</w:t>
      </w:r>
    </w:p>
    <w:p w14:paraId="0A4DB0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18BDD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0]]],axis=1)</w:t>
      </w:r>
    </w:p>
    <w:p w14:paraId="4DC27621" w14:textId="77777777" w:rsidR="007E3609" w:rsidRPr="007E3609" w:rsidRDefault="007E3609" w:rsidP="007E3609">
      <w:pPr>
        <w:spacing w:line="300" w:lineRule="atLeast"/>
        <w:rPr>
          <w:rStyle w:val="pl-token"/>
          <w:rFonts w:ascii="Menlo" w:hAnsi="Menlo" w:cs="Menlo"/>
          <w:color w:val="24292F"/>
          <w:sz w:val="18"/>
          <w:szCs w:val="18"/>
        </w:rPr>
      </w:pPr>
    </w:p>
    <w:p w14:paraId="383AA7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1.isChecked():</w:t>
      </w:r>
    </w:p>
    <w:p w14:paraId="3D38DF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49EA95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477E76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9932C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1]]],axis=1)</w:t>
      </w:r>
    </w:p>
    <w:p w14:paraId="7E18C42B" w14:textId="77777777" w:rsidR="007E3609" w:rsidRPr="007E3609" w:rsidRDefault="007E3609" w:rsidP="007E3609">
      <w:pPr>
        <w:spacing w:line="300" w:lineRule="atLeast"/>
        <w:rPr>
          <w:rStyle w:val="pl-token"/>
          <w:rFonts w:ascii="Menlo" w:hAnsi="Menlo" w:cs="Menlo"/>
          <w:color w:val="24292F"/>
          <w:sz w:val="18"/>
          <w:szCs w:val="18"/>
        </w:rPr>
      </w:pPr>
    </w:p>
    <w:p w14:paraId="172A99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2.isChecked():</w:t>
      </w:r>
    </w:p>
    <w:p w14:paraId="584297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DB45E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2]]</w:t>
      </w:r>
    </w:p>
    <w:p w14:paraId="5BA432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52808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2]]],axis=1)</w:t>
      </w:r>
    </w:p>
    <w:p w14:paraId="2BC7F0E5" w14:textId="77777777" w:rsidR="007E3609" w:rsidRPr="007E3609" w:rsidRDefault="007E3609" w:rsidP="007E3609">
      <w:pPr>
        <w:spacing w:line="300" w:lineRule="atLeast"/>
        <w:rPr>
          <w:rStyle w:val="pl-token"/>
          <w:rFonts w:ascii="Menlo" w:hAnsi="Menlo" w:cs="Menlo"/>
          <w:color w:val="24292F"/>
          <w:sz w:val="18"/>
          <w:szCs w:val="18"/>
        </w:rPr>
      </w:pPr>
    </w:p>
    <w:p w14:paraId="307155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3.isChecked():</w:t>
      </w:r>
    </w:p>
    <w:p w14:paraId="06EC3D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FEDBC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3]]</w:t>
      </w:r>
    </w:p>
    <w:p w14:paraId="4E5763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9A26E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3]]],axis=1)</w:t>
      </w:r>
    </w:p>
    <w:p w14:paraId="376E073E" w14:textId="77777777" w:rsidR="007E3609" w:rsidRPr="007E3609" w:rsidRDefault="007E3609" w:rsidP="007E3609">
      <w:pPr>
        <w:spacing w:line="300" w:lineRule="atLeast"/>
        <w:rPr>
          <w:rStyle w:val="pl-token"/>
          <w:rFonts w:ascii="Menlo" w:hAnsi="Menlo" w:cs="Menlo"/>
          <w:color w:val="24292F"/>
          <w:sz w:val="18"/>
          <w:szCs w:val="18"/>
        </w:rPr>
      </w:pPr>
    </w:p>
    <w:p w14:paraId="1318A0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4.isChecked():</w:t>
      </w:r>
    </w:p>
    <w:p w14:paraId="32DBCD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56E3D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4]]</w:t>
      </w:r>
    </w:p>
    <w:p w14:paraId="612F38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BA5D7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4]]],axis=1)</w:t>
      </w:r>
    </w:p>
    <w:p w14:paraId="544FA358" w14:textId="77777777" w:rsidR="007E3609" w:rsidRPr="007E3609" w:rsidRDefault="007E3609" w:rsidP="007E3609">
      <w:pPr>
        <w:spacing w:line="300" w:lineRule="atLeast"/>
        <w:rPr>
          <w:rStyle w:val="pl-token"/>
          <w:rFonts w:ascii="Menlo" w:hAnsi="Menlo" w:cs="Menlo"/>
          <w:color w:val="24292F"/>
          <w:sz w:val="18"/>
          <w:szCs w:val="18"/>
        </w:rPr>
      </w:pPr>
    </w:p>
    <w:p w14:paraId="0E3A5A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5.isChecked():</w:t>
      </w:r>
    </w:p>
    <w:p w14:paraId="6FA66AE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5E5FE5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5]]</w:t>
      </w:r>
    </w:p>
    <w:p w14:paraId="1FE9BC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4F76A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5]]],axis=1)</w:t>
      </w:r>
    </w:p>
    <w:p w14:paraId="02AB3EBA" w14:textId="77777777" w:rsidR="007E3609" w:rsidRPr="007E3609" w:rsidRDefault="007E3609" w:rsidP="007E3609">
      <w:pPr>
        <w:spacing w:line="300" w:lineRule="atLeast"/>
        <w:rPr>
          <w:rStyle w:val="pl-token"/>
          <w:rFonts w:ascii="Menlo" w:hAnsi="Menlo" w:cs="Menlo"/>
          <w:color w:val="24292F"/>
          <w:sz w:val="18"/>
          <w:szCs w:val="18"/>
        </w:rPr>
      </w:pPr>
    </w:p>
    <w:p w14:paraId="7E9211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6.isChecked():</w:t>
      </w:r>
    </w:p>
    <w:p w14:paraId="44A9E0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41ABB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df[features_list[26]]</w:t>
      </w:r>
    </w:p>
    <w:p w14:paraId="50A2AB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BA73C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6]]],axis=1)</w:t>
      </w:r>
    </w:p>
    <w:p w14:paraId="29BCB230" w14:textId="77777777" w:rsidR="007E3609" w:rsidRPr="007E3609" w:rsidRDefault="007E3609" w:rsidP="007E3609">
      <w:pPr>
        <w:spacing w:line="300" w:lineRule="atLeast"/>
        <w:rPr>
          <w:rStyle w:val="pl-token"/>
          <w:rFonts w:ascii="Menlo" w:hAnsi="Menlo" w:cs="Menlo"/>
          <w:color w:val="24292F"/>
          <w:sz w:val="18"/>
          <w:szCs w:val="18"/>
        </w:rPr>
      </w:pPr>
    </w:p>
    <w:p w14:paraId="470CB0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7.isChecked():</w:t>
      </w:r>
    </w:p>
    <w:p w14:paraId="4CDB3E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202D3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7]]</w:t>
      </w:r>
    </w:p>
    <w:p w14:paraId="117D31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ACE07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7]]],axis=1)</w:t>
      </w:r>
    </w:p>
    <w:p w14:paraId="1CF131BA" w14:textId="77777777" w:rsidR="007E3609" w:rsidRPr="007E3609" w:rsidRDefault="007E3609" w:rsidP="007E3609">
      <w:pPr>
        <w:spacing w:line="300" w:lineRule="atLeast"/>
        <w:rPr>
          <w:rStyle w:val="pl-token"/>
          <w:rFonts w:ascii="Menlo" w:hAnsi="Menlo" w:cs="Menlo"/>
          <w:color w:val="24292F"/>
          <w:sz w:val="18"/>
          <w:szCs w:val="18"/>
        </w:rPr>
      </w:pPr>
    </w:p>
    <w:p w14:paraId="6C0D62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8.isChecked():</w:t>
      </w:r>
    </w:p>
    <w:p w14:paraId="5880BA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D723B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8]]</w:t>
      </w:r>
    </w:p>
    <w:p w14:paraId="024EE1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73DC9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8]]],axis=1)</w:t>
      </w:r>
    </w:p>
    <w:p w14:paraId="086A8750" w14:textId="77777777" w:rsidR="007E3609" w:rsidRPr="007E3609" w:rsidRDefault="007E3609" w:rsidP="007E3609">
      <w:pPr>
        <w:spacing w:line="300" w:lineRule="atLeast"/>
        <w:rPr>
          <w:rStyle w:val="pl-token"/>
          <w:rFonts w:ascii="Menlo" w:hAnsi="Menlo" w:cs="Menlo"/>
          <w:color w:val="24292F"/>
          <w:sz w:val="18"/>
          <w:szCs w:val="18"/>
        </w:rPr>
      </w:pPr>
    </w:p>
    <w:p w14:paraId="79D5C5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9.isChecked():</w:t>
      </w:r>
    </w:p>
    <w:p w14:paraId="18F57E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CFE36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9]]</w:t>
      </w:r>
    </w:p>
    <w:p w14:paraId="5F7A5E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49832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9]]],axis=1)</w:t>
      </w:r>
    </w:p>
    <w:p w14:paraId="0DC76D16" w14:textId="77777777" w:rsidR="007E3609" w:rsidRPr="007E3609" w:rsidRDefault="007E3609" w:rsidP="007E3609">
      <w:pPr>
        <w:spacing w:line="300" w:lineRule="atLeast"/>
        <w:rPr>
          <w:rStyle w:val="pl-token"/>
          <w:rFonts w:ascii="Menlo" w:hAnsi="Menlo" w:cs="Menlo"/>
          <w:color w:val="24292F"/>
          <w:sz w:val="18"/>
          <w:szCs w:val="18"/>
        </w:rPr>
      </w:pPr>
    </w:p>
    <w:p w14:paraId="36B0A3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0.isChecked():</w:t>
      </w:r>
    </w:p>
    <w:p w14:paraId="318AF1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A63BA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0]]</w:t>
      </w:r>
    </w:p>
    <w:p w14:paraId="1EF594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E58F0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0]]], axis=1)</w:t>
      </w:r>
    </w:p>
    <w:p w14:paraId="4518F5E1" w14:textId="77777777" w:rsidR="007E3609" w:rsidRPr="007E3609" w:rsidRDefault="007E3609" w:rsidP="007E3609">
      <w:pPr>
        <w:spacing w:line="300" w:lineRule="atLeast"/>
        <w:rPr>
          <w:rStyle w:val="pl-token"/>
          <w:rFonts w:ascii="Menlo" w:hAnsi="Menlo" w:cs="Menlo"/>
          <w:color w:val="24292F"/>
          <w:sz w:val="18"/>
          <w:szCs w:val="18"/>
        </w:rPr>
      </w:pPr>
    </w:p>
    <w:p w14:paraId="699D83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1.isChecked():</w:t>
      </w:r>
    </w:p>
    <w:p w14:paraId="5AC863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54A059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1]]</w:t>
      </w:r>
    </w:p>
    <w:p w14:paraId="26896F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18894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1]]], axis=1)</w:t>
      </w:r>
    </w:p>
    <w:p w14:paraId="6FC88CEB" w14:textId="77777777" w:rsidR="007E3609" w:rsidRPr="007E3609" w:rsidRDefault="007E3609" w:rsidP="007E3609">
      <w:pPr>
        <w:spacing w:line="300" w:lineRule="atLeast"/>
        <w:rPr>
          <w:rStyle w:val="pl-token"/>
          <w:rFonts w:ascii="Menlo" w:hAnsi="Menlo" w:cs="Menlo"/>
          <w:color w:val="24292F"/>
          <w:sz w:val="18"/>
          <w:szCs w:val="18"/>
        </w:rPr>
      </w:pPr>
    </w:p>
    <w:p w14:paraId="7BD2F9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2.isChecked():</w:t>
      </w:r>
    </w:p>
    <w:p w14:paraId="67BA78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7B50C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2]]</w:t>
      </w:r>
    </w:p>
    <w:p w14:paraId="77A86B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33DA3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2]]], axis=1)</w:t>
      </w:r>
    </w:p>
    <w:p w14:paraId="3EBACB20" w14:textId="77777777" w:rsidR="007E3609" w:rsidRPr="007E3609" w:rsidRDefault="007E3609" w:rsidP="007E3609">
      <w:pPr>
        <w:spacing w:line="300" w:lineRule="atLeast"/>
        <w:rPr>
          <w:rStyle w:val="pl-token"/>
          <w:rFonts w:ascii="Menlo" w:hAnsi="Menlo" w:cs="Menlo"/>
          <w:color w:val="24292F"/>
          <w:sz w:val="18"/>
          <w:szCs w:val="18"/>
        </w:rPr>
      </w:pPr>
    </w:p>
    <w:p w14:paraId="1F0F65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3.isChecked():</w:t>
      </w:r>
    </w:p>
    <w:p w14:paraId="2CB918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3FF7D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3]]</w:t>
      </w:r>
    </w:p>
    <w:p w14:paraId="0B84DC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else:</w:t>
      </w:r>
    </w:p>
    <w:p w14:paraId="031DD3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3]]], axis=1)</w:t>
      </w:r>
    </w:p>
    <w:p w14:paraId="2A4346C5" w14:textId="77777777" w:rsidR="007E3609" w:rsidRPr="007E3609" w:rsidRDefault="007E3609" w:rsidP="007E3609">
      <w:pPr>
        <w:spacing w:line="300" w:lineRule="atLeast"/>
        <w:rPr>
          <w:rStyle w:val="pl-token"/>
          <w:rFonts w:ascii="Menlo" w:hAnsi="Menlo" w:cs="Menlo"/>
          <w:color w:val="24292F"/>
          <w:sz w:val="18"/>
          <w:szCs w:val="18"/>
        </w:rPr>
      </w:pPr>
    </w:p>
    <w:p w14:paraId="71FECA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4.isChecked():</w:t>
      </w:r>
    </w:p>
    <w:p w14:paraId="569F5D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AC04A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4]]</w:t>
      </w:r>
    </w:p>
    <w:p w14:paraId="7DFDC2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B0BAD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4]]], axis=1)</w:t>
      </w:r>
    </w:p>
    <w:p w14:paraId="5A162812" w14:textId="77777777" w:rsidR="007E3609" w:rsidRPr="007E3609" w:rsidRDefault="007E3609" w:rsidP="007E3609">
      <w:pPr>
        <w:spacing w:line="300" w:lineRule="atLeast"/>
        <w:rPr>
          <w:rStyle w:val="pl-token"/>
          <w:rFonts w:ascii="Menlo" w:hAnsi="Menlo" w:cs="Menlo"/>
          <w:color w:val="24292F"/>
          <w:sz w:val="18"/>
          <w:szCs w:val="18"/>
        </w:rPr>
      </w:pPr>
    </w:p>
    <w:p w14:paraId="1F0C1B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5.isChecked():</w:t>
      </w:r>
    </w:p>
    <w:p w14:paraId="2E8D72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36949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5]]</w:t>
      </w:r>
    </w:p>
    <w:p w14:paraId="7932CD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CF593A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5]]], axis=1)</w:t>
      </w:r>
    </w:p>
    <w:p w14:paraId="642F68BA" w14:textId="77777777" w:rsidR="007E3609" w:rsidRPr="007E3609" w:rsidRDefault="007E3609" w:rsidP="007E3609">
      <w:pPr>
        <w:spacing w:line="300" w:lineRule="atLeast"/>
        <w:rPr>
          <w:rStyle w:val="pl-token"/>
          <w:rFonts w:ascii="Menlo" w:hAnsi="Menlo" w:cs="Menlo"/>
          <w:color w:val="24292F"/>
          <w:sz w:val="18"/>
          <w:szCs w:val="18"/>
        </w:rPr>
      </w:pPr>
    </w:p>
    <w:p w14:paraId="09D1A4B4" w14:textId="77777777" w:rsidR="007E3609" w:rsidRPr="007E3609" w:rsidRDefault="007E3609" w:rsidP="007E3609">
      <w:pPr>
        <w:spacing w:line="300" w:lineRule="atLeast"/>
        <w:rPr>
          <w:rStyle w:val="pl-token"/>
          <w:rFonts w:ascii="Menlo" w:hAnsi="Menlo" w:cs="Menlo"/>
          <w:color w:val="24292F"/>
          <w:sz w:val="18"/>
          <w:szCs w:val="18"/>
        </w:rPr>
      </w:pPr>
    </w:p>
    <w:p w14:paraId="4AA84DE7" w14:textId="77777777" w:rsidR="007E3609" w:rsidRPr="007E3609" w:rsidRDefault="007E3609" w:rsidP="007E3609">
      <w:pPr>
        <w:spacing w:line="300" w:lineRule="atLeast"/>
        <w:rPr>
          <w:rStyle w:val="pl-token"/>
          <w:rFonts w:ascii="Menlo" w:hAnsi="Menlo" w:cs="Menlo"/>
          <w:color w:val="24292F"/>
          <w:sz w:val="18"/>
          <w:szCs w:val="18"/>
        </w:rPr>
      </w:pPr>
    </w:p>
    <w:p w14:paraId="35C17FD2" w14:textId="77777777" w:rsidR="007E3609" w:rsidRPr="007E3609" w:rsidRDefault="007E3609" w:rsidP="007E3609">
      <w:pPr>
        <w:spacing w:line="300" w:lineRule="atLeast"/>
        <w:rPr>
          <w:rStyle w:val="pl-token"/>
          <w:rFonts w:ascii="Menlo" w:hAnsi="Menlo" w:cs="Menlo"/>
          <w:color w:val="24292F"/>
          <w:sz w:val="18"/>
          <w:szCs w:val="18"/>
        </w:rPr>
      </w:pPr>
    </w:p>
    <w:p w14:paraId="5B515A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float(self.txtPercentTest.text())</w:t>
      </w:r>
    </w:p>
    <w:p w14:paraId="5AFC7337" w14:textId="77777777" w:rsidR="007E3609" w:rsidRPr="007E3609" w:rsidRDefault="007E3609" w:rsidP="007E3609">
      <w:pPr>
        <w:spacing w:line="300" w:lineRule="atLeast"/>
        <w:rPr>
          <w:rStyle w:val="pl-token"/>
          <w:rFonts w:ascii="Menlo" w:hAnsi="Menlo" w:cs="Menlo"/>
          <w:color w:val="24292F"/>
          <w:sz w:val="18"/>
          <w:szCs w:val="18"/>
        </w:rPr>
      </w:pPr>
    </w:p>
    <w:p w14:paraId="21DCF8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lear the graphs to populate them with the new information</w:t>
      </w:r>
    </w:p>
    <w:p w14:paraId="35288440" w14:textId="77777777" w:rsidR="007E3609" w:rsidRPr="007E3609" w:rsidRDefault="007E3609" w:rsidP="007E3609">
      <w:pPr>
        <w:spacing w:line="300" w:lineRule="atLeast"/>
        <w:rPr>
          <w:rStyle w:val="pl-token"/>
          <w:rFonts w:ascii="Menlo" w:hAnsi="Menlo" w:cs="Menlo"/>
          <w:color w:val="24292F"/>
          <w:sz w:val="18"/>
          <w:szCs w:val="18"/>
        </w:rPr>
      </w:pPr>
    </w:p>
    <w:p w14:paraId="6E6658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clear()</w:t>
      </w:r>
    </w:p>
    <w:p w14:paraId="67698A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clear()</w:t>
      </w:r>
    </w:p>
    <w:p w14:paraId="56E911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clear()</w:t>
      </w:r>
    </w:p>
    <w:p w14:paraId="463E8B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clear()</w:t>
      </w:r>
    </w:p>
    <w:p w14:paraId="687BF2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clear()</w:t>
      </w:r>
    </w:p>
    <w:p w14:paraId="761C33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setUndoRedoEnabled(False)</w:t>
      </w:r>
    </w:p>
    <w:p w14:paraId="32DF2CE6" w14:textId="77777777" w:rsidR="007E3609" w:rsidRPr="007E3609" w:rsidRDefault="007E3609" w:rsidP="007E3609">
      <w:pPr>
        <w:spacing w:line="300" w:lineRule="atLeast"/>
        <w:rPr>
          <w:rStyle w:val="pl-token"/>
          <w:rFonts w:ascii="Menlo" w:hAnsi="Menlo" w:cs="Menlo"/>
          <w:color w:val="24292F"/>
          <w:sz w:val="18"/>
          <w:szCs w:val="18"/>
        </w:rPr>
      </w:pPr>
    </w:p>
    <w:p w14:paraId="36CA4F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vtest_per / 100</w:t>
      </w:r>
    </w:p>
    <w:p w14:paraId="0A63E9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 = 'lr_finalized_model2.sav'</w:t>
      </w:r>
    </w:p>
    <w:p w14:paraId="35F71E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lf_entropy = pickle.load(open(filename, 'rb'))</w:t>
      </w:r>
    </w:p>
    <w:p w14:paraId="6460AD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 = y</w:t>
      </w:r>
    </w:p>
    <w:p w14:paraId="6BDC0C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_test = X[features_list]</w:t>
      </w:r>
    </w:p>
    <w:p w14:paraId="73EA2483" w14:textId="77777777" w:rsidR="007E3609" w:rsidRPr="007E3609" w:rsidRDefault="007E3609" w:rsidP="007E3609">
      <w:pPr>
        <w:spacing w:line="300" w:lineRule="atLeast"/>
        <w:rPr>
          <w:rStyle w:val="pl-token"/>
          <w:rFonts w:ascii="Menlo" w:hAnsi="Menlo" w:cs="Menlo"/>
          <w:color w:val="24292F"/>
          <w:sz w:val="18"/>
          <w:szCs w:val="18"/>
        </w:rPr>
      </w:pPr>
    </w:p>
    <w:p w14:paraId="7887AC33" w14:textId="77777777" w:rsidR="007E3609" w:rsidRPr="007E3609" w:rsidRDefault="007E3609" w:rsidP="007E3609">
      <w:pPr>
        <w:spacing w:line="300" w:lineRule="atLeast"/>
        <w:rPr>
          <w:rStyle w:val="pl-token"/>
          <w:rFonts w:ascii="Menlo" w:hAnsi="Menlo" w:cs="Menlo"/>
          <w:color w:val="24292F"/>
          <w:sz w:val="18"/>
          <w:szCs w:val="18"/>
        </w:rPr>
      </w:pPr>
    </w:p>
    <w:p w14:paraId="07E60F0D" w14:textId="77777777" w:rsidR="007E3609" w:rsidRPr="007E3609" w:rsidRDefault="007E3609" w:rsidP="007E3609">
      <w:pPr>
        <w:spacing w:line="300" w:lineRule="atLeast"/>
        <w:rPr>
          <w:rStyle w:val="pl-token"/>
          <w:rFonts w:ascii="Menlo" w:hAnsi="Menlo" w:cs="Menlo"/>
          <w:color w:val="24292F"/>
          <w:sz w:val="18"/>
          <w:szCs w:val="18"/>
        </w:rPr>
      </w:pPr>
    </w:p>
    <w:p w14:paraId="1FDC1634" w14:textId="77777777" w:rsidR="007E3609" w:rsidRPr="007E3609" w:rsidRDefault="007E3609" w:rsidP="007E3609">
      <w:pPr>
        <w:spacing w:line="300" w:lineRule="atLeast"/>
        <w:rPr>
          <w:rStyle w:val="pl-token"/>
          <w:rFonts w:ascii="Menlo" w:hAnsi="Menlo" w:cs="Menlo"/>
          <w:color w:val="24292F"/>
          <w:sz w:val="18"/>
          <w:szCs w:val="18"/>
        </w:rPr>
      </w:pPr>
    </w:p>
    <w:p w14:paraId="594C90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694B714A" w14:textId="77777777" w:rsidR="007E3609" w:rsidRPr="007E3609" w:rsidRDefault="007E3609" w:rsidP="007E3609">
      <w:pPr>
        <w:spacing w:line="300" w:lineRule="atLeast"/>
        <w:rPr>
          <w:rStyle w:val="pl-token"/>
          <w:rFonts w:ascii="Menlo" w:hAnsi="Menlo" w:cs="Menlo"/>
          <w:color w:val="24292F"/>
          <w:sz w:val="18"/>
          <w:szCs w:val="18"/>
        </w:rPr>
      </w:pPr>
    </w:p>
    <w:p w14:paraId="0E4609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dicton on test using entropy</w:t>
      </w:r>
    </w:p>
    <w:p w14:paraId="2FE6BF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entropy = self.clf_entropy.predict(X_test)</w:t>
      </w:r>
    </w:p>
    <w:p w14:paraId="425048F6" w14:textId="77777777" w:rsidR="007E3609" w:rsidRPr="007E3609" w:rsidRDefault="007E3609" w:rsidP="007E3609">
      <w:pPr>
        <w:spacing w:line="300" w:lineRule="atLeast"/>
        <w:rPr>
          <w:rStyle w:val="pl-token"/>
          <w:rFonts w:ascii="Menlo" w:hAnsi="Menlo" w:cs="Menlo"/>
          <w:color w:val="24292F"/>
          <w:sz w:val="18"/>
          <w:szCs w:val="18"/>
        </w:rPr>
      </w:pPr>
    </w:p>
    <w:p w14:paraId="1D0BE8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confusion matrix for RandomForest</w:t>
      </w:r>
    </w:p>
    <w:p w14:paraId="6CD1F6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nf_matrix = confusion_matrix(y_test, y_pred_entropy)</w:t>
      </w:r>
    </w:p>
    <w:p w14:paraId="4DF0BD96" w14:textId="77777777" w:rsidR="007E3609" w:rsidRPr="007E3609" w:rsidRDefault="007E3609" w:rsidP="007E3609">
      <w:pPr>
        <w:spacing w:line="300" w:lineRule="atLeast"/>
        <w:rPr>
          <w:rStyle w:val="pl-token"/>
          <w:rFonts w:ascii="Menlo" w:hAnsi="Menlo" w:cs="Menlo"/>
          <w:color w:val="24292F"/>
          <w:sz w:val="18"/>
          <w:szCs w:val="18"/>
        </w:rPr>
      </w:pPr>
    </w:p>
    <w:p w14:paraId="27A5F7A3" w14:textId="77777777" w:rsidR="007E3609" w:rsidRPr="007E3609" w:rsidRDefault="007E3609" w:rsidP="007E3609">
      <w:pPr>
        <w:spacing w:line="300" w:lineRule="atLeast"/>
        <w:rPr>
          <w:rStyle w:val="pl-token"/>
          <w:rFonts w:ascii="Menlo" w:hAnsi="Menlo" w:cs="Menlo"/>
          <w:color w:val="24292F"/>
          <w:sz w:val="18"/>
          <w:szCs w:val="18"/>
        </w:rPr>
      </w:pPr>
    </w:p>
    <w:p w14:paraId="251A01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ccuracy score</w:t>
      </w:r>
    </w:p>
    <w:p w14:paraId="71B3C5EB" w14:textId="77777777" w:rsidR="007E3609" w:rsidRPr="007E3609" w:rsidRDefault="007E3609" w:rsidP="007E3609">
      <w:pPr>
        <w:spacing w:line="300" w:lineRule="atLeast"/>
        <w:rPr>
          <w:rStyle w:val="pl-token"/>
          <w:rFonts w:ascii="Menlo" w:hAnsi="Menlo" w:cs="Menlo"/>
          <w:color w:val="24292F"/>
          <w:sz w:val="18"/>
          <w:szCs w:val="18"/>
        </w:rPr>
      </w:pPr>
    </w:p>
    <w:p w14:paraId="18BCC6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accuracy_score = accuracy_score(y_test, y_pred_entropy) * 100</w:t>
      </w:r>
    </w:p>
    <w:p w14:paraId="1D2564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setText(str(self.ff_accuracy_score))</w:t>
      </w:r>
    </w:p>
    <w:p w14:paraId="3E7C0BCF" w14:textId="77777777" w:rsidR="007E3609" w:rsidRPr="007E3609" w:rsidRDefault="007E3609" w:rsidP="007E3609">
      <w:pPr>
        <w:spacing w:line="300" w:lineRule="atLeast"/>
        <w:rPr>
          <w:rStyle w:val="pl-token"/>
          <w:rFonts w:ascii="Menlo" w:hAnsi="Menlo" w:cs="Menlo"/>
          <w:color w:val="24292F"/>
          <w:sz w:val="18"/>
          <w:szCs w:val="18"/>
        </w:rPr>
      </w:pPr>
    </w:p>
    <w:p w14:paraId="37DDC9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cision score</w:t>
      </w:r>
    </w:p>
    <w:p w14:paraId="5293DA39" w14:textId="77777777" w:rsidR="007E3609" w:rsidRPr="007E3609" w:rsidRDefault="007E3609" w:rsidP="007E3609">
      <w:pPr>
        <w:spacing w:line="300" w:lineRule="atLeast"/>
        <w:rPr>
          <w:rStyle w:val="pl-token"/>
          <w:rFonts w:ascii="Menlo" w:hAnsi="Menlo" w:cs="Menlo"/>
          <w:color w:val="24292F"/>
          <w:sz w:val="18"/>
          <w:szCs w:val="18"/>
        </w:rPr>
      </w:pPr>
    </w:p>
    <w:p w14:paraId="0D2796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precision_score = precision_score(y_test, y_pred_entropy) * 100</w:t>
      </w:r>
    </w:p>
    <w:p w14:paraId="42BBCB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setText(str(self.ff_precision_score))</w:t>
      </w:r>
    </w:p>
    <w:p w14:paraId="3969753C" w14:textId="77777777" w:rsidR="007E3609" w:rsidRPr="007E3609" w:rsidRDefault="007E3609" w:rsidP="007E3609">
      <w:pPr>
        <w:spacing w:line="300" w:lineRule="atLeast"/>
        <w:rPr>
          <w:rStyle w:val="pl-token"/>
          <w:rFonts w:ascii="Menlo" w:hAnsi="Menlo" w:cs="Menlo"/>
          <w:color w:val="24292F"/>
          <w:sz w:val="18"/>
          <w:szCs w:val="18"/>
        </w:rPr>
      </w:pPr>
    </w:p>
    <w:p w14:paraId="1DC34B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call score</w:t>
      </w:r>
    </w:p>
    <w:p w14:paraId="68352D84" w14:textId="77777777" w:rsidR="007E3609" w:rsidRPr="007E3609" w:rsidRDefault="007E3609" w:rsidP="007E3609">
      <w:pPr>
        <w:spacing w:line="300" w:lineRule="atLeast"/>
        <w:rPr>
          <w:rStyle w:val="pl-token"/>
          <w:rFonts w:ascii="Menlo" w:hAnsi="Menlo" w:cs="Menlo"/>
          <w:color w:val="24292F"/>
          <w:sz w:val="18"/>
          <w:szCs w:val="18"/>
        </w:rPr>
      </w:pPr>
    </w:p>
    <w:p w14:paraId="5B2018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recall_score = recall_score(y_test, y_pred_entropy) * 100</w:t>
      </w:r>
    </w:p>
    <w:p w14:paraId="796B7B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setText(str(self.ff_recall_score))</w:t>
      </w:r>
    </w:p>
    <w:p w14:paraId="2B660733" w14:textId="77777777" w:rsidR="007E3609" w:rsidRPr="007E3609" w:rsidRDefault="007E3609" w:rsidP="007E3609">
      <w:pPr>
        <w:spacing w:line="300" w:lineRule="atLeast"/>
        <w:rPr>
          <w:rStyle w:val="pl-token"/>
          <w:rFonts w:ascii="Menlo" w:hAnsi="Menlo" w:cs="Menlo"/>
          <w:color w:val="24292F"/>
          <w:sz w:val="18"/>
          <w:szCs w:val="18"/>
        </w:rPr>
      </w:pPr>
    </w:p>
    <w:p w14:paraId="042EFB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1_score</w:t>
      </w:r>
    </w:p>
    <w:p w14:paraId="196AC523" w14:textId="77777777" w:rsidR="007E3609" w:rsidRPr="007E3609" w:rsidRDefault="007E3609" w:rsidP="007E3609">
      <w:pPr>
        <w:spacing w:line="300" w:lineRule="atLeast"/>
        <w:rPr>
          <w:rStyle w:val="pl-token"/>
          <w:rFonts w:ascii="Menlo" w:hAnsi="Menlo" w:cs="Menlo"/>
          <w:color w:val="24292F"/>
          <w:sz w:val="18"/>
          <w:szCs w:val="18"/>
        </w:rPr>
      </w:pPr>
    </w:p>
    <w:p w14:paraId="30198A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f1_score = f1_score(y_test, y_pred_entropy) * 100</w:t>
      </w:r>
    </w:p>
    <w:p w14:paraId="5ED8F4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setText(str(self.ff_f1_score))</w:t>
      </w:r>
    </w:p>
    <w:p w14:paraId="44219D12" w14:textId="77777777" w:rsidR="007E3609" w:rsidRPr="007E3609" w:rsidRDefault="007E3609" w:rsidP="007E3609">
      <w:pPr>
        <w:spacing w:line="300" w:lineRule="atLeast"/>
        <w:rPr>
          <w:rStyle w:val="pl-token"/>
          <w:rFonts w:ascii="Menlo" w:hAnsi="Menlo" w:cs="Menlo"/>
          <w:color w:val="24292F"/>
          <w:sz w:val="18"/>
          <w:szCs w:val="18"/>
        </w:rPr>
      </w:pPr>
    </w:p>
    <w:p w14:paraId="589386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EA035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haph1 :</w:t>
      </w:r>
    </w:p>
    <w:p w14:paraId="532CF6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w:t>
      </w:r>
    </w:p>
    <w:p w14:paraId="7EFC36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CC58E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lass_names1 = ['', 'No', 'Yes']</w:t>
      </w:r>
    </w:p>
    <w:p w14:paraId="31ECFF63" w14:textId="77777777" w:rsidR="007E3609" w:rsidRPr="007E3609" w:rsidRDefault="007E3609" w:rsidP="007E3609">
      <w:pPr>
        <w:spacing w:line="300" w:lineRule="atLeast"/>
        <w:rPr>
          <w:rStyle w:val="pl-token"/>
          <w:rFonts w:ascii="Menlo" w:hAnsi="Menlo" w:cs="Menlo"/>
          <w:color w:val="24292F"/>
          <w:sz w:val="18"/>
          <w:szCs w:val="18"/>
        </w:rPr>
      </w:pPr>
    </w:p>
    <w:p w14:paraId="6C0E50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matshow(conf_matrix, cmap=plt.cm.get_cmap('Blues', 14))</w:t>
      </w:r>
    </w:p>
    <w:p w14:paraId="7C211F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ticklabels(class_names1)</w:t>
      </w:r>
    </w:p>
    <w:p w14:paraId="1DBA58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ticklabels(class_names1, rotation=90)</w:t>
      </w:r>
    </w:p>
    <w:p w14:paraId="10EB12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label('Predicted label')</w:t>
      </w:r>
    </w:p>
    <w:p w14:paraId="2520F3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label('True label')</w:t>
      </w:r>
    </w:p>
    <w:p w14:paraId="7C3CF444" w14:textId="77777777" w:rsidR="007E3609" w:rsidRPr="007E3609" w:rsidRDefault="007E3609" w:rsidP="007E3609">
      <w:pPr>
        <w:spacing w:line="300" w:lineRule="atLeast"/>
        <w:rPr>
          <w:rStyle w:val="pl-token"/>
          <w:rFonts w:ascii="Menlo" w:hAnsi="Menlo" w:cs="Menlo"/>
          <w:color w:val="24292F"/>
          <w:sz w:val="18"/>
          <w:szCs w:val="18"/>
        </w:rPr>
      </w:pPr>
    </w:p>
    <w:p w14:paraId="4973E0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len(class_names)):</w:t>
      </w:r>
    </w:p>
    <w:p w14:paraId="7D6DA6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j in range(len(class_names)):</w:t>
      </w:r>
    </w:p>
    <w:p w14:paraId="729C34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score = self.clf_entropy.predict_proba(X_test)</w:t>
      </w:r>
    </w:p>
    <w:p w14:paraId="6D8DC6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text(j, i, str(conf_matrix[i][j]))</w:t>
      </w:r>
    </w:p>
    <w:p w14:paraId="730BE10B" w14:textId="77777777" w:rsidR="007E3609" w:rsidRPr="007E3609" w:rsidRDefault="007E3609" w:rsidP="007E3609">
      <w:pPr>
        <w:spacing w:line="300" w:lineRule="atLeast"/>
        <w:rPr>
          <w:rStyle w:val="pl-token"/>
          <w:rFonts w:ascii="Menlo" w:hAnsi="Menlo" w:cs="Menlo"/>
          <w:color w:val="24292F"/>
          <w:sz w:val="18"/>
          <w:szCs w:val="18"/>
        </w:rPr>
      </w:pPr>
    </w:p>
    <w:p w14:paraId="29C549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10931A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766404D5" w14:textId="77777777" w:rsidR="007E3609" w:rsidRPr="007E3609" w:rsidRDefault="007E3609" w:rsidP="007E3609">
      <w:pPr>
        <w:spacing w:line="300" w:lineRule="atLeast"/>
        <w:rPr>
          <w:rStyle w:val="pl-token"/>
          <w:rFonts w:ascii="Menlo" w:hAnsi="Menlo" w:cs="Menlo"/>
          <w:color w:val="24292F"/>
          <w:sz w:val="18"/>
          <w:szCs w:val="18"/>
        </w:rPr>
      </w:pPr>
    </w:p>
    <w:p w14:paraId="761A66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DEB5C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2 - ROC Curve</w:t>
      </w:r>
    </w:p>
    <w:p w14:paraId="793D03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4AC7F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_bin = pd.get_dummies(y_test).to_numpy()</w:t>
      </w:r>
    </w:p>
    <w:p w14:paraId="589956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n_classes = y_test_bin.shape[1]</w:t>
      </w:r>
    </w:p>
    <w:p w14:paraId="0D99EC1D" w14:textId="77777777" w:rsidR="007E3609" w:rsidRPr="007E3609" w:rsidRDefault="007E3609" w:rsidP="007E3609">
      <w:pPr>
        <w:spacing w:line="300" w:lineRule="atLeast"/>
        <w:rPr>
          <w:rStyle w:val="pl-token"/>
          <w:rFonts w:ascii="Menlo" w:hAnsi="Menlo" w:cs="Menlo"/>
          <w:color w:val="24292F"/>
          <w:sz w:val="18"/>
          <w:szCs w:val="18"/>
        </w:rPr>
      </w:pPr>
    </w:p>
    <w:p w14:paraId="6503D1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the sckict learn site</w:t>
      </w:r>
    </w:p>
    <w:p w14:paraId="5E815C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https://scikit-learn.org/stable/auto_examples/model_selection/plot_roc.html</w:t>
      </w:r>
    </w:p>
    <w:p w14:paraId="23CF18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 = dict()</w:t>
      </w:r>
    </w:p>
    <w:p w14:paraId="5AF254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pr = dict()</w:t>
      </w:r>
    </w:p>
    <w:p w14:paraId="1DAC1F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 = dict()</w:t>
      </w:r>
    </w:p>
    <w:p w14:paraId="6F50BC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n_classes):</w:t>
      </w:r>
    </w:p>
    <w:p w14:paraId="075013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i], tpr[i], _ = roc_curve(y_test_bin[:, i], y_pred_score[:, i])</w:t>
      </w:r>
    </w:p>
    <w:p w14:paraId="261045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i] = auc(fpr[i], tpr[i])</w:t>
      </w:r>
    </w:p>
    <w:p w14:paraId="593B451C" w14:textId="77777777" w:rsidR="007E3609" w:rsidRPr="007E3609" w:rsidRDefault="007E3609" w:rsidP="007E3609">
      <w:pPr>
        <w:spacing w:line="300" w:lineRule="atLeast"/>
        <w:rPr>
          <w:rStyle w:val="pl-token"/>
          <w:rFonts w:ascii="Menlo" w:hAnsi="Menlo" w:cs="Menlo"/>
          <w:color w:val="24292F"/>
          <w:sz w:val="18"/>
          <w:szCs w:val="18"/>
        </w:rPr>
      </w:pPr>
    </w:p>
    <w:p w14:paraId="51D73A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mpute micro-average ROC curve and ROC area</w:t>
      </w:r>
    </w:p>
    <w:p w14:paraId="48FE9A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micro"], tpr["micro"], _ = roc_curve(y_test_bin.ravel(), y_pred_score.ravel())</w:t>
      </w:r>
    </w:p>
    <w:p w14:paraId="6A67FF7E" w14:textId="77777777" w:rsidR="007E3609" w:rsidRPr="007E3609" w:rsidRDefault="007E3609" w:rsidP="007E3609">
      <w:pPr>
        <w:spacing w:line="300" w:lineRule="atLeast"/>
        <w:rPr>
          <w:rStyle w:val="pl-token"/>
          <w:rFonts w:ascii="Menlo" w:hAnsi="Menlo" w:cs="Menlo"/>
          <w:color w:val="24292F"/>
          <w:sz w:val="18"/>
          <w:szCs w:val="18"/>
        </w:rPr>
      </w:pPr>
    </w:p>
    <w:p w14:paraId="32C175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micro"] = auc(fpr["micro"], tpr["micro"])</w:t>
      </w:r>
    </w:p>
    <w:p w14:paraId="42CFB6BF" w14:textId="77777777" w:rsidR="007E3609" w:rsidRPr="007E3609" w:rsidRDefault="007E3609" w:rsidP="007E3609">
      <w:pPr>
        <w:spacing w:line="300" w:lineRule="atLeast"/>
        <w:rPr>
          <w:rStyle w:val="pl-token"/>
          <w:rFonts w:ascii="Menlo" w:hAnsi="Menlo" w:cs="Menlo"/>
          <w:color w:val="24292F"/>
          <w:sz w:val="18"/>
          <w:szCs w:val="18"/>
        </w:rPr>
      </w:pPr>
    </w:p>
    <w:p w14:paraId="35A28F5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 = 2</w:t>
      </w:r>
    </w:p>
    <w:p w14:paraId="38628B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fpr[1], tpr[1], color='darkorange',</w:t>
      </w:r>
    </w:p>
    <w:p w14:paraId="3787AC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lw, label='ROC curve (area = %0.2f)' % roc_auc[1])</w:t>
      </w:r>
    </w:p>
    <w:p w14:paraId="6B009A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0, 1], [0, 1], color='navy', lw=lw, linestyle='--')</w:t>
      </w:r>
    </w:p>
    <w:p w14:paraId="1131C5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im([0.0, 1.0])</w:t>
      </w:r>
    </w:p>
    <w:p w14:paraId="3D6B1C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im([0.0, 1.05])</w:t>
      </w:r>
    </w:p>
    <w:p w14:paraId="5137DC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abel('False Positive Rate')</w:t>
      </w:r>
    </w:p>
    <w:p w14:paraId="671062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abel('True Positive Rate')</w:t>
      </w:r>
    </w:p>
    <w:p w14:paraId="7A8D2F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title('ROC Curve Logistic Regression')</w:t>
      </w:r>
    </w:p>
    <w:p w14:paraId="15656C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legend(loc="lower right")</w:t>
      </w:r>
    </w:p>
    <w:p w14:paraId="6F0C63DE" w14:textId="77777777" w:rsidR="007E3609" w:rsidRPr="007E3609" w:rsidRDefault="007E3609" w:rsidP="007E3609">
      <w:pPr>
        <w:spacing w:line="300" w:lineRule="atLeast"/>
        <w:rPr>
          <w:rStyle w:val="pl-token"/>
          <w:rFonts w:ascii="Menlo" w:hAnsi="Menlo" w:cs="Menlo"/>
          <w:color w:val="24292F"/>
          <w:sz w:val="18"/>
          <w:szCs w:val="18"/>
        </w:rPr>
      </w:pPr>
    </w:p>
    <w:p w14:paraId="496022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tight_layout()</w:t>
      </w:r>
    </w:p>
    <w:p w14:paraId="081C37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canvas.draw_idle()</w:t>
      </w:r>
    </w:p>
    <w:p w14:paraId="3D8DD7A0" w14:textId="77777777" w:rsidR="007E3609" w:rsidRPr="007E3609" w:rsidRDefault="007E3609" w:rsidP="007E3609">
      <w:pPr>
        <w:spacing w:line="300" w:lineRule="atLeast"/>
        <w:rPr>
          <w:rStyle w:val="pl-token"/>
          <w:rFonts w:ascii="Menlo" w:hAnsi="Menlo" w:cs="Menlo"/>
          <w:color w:val="24292F"/>
          <w:sz w:val="18"/>
          <w:szCs w:val="18"/>
        </w:rPr>
      </w:pPr>
    </w:p>
    <w:p w14:paraId="0595F6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516FE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 cross validation</w:t>
      </w:r>
    </w:p>
    <w:p w14:paraId="3E3711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19792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et cross validation</w:t>
      </w:r>
    </w:p>
    <w:p w14:paraId="0ED43984" w14:textId="77777777" w:rsidR="007E3609" w:rsidRPr="007E3609" w:rsidRDefault="007E3609" w:rsidP="007E3609">
      <w:pPr>
        <w:spacing w:line="300" w:lineRule="atLeast"/>
        <w:rPr>
          <w:rStyle w:val="pl-token"/>
          <w:rFonts w:ascii="Menlo" w:hAnsi="Menlo" w:cs="Menlo"/>
          <w:color w:val="24292F"/>
          <w:sz w:val="18"/>
          <w:szCs w:val="18"/>
        </w:rPr>
      </w:pPr>
    </w:p>
    <w:p w14:paraId="7EAF30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core2=cross_val_score(self.clf_entropy,X_test,cv=5,y=y_test,scoring='accuracy',n_jobs=-1)</w:t>
      </w:r>
    </w:p>
    <w:p w14:paraId="21E49D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peats=range(1,15)</w:t>
      </w:r>
    </w:p>
    <w:p w14:paraId="5A7B33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sults=list()</w:t>
      </w:r>
    </w:p>
    <w:p w14:paraId="43684D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for r in repeats:</w:t>
      </w:r>
    </w:p>
    <w:p w14:paraId="137E5B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boxplot(score2)</w:t>
      </w:r>
    </w:p>
    <w:p w14:paraId="719325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set_aspect('auto')</w:t>
      </w:r>
    </w:p>
    <w:p w14:paraId="3523BA83" w14:textId="77777777" w:rsidR="007E3609" w:rsidRPr="007E3609" w:rsidRDefault="007E3609" w:rsidP="007E3609">
      <w:pPr>
        <w:spacing w:line="300" w:lineRule="atLeast"/>
        <w:rPr>
          <w:rStyle w:val="pl-token"/>
          <w:rFonts w:ascii="Menlo" w:hAnsi="Menlo" w:cs="Menlo"/>
          <w:color w:val="24292F"/>
          <w:sz w:val="18"/>
          <w:szCs w:val="18"/>
        </w:rPr>
      </w:pPr>
    </w:p>
    <w:p w14:paraId="36B708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26C78F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tight_layout()</w:t>
      </w:r>
    </w:p>
    <w:p w14:paraId="50D62D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canvas.draw_idle()</w:t>
      </w:r>
    </w:p>
    <w:p w14:paraId="43A320F6" w14:textId="77777777" w:rsidR="007E3609" w:rsidRPr="007E3609" w:rsidRDefault="007E3609" w:rsidP="007E3609">
      <w:pPr>
        <w:spacing w:line="300" w:lineRule="atLeast"/>
        <w:rPr>
          <w:rStyle w:val="pl-token"/>
          <w:rFonts w:ascii="Menlo" w:hAnsi="Menlo" w:cs="Menlo"/>
          <w:color w:val="24292F"/>
          <w:sz w:val="18"/>
          <w:szCs w:val="18"/>
        </w:rPr>
      </w:pPr>
    </w:p>
    <w:p w14:paraId="64345269" w14:textId="77777777" w:rsidR="007E3609" w:rsidRPr="007E3609" w:rsidRDefault="007E3609" w:rsidP="007E3609">
      <w:pPr>
        <w:spacing w:line="300" w:lineRule="atLeast"/>
        <w:rPr>
          <w:rStyle w:val="pl-token"/>
          <w:rFonts w:ascii="Menlo" w:hAnsi="Menlo" w:cs="Menlo"/>
          <w:color w:val="24292F"/>
          <w:sz w:val="18"/>
          <w:szCs w:val="18"/>
        </w:rPr>
      </w:pPr>
    </w:p>
    <w:p w14:paraId="464A66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F3FAD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4 - ROC Curve by Class</w:t>
      </w:r>
    </w:p>
    <w:p w14:paraId="38EF4A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F0FFC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tr_classes = ['No','Yes']</w:t>
      </w:r>
    </w:p>
    <w:p w14:paraId="3350E3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ors = cycle(['magenta', 'darkorange'])</w:t>
      </w:r>
    </w:p>
    <w:p w14:paraId="412392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color in zip(range(n_classes), colors):</w:t>
      </w:r>
    </w:p>
    <w:p w14:paraId="0CB974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fpr[i], tpr[i], color=color, lw=lw,</w:t>
      </w:r>
    </w:p>
    <w:p w14:paraId="41BDE1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abel='{0} (area = {1:0.2f})'</w:t>
      </w:r>
    </w:p>
    <w:p w14:paraId="2C8843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mat(str_classes[i], roc_auc[i]))</w:t>
      </w:r>
    </w:p>
    <w:p w14:paraId="02841E30" w14:textId="77777777" w:rsidR="007E3609" w:rsidRPr="007E3609" w:rsidRDefault="007E3609" w:rsidP="007E3609">
      <w:pPr>
        <w:spacing w:line="300" w:lineRule="atLeast"/>
        <w:rPr>
          <w:rStyle w:val="pl-token"/>
          <w:rFonts w:ascii="Menlo" w:hAnsi="Menlo" w:cs="Menlo"/>
          <w:color w:val="24292F"/>
          <w:sz w:val="18"/>
          <w:szCs w:val="18"/>
        </w:rPr>
      </w:pPr>
    </w:p>
    <w:p w14:paraId="2186B8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0, 1], [0, 1], 'k--', lw=lw)</w:t>
      </w:r>
    </w:p>
    <w:p w14:paraId="4868C4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im([0.0, 1.0])</w:t>
      </w:r>
    </w:p>
    <w:p w14:paraId="763834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im([0.0, 1.05])</w:t>
      </w:r>
    </w:p>
    <w:p w14:paraId="653659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abel('False Positive Rate')</w:t>
      </w:r>
    </w:p>
    <w:p w14:paraId="7108AB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abel('True Positive Rate')</w:t>
      </w:r>
    </w:p>
    <w:p w14:paraId="74A853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title('ROC Curve by Class')</w:t>
      </w:r>
    </w:p>
    <w:p w14:paraId="789CD9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legend(loc="lower right")</w:t>
      </w:r>
    </w:p>
    <w:p w14:paraId="3463E062" w14:textId="77777777" w:rsidR="007E3609" w:rsidRPr="007E3609" w:rsidRDefault="007E3609" w:rsidP="007E3609">
      <w:pPr>
        <w:spacing w:line="300" w:lineRule="atLeast"/>
        <w:rPr>
          <w:rStyle w:val="pl-token"/>
          <w:rFonts w:ascii="Menlo" w:hAnsi="Menlo" w:cs="Menlo"/>
          <w:color w:val="24292F"/>
          <w:sz w:val="18"/>
          <w:szCs w:val="18"/>
        </w:rPr>
      </w:pPr>
    </w:p>
    <w:p w14:paraId="76A3D3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06038A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tight_layout()</w:t>
      </w:r>
    </w:p>
    <w:p w14:paraId="50F723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canvas.draw_idle()</w:t>
      </w:r>
    </w:p>
    <w:p w14:paraId="340F9827" w14:textId="77777777" w:rsidR="007E3609" w:rsidRPr="007E3609" w:rsidRDefault="007E3609" w:rsidP="007E3609">
      <w:pPr>
        <w:spacing w:line="300" w:lineRule="atLeast"/>
        <w:rPr>
          <w:rStyle w:val="pl-token"/>
          <w:rFonts w:ascii="Menlo" w:hAnsi="Menlo" w:cs="Menlo"/>
          <w:color w:val="24292F"/>
          <w:sz w:val="18"/>
          <w:szCs w:val="18"/>
        </w:rPr>
      </w:pPr>
    </w:p>
    <w:p w14:paraId="554CE4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1E569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Other Models Comparison</w:t>
      </w:r>
    </w:p>
    <w:p w14:paraId="591F26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B162EA4" w14:textId="77777777" w:rsidR="007E3609" w:rsidRPr="007E3609" w:rsidRDefault="007E3609" w:rsidP="007E3609">
      <w:pPr>
        <w:spacing w:line="300" w:lineRule="atLeast"/>
        <w:rPr>
          <w:rStyle w:val="pl-token"/>
          <w:rFonts w:ascii="Menlo" w:hAnsi="Menlo" w:cs="Menlo"/>
          <w:color w:val="24292F"/>
          <w:sz w:val="18"/>
          <w:szCs w:val="18"/>
        </w:rPr>
      </w:pPr>
    </w:p>
    <w:p w14:paraId="3D07FE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2 = 'dt_finalized_model2.sav'</w:t>
      </w:r>
    </w:p>
    <w:p w14:paraId="76A932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dt = pickle.load(open(filename2, 'rb'))</w:t>
      </w:r>
    </w:p>
    <w:p w14:paraId="53F2F3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dt = self.other_clf_dt.predict(X_test)</w:t>
      </w:r>
    </w:p>
    <w:p w14:paraId="2A722F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dt = accuracy_score(y_test, y_pred_dt) * 100</w:t>
      </w:r>
    </w:p>
    <w:p w14:paraId="799B38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dt.setText(str(self.accuracy_dt))</w:t>
      </w:r>
    </w:p>
    <w:p w14:paraId="52D9BC88" w14:textId="77777777" w:rsidR="007E3609" w:rsidRPr="007E3609" w:rsidRDefault="007E3609" w:rsidP="007E3609">
      <w:pPr>
        <w:spacing w:line="300" w:lineRule="atLeast"/>
        <w:rPr>
          <w:rStyle w:val="pl-token"/>
          <w:rFonts w:ascii="Menlo" w:hAnsi="Menlo" w:cs="Menlo"/>
          <w:color w:val="24292F"/>
          <w:sz w:val="18"/>
          <w:szCs w:val="18"/>
        </w:rPr>
      </w:pPr>
    </w:p>
    <w:p w14:paraId="062281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3 = 'rf_finalized_model2.sav'</w:t>
      </w:r>
    </w:p>
    <w:p w14:paraId="74BF98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rf = pickle.load(open(filename3, 'rb'))</w:t>
      </w:r>
    </w:p>
    <w:p w14:paraId="753D55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y_pred_rf = self.other_clf_rf.predict(X_test)</w:t>
      </w:r>
    </w:p>
    <w:p w14:paraId="4CFE67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rf = accuracy_score(y_test, y_pred_rf) * 100</w:t>
      </w:r>
    </w:p>
    <w:p w14:paraId="56CCF5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rf.setText(str(self.accuracy_rf))</w:t>
      </w:r>
    </w:p>
    <w:p w14:paraId="0FFF49C4" w14:textId="77777777" w:rsidR="007E3609" w:rsidRPr="007E3609" w:rsidRDefault="007E3609" w:rsidP="007E3609">
      <w:pPr>
        <w:spacing w:line="300" w:lineRule="atLeast"/>
        <w:rPr>
          <w:rStyle w:val="pl-token"/>
          <w:rFonts w:ascii="Menlo" w:hAnsi="Menlo" w:cs="Menlo"/>
          <w:color w:val="24292F"/>
          <w:sz w:val="18"/>
          <w:szCs w:val="18"/>
        </w:rPr>
      </w:pPr>
    </w:p>
    <w:p w14:paraId="4FBD9A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4 = 'gb_finalized_model2.sav'</w:t>
      </w:r>
    </w:p>
    <w:p w14:paraId="37E97A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gb = pickle.load(open(filename4, 'rb'))</w:t>
      </w:r>
    </w:p>
    <w:p w14:paraId="130B79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gb = self.other_clf_gb.predict(X_test)</w:t>
      </w:r>
    </w:p>
    <w:p w14:paraId="3A504A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gb = accuracy_score(y_test, y_pred_gb) * 100</w:t>
      </w:r>
    </w:p>
    <w:p w14:paraId="35477B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gb.setText(str(self.accuracy_gb))</w:t>
      </w:r>
    </w:p>
    <w:p w14:paraId="1250232A" w14:textId="77777777" w:rsidR="007E3609" w:rsidRPr="007E3609" w:rsidRDefault="007E3609" w:rsidP="007E3609">
      <w:pPr>
        <w:spacing w:line="300" w:lineRule="atLeast"/>
        <w:rPr>
          <w:rStyle w:val="pl-token"/>
          <w:rFonts w:ascii="Menlo" w:hAnsi="Menlo" w:cs="Menlo"/>
          <w:color w:val="24292F"/>
          <w:sz w:val="18"/>
          <w:szCs w:val="18"/>
        </w:rPr>
      </w:pPr>
    </w:p>
    <w:p w14:paraId="2761BE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GradientBoosting(QMainWindow):</w:t>
      </w:r>
    </w:p>
    <w:p w14:paraId="6BDEAF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8FDAC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mplementation of Random Forest Classifier using the happiness dataset</w:t>
      </w:r>
    </w:p>
    <w:p w14:paraId="16CA40A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methods in this class are</w:t>
      </w:r>
    </w:p>
    <w:p w14:paraId="682025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 : initialize the class</w:t>
      </w:r>
    </w:p>
    <w:p w14:paraId="34450A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Ui : creates the canvas and all the elements in the canvas</w:t>
      </w:r>
    </w:p>
    <w:p w14:paraId="57B8EA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 : populates the elements of the canvas base on the parametes</w:t>
      </w:r>
    </w:p>
    <w:p w14:paraId="6C02FF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hosen by the user</w:t>
      </w:r>
    </w:p>
    <w:p w14:paraId="4A22AA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EEC4A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39F9AE9B" w14:textId="77777777" w:rsidR="007E3609" w:rsidRPr="007E3609" w:rsidRDefault="007E3609" w:rsidP="007E3609">
      <w:pPr>
        <w:spacing w:line="300" w:lineRule="atLeast"/>
        <w:rPr>
          <w:rStyle w:val="pl-token"/>
          <w:rFonts w:ascii="Menlo" w:hAnsi="Menlo" w:cs="Menlo"/>
          <w:color w:val="24292F"/>
          <w:sz w:val="18"/>
          <w:szCs w:val="18"/>
        </w:rPr>
      </w:pPr>
    </w:p>
    <w:p w14:paraId="3AAC4F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7F6E9C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GradientBoosting, self).__init__()</w:t>
      </w:r>
    </w:p>
    <w:p w14:paraId="5173C7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Gradient Boosting Classifier"</w:t>
      </w:r>
    </w:p>
    <w:p w14:paraId="61A84C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108FE56D" w14:textId="77777777" w:rsidR="007E3609" w:rsidRPr="007E3609" w:rsidRDefault="007E3609" w:rsidP="007E3609">
      <w:pPr>
        <w:spacing w:line="300" w:lineRule="atLeast"/>
        <w:rPr>
          <w:rStyle w:val="pl-token"/>
          <w:rFonts w:ascii="Menlo" w:hAnsi="Menlo" w:cs="Menlo"/>
          <w:color w:val="24292F"/>
          <w:sz w:val="18"/>
          <w:szCs w:val="18"/>
        </w:rPr>
      </w:pPr>
    </w:p>
    <w:p w14:paraId="7B6137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5B9C00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ADE1C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 the canvas and all the element to create a dashboard with</w:t>
      </w:r>
    </w:p>
    <w:p w14:paraId="05F88F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ll the necessary elements to present the results from the algorithm</w:t>
      </w:r>
    </w:p>
    <w:p w14:paraId="2B95C2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canvas is divided using a  grid loyout to facilitate the drawing</w:t>
      </w:r>
    </w:p>
    <w:p w14:paraId="2B59C9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of the elements</w:t>
      </w:r>
    </w:p>
    <w:p w14:paraId="2E9E9E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640D695" w14:textId="77777777" w:rsidR="007E3609" w:rsidRPr="007E3609" w:rsidRDefault="007E3609" w:rsidP="007E3609">
      <w:pPr>
        <w:spacing w:line="300" w:lineRule="atLeast"/>
        <w:rPr>
          <w:rStyle w:val="pl-token"/>
          <w:rFonts w:ascii="Menlo" w:hAnsi="Menlo" w:cs="Menlo"/>
          <w:color w:val="24292F"/>
          <w:sz w:val="18"/>
          <w:szCs w:val="18"/>
        </w:rPr>
      </w:pPr>
    </w:p>
    <w:p w14:paraId="5074CD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2BF2CF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1D1A536C" w14:textId="77777777" w:rsidR="007E3609" w:rsidRPr="007E3609" w:rsidRDefault="007E3609" w:rsidP="007E3609">
      <w:pPr>
        <w:spacing w:line="300" w:lineRule="atLeast"/>
        <w:rPr>
          <w:rStyle w:val="pl-token"/>
          <w:rFonts w:ascii="Menlo" w:hAnsi="Menlo" w:cs="Menlo"/>
          <w:color w:val="24292F"/>
          <w:sz w:val="18"/>
          <w:szCs w:val="18"/>
        </w:rPr>
      </w:pPr>
    </w:p>
    <w:p w14:paraId="15FF24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7820CEE0" w14:textId="77777777" w:rsidR="007E3609" w:rsidRPr="007E3609" w:rsidRDefault="007E3609" w:rsidP="007E3609">
      <w:pPr>
        <w:spacing w:line="300" w:lineRule="atLeast"/>
        <w:rPr>
          <w:rStyle w:val="pl-token"/>
          <w:rFonts w:ascii="Menlo" w:hAnsi="Menlo" w:cs="Menlo"/>
          <w:color w:val="24292F"/>
          <w:sz w:val="18"/>
          <w:szCs w:val="18"/>
        </w:rPr>
      </w:pPr>
    </w:p>
    <w:p w14:paraId="1DAD61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1F93D424" w14:textId="77777777" w:rsidR="007E3609" w:rsidRPr="007E3609" w:rsidRDefault="007E3609" w:rsidP="007E3609">
      <w:pPr>
        <w:spacing w:line="300" w:lineRule="atLeast"/>
        <w:rPr>
          <w:rStyle w:val="pl-token"/>
          <w:rFonts w:ascii="Menlo" w:hAnsi="Menlo" w:cs="Menlo"/>
          <w:color w:val="24292F"/>
          <w:sz w:val="18"/>
          <w:szCs w:val="18"/>
        </w:rPr>
      </w:pPr>
    </w:p>
    <w:p w14:paraId="053E1E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 = QGroupBox('Gradient Boosting Features')</w:t>
      </w:r>
    </w:p>
    <w:p w14:paraId="3B1C62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QGridLayout()</w:t>
      </w:r>
    </w:p>
    <w:p w14:paraId="4AF351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1.setLayout(self.groupBox1Layout)</w:t>
      </w:r>
    </w:p>
    <w:p w14:paraId="7397EF09" w14:textId="77777777" w:rsidR="007E3609" w:rsidRPr="007E3609" w:rsidRDefault="007E3609" w:rsidP="007E3609">
      <w:pPr>
        <w:spacing w:line="300" w:lineRule="atLeast"/>
        <w:rPr>
          <w:rStyle w:val="pl-token"/>
          <w:rFonts w:ascii="Menlo" w:hAnsi="Menlo" w:cs="Menlo"/>
          <w:color w:val="24292F"/>
          <w:sz w:val="18"/>
          <w:szCs w:val="18"/>
        </w:rPr>
      </w:pPr>
    </w:p>
    <w:p w14:paraId="26BA1A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 = QCheckBox(features_list[0], self)</w:t>
      </w:r>
    </w:p>
    <w:p w14:paraId="4C88AF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 = QCheckBox(features_list[1], self)</w:t>
      </w:r>
    </w:p>
    <w:p w14:paraId="32C035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 = QCheckBox(features_list[2], self)</w:t>
      </w:r>
    </w:p>
    <w:p w14:paraId="12CDB4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 = QCheckBox(features_list[3], self)</w:t>
      </w:r>
    </w:p>
    <w:p w14:paraId="7881CF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 = QCheckBox(features_list[4], self)</w:t>
      </w:r>
    </w:p>
    <w:p w14:paraId="2701A3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 = QCheckBox(features_list[5], self)</w:t>
      </w:r>
    </w:p>
    <w:p w14:paraId="04F150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 = QCheckBox(features_list[6], self)</w:t>
      </w:r>
    </w:p>
    <w:p w14:paraId="389B0C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 = QCheckBox(features_list[7], self)</w:t>
      </w:r>
    </w:p>
    <w:p w14:paraId="2F35AB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 = QCheckBox(features_list[8], self)</w:t>
      </w:r>
    </w:p>
    <w:p w14:paraId="390C4F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 = QCheckBox(features_list[9], self)</w:t>
      </w:r>
    </w:p>
    <w:p w14:paraId="2842A5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 = QCheckBox(features_list[10], self)</w:t>
      </w:r>
    </w:p>
    <w:p w14:paraId="1FCB8E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 = QCheckBox(features_list[11], self)</w:t>
      </w:r>
    </w:p>
    <w:p w14:paraId="5F1478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 = QCheckBox(features_list[12], self)</w:t>
      </w:r>
    </w:p>
    <w:p w14:paraId="2F5954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 = QCheckBox(features_list[13], self)</w:t>
      </w:r>
    </w:p>
    <w:p w14:paraId="110239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 = QCheckBox(features_list[14], self)</w:t>
      </w:r>
    </w:p>
    <w:p w14:paraId="1D6D4E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 = QCheckBox(features_list[15], self)</w:t>
      </w:r>
    </w:p>
    <w:p w14:paraId="056BDA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 = QCheckBox(features_list[16], self)</w:t>
      </w:r>
    </w:p>
    <w:p w14:paraId="15B4F6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 = QCheckBox(features_list[17], self)</w:t>
      </w:r>
    </w:p>
    <w:p w14:paraId="5A6C45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 = QCheckBox(features_list[18], self)</w:t>
      </w:r>
    </w:p>
    <w:p w14:paraId="06B225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 = QCheckBox(features_list[19], self)</w:t>
      </w:r>
    </w:p>
    <w:p w14:paraId="7B5934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 = QCheckBox(features_list[20], self)</w:t>
      </w:r>
    </w:p>
    <w:p w14:paraId="28521E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 = QCheckBox(features_list[21], self)</w:t>
      </w:r>
    </w:p>
    <w:p w14:paraId="71768E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 = QCheckBox(features_list[22], self)</w:t>
      </w:r>
    </w:p>
    <w:p w14:paraId="6C4D4C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 = QCheckBox(features_list[23], self)</w:t>
      </w:r>
    </w:p>
    <w:p w14:paraId="6C7820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 = QCheckBox(features_list[24], self)</w:t>
      </w:r>
    </w:p>
    <w:p w14:paraId="57723B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 = QCheckBox(features_list[25], self)</w:t>
      </w:r>
    </w:p>
    <w:p w14:paraId="545277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 = QCheckBox(features_list[26], self)</w:t>
      </w:r>
    </w:p>
    <w:p w14:paraId="7ABBF9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 = QCheckBox(features_list[27], self)</w:t>
      </w:r>
    </w:p>
    <w:p w14:paraId="18717E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 = QCheckBox(features_list[28], self)</w:t>
      </w:r>
    </w:p>
    <w:p w14:paraId="550DF1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 = QCheckBox(features_list[29], self)</w:t>
      </w:r>
    </w:p>
    <w:p w14:paraId="12E36F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 = QCheckBox(features_list[30], self)</w:t>
      </w:r>
    </w:p>
    <w:p w14:paraId="3A31E9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 = QCheckBox(features_list[31], self)</w:t>
      </w:r>
    </w:p>
    <w:p w14:paraId="27CAC4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 = QCheckBox(features_list[32], self)</w:t>
      </w:r>
    </w:p>
    <w:p w14:paraId="28DA9C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 = QCheckBox(features_list[33], self)</w:t>
      </w:r>
    </w:p>
    <w:p w14:paraId="65BAD5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 = QCheckBox(features_list[34], self)</w:t>
      </w:r>
    </w:p>
    <w:p w14:paraId="4BAD96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 = QCheckBox(features_list[35], self)</w:t>
      </w:r>
    </w:p>
    <w:p w14:paraId="5D7294B2" w14:textId="77777777" w:rsidR="007E3609" w:rsidRPr="007E3609" w:rsidRDefault="007E3609" w:rsidP="007E3609">
      <w:pPr>
        <w:spacing w:line="300" w:lineRule="atLeast"/>
        <w:rPr>
          <w:rStyle w:val="pl-token"/>
          <w:rFonts w:ascii="Menlo" w:hAnsi="Menlo" w:cs="Menlo"/>
          <w:color w:val="24292F"/>
          <w:sz w:val="18"/>
          <w:szCs w:val="18"/>
        </w:rPr>
      </w:pPr>
    </w:p>
    <w:p w14:paraId="0FBF4A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setChecked(True)</w:t>
      </w:r>
    </w:p>
    <w:p w14:paraId="389448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setChecked(True)</w:t>
      </w:r>
    </w:p>
    <w:p w14:paraId="2BB975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setChecked(True)</w:t>
      </w:r>
    </w:p>
    <w:p w14:paraId="04D8D7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setChecked(True)</w:t>
      </w:r>
    </w:p>
    <w:p w14:paraId="0DD85A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eature4.setChecked(True)</w:t>
      </w:r>
    </w:p>
    <w:p w14:paraId="400C24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setChecked(True)</w:t>
      </w:r>
    </w:p>
    <w:p w14:paraId="2CE59E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setChecked(True)</w:t>
      </w:r>
    </w:p>
    <w:p w14:paraId="7FFFBF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setChecked(True)</w:t>
      </w:r>
    </w:p>
    <w:p w14:paraId="1154AB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setChecked(True)</w:t>
      </w:r>
    </w:p>
    <w:p w14:paraId="7855B4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setChecked(True)</w:t>
      </w:r>
    </w:p>
    <w:p w14:paraId="0B057A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setChecked(True)</w:t>
      </w:r>
    </w:p>
    <w:p w14:paraId="6C3D62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setChecked(True)</w:t>
      </w:r>
    </w:p>
    <w:p w14:paraId="09EF18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setChecked(True)</w:t>
      </w:r>
    </w:p>
    <w:p w14:paraId="34804C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setChecked(True)</w:t>
      </w:r>
    </w:p>
    <w:p w14:paraId="39055F8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setChecked(True)</w:t>
      </w:r>
    </w:p>
    <w:p w14:paraId="1E2F12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setChecked(True)</w:t>
      </w:r>
    </w:p>
    <w:p w14:paraId="0EDE77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setChecked(True)</w:t>
      </w:r>
    </w:p>
    <w:p w14:paraId="079988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setChecked(True)</w:t>
      </w:r>
    </w:p>
    <w:p w14:paraId="281CAE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setChecked(True)</w:t>
      </w:r>
    </w:p>
    <w:p w14:paraId="6F58E5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setChecked(True)</w:t>
      </w:r>
    </w:p>
    <w:p w14:paraId="405B96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setChecked(True)</w:t>
      </w:r>
    </w:p>
    <w:p w14:paraId="14A3F9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setChecked(True)</w:t>
      </w:r>
    </w:p>
    <w:p w14:paraId="71AF1D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setChecked(True)</w:t>
      </w:r>
    </w:p>
    <w:p w14:paraId="6603BB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setChecked(True)</w:t>
      </w:r>
    </w:p>
    <w:p w14:paraId="3831CE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4.setChecked(True)</w:t>
      </w:r>
    </w:p>
    <w:p w14:paraId="69DC18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5.setChecked(True)</w:t>
      </w:r>
    </w:p>
    <w:p w14:paraId="3BA25F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6.setChecked(True)</w:t>
      </w:r>
    </w:p>
    <w:p w14:paraId="5F2FB6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7.setChecked(True)</w:t>
      </w:r>
    </w:p>
    <w:p w14:paraId="4476C4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8.setChecked(True)</w:t>
      </w:r>
    </w:p>
    <w:p w14:paraId="1B6B85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9.setChecked(True)</w:t>
      </w:r>
    </w:p>
    <w:p w14:paraId="06E25F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0.setChecked(True)</w:t>
      </w:r>
    </w:p>
    <w:p w14:paraId="3577A2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1.setChecked(True)</w:t>
      </w:r>
    </w:p>
    <w:p w14:paraId="498E99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2.setChecked(True)</w:t>
      </w:r>
    </w:p>
    <w:p w14:paraId="7E9C7E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3.setChecked(True)</w:t>
      </w:r>
    </w:p>
    <w:p w14:paraId="54B00E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4.setChecked(True)</w:t>
      </w:r>
    </w:p>
    <w:p w14:paraId="0124CF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5.setChecked(True)</w:t>
      </w:r>
    </w:p>
    <w:p w14:paraId="7C29B178" w14:textId="77777777" w:rsidR="007E3609" w:rsidRPr="007E3609" w:rsidRDefault="007E3609" w:rsidP="007E3609">
      <w:pPr>
        <w:spacing w:line="300" w:lineRule="atLeast"/>
        <w:rPr>
          <w:rStyle w:val="pl-token"/>
          <w:rFonts w:ascii="Menlo" w:hAnsi="Menlo" w:cs="Menlo"/>
          <w:color w:val="24292F"/>
          <w:sz w:val="18"/>
          <w:szCs w:val="18"/>
        </w:rPr>
      </w:pPr>
    </w:p>
    <w:p w14:paraId="668A3C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 = QLabel('Percentage for Test :')</w:t>
      </w:r>
    </w:p>
    <w:p w14:paraId="602EED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blPercentTest.adjustSize()</w:t>
      </w:r>
    </w:p>
    <w:p w14:paraId="03558B97" w14:textId="77777777" w:rsidR="007E3609" w:rsidRPr="007E3609" w:rsidRDefault="007E3609" w:rsidP="007E3609">
      <w:pPr>
        <w:spacing w:line="300" w:lineRule="atLeast"/>
        <w:rPr>
          <w:rStyle w:val="pl-token"/>
          <w:rFonts w:ascii="Menlo" w:hAnsi="Menlo" w:cs="Menlo"/>
          <w:color w:val="24292F"/>
          <w:sz w:val="18"/>
          <w:szCs w:val="18"/>
        </w:rPr>
      </w:pPr>
    </w:p>
    <w:p w14:paraId="03D8E2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 = QLineEdit(self)</w:t>
      </w:r>
    </w:p>
    <w:p w14:paraId="32695B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PercentTest.setText("30")</w:t>
      </w:r>
    </w:p>
    <w:p w14:paraId="0EF921F7" w14:textId="77777777" w:rsidR="007E3609" w:rsidRPr="007E3609" w:rsidRDefault="007E3609" w:rsidP="007E3609">
      <w:pPr>
        <w:spacing w:line="300" w:lineRule="atLeast"/>
        <w:rPr>
          <w:rStyle w:val="pl-token"/>
          <w:rFonts w:ascii="Menlo" w:hAnsi="Menlo" w:cs="Menlo"/>
          <w:color w:val="24292F"/>
          <w:sz w:val="18"/>
          <w:szCs w:val="18"/>
        </w:rPr>
      </w:pPr>
    </w:p>
    <w:p w14:paraId="0698CC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 = QPushButton("Run Model")</w:t>
      </w:r>
    </w:p>
    <w:p w14:paraId="2EE69D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setGeometry(QRect(60, 500, 75, 23))</w:t>
      </w:r>
    </w:p>
    <w:p w14:paraId="6027C6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clicked.connect(self.update)</w:t>
      </w:r>
    </w:p>
    <w:p w14:paraId="70EA5A20" w14:textId="77777777" w:rsidR="007E3609" w:rsidRPr="007E3609" w:rsidRDefault="007E3609" w:rsidP="007E3609">
      <w:pPr>
        <w:spacing w:line="300" w:lineRule="atLeast"/>
        <w:rPr>
          <w:rStyle w:val="pl-token"/>
          <w:rFonts w:ascii="Menlo" w:hAnsi="Menlo" w:cs="Menlo"/>
          <w:color w:val="24292F"/>
          <w:sz w:val="18"/>
          <w:szCs w:val="18"/>
        </w:rPr>
      </w:pPr>
    </w:p>
    <w:p w14:paraId="69907D27" w14:textId="77777777" w:rsidR="007E3609" w:rsidRPr="007E3609" w:rsidRDefault="007E3609" w:rsidP="007E3609">
      <w:pPr>
        <w:spacing w:line="300" w:lineRule="atLeast"/>
        <w:rPr>
          <w:rStyle w:val="pl-token"/>
          <w:rFonts w:ascii="Menlo" w:hAnsi="Menlo" w:cs="Menlo"/>
          <w:color w:val="24292F"/>
          <w:sz w:val="18"/>
          <w:szCs w:val="18"/>
        </w:rPr>
      </w:pPr>
    </w:p>
    <w:p w14:paraId="671E2100" w14:textId="77777777" w:rsidR="007E3609" w:rsidRPr="007E3609" w:rsidRDefault="007E3609" w:rsidP="007E3609">
      <w:pPr>
        <w:spacing w:line="300" w:lineRule="atLeast"/>
        <w:rPr>
          <w:rStyle w:val="pl-token"/>
          <w:rFonts w:ascii="Menlo" w:hAnsi="Menlo" w:cs="Menlo"/>
          <w:color w:val="24292F"/>
          <w:sz w:val="18"/>
          <w:szCs w:val="18"/>
        </w:rPr>
      </w:pPr>
    </w:p>
    <w:p w14:paraId="09E4E3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e create a checkbox for each feature</w:t>
      </w:r>
    </w:p>
    <w:p w14:paraId="2CE752B3" w14:textId="77777777" w:rsidR="007E3609" w:rsidRPr="007E3609" w:rsidRDefault="007E3609" w:rsidP="007E3609">
      <w:pPr>
        <w:spacing w:line="300" w:lineRule="atLeast"/>
        <w:rPr>
          <w:rStyle w:val="pl-token"/>
          <w:rFonts w:ascii="Menlo" w:hAnsi="Menlo" w:cs="Menlo"/>
          <w:color w:val="24292F"/>
          <w:sz w:val="18"/>
          <w:szCs w:val="18"/>
        </w:rPr>
      </w:pPr>
    </w:p>
    <w:p w14:paraId="415C62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0, 0, 0, 1, 1)</w:t>
      </w:r>
    </w:p>
    <w:p w14:paraId="104976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 0, 1, 1, 1)</w:t>
      </w:r>
    </w:p>
    <w:p w14:paraId="6D6156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 1, 0, 1, 1)</w:t>
      </w:r>
    </w:p>
    <w:p w14:paraId="4A3B57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3, 1, 1, 1, 1)</w:t>
      </w:r>
    </w:p>
    <w:p w14:paraId="61A40C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4, 2, 0, 1, 1)</w:t>
      </w:r>
    </w:p>
    <w:p w14:paraId="6D8020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5, 2, 1, 1, 1)</w:t>
      </w:r>
    </w:p>
    <w:p w14:paraId="676704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6, 3, 0, 1, 1)</w:t>
      </w:r>
    </w:p>
    <w:p w14:paraId="762765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7, 3, 1, 1, 1)</w:t>
      </w:r>
    </w:p>
    <w:p w14:paraId="606AE1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8, 4, 0, 1, 1)</w:t>
      </w:r>
    </w:p>
    <w:p w14:paraId="7F5099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9, 4, 1, 1, 1)</w:t>
      </w:r>
    </w:p>
    <w:p w14:paraId="520DC1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0, 5, 0, 1, 1)</w:t>
      </w:r>
    </w:p>
    <w:p w14:paraId="74BF63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1, 5, 1, 1, 1)</w:t>
      </w:r>
    </w:p>
    <w:p w14:paraId="6D6A3B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2, 6, 0, 1, 1)</w:t>
      </w:r>
    </w:p>
    <w:p w14:paraId="1F735F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3, 6, 1, 1, 1)</w:t>
      </w:r>
    </w:p>
    <w:p w14:paraId="281D1A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4, 7, 0, 1, 1)</w:t>
      </w:r>
    </w:p>
    <w:p w14:paraId="7F9E77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5, 7, 1, 1, 1)</w:t>
      </w:r>
    </w:p>
    <w:p w14:paraId="7D5934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6, 8, 0, 1, 1)</w:t>
      </w:r>
    </w:p>
    <w:p w14:paraId="62437F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7, 8, 1, 1, 1)</w:t>
      </w:r>
    </w:p>
    <w:p w14:paraId="527FAB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8, 9, 0, 1, 1)</w:t>
      </w:r>
    </w:p>
    <w:p w14:paraId="06ED5C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9, 9, 1, 1, 1)</w:t>
      </w:r>
    </w:p>
    <w:p w14:paraId="5B06C7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0, 10, 0, 1, 1)</w:t>
      </w:r>
    </w:p>
    <w:p w14:paraId="2E2B07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1, 10, 1, 1, 1)</w:t>
      </w:r>
    </w:p>
    <w:p w14:paraId="43D8A8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2, 11, 0, 1, 1)</w:t>
      </w:r>
    </w:p>
    <w:p w14:paraId="69B8EE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3, 11, 1, 1, 1)</w:t>
      </w:r>
    </w:p>
    <w:p w14:paraId="76967C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4, 12, 0, 1, 1)</w:t>
      </w:r>
    </w:p>
    <w:p w14:paraId="06325A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lblPercentTest, 19, 0, 1, 1)</w:t>
      </w:r>
    </w:p>
    <w:p w14:paraId="54CFFF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txtPercentTest, 19, 1, 1, 1)</w:t>
      </w:r>
    </w:p>
    <w:p w14:paraId="4A93EC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btnExecute, 21, 0, 1, 1)</w:t>
      </w:r>
    </w:p>
    <w:p w14:paraId="27EE66D4" w14:textId="77777777" w:rsidR="007E3609" w:rsidRPr="007E3609" w:rsidRDefault="007E3609" w:rsidP="007E3609">
      <w:pPr>
        <w:spacing w:line="300" w:lineRule="atLeast"/>
        <w:rPr>
          <w:rStyle w:val="pl-token"/>
          <w:rFonts w:ascii="Menlo" w:hAnsi="Menlo" w:cs="Menlo"/>
          <w:color w:val="24292F"/>
          <w:sz w:val="18"/>
          <w:szCs w:val="18"/>
        </w:rPr>
      </w:pPr>
    </w:p>
    <w:p w14:paraId="7FEBAE20" w14:textId="77777777" w:rsidR="007E3609" w:rsidRPr="007E3609" w:rsidRDefault="007E3609" w:rsidP="007E3609">
      <w:pPr>
        <w:spacing w:line="300" w:lineRule="atLeast"/>
        <w:rPr>
          <w:rStyle w:val="pl-token"/>
          <w:rFonts w:ascii="Menlo" w:hAnsi="Menlo" w:cs="Menlo"/>
          <w:color w:val="24292F"/>
          <w:sz w:val="18"/>
          <w:szCs w:val="18"/>
        </w:rPr>
      </w:pPr>
    </w:p>
    <w:p w14:paraId="0F83FD09" w14:textId="77777777" w:rsidR="007E3609" w:rsidRPr="007E3609" w:rsidRDefault="007E3609" w:rsidP="007E3609">
      <w:pPr>
        <w:spacing w:line="300" w:lineRule="atLeast"/>
        <w:rPr>
          <w:rStyle w:val="pl-token"/>
          <w:rFonts w:ascii="Menlo" w:hAnsi="Menlo" w:cs="Menlo"/>
          <w:color w:val="24292F"/>
          <w:sz w:val="18"/>
          <w:szCs w:val="18"/>
        </w:rPr>
      </w:pPr>
    </w:p>
    <w:p w14:paraId="558EFC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 = QGroupBox('Measurements:')</w:t>
      </w:r>
    </w:p>
    <w:p w14:paraId="6967E731" w14:textId="77777777" w:rsidR="007E3609" w:rsidRPr="007E3609" w:rsidRDefault="007E3609" w:rsidP="007E3609">
      <w:pPr>
        <w:spacing w:line="300" w:lineRule="atLeast"/>
        <w:rPr>
          <w:rStyle w:val="pl-token"/>
          <w:rFonts w:ascii="Menlo" w:hAnsi="Menlo" w:cs="Menlo"/>
          <w:color w:val="24292F"/>
          <w:sz w:val="18"/>
          <w:szCs w:val="18"/>
        </w:rPr>
      </w:pPr>
    </w:p>
    <w:p w14:paraId="521D41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 = QVBoxLayout()</w:t>
      </w:r>
    </w:p>
    <w:p w14:paraId="476C91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setLayout(self.groupBox2Layout)</w:t>
      </w:r>
    </w:p>
    <w:p w14:paraId="2B1173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groupBox2.setMinimumSize(400, 100)</w:t>
      </w:r>
    </w:p>
    <w:p w14:paraId="578DAEF8" w14:textId="77777777" w:rsidR="007E3609" w:rsidRPr="007E3609" w:rsidRDefault="007E3609" w:rsidP="007E3609">
      <w:pPr>
        <w:spacing w:line="300" w:lineRule="atLeast"/>
        <w:rPr>
          <w:rStyle w:val="pl-token"/>
          <w:rFonts w:ascii="Menlo" w:hAnsi="Menlo" w:cs="Menlo"/>
          <w:color w:val="24292F"/>
          <w:sz w:val="18"/>
          <w:szCs w:val="18"/>
        </w:rPr>
      </w:pPr>
    </w:p>
    <w:p w14:paraId="717E44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 = QWidget(self)</w:t>
      </w:r>
    </w:p>
    <w:p w14:paraId="142504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 = QFormLayout(self.current_model_summary)</w:t>
      </w:r>
    </w:p>
    <w:p w14:paraId="6B2EE0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txtCurrentAccuracy = QLineEdit()</w:t>
      </w:r>
    </w:p>
    <w:p w14:paraId="0069D2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 = QLineEdit()</w:t>
      </w:r>
    </w:p>
    <w:p w14:paraId="76CB97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 = QLineEdit()</w:t>
      </w:r>
    </w:p>
    <w:p w14:paraId="7B8D03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 = QLineEdit()</w:t>
      </w:r>
    </w:p>
    <w:p w14:paraId="6BC6594D" w14:textId="77777777" w:rsidR="007E3609" w:rsidRPr="007E3609" w:rsidRDefault="007E3609" w:rsidP="007E3609">
      <w:pPr>
        <w:spacing w:line="300" w:lineRule="atLeast"/>
        <w:rPr>
          <w:rStyle w:val="pl-token"/>
          <w:rFonts w:ascii="Menlo" w:hAnsi="Menlo" w:cs="Menlo"/>
          <w:color w:val="24292F"/>
          <w:sz w:val="18"/>
          <w:szCs w:val="18"/>
        </w:rPr>
      </w:pPr>
    </w:p>
    <w:p w14:paraId="335CD5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Accuracy:', self.txtCurrentAccuracy)</w:t>
      </w:r>
    </w:p>
    <w:p w14:paraId="0B74E3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Precision:', self.txtCurrentPrecision)</w:t>
      </w:r>
    </w:p>
    <w:p w14:paraId="1E581A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Recall:', self.txtCurrentRecall)</w:t>
      </w:r>
    </w:p>
    <w:p w14:paraId="34F56F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urrent_model_summary.layout.addRow('F1 Score:', self.txtCurrentF1score)</w:t>
      </w:r>
    </w:p>
    <w:p w14:paraId="46B08FAB" w14:textId="77777777" w:rsidR="007E3609" w:rsidRPr="007E3609" w:rsidRDefault="007E3609" w:rsidP="007E3609">
      <w:pPr>
        <w:spacing w:line="300" w:lineRule="atLeast"/>
        <w:rPr>
          <w:rStyle w:val="pl-token"/>
          <w:rFonts w:ascii="Menlo" w:hAnsi="Menlo" w:cs="Menlo"/>
          <w:color w:val="24292F"/>
          <w:sz w:val="18"/>
          <w:szCs w:val="18"/>
        </w:rPr>
      </w:pPr>
    </w:p>
    <w:p w14:paraId="7E847B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addWidget(self.current_model_summary)</w:t>
      </w:r>
    </w:p>
    <w:p w14:paraId="3B771278" w14:textId="77777777" w:rsidR="007E3609" w:rsidRPr="007E3609" w:rsidRDefault="007E3609" w:rsidP="007E3609">
      <w:pPr>
        <w:spacing w:line="300" w:lineRule="atLeast"/>
        <w:rPr>
          <w:rStyle w:val="pl-token"/>
          <w:rFonts w:ascii="Menlo" w:hAnsi="Menlo" w:cs="Menlo"/>
          <w:color w:val="24292F"/>
          <w:sz w:val="18"/>
          <w:szCs w:val="18"/>
        </w:rPr>
      </w:pPr>
    </w:p>
    <w:p w14:paraId="620C4F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 = QGroupBox('Other Models Accuracy:')</w:t>
      </w:r>
    </w:p>
    <w:p w14:paraId="0D4912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 = QVBoxLayout()</w:t>
      </w:r>
    </w:p>
    <w:p w14:paraId="476815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setLayout(self.groupBox3Layout)</w:t>
      </w:r>
    </w:p>
    <w:p w14:paraId="7F1324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 = QWidget(self)</w:t>
      </w:r>
    </w:p>
    <w:p w14:paraId="1C7E29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 = QFormLayout(self.other_models)</w:t>
      </w:r>
    </w:p>
    <w:p w14:paraId="2F0F5F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lr = QLineEdit()</w:t>
      </w:r>
    </w:p>
    <w:p w14:paraId="7BBE489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dt = QLineEdit()</w:t>
      </w:r>
    </w:p>
    <w:p w14:paraId="4DF3C5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rf = QLineEdit()</w:t>
      </w:r>
    </w:p>
    <w:p w14:paraId="1BD9DD2F" w14:textId="77777777" w:rsidR="007E3609" w:rsidRPr="007E3609" w:rsidRDefault="007E3609" w:rsidP="007E3609">
      <w:pPr>
        <w:spacing w:line="300" w:lineRule="atLeast"/>
        <w:rPr>
          <w:rStyle w:val="pl-token"/>
          <w:rFonts w:ascii="Menlo" w:hAnsi="Menlo" w:cs="Menlo"/>
          <w:color w:val="24292F"/>
          <w:sz w:val="18"/>
          <w:szCs w:val="18"/>
        </w:rPr>
      </w:pPr>
    </w:p>
    <w:p w14:paraId="100706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Decision Tree:', self.txtAccuracy_dt)</w:t>
      </w:r>
    </w:p>
    <w:p w14:paraId="788E5F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Logistic Regression:', self.txtAccuracy_lr)</w:t>
      </w:r>
    </w:p>
    <w:p w14:paraId="08FF5F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models.layout.addRow('Random Forest:', self.txtAccuracy_rf)</w:t>
      </w:r>
    </w:p>
    <w:p w14:paraId="47F4D676" w14:textId="77777777" w:rsidR="007E3609" w:rsidRPr="007E3609" w:rsidRDefault="007E3609" w:rsidP="007E3609">
      <w:pPr>
        <w:spacing w:line="300" w:lineRule="atLeast"/>
        <w:rPr>
          <w:rStyle w:val="pl-token"/>
          <w:rFonts w:ascii="Menlo" w:hAnsi="Menlo" w:cs="Menlo"/>
          <w:color w:val="24292F"/>
          <w:sz w:val="18"/>
          <w:szCs w:val="18"/>
        </w:rPr>
      </w:pPr>
    </w:p>
    <w:p w14:paraId="16D45505" w14:textId="77777777" w:rsidR="007E3609" w:rsidRPr="007E3609" w:rsidRDefault="007E3609" w:rsidP="007E3609">
      <w:pPr>
        <w:spacing w:line="300" w:lineRule="atLeast"/>
        <w:rPr>
          <w:rStyle w:val="pl-token"/>
          <w:rFonts w:ascii="Menlo" w:hAnsi="Menlo" w:cs="Menlo"/>
          <w:color w:val="24292F"/>
          <w:sz w:val="18"/>
          <w:szCs w:val="18"/>
        </w:rPr>
      </w:pPr>
    </w:p>
    <w:p w14:paraId="6ACE66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3Layout.addWidget(self.other_models)</w:t>
      </w:r>
    </w:p>
    <w:p w14:paraId="0B47B31B" w14:textId="77777777" w:rsidR="007E3609" w:rsidRPr="007E3609" w:rsidRDefault="007E3609" w:rsidP="007E3609">
      <w:pPr>
        <w:spacing w:line="300" w:lineRule="atLeast"/>
        <w:rPr>
          <w:rStyle w:val="pl-token"/>
          <w:rFonts w:ascii="Menlo" w:hAnsi="Menlo" w:cs="Menlo"/>
          <w:color w:val="24292F"/>
          <w:sz w:val="18"/>
          <w:szCs w:val="18"/>
        </w:rPr>
      </w:pPr>
    </w:p>
    <w:p w14:paraId="58AEDB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7358A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1 : Confusion Matrix</w:t>
      </w:r>
    </w:p>
    <w:p w14:paraId="6C2041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C855D6D" w14:textId="77777777" w:rsidR="007E3609" w:rsidRPr="007E3609" w:rsidRDefault="007E3609" w:rsidP="007E3609">
      <w:pPr>
        <w:spacing w:line="300" w:lineRule="atLeast"/>
        <w:rPr>
          <w:rStyle w:val="pl-token"/>
          <w:rFonts w:ascii="Menlo" w:hAnsi="Menlo" w:cs="Menlo"/>
          <w:color w:val="24292F"/>
          <w:sz w:val="18"/>
          <w:szCs w:val="18"/>
        </w:rPr>
      </w:pPr>
    </w:p>
    <w:p w14:paraId="135DD9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127067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 = self.fig.add_subplot(111)</w:t>
      </w:r>
    </w:p>
    <w:p w14:paraId="7D44E1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self.ax1]</w:t>
      </w:r>
    </w:p>
    <w:p w14:paraId="569982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5A26961C" w14:textId="77777777" w:rsidR="007E3609" w:rsidRPr="007E3609" w:rsidRDefault="007E3609" w:rsidP="007E3609">
      <w:pPr>
        <w:spacing w:line="300" w:lineRule="atLeast"/>
        <w:rPr>
          <w:rStyle w:val="pl-token"/>
          <w:rFonts w:ascii="Menlo" w:hAnsi="Menlo" w:cs="Menlo"/>
          <w:color w:val="24292F"/>
          <w:sz w:val="18"/>
          <w:szCs w:val="18"/>
        </w:rPr>
      </w:pPr>
    </w:p>
    <w:p w14:paraId="155987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 QSizePolicy.Expanding)</w:t>
      </w:r>
    </w:p>
    <w:p w14:paraId="26A60B8C" w14:textId="77777777" w:rsidR="007E3609" w:rsidRPr="007E3609" w:rsidRDefault="007E3609" w:rsidP="007E3609">
      <w:pPr>
        <w:spacing w:line="300" w:lineRule="atLeast"/>
        <w:rPr>
          <w:rStyle w:val="pl-token"/>
          <w:rFonts w:ascii="Menlo" w:hAnsi="Menlo" w:cs="Menlo"/>
          <w:color w:val="24292F"/>
          <w:sz w:val="18"/>
          <w:szCs w:val="18"/>
        </w:rPr>
      </w:pPr>
    </w:p>
    <w:p w14:paraId="4B15D2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1F30AE29" w14:textId="77777777" w:rsidR="007E3609" w:rsidRPr="007E3609" w:rsidRDefault="007E3609" w:rsidP="007E3609">
      <w:pPr>
        <w:spacing w:line="300" w:lineRule="atLeast"/>
        <w:rPr>
          <w:rStyle w:val="pl-token"/>
          <w:rFonts w:ascii="Menlo" w:hAnsi="Menlo" w:cs="Menlo"/>
          <w:color w:val="24292F"/>
          <w:sz w:val="18"/>
          <w:szCs w:val="18"/>
        </w:rPr>
      </w:pPr>
    </w:p>
    <w:p w14:paraId="29960F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 = QGroupBox('Confusion Matrix')</w:t>
      </w:r>
    </w:p>
    <w:p w14:paraId="7CDD42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 QVBoxLayout()</w:t>
      </w:r>
    </w:p>
    <w:p w14:paraId="4F432C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G1.setLayout(self.groupBoxG1Layout)</w:t>
      </w:r>
    </w:p>
    <w:p w14:paraId="5F1B6E7F" w14:textId="77777777" w:rsidR="007E3609" w:rsidRPr="007E3609" w:rsidRDefault="007E3609" w:rsidP="007E3609">
      <w:pPr>
        <w:spacing w:line="300" w:lineRule="atLeast"/>
        <w:rPr>
          <w:rStyle w:val="pl-token"/>
          <w:rFonts w:ascii="Menlo" w:hAnsi="Menlo" w:cs="Menlo"/>
          <w:color w:val="24292F"/>
          <w:sz w:val="18"/>
          <w:szCs w:val="18"/>
        </w:rPr>
      </w:pPr>
    </w:p>
    <w:p w14:paraId="3A6AE1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1Layout.addWidget(self.canvas)</w:t>
      </w:r>
    </w:p>
    <w:p w14:paraId="3164F28D" w14:textId="77777777" w:rsidR="007E3609" w:rsidRPr="007E3609" w:rsidRDefault="007E3609" w:rsidP="007E3609">
      <w:pPr>
        <w:spacing w:line="300" w:lineRule="atLeast"/>
        <w:rPr>
          <w:rStyle w:val="pl-token"/>
          <w:rFonts w:ascii="Menlo" w:hAnsi="Menlo" w:cs="Menlo"/>
          <w:color w:val="24292F"/>
          <w:sz w:val="18"/>
          <w:szCs w:val="18"/>
        </w:rPr>
      </w:pPr>
    </w:p>
    <w:p w14:paraId="08B9E1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E19CE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2 : ROC Curve</w:t>
      </w:r>
    </w:p>
    <w:p w14:paraId="1F026D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B21BC32" w14:textId="77777777" w:rsidR="007E3609" w:rsidRPr="007E3609" w:rsidRDefault="007E3609" w:rsidP="007E3609">
      <w:pPr>
        <w:spacing w:line="300" w:lineRule="atLeast"/>
        <w:rPr>
          <w:rStyle w:val="pl-token"/>
          <w:rFonts w:ascii="Menlo" w:hAnsi="Menlo" w:cs="Menlo"/>
          <w:color w:val="24292F"/>
          <w:sz w:val="18"/>
          <w:szCs w:val="18"/>
        </w:rPr>
      </w:pPr>
    </w:p>
    <w:p w14:paraId="183D93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 = Figure()</w:t>
      </w:r>
    </w:p>
    <w:p w14:paraId="0D5F87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 = self.fig2.add_subplot(111)</w:t>
      </w:r>
    </w:p>
    <w:p w14:paraId="24EB20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2 = [self.ax2]</w:t>
      </w:r>
    </w:p>
    <w:p w14:paraId="6B3DDC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 = FigureCanvas(self.fig2)</w:t>
      </w:r>
    </w:p>
    <w:p w14:paraId="3F2EBA2E" w14:textId="77777777" w:rsidR="007E3609" w:rsidRPr="007E3609" w:rsidRDefault="007E3609" w:rsidP="007E3609">
      <w:pPr>
        <w:spacing w:line="300" w:lineRule="atLeast"/>
        <w:rPr>
          <w:rStyle w:val="pl-token"/>
          <w:rFonts w:ascii="Menlo" w:hAnsi="Menlo" w:cs="Menlo"/>
          <w:color w:val="24292F"/>
          <w:sz w:val="18"/>
          <w:szCs w:val="18"/>
        </w:rPr>
      </w:pPr>
    </w:p>
    <w:p w14:paraId="7EA955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setSizePolicy(QSizePolicy.Expanding, QSizePolicy.Expanding)</w:t>
      </w:r>
    </w:p>
    <w:p w14:paraId="41307B23" w14:textId="77777777" w:rsidR="007E3609" w:rsidRPr="007E3609" w:rsidRDefault="007E3609" w:rsidP="007E3609">
      <w:pPr>
        <w:spacing w:line="300" w:lineRule="atLeast"/>
        <w:rPr>
          <w:rStyle w:val="pl-token"/>
          <w:rFonts w:ascii="Menlo" w:hAnsi="Menlo" w:cs="Menlo"/>
          <w:color w:val="24292F"/>
          <w:sz w:val="18"/>
          <w:szCs w:val="18"/>
        </w:rPr>
      </w:pPr>
    </w:p>
    <w:p w14:paraId="7BF0B6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2.updateGeometry()</w:t>
      </w:r>
    </w:p>
    <w:p w14:paraId="5C898243" w14:textId="77777777" w:rsidR="007E3609" w:rsidRPr="007E3609" w:rsidRDefault="007E3609" w:rsidP="007E3609">
      <w:pPr>
        <w:spacing w:line="300" w:lineRule="atLeast"/>
        <w:rPr>
          <w:rStyle w:val="pl-token"/>
          <w:rFonts w:ascii="Menlo" w:hAnsi="Menlo" w:cs="Menlo"/>
          <w:color w:val="24292F"/>
          <w:sz w:val="18"/>
          <w:szCs w:val="18"/>
        </w:rPr>
      </w:pPr>
    </w:p>
    <w:p w14:paraId="22571A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 = QGroupBox('ROC Curve')</w:t>
      </w:r>
    </w:p>
    <w:p w14:paraId="02AF22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 = QVBoxLayout()</w:t>
      </w:r>
    </w:p>
    <w:p w14:paraId="13BB01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setLayout(self.groupBoxG2Layout)</w:t>
      </w:r>
    </w:p>
    <w:p w14:paraId="0840F995" w14:textId="77777777" w:rsidR="007E3609" w:rsidRPr="007E3609" w:rsidRDefault="007E3609" w:rsidP="007E3609">
      <w:pPr>
        <w:spacing w:line="300" w:lineRule="atLeast"/>
        <w:rPr>
          <w:rStyle w:val="pl-token"/>
          <w:rFonts w:ascii="Menlo" w:hAnsi="Menlo" w:cs="Menlo"/>
          <w:color w:val="24292F"/>
          <w:sz w:val="18"/>
          <w:szCs w:val="18"/>
        </w:rPr>
      </w:pPr>
    </w:p>
    <w:p w14:paraId="3FB387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2Layout.addWidget(self.canvas2)</w:t>
      </w:r>
    </w:p>
    <w:p w14:paraId="654FA601" w14:textId="77777777" w:rsidR="007E3609" w:rsidRPr="007E3609" w:rsidRDefault="007E3609" w:rsidP="007E3609">
      <w:pPr>
        <w:spacing w:line="300" w:lineRule="atLeast"/>
        <w:rPr>
          <w:rStyle w:val="pl-token"/>
          <w:rFonts w:ascii="Menlo" w:hAnsi="Menlo" w:cs="Menlo"/>
          <w:color w:val="24292F"/>
          <w:sz w:val="18"/>
          <w:szCs w:val="18"/>
        </w:rPr>
      </w:pPr>
    </w:p>
    <w:p w14:paraId="3BA050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0384E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3 : k-fold Cross validation</w:t>
      </w:r>
    </w:p>
    <w:p w14:paraId="5B3456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1E87880" w14:textId="77777777" w:rsidR="007E3609" w:rsidRPr="007E3609" w:rsidRDefault="007E3609" w:rsidP="007E3609">
      <w:pPr>
        <w:spacing w:line="300" w:lineRule="atLeast"/>
        <w:rPr>
          <w:rStyle w:val="pl-token"/>
          <w:rFonts w:ascii="Menlo" w:hAnsi="Menlo" w:cs="Menlo"/>
          <w:color w:val="24292F"/>
          <w:sz w:val="18"/>
          <w:szCs w:val="18"/>
        </w:rPr>
      </w:pPr>
    </w:p>
    <w:p w14:paraId="4E6378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 = Figure()</w:t>
      </w:r>
    </w:p>
    <w:p w14:paraId="59201F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 = self.fig3.add_subplot(111)</w:t>
      </w:r>
    </w:p>
    <w:p w14:paraId="4062C6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3 = [self.ax3]</w:t>
      </w:r>
    </w:p>
    <w:p w14:paraId="2871B2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 = FigureCanvas(self.fig3)</w:t>
      </w:r>
    </w:p>
    <w:p w14:paraId="2CE2D7B3" w14:textId="77777777" w:rsidR="007E3609" w:rsidRPr="007E3609" w:rsidRDefault="007E3609" w:rsidP="007E3609">
      <w:pPr>
        <w:spacing w:line="300" w:lineRule="atLeast"/>
        <w:rPr>
          <w:rStyle w:val="pl-token"/>
          <w:rFonts w:ascii="Menlo" w:hAnsi="Menlo" w:cs="Menlo"/>
          <w:color w:val="24292F"/>
          <w:sz w:val="18"/>
          <w:szCs w:val="18"/>
        </w:rPr>
      </w:pPr>
    </w:p>
    <w:p w14:paraId="1579BC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setSizePolicy(QSizePolicy.Expanding, QSizePolicy.Expanding)</w:t>
      </w:r>
    </w:p>
    <w:p w14:paraId="7A32159F" w14:textId="77777777" w:rsidR="007E3609" w:rsidRPr="007E3609" w:rsidRDefault="007E3609" w:rsidP="007E3609">
      <w:pPr>
        <w:spacing w:line="300" w:lineRule="atLeast"/>
        <w:rPr>
          <w:rStyle w:val="pl-token"/>
          <w:rFonts w:ascii="Menlo" w:hAnsi="Menlo" w:cs="Menlo"/>
          <w:color w:val="24292F"/>
          <w:sz w:val="18"/>
          <w:szCs w:val="18"/>
        </w:rPr>
      </w:pPr>
    </w:p>
    <w:p w14:paraId="6E746F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3.updateGeometry()</w:t>
      </w:r>
    </w:p>
    <w:p w14:paraId="03E0631B" w14:textId="77777777" w:rsidR="007E3609" w:rsidRPr="007E3609" w:rsidRDefault="007E3609" w:rsidP="007E3609">
      <w:pPr>
        <w:spacing w:line="300" w:lineRule="atLeast"/>
        <w:rPr>
          <w:rStyle w:val="pl-token"/>
          <w:rFonts w:ascii="Menlo" w:hAnsi="Menlo" w:cs="Menlo"/>
          <w:color w:val="24292F"/>
          <w:sz w:val="18"/>
          <w:szCs w:val="18"/>
        </w:rPr>
      </w:pPr>
    </w:p>
    <w:p w14:paraId="5246B8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 = QGroupBox('K-fold cross validation')</w:t>
      </w:r>
    </w:p>
    <w:p w14:paraId="7E10DD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 = QVBoxLayout()</w:t>
      </w:r>
    </w:p>
    <w:p w14:paraId="67FE7E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setLayout(self.groupBoxG3Layout)</w:t>
      </w:r>
    </w:p>
    <w:p w14:paraId="294A57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3Layout.addWidget(self.canvas3)</w:t>
      </w:r>
    </w:p>
    <w:p w14:paraId="241D9006" w14:textId="77777777" w:rsidR="007E3609" w:rsidRPr="007E3609" w:rsidRDefault="007E3609" w:rsidP="007E3609">
      <w:pPr>
        <w:spacing w:line="300" w:lineRule="atLeast"/>
        <w:rPr>
          <w:rStyle w:val="pl-token"/>
          <w:rFonts w:ascii="Menlo" w:hAnsi="Menlo" w:cs="Menlo"/>
          <w:color w:val="24292F"/>
          <w:sz w:val="18"/>
          <w:szCs w:val="18"/>
        </w:rPr>
      </w:pPr>
    </w:p>
    <w:p w14:paraId="1D2B02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60179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ic 4 : ROC Curve by class</w:t>
      </w:r>
    </w:p>
    <w:p w14:paraId="5196B5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1DCDCE64" w14:textId="77777777" w:rsidR="007E3609" w:rsidRPr="007E3609" w:rsidRDefault="007E3609" w:rsidP="007E3609">
      <w:pPr>
        <w:spacing w:line="300" w:lineRule="atLeast"/>
        <w:rPr>
          <w:rStyle w:val="pl-token"/>
          <w:rFonts w:ascii="Menlo" w:hAnsi="Menlo" w:cs="Menlo"/>
          <w:color w:val="24292F"/>
          <w:sz w:val="18"/>
          <w:szCs w:val="18"/>
        </w:rPr>
      </w:pPr>
    </w:p>
    <w:p w14:paraId="7B7399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 = Figure()</w:t>
      </w:r>
    </w:p>
    <w:p w14:paraId="1CE35E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 = self.fig4.add_subplot(111)</w:t>
      </w:r>
    </w:p>
    <w:p w14:paraId="59BA8C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4 = [self.ax4]</w:t>
      </w:r>
    </w:p>
    <w:p w14:paraId="64AB7E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 = FigureCanvas(self.fig4)</w:t>
      </w:r>
    </w:p>
    <w:p w14:paraId="2228B88D" w14:textId="77777777" w:rsidR="007E3609" w:rsidRPr="007E3609" w:rsidRDefault="007E3609" w:rsidP="007E3609">
      <w:pPr>
        <w:spacing w:line="300" w:lineRule="atLeast"/>
        <w:rPr>
          <w:rStyle w:val="pl-token"/>
          <w:rFonts w:ascii="Menlo" w:hAnsi="Menlo" w:cs="Menlo"/>
          <w:color w:val="24292F"/>
          <w:sz w:val="18"/>
          <w:szCs w:val="18"/>
        </w:rPr>
      </w:pPr>
    </w:p>
    <w:p w14:paraId="0F3CC8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setSizePolicy(QSizePolicy.Expanding, QSizePolicy.Expanding)</w:t>
      </w:r>
    </w:p>
    <w:p w14:paraId="29D3517F" w14:textId="77777777" w:rsidR="007E3609" w:rsidRPr="007E3609" w:rsidRDefault="007E3609" w:rsidP="007E3609">
      <w:pPr>
        <w:spacing w:line="300" w:lineRule="atLeast"/>
        <w:rPr>
          <w:rStyle w:val="pl-token"/>
          <w:rFonts w:ascii="Menlo" w:hAnsi="Menlo" w:cs="Menlo"/>
          <w:color w:val="24292F"/>
          <w:sz w:val="18"/>
          <w:szCs w:val="18"/>
        </w:rPr>
      </w:pPr>
    </w:p>
    <w:p w14:paraId="2AEA46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4.updateGeometry()</w:t>
      </w:r>
    </w:p>
    <w:p w14:paraId="789FCD1A" w14:textId="77777777" w:rsidR="007E3609" w:rsidRPr="007E3609" w:rsidRDefault="007E3609" w:rsidP="007E3609">
      <w:pPr>
        <w:spacing w:line="300" w:lineRule="atLeast"/>
        <w:rPr>
          <w:rStyle w:val="pl-token"/>
          <w:rFonts w:ascii="Menlo" w:hAnsi="Menlo" w:cs="Menlo"/>
          <w:color w:val="24292F"/>
          <w:sz w:val="18"/>
          <w:szCs w:val="18"/>
        </w:rPr>
      </w:pPr>
    </w:p>
    <w:p w14:paraId="258C63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 = QGroupBox('ROC Curve by Class')</w:t>
      </w:r>
    </w:p>
    <w:p w14:paraId="15D2AF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 = QVBoxLayout()</w:t>
      </w:r>
    </w:p>
    <w:p w14:paraId="4EA64E1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setLayout(self.groupBoxG4Layout)</w:t>
      </w:r>
    </w:p>
    <w:p w14:paraId="5D0F22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G4Layout.addWidget(self.canvas4)</w:t>
      </w:r>
    </w:p>
    <w:p w14:paraId="28990D35" w14:textId="77777777" w:rsidR="007E3609" w:rsidRPr="007E3609" w:rsidRDefault="007E3609" w:rsidP="007E3609">
      <w:pPr>
        <w:spacing w:line="300" w:lineRule="atLeast"/>
        <w:rPr>
          <w:rStyle w:val="pl-token"/>
          <w:rFonts w:ascii="Menlo" w:hAnsi="Menlo" w:cs="Menlo"/>
          <w:color w:val="24292F"/>
          <w:sz w:val="18"/>
          <w:szCs w:val="18"/>
        </w:rPr>
      </w:pPr>
    </w:p>
    <w:p w14:paraId="129C79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7F1F0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End of graphs</w:t>
      </w:r>
    </w:p>
    <w:p w14:paraId="37A413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C7AB3AF" w14:textId="77777777" w:rsidR="007E3609" w:rsidRPr="007E3609" w:rsidRDefault="007E3609" w:rsidP="007E3609">
      <w:pPr>
        <w:spacing w:line="300" w:lineRule="atLeast"/>
        <w:rPr>
          <w:rStyle w:val="pl-token"/>
          <w:rFonts w:ascii="Menlo" w:hAnsi="Menlo" w:cs="Menlo"/>
          <w:color w:val="24292F"/>
          <w:sz w:val="18"/>
          <w:szCs w:val="18"/>
        </w:rPr>
      </w:pPr>
    </w:p>
    <w:p w14:paraId="7A4C06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 0, 0, 3, 2)</w:t>
      </w:r>
    </w:p>
    <w:p w14:paraId="51A748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1, 0, 2, 1, 1)</w:t>
      </w:r>
    </w:p>
    <w:p w14:paraId="198E59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3, 0, 3, 1, 1)</w:t>
      </w:r>
    </w:p>
    <w:p w14:paraId="04FD99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2, 1, 2, 1, 1)</w:t>
      </w:r>
    </w:p>
    <w:p w14:paraId="10053F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G4, 1, 3, 1, 1)</w:t>
      </w:r>
    </w:p>
    <w:p w14:paraId="3465E2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2, 2, 2, 1, 1)</w:t>
      </w:r>
    </w:p>
    <w:p w14:paraId="43A542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3, 2, 3, 1, 1)</w:t>
      </w:r>
    </w:p>
    <w:p w14:paraId="35F74037" w14:textId="77777777" w:rsidR="007E3609" w:rsidRPr="007E3609" w:rsidRDefault="007E3609" w:rsidP="007E3609">
      <w:pPr>
        <w:spacing w:line="300" w:lineRule="atLeast"/>
        <w:rPr>
          <w:rStyle w:val="pl-token"/>
          <w:rFonts w:ascii="Menlo" w:hAnsi="Menlo" w:cs="Menlo"/>
          <w:color w:val="24292F"/>
          <w:sz w:val="18"/>
          <w:szCs w:val="18"/>
        </w:rPr>
      </w:pPr>
    </w:p>
    <w:p w14:paraId="696756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3C78A6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800, 1200)</w:t>
      </w:r>
    </w:p>
    <w:p w14:paraId="7BA2C0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2DB79FDD" w14:textId="77777777" w:rsidR="007E3609" w:rsidRPr="007E3609" w:rsidRDefault="007E3609" w:rsidP="007E3609">
      <w:pPr>
        <w:spacing w:line="300" w:lineRule="atLeast"/>
        <w:rPr>
          <w:rStyle w:val="pl-token"/>
          <w:rFonts w:ascii="Menlo" w:hAnsi="Menlo" w:cs="Menlo"/>
          <w:color w:val="24292F"/>
          <w:sz w:val="18"/>
          <w:szCs w:val="18"/>
        </w:rPr>
      </w:pPr>
    </w:p>
    <w:p w14:paraId="787CB8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63B091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7C98D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andom Forest Classifier</w:t>
      </w:r>
    </w:p>
    <w:p w14:paraId="5A471A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e pupulate the dashboard using the parametres chosen by the user</w:t>
      </w:r>
    </w:p>
    <w:p w14:paraId="74DE20D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 parameters are processed to execute in the skit-learn Random Forest algorithm</w:t>
      </w:r>
    </w:p>
    <w:p w14:paraId="089EDD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hen the results are presented in graphics and reports in the canvas</w:t>
      </w:r>
    </w:p>
    <w:p w14:paraId="51AEF6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eturn:None</w:t>
      </w:r>
    </w:p>
    <w:p w14:paraId="4043E7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8250BF3" w14:textId="77777777" w:rsidR="007E3609" w:rsidRPr="007E3609" w:rsidRDefault="007E3609" w:rsidP="007E3609">
      <w:pPr>
        <w:spacing w:line="300" w:lineRule="atLeast"/>
        <w:rPr>
          <w:rStyle w:val="pl-token"/>
          <w:rFonts w:ascii="Menlo" w:hAnsi="Menlo" w:cs="Menlo"/>
          <w:color w:val="24292F"/>
          <w:sz w:val="18"/>
          <w:szCs w:val="18"/>
        </w:rPr>
      </w:pPr>
    </w:p>
    <w:p w14:paraId="10481A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ocessing the parameters</w:t>
      </w:r>
    </w:p>
    <w:p w14:paraId="391F4E50" w14:textId="77777777" w:rsidR="007E3609" w:rsidRPr="007E3609" w:rsidRDefault="007E3609" w:rsidP="007E3609">
      <w:pPr>
        <w:spacing w:line="300" w:lineRule="atLeast"/>
        <w:rPr>
          <w:rStyle w:val="pl-token"/>
          <w:rFonts w:ascii="Menlo" w:hAnsi="Menlo" w:cs="Menlo"/>
          <w:color w:val="24292F"/>
          <w:sz w:val="18"/>
          <w:szCs w:val="18"/>
        </w:rPr>
      </w:pPr>
    </w:p>
    <w:p w14:paraId="010C23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pd.DataFrame([])</w:t>
      </w:r>
    </w:p>
    <w:p w14:paraId="49B09C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0.isChecked():</w:t>
      </w:r>
    </w:p>
    <w:p w14:paraId="1767FD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0B6F35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0]]</w:t>
      </w:r>
    </w:p>
    <w:p w14:paraId="44612D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F2ABD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0]]],axis=1)</w:t>
      </w:r>
    </w:p>
    <w:p w14:paraId="05A935E8" w14:textId="77777777" w:rsidR="007E3609" w:rsidRPr="007E3609" w:rsidRDefault="007E3609" w:rsidP="007E3609">
      <w:pPr>
        <w:spacing w:line="300" w:lineRule="atLeast"/>
        <w:rPr>
          <w:rStyle w:val="pl-token"/>
          <w:rFonts w:ascii="Menlo" w:hAnsi="Menlo" w:cs="Menlo"/>
          <w:color w:val="24292F"/>
          <w:sz w:val="18"/>
          <w:szCs w:val="18"/>
        </w:rPr>
      </w:pPr>
    </w:p>
    <w:p w14:paraId="4785B9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isChecked():</w:t>
      </w:r>
    </w:p>
    <w:p w14:paraId="70331A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38B37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3EE77A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146E2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axis=1)</w:t>
      </w:r>
    </w:p>
    <w:p w14:paraId="2773920B" w14:textId="77777777" w:rsidR="007E3609" w:rsidRPr="007E3609" w:rsidRDefault="007E3609" w:rsidP="007E3609">
      <w:pPr>
        <w:spacing w:line="300" w:lineRule="atLeast"/>
        <w:rPr>
          <w:rStyle w:val="pl-token"/>
          <w:rFonts w:ascii="Menlo" w:hAnsi="Menlo" w:cs="Menlo"/>
          <w:color w:val="24292F"/>
          <w:sz w:val="18"/>
          <w:szCs w:val="18"/>
        </w:rPr>
      </w:pPr>
    </w:p>
    <w:p w14:paraId="17B67F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isChecked():</w:t>
      </w:r>
    </w:p>
    <w:p w14:paraId="4F45FA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A9EAE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w:t>
      </w:r>
    </w:p>
    <w:p w14:paraId="44ABE0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0DBD7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axis=1)</w:t>
      </w:r>
    </w:p>
    <w:p w14:paraId="5CE6A708" w14:textId="77777777" w:rsidR="007E3609" w:rsidRPr="007E3609" w:rsidRDefault="007E3609" w:rsidP="007E3609">
      <w:pPr>
        <w:spacing w:line="300" w:lineRule="atLeast"/>
        <w:rPr>
          <w:rStyle w:val="pl-token"/>
          <w:rFonts w:ascii="Menlo" w:hAnsi="Menlo" w:cs="Menlo"/>
          <w:color w:val="24292F"/>
          <w:sz w:val="18"/>
          <w:szCs w:val="18"/>
        </w:rPr>
      </w:pPr>
    </w:p>
    <w:p w14:paraId="17A2C8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isChecked():</w:t>
      </w:r>
    </w:p>
    <w:p w14:paraId="5AFF4E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F7623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w:t>
      </w:r>
    </w:p>
    <w:p w14:paraId="424C78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AB9FA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axis=1)</w:t>
      </w:r>
    </w:p>
    <w:p w14:paraId="1BD5EB80" w14:textId="77777777" w:rsidR="007E3609" w:rsidRPr="007E3609" w:rsidRDefault="007E3609" w:rsidP="007E3609">
      <w:pPr>
        <w:spacing w:line="300" w:lineRule="atLeast"/>
        <w:rPr>
          <w:rStyle w:val="pl-token"/>
          <w:rFonts w:ascii="Menlo" w:hAnsi="Menlo" w:cs="Menlo"/>
          <w:color w:val="24292F"/>
          <w:sz w:val="18"/>
          <w:szCs w:val="18"/>
        </w:rPr>
      </w:pPr>
    </w:p>
    <w:p w14:paraId="78B84D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4.isChecked():</w:t>
      </w:r>
    </w:p>
    <w:p w14:paraId="5173338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B8D25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4]]</w:t>
      </w:r>
    </w:p>
    <w:p w14:paraId="00E291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EEE3A9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4]]],axis=1)</w:t>
      </w:r>
    </w:p>
    <w:p w14:paraId="644A0B4B" w14:textId="77777777" w:rsidR="007E3609" w:rsidRPr="007E3609" w:rsidRDefault="007E3609" w:rsidP="007E3609">
      <w:pPr>
        <w:spacing w:line="300" w:lineRule="atLeast"/>
        <w:rPr>
          <w:rStyle w:val="pl-token"/>
          <w:rFonts w:ascii="Menlo" w:hAnsi="Menlo" w:cs="Menlo"/>
          <w:color w:val="24292F"/>
          <w:sz w:val="18"/>
          <w:szCs w:val="18"/>
        </w:rPr>
      </w:pPr>
    </w:p>
    <w:p w14:paraId="07A025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5.isChecked():</w:t>
      </w:r>
    </w:p>
    <w:p w14:paraId="25BF51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7ABEB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5]]</w:t>
      </w:r>
    </w:p>
    <w:p w14:paraId="59652F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9E8DD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5]]],axis=1)</w:t>
      </w:r>
    </w:p>
    <w:p w14:paraId="158AA4B5" w14:textId="77777777" w:rsidR="007E3609" w:rsidRPr="007E3609" w:rsidRDefault="007E3609" w:rsidP="007E3609">
      <w:pPr>
        <w:spacing w:line="300" w:lineRule="atLeast"/>
        <w:rPr>
          <w:rStyle w:val="pl-token"/>
          <w:rFonts w:ascii="Menlo" w:hAnsi="Menlo" w:cs="Menlo"/>
          <w:color w:val="24292F"/>
          <w:sz w:val="18"/>
          <w:szCs w:val="18"/>
        </w:rPr>
      </w:pPr>
    </w:p>
    <w:p w14:paraId="02DD70F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6.isChecked():</w:t>
      </w:r>
    </w:p>
    <w:p w14:paraId="0443C3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6A7EE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6]]</w:t>
      </w:r>
    </w:p>
    <w:p w14:paraId="638829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99DCD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6]]],axis=1)</w:t>
      </w:r>
    </w:p>
    <w:p w14:paraId="35D2EFB6" w14:textId="77777777" w:rsidR="007E3609" w:rsidRPr="007E3609" w:rsidRDefault="007E3609" w:rsidP="007E3609">
      <w:pPr>
        <w:spacing w:line="300" w:lineRule="atLeast"/>
        <w:rPr>
          <w:rStyle w:val="pl-token"/>
          <w:rFonts w:ascii="Menlo" w:hAnsi="Menlo" w:cs="Menlo"/>
          <w:color w:val="24292F"/>
          <w:sz w:val="18"/>
          <w:szCs w:val="18"/>
        </w:rPr>
      </w:pPr>
    </w:p>
    <w:p w14:paraId="7842DD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self.feature7.isChecked():</w:t>
      </w:r>
    </w:p>
    <w:p w14:paraId="383F17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771B7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7]]</w:t>
      </w:r>
    </w:p>
    <w:p w14:paraId="109728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1FB22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7]]],axis=1)</w:t>
      </w:r>
    </w:p>
    <w:p w14:paraId="6A6F34CC" w14:textId="77777777" w:rsidR="007E3609" w:rsidRPr="007E3609" w:rsidRDefault="007E3609" w:rsidP="007E3609">
      <w:pPr>
        <w:spacing w:line="300" w:lineRule="atLeast"/>
        <w:rPr>
          <w:rStyle w:val="pl-token"/>
          <w:rFonts w:ascii="Menlo" w:hAnsi="Menlo" w:cs="Menlo"/>
          <w:color w:val="24292F"/>
          <w:sz w:val="18"/>
          <w:szCs w:val="18"/>
        </w:rPr>
      </w:pPr>
    </w:p>
    <w:p w14:paraId="474955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8.isChecked():</w:t>
      </w:r>
    </w:p>
    <w:p w14:paraId="635066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E6BDA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8]]</w:t>
      </w:r>
    </w:p>
    <w:p w14:paraId="2A9FF1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4F28E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8]]],axis=1)</w:t>
      </w:r>
    </w:p>
    <w:p w14:paraId="7845329B" w14:textId="77777777" w:rsidR="007E3609" w:rsidRPr="007E3609" w:rsidRDefault="007E3609" w:rsidP="007E3609">
      <w:pPr>
        <w:spacing w:line="300" w:lineRule="atLeast"/>
        <w:rPr>
          <w:rStyle w:val="pl-token"/>
          <w:rFonts w:ascii="Menlo" w:hAnsi="Menlo" w:cs="Menlo"/>
          <w:color w:val="24292F"/>
          <w:sz w:val="18"/>
          <w:szCs w:val="18"/>
        </w:rPr>
      </w:pPr>
    </w:p>
    <w:p w14:paraId="11B351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9.isChecked():</w:t>
      </w:r>
    </w:p>
    <w:p w14:paraId="2749A83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FC5FE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9]]</w:t>
      </w:r>
    </w:p>
    <w:p w14:paraId="79BC60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AD0B3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9]]],axis=1)</w:t>
      </w:r>
    </w:p>
    <w:p w14:paraId="4374AB91" w14:textId="77777777" w:rsidR="007E3609" w:rsidRPr="007E3609" w:rsidRDefault="007E3609" w:rsidP="007E3609">
      <w:pPr>
        <w:spacing w:line="300" w:lineRule="atLeast"/>
        <w:rPr>
          <w:rStyle w:val="pl-token"/>
          <w:rFonts w:ascii="Menlo" w:hAnsi="Menlo" w:cs="Menlo"/>
          <w:color w:val="24292F"/>
          <w:sz w:val="18"/>
          <w:szCs w:val="18"/>
        </w:rPr>
      </w:pPr>
    </w:p>
    <w:p w14:paraId="6DE6A4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0.isChecked():</w:t>
      </w:r>
    </w:p>
    <w:p w14:paraId="443FDA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0B2CF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0]]</w:t>
      </w:r>
    </w:p>
    <w:p w14:paraId="46D1C4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8644A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0]]], axis=1)</w:t>
      </w:r>
    </w:p>
    <w:p w14:paraId="3A7EDE37" w14:textId="77777777" w:rsidR="007E3609" w:rsidRPr="007E3609" w:rsidRDefault="007E3609" w:rsidP="007E3609">
      <w:pPr>
        <w:spacing w:line="300" w:lineRule="atLeast"/>
        <w:rPr>
          <w:rStyle w:val="pl-token"/>
          <w:rFonts w:ascii="Menlo" w:hAnsi="Menlo" w:cs="Menlo"/>
          <w:color w:val="24292F"/>
          <w:sz w:val="18"/>
          <w:szCs w:val="18"/>
        </w:rPr>
      </w:pPr>
    </w:p>
    <w:p w14:paraId="301FC8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1.isChecked():</w:t>
      </w:r>
    </w:p>
    <w:p w14:paraId="4E5FE0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F2E31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1]]</w:t>
      </w:r>
    </w:p>
    <w:p w14:paraId="3A1B1D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D56EA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1]]], axis=1)</w:t>
      </w:r>
    </w:p>
    <w:p w14:paraId="4A668AF2" w14:textId="77777777" w:rsidR="007E3609" w:rsidRPr="007E3609" w:rsidRDefault="007E3609" w:rsidP="007E3609">
      <w:pPr>
        <w:spacing w:line="300" w:lineRule="atLeast"/>
        <w:rPr>
          <w:rStyle w:val="pl-token"/>
          <w:rFonts w:ascii="Menlo" w:hAnsi="Menlo" w:cs="Menlo"/>
          <w:color w:val="24292F"/>
          <w:sz w:val="18"/>
          <w:szCs w:val="18"/>
        </w:rPr>
      </w:pPr>
    </w:p>
    <w:p w14:paraId="5AED47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2.isChecked():</w:t>
      </w:r>
    </w:p>
    <w:p w14:paraId="5BEFD2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A6D98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2]]</w:t>
      </w:r>
    </w:p>
    <w:p w14:paraId="797BB8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A688C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2]]], axis=1)</w:t>
      </w:r>
    </w:p>
    <w:p w14:paraId="37F07677" w14:textId="77777777" w:rsidR="007E3609" w:rsidRPr="007E3609" w:rsidRDefault="007E3609" w:rsidP="007E3609">
      <w:pPr>
        <w:spacing w:line="300" w:lineRule="atLeast"/>
        <w:rPr>
          <w:rStyle w:val="pl-token"/>
          <w:rFonts w:ascii="Menlo" w:hAnsi="Menlo" w:cs="Menlo"/>
          <w:color w:val="24292F"/>
          <w:sz w:val="18"/>
          <w:szCs w:val="18"/>
        </w:rPr>
      </w:pPr>
    </w:p>
    <w:p w14:paraId="1EFD82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3.isChecked():</w:t>
      </w:r>
    </w:p>
    <w:p w14:paraId="7E95AE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F5AC2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3]]</w:t>
      </w:r>
    </w:p>
    <w:p w14:paraId="67EEC1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D8AE5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3]]], axis=1)</w:t>
      </w:r>
    </w:p>
    <w:p w14:paraId="648C5214" w14:textId="77777777" w:rsidR="007E3609" w:rsidRPr="007E3609" w:rsidRDefault="007E3609" w:rsidP="007E3609">
      <w:pPr>
        <w:spacing w:line="300" w:lineRule="atLeast"/>
        <w:rPr>
          <w:rStyle w:val="pl-token"/>
          <w:rFonts w:ascii="Menlo" w:hAnsi="Menlo" w:cs="Menlo"/>
          <w:color w:val="24292F"/>
          <w:sz w:val="18"/>
          <w:szCs w:val="18"/>
        </w:rPr>
      </w:pPr>
    </w:p>
    <w:p w14:paraId="7635BA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4.isChecked():</w:t>
      </w:r>
    </w:p>
    <w:p w14:paraId="0642CC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if len(self.list_corr_features) == 0:</w:t>
      </w:r>
    </w:p>
    <w:p w14:paraId="4B9903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4]]</w:t>
      </w:r>
    </w:p>
    <w:p w14:paraId="483872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88C11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4]]], axis=1)</w:t>
      </w:r>
    </w:p>
    <w:p w14:paraId="7079E6EB" w14:textId="77777777" w:rsidR="007E3609" w:rsidRPr="007E3609" w:rsidRDefault="007E3609" w:rsidP="007E3609">
      <w:pPr>
        <w:spacing w:line="300" w:lineRule="atLeast"/>
        <w:rPr>
          <w:rStyle w:val="pl-token"/>
          <w:rFonts w:ascii="Menlo" w:hAnsi="Menlo" w:cs="Menlo"/>
          <w:color w:val="24292F"/>
          <w:sz w:val="18"/>
          <w:szCs w:val="18"/>
        </w:rPr>
      </w:pPr>
    </w:p>
    <w:p w14:paraId="0F9CAD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5.isChecked():</w:t>
      </w:r>
    </w:p>
    <w:p w14:paraId="08BC93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574B7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5]]</w:t>
      </w:r>
    </w:p>
    <w:p w14:paraId="29A318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0EEDA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5]]], axis=1)</w:t>
      </w:r>
    </w:p>
    <w:p w14:paraId="164E0768" w14:textId="77777777" w:rsidR="007E3609" w:rsidRPr="007E3609" w:rsidRDefault="007E3609" w:rsidP="007E3609">
      <w:pPr>
        <w:spacing w:line="300" w:lineRule="atLeast"/>
        <w:rPr>
          <w:rStyle w:val="pl-token"/>
          <w:rFonts w:ascii="Menlo" w:hAnsi="Menlo" w:cs="Menlo"/>
          <w:color w:val="24292F"/>
          <w:sz w:val="18"/>
          <w:szCs w:val="18"/>
        </w:rPr>
      </w:pPr>
    </w:p>
    <w:p w14:paraId="4A7ED5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6.isChecked():</w:t>
      </w:r>
    </w:p>
    <w:p w14:paraId="7EC438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8A8E5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6]]</w:t>
      </w:r>
    </w:p>
    <w:p w14:paraId="1274B3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2131E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6]]], axis=1)</w:t>
      </w:r>
    </w:p>
    <w:p w14:paraId="52947AE0" w14:textId="77777777" w:rsidR="007E3609" w:rsidRPr="007E3609" w:rsidRDefault="007E3609" w:rsidP="007E3609">
      <w:pPr>
        <w:spacing w:line="300" w:lineRule="atLeast"/>
        <w:rPr>
          <w:rStyle w:val="pl-token"/>
          <w:rFonts w:ascii="Menlo" w:hAnsi="Menlo" w:cs="Menlo"/>
          <w:color w:val="24292F"/>
          <w:sz w:val="18"/>
          <w:szCs w:val="18"/>
        </w:rPr>
      </w:pPr>
    </w:p>
    <w:p w14:paraId="253AB4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7.isChecked():</w:t>
      </w:r>
    </w:p>
    <w:p w14:paraId="5834E7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098FA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7]]</w:t>
      </w:r>
    </w:p>
    <w:p w14:paraId="07CB7E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4CAD8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7]]], axis=1)</w:t>
      </w:r>
    </w:p>
    <w:p w14:paraId="14F00800" w14:textId="77777777" w:rsidR="007E3609" w:rsidRPr="007E3609" w:rsidRDefault="007E3609" w:rsidP="007E3609">
      <w:pPr>
        <w:spacing w:line="300" w:lineRule="atLeast"/>
        <w:rPr>
          <w:rStyle w:val="pl-token"/>
          <w:rFonts w:ascii="Menlo" w:hAnsi="Menlo" w:cs="Menlo"/>
          <w:color w:val="24292F"/>
          <w:sz w:val="18"/>
          <w:szCs w:val="18"/>
        </w:rPr>
      </w:pPr>
    </w:p>
    <w:p w14:paraId="576F9D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8.isChecked():</w:t>
      </w:r>
    </w:p>
    <w:p w14:paraId="6FF2D5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201D4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8]]</w:t>
      </w:r>
    </w:p>
    <w:p w14:paraId="2B2FB2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FCDE4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8]]], axis=1)</w:t>
      </w:r>
    </w:p>
    <w:p w14:paraId="78C4E00A" w14:textId="77777777" w:rsidR="007E3609" w:rsidRPr="007E3609" w:rsidRDefault="007E3609" w:rsidP="007E3609">
      <w:pPr>
        <w:spacing w:line="300" w:lineRule="atLeast"/>
        <w:rPr>
          <w:rStyle w:val="pl-token"/>
          <w:rFonts w:ascii="Menlo" w:hAnsi="Menlo" w:cs="Menlo"/>
          <w:color w:val="24292F"/>
          <w:sz w:val="18"/>
          <w:szCs w:val="18"/>
        </w:rPr>
      </w:pPr>
    </w:p>
    <w:p w14:paraId="33D3C7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9.isChecked():</w:t>
      </w:r>
    </w:p>
    <w:p w14:paraId="5E8771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D0F60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9]]</w:t>
      </w:r>
    </w:p>
    <w:p w14:paraId="21E617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326AF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9]]], axis=1)</w:t>
      </w:r>
    </w:p>
    <w:p w14:paraId="4E1ED417" w14:textId="77777777" w:rsidR="007E3609" w:rsidRPr="007E3609" w:rsidRDefault="007E3609" w:rsidP="007E3609">
      <w:pPr>
        <w:spacing w:line="300" w:lineRule="atLeast"/>
        <w:rPr>
          <w:rStyle w:val="pl-token"/>
          <w:rFonts w:ascii="Menlo" w:hAnsi="Menlo" w:cs="Menlo"/>
          <w:color w:val="24292F"/>
          <w:sz w:val="18"/>
          <w:szCs w:val="18"/>
        </w:rPr>
      </w:pPr>
    </w:p>
    <w:p w14:paraId="0FBB51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0.isChecked():</w:t>
      </w:r>
    </w:p>
    <w:p w14:paraId="201FFE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066FFA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0]]</w:t>
      </w:r>
    </w:p>
    <w:p w14:paraId="10FA4E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DAE26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0]]],axis=1)</w:t>
      </w:r>
    </w:p>
    <w:p w14:paraId="4D0ACB44" w14:textId="77777777" w:rsidR="007E3609" w:rsidRPr="007E3609" w:rsidRDefault="007E3609" w:rsidP="007E3609">
      <w:pPr>
        <w:spacing w:line="300" w:lineRule="atLeast"/>
        <w:rPr>
          <w:rStyle w:val="pl-token"/>
          <w:rFonts w:ascii="Menlo" w:hAnsi="Menlo" w:cs="Menlo"/>
          <w:color w:val="24292F"/>
          <w:sz w:val="18"/>
          <w:szCs w:val="18"/>
        </w:rPr>
      </w:pPr>
    </w:p>
    <w:p w14:paraId="3224BE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1.isChecked():</w:t>
      </w:r>
    </w:p>
    <w:p w14:paraId="46BC7D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4828AD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df[features_list[1]]</w:t>
      </w:r>
    </w:p>
    <w:p w14:paraId="5B9646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F1C4F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1]]],axis=1)</w:t>
      </w:r>
    </w:p>
    <w:p w14:paraId="6C2D81F9" w14:textId="77777777" w:rsidR="007E3609" w:rsidRPr="007E3609" w:rsidRDefault="007E3609" w:rsidP="007E3609">
      <w:pPr>
        <w:spacing w:line="300" w:lineRule="atLeast"/>
        <w:rPr>
          <w:rStyle w:val="pl-token"/>
          <w:rFonts w:ascii="Menlo" w:hAnsi="Menlo" w:cs="Menlo"/>
          <w:color w:val="24292F"/>
          <w:sz w:val="18"/>
          <w:szCs w:val="18"/>
        </w:rPr>
      </w:pPr>
    </w:p>
    <w:p w14:paraId="28E010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2.isChecked():</w:t>
      </w:r>
    </w:p>
    <w:p w14:paraId="36F4AF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409356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2]]</w:t>
      </w:r>
    </w:p>
    <w:p w14:paraId="505343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561D7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2]]],axis=1)</w:t>
      </w:r>
    </w:p>
    <w:p w14:paraId="3588D1C2" w14:textId="77777777" w:rsidR="007E3609" w:rsidRPr="007E3609" w:rsidRDefault="007E3609" w:rsidP="007E3609">
      <w:pPr>
        <w:spacing w:line="300" w:lineRule="atLeast"/>
        <w:rPr>
          <w:rStyle w:val="pl-token"/>
          <w:rFonts w:ascii="Menlo" w:hAnsi="Menlo" w:cs="Menlo"/>
          <w:color w:val="24292F"/>
          <w:sz w:val="18"/>
          <w:szCs w:val="18"/>
        </w:rPr>
      </w:pPr>
    </w:p>
    <w:p w14:paraId="5CE3D5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3.isChecked():</w:t>
      </w:r>
    </w:p>
    <w:p w14:paraId="2B7C70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0060E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3]]</w:t>
      </w:r>
    </w:p>
    <w:p w14:paraId="635E27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E1BBA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3]]],axis=1)</w:t>
      </w:r>
    </w:p>
    <w:p w14:paraId="78C5C6F3" w14:textId="77777777" w:rsidR="007E3609" w:rsidRPr="007E3609" w:rsidRDefault="007E3609" w:rsidP="007E3609">
      <w:pPr>
        <w:spacing w:line="300" w:lineRule="atLeast"/>
        <w:rPr>
          <w:rStyle w:val="pl-token"/>
          <w:rFonts w:ascii="Menlo" w:hAnsi="Menlo" w:cs="Menlo"/>
          <w:color w:val="24292F"/>
          <w:sz w:val="18"/>
          <w:szCs w:val="18"/>
        </w:rPr>
      </w:pPr>
    </w:p>
    <w:p w14:paraId="566E48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4.isChecked():</w:t>
      </w:r>
    </w:p>
    <w:p w14:paraId="5FF233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9A035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4]]</w:t>
      </w:r>
    </w:p>
    <w:p w14:paraId="422134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ED5E2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4]]],axis=1)</w:t>
      </w:r>
    </w:p>
    <w:p w14:paraId="3E68193E" w14:textId="77777777" w:rsidR="007E3609" w:rsidRPr="007E3609" w:rsidRDefault="007E3609" w:rsidP="007E3609">
      <w:pPr>
        <w:spacing w:line="300" w:lineRule="atLeast"/>
        <w:rPr>
          <w:rStyle w:val="pl-token"/>
          <w:rFonts w:ascii="Menlo" w:hAnsi="Menlo" w:cs="Menlo"/>
          <w:color w:val="24292F"/>
          <w:sz w:val="18"/>
          <w:szCs w:val="18"/>
        </w:rPr>
      </w:pPr>
    </w:p>
    <w:p w14:paraId="3A9D3C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5.isChecked():</w:t>
      </w:r>
    </w:p>
    <w:p w14:paraId="3D1E91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0:</w:t>
      </w:r>
    </w:p>
    <w:p w14:paraId="58BD61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5]]</w:t>
      </w:r>
    </w:p>
    <w:p w14:paraId="74573A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1655E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5]]],axis=1)</w:t>
      </w:r>
    </w:p>
    <w:p w14:paraId="38D48D9B" w14:textId="77777777" w:rsidR="007E3609" w:rsidRPr="007E3609" w:rsidRDefault="007E3609" w:rsidP="007E3609">
      <w:pPr>
        <w:spacing w:line="300" w:lineRule="atLeast"/>
        <w:rPr>
          <w:rStyle w:val="pl-token"/>
          <w:rFonts w:ascii="Menlo" w:hAnsi="Menlo" w:cs="Menlo"/>
          <w:color w:val="24292F"/>
          <w:sz w:val="18"/>
          <w:szCs w:val="18"/>
        </w:rPr>
      </w:pPr>
    </w:p>
    <w:p w14:paraId="4D4938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6.isChecked():</w:t>
      </w:r>
    </w:p>
    <w:p w14:paraId="0CF9C0D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466F2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6]]</w:t>
      </w:r>
    </w:p>
    <w:p w14:paraId="5C6F64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86A2E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6]]],axis=1)</w:t>
      </w:r>
    </w:p>
    <w:p w14:paraId="5C74D879" w14:textId="77777777" w:rsidR="007E3609" w:rsidRPr="007E3609" w:rsidRDefault="007E3609" w:rsidP="007E3609">
      <w:pPr>
        <w:spacing w:line="300" w:lineRule="atLeast"/>
        <w:rPr>
          <w:rStyle w:val="pl-token"/>
          <w:rFonts w:ascii="Menlo" w:hAnsi="Menlo" w:cs="Menlo"/>
          <w:color w:val="24292F"/>
          <w:sz w:val="18"/>
          <w:szCs w:val="18"/>
        </w:rPr>
      </w:pPr>
    </w:p>
    <w:p w14:paraId="09A185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7.isChecked():</w:t>
      </w:r>
    </w:p>
    <w:p w14:paraId="148D6C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07A1C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7]]</w:t>
      </w:r>
    </w:p>
    <w:p w14:paraId="37961E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5224E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7]]],axis=1)</w:t>
      </w:r>
    </w:p>
    <w:p w14:paraId="6031E9B0" w14:textId="77777777" w:rsidR="007E3609" w:rsidRPr="007E3609" w:rsidRDefault="007E3609" w:rsidP="007E3609">
      <w:pPr>
        <w:spacing w:line="300" w:lineRule="atLeast"/>
        <w:rPr>
          <w:rStyle w:val="pl-token"/>
          <w:rFonts w:ascii="Menlo" w:hAnsi="Menlo" w:cs="Menlo"/>
          <w:color w:val="24292F"/>
          <w:sz w:val="18"/>
          <w:szCs w:val="18"/>
        </w:rPr>
      </w:pPr>
    </w:p>
    <w:p w14:paraId="75DEFB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8.isChecked():</w:t>
      </w:r>
    </w:p>
    <w:p w14:paraId="066DB7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A3575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8]]</w:t>
      </w:r>
    </w:p>
    <w:p w14:paraId="2FF82B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else:</w:t>
      </w:r>
    </w:p>
    <w:p w14:paraId="5EB63D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8]]],axis=1)</w:t>
      </w:r>
    </w:p>
    <w:p w14:paraId="106FCC3C" w14:textId="77777777" w:rsidR="007E3609" w:rsidRPr="007E3609" w:rsidRDefault="007E3609" w:rsidP="007E3609">
      <w:pPr>
        <w:spacing w:line="300" w:lineRule="atLeast"/>
        <w:rPr>
          <w:rStyle w:val="pl-token"/>
          <w:rFonts w:ascii="Menlo" w:hAnsi="Menlo" w:cs="Menlo"/>
          <w:color w:val="24292F"/>
          <w:sz w:val="18"/>
          <w:szCs w:val="18"/>
        </w:rPr>
      </w:pPr>
    </w:p>
    <w:p w14:paraId="2BFACC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9.isChecked():</w:t>
      </w:r>
    </w:p>
    <w:p w14:paraId="4F9088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6DFEB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9]]</w:t>
      </w:r>
    </w:p>
    <w:p w14:paraId="075A0C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4A802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9]]],axis=1)</w:t>
      </w:r>
    </w:p>
    <w:p w14:paraId="5C7F951C" w14:textId="77777777" w:rsidR="007E3609" w:rsidRPr="007E3609" w:rsidRDefault="007E3609" w:rsidP="007E3609">
      <w:pPr>
        <w:spacing w:line="300" w:lineRule="atLeast"/>
        <w:rPr>
          <w:rStyle w:val="pl-token"/>
          <w:rFonts w:ascii="Menlo" w:hAnsi="Menlo" w:cs="Menlo"/>
          <w:color w:val="24292F"/>
          <w:sz w:val="18"/>
          <w:szCs w:val="18"/>
        </w:rPr>
      </w:pPr>
    </w:p>
    <w:p w14:paraId="258846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0.isChecked():</w:t>
      </w:r>
    </w:p>
    <w:p w14:paraId="781631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66339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0]]</w:t>
      </w:r>
    </w:p>
    <w:p w14:paraId="279DDA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DE338B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0]]], axis=1)</w:t>
      </w:r>
    </w:p>
    <w:p w14:paraId="4102AC4D" w14:textId="77777777" w:rsidR="007E3609" w:rsidRPr="007E3609" w:rsidRDefault="007E3609" w:rsidP="007E3609">
      <w:pPr>
        <w:spacing w:line="300" w:lineRule="atLeast"/>
        <w:rPr>
          <w:rStyle w:val="pl-token"/>
          <w:rFonts w:ascii="Menlo" w:hAnsi="Menlo" w:cs="Menlo"/>
          <w:color w:val="24292F"/>
          <w:sz w:val="18"/>
          <w:szCs w:val="18"/>
        </w:rPr>
      </w:pPr>
    </w:p>
    <w:p w14:paraId="1E98E3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1.isChecked():</w:t>
      </w:r>
    </w:p>
    <w:p w14:paraId="6A533A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15EFDE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1]]</w:t>
      </w:r>
    </w:p>
    <w:p w14:paraId="2E2A83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0166A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1]]], axis=1)</w:t>
      </w:r>
    </w:p>
    <w:p w14:paraId="66FFEE43" w14:textId="77777777" w:rsidR="007E3609" w:rsidRPr="007E3609" w:rsidRDefault="007E3609" w:rsidP="007E3609">
      <w:pPr>
        <w:spacing w:line="300" w:lineRule="atLeast"/>
        <w:rPr>
          <w:rStyle w:val="pl-token"/>
          <w:rFonts w:ascii="Menlo" w:hAnsi="Menlo" w:cs="Menlo"/>
          <w:color w:val="24292F"/>
          <w:sz w:val="18"/>
          <w:szCs w:val="18"/>
        </w:rPr>
      </w:pPr>
    </w:p>
    <w:p w14:paraId="03646A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2.isChecked():</w:t>
      </w:r>
    </w:p>
    <w:p w14:paraId="3E5CCB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90850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2]]</w:t>
      </w:r>
    </w:p>
    <w:p w14:paraId="1F15DB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48385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2]]], axis=1)</w:t>
      </w:r>
    </w:p>
    <w:p w14:paraId="64A2B901" w14:textId="77777777" w:rsidR="007E3609" w:rsidRPr="007E3609" w:rsidRDefault="007E3609" w:rsidP="007E3609">
      <w:pPr>
        <w:spacing w:line="300" w:lineRule="atLeast"/>
        <w:rPr>
          <w:rStyle w:val="pl-token"/>
          <w:rFonts w:ascii="Menlo" w:hAnsi="Menlo" w:cs="Menlo"/>
          <w:color w:val="24292F"/>
          <w:sz w:val="18"/>
          <w:szCs w:val="18"/>
        </w:rPr>
      </w:pPr>
    </w:p>
    <w:p w14:paraId="51A058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3.isChecked():</w:t>
      </w:r>
    </w:p>
    <w:p w14:paraId="0F78604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811C6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3]]</w:t>
      </w:r>
    </w:p>
    <w:p w14:paraId="7D0765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1FD66F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3]]], axis=1)</w:t>
      </w:r>
    </w:p>
    <w:p w14:paraId="006F47E1" w14:textId="77777777" w:rsidR="007E3609" w:rsidRPr="007E3609" w:rsidRDefault="007E3609" w:rsidP="007E3609">
      <w:pPr>
        <w:spacing w:line="300" w:lineRule="atLeast"/>
        <w:rPr>
          <w:rStyle w:val="pl-token"/>
          <w:rFonts w:ascii="Menlo" w:hAnsi="Menlo" w:cs="Menlo"/>
          <w:color w:val="24292F"/>
          <w:sz w:val="18"/>
          <w:szCs w:val="18"/>
        </w:rPr>
      </w:pPr>
    </w:p>
    <w:p w14:paraId="482523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4.isChecked():</w:t>
      </w:r>
    </w:p>
    <w:p w14:paraId="53CC2E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B11F1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4]]</w:t>
      </w:r>
    </w:p>
    <w:p w14:paraId="5A7C6B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247D2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4]]], axis=1)</w:t>
      </w:r>
    </w:p>
    <w:p w14:paraId="4859DF6E" w14:textId="77777777" w:rsidR="007E3609" w:rsidRPr="007E3609" w:rsidRDefault="007E3609" w:rsidP="007E3609">
      <w:pPr>
        <w:spacing w:line="300" w:lineRule="atLeast"/>
        <w:rPr>
          <w:rStyle w:val="pl-token"/>
          <w:rFonts w:ascii="Menlo" w:hAnsi="Menlo" w:cs="Menlo"/>
          <w:color w:val="24292F"/>
          <w:sz w:val="18"/>
          <w:szCs w:val="18"/>
        </w:rPr>
      </w:pPr>
    </w:p>
    <w:p w14:paraId="3ADD54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5.isChecked():</w:t>
      </w:r>
    </w:p>
    <w:p w14:paraId="57F809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1A0CD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5]]</w:t>
      </w:r>
    </w:p>
    <w:p w14:paraId="70F453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831CE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pd.concat([self.list_corr_features, df[features_list[35]]], axis=1)</w:t>
      </w:r>
    </w:p>
    <w:p w14:paraId="59DC087A" w14:textId="77777777" w:rsidR="007E3609" w:rsidRPr="007E3609" w:rsidRDefault="007E3609" w:rsidP="007E3609">
      <w:pPr>
        <w:spacing w:line="300" w:lineRule="atLeast"/>
        <w:rPr>
          <w:rStyle w:val="pl-token"/>
          <w:rFonts w:ascii="Menlo" w:hAnsi="Menlo" w:cs="Menlo"/>
          <w:color w:val="24292F"/>
          <w:sz w:val="18"/>
          <w:szCs w:val="18"/>
        </w:rPr>
      </w:pPr>
    </w:p>
    <w:p w14:paraId="693E1ADE" w14:textId="77777777" w:rsidR="007E3609" w:rsidRPr="007E3609" w:rsidRDefault="007E3609" w:rsidP="007E3609">
      <w:pPr>
        <w:spacing w:line="300" w:lineRule="atLeast"/>
        <w:rPr>
          <w:rStyle w:val="pl-token"/>
          <w:rFonts w:ascii="Menlo" w:hAnsi="Menlo" w:cs="Menlo"/>
          <w:color w:val="24292F"/>
          <w:sz w:val="18"/>
          <w:szCs w:val="18"/>
        </w:rPr>
      </w:pPr>
    </w:p>
    <w:p w14:paraId="0E999BBB" w14:textId="77777777" w:rsidR="007E3609" w:rsidRPr="007E3609" w:rsidRDefault="007E3609" w:rsidP="007E3609">
      <w:pPr>
        <w:spacing w:line="300" w:lineRule="atLeast"/>
        <w:rPr>
          <w:rStyle w:val="pl-token"/>
          <w:rFonts w:ascii="Menlo" w:hAnsi="Menlo" w:cs="Menlo"/>
          <w:color w:val="24292F"/>
          <w:sz w:val="18"/>
          <w:szCs w:val="18"/>
        </w:rPr>
      </w:pPr>
    </w:p>
    <w:p w14:paraId="35F809AF" w14:textId="77777777" w:rsidR="007E3609" w:rsidRPr="007E3609" w:rsidRDefault="007E3609" w:rsidP="007E3609">
      <w:pPr>
        <w:spacing w:line="300" w:lineRule="atLeast"/>
        <w:rPr>
          <w:rStyle w:val="pl-token"/>
          <w:rFonts w:ascii="Menlo" w:hAnsi="Menlo" w:cs="Menlo"/>
          <w:color w:val="24292F"/>
          <w:sz w:val="18"/>
          <w:szCs w:val="18"/>
        </w:rPr>
      </w:pPr>
    </w:p>
    <w:p w14:paraId="079853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float(self.txtPercentTest.text())</w:t>
      </w:r>
    </w:p>
    <w:p w14:paraId="79CCB474" w14:textId="77777777" w:rsidR="007E3609" w:rsidRPr="007E3609" w:rsidRDefault="007E3609" w:rsidP="007E3609">
      <w:pPr>
        <w:spacing w:line="300" w:lineRule="atLeast"/>
        <w:rPr>
          <w:rStyle w:val="pl-token"/>
          <w:rFonts w:ascii="Menlo" w:hAnsi="Menlo" w:cs="Menlo"/>
          <w:color w:val="24292F"/>
          <w:sz w:val="18"/>
          <w:szCs w:val="18"/>
        </w:rPr>
      </w:pPr>
    </w:p>
    <w:p w14:paraId="3D33C1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lear the graphs to populate them with the new information</w:t>
      </w:r>
    </w:p>
    <w:p w14:paraId="0583B8C6" w14:textId="77777777" w:rsidR="007E3609" w:rsidRPr="007E3609" w:rsidRDefault="007E3609" w:rsidP="007E3609">
      <w:pPr>
        <w:spacing w:line="300" w:lineRule="atLeast"/>
        <w:rPr>
          <w:rStyle w:val="pl-token"/>
          <w:rFonts w:ascii="Menlo" w:hAnsi="Menlo" w:cs="Menlo"/>
          <w:color w:val="24292F"/>
          <w:sz w:val="18"/>
          <w:szCs w:val="18"/>
        </w:rPr>
      </w:pPr>
    </w:p>
    <w:p w14:paraId="29542B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clear()</w:t>
      </w:r>
    </w:p>
    <w:p w14:paraId="1D1557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clear()</w:t>
      </w:r>
    </w:p>
    <w:p w14:paraId="56B810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clear()</w:t>
      </w:r>
    </w:p>
    <w:p w14:paraId="6E6DC0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clear()</w:t>
      </w:r>
    </w:p>
    <w:p w14:paraId="037A9E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clear()</w:t>
      </w:r>
    </w:p>
    <w:p w14:paraId="123012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elf.txtResults.setUndoRedoEnabled(False)</w:t>
      </w:r>
    </w:p>
    <w:p w14:paraId="593598D8" w14:textId="77777777" w:rsidR="007E3609" w:rsidRPr="007E3609" w:rsidRDefault="007E3609" w:rsidP="007E3609">
      <w:pPr>
        <w:spacing w:line="300" w:lineRule="atLeast"/>
        <w:rPr>
          <w:rStyle w:val="pl-token"/>
          <w:rFonts w:ascii="Menlo" w:hAnsi="Menlo" w:cs="Menlo"/>
          <w:color w:val="24292F"/>
          <w:sz w:val="18"/>
          <w:szCs w:val="18"/>
        </w:rPr>
      </w:pPr>
    </w:p>
    <w:p w14:paraId="78356A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est_per = vtest_per / 100</w:t>
      </w:r>
    </w:p>
    <w:p w14:paraId="3436A2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 = 'gb_finalized_model2.sav'</w:t>
      </w:r>
    </w:p>
    <w:p w14:paraId="2F1722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lf_entropy = pickle.load(open(filename, 'rb'))</w:t>
      </w:r>
    </w:p>
    <w:p w14:paraId="25A174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 = y</w:t>
      </w:r>
    </w:p>
    <w:p w14:paraId="3DFFCB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_test = X[features_list]</w:t>
      </w:r>
    </w:p>
    <w:p w14:paraId="193F83D1" w14:textId="77777777" w:rsidR="007E3609" w:rsidRPr="007E3609" w:rsidRDefault="007E3609" w:rsidP="007E3609">
      <w:pPr>
        <w:spacing w:line="300" w:lineRule="atLeast"/>
        <w:rPr>
          <w:rStyle w:val="pl-token"/>
          <w:rFonts w:ascii="Menlo" w:hAnsi="Menlo" w:cs="Menlo"/>
          <w:color w:val="24292F"/>
          <w:sz w:val="18"/>
          <w:szCs w:val="18"/>
        </w:rPr>
      </w:pPr>
    </w:p>
    <w:p w14:paraId="34B0A34C" w14:textId="77777777" w:rsidR="007E3609" w:rsidRPr="007E3609" w:rsidRDefault="007E3609" w:rsidP="007E3609">
      <w:pPr>
        <w:spacing w:line="300" w:lineRule="atLeast"/>
        <w:rPr>
          <w:rStyle w:val="pl-token"/>
          <w:rFonts w:ascii="Menlo" w:hAnsi="Menlo" w:cs="Menlo"/>
          <w:color w:val="24292F"/>
          <w:sz w:val="18"/>
          <w:szCs w:val="18"/>
        </w:rPr>
      </w:pPr>
    </w:p>
    <w:p w14:paraId="77756130" w14:textId="77777777" w:rsidR="007E3609" w:rsidRPr="007E3609" w:rsidRDefault="007E3609" w:rsidP="007E3609">
      <w:pPr>
        <w:spacing w:line="300" w:lineRule="atLeast"/>
        <w:rPr>
          <w:rStyle w:val="pl-token"/>
          <w:rFonts w:ascii="Menlo" w:hAnsi="Menlo" w:cs="Menlo"/>
          <w:color w:val="24292F"/>
          <w:sz w:val="18"/>
          <w:szCs w:val="18"/>
        </w:rPr>
      </w:pPr>
    </w:p>
    <w:p w14:paraId="6D1E72A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44229457" w14:textId="77777777" w:rsidR="007E3609" w:rsidRPr="007E3609" w:rsidRDefault="007E3609" w:rsidP="007E3609">
      <w:pPr>
        <w:spacing w:line="300" w:lineRule="atLeast"/>
        <w:rPr>
          <w:rStyle w:val="pl-token"/>
          <w:rFonts w:ascii="Menlo" w:hAnsi="Menlo" w:cs="Menlo"/>
          <w:color w:val="24292F"/>
          <w:sz w:val="18"/>
          <w:szCs w:val="18"/>
        </w:rPr>
      </w:pPr>
    </w:p>
    <w:p w14:paraId="7DA1B5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dicton on test using entropy</w:t>
      </w:r>
    </w:p>
    <w:p w14:paraId="3FC3B9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entropy = self.clf_entropy.predict(X_test)</w:t>
      </w:r>
    </w:p>
    <w:p w14:paraId="52B0C69B" w14:textId="77777777" w:rsidR="007E3609" w:rsidRPr="007E3609" w:rsidRDefault="007E3609" w:rsidP="007E3609">
      <w:pPr>
        <w:spacing w:line="300" w:lineRule="atLeast"/>
        <w:rPr>
          <w:rStyle w:val="pl-token"/>
          <w:rFonts w:ascii="Menlo" w:hAnsi="Menlo" w:cs="Menlo"/>
          <w:color w:val="24292F"/>
          <w:sz w:val="18"/>
          <w:szCs w:val="18"/>
        </w:rPr>
      </w:pPr>
    </w:p>
    <w:p w14:paraId="62C017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 for RandomForest</w:t>
      </w:r>
    </w:p>
    <w:p w14:paraId="7E4CB8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nf_matrix = confusion_matrix(y_test, y_pred_entropy)</w:t>
      </w:r>
    </w:p>
    <w:p w14:paraId="605D59C4" w14:textId="77777777" w:rsidR="007E3609" w:rsidRPr="007E3609" w:rsidRDefault="007E3609" w:rsidP="007E3609">
      <w:pPr>
        <w:spacing w:line="300" w:lineRule="atLeast"/>
        <w:rPr>
          <w:rStyle w:val="pl-token"/>
          <w:rFonts w:ascii="Menlo" w:hAnsi="Menlo" w:cs="Menlo"/>
          <w:color w:val="24292F"/>
          <w:sz w:val="18"/>
          <w:szCs w:val="18"/>
        </w:rPr>
      </w:pPr>
    </w:p>
    <w:p w14:paraId="78499FB9" w14:textId="77777777" w:rsidR="007E3609" w:rsidRPr="007E3609" w:rsidRDefault="007E3609" w:rsidP="007E3609">
      <w:pPr>
        <w:spacing w:line="300" w:lineRule="atLeast"/>
        <w:rPr>
          <w:rStyle w:val="pl-token"/>
          <w:rFonts w:ascii="Menlo" w:hAnsi="Menlo" w:cs="Menlo"/>
          <w:color w:val="24292F"/>
          <w:sz w:val="18"/>
          <w:szCs w:val="18"/>
        </w:rPr>
      </w:pPr>
    </w:p>
    <w:p w14:paraId="3B816F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ccuracy score</w:t>
      </w:r>
    </w:p>
    <w:p w14:paraId="6F91D0DB" w14:textId="77777777" w:rsidR="007E3609" w:rsidRPr="007E3609" w:rsidRDefault="007E3609" w:rsidP="007E3609">
      <w:pPr>
        <w:spacing w:line="300" w:lineRule="atLeast"/>
        <w:rPr>
          <w:rStyle w:val="pl-token"/>
          <w:rFonts w:ascii="Menlo" w:hAnsi="Menlo" w:cs="Menlo"/>
          <w:color w:val="24292F"/>
          <w:sz w:val="18"/>
          <w:szCs w:val="18"/>
        </w:rPr>
      </w:pPr>
    </w:p>
    <w:p w14:paraId="4806496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accuracy_score = accuracy_score(y_test, y_pred_entropy) * 100</w:t>
      </w:r>
    </w:p>
    <w:p w14:paraId="343B11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Accuracy.setText(str(self.ff_accuracy_score))</w:t>
      </w:r>
    </w:p>
    <w:p w14:paraId="59229741" w14:textId="77777777" w:rsidR="007E3609" w:rsidRPr="007E3609" w:rsidRDefault="007E3609" w:rsidP="007E3609">
      <w:pPr>
        <w:spacing w:line="300" w:lineRule="atLeast"/>
        <w:rPr>
          <w:rStyle w:val="pl-token"/>
          <w:rFonts w:ascii="Menlo" w:hAnsi="Menlo" w:cs="Menlo"/>
          <w:color w:val="24292F"/>
          <w:sz w:val="18"/>
          <w:szCs w:val="18"/>
        </w:rPr>
      </w:pPr>
    </w:p>
    <w:p w14:paraId="1F117E4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recision score</w:t>
      </w:r>
    </w:p>
    <w:p w14:paraId="7D26C960" w14:textId="77777777" w:rsidR="007E3609" w:rsidRPr="007E3609" w:rsidRDefault="007E3609" w:rsidP="007E3609">
      <w:pPr>
        <w:spacing w:line="300" w:lineRule="atLeast"/>
        <w:rPr>
          <w:rStyle w:val="pl-token"/>
          <w:rFonts w:ascii="Menlo" w:hAnsi="Menlo" w:cs="Menlo"/>
          <w:color w:val="24292F"/>
          <w:sz w:val="18"/>
          <w:szCs w:val="18"/>
        </w:rPr>
      </w:pPr>
    </w:p>
    <w:p w14:paraId="540868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precision_score = precision_score(y_test, y_pred_entropy) * 100</w:t>
      </w:r>
    </w:p>
    <w:p w14:paraId="61A497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Precision.setText(str(self.ff_precision_score))</w:t>
      </w:r>
    </w:p>
    <w:p w14:paraId="02673794" w14:textId="77777777" w:rsidR="007E3609" w:rsidRPr="007E3609" w:rsidRDefault="007E3609" w:rsidP="007E3609">
      <w:pPr>
        <w:spacing w:line="300" w:lineRule="atLeast"/>
        <w:rPr>
          <w:rStyle w:val="pl-token"/>
          <w:rFonts w:ascii="Menlo" w:hAnsi="Menlo" w:cs="Menlo"/>
          <w:color w:val="24292F"/>
          <w:sz w:val="18"/>
          <w:szCs w:val="18"/>
        </w:rPr>
      </w:pPr>
    </w:p>
    <w:p w14:paraId="4CCBCF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recall score</w:t>
      </w:r>
    </w:p>
    <w:p w14:paraId="41E45E2F" w14:textId="77777777" w:rsidR="007E3609" w:rsidRPr="007E3609" w:rsidRDefault="007E3609" w:rsidP="007E3609">
      <w:pPr>
        <w:spacing w:line="300" w:lineRule="atLeast"/>
        <w:rPr>
          <w:rStyle w:val="pl-token"/>
          <w:rFonts w:ascii="Menlo" w:hAnsi="Menlo" w:cs="Menlo"/>
          <w:color w:val="24292F"/>
          <w:sz w:val="18"/>
          <w:szCs w:val="18"/>
        </w:rPr>
      </w:pPr>
    </w:p>
    <w:p w14:paraId="70FE05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recall_score = recall_score(y_test, y_pred_entropy) * 100</w:t>
      </w:r>
    </w:p>
    <w:p w14:paraId="5C182E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Recall.setText(str(self.ff_recall_score))</w:t>
      </w:r>
    </w:p>
    <w:p w14:paraId="26C20719" w14:textId="77777777" w:rsidR="007E3609" w:rsidRPr="007E3609" w:rsidRDefault="007E3609" w:rsidP="007E3609">
      <w:pPr>
        <w:spacing w:line="300" w:lineRule="atLeast"/>
        <w:rPr>
          <w:rStyle w:val="pl-token"/>
          <w:rFonts w:ascii="Menlo" w:hAnsi="Menlo" w:cs="Menlo"/>
          <w:color w:val="24292F"/>
          <w:sz w:val="18"/>
          <w:szCs w:val="18"/>
        </w:rPr>
      </w:pPr>
    </w:p>
    <w:p w14:paraId="7C9702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1_score</w:t>
      </w:r>
    </w:p>
    <w:p w14:paraId="48450037" w14:textId="77777777" w:rsidR="007E3609" w:rsidRPr="007E3609" w:rsidRDefault="007E3609" w:rsidP="007E3609">
      <w:pPr>
        <w:spacing w:line="300" w:lineRule="atLeast"/>
        <w:rPr>
          <w:rStyle w:val="pl-token"/>
          <w:rFonts w:ascii="Menlo" w:hAnsi="Menlo" w:cs="Menlo"/>
          <w:color w:val="24292F"/>
          <w:sz w:val="18"/>
          <w:szCs w:val="18"/>
        </w:rPr>
      </w:pPr>
    </w:p>
    <w:p w14:paraId="1A2618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f_f1_score = f1_score(y_test, y_pred_entropy) * 100</w:t>
      </w:r>
    </w:p>
    <w:p w14:paraId="427824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CurrentF1score.setText(str(self.ff_f1_score))</w:t>
      </w:r>
    </w:p>
    <w:p w14:paraId="161AF252" w14:textId="77777777" w:rsidR="007E3609" w:rsidRPr="007E3609" w:rsidRDefault="007E3609" w:rsidP="007E3609">
      <w:pPr>
        <w:spacing w:line="300" w:lineRule="atLeast"/>
        <w:rPr>
          <w:rStyle w:val="pl-token"/>
          <w:rFonts w:ascii="Menlo" w:hAnsi="Menlo" w:cs="Menlo"/>
          <w:color w:val="24292F"/>
          <w:sz w:val="18"/>
          <w:szCs w:val="18"/>
        </w:rPr>
      </w:pPr>
    </w:p>
    <w:p w14:paraId="22CF03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AC69C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haph1 :</w:t>
      </w:r>
    </w:p>
    <w:p w14:paraId="307346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fusion Matrix</w:t>
      </w:r>
    </w:p>
    <w:p w14:paraId="5152FC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7AE63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lass_names1 = ['', 'No', 'Yes']</w:t>
      </w:r>
    </w:p>
    <w:p w14:paraId="781B5A77" w14:textId="77777777" w:rsidR="007E3609" w:rsidRPr="007E3609" w:rsidRDefault="007E3609" w:rsidP="007E3609">
      <w:pPr>
        <w:spacing w:line="300" w:lineRule="atLeast"/>
        <w:rPr>
          <w:rStyle w:val="pl-token"/>
          <w:rFonts w:ascii="Menlo" w:hAnsi="Menlo" w:cs="Menlo"/>
          <w:color w:val="24292F"/>
          <w:sz w:val="18"/>
          <w:szCs w:val="18"/>
        </w:rPr>
      </w:pPr>
    </w:p>
    <w:p w14:paraId="4C6A78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matshow(conf_matrix, cmap=plt.cm.get_cmap('Blues', 14))</w:t>
      </w:r>
    </w:p>
    <w:p w14:paraId="2BA158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ticklabels(class_names1)</w:t>
      </w:r>
    </w:p>
    <w:p w14:paraId="67D3CF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ticklabels(class_names1, rotation=90)</w:t>
      </w:r>
    </w:p>
    <w:p w14:paraId="43CDFA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label('Predicted label')</w:t>
      </w:r>
    </w:p>
    <w:p w14:paraId="501046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label('True label')</w:t>
      </w:r>
    </w:p>
    <w:p w14:paraId="1B6BF2AA" w14:textId="77777777" w:rsidR="007E3609" w:rsidRPr="007E3609" w:rsidRDefault="007E3609" w:rsidP="007E3609">
      <w:pPr>
        <w:spacing w:line="300" w:lineRule="atLeast"/>
        <w:rPr>
          <w:rStyle w:val="pl-token"/>
          <w:rFonts w:ascii="Menlo" w:hAnsi="Menlo" w:cs="Menlo"/>
          <w:color w:val="24292F"/>
          <w:sz w:val="18"/>
          <w:szCs w:val="18"/>
        </w:rPr>
      </w:pPr>
    </w:p>
    <w:p w14:paraId="174916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len(class_names)):</w:t>
      </w:r>
    </w:p>
    <w:p w14:paraId="69ED8B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j in range(len(class_names)):</w:t>
      </w:r>
    </w:p>
    <w:p w14:paraId="591C8A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score = self.clf_entropy.predict_proba(X_test)</w:t>
      </w:r>
    </w:p>
    <w:p w14:paraId="36EE1D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text(j, i, str(conf_matrix[i][j]))</w:t>
      </w:r>
    </w:p>
    <w:p w14:paraId="67F0299F" w14:textId="77777777" w:rsidR="007E3609" w:rsidRPr="007E3609" w:rsidRDefault="007E3609" w:rsidP="007E3609">
      <w:pPr>
        <w:spacing w:line="300" w:lineRule="atLeast"/>
        <w:rPr>
          <w:rStyle w:val="pl-token"/>
          <w:rFonts w:ascii="Menlo" w:hAnsi="Menlo" w:cs="Menlo"/>
          <w:color w:val="24292F"/>
          <w:sz w:val="18"/>
          <w:szCs w:val="18"/>
        </w:rPr>
      </w:pPr>
    </w:p>
    <w:p w14:paraId="0379A7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6D1ECB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516E2B2C" w14:textId="77777777" w:rsidR="007E3609" w:rsidRPr="007E3609" w:rsidRDefault="007E3609" w:rsidP="007E3609">
      <w:pPr>
        <w:spacing w:line="300" w:lineRule="atLeast"/>
        <w:rPr>
          <w:rStyle w:val="pl-token"/>
          <w:rFonts w:ascii="Menlo" w:hAnsi="Menlo" w:cs="Menlo"/>
          <w:color w:val="24292F"/>
          <w:sz w:val="18"/>
          <w:szCs w:val="18"/>
        </w:rPr>
      </w:pPr>
    </w:p>
    <w:p w14:paraId="0A7B21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0BF63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2 - ROC Curve</w:t>
      </w:r>
    </w:p>
    <w:p w14:paraId="395D5D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DCFF4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test_bin = pd.get_dummies(y_test).to_numpy()</w:t>
      </w:r>
    </w:p>
    <w:p w14:paraId="3DECB3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n_classes = y_test_bin.shape[1]</w:t>
      </w:r>
    </w:p>
    <w:p w14:paraId="3CBD8193" w14:textId="77777777" w:rsidR="007E3609" w:rsidRPr="007E3609" w:rsidRDefault="007E3609" w:rsidP="007E3609">
      <w:pPr>
        <w:spacing w:line="300" w:lineRule="atLeast"/>
        <w:rPr>
          <w:rStyle w:val="pl-token"/>
          <w:rFonts w:ascii="Menlo" w:hAnsi="Menlo" w:cs="Menlo"/>
          <w:color w:val="24292F"/>
          <w:sz w:val="18"/>
          <w:szCs w:val="18"/>
        </w:rPr>
      </w:pPr>
    </w:p>
    <w:p w14:paraId="4D20BF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the sckict learn site</w:t>
      </w:r>
    </w:p>
    <w:p w14:paraId="7C51A0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https://scikit-learn.org/stable/auto_examples/model_selection/plot_roc.html</w:t>
      </w:r>
    </w:p>
    <w:p w14:paraId="628CA8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 = dict()</w:t>
      </w:r>
    </w:p>
    <w:p w14:paraId="491F25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pr = dict()</w:t>
      </w:r>
    </w:p>
    <w:p w14:paraId="4AE789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 = dict()</w:t>
      </w:r>
    </w:p>
    <w:p w14:paraId="2F9729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i in range(n_classes):</w:t>
      </w:r>
    </w:p>
    <w:p w14:paraId="55134E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i], tpr[i], _ = roc_curve(y_test_bin[:, i], y_pred_score[:, i])</w:t>
      </w:r>
    </w:p>
    <w:p w14:paraId="60B1DC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roc_auc[i] = auc(fpr[i], tpr[i])</w:t>
      </w:r>
    </w:p>
    <w:p w14:paraId="2275C1E6" w14:textId="77777777" w:rsidR="007E3609" w:rsidRPr="007E3609" w:rsidRDefault="007E3609" w:rsidP="007E3609">
      <w:pPr>
        <w:spacing w:line="300" w:lineRule="atLeast"/>
        <w:rPr>
          <w:rStyle w:val="pl-token"/>
          <w:rFonts w:ascii="Menlo" w:hAnsi="Menlo" w:cs="Menlo"/>
          <w:color w:val="24292F"/>
          <w:sz w:val="18"/>
          <w:szCs w:val="18"/>
        </w:rPr>
      </w:pPr>
    </w:p>
    <w:p w14:paraId="1A9C5E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mpute micro-average ROC curve and ROC area</w:t>
      </w:r>
    </w:p>
    <w:p w14:paraId="7BEE05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pr["micro"], tpr["micro"], _ = roc_curve(y_test_bin.ravel(), y_pred_score.ravel())</w:t>
      </w:r>
    </w:p>
    <w:p w14:paraId="754CC1EA" w14:textId="77777777" w:rsidR="007E3609" w:rsidRPr="007E3609" w:rsidRDefault="007E3609" w:rsidP="007E3609">
      <w:pPr>
        <w:spacing w:line="300" w:lineRule="atLeast"/>
        <w:rPr>
          <w:rStyle w:val="pl-token"/>
          <w:rFonts w:ascii="Menlo" w:hAnsi="Menlo" w:cs="Menlo"/>
          <w:color w:val="24292F"/>
          <w:sz w:val="18"/>
          <w:szCs w:val="18"/>
        </w:rPr>
      </w:pPr>
    </w:p>
    <w:p w14:paraId="1CB821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oc_auc["micro"] = auc(fpr["micro"], tpr["micro"])</w:t>
      </w:r>
    </w:p>
    <w:p w14:paraId="5EE8F559" w14:textId="77777777" w:rsidR="007E3609" w:rsidRPr="007E3609" w:rsidRDefault="007E3609" w:rsidP="007E3609">
      <w:pPr>
        <w:spacing w:line="300" w:lineRule="atLeast"/>
        <w:rPr>
          <w:rStyle w:val="pl-token"/>
          <w:rFonts w:ascii="Menlo" w:hAnsi="Menlo" w:cs="Menlo"/>
          <w:color w:val="24292F"/>
          <w:sz w:val="18"/>
          <w:szCs w:val="18"/>
        </w:rPr>
      </w:pPr>
    </w:p>
    <w:p w14:paraId="2A1941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 = 2</w:t>
      </w:r>
    </w:p>
    <w:p w14:paraId="25FB7A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fpr[1], tpr[1], color='darkorange',</w:t>
      </w:r>
    </w:p>
    <w:p w14:paraId="3B870E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w=lw, label='ROC curve (area = %0.2f)' % roc_auc[1])</w:t>
      </w:r>
    </w:p>
    <w:p w14:paraId="473ACE4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plot([0, 1], [0, 1], color='navy', lw=lw, linestyle='--')</w:t>
      </w:r>
    </w:p>
    <w:p w14:paraId="360814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im([0.0, 1.0])</w:t>
      </w:r>
    </w:p>
    <w:p w14:paraId="6EFA8D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im([0.0, 1.05])</w:t>
      </w:r>
    </w:p>
    <w:p w14:paraId="1D0277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xlabel('False Positive Rate')</w:t>
      </w:r>
    </w:p>
    <w:p w14:paraId="02B612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ylabel('True Positive Rate')</w:t>
      </w:r>
    </w:p>
    <w:p w14:paraId="1DE3F2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set_title('ROC Curve Gradient Boosting')</w:t>
      </w:r>
    </w:p>
    <w:p w14:paraId="4CCDD00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2.legend(loc="lower right")</w:t>
      </w:r>
    </w:p>
    <w:p w14:paraId="0EB1C7A7" w14:textId="77777777" w:rsidR="007E3609" w:rsidRPr="007E3609" w:rsidRDefault="007E3609" w:rsidP="007E3609">
      <w:pPr>
        <w:spacing w:line="300" w:lineRule="atLeast"/>
        <w:rPr>
          <w:rStyle w:val="pl-token"/>
          <w:rFonts w:ascii="Menlo" w:hAnsi="Menlo" w:cs="Menlo"/>
          <w:color w:val="24292F"/>
          <w:sz w:val="18"/>
          <w:szCs w:val="18"/>
        </w:rPr>
      </w:pPr>
    </w:p>
    <w:p w14:paraId="55450C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tight_layout()</w:t>
      </w:r>
    </w:p>
    <w:p w14:paraId="550B40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2.canvas.draw_idle()</w:t>
      </w:r>
    </w:p>
    <w:p w14:paraId="2BC182AA" w14:textId="77777777" w:rsidR="007E3609" w:rsidRPr="007E3609" w:rsidRDefault="007E3609" w:rsidP="007E3609">
      <w:pPr>
        <w:spacing w:line="300" w:lineRule="atLeast"/>
        <w:rPr>
          <w:rStyle w:val="pl-token"/>
          <w:rFonts w:ascii="Menlo" w:hAnsi="Menlo" w:cs="Menlo"/>
          <w:color w:val="24292F"/>
          <w:sz w:val="18"/>
          <w:szCs w:val="18"/>
        </w:rPr>
      </w:pPr>
    </w:p>
    <w:p w14:paraId="39BE82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C960B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 cross validation</w:t>
      </w:r>
    </w:p>
    <w:p w14:paraId="0353CF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150E8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et cross validation</w:t>
      </w:r>
    </w:p>
    <w:p w14:paraId="57FE9786" w14:textId="77777777" w:rsidR="007E3609" w:rsidRPr="007E3609" w:rsidRDefault="007E3609" w:rsidP="007E3609">
      <w:pPr>
        <w:spacing w:line="300" w:lineRule="atLeast"/>
        <w:rPr>
          <w:rStyle w:val="pl-token"/>
          <w:rFonts w:ascii="Menlo" w:hAnsi="Menlo" w:cs="Menlo"/>
          <w:color w:val="24292F"/>
          <w:sz w:val="18"/>
          <w:szCs w:val="18"/>
        </w:rPr>
      </w:pPr>
    </w:p>
    <w:p w14:paraId="5D07C4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core2=cross_val_score(self.clf_entropy,X_test,cv=5,y=y_test,scoring='accuracy',n_jobs=-1)</w:t>
      </w:r>
    </w:p>
    <w:p w14:paraId="0E188D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peats=range(1,15)</w:t>
      </w:r>
    </w:p>
    <w:p w14:paraId="5EE652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sults=list()</w:t>
      </w:r>
    </w:p>
    <w:p w14:paraId="44E7A6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or r in repeats:</w:t>
      </w:r>
    </w:p>
    <w:p w14:paraId="05F02E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boxplot(score2)</w:t>
      </w:r>
    </w:p>
    <w:p w14:paraId="6A30FC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3.set_aspect('auto')</w:t>
      </w:r>
    </w:p>
    <w:p w14:paraId="74643CA8" w14:textId="77777777" w:rsidR="007E3609" w:rsidRPr="007E3609" w:rsidRDefault="007E3609" w:rsidP="007E3609">
      <w:pPr>
        <w:spacing w:line="300" w:lineRule="atLeast"/>
        <w:rPr>
          <w:rStyle w:val="pl-token"/>
          <w:rFonts w:ascii="Menlo" w:hAnsi="Menlo" w:cs="Menlo"/>
          <w:color w:val="24292F"/>
          <w:sz w:val="18"/>
          <w:szCs w:val="18"/>
        </w:rPr>
      </w:pPr>
    </w:p>
    <w:p w14:paraId="4477DF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45B611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tight_layout()</w:t>
      </w:r>
    </w:p>
    <w:p w14:paraId="74D3EC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3.canvas.draw_idle()</w:t>
      </w:r>
    </w:p>
    <w:p w14:paraId="013376CB" w14:textId="77777777" w:rsidR="007E3609" w:rsidRPr="007E3609" w:rsidRDefault="007E3609" w:rsidP="007E3609">
      <w:pPr>
        <w:spacing w:line="300" w:lineRule="atLeast"/>
        <w:rPr>
          <w:rStyle w:val="pl-token"/>
          <w:rFonts w:ascii="Menlo" w:hAnsi="Menlo" w:cs="Menlo"/>
          <w:color w:val="24292F"/>
          <w:sz w:val="18"/>
          <w:szCs w:val="18"/>
        </w:rPr>
      </w:pPr>
    </w:p>
    <w:p w14:paraId="2E60F162" w14:textId="77777777" w:rsidR="007E3609" w:rsidRPr="007E3609" w:rsidRDefault="007E3609" w:rsidP="007E3609">
      <w:pPr>
        <w:spacing w:line="300" w:lineRule="atLeast"/>
        <w:rPr>
          <w:rStyle w:val="pl-token"/>
          <w:rFonts w:ascii="Menlo" w:hAnsi="Menlo" w:cs="Menlo"/>
          <w:color w:val="24292F"/>
          <w:sz w:val="18"/>
          <w:szCs w:val="18"/>
        </w:rPr>
      </w:pPr>
    </w:p>
    <w:p w14:paraId="581919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60024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Graph 4 - ROC Curve by Class</w:t>
      </w:r>
    </w:p>
    <w:p w14:paraId="5E8171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6F9FB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tr_classes = ['No','Yes']</w:t>
      </w:r>
    </w:p>
    <w:p w14:paraId="5F223F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ors = cycle(['magenta', 'darkorange'])</w:t>
      </w:r>
    </w:p>
    <w:p w14:paraId="3FEFC5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for i, color in zip(range(n_classes), colors):</w:t>
      </w:r>
    </w:p>
    <w:p w14:paraId="6C7E5A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fpr[i], tpr[i], color=color, lw=lw,</w:t>
      </w:r>
    </w:p>
    <w:p w14:paraId="4651A2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abel='{0} (area = {1:0.2f})'</w:t>
      </w:r>
    </w:p>
    <w:p w14:paraId="44CF2E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mat(str_classes[i], roc_auc[i]))</w:t>
      </w:r>
    </w:p>
    <w:p w14:paraId="5B2DD38B" w14:textId="77777777" w:rsidR="007E3609" w:rsidRPr="007E3609" w:rsidRDefault="007E3609" w:rsidP="007E3609">
      <w:pPr>
        <w:spacing w:line="300" w:lineRule="atLeast"/>
        <w:rPr>
          <w:rStyle w:val="pl-token"/>
          <w:rFonts w:ascii="Menlo" w:hAnsi="Menlo" w:cs="Menlo"/>
          <w:color w:val="24292F"/>
          <w:sz w:val="18"/>
          <w:szCs w:val="18"/>
        </w:rPr>
      </w:pPr>
    </w:p>
    <w:p w14:paraId="08195F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plot([0, 1], [0, 1], 'k--', lw=lw)</w:t>
      </w:r>
    </w:p>
    <w:p w14:paraId="506704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im([0.0, 1.0])</w:t>
      </w:r>
    </w:p>
    <w:p w14:paraId="1B31A4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im([0.0, 1.05])</w:t>
      </w:r>
    </w:p>
    <w:p w14:paraId="5A92710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xlabel('False Positive Rate')</w:t>
      </w:r>
    </w:p>
    <w:p w14:paraId="3F07A0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ylabel('True Positive Rate')</w:t>
      </w:r>
    </w:p>
    <w:p w14:paraId="22A99D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set_title('ROC Curve by Class')</w:t>
      </w:r>
    </w:p>
    <w:p w14:paraId="600352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4.legend(loc="lower right")</w:t>
      </w:r>
    </w:p>
    <w:p w14:paraId="7A6EE14F" w14:textId="77777777" w:rsidR="007E3609" w:rsidRPr="007E3609" w:rsidRDefault="007E3609" w:rsidP="007E3609">
      <w:pPr>
        <w:spacing w:line="300" w:lineRule="atLeast"/>
        <w:rPr>
          <w:rStyle w:val="pl-token"/>
          <w:rFonts w:ascii="Menlo" w:hAnsi="Menlo" w:cs="Menlo"/>
          <w:color w:val="24292F"/>
          <w:sz w:val="18"/>
          <w:szCs w:val="18"/>
        </w:rPr>
      </w:pPr>
    </w:p>
    <w:p w14:paraId="0AC67C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how the plot</w:t>
      </w:r>
    </w:p>
    <w:p w14:paraId="7BAF7E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tight_layout()</w:t>
      </w:r>
    </w:p>
    <w:p w14:paraId="1694B1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4.canvas.draw_idle()</w:t>
      </w:r>
    </w:p>
    <w:p w14:paraId="617582B3" w14:textId="77777777" w:rsidR="007E3609" w:rsidRPr="007E3609" w:rsidRDefault="007E3609" w:rsidP="007E3609">
      <w:pPr>
        <w:spacing w:line="300" w:lineRule="atLeast"/>
        <w:rPr>
          <w:rStyle w:val="pl-token"/>
          <w:rFonts w:ascii="Menlo" w:hAnsi="Menlo" w:cs="Menlo"/>
          <w:color w:val="24292F"/>
          <w:sz w:val="18"/>
          <w:szCs w:val="18"/>
        </w:rPr>
      </w:pPr>
    </w:p>
    <w:p w14:paraId="7423F19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1F7B1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Other Models Comparison</w:t>
      </w:r>
    </w:p>
    <w:p w14:paraId="366DDD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FDBDACE" w14:textId="77777777" w:rsidR="007E3609" w:rsidRPr="007E3609" w:rsidRDefault="007E3609" w:rsidP="007E3609">
      <w:pPr>
        <w:spacing w:line="300" w:lineRule="atLeast"/>
        <w:rPr>
          <w:rStyle w:val="pl-token"/>
          <w:rFonts w:ascii="Menlo" w:hAnsi="Menlo" w:cs="Menlo"/>
          <w:color w:val="24292F"/>
          <w:sz w:val="18"/>
          <w:szCs w:val="18"/>
        </w:rPr>
      </w:pPr>
    </w:p>
    <w:p w14:paraId="2065D3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2 = 'lr_finalized_model2.sav'</w:t>
      </w:r>
    </w:p>
    <w:p w14:paraId="7D7368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lr = pickle.load(open(filename2, 'rb'))</w:t>
      </w:r>
    </w:p>
    <w:p w14:paraId="4F7721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lr = self.other_clf_lr.predict(X_test)</w:t>
      </w:r>
    </w:p>
    <w:p w14:paraId="28487A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lr = accuracy_score(y_test, y_pred_lr) * 100</w:t>
      </w:r>
    </w:p>
    <w:p w14:paraId="7F9443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lr.setText(str(self.accuracy_lr))</w:t>
      </w:r>
    </w:p>
    <w:p w14:paraId="75E12DDE" w14:textId="77777777" w:rsidR="007E3609" w:rsidRPr="007E3609" w:rsidRDefault="007E3609" w:rsidP="007E3609">
      <w:pPr>
        <w:spacing w:line="300" w:lineRule="atLeast"/>
        <w:rPr>
          <w:rStyle w:val="pl-token"/>
          <w:rFonts w:ascii="Menlo" w:hAnsi="Menlo" w:cs="Menlo"/>
          <w:color w:val="24292F"/>
          <w:sz w:val="18"/>
          <w:szCs w:val="18"/>
        </w:rPr>
      </w:pPr>
    </w:p>
    <w:p w14:paraId="5AA9A3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3 = 'rf_finalized_model2.sav'</w:t>
      </w:r>
    </w:p>
    <w:p w14:paraId="38FF7B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rf = pickle.load(open(filename3, 'rb'))</w:t>
      </w:r>
    </w:p>
    <w:p w14:paraId="3C3566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rf = self.other_clf_rf.predict(X_test)</w:t>
      </w:r>
    </w:p>
    <w:p w14:paraId="679D1A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rf = accuracy_score(y_test, y_pred_rf) * 100</w:t>
      </w:r>
    </w:p>
    <w:p w14:paraId="112081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rf.setText(str(self.accuracy_rf))</w:t>
      </w:r>
    </w:p>
    <w:p w14:paraId="2710EFB6" w14:textId="77777777" w:rsidR="007E3609" w:rsidRPr="007E3609" w:rsidRDefault="007E3609" w:rsidP="007E3609">
      <w:pPr>
        <w:spacing w:line="300" w:lineRule="atLeast"/>
        <w:rPr>
          <w:rStyle w:val="pl-token"/>
          <w:rFonts w:ascii="Menlo" w:hAnsi="Menlo" w:cs="Menlo"/>
          <w:color w:val="24292F"/>
          <w:sz w:val="18"/>
          <w:szCs w:val="18"/>
        </w:rPr>
      </w:pPr>
    </w:p>
    <w:p w14:paraId="4FC8E1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name4 = 'dt_finalized_model2.sav'</w:t>
      </w:r>
    </w:p>
    <w:p w14:paraId="688B30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other_clf_dt = pickle.load(open(filename4, 'rb'))</w:t>
      </w:r>
    </w:p>
    <w:p w14:paraId="3EC877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_pred_dt = self.other_clf_dt.predict(X_test)</w:t>
      </w:r>
    </w:p>
    <w:p w14:paraId="2B94A3F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ccuracy_dt = accuracy_score(y_test, y_pred_dt) * 100</w:t>
      </w:r>
    </w:p>
    <w:p w14:paraId="006294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xtAccuracy_dt.setText(str(self.accuracy_dt))</w:t>
      </w:r>
    </w:p>
    <w:p w14:paraId="60DCF43F" w14:textId="77777777" w:rsidR="007E3609" w:rsidRPr="007E3609" w:rsidRDefault="007E3609" w:rsidP="007E3609">
      <w:pPr>
        <w:spacing w:line="300" w:lineRule="atLeast"/>
        <w:rPr>
          <w:rStyle w:val="pl-token"/>
          <w:rFonts w:ascii="Menlo" w:hAnsi="Menlo" w:cs="Menlo"/>
          <w:color w:val="24292F"/>
          <w:sz w:val="18"/>
          <w:szCs w:val="18"/>
        </w:rPr>
      </w:pPr>
    </w:p>
    <w:p w14:paraId="1792EE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TargetDistribution(QMainWindow):</w:t>
      </w:r>
    </w:p>
    <w:p w14:paraId="7AE015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1A59FF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class crates a canvas with a plot to show the distribution</w:t>
      </w:r>
    </w:p>
    <w:p w14:paraId="49F6F09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each feature in the dataset with the target variables</w:t>
      </w:r>
    </w:p>
    <w:p w14:paraId="2178C89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methods</w:t>
      </w:r>
    </w:p>
    <w:p w14:paraId="31B438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w:t>
      </w:r>
    </w:p>
    <w:p w14:paraId="69DCD3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w:t>
      </w:r>
    </w:p>
    <w:p w14:paraId="579FEB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D10E3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7BEBB2EB" w14:textId="77777777" w:rsidR="007E3609" w:rsidRPr="007E3609" w:rsidRDefault="007E3609" w:rsidP="007E3609">
      <w:pPr>
        <w:spacing w:line="300" w:lineRule="atLeast"/>
        <w:rPr>
          <w:rStyle w:val="pl-token"/>
          <w:rFonts w:ascii="Menlo" w:hAnsi="Menlo" w:cs="Menlo"/>
          <w:color w:val="24292F"/>
          <w:sz w:val="18"/>
          <w:szCs w:val="18"/>
        </w:rPr>
      </w:pPr>
    </w:p>
    <w:p w14:paraId="1C3BCD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3D5878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601B0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ate a canvas with the layout to draw a dotplot</w:t>
      </w:r>
    </w:p>
    <w:p w14:paraId="09E8D0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layout sets all the elements and manage the changes</w:t>
      </w:r>
    </w:p>
    <w:p w14:paraId="438982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made on the canvas</w:t>
      </w:r>
    </w:p>
    <w:p w14:paraId="0D561B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B7C1A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TargetDistribution, self).__init__()</w:t>
      </w:r>
    </w:p>
    <w:p w14:paraId="22FFD1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EDA: Variable Distribution"</w:t>
      </w:r>
    </w:p>
    <w:p w14:paraId="4B1F27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054562B3" w14:textId="77777777" w:rsidR="007E3609" w:rsidRPr="007E3609" w:rsidRDefault="007E3609" w:rsidP="007E3609">
      <w:pPr>
        <w:spacing w:line="300" w:lineRule="atLeast"/>
        <w:rPr>
          <w:rStyle w:val="pl-token"/>
          <w:rFonts w:ascii="Menlo" w:hAnsi="Menlo" w:cs="Menlo"/>
          <w:color w:val="24292F"/>
          <w:sz w:val="18"/>
          <w:szCs w:val="18"/>
        </w:rPr>
      </w:pPr>
    </w:p>
    <w:p w14:paraId="51E80DF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4E6DC6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6464242A" w14:textId="77777777" w:rsidR="007E3609" w:rsidRPr="007E3609" w:rsidRDefault="007E3609" w:rsidP="007E3609">
      <w:pPr>
        <w:spacing w:line="300" w:lineRule="atLeast"/>
        <w:rPr>
          <w:rStyle w:val="pl-token"/>
          <w:rFonts w:ascii="Menlo" w:hAnsi="Menlo" w:cs="Menlo"/>
          <w:color w:val="24292F"/>
          <w:sz w:val="18"/>
          <w:szCs w:val="18"/>
        </w:rPr>
      </w:pPr>
    </w:p>
    <w:p w14:paraId="70CC44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675AF2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 = self.fig.add_subplot(111)</w:t>
      </w:r>
    </w:p>
    <w:p w14:paraId="27243A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 = [self.ax]</w:t>
      </w:r>
    </w:p>
    <w:p w14:paraId="33E69E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3162CEFC" w14:textId="77777777" w:rsidR="007E3609" w:rsidRPr="007E3609" w:rsidRDefault="007E3609" w:rsidP="007E3609">
      <w:pPr>
        <w:spacing w:line="300" w:lineRule="atLeast"/>
        <w:rPr>
          <w:rStyle w:val="pl-token"/>
          <w:rFonts w:ascii="Menlo" w:hAnsi="Menlo" w:cs="Menlo"/>
          <w:color w:val="24292F"/>
          <w:sz w:val="18"/>
          <w:szCs w:val="18"/>
        </w:rPr>
      </w:pPr>
    </w:p>
    <w:p w14:paraId="36AB55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w:t>
      </w:r>
    </w:p>
    <w:p w14:paraId="65FB82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SizePolicy.Expanding)</w:t>
      </w:r>
    </w:p>
    <w:p w14:paraId="7CC0323A" w14:textId="77777777" w:rsidR="007E3609" w:rsidRPr="007E3609" w:rsidRDefault="007E3609" w:rsidP="007E3609">
      <w:pPr>
        <w:spacing w:line="300" w:lineRule="atLeast"/>
        <w:rPr>
          <w:rStyle w:val="pl-token"/>
          <w:rFonts w:ascii="Menlo" w:hAnsi="Menlo" w:cs="Menlo"/>
          <w:color w:val="24292F"/>
          <w:sz w:val="18"/>
          <w:szCs w:val="18"/>
        </w:rPr>
      </w:pPr>
    </w:p>
    <w:p w14:paraId="7453D3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4EEAAB5E" w14:textId="77777777" w:rsidR="007E3609" w:rsidRPr="007E3609" w:rsidRDefault="007E3609" w:rsidP="007E3609">
      <w:pPr>
        <w:spacing w:line="300" w:lineRule="atLeast"/>
        <w:rPr>
          <w:rStyle w:val="pl-token"/>
          <w:rFonts w:ascii="Menlo" w:hAnsi="Menlo" w:cs="Menlo"/>
          <w:color w:val="24292F"/>
          <w:sz w:val="18"/>
          <w:szCs w:val="18"/>
        </w:rPr>
      </w:pPr>
    </w:p>
    <w:p w14:paraId="1BBD13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 = QComboBox()</w:t>
      </w:r>
    </w:p>
    <w:p w14:paraId="3FB289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sList = numerical.copy()</w:t>
      </w:r>
    </w:p>
    <w:p w14:paraId="3F4067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addItems(self.featuresList)</w:t>
      </w:r>
    </w:p>
    <w:p w14:paraId="24C7DBED" w14:textId="77777777" w:rsidR="007E3609" w:rsidRPr="007E3609" w:rsidRDefault="007E3609" w:rsidP="007E3609">
      <w:pPr>
        <w:spacing w:line="300" w:lineRule="atLeast"/>
        <w:rPr>
          <w:rStyle w:val="pl-token"/>
          <w:rFonts w:ascii="Menlo" w:hAnsi="Menlo" w:cs="Menlo"/>
          <w:color w:val="24292F"/>
          <w:sz w:val="18"/>
          <w:szCs w:val="18"/>
        </w:rPr>
      </w:pPr>
    </w:p>
    <w:p w14:paraId="224CDC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currentIndexChanged.connect(self.update)</w:t>
      </w:r>
    </w:p>
    <w:p w14:paraId="79B7E1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bel = QLabel("A plot:")</w:t>
      </w:r>
    </w:p>
    <w:p w14:paraId="1E419926" w14:textId="77777777" w:rsidR="007E3609" w:rsidRPr="007E3609" w:rsidRDefault="007E3609" w:rsidP="007E3609">
      <w:pPr>
        <w:spacing w:line="300" w:lineRule="atLeast"/>
        <w:rPr>
          <w:rStyle w:val="pl-token"/>
          <w:rFonts w:ascii="Menlo" w:hAnsi="Menlo" w:cs="Menlo"/>
          <w:color w:val="24292F"/>
          <w:sz w:val="18"/>
          <w:szCs w:val="18"/>
        </w:rPr>
      </w:pPr>
    </w:p>
    <w:p w14:paraId="559D10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0581C8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QLabel("Select Features:"), 0, 0, 1, 1)</w:t>
      </w:r>
    </w:p>
    <w:p w14:paraId="5EE4FF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dropdown1, 0, 1, 1, 1)</w:t>
      </w:r>
    </w:p>
    <w:p w14:paraId="1229DA38" w14:textId="77777777" w:rsidR="007E3609" w:rsidRPr="007E3609" w:rsidRDefault="007E3609" w:rsidP="007E3609">
      <w:pPr>
        <w:spacing w:line="300" w:lineRule="atLeast"/>
        <w:rPr>
          <w:rStyle w:val="pl-token"/>
          <w:rFonts w:ascii="Menlo" w:hAnsi="Menlo" w:cs="Menlo"/>
          <w:color w:val="24292F"/>
          <w:sz w:val="18"/>
          <w:szCs w:val="18"/>
        </w:rPr>
      </w:pPr>
    </w:p>
    <w:p w14:paraId="6AA54339" w14:textId="77777777" w:rsidR="007E3609" w:rsidRPr="007E3609" w:rsidRDefault="007E3609" w:rsidP="007E3609">
      <w:pPr>
        <w:spacing w:line="300" w:lineRule="atLeast"/>
        <w:rPr>
          <w:rStyle w:val="pl-token"/>
          <w:rFonts w:ascii="Menlo" w:hAnsi="Menlo" w:cs="Menlo"/>
          <w:color w:val="24292F"/>
          <w:sz w:val="18"/>
          <w:szCs w:val="18"/>
        </w:rPr>
      </w:pPr>
    </w:p>
    <w:p w14:paraId="6110DA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data = QWidget(self)</w:t>
      </w:r>
    </w:p>
    <w:p w14:paraId="5E95266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data.layout = QGridLayout(self.filter_data)</w:t>
      </w:r>
    </w:p>
    <w:p w14:paraId="1AEE2A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ilter_data.layout.addWidget(QLabel("Choose Data Filter:"), 0, 0, 1, 1)</w:t>
      </w:r>
    </w:p>
    <w:p w14:paraId="3DEF08AC" w14:textId="77777777" w:rsidR="007E3609" w:rsidRPr="007E3609" w:rsidRDefault="007E3609" w:rsidP="007E3609">
      <w:pPr>
        <w:spacing w:line="300" w:lineRule="atLeast"/>
        <w:rPr>
          <w:rStyle w:val="pl-token"/>
          <w:rFonts w:ascii="Menlo" w:hAnsi="Menlo" w:cs="Menlo"/>
          <w:color w:val="24292F"/>
          <w:sz w:val="18"/>
          <w:szCs w:val="18"/>
        </w:rPr>
      </w:pPr>
    </w:p>
    <w:p w14:paraId="162C84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 = QRadioButton("All Data")</w:t>
      </w:r>
    </w:p>
    <w:p w14:paraId="44E9D02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setChecked(True)</w:t>
      </w:r>
    </w:p>
    <w:p w14:paraId="58E398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filter = "All_Data"</w:t>
      </w:r>
    </w:p>
    <w:p w14:paraId="2E5A63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_Filter = "All_Data"</w:t>
      </w:r>
    </w:p>
    <w:p w14:paraId="5C9FC6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toggled.connect(self.onFilterClicked)</w:t>
      </w:r>
    </w:p>
    <w:p w14:paraId="788A4F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data.layout.addWidget(self.filter_radio_button, 0, 1, 1, 1)</w:t>
      </w:r>
    </w:p>
    <w:p w14:paraId="6D1600C8" w14:textId="77777777" w:rsidR="007E3609" w:rsidRPr="007E3609" w:rsidRDefault="007E3609" w:rsidP="007E3609">
      <w:pPr>
        <w:spacing w:line="300" w:lineRule="atLeast"/>
        <w:rPr>
          <w:rStyle w:val="pl-token"/>
          <w:rFonts w:ascii="Menlo" w:hAnsi="Menlo" w:cs="Menlo"/>
          <w:color w:val="24292F"/>
          <w:sz w:val="18"/>
          <w:szCs w:val="18"/>
        </w:rPr>
      </w:pPr>
    </w:p>
    <w:p w14:paraId="0028DF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 = QRadioButton("Loan Default: Yes")</w:t>
      </w:r>
    </w:p>
    <w:p w14:paraId="3B258C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filter = 1</w:t>
      </w:r>
    </w:p>
    <w:p w14:paraId="2A8FE9C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toggled.connect(self.onFilterClicked)</w:t>
      </w:r>
    </w:p>
    <w:p w14:paraId="6E086C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data.layout.addWidget(self.filter_radio_button, 0, 2, 1, 1)</w:t>
      </w:r>
    </w:p>
    <w:p w14:paraId="5444E72C" w14:textId="77777777" w:rsidR="007E3609" w:rsidRPr="007E3609" w:rsidRDefault="007E3609" w:rsidP="007E3609">
      <w:pPr>
        <w:spacing w:line="300" w:lineRule="atLeast"/>
        <w:rPr>
          <w:rStyle w:val="pl-token"/>
          <w:rFonts w:ascii="Menlo" w:hAnsi="Menlo" w:cs="Menlo"/>
          <w:color w:val="24292F"/>
          <w:sz w:val="18"/>
          <w:szCs w:val="18"/>
        </w:rPr>
      </w:pPr>
    </w:p>
    <w:p w14:paraId="726566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 = QRadioButton("Loan Default: No")</w:t>
      </w:r>
    </w:p>
    <w:p w14:paraId="370B4C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filter = 0</w:t>
      </w:r>
    </w:p>
    <w:p w14:paraId="477A80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toggled.connect(self.onFilterClicked)</w:t>
      </w:r>
    </w:p>
    <w:p w14:paraId="41927C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data.layout.addWidget(self.filter_radio_button, 0, 3, 1, 1)</w:t>
      </w:r>
    </w:p>
    <w:p w14:paraId="2BC3217F" w14:textId="77777777" w:rsidR="007E3609" w:rsidRPr="007E3609" w:rsidRDefault="007E3609" w:rsidP="007E3609">
      <w:pPr>
        <w:spacing w:line="300" w:lineRule="atLeast"/>
        <w:rPr>
          <w:rStyle w:val="pl-token"/>
          <w:rFonts w:ascii="Menlo" w:hAnsi="Menlo" w:cs="Menlo"/>
          <w:color w:val="24292F"/>
          <w:sz w:val="18"/>
          <w:szCs w:val="18"/>
        </w:rPr>
      </w:pPr>
    </w:p>
    <w:p w14:paraId="77E8E1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CreateGraph = QPushButton("Show Distribution")</w:t>
      </w:r>
    </w:p>
    <w:p w14:paraId="3C124A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CreateGraph.clicked.connect(self.update)</w:t>
      </w:r>
    </w:p>
    <w:p w14:paraId="24CA3012" w14:textId="77777777" w:rsidR="007E3609" w:rsidRPr="007E3609" w:rsidRDefault="007E3609" w:rsidP="007E3609">
      <w:pPr>
        <w:spacing w:line="300" w:lineRule="atLeast"/>
        <w:rPr>
          <w:rStyle w:val="pl-token"/>
          <w:rFonts w:ascii="Menlo" w:hAnsi="Menlo" w:cs="Menlo"/>
          <w:color w:val="24292F"/>
          <w:sz w:val="18"/>
          <w:szCs w:val="18"/>
        </w:rPr>
      </w:pPr>
    </w:p>
    <w:p w14:paraId="7BA2DC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 = QGroupBox('Distribution')</w:t>
      </w:r>
    </w:p>
    <w:p w14:paraId="31E7BE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 QVBoxLayout()</w:t>
      </w:r>
    </w:p>
    <w:p w14:paraId="227FDF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setLayout(self.groupBox1Layout)</w:t>
      </w:r>
    </w:p>
    <w:p w14:paraId="1E9B6A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canvas)</w:t>
      </w:r>
    </w:p>
    <w:p w14:paraId="4B4CE17B" w14:textId="77777777" w:rsidR="007E3609" w:rsidRPr="007E3609" w:rsidRDefault="007E3609" w:rsidP="007E3609">
      <w:pPr>
        <w:spacing w:line="300" w:lineRule="atLeast"/>
        <w:rPr>
          <w:rStyle w:val="pl-token"/>
          <w:rFonts w:ascii="Menlo" w:hAnsi="Menlo" w:cs="Menlo"/>
          <w:color w:val="24292F"/>
          <w:sz w:val="18"/>
          <w:szCs w:val="18"/>
        </w:rPr>
      </w:pPr>
    </w:p>
    <w:p w14:paraId="5F7308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filter_data, 1, 0, 2, 2)</w:t>
      </w:r>
    </w:p>
    <w:p w14:paraId="5B0C52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btnCreateGraph, 0, 3, 2, 2)</w:t>
      </w:r>
    </w:p>
    <w:p w14:paraId="02D24B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 3, 0, 5, 5)</w:t>
      </w:r>
    </w:p>
    <w:p w14:paraId="589DFE50" w14:textId="77777777" w:rsidR="007E3609" w:rsidRPr="007E3609" w:rsidRDefault="007E3609" w:rsidP="007E3609">
      <w:pPr>
        <w:spacing w:line="300" w:lineRule="atLeast"/>
        <w:rPr>
          <w:rStyle w:val="pl-token"/>
          <w:rFonts w:ascii="Menlo" w:hAnsi="Menlo" w:cs="Menlo"/>
          <w:color w:val="24292F"/>
          <w:sz w:val="18"/>
          <w:szCs w:val="18"/>
        </w:rPr>
      </w:pPr>
    </w:p>
    <w:p w14:paraId="40322D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5FF5B6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200, 700)</w:t>
      </w:r>
    </w:p>
    <w:p w14:paraId="707230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67A99C23" w14:textId="77777777" w:rsidR="007E3609" w:rsidRPr="007E3609" w:rsidRDefault="007E3609" w:rsidP="007E3609">
      <w:pPr>
        <w:spacing w:line="300" w:lineRule="atLeast"/>
        <w:rPr>
          <w:rStyle w:val="pl-token"/>
          <w:rFonts w:ascii="Menlo" w:hAnsi="Menlo" w:cs="Menlo"/>
          <w:color w:val="24292F"/>
          <w:sz w:val="18"/>
          <w:szCs w:val="18"/>
        </w:rPr>
      </w:pPr>
    </w:p>
    <w:p w14:paraId="70D7E705" w14:textId="77777777" w:rsidR="007E3609" w:rsidRPr="007E3609" w:rsidRDefault="007E3609" w:rsidP="007E3609">
      <w:pPr>
        <w:spacing w:line="300" w:lineRule="atLeast"/>
        <w:rPr>
          <w:rStyle w:val="pl-token"/>
          <w:rFonts w:ascii="Menlo" w:hAnsi="Menlo" w:cs="Menlo"/>
          <w:color w:val="24292F"/>
          <w:sz w:val="18"/>
          <w:szCs w:val="18"/>
        </w:rPr>
      </w:pPr>
    </w:p>
    <w:p w14:paraId="25C691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onFilterClicked(self):</w:t>
      </w:r>
    </w:p>
    <w:p w14:paraId="4DD2FC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_radio_button = self.sender()</w:t>
      </w:r>
    </w:p>
    <w:p w14:paraId="3222DF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ilter_radio_button.isChecked():</w:t>
      </w:r>
    </w:p>
    <w:p w14:paraId="7EE0BA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_Filter = self.filter_radio_button.filter</w:t>
      </w:r>
    </w:p>
    <w:p w14:paraId="0E520D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update()</w:t>
      </w:r>
    </w:p>
    <w:p w14:paraId="7CE98FE6" w14:textId="77777777" w:rsidR="007E3609" w:rsidRPr="007E3609" w:rsidRDefault="007E3609" w:rsidP="007E3609">
      <w:pPr>
        <w:spacing w:line="300" w:lineRule="atLeast"/>
        <w:rPr>
          <w:rStyle w:val="pl-token"/>
          <w:rFonts w:ascii="Menlo" w:hAnsi="Menlo" w:cs="Menlo"/>
          <w:color w:val="24292F"/>
          <w:sz w:val="18"/>
          <w:szCs w:val="18"/>
        </w:rPr>
      </w:pPr>
    </w:p>
    <w:p w14:paraId="27425D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38099D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63E022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method executes each time a change is made on the canvas</w:t>
      </w:r>
    </w:p>
    <w:p w14:paraId="289041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taining the elements of the graph</w:t>
      </w:r>
    </w:p>
    <w:p w14:paraId="41253D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purpose of the method es to draw a dot graph using the</w:t>
      </w:r>
    </w:p>
    <w:p w14:paraId="4CA8AE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core of happiness and the feature chosen the canvas</w:t>
      </w:r>
    </w:p>
    <w:p w14:paraId="7E4ABF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4A7BE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ors = ["b", "r", "g", "y", "k", "c"]</w:t>
      </w:r>
    </w:p>
    <w:p w14:paraId="023A10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clear()</w:t>
      </w:r>
    </w:p>
    <w:p w14:paraId="0889F0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at1 = self.dropdown1.currentText()</w:t>
      </w:r>
    </w:p>
    <w:p w14:paraId="2EE4B3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set_Filter == 1 or self.set_Filter == 0):</w:t>
      </w:r>
    </w:p>
    <w:p w14:paraId="16BA27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ed_data = df_orig.copy()</w:t>
      </w:r>
    </w:p>
    <w:p w14:paraId="7E87F8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ed_data = self.filtered_data[self.filtered_data["loan_default"] == self.set_Filter]</w:t>
      </w:r>
    </w:p>
    <w:p w14:paraId="41608B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FC276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ltered_data = df_orig.copy()</w:t>
      </w:r>
    </w:p>
    <w:p w14:paraId="52531445" w14:textId="77777777" w:rsidR="007E3609" w:rsidRPr="007E3609" w:rsidRDefault="007E3609" w:rsidP="007E3609">
      <w:pPr>
        <w:spacing w:line="300" w:lineRule="atLeast"/>
        <w:rPr>
          <w:rStyle w:val="pl-token"/>
          <w:rFonts w:ascii="Menlo" w:hAnsi="Menlo" w:cs="Menlo"/>
          <w:color w:val="24292F"/>
          <w:sz w:val="18"/>
          <w:szCs w:val="18"/>
        </w:rPr>
      </w:pPr>
    </w:p>
    <w:p w14:paraId="583D77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hist(self.filtered_data[cat1], bins=50, facecolor='blue', alpha=0.5)</w:t>
      </w:r>
    </w:p>
    <w:p w14:paraId="491C75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title(cat1)</w:t>
      </w:r>
    </w:p>
    <w:p w14:paraId="63D6AF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xlabel(cat1)</w:t>
      </w:r>
    </w:p>
    <w:p w14:paraId="3E106B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ylabel("Count")</w:t>
      </w:r>
    </w:p>
    <w:p w14:paraId="16E6B2A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grid(True)</w:t>
      </w:r>
    </w:p>
    <w:p w14:paraId="2B6072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2E1978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222353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l cat1</w:t>
      </w:r>
    </w:p>
    <w:p w14:paraId="40538F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l self.filtered_data</w:t>
      </w:r>
    </w:p>
    <w:p w14:paraId="60B3521F" w14:textId="77777777" w:rsidR="007E3609" w:rsidRPr="007E3609" w:rsidRDefault="007E3609" w:rsidP="007E3609">
      <w:pPr>
        <w:spacing w:line="300" w:lineRule="atLeast"/>
        <w:rPr>
          <w:rStyle w:val="pl-token"/>
          <w:rFonts w:ascii="Menlo" w:hAnsi="Menlo" w:cs="Menlo"/>
          <w:color w:val="24292F"/>
          <w:sz w:val="18"/>
          <w:szCs w:val="18"/>
        </w:rPr>
      </w:pPr>
    </w:p>
    <w:p w14:paraId="5A624833" w14:textId="77777777" w:rsidR="007E3609" w:rsidRPr="007E3609" w:rsidRDefault="007E3609" w:rsidP="007E3609">
      <w:pPr>
        <w:spacing w:line="300" w:lineRule="atLeast"/>
        <w:rPr>
          <w:rStyle w:val="pl-token"/>
          <w:rFonts w:ascii="Menlo" w:hAnsi="Menlo" w:cs="Menlo"/>
          <w:color w:val="24292F"/>
          <w:sz w:val="18"/>
          <w:szCs w:val="18"/>
        </w:rPr>
      </w:pPr>
    </w:p>
    <w:p w14:paraId="0778BD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TargetCount(QMainWindow):</w:t>
      </w:r>
    </w:p>
    <w:p w14:paraId="3E112D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40F36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class crates a canvas with a plot to show the distribution</w:t>
      </w:r>
    </w:p>
    <w:p w14:paraId="46B15A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each feature in the dataset with the target variables</w:t>
      </w:r>
    </w:p>
    <w:p w14:paraId="1CE997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methods</w:t>
      </w:r>
    </w:p>
    <w:p w14:paraId="485A49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w:t>
      </w:r>
    </w:p>
    <w:p w14:paraId="4AD317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w:t>
      </w:r>
    </w:p>
    <w:p w14:paraId="1F37E8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ED3E0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615EC86D" w14:textId="77777777" w:rsidR="007E3609" w:rsidRPr="007E3609" w:rsidRDefault="007E3609" w:rsidP="007E3609">
      <w:pPr>
        <w:spacing w:line="300" w:lineRule="atLeast"/>
        <w:rPr>
          <w:rStyle w:val="pl-token"/>
          <w:rFonts w:ascii="Menlo" w:hAnsi="Menlo" w:cs="Menlo"/>
          <w:color w:val="24292F"/>
          <w:sz w:val="18"/>
          <w:szCs w:val="18"/>
        </w:rPr>
      </w:pPr>
    </w:p>
    <w:p w14:paraId="0C3BE2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706582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1505D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ate a canvas with the layout to draw a dotplot</w:t>
      </w:r>
    </w:p>
    <w:p w14:paraId="03315E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layout sets all the elements and manage the changes</w:t>
      </w:r>
    </w:p>
    <w:p w14:paraId="17FCFD6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made on the canvas</w:t>
      </w:r>
    </w:p>
    <w:p w14:paraId="5F916C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8F8AE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TargetCount, self).__init__()</w:t>
      </w:r>
    </w:p>
    <w:p w14:paraId="273D10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Title = "EDA: Variable Distribution"</w:t>
      </w:r>
    </w:p>
    <w:p w14:paraId="6CA0FA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76C98171" w14:textId="77777777" w:rsidR="007E3609" w:rsidRPr="007E3609" w:rsidRDefault="007E3609" w:rsidP="007E3609">
      <w:pPr>
        <w:spacing w:line="300" w:lineRule="atLeast"/>
        <w:rPr>
          <w:rStyle w:val="pl-token"/>
          <w:rFonts w:ascii="Menlo" w:hAnsi="Menlo" w:cs="Menlo"/>
          <w:color w:val="24292F"/>
          <w:sz w:val="18"/>
          <w:szCs w:val="18"/>
        </w:rPr>
      </w:pPr>
    </w:p>
    <w:p w14:paraId="2B77BB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2B5FC8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14952146" w14:textId="77777777" w:rsidR="007E3609" w:rsidRPr="007E3609" w:rsidRDefault="007E3609" w:rsidP="007E3609">
      <w:pPr>
        <w:spacing w:line="300" w:lineRule="atLeast"/>
        <w:rPr>
          <w:rStyle w:val="pl-token"/>
          <w:rFonts w:ascii="Menlo" w:hAnsi="Menlo" w:cs="Menlo"/>
          <w:color w:val="24292F"/>
          <w:sz w:val="18"/>
          <w:szCs w:val="18"/>
        </w:rPr>
      </w:pPr>
    </w:p>
    <w:p w14:paraId="382A3D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4780145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 = self.fig.add_subplot(111)</w:t>
      </w:r>
    </w:p>
    <w:p w14:paraId="179815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 = [self.ax]</w:t>
      </w:r>
    </w:p>
    <w:p w14:paraId="407DEAE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39A96F1E" w14:textId="77777777" w:rsidR="007E3609" w:rsidRPr="007E3609" w:rsidRDefault="007E3609" w:rsidP="007E3609">
      <w:pPr>
        <w:spacing w:line="300" w:lineRule="atLeast"/>
        <w:rPr>
          <w:rStyle w:val="pl-token"/>
          <w:rFonts w:ascii="Menlo" w:hAnsi="Menlo" w:cs="Menlo"/>
          <w:color w:val="24292F"/>
          <w:sz w:val="18"/>
          <w:szCs w:val="18"/>
        </w:rPr>
      </w:pPr>
    </w:p>
    <w:p w14:paraId="3418AB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w:t>
      </w:r>
    </w:p>
    <w:p w14:paraId="3178A3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SizePolicy.Expanding)</w:t>
      </w:r>
    </w:p>
    <w:p w14:paraId="7C2DAF98" w14:textId="77777777" w:rsidR="007E3609" w:rsidRPr="007E3609" w:rsidRDefault="007E3609" w:rsidP="007E3609">
      <w:pPr>
        <w:spacing w:line="300" w:lineRule="atLeast"/>
        <w:rPr>
          <w:rStyle w:val="pl-token"/>
          <w:rFonts w:ascii="Menlo" w:hAnsi="Menlo" w:cs="Menlo"/>
          <w:color w:val="24292F"/>
          <w:sz w:val="18"/>
          <w:szCs w:val="18"/>
        </w:rPr>
      </w:pPr>
    </w:p>
    <w:p w14:paraId="7FB64D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0FCF08F8" w14:textId="77777777" w:rsidR="007E3609" w:rsidRPr="007E3609" w:rsidRDefault="007E3609" w:rsidP="007E3609">
      <w:pPr>
        <w:spacing w:line="300" w:lineRule="atLeast"/>
        <w:rPr>
          <w:rStyle w:val="pl-token"/>
          <w:rFonts w:ascii="Menlo" w:hAnsi="Menlo" w:cs="Menlo"/>
          <w:color w:val="24292F"/>
          <w:sz w:val="18"/>
          <w:szCs w:val="18"/>
        </w:rPr>
      </w:pPr>
    </w:p>
    <w:p w14:paraId="1497D6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 = QComboBox()</w:t>
      </w:r>
    </w:p>
    <w:p w14:paraId="200167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sList = categorical.copy()</w:t>
      </w:r>
    </w:p>
    <w:p w14:paraId="70D94A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addItems(self.featuresList)</w:t>
      </w:r>
    </w:p>
    <w:p w14:paraId="5B01B477" w14:textId="77777777" w:rsidR="007E3609" w:rsidRPr="007E3609" w:rsidRDefault="007E3609" w:rsidP="007E3609">
      <w:pPr>
        <w:spacing w:line="300" w:lineRule="atLeast"/>
        <w:rPr>
          <w:rStyle w:val="pl-token"/>
          <w:rFonts w:ascii="Menlo" w:hAnsi="Menlo" w:cs="Menlo"/>
          <w:color w:val="24292F"/>
          <w:sz w:val="18"/>
          <w:szCs w:val="18"/>
        </w:rPr>
      </w:pPr>
    </w:p>
    <w:p w14:paraId="6B751C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currentIndexChanged.connect(self.update)</w:t>
      </w:r>
    </w:p>
    <w:p w14:paraId="06E4DA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bel = QLabel("A plot:")</w:t>
      </w:r>
    </w:p>
    <w:p w14:paraId="149169BA" w14:textId="77777777" w:rsidR="007E3609" w:rsidRPr="007E3609" w:rsidRDefault="007E3609" w:rsidP="007E3609">
      <w:pPr>
        <w:spacing w:line="300" w:lineRule="atLeast"/>
        <w:rPr>
          <w:rStyle w:val="pl-token"/>
          <w:rFonts w:ascii="Menlo" w:hAnsi="Menlo" w:cs="Menlo"/>
          <w:color w:val="24292F"/>
          <w:sz w:val="18"/>
          <w:szCs w:val="18"/>
        </w:rPr>
      </w:pPr>
    </w:p>
    <w:p w14:paraId="2991C5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5850FE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QLabel("Select Features:"))</w:t>
      </w:r>
    </w:p>
    <w:p w14:paraId="364EF4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dropdown1)</w:t>
      </w:r>
    </w:p>
    <w:p w14:paraId="0E0F4822" w14:textId="77777777" w:rsidR="007E3609" w:rsidRPr="007E3609" w:rsidRDefault="007E3609" w:rsidP="007E3609">
      <w:pPr>
        <w:spacing w:line="300" w:lineRule="atLeast"/>
        <w:rPr>
          <w:rStyle w:val="pl-token"/>
          <w:rFonts w:ascii="Menlo" w:hAnsi="Menlo" w:cs="Menlo"/>
          <w:color w:val="24292F"/>
          <w:sz w:val="18"/>
          <w:szCs w:val="18"/>
        </w:rPr>
      </w:pPr>
    </w:p>
    <w:p w14:paraId="7B4EFB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canvas)</w:t>
      </w:r>
    </w:p>
    <w:p w14:paraId="2014F05F" w14:textId="77777777" w:rsidR="007E3609" w:rsidRPr="007E3609" w:rsidRDefault="007E3609" w:rsidP="007E3609">
      <w:pPr>
        <w:spacing w:line="300" w:lineRule="atLeast"/>
        <w:rPr>
          <w:rStyle w:val="pl-token"/>
          <w:rFonts w:ascii="Menlo" w:hAnsi="Menlo" w:cs="Menlo"/>
          <w:color w:val="24292F"/>
          <w:sz w:val="18"/>
          <w:szCs w:val="18"/>
        </w:rPr>
      </w:pPr>
    </w:p>
    <w:p w14:paraId="5E561D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28A8C3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200, 700)</w:t>
      </w:r>
    </w:p>
    <w:p w14:paraId="6D60BB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330C9BD6" w14:textId="77777777" w:rsidR="007E3609" w:rsidRPr="007E3609" w:rsidRDefault="007E3609" w:rsidP="007E3609">
      <w:pPr>
        <w:spacing w:line="300" w:lineRule="atLeast"/>
        <w:rPr>
          <w:rStyle w:val="pl-token"/>
          <w:rFonts w:ascii="Menlo" w:hAnsi="Menlo" w:cs="Menlo"/>
          <w:color w:val="24292F"/>
          <w:sz w:val="18"/>
          <w:szCs w:val="18"/>
        </w:rPr>
      </w:pPr>
    </w:p>
    <w:p w14:paraId="05C33F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def get_bar_dict(self, cat1, level_list):</w:t>
      </w:r>
    </w:p>
    <w:p w14:paraId="2E632F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unt_yes = []</w:t>
      </w:r>
    </w:p>
    <w:p w14:paraId="2E2305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unt_no = []</w:t>
      </w:r>
    </w:p>
    <w:p w14:paraId="10A4D5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or level in level_list:</w:t>
      </w:r>
    </w:p>
    <w:p w14:paraId="1E9EEC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unt_no.append(len(df_orig[(df_orig[cat1] == level) &amp; (df_orig[target] == 0)]))</w:t>
      </w:r>
    </w:p>
    <w:p w14:paraId="51F556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unt_yes.append(len(df_orig[(df_orig[cat1] == level) &amp; (df_orig[target] == 1)]))</w:t>
      </w:r>
    </w:p>
    <w:p w14:paraId="4C15DA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eturn count_no, count_yes</w:t>
      </w:r>
    </w:p>
    <w:p w14:paraId="7D7331B4" w14:textId="77777777" w:rsidR="007E3609" w:rsidRPr="007E3609" w:rsidRDefault="007E3609" w:rsidP="007E3609">
      <w:pPr>
        <w:spacing w:line="300" w:lineRule="atLeast"/>
        <w:rPr>
          <w:rStyle w:val="pl-token"/>
          <w:rFonts w:ascii="Menlo" w:hAnsi="Menlo" w:cs="Menlo"/>
          <w:color w:val="24292F"/>
          <w:sz w:val="18"/>
          <w:szCs w:val="18"/>
        </w:rPr>
      </w:pPr>
    </w:p>
    <w:p w14:paraId="4746C7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015485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2A2E1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This method executes each time a change is made on the canvas</w:t>
      </w:r>
    </w:p>
    <w:p w14:paraId="5DA6C8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ntaining the elements of the graph</w:t>
      </w:r>
    </w:p>
    <w:p w14:paraId="6256AF7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purpose of the method es to draw a dot graph using the</w:t>
      </w:r>
    </w:p>
    <w:p w14:paraId="32959A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score of happiness and the feature chosen the canvas</w:t>
      </w:r>
    </w:p>
    <w:p w14:paraId="30533F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4B869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ors = ["b", "r", "g", "y", "k", "c"]</w:t>
      </w:r>
    </w:p>
    <w:p w14:paraId="31B7C05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clear()</w:t>
      </w:r>
    </w:p>
    <w:p w14:paraId="715B88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at1 = self.dropdown1.currentText()</w:t>
      </w:r>
    </w:p>
    <w:p w14:paraId="5FA1B1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f_pick = df_orig[cat1]</w:t>
      </w:r>
    </w:p>
    <w:p w14:paraId="593502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level_list = list(df_pick.unique())</w:t>
      </w:r>
    </w:p>
    <w:p w14:paraId="61AFF9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unt_yes = []</w:t>
      </w:r>
    </w:p>
    <w:p w14:paraId="370DE1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unt_no = []</w:t>
      </w:r>
    </w:p>
    <w:p w14:paraId="2A9FD4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or level in level_list:</w:t>
      </w:r>
    </w:p>
    <w:p w14:paraId="509B8ED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unt_no.append(len(df_orig[(df_orig[cat1] == level) &amp; (df_orig[target] == 0)]))</w:t>
      </w:r>
    </w:p>
    <w:p w14:paraId="7AC406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unt_yes.append(len(df_orig[(df_orig[cat1] == level) &amp; (df_orig[target] == 1)]))</w:t>
      </w:r>
    </w:p>
    <w:p w14:paraId="4D2BFE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all_width = 0.7</w:t>
      </w:r>
    </w:p>
    <w:p w14:paraId="2BBD04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idth = all_width / 2</w:t>
      </w:r>
    </w:p>
    <w:p w14:paraId="0D6342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onset = width / 2</w:t>
      </w:r>
    </w:p>
    <w:p w14:paraId="33EAB1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1, x2 = [x - onset for x in range(len(level_list))], [x + onset for x in range(len(level_list))]</w:t>
      </w:r>
    </w:p>
    <w:p w14:paraId="4DBAFD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bar(x1, count_no, align='edge', width=width, label='Default:No')</w:t>
      </w:r>
    </w:p>
    <w:p w14:paraId="19A168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bar(x2, count_yes, align='edge', width=width, label='Default: Yes')</w:t>
      </w:r>
    </w:p>
    <w:p w14:paraId="602EF9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xticks(range(len(level_list)))</w:t>
      </w:r>
    </w:p>
    <w:p w14:paraId="0526AB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xticklabels(level_list)</w:t>
      </w:r>
    </w:p>
    <w:p w14:paraId="3793B4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legend()</w:t>
      </w:r>
    </w:p>
    <w:p w14:paraId="387AD1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title(cat1)</w:t>
      </w:r>
    </w:p>
    <w:p w14:paraId="5AC843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xlabel(cat1)</w:t>
      </w:r>
    </w:p>
    <w:p w14:paraId="4FD68D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set_ylabel("Count")</w:t>
      </w:r>
    </w:p>
    <w:p w14:paraId="750966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grid(True)</w:t>
      </w:r>
    </w:p>
    <w:p w14:paraId="04B6D5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751DC1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11859F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l cat1</w:t>
      </w:r>
    </w:p>
    <w:p w14:paraId="4E343800" w14:textId="77777777" w:rsidR="007E3609" w:rsidRPr="007E3609" w:rsidRDefault="007E3609" w:rsidP="007E3609">
      <w:pPr>
        <w:spacing w:line="300" w:lineRule="atLeast"/>
        <w:rPr>
          <w:rStyle w:val="pl-token"/>
          <w:rFonts w:ascii="Menlo" w:hAnsi="Menlo" w:cs="Menlo"/>
          <w:color w:val="24292F"/>
          <w:sz w:val="18"/>
          <w:szCs w:val="18"/>
        </w:rPr>
      </w:pPr>
    </w:p>
    <w:p w14:paraId="445536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CorrelationPlot(QMainWindow):</w:t>
      </w:r>
    </w:p>
    <w:p w14:paraId="140F6F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F27D1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class creates a canvas to draw a correlation plot</w:t>
      </w:r>
    </w:p>
    <w:p w14:paraId="2592A8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t presents all the features plus the happiness score</w:t>
      </w:r>
    </w:p>
    <w:p w14:paraId="066123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methods for this class are:</w:t>
      </w:r>
    </w:p>
    <w:p w14:paraId="578868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_init_</w:t>
      </w:r>
    </w:p>
    <w:p w14:paraId="271EDF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Ui</w:t>
      </w:r>
    </w:p>
    <w:p w14:paraId="666B77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w:t>
      </w:r>
    </w:p>
    <w:p w14:paraId="43D47A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97472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13615463" w14:textId="77777777" w:rsidR="007E3609" w:rsidRPr="007E3609" w:rsidRDefault="007E3609" w:rsidP="007E3609">
      <w:pPr>
        <w:spacing w:line="300" w:lineRule="atLeast"/>
        <w:rPr>
          <w:rStyle w:val="pl-token"/>
          <w:rFonts w:ascii="Menlo" w:hAnsi="Menlo" w:cs="Menlo"/>
          <w:color w:val="24292F"/>
          <w:sz w:val="18"/>
          <w:szCs w:val="18"/>
        </w:rPr>
      </w:pPr>
    </w:p>
    <w:p w14:paraId="17EF0A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def __init__(self):</w:t>
      </w:r>
    </w:p>
    <w:p w14:paraId="4864FF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5A754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ialize the values of the class</w:t>
      </w:r>
    </w:p>
    <w:p w14:paraId="5F5DFD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3E1BA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CorrelationPlot, self).__init__()</w:t>
      </w:r>
    </w:p>
    <w:p w14:paraId="75C4E2BB" w14:textId="77777777" w:rsidR="007E3609" w:rsidRPr="007E3609" w:rsidRDefault="007E3609" w:rsidP="007E3609">
      <w:pPr>
        <w:spacing w:line="300" w:lineRule="atLeast"/>
        <w:rPr>
          <w:rStyle w:val="pl-token"/>
          <w:rFonts w:ascii="Menlo" w:hAnsi="Menlo" w:cs="Menlo"/>
          <w:color w:val="24292F"/>
          <w:sz w:val="18"/>
          <w:szCs w:val="18"/>
        </w:rPr>
      </w:pPr>
    </w:p>
    <w:p w14:paraId="1D3B21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Correlation Plot'</w:t>
      </w:r>
    </w:p>
    <w:p w14:paraId="00806E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5A0DF141" w14:textId="77777777" w:rsidR="007E3609" w:rsidRPr="007E3609" w:rsidRDefault="007E3609" w:rsidP="007E3609">
      <w:pPr>
        <w:spacing w:line="300" w:lineRule="atLeast"/>
        <w:rPr>
          <w:rStyle w:val="pl-token"/>
          <w:rFonts w:ascii="Menlo" w:hAnsi="Menlo" w:cs="Menlo"/>
          <w:color w:val="24292F"/>
          <w:sz w:val="18"/>
          <w:szCs w:val="18"/>
        </w:rPr>
      </w:pPr>
    </w:p>
    <w:p w14:paraId="63ED41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200320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305C1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the canvas and elements of the canvas</w:t>
      </w:r>
    </w:p>
    <w:p w14:paraId="7ED5AA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5FF75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143B0F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38C210CF" w14:textId="77777777" w:rsidR="007E3609" w:rsidRPr="007E3609" w:rsidRDefault="007E3609" w:rsidP="007E3609">
      <w:pPr>
        <w:spacing w:line="300" w:lineRule="atLeast"/>
        <w:rPr>
          <w:rStyle w:val="pl-token"/>
          <w:rFonts w:ascii="Menlo" w:hAnsi="Menlo" w:cs="Menlo"/>
          <w:color w:val="24292F"/>
          <w:sz w:val="18"/>
          <w:szCs w:val="18"/>
        </w:rPr>
      </w:pPr>
    </w:p>
    <w:p w14:paraId="080B98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3FE2CB5D" w14:textId="77777777" w:rsidR="007E3609" w:rsidRPr="007E3609" w:rsidRDefault="007E3609" w:rsidP="007E3609">
      <w:pPr>
        <w:spacing w:line="300" w:lineRule="atLeast"/>
        <w:rPr>
          <w:rStyle w:val="pl-token"/>
          <w:rFonts w:ascii="Menlo" w:hAnsi="Menlo" w:cs="Menlo"/>
          <w:color w:val="24292F"/>
          <w:sz w:val="18"/>
          <w:szCs w:val="18"/>
        </w:rPr>
      </w:pPr>
    </w:p>
    <w:p w14:paraId="7AA072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VBoxLayout(self.main_widget)</w:t>
      </w:r>
    </w:p>
    <w:p w14:paraId="785ED98F" w14:textId="77777777" w:rsidR="007E3609" w:rsidRPr="007E3609" w:rsidRDefault="007E3609" w:rsidP="007E3609">
      <w:pPr>
        <w:spacing w:line="300" w:lineRule="atLeast"/>
        <w:rPr>
          <w:rStyle w:val="pl-token"/>
          <w:rFonts w:ascii="Menlo" w:hAnsi="Menlo" w:cs="Menlo"/>
          <w:color w:val="24292F"/>
          <w:sz w:val="18"/>
          <w:szCs w:val="18"/>
        </w:rPr>
      </w:pPr>
    </w:p>
    <w:p w14:paraId="69CD2A9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 = QGroupBox('Correlation Plot Features')</w:t>
      </w:r>
    </w:p>
    <w:p w14:paraId="7EE72B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QGridLayout()</w:t>
      </w:r>
    </w:p>
    <w:p w14:paraId="057645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setLayout(self.groupBox1Layout)</w:t>
      </w:r>
    </w:p>
    <w:p w14:paraId="254AAAE6" w14:textId="77777777" w:rsidR="007E3609" w:rsidRPr="007E3609" w:rsidRDefault="007E3609" w:rsidP="007E3609">
      <w:pPr>
        <w:spacing w:line="300" w:lineRule="atLeast"/>
        <w:rPr>
          <w:rStyle w:val="pl-token"/>
          <w:rFonts w:ascii="Menlo" w:hAnsi="Menlo" w:cs="Menlo"/>
          <w:color w:val="24292F"/>
          <w:sz w:val="18"/>
          <w:szCs w:val="18"/>
        </w:rPr>
      </w:pPr>
    </w:p>
    <w:p w14:paraId="3C8AF1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 = QCheckBox(features_list[0], self)</w:t>
      </w:r>
    </w:p>
    <w:p w14:paraId="395DB5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 = QCheckBox(features_list[1], self)</w:t>
      </w:r>
    </w:p>
    <w:p w14:paraId="5B19F7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 = QCheckBox(features_list[2], self)</w:t>
      </w:r>
    </w:p>
    <w:p w14:paraId="0E4098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 = QCheckBox(features_list[3], self)</w:t>
      </w:r>
    </w:p>
    <w:p w14:paraId="5F2FAD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 = QCheckBox(features_list[4], self)</w:t>
      </w:r>
    </w:p>
    <w:p w14:paraId="430CB0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 = QCheckBox(features_list[5], self)</w:t>
      </w:r>
    </w:p>
    <w:p w14:paraId="58EAF7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 = QCheckBox(features_list[6], self)</w:t>
      </w:r>
    </w:p>
    <w:p w14:paraId="4917F1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 = QCheckBox(features_list[7], self)</w:t>
      </w:r>
    </w:p>
    <w:p w14:paraId="36998C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 = QCheckBox(features_list[8], self)</w:t>
      </w:r>
    </w:p>
    <w:p w14:paraId="3BB0F1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 = QCheckBox(features_list[9], self)</w:t>
      </w:r>
    </w:p>
    <w:p w14:paraId="0E329E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 = QCheckBox(features_list[10], self)</w:t>
      </w:r>
    </w:p>
    <w:p w14:paraId="46F6AB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 = QCheckBox(features_list[11], self)</w:t>
      </w:r>
    </w:p>
    <w:p w14:paraId="0013A2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 = QCheckBox(features_list[12], self)</w:t>
      </w:r>
    </w:p>
    <w:p w14:paraId="0C3C4EE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 = QCheckBox(features_list[13], self)</w:t>
      </w:r>
    </w:p>
    <w:p w14:paraId="00AB8B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 = QCheckBox(features_list[14], self)</w:t>
      </w:r>
    </w:p>
    <w:p w14:paraId="500BBD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 = QCheckBox(features_list[15], self)</w:t>
      </w:r>
    </w:p>
    <w:p w14:paraId="6D724F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 = QCheckBox(features_list[16], self)</w:t>
      </w:r>
    </w:p>
    <w:p w14:paraId="5564DA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 = QCheckBox(features_list[17], self)</w:t>
      </w:r>
    </w:p>
    <w:p w14:paraId="19242C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 = QCheckBox(features_list[18], self)</w:t>
      </w:r>
    </w:p>
    <w:p w14:paraId="1BDC63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feature19 = QCheckBox(features_list[19], self)</w:t>
      </w:r>
    </w:p>
    <w:p w14:paraId="70D4AD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 = QCheckBox(features_list[20], self)</w:t>
      </w:r>
    </w:p>
    <w:p w14:paraId="2A223A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 = QCheckBox(features_list[21], self)</w:t>
      </w:r>
    </w:p>
    <w:p w14:paraId="7E3906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 = QCheckBox(features_list[22], self)</w:t>
      </w:r>
    </w:p>
    <w:p w14:paraId="6CB0C6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 = QCheckBox(features_list[23], self)</w:t>
      </w:r>
    </w:p>
    <w:p w14:paraId="54A99D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A18E3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0.setChecked(True)</w:t>
      </w:r>
    </w:p>
    <w:p w14:paraId="77DC67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setChecked(True)</w:t>
      </w:r>
    </w:p>
    <w:p w14:paraId="5D7347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setChecked(True)</w:t>
      </w:r>
    </w:p>
    <w:p w14:paraId="2A95FC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3.setChecked(True)</w:t>
      </w:r>
    </w:p>
    <w:p w14:paraId="56FEFF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4.setChecked(True)</w:t>
      </w:r>
    </w:p>
    <w:p w14:paraId="0F8CA2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5.setChecked(True)</w:t>
      </w:r>
    </w:p>
    <w:p w14:paraId="213627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6.setChecked(True)</w:t>
      </w:r>
    </w:p>
    <w:p w14:paraId="35A10D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7.setChecked(True)</w:t>
      </w:r>
    </w:p>
    <w:p w14:paraId="7E90E7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8.setChecked(True)</w:t>
      </w:r>
    </w:p>
    <w:p w14:paraId="17FFDD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9.setChecked(True)</w:t>
      </w:r>
    </w:p>
    <w:p w14:paraId="4DD572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0.setChecked(True)</w:t>
      </w:r>
    </w:p>
    <w:p w14:paraId="109845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1.setChecked(True)</w:t>
      </w:r>
    </w:p>
    <w:p w14:paraId="3CA43F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2.setChecked(True)</w:t>
      </w:r>
    </w:p>
    <w:p w14:paraId="0422EA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3.setChecked(True)</w:t>
      </w:r>
    </w:p>
    <w:p w14:paraId="4A9A8E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4.setChecked(True)</w:t>
      </w:r>
    </w:p>
    <w:p w14:paraId="2662B4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5.setChecked(True)</w:t>
      </w:r>
    </w:p>
    <w:p w14:paraId="33C431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6.setChecked(True)</w:t>
      </w:r>
    </w:p>
    <w:p w14:paraId="08AEE5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7.setChecked(True)</w:t>
      </w:r>
    </w:p>
    <w:p w14:paraId="389A53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8.setChecked(True)</w:t>
      </w:r>
    </w:p>
    <w:p w14:paraId="137E536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19.setChecked(True)</w:t>
      </w:r>
    </w:p>
    <w:p w14:paraId="7052B7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0.setChecked(True)</w:t>
      </w:r>
    </w:p>
    <w:p w14:paraId="30542A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1.setChecked(True)</w:t>
      </w:r>
    </w:p>
    <w:p w14:paraId="27FA5E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2.setChecked(True)</w:t>
      </w:r>
    </w:p>
    <w:p w14:paraId="4B149D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23.setChecked(True)</w:t>
      </w:r>
    </w:p>
    <w:p w14:paraId="70EBBB20" w14:textId="77777777" w:rsidR="007E3609" w:rsidRPr="007E3609" w:rsidRDefault="007E3609" w:rsidP="007E3609">
      <w:pPr>
        <w:spacing w:line="300" w:lineRule="atLeast"/>
        <w:rPr>
          <w:rStyle w:val="pl-token"/>
          <w:rFonts w:ascii="Menlo" w:hAnsi="Menlo" w:cs="Menlo"/>
          <w:color w:val="24292F"/>
          <w:sz w:val="18"/>
          <w:szCs w:val="18"/>
        </w:rPr>
      </w:pPr>
    </w:p>
    <w:p w14:paraId="1E76A33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 = QPushButton("Create Plot")</w:t>
      </w:r>
    </w:p>
    <w:p w14:paraId="4860B1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btnExecute.clicked.connect(self.update)</w:t>
      </w:r>
    </w:p>
    <w:p w14:paraId="408375C5" w14:textId="77777777" w:rsidR="007E3609" w:rsidRPr="007E3609" w:rsidRDefault="007E3609" w:rsidP="007E3609">
      <w:pPr>
        <w:spacing w:line="300" w:lineRule="atLeast"/>
        <w:rPr>
          <w:rStyle w:val="pl-token"/>
          <w:rFonts w:ascii="Menlo" w:hAnsi="Menlo" w:cs="Menlo"/>
          <w:color w:val="24292F"/>
          <w:sz w:val="18"/>
          <w:szCs w:val="18"/>
        </w:rPr>
      </w:pPr>
    </w:p>
    <w:p w14:paraId="0E49D1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0, 0, 0, 1, 1)</w:t>
      </w:r>
    </w:p>
    <w:p w14:paraId="410520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 0, 1, 1, 1)</w:t>
      </w:r>
    </w:p>
    <w:p w14:paraId="7CBE47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 0, 2, 1, 1)</w:t>
      </w:r>
    </w:p>
    <w:p w14:paraId="2AD316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3, 0, 3, 1, 1)</w:t>
      </w:r>
    </w:p>
    <w:p w14:paraId="7F0B26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4, 0, 4, 1, 1)</w:t>
      </w:r>
    </w:p>
    <w:p w14:paraId="69C421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5, 0, 5, 1, 1)</w:t>
      </w:r>
    </w:p>
    <w:p w14:paraId="2439A8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6, 0, 6, 1, 1)</w:t>
      </w:r>
    </w:p>
    <w:p w14:paraId="52FD030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7, 0, 7, 1, 1)</w:t>
      </w:r>
    </w:p>
    <w:p w14:paraId="4F6903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8, 1, 0, 1, 1)</w:t>
      </w:r>
    </w:p>
    <w:p w14:paraId="0ABAD9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groupBox1Layout.addWidget(self.feature9, 1, 1, 1, 1)</w:t>
      </w:r>
    </w:p>
    <w:p w14:paraId="3D34C9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0, 1, 2, 1, 1)</w:t>
      </w:r>
    </w:p>
    <w:p w14:paraId="2D1D3A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1, 1, 3, 1, 1)</w:t>
      </w:r>
    </w:p>
    <w:p w14:paraId="5559C1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2, 1, 4, 1, 1)</w:t>
      </w:r>
    </w:p>
    <w:p w14:paraId="6F6026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3, 1, 5, 1, 1)</w:t>
      </w:r>
    </w:p>
    <w:p w14:paraId="56B7E3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4, 1, 6, 1, 1)</w:t>
      </w:r>
    </w:p>
    <w:p w14:paraId="67AD26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5, 1, 7, 1, 1)</w:t>
      </w:r>
    </w:p>
    <w:p w14:paraId="78B9EC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6, 2, 0, 1, 1)</w:t>
      </w:r>
    </w:p>
    <w:p w14:paraId="0FC4AE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7, 2, 1, 1, 1)</w:t>
      </w:r>
    </w:p>
    <w:p w14:paraId="076363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8, 2, 2, 1, 1)</w:t>
      </w:r>
    </w:p>
    <w:p w14:paraId="0AF9C7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19, 2, 3, 1, 1)</w:t>
      </w:r>
    </w:p>
    <w:p w14:paraId="2B79CD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0, 2, 4, 1, 1)</w:t>
      </w:r>
    </w:p>
    <w:p w14:paraId="7AD59D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1, 2, 5, 1, 1)</w:t>
      </w:r>
    </w:p>
    <w:p w14:paraId="700ED8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2, 2, 6, 1, 1)</w:t>
      </w:r>
    </w:p>
    <w:p w14:paraId="049595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feature23, 2, 7, 1, 1)</w:t>
      </w:r>
    </w:p>
    <w:p w14:paraId="79923D1A" w14:textId="77777777" w:rsidR="007E3609" w:rsidRPr="007E3609" w:rsidRDefault="007E3609" w:rsidP="007E3609">
      <w:pPr>
        <w:spacing w:line="300" w:lineRule="atLeast"/>
        <w:rPr>
          <w:rStyle w:val="pl-token"/>
          <w:rFonts w:ascii="Menlo" w:hAnsi="Menlo" w:cs="Menlo"/>
          <w:color w:val="24292F"/>
          <w:sz w:val="18"/>
          <w:szCs w:val="18"/>
        </w:rPr>
      </w:pPr>
    </w:p>
    <w:p w14:paraId="7A3F0B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btnExecute,5,3,1,1)</w:t>
      </w:r>
    </w:p>
    <w:p w14:paraId="5FB1AD05" w14:textId="77777777" w:rsidR="007E3609" w:rsidRPr="007E3609" w:rsidRDefault="007E3609" w:rsidP="007E3609">
      <w:pPr>
        <w:spacing w:line="300" w:lineRule="atLeast"/>
        <w:rPr>
          <w:rStyle w:val="pl-token"/>
          <w:rFonts w:ascii="Menlo" w:hAnsi="Menlo" w:cs="Menlo"/>
          <w:color w:val="24292F"/>
          <w:sz w:val="18"/>
          <w:szCs w:val="18"/>
        </w:rPr>
      </w:pPr>
    </w:p>
    <w:p w14:paraId="3E47798D" w14:textId="77777777" w:rsidR="007E3609" w:rsidRPr="007E3609" w:rsidRDefault="007E3609" w:rsidP="007E3609">
      <w:pPr>
        <w:spacing w:line="300" w:lineRule="atLeast"/>
        <w:rPr>
          <w:rStyle w:val="pl-token"/>
          <w:rFonts w:ascii="Menlo" w:hAnsi="Menlo" w:cs="Menlo"/>
          <w:color w:val="24292F"/>
          <w:sz w:val="18"/>
          <w:szCs w:val="18"/>
        </w:rPr>
      </w:pPr>
    </w:p>
    <w:p w14:paraId="570EDC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7039A8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 = self.fig.add_subplot(111)</w:t>
      </w:r>
    </w:p>
    <w:p w14:paraId="6F0A8B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self.ax1]</w:t>
      </w:r>
    </w:p>
    <w:p w14:paraId="0297E7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18A48602" w14:textId="77777777" w:rsidR="007E3609" w:rsidRPr="007E3609" w:rsidRDefault="007E3609" w:rsidP="007E3609">
      <w:pPr>
        <w:spacing w:line="300" w:lineRule="atLeast"/>
        <w:rPr>
          <w:rStyle w:val="pl-token"/>
          <w:rFonts w:ascii="Menlo" w:hAnsi="Menlo" w:cs="Menlo"/>
          <w:color w:val="24292F"/>
          <w:sz w:val="18"/>
          <w:szCs w:val="18"/>
        </w:rPr>
      </w:pPr>
    </w:p>
    <w:p w14:paraId="7AB5A8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w:t>
      </w:r>
    </w:p>
    <w:p w14:paraId="2617130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SizePolicy.Expanding)</w:t>
      </w:r>
    </w:p>
    <w:p w14:paraId="5E40FDFB" w14:textId="77777777" w:rsidR="007E3609" w:rsidRPr="007E3609" w:rsidRDefault="007E3609" w:rsidP="007E3609">
      <w:pPr>
        <w:spacing w:line="300" w:lineRule="atLeast"/>
        <w:rPr>
          <w:rStyle w:val="pl-token"/>
          <w:rFonts w:ascii="Menlo" w:hAnsi="Menlo" w:cs="Menlo"/>
          <w:color w:val="24292F"/>
          <w:sz w:val="18"/>
          <w:szCs w:val="18"/>
        </w:rPr>
      </w:pPr>
    </w:p>
    <w:p w14:paraId="7E5C603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38E53777" w14:textId="77777777" w:rsidR="007E3609" w:rsidRPr="007E3609" w:rsidRDefault="007E3609" w:rsidP="007E3609">
      <w:pPr>
        <w:spacing w:line="300" w:lineRule="atLeast"/>
        <w:rPr>
          <w:rStyle w:val="pl-token"/>
          <w:rFonts w:ascii="Menlo" w:hAnsi="Menlo" w:cs="Menlo"/>
          <w:color w:val="24292F"/>
          <w:sz w:val="18"/>
          <w:szCs w:val="18"/>
        </w:rPr>
      </w:pPr>
    </w:p>
    <w:p w14:paraId="4C8D9D55" w14:textId="77777777" w:rsidR="007E3609" w:rsidRPr="007E3609" w:rsidRDefault="007E3609" w:rsidP="007E3609">
      <w:pPr>
        <w:spacing w:line="300" w:lineRule="atLeast"/>
        <w:rPr>
          <w:rStyle w:val="pl-token"/>
          <w:rFonts w:ascii="Menlo" w:hAnsi="Menlo" w:cs="Menlo"/>
          <w:color w:val="24292F"/>
          <w:sz w:val="18"/>
          <w:szCs w:val="18"/>
        </w:rPr>
      </w:pPr>
    </w:p>
    <w:p w14:paraId="6FD99C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 = QGroupBox('Correlation Plot')</w:t>
      </w:r>
    </w:p>
    <w:p w14:paraId="0A4A0D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 QVBoxLayout()</w:t>
      </w:r>
    </w:p>
    <w:p w14:paraId="55F85B8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setLayout(self.groupBox2Layout)</w:t>
      </w:r>
    </w:p>
    <w:p w14:paraId="33DD4089" w14:textId="77777777" w:rsidR="007E3609" w:rsidRPr="007E3609" w:rsidRDefault="007E3609" w:rsidP="007E3609">
      <w:pPr>
        <w:spacing w:line="300" w:lineRule="atLeast"/>
        <w:rPr>
          <w:rStyle w:val="pl-token"/>
          <w:rFonts w:ascii="Menlo" w:hAnsi="Menlo" w:cs="Menlo"/>
          <w:color w:val="24292F"/>
          <w:sz w:val="18"/>
          <w:szCs w:val="18"/>
        </w:rPr>
      </w:pPr>
    </w:p>
    <w:p w14:paraId="4A019B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2Layout.addWidget(self.canvas)</w:t>
      </w:r>
    </w:p>
    <w:p w14:paraId="3AB5F9F3" w14:textId="77777777" w:rsidR="007E3609" w:rsidRPr="007E3609" w:rsidRDefault="007E3609" w:rsidP="007E3609">
      <w:pPr>
        <w:spacing w:line="300" w:lineRule="atLeast"/>
        <w:rPr>
          <w:rStyle w:val="pl-token"/>
          <w:rFonts w:ascii="Menlo" w:hAnsi="Menlo" w:cs="Menlo"/>
          <w:color w:val="24292F"/>
          <w:sz w:val="18"/>
          <w:szCs w:val="18"/>
        </w:rPr>
      </w:pPr>
    </w:p>
    <w:p w14:paraId="7242B152" w14:textId="77777777" w:rsidR="007E3609" w:rsidRPr="007E3609" w:rsidRDefault="007E3609" w:rsidP="007E3609">
      <w:pPr>
        <w:spacing w:line="300" w:lineRule="atLeast"/>
        <w:rPr>
          <w:rStyle w:val="pl-token"/>
          <w:rFonts w:ascii="Menlo" w:hAnsi="Menlo" w:cs="Menlo"/>
          <w:color w:val="24292F"/>
          <w:sz w:val="18"/>
          <w:szCs w:val="18"/>
        </w:rPr>
      </w:pPr>
    </w:p>
    <w:p w14:paraId="039993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w:t>
      </w:r>
    </w:p>
    <w:p w14:paraId="35AA06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2)</w:t>
      </w:r>
    </w:p>
    <w:p w14:paraId="56D973D7" w14:textId="77777777" w:rsidR="007E3609" w:rsidRPr="007E3609" w:rsidRDefault="007E3609" w:rsidP="007E3609">
      <w:pPr>
        <w:spacing w:line="300" w:lineRule="atLeast"/>
        <w:rPr>
          <w:rStyle w:val="pl-token"/>
          <w:rFonts w:ascii="Menlo" w:hAnsi="Menlo" w:cs="Menlo"/>
          <w:color w:val="24292F"/>
          <w:sz w:val="18"/>
          <w:szCs w:val="18"/>
        </w:rPr>
      </w:pPr>
    </w:p>
    <w:p w14:paraId="6F3DD79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3284CF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500, 1400)</w:t>
      </w:r>
    </w:p>
    <w:p w14:paraId="2C291A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3FF7E4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update()</w:t>
      </w:r>
    </w:p>
    <w:p w14:paraId="240CA5A1" w14:textId="77777777" w:rsidR="007E3609" w:rsidRPr="007E3609" w:rsidRDefault="007E3609" w:rsidP="007E3609">
      <w:pPr>
        <w:spacing w:line="300" w:lineRule="atLeast"/>
        <w:rPr>
          <w:rStyle w:val="pl-token"/>
          <w:rFonts w:ascii="Menlo" w:hAnsi="Menlo" w:cs="Menlo"/>
          <w:color w:val="24292F"/>
          <w:sz w:val="18"/>
          <w:szCs w:val="18"/>
        </w:rPr>
      </w:pPr>
    </w:p>
    <w:p w14:paraId="143AD0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2F665519" w14:textId="77777777" w:rsidR="007E3609" w:rsidRPr="007E3609" w:rsidRDefault="007E3609" w:rsidP="007E3609">
      <w:pPr>
        <w:spacing w:line="300" w:lineRule="atLeast"/>
        <w:rPr>
          <w:rStyle w:val="pl-token"/>
          <w:rFonts w:ascii="Menlo" w:hAnsi="Menlo" w:cs="Menlo"/>
          <w:color w:val="24292F"/>
          <w:sz w:val="18"/>
          <w:szCs w:val="18"/>
        </w:rPr>
      </w:pPr>
    </w:p>
    <w:p w14:paraId="03DB7E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6963C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opulates the elements in the canvas using the values</w:t>
      </w:r>
    </w:p>
    <w:p w14:paraId="1C92924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hosen as parameters for the correlation plot</w:t>
      </w:r>
    </w:p>
    <w:p w14:paraId="3E02B9F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09A5CC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clear()</w:t>
      </w:r>
    </w:p>
    <w:p w14:paraId="38A79B98" w14:textId="77777777" w:rsidR="007E3609" w:rsidRPr="007E3609" w:rsidRDefault="007E3609" w:rsidP="007E3609">
      <w:pPr>
        <w:spacing w:line="300" w:lineRule="atLeast"/>
        <w:rPr>
          <w:rStyle w:val="pl-token"/>
          <w:rFonts w:ascii="Menlo" w:hAnsi="Menlo" w:cs="Menlo"/>
          <w:color w:val="24292F"/>
          <w:sz w:val="18"/>
          <w:szCs w:val="18"/>
        </w:rPr>
      </w:pPr>
    </w:p>
    <w:p w14:paraId="1108FA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DataFrame([])</w:t>
      </w:r>
    </w:p>
    <w:p w14:paraId="206C8F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0.isChecked():</w:t>
      </w:r>
    </w:p>
    <w:p w14:paraId="7FDA1F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DE84E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0]]</w:t>
      </w:r>
    </w:p>
    <w:p w14:paraId="042638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942D9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0]]], axis=1)</w:t>
      </w:r>
    </w:p>
    <w:p w14:paraId="249AC804" w14:textId="77777777" w:rsidR="007E3609" w:rsidRPr="007E3609" w:rsidRDefault="007E3609" w:rsidP="007E3609">
      <w:pPr>
        <w:spacing w:line="300" w:lineRule="atLeast"/>
        <w:rPr>
          <w:rStyle w:val="pl-token"/>
          <w:rFonts w:ascii="Menlo" w:hAnsi="Menlo" w:cs="Menlo"/>
          <w:color w:val="24292F"/>
          <w:sz w:val="18"/>
          <w:szCs w:val="18"/>
        </w:rPr>
      </w:pPr>
    </w:p>
    <w:p w14:paraId="60F810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isChecked():</w:t>
      </w:r>
    </w:p>
    <w:p w14:paraId="279DF08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121C9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383C3E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A449E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 axis=1)</w:t>
      </w:r>
    </w:p>
    <w:p w14:paraId="358CAAE9" w14:textId="77777777" w:rsidR="007E3609" w:rsidRPr="007E3609" w:rsidRDefault="007E3609" w:rsidP="007E3609">
      <w:pPr>
        <w:spacing w:line="300" w:lineRule="atLeast"/>
        <w:rPr>
          <w:rStyle w:val="pl-token"/>
          <w:rFonts w:ascii="Menlo" w:hAnsi="Menlo" w:cs="Menlo"/>
          <w:color w:val="24292F"/>
          <w:sz w:val="18"/>
          <w:szCs w:val="18"/>
        </w:rPr>
      </w:pPr>
    </w:p>
    <w:p w14:paraId="70858C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isChecked():</w:t>
      </w:r>
    </w:p>
    <w:p w14:paraId="4E6B0A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7B79C7A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w:t>
      </w:r>
    </w:p>
    <w:p w14:paraId="09EC8B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2C31F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 axis=1)</w:t>
      </w:r>
    </w:p>
    <w:p w14:paraId="2297CE77" w14:textId="77777777" w:rsidR="007E3609" w:rsidRPr="007E3609" w:rsidRDefault="007E3609" w:rsidP="007E3609">
      <w:pPr>
        <w:spacing w:line="300" w:lineRule="atLeast"/>
        <w:rPr>
          <w:rStyle w:val="pl-token"/>
          <w:rFonts w:ascii="Menlo" w:hAnsi="Menlo" w:cs="Menlo"/>
          <w:color w:val="24292F"/>
          <w:sz w:val="18"/>
          <w:szCs w:val="18"/>
        </w:rPr>
      </w:pPr>
    </w:p>
    <w:p w14:paraId="34D879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3.isChecked():</w:t>
      </w:r>
    </w:p>
    <w:p w14:paraId="6FAFA9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10BF74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3]]</w:t>
      </w:r>
    </w:p>
    <w:p w14:paraId="031A64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6A123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3]]], axis=1)</w:t>
      </w:r>
    </w:p>
    <w:p w14:paraId="0EED7D59" w14:textId="77777777" w:rsidR="007E3609" w:rsidRPr="007E3609" w:rsidRDefault="007E3609" w:rsidP="007E3609">
      <w:pPr>
        <w:spacing w:line="300" w:lineRule="atLeast"/>
        <w:rPr>
          <w:rStyle w:val="pl-token"/>
          <w:rFonts w:ascii="Menlo" w:hAnsi="Menlo" w:cs="Menlo"/>
          <w:color w:val="24292F"/>
          <w:sz w:val="18"/>
          <w:szCs w:val="18"/>
        </w:rPr>
      </w:pPr>
    </w:p>
    <w:p w14:paraId="47EE75C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4.isChecked():</w:t>
      </w:r>
    </w:p>
    <w:p w14:paraId="222A3B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94110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4]]</w:t>
      </w:r>
    </w:p>
    <w:p w14:paraId="6010B9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CB2F9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4]]], axis=1)</w:t>
      </w:r>
    </w:p>
    <w:p w14:paraId="7918B6E5" w14:textId="77777777" w:rsidR="007E3609" w:rsidRPr="007E3609" w:rsidRDefault="007E3609" w:rsidP="007E3609">
      <w:pPr>
        <w:spacing w:line="300" w:lineRule="atLeast"/>
        <w:rPr>
          <w:rStyle w:val="pl-token"/>
          <w:rFonts w:ascii="Menlo" w:hAnsi="Menlo" w:cs="Menlo"/>
          <w:color w:val="24292F"/>
          <w:sz w:val="18"/>
          <w:szCs w:val="18"/>
        </w:rPr>
      </w:pPr>
    </w:p>
    <w:p w14:paraId="442D74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5.isChecked():</w:t>
      </w:r>
    </w:p>
    <w:p w14:paraId="1EE63E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1EA3C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df[features_list[5]]</w:t>
      </w:r>
    </w:p>
    <w:p w14:paraId="1213491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8E6C5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5]]], axis=1)</w:t>
      </w:r>
    </w:p>
    <w:p w14:paraId="18440126" w14:textId="77777777" w:rsidR="007E3609" w:rsidRPr="007E3609" w:rsidRDefault="007E3609" w:rsidP="007E3609">
      <w:pPr>
        <w:spacing w:line="300" w:lineRule="atLeast"/>
        <w:rPr>
          <w:rStyle w:val="pl-token"/>
          <w:rFonts w:ascii="Menlo" w:hAnsi="Menlo" w:cs="Menlo"/>
          <w:color w:val="24292F"/>
          <w:sz w:val="18"/>
          <w:szCs w:val="18"/>
        </w:rPr>
      </w:pPr>
    </w:p>
    <w:p w14:paraId="03ECBF7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6.isChecked():</w:t>
      </w:r>
    </w:p>
    <w:p w14:paraId="2C78DAB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36C87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6]]</w:t>
      </w:r>
    </w:p>
    <w:p w14:paraId="65995F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7E9EB7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6]]], axis=1)</w:t>
      </w:r>
    </w:p>
    <w:p w14:paraId="73FAC337" w14:textId="77777777" w:rsidR="007E3609" w:rsidRPr="007E3609" w:rsidRDefault="007E3609" w:rsidP="007E3609">
      <w:pPr>
        <w:spacing w:line="300" w:lineRule="atLeast"/>
        <w:rPr>
          <w:rStyle w:val="pl-token"/>
          <w:rFonts w:ascii="Menlo" w:hAnsi="Menlo" w:cs="Menlo"/>
          <w:color w:val="24292F"/>
          <w:sz w:val="18"/>
          <w:szCs w:val="18"/>
        </w:rPr>
      </w:pPr>
    </w:p>
    <w:p w14:paraId="761FFB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7.isChecked():</w:t>
      </w:r>
    </w:p>
    <w:p w14:paraId="43FCAA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F1E77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7]]</w:t>
      </w:r>
    </w:p>
    <w:p w14:paraId="5ED4E1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7DCD63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7]]], axis=1)</w:t>
      </w:r>
    </w:p>
    <w:p w14:paraId="5E135545" w14:textId="77777777" w:rsidR="007E3609" w:rsidRPr="007E3609" w:rsidRDefault="007E3609" w:rsidP="007E3609">
      <w:pPr>
        <w:spacing w:line="300" w:lineRule="atLeast"/>
        <w:rPr>
          <w:rStyle w:val="pl-token"/>
          <w:rFonts w:ascii="Menlo" w:hAnsi="Menlo" w:cs="Menlo"/>
          <w:color w:val="24292F"/>
          <w:sz w:val="18"/>
          <w:szCs w:val="18"/>
        </w:rPr>
      </w:pPr>
    </w:p>
    <w:p w14:paraId="26BB2E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8.isChecked():</w:t>
      </w:r>
    </w:p>
    <w:p w14:paraId="760610C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1BE61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8]]</w:t>
      </w:r>
    </w:p>
    <w:p w14:paraId="5FB363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00B902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8]]], axis=1)</w:t>
      </w:r>
    </w:p>
    <w:p w14:paraId="56A5BA60" w14:textId="77777777" w:rsidR="007E3609" w:rsidRPr="007E3609" w:rsidRDefault="007E3609" w:rsidP="007E3609">
      <w:pPr>
        <w:spacing w:line="300" w:lineRule="atLeast"/>
        <w:rPr>
          <w:rStyle w:val="pl-token"/>
          <w:rFonts w:ascii="Menlo" w:hAnsi="Menlo" w:cs="Menlo"/>
          <w:color w:val="24292F"/>
          <w:sz w:val="18"/>
          <w:szCs w:val="18"/>
        </w:rPr>
      </w:pPr>
    </w:p>
    <w:p w14:paraId="2EEBD4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9.isChecked():</w:t>
      </w:r>
    </w:p>
    <w:p w14:paraId="283238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29B27C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9]]</w:t>
      </w:r>
    </w:p>
    <w:p w14:paraId="3F55C3A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84073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9]]], axis=1)</w:t>
      </w:r>
    </w:p>
    <w:p w14:paraId="3B9063F0" w14:textId="77777777" w:rsidR="007E3609" w:rsidRPr="007E3609" w:rsidRDefault="007E3609" w:rsidP="007E3609">
      <w:pPr>
        <w:spacing w:line="300" w:lineRule="atLeast"/>
        <w:rPr>
          <w:rStyle w:val="pl-token"/>
          <w:rFonts w:ascii="Menlo" w:hAnsi="Menlo" w:cs="Menlo"/>
          <w:color w:val="24292F"/>
          <w:sz w:val="18"/>
          <w:szCs w:val="18"/>
        </w:rPr>
      </w:pPr>
    </w:p>
    <w:p w14:paraId="2D56C4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0.isChecked():</w:t>
      </w:r>
    </w:p>
    <w:p w14:paraId="74AC2D1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C49D9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0]]</w:t>
      </w:r>
    </w:p>
    <w:p w14:paraId="081D00F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BBBD6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0]]], axis=1)</w:t>
      </w:r>
    </w:p>
    <w:p w14:paraId="502E6D71" w14:textId="77777777" w:rsidR="007E3609" w:rsidRPr="007E3609" w:rsidRDefault="007E3609" w:rsidP="007E3609">
      <w:pPr>
        <w:spacing w:line="300" w:lineRule="atLeast"/>
        <w:rPr>
          <w:rStyle w:val="pl-token"/>
          <w:rFonts w:ascii="Menlo" w:hAnsi="Menlo" w:cs="Menlo"/>
          <w:color w:val="24292F"/>
          <w:sz w:val="18"/>
          <w:szCs w:val="18"/>
        </w:rPr>
      </w:pPr>
    </w:p>
    <w:p w14:paraId="202978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1.isChecked():</w:t>
      </w:r>
    </w:p>
    <w:p w14:paraId="7209F2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297E5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1]]</w:t>
      </w:r>
    </w:p>
    <w:p w14:paraId="184DD30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CA64D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1]]], axis=1)</w:t>
      </w:r>
    </w:p>
    <w:p w14:paraId="12E9A656" w14:textId="77777777" w:rsidR="007E3609" w:rsidRPr="007E3609" w:rsidRDefault="007E3609" w:rsidP="007E3609">
      <w:pPr>
        <w:spacing w:line="300" w:lineRule="atLeast"/>
        <w:rPr>
          <w:rStyle w:val="pl-token"/>
          <w:rFonts w:ascii="Menlo" w:hAnsi="Menlo" w:cs="Menlo"/>
          <w:color w:val="24292F"/>
          <w:sz w:val="18"/>
          <w:szCs w:val="18"/>
        </w:rPr>
      </w:pPr>
    </w:p>
    <w:p w14:paraId="289EDF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2.isChecked():</w:t>
      </w:r>
    </w:p>
    <w:p w14:paraId="71EA41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2EC31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2]]</w:t>
      </w:r>
    </w:p>
    <w:p w14:paraId="7A28E4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else:</w:t>
      </w:r>
    </w:p>
    <w:p w14:paraId="0DD95E3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2]]], axis=1)</w:t>
      </w:r>
    </w:p>
    <w:p w14:paraId="67006BF9" w14:textId="77777777" w:rsidR="007E3609" w:rsidRPr="007E3609" w:rsidRDefault="007E3609" w:rsidP="007E3609">
      <w:pPr>
        <w:spacing w:line="300" w:lineRule="atLeast"/>
        <w:rPr>
          <w:rStyle w:val="pl-token"/>
          <w:rFonts w:ascii="Menlo" w:hAnsi="Menlo" w:cs="Menlo"/>
          <w:color w:val="24292F"/>
          <w:sz w:val="18"/>
          <w:szCs w:val="18"/>
        </w:rPr>
      </w:pPr>
    </w:p>
    <w:p w14:paraId="163B23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3.isChecked():</w:t>
      </w:r>
    </w:p>
    <w:p w14:paraId="75C5ED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5317D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3]]</w:t>
      </w:r>
    </w:p>
    <w:p w14:paraId="16AC807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2C866C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3]]], axis=1)</w:t>
      </w:r>
    </w:p>
    <w:p w14:paraId="0D1C10E7" w14:textId="77777777" w:rsidR="007E3609" w:rsidRPr="007E3609" w:rsidRDefault="007E3609" w:rsidP="007E3609">
      <w:pPr>
        <w:spacing w:line="300" w:lineRule="atLeast"/>
        <w:rPr>
          <w:rStyle w:val="pl-token"/>
          <w:rFonts w:ascii="Menlo" w:hAnsi="Menlo" w:cs="Menlo"/>
          <w:color w:val="24292F"/>
          <w:sz w:val="18"/>
          <w:szCs w:val="18"/>
        </w:rPr>
      </w:pPr>
    </w:p>
    <w:p w14:paraId="08C126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4.isChecked():</w:t>
      </w:r>
    </w:p>
    <w:p w14:paraId="74E8A8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1CA1A2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4]]</w:t>
      </w:r>
    </w:p>
    <w:p w14:paraId="7FF5780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70A9B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4]]], axis=1)</w:t>
      </w:r>
    </w:p>
    <w:p w14:paraId="3CF7B560" w14:textId="77777777" w:rsidR="007E3609" w:rsidRPr="007E3609" w:rsidRDefault="007E3609" w:rsidP="007E3609">
      <w:pPr>
        <w:spacing w:line="300" w:lineRule="atLeast"/>
        <w:rPr>
          <w:rStyle w:val="pl-token"/>
          <w:rFonts w:ascii="Menlo" w:hAnsi="Menlo" w:cs="Menlo"/>
          <w:color w:val="24292F"/>
          <w:sz w:val="18"/>
          <w:szCs w:val="18"/>
        </w:rPr>
      </w:pPr>
    </w:p>
    <w:p w14:paraId="05F5F54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5.isChecked():</w:t>
      </w:r>
    </w:p>
    <w:p w14:paraId="47CE55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1BD1E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5]]</w:t>
      </w:r>
    </w:p>
    <w:p w14:paraId="5F57C1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49E01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5]]], axis=1)</w:t>
      </w:r>
    </w:p>
    <w:p w14:paraId="7CA8B2FE" w14:textId="77777777" w:rsidR="007E3609" w:rsidRPr="007E3609" w:rsidRDefault="007E3609" w:rsidP="007E3609">
      <w:pPr>
        <w:spacing w:line="300" w:lineRule="atLeast"/>
        <w:rPr>
          <w:rStyle w:val="pl-token"/>
          <w:rFonts w:ascii="Menlo" w:hAnsi="Menlo" w:cs="Menlo"/>
          <w:color w:val="24292F"/>
          <w:sz w:val="18"/>
          <w:szCs w:val="18"/>
        </w:rPr>
      </w:pPr>
    </w:p>
    <w:p w14:paraId="6EE7ADA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6.isChecked():</w:t>
      </w:r>
    </w:p>
    <w:p w14:paraId="48FE221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86F4D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6]]</w:t>
      </w:r>
    </w:p>
    <w:p w14:paraId="40FA7D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4A130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6]]], axis=1)</w:t>
      </w:r>
    </w:p>
    <w:p w14:paraId="16BECF27" w14:textId="77777777" w:rsidR="007E3609" w:rsidRPr="007E3609" w:rsidRDefault="007E3609" w:rsidP="007E3609">
      <w:pPr>
        <w:spacing w:line="300" w:lineRule="atLeast"/>
        <w:rPr>
          <w:rStyle w:val="pl-token"/>
          <w:rFonts w:ascii="Menlo" w:hAnsi="Menlo" w:cs="Menlo"/>
          <w:color w:val="24292F"/>
          <w:sz w:val="18"/>
          <w:szCs w:val="18"/>
        </w:rPr>
      </w:pPr>
    </w:p>
    <w:p w14:paraId="311DDB1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7.isChecked():</w:t>
      </w:r>
    </w:p>
    <w:p w14:paraId="616BE0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028F3B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7]]</w:t>
      </w:r>
    </w:p>
    <w:p w14:paraId="4BF8E9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273106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7]]], axis=1)</w:t>
      </w:r>
    </w:p>
    <w:p w14:paraId="1ED80736" w14:textId="77777777" w:rsidR="007E3609" w:rsidRPr="007E3609" w:rsidRDefault="007E3609" w:rsidP="007E3609">
      <w:pPr>
        <w:spacing w:line="300" w:lineRule="atLeast"/>
        <w:rPr>
          <w:rStyle w:val="pl-token"/>
          <w:rFonts w:ascii="Menlo" w:hAnsi="Menlo" w:cs="Menlo"/>
          <w:color w:val="24292F"/>
          <w:sz w:val="18"/>
          <w:szCs w:val="18"/>
        </w:rPr>
      </w:pPr>
    </w:p>
    <w:p w14:paraId="609969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8.isChecked():</w:t>
      </w:r>
    </w:p>
    <w:p w14:paraId="786B67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4B612B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8]]</w:t>
      </w:r>
    </w:p>
    <w:p w14:paraId="69D32E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65A535D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18]]], axis=1)</w:t>
      </w:r>
    </w:p>
    <w:p w14:paraId="0E1047F7" w14:textId="77777777" w:rsidR="007E3609" w:rsidRPr="007E3609" w:rsidRDefault="007E3609" w:rsidP="007E3609">
      <w:pPr>
        <w:spacing w:line="300" w:lineRule="atLeast"/>
        <w:rPr>
          <w:rStyle w:val="pl-token"/>
          <w:rFonts w:ascii="Menlo" w:hAnsi="Menlo" w:cs="Menlo"/>
          <w:color w:val="24292F"/>
          <w:sz w:val="18"/>
          <w:szCs w:val="18"/>
        </w:rPr>
      </w:pPr>
    </w:p>
    <w:p w14:paraId="21A578B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19.isChecked():</w:t>
      </w:r>
    </w:p>
    <w:p w14:paraId="6413ED5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B8561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9]]</w:t>
      </w:r>
    </w:p>
    <w:p w14:paraId="76F564E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3F2C172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self.list_corr_features = pd.concat([self.list_corr_features, df[features_list[19]]], axis=1)</w:t>
      </w:r>
    </w:p>
    <w:p w14:paraId="19821AE7" w14:textId="77777777" w:rsidR="007E3609" w:rsidRPr="007E3609" w:rsidRDefault="007E3609" w:rsidP="007E3609">
      <w:pPr>
        <w:spacing w:line="300" w:lineRule="atLeast"/>
        <w:rPr>
          <w:rStyle w:val="pl-token"/>
          <w:rFonts w:ascii="Menlo" w:hAnsi="Menlo" w:cs="Menlo"/>
          <w:color w:val="24292F"/>
          <w:sz w:val="18"/>
          <w:szCs w:val="18"/>
        </w:rPr>
      </w:pPr>
    </w:p>
    <w:p w14:paraId="2F4EC5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0.isChecked():</w:t>
      </w:r>
    </w:p>
    <w:p w14:paraId="7BFE279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6042870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0]]</w:t>
      </w:r>
    </w:p>
    <w:p w14:paraId="73420A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479D9C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0]]], axis=1)</w:t>
      </w:r>
    </w:p>
    <w:p w14:paraId="048D6DBB" w14:textId="77777777" w:rsidR="007E3609" w:rsidRPr="007E3609" w:rsidRDefault="007E3609" w:rsidP="007E3609">
      <w:pPr>
        <w:spacing w:line="300" w:lineRule="atLeast"/>
        <w:rPr>
          <w:rStyle w:val="pl-token"/>
          <w:rFonts w:ascii="Menlo" w:hAnsi="Menlo" w:cs="Menlo"/>
          <w:color w:val="24292F"/>
          <w:sz w:val="18"/>
          <w:szCs w:val="18"/>
        </w:rPr>
      </w:pPr>
    </w:p>
    <w:p w14:paraId="40B751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1.isChecked():</w:t>
      </w:r>
    </w:p>
    <w:p w14:paraId="53C778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20:</w:t>
      </w:r>
    </w:p>
    <w:p w14:paraId="26790D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1]]</w:t>
      </w:r>
    </w:p>
    <w:p w14:paraId="0D000D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561F43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1]]], axis=1)</w:t>
      </w:r>
    </w:p>
    <w:p w14:paraId="085E020F" w14:textId="77777777" w:rsidR="007E3609" w:rsidRPr="007E3609" w:rsidRDefault="007E3609" w:rsidP="007E3609">
      <w:pPr>
        <w:spacing w:line="300" w:lineRule="atLeast"/>
        <w:rPr>
          <w:rStyle w:val="pl-token"/>
          <w:rFonts w:ascii="Menlo" w:hAnsi="Menlo" w:cs="Menlo"/>
          <w:color w:val="24292F"/>
          <w:sz w:val="18"/>
          <w:szCs w:val="18"/>
        </w:rPr>
      </w:pPr>
    </w:p>
    <w:p w14:paraId="1981A3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2.isChecked():</w:t>
      </w:r>
    </w:p>
    <w:p w14:paraId="1D5B42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511B1C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2]]</w:t>
      </w:r>
    </w:p>
    <w:p w14:paraId="1818B9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0797A1D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2]]], axis=1)</w:t>
      </w:r>
    </w:p>
    <w:p w14:paraId="5F28DBAB" w14:textId="77777777" w:rsidR="007E3609" w:rsidRPr="007E3609" w:rsidRDefault="007E3609" w:rsidP="007E3609">
      <w:pPr>
        <w:spacing w:line="300" w:lineRule="atLeast"/>
        <w:rPr>
          <w:rStyle w:val="pl-token"/>
          <w:rFonts w:ascii="Menlo" w:hAnsi="Menlo" w:cs="Menlo"/>
          <w:color w:val="24292F"/>
          <w:sz w:val="18"/>
          <w:szCs w:val="18"/>
        </w:rPr>
      </w:pPr>
    </w:p>
    <w:p w14:paraId="3D8027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self.feature23.isChecked():</w:t>
      </w:r>
    </w:p>
    <w:p w14:paraId="786B02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if len(self.list_corr_features) == 0:</w:t>
      </w:r>
    </w:p>
    <w:p w14:paraId="3C5BE5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df[features_list[23]]</w:t>
      </w:r>
    </w:p>
    <w:p w14:paraId="2C91DA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lse:</w:t>
      </w:r>
    </w:p>
    <w:p w14:paraId="7269A3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ist_corr_features = pd.concat([self.list_corr_features, df[features_list[23]]], axis=1)</w:t>
      </w:r>
    </w:p>
    <w:p w14:paraId="59A83C0B" w14:textId="77777777" w:rsidR="007E3609" w:rsidRPr="007E3609" w:rsidRDefault="007E3609" w:rsidP="007E3609">
      <w:pPr>
        <w:spacing w:line="300" w:lineRule="atLeast"/>
        <w:rPr>
          <w:rStyle w:val="pl-token"/>
          <w:rFonts w:ascii="Menlo" w:hAnsi="Menlo" w:cs="Menlo"/>
          <w:color w:val="24292F"/>
          <w:sz w:val="18"/>
          <w:szCs w:val="18"/>
        </w:rPr>
      </w:pPr>
    </w:p>
    <w:p w14:paraId="26144698" w14:textId="77777777" w:rsidR="007E3609" w:rsidRPr="007E3609" w:rsidRDefault="007E3609" w:rsidP="007E3609">
      <w:pPr>
        <w:spacing w:line="300" w:lineRule="atLeast"/>
        <w:rPr>
          <w:rStyle w:val="pl-token"/>
          <w:rFonts w:ascii="Menlo" w:hAnsi="Menlo" w:cs="Menlo"/>
          <w:color w:val="24292F"/>
          <w:sz w:val="18"/>
          <w:szCs w:val="18"/>
        </w:rPr>
      </w:pPr>
    </w:p>
    <w:p w14:paraId="72E4EB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sticks = ["dummy"]</w:t>
      </w:r>
    </w:p>
    <w:p w14:paraId="532A218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sticks1 = list(self.list_corr_features.columns)</w:t>
      </w:r>
    </w:p>
    <w:p w14:paraId="1255F8A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sticks1 = vsticks + vsticks1</w:t>
      </w:r>
    </w:p>
    <w:p w14:paraId="07314E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res_corr = self.list_corr_features.corr()</w:t>
      </w:r>
    </w:p>
    <w:p w14:paraId="099B70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matshow(res_corr, cmap= plt.cm.get_cmap('Blues', 14))</w:t>
      </w:r>
    </w:p>
    <w:p w14:paraId="2B3A15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ticklabels(vsticks1)</w:t>
      </w:r>
    </w:p>
    <w:p w14:paraId="6E58FE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ticklabels(vsticks1,rotation = 90)</w:t>
      </w:r>
    </w:p>
    <w:p w14:paraId="67307311" w14:textId="77777777" w:rsidR="007E3609" w:rsidRPr="007E3609" w:rsidRDefault="007E3609" w:rsidP="007E3609">
      <w:pPr>
        <w:spacing w:line="300" w:lineRule="atLeast"/>
        <w:rPr>
          <w:rStyle w:val="pl-token"/>
          <w:rFonts w:ascii="Menlo" w:hAnsi="Menlo" w:cs="Menlo"/>
          <w:color w:val="24292F"/>
          <w:sz w:val="18"/>
          <w:szCs w:val="18"/>
        </w:rPr>
      </w:pPr>
    </w:p>
    <w:p w14:paraId="48BB43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530D9D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4C6D48A6" w14:textId="77777777" w:rsidR="007E3609" w:rsidRPr="007E3609" w:rsidRDefault="007E3609" w:rsidP="007E3609">
      <w:pPr>
        <w:spacing w:line="300" w:lineRule="atLeast"/>
        <w:rPr>
          <w:rStyle w:val="pl-token"/>
          <w:rFonts w:ascii="Menlo" w:hAnsi="Menlo" w:cs="Menlo"/>
          <w:color w:val="24292F"/>
          <w:sz w:val="18"/>
          <w:szCs w:val="18"/>
        </w:rPr>
      </w:pPr>
    </w:p>
    <w:p w14:paraId="1788F8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TargetRelationship(QMainWindow):</w:t>
      </w:r>
    </w:p>
    <w:p w14:paraId="7CB9B0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AA8EE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class crates a canvas with a plot to show the relation</w:t>
      </w:r>
    </w:p>
    <w:p w14:paraId="3DBFDB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rom each feature in the dataset with the target variables</w:t>
      </w:r>
    </w:p>
    <w:p w14:paraId="0454CB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methods</w:t>
      </w:r>
    </w:p>
    <w:p w14:paraId="441ADBC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_init_</w:t>
      </w:r>
    </w:p>
    <w:p w14:paraId="556D26A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pdate</w:t>
      </w:r>
    </w:p>
    <w:p w14:paraId="577076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074C4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nd_fig = pyqtSignal(str)</w:t>
      </w:r>
    </w:p>
    <w:p w14:paraId="6A90E70E" w14:textId="77777777" w:rsidR="007E3609" w:rsidRPr="007E3609" w:rsidRDefault="007E3609" w:rsidP="007E3609">
      <w:pPr>
        <w:spacing w:line="300" w:lineRule="atLeast"/>
        <w:rPr>
          <w:rStyle w:val="pl-token"/>
          <w:rFonts w:ascii="Menlo" w:hAnsi="Menlo" w:cs="Menlo"/>
          <w:color w:val="24292F"/>
          <w:sz w:val="18"/>
          <w:szCs w:val="18"/>
        </w:rPr>
      </w:pPr>
    </w:p>
    <w:p w14:paraId="53FCEB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28F146B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TargetRelationship, self).__init__()</w:t>
      </w:r>
    </w:p>
    <w:p w14:paraId="4B32B4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Boxplot of Categorical vs Numerical Variables"</w:t>
      </w:r>
    </w:p>
    <w:p w14:paraId="7347FEF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ain_widget = QWidget(self)</w:t>
      </w:r>
    </w:p>
    <w:p w14:paraId="2C0C52D2" w14:textId="77777777" w:rsidR="007E3609" w:rsidRPr="007E3609" w:rsidRDefault="007E3609" w:rsidP="007E3609">
      <w:pPr>
        <w:spacing w:line="300" w:lineRule="atLeast"/>
        <w:rPr>
          <w:rStyle w:val="pl-token"/>
          <w:rFonts w:ascii="Menlo" w:hAnsi="Menlo" w:cs="Menlo"/>
          <w:color w:val="24292F"/>
          <w:sz w:val="18"/>
          <w:szCs w:val="18"/>
        </w:rPr>
      </w:pPr>
    </w:p>
    <w:p w14:paraId="6FD212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690CC0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29549270" w14:textId="77777777" w:rsidR="007E3609" w:rsidRPr="007E3609" w:rsidRDefault="007E3609" w:rsidP="007E3609">
      <w:pPr>
        <w:spacing w:line="300" w:lineRule="atLeast"/>
        <w:rPr>
          <w:rStyle w:val="pl-token"/>
          <w:rFonts w:ascii="Menlo" w:hAnsi="Menlo" w:cs="Menlo"/>
          <w:color w:val="24292F"/>
          <w:sz w:val="18"/>
          <w:szCs w:val="18"/>
        </w:rPr>
      </w:pPr>
    </w:p>
    <w:p w14:paraId="2C82951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 = Figure()</w:t>
      </w:r>
    </w:p>
    <w:p w14:paraId="289DD1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 = self.fig.add_subplot(111)</w:t>
      </w:r>
    </w:p>
    <w:p w14:paraId="496F36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es = [self.ax1]</w:t>
      </w:r>
    </w:p>
    <w:p w14:paraId="4A7B02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 = FigureCanvas(self.fig)</w:t>
      </w:r>
    </w:p>
    <w:p w14:paraId="6C26276A" w14:textId="77777777" w:rsidR="007E3609" w:rsidRPr="007E3609" w:rsidRDefault="007E3609" w:rsidP="007E3609">
      <w:pPr>
        <w:spacing w:line="300" w:lineRule="atLeast"/>
        <w:rPr>
          <w:rStyle w:val="pl-token"/>
          <w:rFonts w:ascii="Menlo" w:hAnsi="Menlo" w:cs="Menlo"/>
          <w:color w:val="24292F"/>
          <w:sz w:val="18"/>
          <w:szCs w:val="18"/>
        </w:rPr>
      </w:pPr>
    </w:p>
    <w:p w14:paraId="0EC304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setSizePolicy(QSizePolicy.Expanding,</w:t>
      </w:r>
    </w:p>
    <w:p w14:paraId="6A87A1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SizePolicy.Expanding)</w:t>
      </w:r>
    </w:p>
    <w:p w14:paraId="703E706B" w14:textId="77777777" w:rsidR="007E3609" w:rsidRPr="007E3609" w:rsidRDefault="007E3609" w:rsidP="007E3609">
      <w:pPr>
        <w:spacing w:line="300" w:lineRule="atLeast"/>
        <w:rPr>
          <w:rStyle w:val="pl-token"/>
          <w:rFonts w:ascii="Menlo" w:hAnsi="Menlo" w:cs="Menlo"/>
          <w:color w:val="24292F"/>
          <w:sz w:val="18"/>
          <w:szCs w:val="18"/>
        </w:rPr>
      </w:pPr>
    </w:p>
    <w:p w14:paraId="266BA0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canvas.updateGeometry()</w:t>
      </w:r>
    </w:p>
    <w:p w14:paraId="09F90A12" w14:textId="77777777" w:rsidR="007E3609" w:rsidRPr="007E3609" w:rsidRDefault="007E3609" w:rsidP="007E3609">
      <w:pPr>
        <w:spacing w:line="300" w:lineRule="atLeast"/>
        <w:rPr>
          <w:rStyle w:val="pl-token"/>
          <w:rFonts w:ascii="Menlo" w:hAnsi="Menlo" w:cs="Menlo"/>
          <w:color w:val="24292F"/>
          <w:sz w:val="18"/>
          <w:szCs w:val="18"/>
        </w:rPr>
      </w:pPr>
    </w:p>
    <w:p w14:paraId="3204178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 = QComboBox()</w:t>
      </w:r>
    </w:p>
    <w:p w14:paraId="620758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sList = numerical.copy()</w:t>
      </w:r>
    </w:p>
    <w:p w14:paraId="4ED56B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addItems(self.featuresList)</w:t>
      </w:r>
    </w:p>
    <w:p w14:paraId="6C855DA6" w14:textId="77777777" w:rsidR="007E3609" w:rsidRPr="007E3609" w:rsidRDefault="007E3609" w:rsidP="007E3609">
      <w:pPr>
        <w:spacing w:line="300" w:lineRule="atLeast"/>
        <w:rPr>
          <w:rStyle w:val="pl-token"/>
          <w:rFonts w:ascii="Menlo" w:hAnsi="Menlo" w:cs="Menlo"/>
          <w:color w:val="24292F"/>
          <w:sz w:val="18"/>
          <w:szCs w:val="18"/>
        </w:rPr>
      </w:pPr>
    </w:p>
    <w:p w14:paraId="53669B5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1.currentIndexChanged.connect(self.update)</w:t>
      </w:r>
    </w:p>
    <w:p w14:paraId="22626A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bel = QLabel("A plot:")</w:t>
      </w:r>
    </w:p>
    <w:p w14:paraId="349C305A" w14:textId="77777777" w:rsidR="007E3609" w:rsidRPr="007E3609" w:rsidRDefault="007E3609" w:rsidP="007E3609">
      <w:pPr>
        <w:spacing w:line="300" w:lineRule="atLeast"/>
        <w:rPr>
          <w:rStyle w:val="pl-token"/>
          <w:rFonts w:ascii="Menlo" w:hAnsi="Menlo" w:cs="Menlo"/>
          <w:color w:val="24292F"/>
          <w:sz w:val="18"/>
          <w:szCs w:val="18"/>
        </w:rPr>
      </w:pPr>
    </w:p>
    <w:p w14:paraId="66F7B89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2 = QComboBox()</w:t>
      </w:r>
    </w:p>
    <w:p w14:paraId="48719F7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eaturesList = categorical.copy()</w:t>
      </w:r>
    </w:p>
    <w:p w14:paraId="4A00A3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2.addItems(self.featuresList)</w:t>
      </w:r>
    </w:p>
    <w:p w14:paraId="1597DE90" w14:textId="77777777" w:rsidR="007E3609" w:rsidRPr="007E3609" w:rsidRDefault="007E3609" w:rsidP="007E3609">
      <w:pPr>
        <w:spacing w:line="300" w:lineRule="atLeast"/>
        <w:rPr>
          <w:rStyle w:val="pl-token"/>
          <w:rFonts w:ascii="Menlo" w:hAnsi="Menlo" w:cs="Menlo"/>
          <w:color w:val="24292F"/>
          <w:sz w:val="18"/>
          <w:szCs w:val="18"/>
        </w:rPr>
      </w:pPr>
    </w:p>
    <w:p w14:paraId="7E4208E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ropdown2.currentIndexChanged.connect(self.update)</w:t>
      </w:r>
    </w:p>
    <w:p w14:paraId="465CC1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bel = QLabel("A plot:")</w:t>
      </w:r>
    </w:p>
    <w:p w14:paraId="6F6E1EE5" w14:textId="77777777" w:rsidR="007E3609" w:rsidRPr="007E3609" w:rsidRDefault="007E3609" w:rsidP="007E3609">
      <w:pPr>
        <w:spacing w:line="300" w:lineRule="atLeast"/>
        <w:rPr>
          <w:rStyle w:val="pl-token"/>
          <w:rFonts w:ascii="Menlo" w:hAnsi="Menlo" w:cs="Menlo"/>
          <w:color w:val="24292F"/>
          <w:sz w:val="18"/>
          <w:szCs w:val="18"/>
        </w:rPr>
      </w:pPr>
    </w:p>
    <w:p w14:paraId="6EA419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 = QGridLayout(self.main_widget)</w:t>
      </w:r>
    </w:p>
    <w:p w14:paraId="288442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QLabel("Select a Numerical Features:"), 0, 0, 1, 1)</w:t>
      </w:r>
    </w:p>
    <w:p w14:paraId="74F1CCF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dropdown1, 1, 0, 1, 1)</w:t>
      </w:r>
    </w:p>
    <w:p w14:paraId="7B50CC89" w14:textId="77777777" w:rsidR="007E3609" w:rsidRPr="007E3609" w:rsidRDefault="007E3609" w:rsidP="007E3609">
      <w:pPr>
        <w:spacing w:line="300" w:lineRule="atLeast"/>
        <w:rPr>
          <w:rStyle w:val="pl-token"/>
          <w:rFonts w:ascii="Menlo" w:hAnsi="Menlo" w:cs="Menlo"/>
          <w:color w:val="24292F"/>
          <w:sz w:val="18"/>
          <w:szCs w:val="18"/>
        </w:rPr>
      </w:pPr>
    </w:p>
    <w:p w14:paraId="65C395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QLabel("Select a Categorical Features:"), 0, 1, 1, 1)</w:t>
      </w:r>
    </w:p>
    <w:p w14:paraId="1B4E72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dropdown2, 1, 1, 1, 1)</w:t>
      </w:r>
    </w:p>
    <w:p w14:paraId="2B79953E" w14:textId="77777777" w:rsidR="007E3609" w:rsidRPr="007E3609" w:rsidRDefault="007E3609" w:rsidP="007E3609">
      <w:pPr>
        <w:spacing w:line="300" w:lineRule="atLeast"/>
        <w:rPr>
          <w:rStyle w:val="pl-token"/>
          <w:rFonts w:ascii="Menlo" w:hAnsi="Menlo" w:cs="Menlo"/>
          <w:color w:val="24292F"/>
          <w:sz w:val="18"/>
          <w:szCs w:val="18"/>
        </w:rPr>
      </w:pPr>
    </w:p>
    <w:p w14:paraId="725F3A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 = QGroupBox('Distribution')</w:t>
      </w:r>
    </w:p>
    <w:p w14:paraId="4A5125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 = QVBoxLayout()</w:t>
      </w:r>
    </w:p>
    <w:p w14:paraId="261247D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setLayout(self.groupBox1Layout)</w:t>
      </w:r>
    </w:p>
    <w:p w14:paraId="265B80D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groupBox1Layout.addWidget(self.canvas)</w:t>
      </w:r>
    </w:p>
    <w:p w14:paraId="1F6986C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ayout.addWidget(self.groupBox1, 3, 0, 5, 5)</w:t>
      </w:r>
    </w:p>
    <w:p w14:paraId="2E634FC3" w14:textId="77777777" w:rsidR="007E3609" w:rsidRPr="007E3609" w:rsidRDefault="007E3609" w:rsidP="007E3609">
      <w:pPr>
        <w:spacing w:line="300" w:lineRule="atLeast"/>
        <w:rPr>
          <w:rStyle w:val="pl-token"/>
          <w:rFonts w:ascii="Menlo" w:hAnsi="Menlo" w:cs="Menlo"/>
          <w:color w:val="24292F"/>
          <w:sz w:val="18"/>
          <w:szCs w:val="18"/>
        </w:rPr>
      </w:pPr>
    </w:p>
    <w:p w14:paraId="32F7C7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CentralWidget(self.main_widget)</w:t>
      </w:r>
    </w:p>
    <w:p w14:paraId="66B7F24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resize(1500, 1200)</w:t>
      </w:r>
    </w:p>
    <w:p w14:paraId="39D5CD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how()</w:t>
      </w:r>
    </w:p>
    <w:p w14:paraId="5A36CD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update()</w:t>
      </w:r>
    </w:p>
    <w:p w14:paraId="037D4217" w14:textId="77777777" w:rsidR="007E3609" w:rsidRPr="007E3609" w:rsidRDefault="007E3609" w:rsidP="007E3609">
      <w:pPr>
        <w:spacing w:line="300" w:lineRule="atLeast"/>
        <w:rPr>
          <w:rStyle w:val="pl-token"/>
          <w:rFonts w:ascii="Menlo" w:hAnsi="Menlo" w:cs="Menlo"/>
          <w:color w:val="24292F"/>
          <w:sz w:val="18"/>
          <w:szCs w:val="18"/>
        </w:rPr>
      </w:pPr>
    </w:p>
    <w:p w14:paraId="775D10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update(self):</w:t>
      </w:r>
    </w:p>
    <w:p w14:paraId="484DBA9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clear()</w:t>
      </w:r>
    </w:p>
    <w:p w14:paraId="68FB00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at1 = self.dropdown1.currentText()</w:t>
      </w:r>
    </w:p>
    <w:p w14:paraId="0052E91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at2 = self.dropdown2.currentText()</w:t>
      </w:r>
    </w:p>
    <w:p w14:paraId="07C3F1D8" w14:textId="77777777" w:rsidR="007E3609" w:rsidRPr="007E3609" w:rsidRDefault="007E3609" w:rsidP="007E3609">
      <w:pPr>
        <w:spacing w:line="300" w:lineRule="atLeast"/>
        <w:rPr>
          <w:rStyle w:val="pl-token"/>
          <w:rFonts w:ascii="Menlo" w:hAnsi="Menlo" w:cs="Menlo"/>
          <w:color w:val="24292F"/>
          <w:sz w:val="18"/>
          <w:szCs w:val="18"/>
        </w:rPr>
      </w:pPr>
    </w:p>
    <w:p w14:paraId="032195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f2 = df_orig[[cat1, cat2]]</w:t>
      </w:r>
    </w:p>
    <w:p w14:paraId="3A743A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y_pt = pd.pivot_table(df2, index=df2.index, columns=cat2, values=cat1, aggfunc=np.sum)</w:t>
      </w:r>
    </w:p>
    <w:p w14:paraId="17E6D9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y_pt = pd.DataFrame(my_pt.to_records())</w:t>
      </w:r>
    </w:p>
    <w:p w14:paraId="0E3BF1C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y_pt = my_pt.drop(columns=['index'])</w:t>
      </w:r>
    </w:p>
    <w:p w14:paraId="2CB6B8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y_np = my_pt.values</w:t>
      </w:r>
    </w:p>
    <w:p w14:paraId="78CA5D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ask = ~np.isnan(my_np)</w:t>
      </w:r>
    </w:p>
    <w:p w14:paraId="066B788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box_result = [d[m] for d, m in zip(my_np.T, mask.T)]</w:t>
      </w:r>
    </w:p>
    <w:p w14:paraId="63FB5CD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lass_names_x = my_pt.columns.values.tolist()</w:t>
      </w:r>
    </w:p>
    <w:p w14:paraId="3D2635E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boxplot(box_result)</w:t>
      </w:r>
    </w:p>
    <w:p w14:paraId="7DEE61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X_1 = df_orig[cat2]</w:t>
      </w:r>
    </w:p>
    <w:p w14:paraId="3D0F93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y_1 = df_orig[cat1]</w:t>
      </w:r>
    </w:p>
    <w:p w14:paraId="1998E3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or j, value2 in enumerate(X_1.unique()):</w:t>
      </w:r>
    </w:p>
    <w:p w14:paraId="194DDA2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df_orig.loc[df_orig[cat2] == value2].plot(kind="box", x=cat2, y=cat1, ax=self.ax1,label=value2)</w:t>
      </w:r>
    </w:p>
    <w:p w14:paraId="5AB6E5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vtitle = cat2 + "vrs "+ cat1</w:t>
      </w:r>
    </w:p>
    <w:p w14:paraId="3589B0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title(vtitle)</w:t>
      </w:r>
    </w:p>
    <w:p w14:paraId="7E347E7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label(cat2)</w:t>
      </w:r>
    </w:p>
    <w:p w14:paraId="3EE4E34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ylabel(cat1)</w:t>
      </w:r>
    </w:p>
    <w:p w14:paraId="6DF0671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set_xticklabels(class_names_x)</w:t>
      </w:r>
    </w:p>
    <w:p w14:paraId="3AB0F6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1.grid(True)</w:t>
      </w:r>
    </w:p>
    <w:p w14:paraId="31FD4327" w14:textId="77777777" w:rsidR="007E3609" w:rsidRPr="007E3609" w:rsidRDefault="007E3609" w:rsidP="007E3609">
      <w:pPr>
        <w:spacing w:line="300" w:lineRule="atLeast"/>
        <w:rPr>
          <w:rStyle w:val="pl-token"/>
          <w:rFonts w:ascii="Menlo" w:hAnsi="Menlo" w:cs="Menlo"/>
          <w:color w:val="24292F"/>
          <w:sz w:val="18"/>
          <w:szCs w:val="18"/>
        </w:rPr>
      </w:pPr>
    </w:p>
    <w:p w14:paraId="5C0608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tight_layout()</w:t>
      </w:r>
    </w:p>
    <w:p w14:paraId="6E7A84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fig.canvas.draw_idle()</w:t>
      </w:r>
    </w:p>
    <w:p w14:paraId="6D3C606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l cat1</w:t>
      </w:r>
    </w:p>
    <w:p w14:paraId="404C26D1" w14:textId="77777777" w:rsidR="007E3609" w:rsidRPr="007E3609" w:rsidRDefault="007E3609" w:rsidP="007E3609">
      <w:pPr>
        <w:spacing w:line="300" w:lineRule="atLeast"/>
        <w:rPr>
          <w:rStyle w:val="pl-token"/>
          <w:rFonts w:ascii="Menlo" w:hAnsi="Menlo" w:cs="Menlo"/>
          <w:color w:val="24292F"/>
          <w:sz w:val="18"/>
          <w:szCs w:val="18"/>
        </w:rPr>
      </w:pPr>
    </w:p>
    <w:p w14:paraId="4479E516" w14:textId="77777777" w:rsidR="007E3609" w:rsidRPr="007E3609" w:rsidRDefault="007E3609" w:rsidP="007E3609">
      <w:pPr>
        <w:spacing w:line="300" w:lineRule="atLeast"/>
        <w:rPr>
          <w:rStyle w:val="pl-token"/>
          <w:rFonts w:ascii="Menlo" w:hAnsi="Menlo" w:cs="Menlo"/>
          <w:color w:val="24292F"/>
          <w:sz w:val="18"/>
          <w:szCs w:val="18"/>
        </w:rPr>
      </w:pPr>
    </w:p>
    <w:p w14:paraId="135649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PlotCanvas(FigureCanvas):</w:t>
      </w:r>
    </w:p>
    <w:p w14:paraId="705131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75F5C47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a figure on the canvas</w:t>
      </w:r>
    </w:p>
    <w:p w14:paraId="707EE1D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later on this element will be used to draw a histogram graph</w:t>
      </w:r>
    </w:p>
    <w:p w14:paraId="4EABFD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72361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 parent=None, width=5, height=4, dpi=100):</w:t>
      </w:r>
    </w:p>
    <w:p w14:paraId="6368017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g = Figure(figsize=(width, height), dpi=dpi)</w:t>
      </w:r>
    </w:p>
    <w:p w14:paraId="280D3296" w14:textId="77777777" w:rsidR="007E3609" w:rsidRPr="007E3609" w:rsidRDefault="007E3609" w:rsidP="007E3609">
      <w:pPr>
        <w:spacing w:line="300" w:lineRule="atLeast"/>
        <w:rPr>
          <w:rStyle w:val="pl-token"/>
          <w:rFonts w:ascii="Menlo" w:hAnsi="Menlo" w:cs="Menlo"/>
          <w:color w:val="24292F"/>
          <w:sz w:val="18"/>
          <w:szCs w:val="18"/>
        </w:rPr>
      </w:pPr>
    </w:p>
    <w:p w14:paraId="1D5A5DB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gureCanvas.__init__(self, fig)</w:t>
      </w:r>
    </w:p>
    <w:p w14:paraId="2ECAEC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Parent(parent)</w:t>
      </w:r>
    </w:p>
    <w:p w14:paraId="39EB902D" w14:textId="77777777" w:rsidR="007E3609" w:rsidRPr="007E3609" w:rsidRDefault="007E3609" w:rsidP="007E3609">
      <w:pPr>
        <w:spacing w:line="300" w:lineRule="atLeast"/>
        <w:rPr>
          <w:rStyle w:val="pl-token"/>
          <w:rFonts w:ascii="Menlo" w:hAnsi="Menlo" w:cs="Menlo"/>
          <w:color w:val="24292F"/>
          <w:sz w:val="18"/>
          <w:szCs w:val="18"/>
        </w:rPr>
      </w:pPr>
    </w:p>
    <w:p w14:paraId="1D06D30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gureCanvas.setSizePolicy(self,</w:t>
      </w:r>
    </w:p>
    <w:p w14:paraId="29DBAF9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SizePolicy.Expanding,</w:t>
      </w:r>
    </w:p>
    <w:p w14:paraId="6BEBA5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QSizePolicy.Expanding)</w:t>
      </w:r>
    </w:p>
    <w:p w14:paraId="4A34EB5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gureCanvas.updateGeometry(self)</w:t>
      </w:r>
    </w:p>
    <w:p w14:paraId="6B35EFFA" w14:textId="77777777" w:rsidR="007E3609" w:rsidRPr="007E3609" w:rsidRDefault="007E3609" w:rsidP="007E3609">
      <w:pPr>
        <w:spacing w:line="300" w:lineRule="atLeast"/>
        <w:rPr>
          <w:rStyle w:val="pl-token"/>
          <w:rFonts w:ascii="Menlo" w:hAnsi="Menlo" w:cs="Menlo"/>
          <w:color w:val="24292F"/>
          <w:sz w:val="18"/>
          <w:szCs w:val="18"/>
        </w:rPr>
      </w:pPr>
    </w:p>
    <w:p w14:paraId="0F4435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plot(self):</w:t>
      </w:r>
    </w:p>
    <w:p w14:paraId="46C7DD4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ax = self.figure.add_subplot(111)</w:t>
      </w:r>
    </w:p>
    <w:p w14:paraId="7C81ED2C" w14:textId="77777777" w:rsidR="007E3609" w:rsidRPr="007E3609" w:rsidRDefault="007E3609" w:rsidP="007E3609">
      <w:pPr>
        <w:spacing w:line="300" w:lineRule="atLeast"/>
        <w:rPr>
          <w:rStyle w:val="pl-token"/>
          <w:rFonts w:ascii="Menlo" w:hAnsi="Menlo" w:cs="Menlo"/>
          <w:color w:val="24292F"/>
          <w:sz w:val="18"/>
          <w:szCs w:val="18"/>
        </w:rPr>
      </w:pPr>
    </w:p>
    <w:p w14:paraId="1F74AA2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CanvasWindow(QMainWindow):</w:t>
      </w:r>
    </w:p>
    <w:p w14:paraId="59B01C5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43C19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a canvaas containing the plot for the initial analysis</w:t>
      </w:r>
    </w:p>
    <w:p w14:paraId="20B3285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420826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 parent=None):</w:t>
      </w:r>
    </w:p>
    <w:p w14:paraId="3E3784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CanvasWindow, self).__init__(parent)</w:t>
      </w:r>
    </w:p>
    <w:p w14:paraId="72E70A51" w14:textId="77777777" w:rsidR="007E3609" w:rsidRPr="007E3609" w:rsidRDefault="007E3609" w:rsidP="007E3609">
      <w:pPr>
        <w:spacing w:line="300" w:lineRule="atLeast"/>
        <w:rPr>
          <w:rStyle w:val="pl-token"/>
          <w:rFonts w:ascii="Menlo" w:hAnsi="Menlo" w:cs="Menlo"/>
          <w:color w:val="24292F"/>
          <w:sz w:val="18"/>
          <w:szCs w:val="18"/>
        </w:rPr>
      </w:pPr>
    </w:p>
    <w:p w14:paraId="2483C7B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eft = 200</w:t>
      </w:r>
    </w:p>
    <w:p w14:paraId="6E91FF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op = 200</w:t>
      </w:r>
    </w:p>
    <w:p w14:paraId="72080A1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Distribution'</w:t>
      </w:r>
    </w:p>
    <w:p w14:paraId="39780F7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width = 500</w:t>
      </w:r>
    </w:p>
    <w:p w14:paraId="4DF60C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height = 500</w:t>
      </w:r>
    </w:p>
    <w:p w14:paraId="734A03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7973767E" w14:textId="77777777" w:rsidR="007E3609" w:rsidRPr="007E3609" w:rsidRDefault="007E3609" w:rsidP="007E3609">
      <w:pPr>
        <w:spacing w:line="300" w:lineRule="atLeast"/>
        <w:rPr>
          <w:rStyle w:val="pl-token"/>
          <w:rFonts w:ascii="Menlo" w:hAnsi="Menlo" w:cs="Menlo"/>
          <w:color w:val="24292F"/>
          <w:sz w:val="18"/>
          <w:szCs w:val="18"/>
        </w:rPr>
      </w:pPr>
    </w:p>
    <w:p w14:paraId="5D95BBA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544BF311" w14:textId="77777777" w:rsidR="007E3609" w:rsidRPr="007E3609" w:rsidRDefault="007E3609" w:rsidP="007E3609">
      <w:pPr>
        <w:spacing w:line="300" w:lineRule="atLeast"/>
        <w:rPr>
          <w:rStyle w:val="pl-token"/>
          <w:rFonts w:ascii="Menlo" w:hAnsi="Menlo" w:cs="Menlo"/>
          <w:color w:val="24292F"/>
          <w:sz w:val="18"/>
          <w:szCs w:val="18"/>
        </w:rPr>
      </w:pPr>
    </w:p>
    <w:p w14:paraId="00B8BC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4A1F899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StyleSheet(font_size_window)</w:t>
      </w:r>
    </w:p>
    <w:p w14:paraId="36EF249A" w14:textId="77777777" w:rsidR="007E3609" w:rsidRPr="007E3609" w:rsidRDefault="007E3609" w:rsidP="007E3609">
      <w:pPr>
        <w:spacing w:line="300" w:lineRule="atLeast"/>
        <w:rPr>
          <w:rStyle w:val="pl-token"/>
          <w:rFonts w:ascii="Menlo" w:hAnsi="Menlo" w:cs="Menlo"/>
          <w:color w:val="24292F"/>
          <w:sz w:val="18"/>
          <w:szCs w:val="18"/>
        </w:rPr>
      </w:pPr>
    </w:p>
    <w:p w14:paraId="0F5C01B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Geometry(self.left, self.top, self.width, self.height)</w:t>
      </w:r>
    </w:p>
    <w:p w14:paraId="57BA6DD2" w14:textId="77777777" w:rsidR="007E3609" w:rsidRPr="007E3609" w:rsidRDefault="007E3609" w:rsidP="007E3609">
      <w:pPr>
        <w:spacing w:line="300" w:lineRule="atLeast"/>
        <w:rPr>
          <w:rStyle w:val="pl-token"/>
          <w:rFonts w:ascii="Menlo" w:hAnsi="Menlo" w:cs="Menlo"/>
          <w:color w:val="24292F"/>
          <w:sz w:val="18"/>
          <w:szCs w:val="18"/>
        </w:rPr>
      </w:pPr>
    </w:p>
    <w:p w14:paraId="2613EE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 = PlotCanvas(self, width=5, height=4)</w:t>
      </w:r>
    </w:p>
    <w:p w14:paraId="65BCFC5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m.move(0, 30)</w:t>
      </w:r>
    </w:p>
    <w:p w14:paraId="1E28CB6E" w14:textId="77777777" w:rsidR="007E3609" w:rsidRPr="007E3609" w:rsidRDefault="007E3609" w:rsidP="007E3609">
      <w:pPr>
        <w:spacing w:line="300" w:lineRule="atLeast"/>
        <w:rPr>
          <w:rStyle w:val="pl-token"/>
          <w:rFonts w:ascii="Menlo" w:hAnsi="Menlo" w:cs="Menlo"/>
          <w:color w:val="24292F"/>
          <w:sz w:val="18"/>
          <w:szCs w:val="18"/>
        </w:rPr>
      </w:pPr>
    </w:p>
    <w:p w14:paraId="1E10F52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class App(QMainWindow):</w:t>
      </w:r>
    </w:p>
    <w:p w14:paraId="0B9AC4B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4B79ACF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class creates all the elements of the application</w:t>
      </w:r>
    </w:p>
    <w:p w14:paraId="15ED96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6A1BF58" w14:textId="77777777" w:rsidR="007E3609" w:rsidRPr="007E3609" w:rsidRDefault="007E3609" w:rsidP="007E3609">
      <w:pPr>
        <w:spacing w:line="300" w:lineRule="atLeast"/>
        <w:rPr>
          <w:rStyle w:val="pl-token"/>
          <w:rFonts w:ascii="Menlo" w:hAnsi="Menlo" w:cs="Menlo"/>
          <w:color w:val="24292F"/>
          <w:sz w:val="18"/>
          <w:szCs w:val="18"/>
        </w:rPr>
      </w:pPr>
    </w:p>
    <w:p w14:paraId="1636784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__init__(self):</w:t>
      </w:r>
    </w:p>
    <w:p w14:paraId="42B0DF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uper().__init__()</w:t>
      </w:r>
    </w:p>
    <w:p w14:paraId="166B17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left = 100</w:t>
      </w:r>
    </w:p>
    <w:p w14:paraId="257802A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op = 100</w:t>
      </w:r>
    </w:p>
    <w:p w14:paraId="080B242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Title = 'Vehicle Loan Prediction'</w:t>
      </w:r>
    </w:p>
    <w:p w14:paraId="2E76B15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Icon(QIcon("logo.png"))</w:t>
      </w:r>
    </w:p>
    <w:p w14:paraId="1A7DB018" w14:textId="77777777" w:rsidR="007E3609" w:rsidRPr="007E3609" w:rsidRDefault="007E3609" w:rsidP="007E3609">
      <w:pPr>
        <w:spacing w:line="300" w:lineRule="atLeast"/>
        <w:rPr>
          <w:rStyle w:val="pl-token"/>
          <w:rFonts w:ascii="Menlo" w:hAnsi="Menlo" w:cs="Menlo"/>
          <w:color w:val="24292F"/>
          <w:sz w:val="18"/>
          <w:szCs w:val="18"/>
        </w:rPr>
      </w:pPr>
    </w:p>
    <w:p w14:paraId="62D954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width = 1000</w:t>
      </w:r>
    </w:p>
    <w:p w14:paraId="469031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height = 500</w:t>
      </w:r>
    </w:p>
    <w:p w14:paraId="24CE927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initUI()</w:t>
      </w:r>
    </w:p>
    <w:p w14:paraId="23D69AAE" w14:textId="77777777" w:rsidR="007E3609" w:rsidRPr="007E3609" w:rsidRDefault="007E3609" w:rsidP="007E3609">
      <w:pPr>
        <w:spacing w:line="300" w:lineRule="atLeast"/>
        <w:rPr>
          <w:rStyle w:val="pl-token"/>
          <w:rFonts w:ascii="Menlo" w:hAnsi="Menlo" w:cs="Menlo"/>
          <w:color w:val="24292F"/>
          <w:sz w:val="18"/>
          <w:szCs w:val="18"/>
        </w:rPr>
      </w:pPr>
    </w:p>
    <w:p w14:paraId="7AF8D3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initUI(self):</w:t>
      </w:r>
    </w:p>
    <w:p w14:paraId="36E29A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E593B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the manu and the items</w:t>
      </w:r>
    </w:p>
    <w:p w14:paraId="304BC0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52271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WindowTitle(self.Title)</w:t>
      </w:r>
    </w:p>
    <w:p w14:paraId="757ACC1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setGeometry(self.left, self.top, self.width, self.height)</w:t>
      </w:r>
    </w:p>
    <w:p w14:paraId="02F3C95A" w14:textId="77777777" w:rsidR="007E3609" w:rsidRPr="007E3609" w:rsidRDefault="007E3609" w:rsidP="007E3609">
      <w:pPr>
        <w:spacing w:line="300" w:lineRule="atLeast"/>
        <w:rPr>
          <w:rStyle w:val="pl-token"/>
          <w:rFonts w:ascii="Menlo" w:hAnsi="Menlo" w:cs="Menlo"/>
          <w:color w:val="24292F"/>
          <w:sz w:val="18"/>
          <w:szCs w:val="18"/>
        </w:rPr>
      </w:pPr>
    </w:p>
    <w:p w14:paraId="5D802A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8DB3DC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 the menu bar</w:t>
      </w:r>
    </w:p>
    <w:p w14:paraId="2DDEA7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nd three items for the menu, File, EDA Analysis and ML Models</w:t>
      </w:r>
    </w:p>
    <w:p w14:paraId="51D0BFB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058E5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ainMenu = self.menuBar()</w:t>
      </w:r>
    </w:p>
    <w:p w14:paraId="7D66FED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ainMenu.setStyleSheet('background-color: lightblue')</w:t>
      </w:r>
    </w:p>
    <w:p w14:paraId="734B28F6" w14:textId="77777777" w:rsidR="007E3609" w:rsidRPr="007E3609" w:rsidRDefault="007E3609" w:rsidP="007E3609">
      <w:pPr>
        <w:spacing w:line="300" w:lineRule="atLeast"/>
        <w:rPr>
          <w:rStyle w:val="pl-token"/>
          <w:rFonts w:ascii="Menlo" w:hAnsi="Menlo" w:cs="Menlo"/>
          <w:color w:val="24292F"/>
          <w:sz w:val="18"/>
          <w:szCs w:val="18"/>
        </w:rPr>
      </w:pPr>
    </w:p>
    <w:p w14:paraId="256F61A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ileMenu = mainMenu.addMenu('File')</w:t>
      </w:r>
    </w:p>
    <w:p w14:paraId="3D02EA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Menu = mainMenu.addMenu('EDA Analysis')</w:t>
      </w:r>
    </w:p>
    <w:p w14:paraId="33EB741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Menu = mainMenu.addMenu('ML Models')</w:t>
      </w:r>
    </w:p>
    <w:p w14:paraId="6AD066CC" w14:textId="77777777" w:rsidR="007E3609" w:rsidRPr="007E3609" w:rsidRDefault="007E3609" w:rsidP="007E3609">
      <w:pPr>
        <w:spacing w:line="300" w:lineRule="atLeast"/>
        <w:rPr>
          <w:rStyle w:val="pl-token"/>
          <w:rFonts w:ascii="Menlo" w:hAnsi="Menlo" w:cs="Menlo"/>
          <w:color w:val="24292F"/>
          <w:sz w:val="18"/>
          <w:szCs w:val="18"/>
        </w:rPr>
      </w:pPr>
    </w:p>
    <w:p w14:paraId="580489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12B756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Exit application</w:t>
      </w:r>
    </w:p>
    <w:p w14:paraId="3B43CE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the actions for the fileMenu item</w:t>
      </w:r>
    </w:p>
    <w:p w14:paraId="335130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CBFD4AE" w14:textId="77777777" w:rsidR="007E3609" w:rsidRPr="007E3609" w:rsidRDefault="007E3609" w:rsidP="007E3609">
      <w:pPr>
        <w:spacing w:line="300" w:lineRule="atLeast"/>
        <w:rPr>
          <w:rStyle w:val="pl-token"/>
          <w:rFonts w:ascii="Menlo" w:hAnsi="Menlo" w:cs="Menlo"/>
          <w:color w:val="24292F"/>
          <w:sz w:val="18"/>
          <w:szCs w:val="18"/>
        </w:rPr>
      </w:pPr>
    </w:p>
    <w:p w14:paraId="764EFA0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itButton = QAction(QIcon('enter.png'), 'Exit', self)</w:t>
      </w:r>
    </w:p>
    <w:p w14:paraId="4EDB41E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itButton.setShortcut('Ctrl+Q')</w:t>
      </w:r>
    </w:p>
    <w:p w14:paraId="4C7B0C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itButton.setStatusTip('Exit application')</w:t>
      </w:r>
    </w:p>
    <w:p w14:paraId="278C70E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itButton.triggered.connect(self.close)</w:t>
      </w:r>
    </w:p>
    <w:p w14:paraId="51D51D5F" w14:textId="77777777" w:rsidR="007E3609" w:rsidRPr="007E3609" w:rsidRDefault="007E3609" w:rsidP="007E3609">
      <w:pPr>
        <w:spacing w:line="300" w:lineRule="atLeast"/>
        <w:rPr>
          <w:rStyle w:val="pl-token"/>
          <w:rFonts w:ascii="Menlo" w:hAnsi="Menlo" w:cs="Menlo"/>
          <w:color w:val="24292F"/>
          <w:sz w:val="18"/>
          <w:szCs w:val="18"/>
        </w:rPr>
      </w:pPr>
    </w:p>
    <w:p w14:paraId="77D4A7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fileMenu.addAction(exitButton)</w:t>
      </w:r>
    </w:p>
    <w:p w14:paraId="341FE3CA" w14:textId="77777777" w:rsidR="007E3609" w:rsidRPr="007E3609" w:rsidRDefault="007E3609" w:rsidP="007E3609">
      <w:pPr>
        <w:spacing w:line="300" w:lineRule="atLeast"/>
        <w:rPr>
          <w:rStyle w:val="pl-token"/>
          <w:rFonts w:ascii="Menlo" w:hAnsi="Menlo" w:cs="Menlo"/>
          <w:color w:val="24292F"/>
          <w:sz w:val="18"/>
          <w:szCs w:val="18"/>
        </w:rPr>
      </w:pPr>
    </w:p>
    <w:p w14:paraId="46728B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3506D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EDA analysis</w:t>
      </w:r>
    </w:p>
    <w:p w14:paraId="2F865CD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the actions for the EDA Analysis item</w:t>
      </w:r>
    </w:p>
    <w:p w14:paraId="50A354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ial Assesment : Histogram about the level of happiness in 2017</w:t>
      </w:r>
    </w:p>
    <w:p w14:paraId="24F55F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Happiness Final : Presents the correlation between the index of happiness and a feature from the datasets.</w:t>
      </w:r>
    </w:p>
    <w:p w14:paraId="7462359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orrelation Plot : Correlation plot using all the dims in the datasets</w:t>
      </w:r>
    </w:p>
    <w:p w14:paraId="76AFEC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6221E89" w14:textId="77777777" w:rsidR="007E3609" w:rsidRPr="007E3609" w:rsidRDefault="007E3609" w:rsidP="007E3609">
      <w:pPr>
        <w:spacing w:line="300" w:lineRule="atLeast"/>
        <w:rPr>
          <w:rStyle w:val="pl-token"/>
          <w:rFonts w:ascii="Menlo" w:hAnsi="Menlo" w:cs="Menlo"/>
          <w:color w:val="24292F"/>
          <w:sz w:val="18"/>
          <w:szCs w:val="18"/>
        </w:rPr>
      </w:pPr>
    </w:p>
    <w:p w14:paraId="75FA5C23" w14:textId="77777777" w:rsidR="007E3609" w:rsidRPr="007E3609" w:rsidRDefault="007E3609" w:rsidP="007E3609">
      <w:pPr>
        <w:spacing w:line="300" w:lineRule="atLeast"/>
        <w:rPr>
          <w:rStyle w:val="pl-token"/>
          <w:rFonts w:ascii="Menlo" w:hAnsi="Menlo" w:cs="Menlo"/>
          <w:color w:val="24292F"/>
          <w:sz w:val="18"/>
          <w:szCs w:val="18"/>
        </w:rPr>
      </w:pPr>
    </w:p>
    <w:p w14:paraId="20AD99E9" w14:textId="77777777" w:rsidR="007E3609" w:rsidRPr="007E3609" w:rsidRDefault="007E3609" w:rsidP="007E3609">
      <w:pPr>
        <w:spacing w:line="300" w:lineRule="atLeast"/>
        <w:rPr>
          <w:rStyle w:val="pl-token"/>
          <w:rFonts w:ascii="Menlo" w:hAnsi="Menlo" w:cs="Menlo"/>
          <w:color w:val="24292F"/>
          <w:sz w:val="18"/>
          <w:szCs w:val="18"/>
        </w:rPr>
      </w:pPr>
    </w:p>
    <w:p w14:paraId="3EF648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1Button = QAction(QIcon('analysis.png'),'Variable Distribution', self)</w:t>
      </w:r>
    </w:p>
    <w:p w14:paraId="0944593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1Button.setStatusTip('Variable distribution against Loan Default')</w:t>
      </w:r>
    </w:p>
    <w:p w14:paraId="1E1F0C2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1Button.triggered.connect(self.EDA1)</w:t>
      </w:r>
    </w:p>
    <w:p w14:paraId="28226CC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Menu.addAction(EDA1Button)</w:t>
      </w:r>
    </w:p>
    <w:p w14:paraId="4BB470CD" w14:textId="77777777" w:rsidR="007E3609" w:rsidRPr="007E3609" w:rsidRDefault="007E3609" w:rsidP="007E3609">
      <w:pPr>
        <w:spacing w:line="300" w:lineRule="atLeast"/>
        <w:rPr>
          <w:rStyle w:val="pl-token"/>
          <w:rFonts w:ascii="Menlo" w:hAnsi="Menlo" w:cs="Menlo"/>
          <w:color w:val="24292F"/>
          <w:sz w:val="18"/>
          <w:szCs w:val="18"/>
        </w:rPr>
      </w:pPr>
    </w:p>
    <w:p w14:paraId="64584622" w14:textId="77777777" w:rsidR="007E3609" w:rsidRPr="007E3609" w:rsidRDefault="007E3609" w:rsidP="007E3609">
      <w:pPr>
        <w:spacing w:line="300" w:lineRule="atLeast"/>
        <w:rPr>
          <w:rStyle w:val="pl-token"/>
          <w:rFonts w:ascii="Menlo" w:hAnsi="Menlo" w:cs="Menlo"/>
          <w:color w:val="24292F"/>
          <w:sz w:val="18"/>
          <w:szCs w:val="18"/>
        </w:rPr>
      </w:pPr>
    </w:p>
    <w:p w14:paraId="2987622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3Button = QAction(QIcon('analysis.png'), 'Variable Counts', self)</w:t>
      </w:r>
    </w:p>
    <w:p w14:paraId="49CCC61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3Button.setStatusTip('Categorical Variable Counts')</w:t>
      </w:r>
    </w:p>
    <w:p w14:paraId="4FD901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3Button.triggered.connect(self.EDA3)</w:t>
      </w:r>
    </w:p>
    <w:p w14:paraId="531B89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Menu.addAction(EDA3Button)</w:t>
      </w:r>
    </w:p>
    <w:p w14:paraId="62836D4B" w14:textId="77777777" w:rsidR="007E3609" w:rsidRPr="007E3609" w:rsidRDefault="007E3609" w:rsidP="007E3609">
      <w:pPr>
        <w:spacing w:line="300" w:lineRule="atLeast"/>
        <w:rPr>
          <w:rStyle w:val="pl-token"/>
          <w:rFonts w:ascii="Menlo" w:hAnsi="Menlo" w:cs="Menlo"/>
          <w:color w:val="24292F"/>
          <w:sz w:val="18"/>
          <w:szCs w:val="18"/>
        </w:rPr>
      </w:pPr>
    </w:p>
    <w:p w14:paraId="6704C9EF" w14:textId="77777777" w:rsidR="007E3609" w:rsidRPr="007E3609" w:rsidRDefault="007E3609" w:rsidP="007E3609">
      <w:pPr>
        <w:spacing w:line="300" w:lineRule="atLeast"/>
        <w:rPr>
          <w:rStyle w:val="pl-token"/>
          <w:rFonts w:ascii="Menlo" w:hAnsi="Menlo" w:cs="Menlo"/>
          <w:color w:val="24292F"/>
          <w:sz w:val="18"/>
          <w:szCs w:val="18"/>
        </w:rPr>
      </w:pPr>
    </w:p>
    <w:p w14:paraId="3DC3C10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4Button = QAction(QIcon('analysis.png'), 'Correlation Plot', self)</w:t>
      </w:r>
    </w:p>
    <w:p w14:paraId="19D1C06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4Button.setStatusTip('Features Correlation Plot')</w:t>
      </w:r>
    </w:p>
    <w:p w14:paraId="1ECFF1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4Button.triggered.connect(self.EDA4)</w:t>
      </w:r>
    </w:p>
    <w:p w14:paraId="2A8328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Menu.addAction(EDA4Button)</w:t>
      </w:r>
    </w:p>
    <w:p w14:paraId="04C74C19" w14:textId="77777777" w:rsidR="007E3609" w:rsidRPr="007E3609" w:rsidRDefault="007E3609" w:rsidP="007E3609">
      <w:pPr>
        <w:spacing w:line="300" w:lineRule="atLeast"/>
        <w:rPr>
          <w:rStyle w:val="pl-token"/>
          <w:rFonts w:ascii="Menlo" w:hAnsi="Menlo" w:cs="Menlo"/>
          <w:color w:val="24292F"/>
          <w:sz w:val="18"/>
          <w:szCs w:val="18"/>
        </w:rPr>
      </w:pPr>
    </w:p>
    <w:p w14:paraId="6CBF0F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5Button = QAction(QIcon('analysis.png'), 'Variable Relationship', self)</w:t>
      </w:r>
    </w:p>
    <w:p w14:paraId="78C973A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5Button.setStatusTip('Boxplot of Loan Default')</w:t>
      </w:r>
    </w:p>
    <w:p w14:paraId="6367C2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5Button.triggered.connect(self.EDA5)</w:t>
      </w:r>
    </w:p>
    <w:p w14:paraId="1EA0CF6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DAMenu.addAction(EDA5Button)</w:t>
      </w:r>
    </w:p>
    <w:p w14:paraId="1A40A2BE" w14:textId="77777777" w:rsidR="007E3609" w:rsidRPr="007E3609" w:rsidRDefault="007E3609" w:rsidP="007E3609">
      <w:pPr>
        <w:spacing w:line="300" w:lineRule="atLeast"/>
        <w:rPr>
          <w:rStyle w:val="pl-token"/>
          <w:rFonts w:ascii="Menlo" w:hAnsi="Menlo" w:cs="Menlo"/>
          <w:color w:val="24292F"/>
          <w:sz w:val="18"/>
          <w:szCs w:val="18"/>
        </w:rPr>
      </w:pPr>
    </w:p>
    <w:p w14:paraId="3CB019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ABF0E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ML Models for prediction</w:t>
      </w:r>
    </w:p>
    <w:p w14:paraId="1E8CBC4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re are two models</w:t>
      </w:r>
    </w:p>
    <w:p w14:paraId="181F0E6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Decision Tree</w:t>
      </w:r>
    </w:p>
    <w:p w14:paraId="7A77C0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andom Forest</w:t>
      </w:r>
    </w:p>
    <w:p w14:paraId="5F28CA4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AE5D1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Decision Tree Model</w:t>
      </w:r>
    </w:p>
    <w:p w14:paraId="1D977A9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7464C9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1Button =  QAction(QIcon(), 'Decision Tree Entropy', self)</w:t>
      </w:r>
    </w:p>
    <w:p w14:paraId="3EF437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MLModel1Button.setStatusTip('ML algorithm with Entropy ')</w:t>
      </w:r>
    </w:p>
    <w:p w14:paraId="3A015D9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1Button.triggered.connect(self.MLDT)</w:t>
      </w:r>
    </w:p>
    <w:p w14:paraId="61709058" w14:textId="77777777" w:rsidR="007E3609" w:rsidRPr="007E3609" w:rsidRDefault="007E3609" w:rsidP="007E3609">
      <w:pPr>
        <w:spacing w:line="300" w:lineRule="atLeast"/>
        <w:rPr>
          <w:rStyle w:val="pl-token"/>
          <w:rFonts w:ascii="Menlo" w:hAnsi="Menlo" w:cs="Menlo"/>
          <w:color w:val="24292F"/>
          <w:sz w:val="18"/>
          <w:szCs w:val="18"/>
        </w:rPr>
      </w:pPr>
    </w:p>
    <w:p w14:paraId="365E710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02343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Random Forest Classifier</w:t>
      </w:r>
    </w:p>
    <w:p w14:paraId="43EC1D8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5434D38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2Button = QAction(QIcon(), 'Random Forest Classifier', self)</w:t>
      </w:r>
    </w:p>
    <w:p w14:paraId="09A2B61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2Button.setStatusTip('Random Forest Classifier ')</w:t>
      </w:r>
    </w:p>
    <w:p w14:paraId="423022A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2Button.triggered.connect(self.MLRF)</w:t>
      </w:r>
    </w:p>
    <w:p w14:paraId="4BADAD57" w14:textId="77777777" w:rsidR="007E3609" w:rsidRPr="007E3609" w:rsidRDefault="007E3609" w:rsidP="007E3609">
      <w:pPr>
        <w:spacing w:line="300" w:lineRule="atLeast"/>
        <w:rPr>
          <w:rStyle w:val="pl-token"/>
          <w:rFonts w:ascii="Menlo" w:hAnsi="Menlo" w:cs="Menlo"/>
          <w:color w:val="24292F"/>
          <w:sz w:val="18"/>
          <w:szCs w:val="18"/>
        </w:rPr>
      </w:pPr>
    </w:p>
    <w:p w14:paraId="60DFD28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3Button = QAction(QIcon(), 'Logistic Regression Classifier', self)</w:t>
      </w:r>
    </w:p>
    <w:p w14:paraId="059D2C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3Button.setStatusTip('Logistic Regression Classifier ')</w:t>
      </w:r>
    </w:p>
    <w:p w14:paraId="79D1B22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3Button.triggered.connect(self.MLLR)</w:t>
      </w:r>
    </w:p>
    <w:p w14:paraId="7CAB65A4" w14:textId="77777777" w:rsidR="007E3609" w:rsidRPr="007E3609" w:rsidRDefault="007E3609" w:rsidP="007E3609">
      <w:pPr>
        <w:spacing w:line="300" w:lineRule="atLeast"/>
        <w:rPr>
          <w:rStyle w:val="pl-token"/>
          <w:rFonts w:ascii="Menlo" w:hAnsi="Menlo" w:cs="Menlo"/>
          <w:color w:val="24292F"/>
          <w:sz w:val="18"/>
          <w:szCs w:val="18"/>
        </w:rPr>
      </w:pPr>
    </w:p>
    <w:p w14:paraId="566733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4Button = QAction(QIcon(), 'Gradient Boosting Classifier', self)</w:t>
      </w:r>
    </w:p>
    <w:p w14:paraId="50371BE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4Button.setStatusTip('Gradient Boosting Classifier ')</w:t>
      </w:r>
    </w:p>
    <w:p w14:paraId="6D35C6B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4Button.triggered.connect(self.MLGB)</w:t>
      </w:r>
    </w:p>
    <w:p w14:paraId="4314CF2B" w14:textId="77777777" w:rsidR="007E3609" w:rsidRPr="007E3609" w:rsidRDefault="007E3609" w:rsidP="007E3609">
      <w:pPr>
        <w:spacing w:line="300" w:lineRule="atLeast"/>
        <w:rPr>
          <w:rStyle w:val="pl-token"/>
          <w:rFonts w:ascii="Menlo" w:hAnsi="Menlo" w:cs="Menlo"/>
          <w:color w:val="24292F"/>
          <w:sz w:val="18"/>
          <w:szCs w:val="18"/>
        </w:rPr>
      </w:pPr>
    </w:p>
    <w:p w14:paraId="105C6E2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Menu.addAction(MLModel1Button)</w:t>
      </w:r>
    </w:p>
    <w:p w14:paraId="44F9A2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Menu.addAction(MLModel2Button)</w:t>
      </w:r>
    </w:p>
    <w:p w14:paraId="37E4C95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Menu.addAction(MLModel3Button)</w:t>
      </w:r>
    </w:p>
    <w:p w14:paraId="5F0D97B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LModelMenu.addAction(MLModel4Button)</w:t>
      </w:r>
    </w:p>
    <w:p w14:paraId="2781A098" w14:textId="77777777" w:rsidR="007E3609" w:rsidRPr="007E3609" w:rsidRDefault="007E3609" w:rsidP="007E3609">
      <w:pPr>
        <w:spacing w:line="300" w:lineRule="atLeast"/>
        <w:rPr>
          <w:rStyle w:val="pl-token"/>
          <w:rFonts w:ascii="Menlo" w:hAnsi="Menlo" w:cs="Menlo"/>
          <w:color w:val="24292F"/>
          <w:sz w:val="18"/>
          <w:szCs w:val="18"/>
        </w:rPr>
      </w:pPr>
    </w:p>
    <w:p w14:paraId="32FAB6A5" w14:textId="77777777" w:rsidR="007E3609" w:rsidRPr="007E3609" w:rsidRDefault="007E3609" w:rsidP="007E3609">
      <w:pPr>
        <w:spacing w:line="300" w:lineRule="atLeast"/>
        <w:rPr>
          <w:rStyle w:val="pl-token"/>
          <w:rFonts w:ascii="Menlo" w:hAnsi="Menlo" w:cs="Menlo"/>
          <w:color w:val="24292F"/>
          <w:sz w:val="18"/>
          <w:szCs w:val="18"/>
        </w:rPr>
      </w:pPr>
    </w:p>
    <w:p w14:paraId="573DA01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 = list()</w:t>
      </w:r>
    </w:p>
    <w:p w14:paraId="7233B5D9" w14:textId="77777777" w:rsidR="007E3609" w:rsidRPr="007E3609" w:rsidRDefault="007E3609" w:rsidP="007E3609">
      <w:pPr>
        <w:spacing w:line="300" w:lineRule="atLeast"/>
        <w:rPr>
          <w:rStyle w:val="pl-token"/>
          <w:rFonts w:ascii="Menlo" w:hAnsi="Menlo" w:cs="Menlo"/>
          <w:color w:val="24292F"/>
          <w:sz w:val="18"/>
          <w:szCs w:val="18"/>
        </w:rPr>
      </w:pPr>
    </w:p>
    <w:p w14:paraId="44D42CB5" w14:textId="77777777" w:rsidR="007E3609" w:rsidRPr="007E3609" w:rsidRDefault="007E3609" w:rsidP="007E3609">
      <w:pPr>
        <w:spacing w:line="300" w:lineRule="atLeast"/>
        <w:rPr>
          <w:rStyle w:val="pl-token"/>
          <w:rFonts w:ascii="Menlo" w:hAnsi="Menlo" w:cs="Menlo"/>
          <w:color w:val="24292F"/>
          <w:sz w:val="18"/>
          <w:szCs w:val="18"/>
        </w:rPr>
      </w:pPr>
    </w:p>
    <w:p w14:paraId="1AC404B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EDA1(self):</w:t>
      </w:r>
    </w:p>
    <w:p w14:paraId="6CF63FC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DF927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the histogram</w:t>
      </w:r>
    </w:p>
    <w:p w14:paraId="1A5F109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X variable contains the happiness.score</w:t>
      </w:r>
    </w:p>
    <w:p w14:paraId="4C0CC83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X was populated in the method data_happiness()</w:t>
      </w:r>
    </w:p>
    <w:p w14:paraId="216927B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t the start of the application</w:t>
      </w:r>
    </w:p>
    <w:p w14:paraId="5A25737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9CC84B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TargetDistribution()</w:t>
      </w:r>
    </w:p>
    <w:p w14:paraId="660C0F1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77AB98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0CF63659" w14:textId="77777777" w:rsidR="007E3609" w:rsidRPr="007E3609" w:rsidRDefault="007E3609" w:rsidP="007E3609">
      <w:pPr>
        <w:spacing w:line="300" w:lineRule="atLeast"/>
        <w:rPr>
          <w:rStyle w:val="pl-token"/>
          <w:rFonts w:ascii="Menlo" w:hAnsi="Menlo" w:cs="Menlo"/>
          <w:color w:val="24292F"/>
          <w:sz w:val="18"/>
          <w:szCs w:val="18"/>
        </w:rPr>
      </w:pPr>
    </w:p>
    <w:p w14:paraId="5C8FAA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EDA3(self):</w:t>
      </w:r>
    </w:p>
    <w:p w14:paraId="0E817DB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8C15DE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Creates the histogram</w:t>
      </w:r>
    </w:p>
    <w:p w14:paraId="4D3C412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e X variable contains the happiness.score</w:t>
      </w:r>
    </w:p>
    <w:p w14:paraId="1B9B83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X was populated in the method data_happiness()</w:t>
      </w:r>
    </w:p>
    <w:p w14:paraId="3810B0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at the start of the application</w:t>
      </w:r>
    </w:p>
    <w:p w14:paraId="7355A0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6F76F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TargetCount()</w:t>
      </w:r>
    </w:p>
    <w:p w14:paraId="4D8DAF2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4F84BBF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322BBBF0" w14:textId="77777777" w:rsidR="007E3609" w:rsidRPr="007E3609" w:rsidRDefault="007E3609" w:rsidP="007E3609">
      <w:pPr>
        <w:spacing w:line="300" w:lineRule="atLeast"/>
        <w:rPr>
          <w:rStyle w:val="pl-token"/>
          <w:rFonts w:ascii="Menlo" w:hAnsi="Menlo" w:cs="Menlo"/>
          <w:color w:val="24292F"/>
          <w:sz w:val="18"/>
          <w:szCs w:val="18"/>
        </w:rPr>
      </w:pPr>
    </w:p>
    <w:p w14:paraId="52D5AB6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EDA4(self):</w:t>
      </w:r>
    </w:p>
    <w:p w14:paraId="6A1E21C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102BD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function creates an instance of the CorrelationPlot class</w:t>
      </w:r>
    </w:p>
    <w:p w14:paraId="012A4BF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4EB18A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CorrelationPlot()</w:t>
      </w:r>
    </w:p>
    <w:p w14:paraId="0C2C003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0F1119E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1E1C2158" w14:textId="77777777" w:rsidR="007E3609" w:rsidRPr="007E3609" w:rsidRDefault="007E3609" w:rsidP="007E3609">
      <w:pPr>
        <w:spacing w:line="300" w:lineRule="atLeast"/>
        <w:rPr>
          <w:rStyle w:val="pl-token"/>
          <w:rFonts w:ascii="Menlo" w:hAnsi="Menlo" w:cs="Menlo"/>
          <w:color w:val="24292F"/>
          <w:sz w:val="18"/>
          <w:szCs w:val="18"/>
        </w:rPr>
      </w:pPr>
    </w:p>
    <w:p w14:paraId="3837DFB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EDA5(self):</w:t>
      </w:r>
    </w:p>
    <w:p w14:paraId="528D88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AB5CD7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function creates an instance of the CorrelationPlot class</w:t>
      </w:r>
    </w:p>
    <w:p w14:paraId="4B988BC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63800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TargetRelationship()</w:t>
      </w:r>
    </w:p>
    <w:p w14:paraId="1D67D97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340F11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412C0387" w14:textId="77777777" w:rsidR="007E3609" w:rsidRPr="007E3609" w:rsidRDefault="007E3609" w:rsidP="007E3609">
      <w:pPr>
        <w:spacing w:line="300" w:lineRule="atLeast"/>
        <w:rPr>
          <w:rStyle w:val="pl-token"/>
          <w:rFonts w:ascii="Menlo" w:hAnsi="Menlo" w:cs="Menlo"/>
          <w:color w:val="24292F"/>
          <w:sz w:val="18"/>
          <w:szCs w:val="18"/>
        </w:rPr>
      </w:pPr>
    </w:p>
    <w:p w14:paraId="50902224" w14:textId="77777777" w:rsidR="007E3609" w:rsidRPr="007E3609" w:rsidRDefault="007E3609" w:rsidP="007E3609">
      <w:pPr>
        <w:spacing w:line="300" w:lineRule="atLeast"/>
        <w:rPr>
          <w:rStyle w:val="pl-token"/>
          <w:rFonts w:ascii="Menlo" w:hAnsi="Menlo" w:cs="Menlo"/>
          <w:color w:val="24292F"/>
          <w:sz w:val="18"/>
          <w:szCs w:val="18"/>
        </w:rPr>
      </w:pPr>
    </w:p>
    <w:p w14:paraId="447A9F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MLDT(self):</w:t>
      </w:r>
    </w:p>
    <w:p w14:paraId="2F491589"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1CBECA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function creates an instance of the DecisionTree class</w:t>
      </w:r>
    </w:p>
    <w:p w14:paraId="2742B2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This class presents a dashboard for a Decision Tree Algorithm</w:t>
      </w:r>
    </w:p>
    <w:p w14:paraId="44BC936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using the happiness dataset</w:t>
      </w:r>
    </w:p>
    <w:p w14:paraId="116F5D3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858B4F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DecisionTree()</w:t>
      </w:r>
    </w:p>
    <w:p w14:paraId="7E225BD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072A1C4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758C7DAD" w14:textId="77777777" w:rsidR="007E3609" w:rsidRPr="007E3609" w:rsidRDefault="007E3609" w:rsidP="007E3609">
      <w:pPr>
        <w:spacing w:line="300" w:lineRule="atLeast"/>
        <w:rPr>
          <w:rStyle w:val="pl-token"/>
          <w:rFonts w:ascii="Menlo" w:hAnsi="Menlo" w:cs="Menlo"/>
          <w:color w:val="24292F"/>
          <w:sz w:val="18"/>
          <w:szCs w:val="18"/>
        </w:rPr>
      </w:pPr>
    </w:p>
    <w:p w14:paraId="29BE4F8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MLRF(self):</w:t>
      </w:r>
    </w:p>
    <w:p w14:paraId="04FDEDA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1C92B99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 This function creates an instance of the Random Forest Classifier Algorithm</w:t>
      </w:r>
    </w:p>
    <w:p w14:paraId="43E6D03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 using the happiness dataset</w:t>
      </w:r>
    </w:p>
    <w:p w14:paraId="08CE993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78D86E2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RandomForest()</w:t>
      </w:r>
    </w:p>
    <w:p w14:paraId="2207B2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1C477B5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7D5281ED" w14:textId="77777777" w:rsidR="007E3609" w:rsidRPr="007E3609" w:rsidRDefault="007E3609" w:rsidP="007E3609">
      <w:pPr>
        <w:spacing w:line="300" w:lineRule="atLeast"/>
        <w:rPr>
          <w:rStyle w:val="pl-token"/>
          <w:rFonts w:ascii="Menlo" w:hAnsi="Menlo" w:cs="Menlo"/>
          <w:color w:val="24292F"/>
          <w:sz w:val="18"/>
          <w:szCs w:val="18"/>
        </w:rPr>
      </w:pPr>
    </w:p>
    <w:p w14:paraId="614F67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MLLR(self):</w:t>
      </w:r>
    </w:p>
    <w:p w14:paraId="3E404E1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     #::-------------------------------------------------------------</w:t>
      </w:r>
    </w:p>
    <w:p w14:paraId="440196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 This function creates an instance of the Random Forest Classifier Algorithm</w:t>
      </w:r>
    </w:p>
    <w:p w14:paraId="0BED64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 using the happiness dataset</w:t>
      </w:r>
    </w:p>
    <w:p w14:paraId="2D3A060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2605DAF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LogisticReg()</w:t>
      </w:r>
    </w:p>
    <w:p w14:paraId="49AEE85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56140F9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5AA63632" w14:textId="77777777" w:rsidR="007E3609" w:rsidRPr="007E3609" w:rsidRDefault="007E3609" w:rsidP="007E3609">
      <w:pPr>
        <w:spacing w:line="300" w:lineRule="atLeast"/>
        <w:rPr>
          <w:rStyle w:val="pl-token"/>
          <w:rFonts w:ascii="Menlo" w:hAnsi="Menlo" w:cs="Menlo"/>
          <w:color w:val="24292F"/>
          <w:sz w:val="18"/>
          <w:szCs w:val="18"/>
        </w:rPr>
      </w:pPr>
    </w:p>
    <w:p w14:paraId="3579F40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ef MLGB(self):</w:t>
      </w:r>
    </w:p>
    <w:p w14:paraId="229499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39CDAF8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 This function creates an instance of the Random Forest Classifier Algorithm</w:t>
      </w:r>
    </w:p>
    <w:p w14:paraId="22D2AC5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 using the happiness dataset</w:t>
      </w:r>
    </w:p>
    <w:p w14:paraId="072AAC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w:t>
      </w:r>
    </w:p>
    <w:p w14:paraId="0B38A45E"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 = GradientBoosting()</w:t>
      </w:r>
    </w:p>
    <w:p w14:paraId="17065A5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lf.dialogs.append(dialog)</w:t>
      </w:r>
    </w:p>
    <w:p w14:paraId="69C41A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ialog.show()</w:t>
      </w:r>
    </w:p>
    <w:p w14:paraId="2338FC50" w14:textId="77777777" w:rsidR="007E3609" w:rsidRPr="007E3609" w:rsidRDefault="007E3609" w:rsidP="007E3609">
      <w:pPr>
        <w:spacing w:line="300" w:lineRule="atLeast"/>
        <w:rPr>
          <w:rStyle w:val="pl-token"/>
          <w:rFonts w:ascii="Menlo" w:hAnsi="Menlo" w:cs="Menlo"/>
          <w:color w:val="24292F"/>
          <w:sz w:val="18"/>
          <w:szCs w:val="18"/>
        </w:rPr>
      </w:pPr>
    </w:p>
    <w:p w14:paraId="5C3446CD" w14:textId="77777777" w:rsidR="007E3609" w:rsidRPr="007E3609" w:rsidRDefault="007E3609" w:rsidP="007E3609">
      <w:pPr>
        <w:spacing w:line="300" w:lineRule="atLeast"/>
        <w:rPr>
          <w:rStyle w:val="pl-token"/>
          <w:rFonts w:ascii="Menlo" w:hAnsi="Menlo" w:cs="Menlo"/>
          <w:color w:val="24292F"/>
          <w:sz w:val="18"/>
          <w:szCs w:val="18"/>
        </w:rPr>
      </w:pPr>
    </w:p>
    <w:p w14:paraId="5C8D1A16" w14:textId="77777777" w:rsidR="007E3609" w:rsidRPr="007E3609" w:rsidRDefault="007E3609" w:rsidP="007E3609">
      <w:pPr>
        <w:spacing w:line="300" w:lineRule="atLeast"/>
        <w:rPr>
          <w:rStyle w:val="pl-token"/>
          <w:rFonts w:ascii="Menlo" w:hAnsi="Menlo" w:cs="Menlo"/>
          <w:color w:val="24292F"/>
          <w:sz w:val="18"/>
          <w:szCs w:val="18"/>
        </w:rPr>
      </w:pPr>
    </w:p>
    <w:p w14:paraId="2C2EA2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ef main():</w:t>
      </w:r>
    </w:p>
    <w:p w14:paraId="1413261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3DA882E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itiates the application</w:t>
      </w:r>
    </w:p>
    <w:p w14:paraId="04B326F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67E9E6E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app = QApplication(sys.argv)</w:t>
      </w:r>
    </w:p>
    <w:p w14:paraId="134B453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app.setStyle('Fusion')</w:t>
      </w:r>
    </w:p>
    <w:p w14:paraId="49AA418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 = App()</w:t>
      </w:r>
    </w:p>
    <w:p w14:paraId="23A0413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show()</w:t>
      </w:r>
    </w:p>
    <w:p w14:paraId="55F1BF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ex.showMaximized()</w:t>
      </w:r>
    </w:p>
    <w:p w14:paraId="3643F5C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ys.exit(app.exec_())</w:t>
      </w:r>
    </w:p>
    <w:p w14:paraId="6838140D" w14:textId="77777777" w:rsidR="007E3609" w:rsidRPr="007E3609" w:rsidRDefault="007E3609" w:rsidP="007E3609">
      <w:pPr>
        <w:spacing w:line="300" w:lineRule="atLeast"/>
        <w:rPr>
          <w:rStyle w:val="pl-token"/>
          <w:rFonts w:ascii="Menlo" w:hAnsi="Menlo" w:cs="Menlo"/>
          <w:color w:val="24292F"/>
          <w:sz w:val="18"/>
          <w:szCs w:val="18"/>
        </w:rPr>
      </w:pPr>
    </w:p>
    <w:p w14:paraId="4A662B3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def data_loan():</w:t>
      </w:r>
    </w:p>
    <w:p w14:paraId="4C9587F2"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F8D1F0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Loads the dataset 2017.csv ( Index of happiness and esplanatory variables original dataset)</w:t>
      </w:r>
    </w:p>
    <w:p w14:paraId="03EB969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Loads the dataset final_happiness_dataset (index of happiness</w:t>
      </w:r>
    </w:p>
    <w:p w14:paraId="7FFD439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and explanatory variables which are already preprocessed)</w:t>
      </w:r>
    </w:p>
    <w:p w14:paraId="3218150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Populates X,y that are used in the classes above</w:t>
      </w:r>
    </w:p>
    <w:p w14:paraId="60EADD7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2D3E31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loan</w:t>
      </w:r>
    </w:p>
    <w:p w14:paraId="460112CC" w14:textId="77777777" w:rsidR="007E3609" w:rsidRPr="007E3609" w:rsidRDefault="007E3609" w:rsidP="007E3609">
      <w:pPr>
        <w:spacing w:line="300" w:lineRule="atLeast"/>
        <w:rPr>
          <w:rStyle w:val="pl-token"/>
          <w:rFonts w:ascii="Menlo" w:hAnsi="Menlo" w:cs="Menlo"/>
          <w:color w:val="24292F"/>
          <w:sz w:val="18"/>
          <w:szCs w:val="18"/>
        </w:rPr>
      </w:pPr>
    </w:p>
    <w:p w14:paraId="323AE4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X</w:t>
      </w:r>
    </w:p>
    <w:p w14:paraId="18623AD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y</w:t>
      </w:r>
    </w:p>
    <w:p w14:paraId="0B7782ED"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X_test</w:t>
      </w:r>
    </w:p>
    <w:p w14:paraId="02E6828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y_test</w:t>
      </w:r>
    </w:p>
    <w:p w14:paraId="602988D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global features_list</w:t>
      </w:r>
    </w:p>
    <w:p w14:paraId="3473BB9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class_names</w:t>
      </w:r>
    </w:p>
    <w:p w14:paraId="56F0304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target</w:t>
      </w:r>
    </w:p>
    <w:p w14:paraId="5779C666"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categorical</w:t>
      </w:r>
    </w:p>
    <w:p w14:paraId="75BD1B61"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numerical</w:t>
      </w:r>
    </w:p>
    <w:p w14:paraId="72D060C1" w14:textId="77777777" w:rsidR="007E3609" w:rsidRPr="007E3609" w:rsidRDefault="007E3609" w:rsidP="007E3609">
      <w:pPr>
        <w:spacing w:line="300" w:lineRule="atLeast"/>
        <w:rPr>
          <w:rStyle w:val="pl-token"/>
          <w:rFonts w:ascii="Menlo" w:hAnsi="Menlo" w:cs="Menlo"/>
          <w:color w:val="24292F"/>
          <w:sz w:val="18"/>
          <w:szCs w:val="18"/>
        </w:rPr>
      </w:pPr>
    </w:p>
    <w:p w14:paraId="3F1CCA8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df_orig</w:t>
      </w:r>
    </w:p>
    <w:p w14:paraId="4E9214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global df</w:t>
      </w:r>
    </w:p>
    <w:p w14:paraId="5520B7F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f_orig = pd.read_csv(r'lt-vehicle-loan-default-prediction/train.csv')</w:t>
      </w:r>
    </w:p>
    <w:p w14:paraId="633E663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df = pd.read_csv(r'lt-vehicle-loan-default-prediction/UItry.csv')</w:t>
      </w:r>
    </w:p>
    <w:p w14:paraId="6BE3D32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f=pd.read_csv(r'lt-vehicle-loan-default-prediction/final_test2.csv')</w:t>
      </w:r>
    </w:p>
    <w:p w14:paraId="1E29299C" w14:textId="77777777" w:rsidR="007E3609" w:rsidRPr="007E3609" w:rsidRDefault="007E3609" w:rsidP="007E3609">
      <w:pPr>
        <w:spacing w:line="300" w:lineRule="atLeast"/>
        <w:rPr>
          <w:rStyle w:val="pl-token"/>
          <w:rFonts w:ascii="Menlo" w:hAnsi="Menlo" w:cs="Menlo"/>
          <w:color w:val="24292F"/>
          <w:sz w:val="18"/>
          <w:szCs w:val="18"/>
        </w:rPr>
      </w:pPr>
    </w:p>
    <w:p w14:paraId="2C2E0B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target = 'loan_default'</w:t>
      </w:r>
    </w:p>
    <w:p w14:paraId="7D7958E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X = df.drop([target], axis=1)</w:t>
      </w:r>
    </w:p>
    <w:p w14:paraId="3355270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y= df[target].fillna(0)</w:t>
      </w:r>
    </w:p>
    <w:p w14:paraId="64C73AE4" w14:textId="77777777" w:rsidR="007E3609" w:rsidRPr="007E3609" w:rsidRDefault="007E3609" w:rsidP="007E3609">
      <w:pPr>
        <w:spacing w:line="300" w:lineRule="atLeast"/>
        <w:rPr>
          <w:rStyle w:val="pl-token"/>
          <w:rFonts w:ascii="Menlo" w:hAnsi="Menlo" w:cs="Menlo"/>
          <w:color w:val="24292F"/>
          <w:sz w:val="18"/>
          <w:szCs w:val="18"/>
        </w:rPr>
      </w:pPr>
    </w:p>
    <w:p w14:paraId="4A2B26A0"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olumns = X.columns.tolist()</w:t>
      </w:r>
    </w:p>
    <w:p w14:paraId="7475B43E" w14:textId="77777777" w:rsidR="007E3609" w:rsidRPr="007E3609" w:rsidRDefault="007E3609" w:rsidP="007E3609">
      <w:pPr>
        <w:spacing w:line="300" w:lineRule="atLeast"/>
        <w:rPr>
          <w:rStyle w:val="pl-token"/>
          <w:rFonts w:ascii="Menlo" w:hAnsi="Menlo" w:cs="Menlo"/>
          <w:color w:val="24292F"/>
          <w:sz w:val="18"/>
          <w:szCs w:val="18"/>
        </w:rPr>
      </w:pPr>
    </w:p>
    <w:p w14:paraId="6290B2D8" w14:textId="77777777" w:rsidR="007E3609" w:rsidRPr="007E3609" w:rsidRDefault="007E3609" w:rsidP="007E3609">
      <w:pPr>
        <w:spacing w:line="300" w:lineRule="atLeast"/>
        <w:rPr>
          <w:rStyle w:val="pl-token"/>
          <w:rFonts w:ascii="Menlo" w:hAnsi="Menlo" w:cs="Menlo"/>
          <w:color w:val="24292F"/>
          <w:sz w:val="18"/>
          <w:szCs w:val="18"/>
        </w:rPr>
      </w:pPr>
    </w:p>
    <w:p w14:paraId="642A0047"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indexes = [0,1,2,3,4,5,6,8,9,10,13,14,15,16,17,18,19,26,28,30,31,32,33,34,35]</w:t>
      </w:r>
    </w:p>
    <w:p w14:paraId="3A598EA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eatures_list=['index', 'disbursed_amount', 'asset_cost', 'ltv', 'branch_id', 'manufacturer_id', 'Employment.Type', 'MobileNo_Avl_Flag', 'Aadhar_flag', 'PAN_flag', 'Passport_flag', 'PERFORM_CNS.SCORE', 'PRI.NO.OF.ACCTS', 'PRI.ACTIVE.ACCTS', 'PRI.OVERDUE.ACCTS', 'PRI.CURRENT.BALANCE', 'PRI.SANCTIONED.AMOUNT', 'SEC.DISBURSED.AMOUNT', 'SEC.INSTAL.AMT', 'DELINQUENT.ACCTS.IN.LAST.SIX.MONTHS', 'AVERAGE.ACCT.AGE', 'CREDIT.HISTORY.LENGTH', 'NO.OF_INQUIRIES', 'Age', 'Disbursal_months']</w:t>
      </w:r>
    </w:p>
    <w:p w14:paraId="18C2042B"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eatures_list = [columns[i+1] for i in indexes]</w:t>
      </w:r>
    </w:p>
    <w:p w14:paraId="6626B03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features_list = columns</w:t>
      </w:r>
    </w:p>
    <w:p w14:paraId="75445DCA"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lass_names = ['No', 'Yes']</w:t>
      </w:r>
    </w:p>
    <w:p w14:paraId="5ACF06B7" w14:textId="77777777" w:rsidR="007E3609" w:rsidRPr="007E3609" w:rsidRDefault="007E3609" w:rsidP="007E3609">
      <w:pPr>
        <w:spacing w:line="300" w:lineRule="atLeast"/>
        <w:rPr>
          <w:rStyle w:val="pl-token"/>
          <w:rFonts w:ascii="Menlo" w:hAnsi="Menlo" w:cs="Menlo"/>
          <w:color w:val="24292F"/>
          <w:sz w:val="18"/>
          <w:szCs w:val="18"/>
        </w:rPr>
      </w:pPr>
    </w:p>
    <w:p w14:paraId="53418FE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categorical = ['Employment.Type', 'PERFORM_CNS.SCORE.DESCRIPTION', 'AVERAGE.ACCT.AGE' \</w:t>
      </w:r>
    </w:p>
    <w:p w14:paraId="153A0FD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Aadhar_flag', 'PAN_flag', 'VoterID_flag', 'Driving_flag', 'Passport_flag','loan_default']</w:t>
      </w:r>
    </w:p>
    <w:p w14:paraId="6F7FA305"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numerical = ['disbursed_amount', 'asset_cost','PERFORM_CNS.SCORE', 'PRI.NO.OF.ACCTS', 'PRI.ACTIVE.ACCTS', 'PRI.OVERDUE.ACCTS', \</w:t>
      </w:r>
    </w:p>
    <w:p w14:paraId="0E9DDBD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PRI.CURRENT.BALANCE', 'PRI.SANCTIONED.AMOUNT', 'PRI.DISBURSED.AMOUNT', 'SEC.NO.OF.ACCTS', 'SEC.ACTIVE.ACCTS', \</w:t>
      </w:r>
    </w:p>
    <w:p w14:paraId="5906DB6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C.OVERDUE.ACCTS', 'SEC.CURRENT.BALANCE','SEC.SANCTIONED.AMOUNT', 'SEC.DISBURSED.AMOUNT', 'PRIMARY.INSTAL.AMT', \</w:t>
      </w:r>
    </w:p>
    <w:p w14:paraId="771D0A7C"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SEC.INSTAL.AMT', 'NEW.ACCTS.IN.LAST.SIX.MONTHS', 'DELINQUENT.ACCTS.IN.LAST.SIX.MONTHS','NO.OF_INQUIRIES'\</w:t>
      </w:r>
    </w:p>
    <w:p w14:paraId="30283D18"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12BC99EA" w14:textId="77777777" w:rsidR="007E3609" w:rsidRPr="007E3609" w:rsidRDefault="007E3609" w:rsidP="007E3609">
      <w:pPr>
        <w:spacing w:line="300" w:lineRule="atLeast"/>
        <w:rPr>
          <w:rStyle w:val="pl-token"/>
          <w:rFonts w:ascii="Menlo" w:hAnsi="Menlo" w:cs="Menlo"/>
          <w:color w:val="24292F"/>
          <w:sz w:val="18"/>
          <w:szCs w:val="18"/>
        </w:rPr>
      </w:pPr>
    </w:p>
    <w:p w14:paraId="68695177" w14:textId="77777777" w:rsidR="007E3609" w:rsidRPr="007E3609" w:rsidRDefault="007E3609" w:rsidP="007E3609">
      <w:pPr>
        <w:spacing w:line="300" w:lineRule="atLeast"/>
        <w:rPr>
          <w:rStyle w:val="pl-token"/>
          <w:rFonts w:ascii="Menlo" w:hAnsi="Menlo" w:cs="Menlo"/>
          <w:color w:val="24292F"/>
          <w:sz w:val="18"/>
          <w:szCs w:val="18"/>
        </w:rPr>
      </w:pPr>
    </w:p>
    <w:p w14:paraId="2B67298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if __name__ == '__main__':</w:t>
      </w:r>
    </w:p>
    <w:p w14:paraId="2FB218E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lastRenderedPageBreak/>
        <w:t xml:space="preserve">    #::------------------------------------</w:t>
      </w:r>
    </w:p>
    <w:p w14:paraId="5E735553"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 First reads the data then calls for the application</w:t>
      </w:r>
    </w:p>
    <w:p w14:paraId="099D3C74"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w:t>
      </w:r>
    </w:p>
    <w:p w14:paraId="7024E5CF" w14:textId="77777777"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data_loan()</w:t>
      </w:r>
    </w:p>
    <w:p w14:paraId="78C302D6" w14:textId="529134D4" w:rsidR="007E3609" w:rsidRPr="007E3609" w:rsidRDefault="007E3609" w:rsidP="007E3609">
      <w:pPr>
        <w:spacing w:line="300" w:lineRule="atLeast"/>
        <w:rPr>
          <w:rStyle w:val="pl-token"/>
          <w:rFonts w:ascii="Menlo" w:hAnsi="Menlo" w:cs="Menlo"/>
          <w:color w:val="24292F"/>
          <w:sz w:val="18"/>
          <w:szCs w:val="18"/>
        </w:rPr>
      </w:pPr>
      <w:r w:rsidRPr="007E3609">
        <w:rPr>
          <w:rStyle w:val="pl-token"/>
          <w:rFonts w:ascii="Menlo" w:hAnsi="Menlo" w:cs="Menlo"/>
          <w:color w:val="24292F"/>
          <w:sz w:val="18"/>
          <w:szCs w:val="18"/>
        </w:rPr>
        <w:t xml:space="preserve">    main()</w:t>
      </w:r>
    </w:p>
    <w:p w14:paraId="73C967EE" w14:textId="77777777" w:rsidR="007E3609" w:rsidRPr="007E3609" w:rsidRDefault="007E3609" w:rsidP="007E3609">
      <w:pPr>
        <w:spacing w:line="300" w:lineRule="atLeast"/>
        <w:rPr>
          <w:rStyle w:val="pl-token"/>
          <w:rFonts w:ascii="Menlo" w:hAnsi="Menlo" w:cs="Menlo"/>
          <w:color w:val="24292F"/>
          <w:sz w:val="18"/>
          <w:szCs w:val="18"/>
        </w:rPr>
      </w:pPr>
    </w:p>
    <w:sectPr w:rsidR="007E3609" w:rsidRPr="007E360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162CE" w14:textId="77777777" w:rsidR="00A17616" w:rsidRDefault="00A17616" w:rsidP="00E27684">
      <w:r>
        <w:separator/>
      </w:r>
    </w:p>
  </w:endnote>
  <w:endnote w:type="continuationSeparator" w:id="0">
    <w:p w14:paraId="55184C74" w14:textId="77777777" w:rsidR="00A17616" w:rsidRDefault="00A17616" w:rsidP="00E27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webkit-standard">
    <w:altName w:val="Cambria"/>
    <w:charset w:val="00"/>
    <w:family w:val="roman"/>
    <w:pitch w:val="default"/>
  </w:font>
  <w:font w:name="Roboto">
    <w:charset w:val="00"/>
    <w:family w:val="auto"/>
    <w:pitch w:val="variable"/>
    <w:sig w:usb0="E00002FF" w:usb1="5000205B" w:usb2="00000020" w:usb3="00000000" w:csb0="0000019F" w:csb1="00000000"/>
  </w:font>
  <w:font w:name="Menlo">
    <w:altName w:val="DokChampa"/>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728602"/>
      <w:docPartObj>
        <w:docPartGallery w:val="Page Numbers (Bottom of Page)"/>
        <w:docPartUnique/>
      </w:docPartObj>
    </w:sdtPr>
    <w:sdtEndPr>
      <w:rPr>
        <w:noProof/>
      </w:rPr>
    </w:sdtEndPr>
    <w:sdtContent>
      <w:p w14:paraId="5FEF81B7" w14:textId="6896297E" w:rsidR="00E74F57" w:rsidRDefault="00E74F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E3DCD1" w14:textId="77777777" w:rsidR="00E74F57" w:rsidRDefault="00E74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00DFB" w14:textId="77777777" w:rsidR="00A17616" w:rsidRDefault="00A17616" w:rsidP="00E27684">
      <w:r>
        <w:separator/>
      </w:r>
    </w:p>
  </w:footnote>
  <w:footnote w:type="continuationSeparator" w:id="0">
    <w:p w14:paraId="521E154E" w14:textId="77777777" w:rsidR="00A17616" w:rsidRDefault="00A17616" w:rsidP="00E27684">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X5OVw7gKWWaU4F" int2:id="x4Aph2Si">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A7B5F"/>
    <w:multiLevelType w:val="multilevel"/>
    <w:tmpl w:val="5AB2E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0F597F"/>
    <w:multiLevelType w:val="hybridMultilevel"/>
    <w:tmpl w:val="C4FC7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C229EF"/>
    <w:multiLevelType w:val="multilevel"/>
    <w:tmpl w:val="C27C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tDA0MTQzsDQxtzRT0lEKTi0uzszPAykwqgUA+PdMJCwAAAA="/>
  </w:docVars>
  <w:rsids>
    <w:rsidRoot w:val="00E9435B"/>
    <w:rsid w:val="0000295A"/>
    <w:rsid w:val="00005621"/>
    <w:rsid w:val="00010B6F"/>
    <w:rsid w:val="00014833"/>
    <w:rsid w:val="000204D1"/>
    <w:rsid w:val="000279C4"/>
    <w:rsid w:val="00035C23"/>
    <w:rsid w:val="000367A1"/>
    <w:rsid w:val="00037F8F"/>
    <w:rsid w:val="00043A70"/>
    <w:rsid w:val="00050443"/>
    <w:rsid w:val="000519D3"/>
    <w:rsid w:val="0005275F"/>
    <w:rsid w:val="000577D7"/>
    <w:rsid w:val="00086281"/>
    <w:rsid w:val="00086F3A"/>
    <w:rsid w:val="000879AB"/>
    <w:rsid w:val="000924E4"/>
    <w:rsid w:val="00092B86"/>
    <w:rsid w:val="000B5ACF"/>
    <w:rsid w:val="000C1A06"/>
    <w:rsid w:val="000C2B48"/>
    <w:rsid w:val="000D3059"/>
    <w:rsid w:val="000D561C"/>
    <w:rsid w:val="000D74C5"/>
    <w:rsid w:val="000E020F"/>
    <w:rsid w:val="000E1B93"/>
    <w:rsid w:val="000F51A2"/>
    <w:rsid w:val="000F7890"/>
    <w:rsid w:val="00100943"/>
    <w:rsid w:val="00100D7C"/>
    <w:rsid w:val="0010137F"/>
    <w:rsid w:val="00107667"/>
    <w:rsid w:val="001122D5"/>
    <w:rsid w:val="00115945"/>
    <w:rsid w:val="00120F4D"/>
    <w:rsid w:val="00120FA3"/>
    <w:rsid w:val="00126E97"/>
    <w:rsid w:val="001344BA"/>
    <w:rsid w:val="001504CF"/>
    <w:rsid w:val="001538B4"/>
    <w:rsid w:val="00155511"/>
    <w:rsid w:val="00166110"/>
    <w:rsid w:val="00181C3B"/>
    <w:rsid w:val="00182E77"/>
    <w:rsid w:val="00185F5A"/>
    <w:rsid w:val="00186B9D"/>
    <w:rsid w:val="001873B6"/>
    <w:rsid w:val="0019069C"/>
    <w:rsid w:val="00190764"/>
    <w:rsid w:val="00190F2B"/>
    <w:rsid w:val="00194215"/>
    <w:rsid w:val="00196B09"/>
    <w:rsid w:val="001A07C4"/>
    <w:rsid w:val="001A1565"/>
    <w:rsid w:val="001A33B8"/>
    <w:rsid w:val="001A38B6"/>
    <w:rsid w:val="001D2018"/>
    <w:rsid w:val="001D211B"/>
    <w:rsid w:val="001D6833"/>
    <w:rsid w:val="001F0479"/>
    <w:rsid w:val="001F0C74"/>
    <w:rsid w:val="001F68F9"/>
    <w:rsid w:val="0020717D"/>
    <w:rsid w:val="00213751"/>
    <w:rsid w:val="00232C35"/>
    <w:rsid w:val="00233F6C"/>
    <w:rsid w:val="00242D3B"/>
    <w:rsid w:val="0025210C"/>
    <w:rsid w:val="00257ED8"/>
    <w:rsid w:val="002629B6"/>
    <w:rsid w:val="00266007"/>
    <w:rsid w:val="002675BE"/>
    <w:rsid w:val="00267D81"/>
    <w:rsid w:val="00271CA2"/>
    <w:rsid w:val="00277210"/>
    <w:rsid w:val="00287B1E"/>
    <w:rsid w:val="00287F18"/>
    <w:rsid w:val="00297C32"/>
    <w:rsid w:val="002A2DE7"/>
    <w:rsid w:val="002B52F2"/>
    <w:rsid w:val="002C1351"/>
    <w:rsid w:val="002C28E4"/>
    <w:rsid w:val="002C681B"/>
    <w:rsid w:val="002D1D50"/>
    <w:rsid w:val="002D6703"/>
    <w:rsid w:val="002E1678"/>
    <w:rsid w:val="002F0719"/>
    <w:rsid w:val="002F68F2"/>
    <w:rsid w:val="003010EE"/>
    <w:rsid w:val="0030367A"/>
    <w:rsid w:val="00312BAE"/>
    <w:rsid w:val="00315C16"/>
    <w:rsid w:val="00315F3C"/>
    <w:rsid w:val="00321DF5"/>
    <w:rsid w:val="0032362C"/>
    <w:rsid w:val="0032395A"/>
    <w:rsid w:val="003348EB"/>
    <w:rsid w:val="0034216B"/>
    <w:rsid w:val="003453AA"/>
    <w:rsid w:val="0034710A"/>
    <w:rsid w:val="00357BE0"/>
    <w:rsid w:val="0036655A"/>
    <w:rsid w:val="003736CC"/>
    <w:rsid w:val="0037680E"/>
    <w:rsid w:val="003A3F57"/>
    <w:rsid w:val="003A4759"/>
    <w:rsid w:val="003C1FF7"/>
    <w:rsid w:val="003C497F"/>
    <w:rsid w:val="003D4EBD"/>
    <w:rsid w:val="003D5ACE"/>
    <w:rsid w:val="003E3437"/>
    <w:rsid w:val="003F07A9"/>
    <w:rsid w:val="003F44B3"/>
    <w:rsid w:val="003F602A"/>
    <w:rsid w:val="003F692F"/>
    <w:rsid w:val="003F78B1"/>
    <w:rsid w:val="00406786"/>
    <w:rsid w:val="00415DFC"/>
    <w:rsid w:val="00417D10"/>
    <w:rsid w:val="00422F8D"/>
    <w:rsid w:val="004337F9"/>
    <w:rsid w:val="004371EA"/>
    <w:rsid w:val="00441198"/>
    <w:rsid w:val="00471BF0"/>
    <w:rsid w:val="00471D15"/>
    <w:rsid w:val="004763F1"/>
    <w:rsid w:val="00481A60"/>
    <w:rsid w:val="004901D3"/>
    <w:rsid w:val="004C19D3"/>
    <w:rsid w:val="004C333B"/>
    <w:rsid w:val="004C729F"/>
    <w:rsid w:val="004D0AAF"/>
    <w:rsid w:val="004D4529"/>
    <w:rsid w:val="004D6488"/>
    <w:rsid w:val="004E7AC2"/>
    <w:rsid w:val="004F0726"/>
    <w:rsid w:val="004F1C91"/>
    <w:rsid w:val="004F23C2"/>
    <w:rsid w:val="004F3354"/>
    <w:rsid w:val="004F673F"/>
    <w:rsid w:val="0050688E"/>
    <w:rsid w:val="005210B4"/>
    <w:rsid w:val="0052139B"/>
    <w:rsid w:val="00521496"/>
    <w:rsid w:val="00522253"/>
    <w:rsid w:val="00522380"/>
    <w:rsid w:val="00532417"/>
    <w:rsid w:val="005450F0"/>
    <w:rsid w:val="00546F9A"/>
    <w:rsid w:val="00546FDF"/>
    <w:rsid w:val="00551BE9"/>
    <w:rsid w:val="00552314"/>
    <w:rsid w:val="00554A30"/>
    <w:rsid w:val="0055B941"/>
    <w:rsid w:val="00566832"/>
    <w:rsid w:val="0057375B"/>
    <w:rsid w:val="00574E8F"/>
    <w:rsid w:val="005805BA"/>
    <w:rsid w:val="005868AA"/>
    <w:rsid w:val="005913A6"/>
    <w:rsid w:val="0059328C"/>
    <w:rsid w:val="00594C1D"/>
    <w:rsid w:val="005A7BA2"/>
    <w:rsid w:val="005B2C1B"/>
    <w:rsid w:val="005B3F37"/>
    <w:rsid w:val="005B48CB"/>
    <w:rsid w:val="005B543B"/>
    <w:rsid w:val="005B5F61"/>
    <w:rsid w:val="005B6079"/>
    <w:rsid w:val="005C0DF1"/>
    <w:rsid w:val="005C3976"/>
    <w:rsid w:val="005C4AE7"/>
    <w:rsid w:val="005C6FBF"/>
    <w:rsid w:val="005C7D9B"/>
    <w:rsid w:val="005D32FB"/>
    <w:rsid w:val="005D42D6"/>
    <w:rsid w:val="005E3811"/>
    <w:rsid w:val="005E4614"/>
    <w:rsid w:val="005E7511"/>
    <w:rsid w:val="005F1979"/>
    <w:rsid w:val="005F2E9A"/>
    <w:rsid w:val="00602954"/>
    <w:rsid w:val="006075EA"/>
    <w:rsid w:val="00614879"/>
    <w:rsid w:val="00627275"/>
    <w:rsid w:val="00630CB3"/>
    <w:rsid w:val="00636369"/>
    <w:rsid w:val="00646619"/>
    <w:rsid w:val="00653673"/>
    <w:rsid w:val="00654181"/>
    <w:rsid w:val="00663385"/>
    <w:rsid w:val="00663EA7"/>
    <w:rsid w:val="00664746"/>
    <w:rsid w:val="006648B1"/>
    <w:rsid w:val="006700E3"/>
    <w:rsid w:val="00670D9B"/>
    <w:rsid w:val="00670E4A"/>
    <w:rsid w:val="0067652B"/>
    <w:rsid w:val="00693394"/>
    <w:rsid w:val="00697703"/>
    <w:rsid w:val="006A050F"/>
    <w:rsid w:val="006B672C"/>
    <w:rsid w:val="006C2085"/>
    <w:rsid w:val="006C2418"/>
    <w:rsid w:val="006C7F14"/>
    <w:rsid w:val="006D1812"/>
    <w:rsid w:val="006E03E6"/>
    <w:rsid w:val="006E4719"/>
    <w:rsid w:val="006F416F"/>
    <w:rsid w:val="006F42C7"/>
    <w:rsid w:val="00704DAB"/>
    <w:rsid w:val="00705943"/>
    <w:rsid w:val="00713245"/>
    <w:rsid w:val="007221CB"/>
    <w:rsid w:val="00722A94"/>
    <w:rsid w:val="00724430"/>
    <w:rsid w:val="0072762F"/>
    <w:rsid w:val="0073474C"/>
    <w:rsid w:val="00741CF5"/>
    <w:rsid w:val="00743719"/>
    <w:rsid w:val="0075351E"/>
    <w:rsid w:val="007547C7"/>
    <w:rsid w:val="007560F0"/>
    <w:rsid w:val="007615A3"/>
    <w:rsid w:val="00772BDE"/>
    <w:rsid w:val="007811F1"/>
    <w:rsid w:val="00783938"/>
    <w:rsid w:val="00787B17"/>
    <w:rsid w:val="00793DEC"/>
    <w:rsid w:val="007A44AA"/>
    <w:rsid w:val="007B4DB3"/>
    <w:rsid w:val="007B58FB"/>
    <w:rsid w:val="007C557B"/>
    <w:rsid w:val="007C7BD7"/>
    <w:rsid w:val="007D12B1"/>
    <w:rsid w:val="007D5A81"/>
    <w:rsid w:val="007D6334"/>
    <w:rsid w:val="007D6E9E"/>
    <w:rsid w:val="007E0CF4"/>
    <w:rsid w:val="007E1723"/>
    <w:rsid w:val="007E3609"/>
    <w:rsid w:val="007E6DF0"/>
    <w:rsid w:val="007E7D23"/>
    <w:rsid w:val="007F097D"/>
    <w:rsid w:val="007F4845"/>
    <w:rsid w:val="007F7D31"/>
    <w:rsid w:val="00804D56"/>
    <w:rsid w:val="0081021E"/>
    <w:rsid w:val="00810585"/>
    <w:rsid w:val="00811D3A"/>
    <w:rsid w:val="00816B5F"/>
    <w:rsid w:val="00816BC2"/>
    <w:rsid w:val="00822035"/>
    <w:rsid w:val="00826B45"/>
    <w:rsid w:val="008306A0"/>
    <w:rsid w:val="00832A98"/>
    <w:rsid w:val="008369C6"/>
    <w:rsid w:val="00851ECA"/>
    <w:rsid w:val="00853728"/>
    <w:rsid w:val="00855D9C"/>
    <w:rsid w:val="00857CF6"/>
    <w:rsid w:val="00860372"/>
    <w:rsid w:val="00861BC2"/>
    <w:rsid w:val="00864146"/>
    <w:rsid w:val="00865240"/>
    <w:rsid w:val="0086605F"/>
    <w:rsid w:val="0086728D"/>
    <w:rsid w:val="00871EDB"/>
    <w:rsid w:val="00872DFC"/>
    <w:rsid w:val="008821CC"/>
    <w:rsid w:val="00885BAB"/>
    <w:rsid w:val="008861BF"/>
    <w:rsid w:val="00894BDF"/>
    <w:rsid w:val="0089651F"/>
    <w:rsid w:val="008966DC"/>
    <w:rsid w:val="00897C78"/>
    <w:rsid w:val="008A325B"/>
    <w:rsid w:val="008A3724"/>
    <w:rsid w:val="008B1B80"/>
    <w:rsid w:val="008B3424"/>
    <w:rsid w:val="008B7160"/>
    <w:rsid w:val="008C3EAE"/>
    <w:rsid w:val="008D030E"/>
    <w:rsid w:val="008D063D"/>
    <w:rsid w:val="008E1BE5"/>
    <w:rsid w:val="008E3E3C"/>
    <w:rsid w:val="0090088A"/>
    <w:rsid w:val="00904577"/>
    <w:rsid w:val="0091695E"/>
    <w:rsid w:val="00920301"/>
    <w:rsid w:val="009230D8"/>
    <w:rsid w:val="009237DB"/>
    <w:rsid w:val="009238CE"/>
    <w:rsid w:val="00933B84"/>
    <w:rsid w:val="00935185"/>
    <w:rsid w:val="00936D34"/>
    <w:rsid w:val="00940551"/>
    <w:rsid w:val="0094263D"/>
    <w:rsid w:val="00945994"/>
    <w:rsid w:val="00947D41"/>
    <w:rsid w:val="0095386E"/>
    <w:rsid w:val="00955A12"/>
    <w:rsid w:val="009617C7"/>
    <w:rsid w:val="009643C1"/>
    <w:rsid w:val="0097346B"/>
    <w:rsid w:val="00981653"/>
    <w:rsid w:val="009823D0"/>
    <w:rsid w:val="00983A51"/>
    <w:rsid w:val="0099510D"/>
    <w:rsid w:val="00997A46"/>
    <w:rsid w:val="009B058A"/>
    <w:rsid w:val="009B12AC"/>
    <w:rsid w:val="009B42E7"/>
    <w:rsid w:val="009B72E6"/>
    <w:rsid w:val="009C0698"/>
    <w:rsid w:val="009C2920"/>
    <w:rsid w:val="009C2A37"/>
    <w:rsid w:val="009C5CA9"/>
    <w:rsid w:val="009D205A"/>
    <w:rsid w:val="009E16D4"/>
    <w:rsid w:val="009E17B7"/>
    <w:rsid w:val="009E2545"/>
    <w:rsid w:val="009E545C"/>
    <w:rsid w:val="009E593C"/>
    <w:rsid w:val="009E6EEF"/>
    <w:rsid w:val="009F03B7"/>
    <w:rsid w:val="00A0125E"/>
    <w:rsid w:val="00A11D15"/>
    <w:rsid w:val="00A1477B"/>
    <w:rsid w:val="00A17616"/>
    <w:rsid w:val="00A31E23"/>
    <w:rsid w:val="00A356AF"/>
    <w:rsid w:val="00A40022"/>
    <w:rsid w:val="00A4226A"/>
    <w:rsid w:val="00A602F0"/>
    <w:rsid w:val="00A60746"/>
    <w:rsid w:val="00A608FE"/>
    <w:rsid w:val="00A65FB4"/>
    <w:rsid w:val="00A6679A"/>
    <w:rsid w:val="00A70D82"/>
    <w:rsid w:val="00A755DC"/>
    <w:rsid w:val="00A82ECD"/>
    <w:rsid w:val="00A83B32"/>
    <w:rsid w:val="00A858C3"/>
    <w:rsid w:val="00A86CB8"/>
    <w:rsid w:val="00A917F9"/>
    <w:rsid w:val="00A97114"/>
    <w:rsid w:val="00AA2666"/>
    <w:rsid w:val="00AA5E73"/>
    <w:rsid w:val="00AA7269"/>
    <w:rsid w:val="00AB2E88"/>
    <w:rsid w:val="00AB4652"/>
    <w:rsid w:val="00AD3B70"/>
    <w:rsid w:val="00AD637D"/>
    <w:rsid w:val="00AD701A"/>
    <w:rsid w:val="00AE307B"/>
    <w:rsid w:val="00AE383B"/>
    <w:rsid w:val="00AE59BD"/>
    <w:rsid w:val="00AE7181"/>
    <w:rsid w:val="00AF1DC4"/>
    <w:rsid w:val="00AF2EC2"/>
    <w:rsid w:val="00AF7C3F"/>
    <w:rsid w:val="00B05AEA"/>
    <w:rsid w:val="00B120BF"/>
    <w:rsid w:val="00B12CB0"/>
    <w:rsid w:val="00B13D81"/>
    <w:rsid w:val="00B269E5"/>
    <w:rsid w:val="00B27CF9"/>
    <w:rsid w:val="00B3303B"/>
    <w:rsid w:val="00B34E0D"/>
    <w:rsid w:val="00B372D5"/>
    <w:rsid w:val="00B3756F"/>
    <w:rsid w:val="00B44946"/>
    <w:rsid w:val="00B46AEC"/>
    <w:rsid w:val="00B501ED"/>
    <w:rsid w:val="00B50E33"/>
    <w:rsid w:val="00B64094"/>
    <w:rsid w:val="00B701E7"/>
    <w:rsid w:val="00B75355"/>
    <w:rsid w:val="00B810C8"/>
    <w:rsid w:val="00B90A79"/>
    <w:rsid w:val="00B96537"/>
    <w:rsid w:val="00B96EA7"/>
    <w:rsid w:val="00B97785"/>
    <w:rsid w:val="00BA2565"/>
    <w:rsid w:val="00BA45FE"/>
    <w:rsid w:val="00BB3706"/>
    <w:rsid w:val="00BB4A26"/>
    <w:rsid w:val="00BC61D5"/>
    <w:rsid w:val="00BC66FF"/>
    <w:rsid w:val="00BF1E45"/>
    <w:rsid w:val="00BF376F"/>
    <w:rsid w:val="00BF5F75"/>
    <w:rsid w:val="00BF7D9A"/>
    <w:rsid w:val="00C03C2D"/>
    <w:rsid w:val="00C12D5C"/>
    <w:rsid w:val="00C139D7"/>
    <w:rsid w:val="00C30B81"/>
    <w:rsid w:val="00C376A9"/>
    <w:rsid w:val="00C43990"/>
    <w:rsid w:val="00C54F4B"/>
    <w:rsid w:val="00C5502F"/>
    <w:rsid w:val="00C65EDE"/>
    <w:rsid w:val="00C67CDD"/>
    <w:rsid w:val="00C729A0"/>
    <w:rsid w:val="00C72F4E"/>
    <w:rsid w:val="00C74608"/>
    <w:rsid w:val="00C8309D"/>
    <w:rsid w:val="00C91FEA"/>
    <w:rsid w:val="00C943B9"/>
    <w:rsid w:val="00C973D0"/>
    <w:rsid w:val="00CA07FF"/>
    <w:rsid w:val="00CA1566"/>
    <w:rsid w:val="00CA2D09"/>
    <w:rsid w:val="00CA4CA3"/>
    <w:rsid w:val="00CA7E3C"/>
    <w:rsid w:val="00CC5170"/>
    <w:rsid w:val="00CC6EFC"/>
    <w:rsid w:val="00CC6F5A"/>
    <w:rsid w:val="00CC73E3"/>
    <w:rsid w:val="00CE0CBC"/>
    <w:rsid w:val="00CE0DFE"/>
    <w:rsid w:val="00CE19AC"/>
    <w:rsid w:val="00CF0C31"/>
    <w:rsid w:val="00CF18DA"/>
    <w:rsid w:val="00D00A63"/>
    <w:rsid w:val="00D01F4F"/>
    <w:rsid w:val="00D05615"/>
    <w:rsid w:val="00D07291"/>
    <w:rsid w:val="00D0F242"/>
    <w:rsid w:val="00D105B1"/>
    <w:rsid w:val="00D1266B"/>
    <w:rsid w:val="00D22F8E"/>
    <w:rsid w:val="00D242C6"/>
    <w:rsid w:val="00D26EAC"/>
    <w:rsid w:val="00D2742F"/>
    <w:rsid w:val="00D6036F"/>
    <w:rsid w:val="00D655B5"/>
    <w:rsid w:val="00D718DF"/>
    <w:rsid w:val="00D841A8"/>
    <w:rsid w:val="00D84294"/>
    <w:rsid w:val="00D854BF"/>
    <w:rsid w:val="00D949FC"/>
    <w:rsid w:val="00DA145B"/>
    <w:rsid w:val="00DA2F75"/>
    <w:rsid w:val="00DA56B5"/>
    <w:rsid w:val="00DB310F"/>
    <w:rsid w:val="00DB3332"/>
    <w:rsid w:val="00DB3ABB"/>
    <w:rsid w:val="00DB46CB"/>
    <w:rsid w:val="00DB5D03"/>
    <w:rsid w:val="00DB7FCD"/>
    <w:rsid w:val="00DC3675"/>
    <w:rsid w:val="00DC39BA"/>
    <w:rsid w:val="00DC5986"/>
    <w:rsid w:val="00DC6C42"/>
    <w:rsid w:val="00DD5A1C"/>
    <w:rsid w:val="00DE5583"/>
    <w:rsid w:val="00DE69FB"/>
    <w:rsid w:val="00DF0692"/>
    <w:rsid w:val="00DF5802"/>
    <w:rsid w:val="00DF58B9"/>
    <w:rsid w:val="00DF5BA9"/>
    <w:rsid w:val="00E0130B"/>
    <w:rsid w:val="00E047B7"/>
    <w:rsid w:val="00E05833"/>
    <w:rsid w:val="00E076D7"/>
    <w:rsid w:val="00E10215"/>
    <w:rsid w:val="00E11AA9"/>
    <w:rsid w:val="00E11E5C"/>
    <w:rsid w:val="00E14ACF"/>
    <w:rsid w:val="00E244FB"/>
    <w:rsid w:val="00E27684"/>
    <w:rsid w:val="00E33038"/>
    <w:rsid w:val="00E35202"/>
    <w:rsid w:val="00E41E49"/>
    <w:rsid w:val="00E4758B"/>
    <w:rsid w:val="00E51E03"/>
    <w:rsid w:val="00E5319B"/>
    <w:rsid w:val="00E62EE6"/>
    <w:rsid w:val="00E6442B"/>
    <w:rsid w:val="00E64BAF"/>
    <w:rsid w:val="00E74F57"/>
    <w:rsid w:val="00E851A7"/>
    <w:rsid w:val="00E873F4"/>
    <w:rsid w:val="00E92B9E"/>
    <w:rsid w:val="00E93588"/>
    <w:rsid w:val="00E9435B"/>
    <w:rsid w:val="00E94785"/>
    <w:rsid w:val="00E954D4"/>
    <w:rsid w:val="00E95D08"/>
    <w:rsid w:val="00EB3AAC"/>
    <w:rsid w:val="00EB55DB"/>
    <w:rsid w:val="00EC3CEE"/>
    <w:rsid w:val="00ED30E9"/>
    <w:rsid w:val="00EF727B"/>
    <w:rsid w:val="00F0497B"/>
    <w:rsid w:val="00F12017"/>
    <w:rsid w:val="00F13461"/>
    <w:rsid w:val="00F15863"/>
    <w:rsid w:val="00F16182"/>
    <w:rsid w:val="00F31E20"/>
    <w:rsid w:val="00F33A6E"/>
    <w:rsid w:val="00F47551"/>
    <w:rsid w:val="00F502F8"/>
    <w:rsid w:val="00F54C17"/>
    <w:rsid w:val="00F602C0"/>
    <w:rsid w:val="00F633E9"/>
    <w:rsid w:val="00F64EAF"/>
    <w:rsid w:val="00F66163"/>
    <w:rsid w:val="00F75793"/>
    <w:rsid w:val="00F7607F"/>
    <w:rsid w:val="00F762AF"/>
    <w:rsid w:val="00F7D9F5"/>
    <w:rsid w:val="00F840A9"/>
    <w:rsid w:val="00F849CC"/>
    <w:rsid w:val="00F87EAC"/>
    <w:rsid w:val="00F92AC4"/>
    <w:rsid w:val="00FA0814"/>
    <w:rsid w:val="00FA143B"/>
    <w:rsid w:val="00FA1C02"/>
    <w:rsid w:val="00FB3434"/>
    <w:rsid w:val="00FC6235"/>
    <w:rsid w:val="00FC7B46"/>
    <w:rsid w:val="00FE209C"/>
    <w:rsid w:val="00FE2403"/>
    <w:rsid w:val="00FE3773"/>
    <w:rsid w:val="00FE3883"/>
    <w:rsid w:val="00FF2338"/>
    <w:rsid w:val="00FF496E"/>
    <w:rsid w:val="011EA5A8"/>
    <w:rsid w:val="01487BFC"/>
    <w:rsid w:val="0151A228"/>
    <w:rsid w:val="015EBC10"/>
    <w:rsid w:val="016DF19A"/>
    <w:rsid w:val="017C2D7C"/>
    <w:rsid w:val="01C36721"/>
    <w:rsid w:val="01DD18EC"/>
    <w:rsid w:val="0212D321"/>
    <w:rsid w:val="0244C2F2"/>
    <w:rsid w:val="025500F3"/>
    <w:rsid w:val="0268B208"/>
    <w:rsid w:val="0296ABA9"/>
    <w:rsid w:val="02A96E03"/>
    <w:rsid w:val="02C482F3"/>
    <w:rsid w:val="02E4B1FF"/>
    <w:rsid w:val="02EE64F2"/>
    <w:rsid w:val="03027804"/>
    <w:rsid w:val="033AB0F4"/>
    <w:rsid w:val="0347C87E"/>
    <w:rsid w:val="03646186"/>
    <w:rsid w:val="037D89E3"/>
    <w:rsid w:val="038CBF6D"/>
    <w:rsid w:val="03A45351"/>
    <w:rsid w:val="03B49209"/>
    <w:rsid w:val="03CD55A6"/>
    <w:rsid w:val="03F70638"/>
    <w:rsid w:val="0404061B"/>
    <w:rsid w:val="040AF316"/>
    <w:rsid w:val="0415EDB3"/>
    <w:rsid w:val="04414CED"/>
    <w:rsid w:val="045F14E5"/>
    <w:rsid w:val="0462D5F6"/>
    <w:rsid w:val="04B5797C"/>
    <w:rsid w:val="050A0A9C"/>
    <w:rsid w:val="05146745"/>
    <w:rsid w:val="0529591C"/>
    <w:rsid w:val="05616B52"/>
    <w:rsid w:val="05CB7338"/>
    <w:rsid w:val="05D3A7C4"/>
    <w:rsid w:val="05DCF78C"/>
    <w:rsid w:val="0602BB25"/>
    <w:rsid w:val="061F144D"/>
    <w:rsid w:val="062AA54F"/>
    <w:rsid w:val="067A7112"/>
    <w:rsid w:val="069EB7C0"/>
    <w:rsid w:val="06BF6801"/>
    <w:rsid w:val="06C77BE3"/>
    <w:rsid w:val="06D5FFAD"/>
    <w:rsid w:val="06E91893"/>
    <w:rsid w:val="07033000"/>
    <w:rsid w:val="0710AC31"/>
    <w:rsid w:val="076D1E7F"/>
    <w:rsid w:val="0770DD9F"/>
    <w:rsid w:val="077DD8D7"/>
    <w:rsid w:val="077F16B9"/>
    <w:rsid w:val="0791798C"/>
    <w:rsid w:val="0799455D"/>
    <w:rsid w:val="07C6F410"/>
    <w:rsid w:val="07E718E2"/>
    <w:rsid w:val="08047C33"/>
    <w:rsid w:val="0813B1BD"/>
    <w:rsid w:val="081E2DFE"/>
    <w:rsid w:val="083397B5"/>
    <w:rsid w:val="08407176"/>
    <w:rsid w:val="085479CC"/>
    <w:rsid w:val="0869193A"/>
    <w:rsid w:val="0890872F"/>
    <w:rsid w:val="09171BF0"/>
    <w:rsid w:val="09369D41"/>
    <w:rsid w:val="098F18C3"/>
    <w:rsid w:val="09ED88A1"/>
    <w:rsid w:val="0A6BA491"/>
    <w:rsid w:val="0A6E2833"/>
    <w:rsid w:val="0A89C54B"/>
    <w:rsid w:val="0A94671F"/>
    <w:rsid w:val="0A9E7EB9"/>
    <w:rsid w:val="0AB4E48F"/>
    <w:rsid w:val="0AC459F9"/>
    <w:rsid w:val="0ACF784A"/>
    <w:rsid w:val="0AE520E6"/>
    <w:rsid w:val="0B32C19A"/>
    <w:rsid w:val="0B5CAB66"/>
    <w:rsid w:val="0B9739DA"/>
    <w:rsid w:val="0B979E81"/>
    <w:rsid w:val="0BFC48B0"/>
    <w:rsid w:val="0C17D96C"/>
    <w:rsid w:val="0C2F6E32"/>
    <w:rsid w:val="0C608F01"/>
    <w:rsid w:val="0C7967E7"/>
    <w:rsid w:val="0CF8FAE4"/>
    <w:rsid w:val="0D0C987E"/>
    <w:rsid w:val="0D42BFD6"/>
    <w:rsid w:val="0D717565"/>
    <w:rsid w:val="0D7C1D99"/>
    <w:rsid w:val="0DC70439"/>
    <w:rsid w:val="0DD3CFA5"/>
    <w:rsid w:val="0DDFB83F"/>
    <w:rsid w:val="0DF1B050"/>
    <w:rsid w:val="0E3BDE52"/>
    <w:rsid w:val="0E66FDC5"/>
    <w:rsid w:val="0E7C34AB"/>
    <w:rsid w:val="0EC5FBA8"/>
    <w:rsid w:val="0ED5CB08"/>
    <w:rsid w:val="0F426FB3"/>
    <w:rsid w:val="0F98F911"/>
    <w:rsid w:val="0FD9751B"/>
    <w:rsid w:val="0FF1C620"/>
    <w:rsid w:val="0FFEAAD9"/>
    <w:rsid w:val="101E90D1"/>
    <w:rsid w:val="10560B8F"/>
    <w:rsid w:val="106B4193"/>
    <w:rsid w:val="10719AAB"/>
    <w:rsid w:val="1078343D"/>
    <w:rsid w:val="10B91694"/>
    <w:rsid w:val="1151ECFC"/>
    <w:rsid w:val="116EABC6"/>
    <w:rsid w:val="1189A50A"/>
    <w:rsid w:val="1193EF75"/>
    <w:rsid w:val="11A7AF83"/>
    <w:rsid w:val="11E72CDE"/>
    <w:rsid w:val="11EC63F1"/>
    <w:rsid w:val="11FDD199"/>
    <w:rsid w:val="122DE93A"/>
    <w:rsid w:val="122FE273"/>
    <w:rsid w:val="12301449"/>
    <w:rsid w:val="1235FD1C"/>
    <w:rsid w:val="125CDFF5"/>
    <w:rsid w:val="1271B139"/>
    <w:rsid w:val="1278A2A0"/>
    <w:rsid w:val="127AF40B"/>
    <w:rsid w:val="128C9FFE"/>
    <w:rsid w:val="1292ED78"/>
    <w:rsid w:val="12C3BFB2"/>
    <w:rsid w:val="13103E85"/>
    <w:rsid w:val="1343D53C"/>
    <w:rsid w:val="1372FD6C"/>
    <w:rsid w:val="139657AB"/>
    <w:rsid w:val="13F42767"/>
    <w:rsid w:val="1428B9DC"/>
    <w:rsid w:val="14348ACF"/>
    <w:rsid w:val="1463E64A"/>
    <w:rsid w:val="1476679F"/>
    <w:rsid w:val="14A8AA4F"/>
    <w:rsid w:val="14EFE3F4"/>
    <w:rsid w:val="1539BB6A"/>
    <w:rsid w:val="15447514"/>
    <w:rsid w:val="155C6E81"/>
    <w:rsid w:val="155E9603"/>
    <w:rsid w:val="15671D93"/>
    <w:rsid w:val="15874C87"/>
    <w:rsid w:val="15AE5738"/>
    <w:rsid w:val="15CC4376"/>
    <w:rsid w:val="15E19702"/>
    <w:rsid w:val="15E966CF"/>
    <w:rsid w:val="167EF55E"/>
    <w:rsid w:val="169B1CB0"/>
    <w:rsid w:val="169BC137"/>
    <w:rsid w:val="16B4DB8A"/>
    <w:rsid w:val="16CFADA9"/>
    <w:rsid w:val="17006B4D"/>
    <w:rsid w:val="174C080F"/>
    <w:rsid w:val="174D6474"/>
    <w:rsid w:val="1777AF84"/>
    <w:rsid w:val="179730D5"/>
    <w:rsid w:val="17A7D52F"/>
    <w:rsid w:val="17B68050"/>
    <w:rsid w:val="17D2D978"/>
    <w:rsid w:val="17FD3CAC"/>
    <w:rsid w:val="17FED043"/>
    <w:rsid w:val="182AC753"/>
    <w:rsid w:val="1839AF98"/>
    <w:rsid w:val="184E1C35"/>
    <w:rsid w:val="18C25733"/>
    <w:rsid w:val="19023A76"/>
    <w:rsid w:val="194250DE"/>
    <w:rsid w:val="19427A16"/>
    <w:rsid w:val="19518668"/>
    <w:rsid w:val="19613859"/>
    <w:rsid w:val="198A61EC"/>
    <w:rsid w:val="19B98A7D"/>
    <w:rsid w:val="1A00C422"/>
    <w:rsid w:val="1A3306D2"/>
    <w:rsid w:val="1A48D530"/>
    <w:rsid w:val="1AA892AB"/>
    <w:rsid w:val="1AE85BC3"/>
    <w:rsid w:val="1AFEC471"/>
    <w:rsid w:val="1B1EF26A"/>
    <w:rsid w:val="1B2BC1F3"/>
    <w:rsid w:val="1B347FED"/>
    <w:rsid w:val="1B7615B7"/>
    <w:rsid w:val="1BA92FBF"/>
    <w:rsid w:val="1BC92D5E"/>
    <w:rsid w:val="1BCE43A7"/>
    <w:rsid w:val="1BF29267"/>
    <w:rsid w:val="1C3D72A0"/>
    <w:rsid w:val="1C534AB4"/>
    <w:rsid w:val="1C6DC926"/>
    <w:rsid w:val="1C7FE5ED"/>
    <w:rsid w:val="1CE05528"/>
    <w:rsid w:val="1CEDC959"/>
    <w:rsid w:val="1D000931"/>
    <w:rsid w:val="1D1630BC"/>
    <w:rsid w:val="1D1A6A1B"/>
    <w:rsid w:val="1DB463E0"/>
    <w:rsid w:val="1DE7FA36"/>
    <w:rsid w:val="1DFB2137"/>
    <w:rsid w:val="1E1D6FA7"/>
    <w:rsid w:val="1E72D724"/>
    <w:rsid w:val="1EF3DC58"/>
    <w:rsid w:val="1F314A68"/>
    <w:rsid w:val="1F405B2B"/>
    <w:rsid w:val="1F63A141"/>
    <w:rsid w:val="1F65D0C9"/>
    <w:rsid w:val="1F71F848"/>
    <w:rsid w:val="1FDFB1C5"/>
    <w:rsid w:val="20139FB3"/>
    <w:rsid w:val="2017D251"/>
    <w:rsid w:val="20306B8C"/>
    <w:rsid w:val="2032EF2E"/>
    <w:rsid w:val="20B29EB5"/>
    <w:rsid w:val="20BD7389"/>
    <w:rsid w:val="20E1A221"/>
    <w:rsid w:val="20ED3392"/>
    <w:rsid w:val="20F795A4"/>
    <w:rsid w:val="2123A6B7"/>
    <w:rsid w:val="212C1B0A"/>
    <w:rsid w:val="21779DBE"/>
    <w:rsid w:val="21AD0897"/>
    <w:rsid w:val="2205D4AB"/>
    <w:rsid w:val="2206069A"/>
    <w:rsid w:val="22213FBE"/>
    <w:rsid w:val="22219756"/>
    <w:rsid w:val="22ABE9DB"/>
    <w:rsid w:val="22B0A11B"/>
    <w:rsid w:val="22C8112D"/>
    <w:rsid w:val="22C8B5B4"/>
    <w:rsid w:val="23165668"/>
    <w:rsid w:val="2333EB8F"/>
    <w:rsid w:val="2335D7B9"/>
    <w:rsid w:val="237ACEA8"/>
    <w:rsid w:val="23AB2547"/>
    <w:rsid w:val="23C46532"/>
    <w:rsid w:val="242C2A62"/>
    <w:rsid w:val="24422A96"/>
    <w:rsid w:val="24459C3C"/>
    <w:rsid w:val="2449EFFC"/>
    <w:rsid w:val="24612457"/>
    <w:rsid w:val="24A81B43"/>
    <w:rsid w:val="24B2F017"/>
    <w:rsid w:val="24C007A1"/>
    <w:rsid w:val="24CE4383"/>
    <w:rsid w:val="24CEB2C2"/>
    <w:rsid w:val="24F532B0"/>
    <w:rsid w:val="24F7E706"/>
    <w:rsid w:val="24FC54CB"/>
    <w:rsid w:val="2504FE90"/>
    <w:rsid w:val="25157D28"/>
    <w:rsid w:val="2540A733"/>
    <w:rsid w:val="254C2D9D"/>
    <w:rsid w:val="25602884"/>
    <w:rsid w:val="2572025A"/>
    <w:rsid w:val="25A15635"/>
    <w:rsid w:val="25A30FAC"/>
    <w:rsid w:val="25AB013C"/>
    <w:rsid w:val="25C6FEA4"/>
    <w:rsid w:val="25E33305"/>
    <w:rsid w:val="261AD28A"/>
    <w:rsid w:val="261C017A"/>
    <w:rsid w:val="268AA8FB"/>
    <w:rsid w:val="269A432C"/>
    <w:rsid w:val="26A35083"/>
    <w:rsid w:val="26C01E6C"/>
    <w:rsid w:val="26DED574"/>
    <w:rsid w:val="26F66958"/>
    <w:rsid w:val="2701E29A"/>
    <w:rsid w:val="271B229E"/>
    <w:rsid w:val="274F0F10"/>
    <w:rsid w:val="2758B670"/>
    <w:rsid w:val="279855A7"/>
    <w:rsid w:val="27F0EAC8"/>
    <w:rsid w:val="28065E35"/>
    <w:rsid w:val="2837A724"/>
    <w:rsid w:val="285166F9"/>
    <w:rsid w:val="28669DDF"/>
    <w:rsid w:val="2896CD27"/>
    <w:rsid w:val="28A75895"/>
    <w:rsid w:val="28C602C7"/>
    <w:rsid w:val="29328D54"/>
    <w:rsid w:val="294A86C1"/>
    <w:rsid w:val="296DD150"/>
    <w:rsid w:val="2987902A"/>
    <w:rsid w:val="2993B8A4"/>
    <w:rsid w:val="29CC8719"/>
    <w:rsid w:val="29DF23B1"/>
    <w:rsid w:val="29E099C0"/>
    <w:rsid w:val="29FB1832"/>
    <w:rsid w:val="2A09C353"/>
    <w:rsid w:val="2A0D34F9"/>
    <w:rsid w:val="2A252157"/>
    <w:rsid w:val="2A305D75"/>
    <w:rsid w:val="2A3B2E9A"/>
    <w:rsid w:val="2A4DC8D4"/>
    <w:rsid w:val="2A554607"/>
    <w:rsid w:val="2A6DA434"/>
    <w:rsid w:val="2AB26839"/>
    <w:rsid w:val="2AEB5B64"/>
    <w:rsid w:val="2B109F2C"/>
    <w:rsid w:val="2B13F6CD"/>
    <w:rsid w:val="2B21357C"/>
    <w:rsid w:val="2B56923A"/>
    <w:rsid w:val="2B65C7C4"/>
    <w:rsid w:val="2B79EC79"/>
    <w:rsid w:val="2B9B8929"/>
    <w:rsid w:val="2BA593B4"/>
    <w:rsid w:val="2BCAA4AB"/>
    <w:rsid w:val="2BE29D36"/>
    <w:rsid w:val="2C249FAF"/>
    <w:rsid w:val="2C365A18"/>
    <w:rsid w:val="2C519D31"/>
    <w:rsid w:val="2C77DD18"/>
    <w:rsid w:val="2CA4DA9A"/>
    <w:rsid w:val="2CAE28E6"/>
    <w:rsid w:val="2CBE9974"/>
    <w:rsid w:val="2CF2D4F4"/>
    <w:rsid w:val="2D0A2937"/>
    <w:rsid w:val="2D0F78FD"/>
    <w:rsid w:val="2D1E56EF"/>
    <w:rsid w:val="2D2AFE3F"/>
    <w:rsid w:val="2D2FC3B5"/>
    <w:rsid w:val="2D3815C9"/>
    <w:rsid w:val="2D634DDE"/>
    <w:rsid w:val="2D7F37C7"/>
    <w:rsid w:val="2DCF2840"/>
    <w:rsid w:val="2DD8CE24"/>
    <w:rsid w:val="2E369DF9"/>
    <w:rsid w:val="2E436D82"/>
    <w:rsid w:val="2E77C017"/>
    <w:rsid w:val="2EE94FE1"/>
    <w:rsid w:val="2EF49684"/>
    <w:rsid w:val="2F4F28E7"/>
    <w:rsid w:val="2F5DC431"/>
    <w:rsid w:val="2F818439"/>
    <w:rsid w:val="2FB41D75"/>
    <w:rsid w:val="2FC02139"/>
    <w:rsid w:val="303FA659"/>
    <w:rsid w:val="30677268"/>
    <w:rsid w:val="307E947D"/>
    <w:rsid w:val="30C326C5"/>
    <w:rsid w:val="30E3B965"/>
    <w:rsid w:val="31191A40"/>
    <w:rsid w:val="3125E5AC"/>
    <w:rsid w:val="3128B054"/>
    <w:rsid w:val="315E112F"/>
    <w:rsid w:val="31752F27"/>
    <w:rsid w:val="31CE4AB2"/>
    <w:rsid w:val="31D78D84"/>
    <w:rsid w:val="31F3F321"/>
    <w:rsid w:val="32169BA0"/>
    <w:rsid w:val="321811AF"/>
    <w:rsid w:val="32265CA1"/>
    <w:rsid w:val="32403F23"/>
    <w:rsid w:val="326D6F76"/>
    <w:rsid w:val="328DECE6"/>
    <w:rsid w:val="329D6250"/>
    <w:rsid w:val="32E65453"/>
    <w:rsid w:val="32F3F8BD"/>
    <w:rsid w:val="3337E813"/>
    <w:rsid w:val="3348171B"/>
    <w:rsid w:val="3370A6D8"/>
    <w:rsid w:val="3481F2DE"/>
    <w:rsid w:val="3497672D"/>
    <w:rsid w:val="34C0C1CD"/>
    <w:rsid w:val="3513930C"/>
    <w:rsid w:val="351E7C59"/>
    <w:rsid w:val="3526370E"/>
    <w:rsid w:val="3529F778"/>
    <w:rsid w:val="3542474D"/>
    <w:rsid w:val="354A7CDA"/>
    <w:rsid w:val="3562F65A"/>
    <w:rsid w:val="35955719"/>
    <w:rsid w:val="3597F8AE"/>
    <w:rsid w:val="3599BF16"/>
    <w:rsid w:val="35A478C0"/>
    <w:rsid w:val="35C3C740"/>
    <w:rsid w:val="36022131"/>
    <w:rsid w:val="3615D5B9"/>
    <w:rsid w:val="3642D33B"/>
    <w:rsid w:val="365B45A1"/>
    <w:rsid w:val="36827806"/>
    <w:rsid w:val="3692DEDE"/>
    <w:rsid w:val="36A32847"/>
    <w:rsid w:val="37463D6E"/>
    <w:rsid w:val="379284E4"/>
    <w:rsid w:val="3797125F"/>
    <w:rsid w:val="37FAC06F"/>
    <w:rsid w:val="37FDF317"/>
    <w:rsid w:val="381CAA1F"/>
    <w:rsid w:val="383FB745"/>
    <w:rsid w:val="3841F9FB"/>
    <w:rsid w:val="385D4058"/>
    <w:rsid w:val="3878AA70"/>
    <w:rsid w:val="38AE8488"/>
    <w:rsid w:val="38B9339A"/>
    <w:rsid w:val="38D0CE45"/>
    <w:rsid w:val="38F316D0"/>
    <w:rsid w:val="3912FBE6"/>
    <w:rsid w:val="3912FCC8"/>
    <w:rsid w:val="39162E8E"/>
    <w:rsid w:val="39432191"/>
    <w:rsid w:val="396FEC42"/>
    <w:rsid w:val="3980B7DA"/>
    <w:rsid w:val="3982A068"/>
    <w:rsid w:val="39A2548A"/>
    <w:rsid w:val="39D10B65"/>
    <w:rsid w:val="39EA6598"/>
    <w:rsid w:val="3A530BD6"/>
    <w:rsid w:val="3A60C7CE"/>
    <w:rsid w:val="3AD870AC"/>
    <w:rsid w:val="3B04F9B9"/>
    <w:rsid w:val="3B092CD4"/>
    <w:rsid w:val="3B0E7A94"/>
    <w:rsid w:val="3B2EA272"/>
    <w:rsid w:val="3B50E64A"/>
    <w:rsid w:val="3B7EF616"/>
    <w:rsid w:val="3B931AB2"/>
    <w:rsid w:val="3BD5F3A1"/>
    <w:rsid w:val="3BF03CFD"/>
    <w:rsid w:val="3C0C9707"/>
    <w:rsid w:val="3C320CA5"/>
    <w:rsid w:val="3C8F2FD2"/>
    <w:rsid w:val="3D052C66"/>
    <w:rsid w:val="3D4DA316"/>
    <w:rsid w:val="3D9D20DE"/>
    <w:rsid w:val="3DAFCA85"/>
    <w:rsid w:val="3DC687F3"/>
    <w:rsid w:val="3DFAA8B2"/>
    <w:rsid w:val="3DFC6E1F"/>
    <w:rsid w:val="3E2DD966"/>
    <w:rsid w:val="3E6E3DC9"/>
    <w:rsid w:val="3ED9FE26"/>
    <w:rsid w:val="3F26EE32"/>
    <w:rsid w:val="3F306F0D"/>
    <w:rsid w:val="3F43A051"/>
    <w:rsid w:val="3F587F9F"/>
    <w:rsid w:val="3F889740"/>
    <w:rsid w:val="3FBFDF2D"/>
    <w:rsid w:val="400A0BCC"/>
    <w:rsid w:val="40521F38"/>
    <w:rsid w:val="4073A35F"/>
    <w:rsid w:val="40740806"/>
    <w:rsid w:val="40772F34"/>
    <w:rsid w:val="40A99795"/>
    <w:rsid w:val="40BDD943"/>
    <w:rsid w:val="40F1A8A3"/>
    <w:rsid w:val="40F5194E"/>
    <w:rsid w:val="41031A07"/>
    <w:rsid w:val="410679E7"/>
    <w:rsid w:val="411D7735"/>
    <w:rsid w:val="414B70D6"/>
    <w:rsid w:val="414E4988"/>
    <w:rsid w:val="416FEA55"/>
    <w:rsid w:val="4173292A"/>
    <w:rsid w:val="42016017"/>
    <w:rsid w:val="4216642C"/>
    <w:rsid w:val="426684FF"/>
    <w:rsid w:val="42819B02"/>
    <w:rsid w:val="42927132"/>
    <w:rsid w:val="42B7E6D0"/>
    <w:rsid w:val="42C40E4F"/>
    <w:rsid w:val="42E28672"/>
    <w:rsid w:val="4325895C"/>
    <w:rsid w:val="43AAEC89"/>
    <w:rsid w:val="43C77882"/>
    <w:rsid w:val="43CD5528"/>
    <w:rsid w:val="43D8E62A"/>
    <w:rsid w:val="43E28C0E"/>
    <w:rsid w:val="43FB64F4"/>
    <w:rsid w:val="440F8990"/>
    <w:rsid w:val="448CDAB6"/>
    <w:rsid w:val="44D0BF5B"/>
    <w:rsid w:val="45138B3B"/>
    <w:rsid w:val="452E472F"/>
    <w:rsid w:val="45A14F66"/>
    <w:rsid w:val="45BDDB5F"/>
    <w:rsid w:val="45C1028D"/>
    <w:rsid w:val="45CF4907"/>
    <w:rsid w:val="45D198F6"/>
    <w:rsid w:val="45D4298E"/>
    <w:rsid w:val="45F5E039"/>
    <w:rsid w:val="45F6DCA5"/>
    <w:rsid w:val="460BA44C"/>
    <w:rsid w:val="4687EDC0"/>
    <w:rsid w:val="46BDD3EC"/>
    <w:rsid w:val="46BF6783"/>
    <w:rsid w:val="46CCE4AF"/>
    <w:rsid w:val="46D46C93"/>
    <w:rsid w:val="46E24D6B"/>
    <w:rsid w:val="46FA46D8"/>
    <w:rsid w:val="4731C7B6"/>
    <w:rsid w:val="4732BDB5"/>
    <w:rsid w:val="4761E646"/>
    <w:rsid w:val="4794409D"/>
    <w:rsid w:val="479B63F3"/>
    <w:rsid w:val="47E14B6E"/>
    <w:rsid w:val="4802E81E"/>
    <w:rsid w:val="480CFE55"/>
    <w:rsid w:val="48121DA8"/>
    <w:rsid w:val="4821CF99"/>
    <w:rsid w:val="48385D8F"/>
    <w:rsid w:val="483C4E0B"/>
    <w:rsid w:val="4867932F"/>
    <w:rsid w:val="487DEBF6"/>
    <w:rsid w:val="48D08237"/>
    <w:rsid w:val="48F97EBE"/>
    <w:rsid w:val="490BD4E8"/>
    <w:rsid w:val="49138505"/>
    <w:rsid w:val="49292092"/>
    <w:rsid w:val="49B1DF80"/>
    <w:rsid w:val="49F3BC50"/>
    <w:rsid w:val="4A123473"/>
    <w:rsid w:val="4A18F20E"/>
    <w:rsid w:val="4A53F8A1"/>
    <w:rsid w:val="4A69C6FF"/>
    <w:rsid w:val="4A7181B4"/>
    <w:rsid w:val="4AA83229"/>
    <w:rsid w:val="4AC2C5E4"/>
    <w:rsid w:val="4AC700D8"/>
    <w:rsid w:val="4AE34354"/>
    <w:rsid w:val="4B277013"/>
    <w:rsid w:val="4B53D6FF"/>
    <w:rsid w:val="4B543BA6"/>
    <w:rsid w:val="4B59A58A"/>
    <w:rsid w:val="4B5CBFA9"/>
    <w:rsid w:val="4B84DB28"/>
    <w:rsid w:val="4BB688D7"/>
    <w:rsid w:val="4BD047B1"/>
    <w:rsid w:val="4BFEF071"/>
    <w:rsid w:val="4C34F2C2"/>
    <w:rsid w:val="4C439DE3"/>
    <w:rsid w:val="4C4C9125"/>
    <w:rsid w:val="4C6C1276"/>
    <w:rsid w:val="4C89AA83"/>
    <w:rsid w:val="4CA3F1DB"/>
    <w:rsid w:val="4CACE631"/>
    <w:rsid w:val="4CC76F3B"/>
    <w:rsid w:val="4CC99A4A"/>
    <w:rsid w:val="4D0146F7"/>
    <w:rsid w:val="4D021127"/>
    <w:rsid w:val="4D880D8E"/>
    <w:rsid w:val="4D965408"/>
    <w:rsid w:val="4D975AD8"/>
    <w:rsid w:val="4DA75C0E"/>
    <w:rsid w:val="4DB47398"/>
    <w:rsid w:val="4DB4D83F"/>
    <w:rsid w:val="4DD48B7F"/>
    <w:rsid w:val="4DDCE59B"/>
    <w:rsid w:val="4DEA655F"/>
    <w:rsid w:val="4DF1EFB2"/>
    <w:rsid w:val="4E084879"/>
    <w:rsid w:val="4E2275A3"/>
    <w:rsid w:val="4E266809"/>
    <w:rsid w:val="4E2F2BEC"/>
    <w:rsid w:val="4E62B533"/>
    <w:rsid w:val="4E660CD4"/>
    <w:rsid w:val="4EDB9894"/>
    <w:rsid w:val="4F0A2B29"/>
    <w:rsid w:val="4F1FEC78"/>
    <w:rsid w:val="4F3D6AF3"/>
    <w:rsid w:val="4F49538D"/>
    <w:rsid w:val="4F6BFC0C"/>
    <w:rsid w:val="4FA86037"/>
    <w:rsid w:val="4FBB47FE"/>
    <w:rsid w:val="4FDAC94F"/>
    <w:rsid w:val="4FE43DF7"/>
    <w:rsid w:val="4FF79528"/>
    <w:rsid w:val="5010AF7B"/>
    <w:rsid w:val="505B68E1"/>
    <w:rsid w:val="506CD5A7"/>
    <w:rsid w:val="506F663F"/>
    <w:rsid w:val="51300E48"/>
    <w:rsid w:val="5188B400"/>
    <w:rsid w:val="51958389"/>
    <w:rsid w:val="51A13D2E"/>
    <w:rsid w:val="51BE14DB"/>
    <w:rsid w:val="51D6EDA8"/>
    <w:rsid w:val="520B801D"/>
    <w:rsid w:val="521A29C2"/>
    <w:rsid w:val="523B65E8"/>
    <w:rsid w:val="523BCA8F"/>
    <w:rsid w:val="525C8B7C"/>
    <w:rsid w:val="5273454D"/>
    <w:rsid w:val="5284FC72"/>
    <w:rsid w:val="5287E4BB"/>
    <w:rsid w:val="52A074BE"/>
    <w:rsid w:val="52D002D8"/>
    <w:rsid w:val="52D89D06"/>
    <w:rsid w:val="53123740"/>
    <w:rsid w:val="531D93F5"/>
    <w:rsid w:val="53239C91"/>
    <w:rsid w:val="5324A107"/>
    <w:rsid w:val="5326AA90"/>
    <w:rsid w:val="5332E781"/>
    <w:rsid w:val="53442EE0"/>
    <w:rsid w:val="53470386"/>
    <w:rsid w:val="5372C59B"/>
    <w:rsid w:val="5376AF80"/>
    <w:rsid w:val="53797207"/>
    <w:rsid w:val="537B7F8E"/>
    <w:rsid w:val="53A3AC20"/>
    <w:rsid w:val="53A81AC7"/>
    <w:rsid w:val="53B9886F"/>
    <w:rsid w:val="544B22F8"/>
    <w:rsid w:val="546B3047"/>
    <w:rsid w:val="546C37E0"/>
    <w:rsid w:val="5496E32E"/>
    <w:rsid w:val="55366EF7"/>
    <w:rsid w:val="555E0295"/>
    <w:rsid w:val="55684D00"/>
    <w:rsid w:val="557E8005"/>
    <w:rsid w:val="5580B5AC"/>
    <w:rsid w:val="55C99D17"/>
    <w:rsid w:val="55DBB9DE"/>
    <w:rsid w:val="5622BEF2"/>
    <w:rsid w:val="563C2919"/>
    <w:rsid w:val="565BDD22"/>
    <w:rsid w:val="5680ED1E"/>
    <w:rsid w:val="5693A15D"/>
    <w:rsid w:val="56A0D411"/>
    <w:rsid w:val="56B66F9E"/>
    <w:rsid w:val="56E23E30"/>
    <w:rsid w:val="571C604B"/>
    <w:rsid w:val="5734B150"/>
    <w:rsid w:val="574A24D5"/>
    <w:rsid w:val="574E0B83"/>
    <w:rsid w:val="5779A83F"/>
    <w:rsid w:val="57859530"/>
    <w:rsid w:val="5806E4A2"/>
    <w:rsid w:val="580B1E01"/>
    <w:rsid w:val="581B676A"/>
    <w:rsid w:val="58358135"/>
    <w:rsid w:val="58381B83"/>
    <w:rsid w:val="584FB049"/>
    <w:rsid w:val="585014F0"/>
    <w:rsid w:val="5860ACD5"/>
    <w:rsid w:val="58709260"/>
    <w:rsid w:val="5889E007"/>
    <w:rsid w:val="588B0059"/>
    <w:rsid w:val="589C2F1C"/>
    <w:rsid w:val="58A1FDA7"/>
    <w:rsid w:val="591A9DD5"/>
    <w:rsid w:val="59371986"/>
    <w:rsid w:val="596070EB"/>
    <w:rsid w:val="5976323A"/>
    <w:rsid w:val="598017FE"/>
    <w:rsid w:val="598D40F4"/>
    <w:rsid w:val="59A881F9"/>
    <w:rsid w:val="59D48E0D"/>
    <w:rsid w:val="59F9A162"/>
    <w:rsid w:val="59F9F8FA"/>
    <w:rsid w:val="59FEE690"/>
    <w:rsid w:val="5A2872D3"/>
    <w:rsid w:val="5A4A6944"/>
    <w:rsid w:val="5A50BA8B"/>
    <w:rsid w:val="5A535C86"/>
    <w:rsid w:val="5A5F3A88"/>
    <w:rsid w:val="5A81AA63"/>
    <w:rsid w:val="5A87EEFB"/>
    <w:rsid w:val="5A8B3BEB"/>
    <w:rsid w:val="5A8C624D"/>
    <w:rsid w:val="5A985375"/>
    <w:rsid w:val="5AE92866"/>
    <w:rsid w:val="5B08DC88"/>
    <w:rsid w:val="5B4C71B6"/>
    <w:rsid w:val="5B661661"/>
    <w:rsid w:val="5B778409"/>
    <w:rsid w:val="5B8DC4A8"/>
    <w:rsid w:val="5BAB0D50"/>
    <w:rsid w:val="5BCAC077"/>
    <w:rsid w:val="5BDC2110"/>
    <w:rsid w:val="5BDDE778"/>
    <w:rsid w:val="5BF31E5E"/>
    <w:rsid w:val="5BF5E0E5"/>
    <w:rsid w:val="5C009A8F"/>
    <w:rsid w:val="5C145A9D"/>
    <w:rsid w:val="5C18C6CD"/>
    <w:rsid w:val="5C314E80"/>
    <w:rsid w:val="5C3285A7"/>
    <w:rsid w:val="5C452CD7"/>
    <w:rsid w:val="5C684495"/>
    <w:rsid w:val="5C921051"/>
    <w:rsid w:val="5CC2CB1E"/>
    <w:rsid w:val="5D26489A"/>
    <w:rsid w:val="5D3295DB"/>
    <w:rsid w:val="5D914125"/>
    <w:rsid w:val="5DFAEEE3"/>
    <w:rsid w:val="5E268B9F"/>
    <w:rsid w:val="5E53BAF7"/>
    <w:rsid w:val="5E6D5A89"/>
    <w:rsid w:val="5EA168BA"/>
    <w:rsid w:val="5EEDE78D"/>
    <w:rsid w:val="5F0AD928"/>
    <w:rsid w:val="5F1592D2"/>
    <w:rsid w:val="5F4495A1"/>
    <w:rsid w:val="5F4DA508"/>
    <w:rsid w:val="5F5B92EF"/>
    <w:rsid w:val="5F9FDB3A"/>
    <w:rsid w:val="5FC9199B"/>
    <w:rsid w:val="601129A9"/>
    <w:rsid w:val="605A8F5D"/>
    <w:rsid w:val="609FB91D"/>
    <w:rsid w:val="60D732E0"/>
    <w:rsid w:val="60DA65A1"/>
    <w:rsid w:val="60ED013E"/>
    <w:rsid w:val="610CFEDD"/>
    <w:rsid w:val="611091FC"/>
    <w:rsid w:val="61A2F07F"/>
    <w:rsid w:val="61B7F494"/>
    <w:rsid w:val="620B31FD"/>
    <w:rsid w:val="623EB0AC"/>
    <w:rsid w:val="62417DCB"/>
    <w:rsid w:val="62B055A6"/>
    <w:rsid w:val="62BB2BF6"/>
    <w:rsid w:val="62C2BE8B"/>
    <w:rsid w:val="62C6D822"/>
    <w:rsid w:val="62C90DC9"/>
    <w:rsid w:val="62E7C4D1"/>
    <w:rsid w:val="630AD1F7"/>
    <w:rsid w:val="633D3A58"/>
    <w:rsid w:val="6357FE6D"/>
    <w:rsid w:val="638594E3"/>
    <w:rsid w:val="63B8CCEC"/>
    <w:rsid w:val="63D25637"/>
    <w:rsid w:val="63EB2F04"/>
    <w:rsid w:val="640AB055"/>
    <w:rsid w:val="6438E9D6"/>
    <w:rsid w:val="64472F55"/>
    <w:rsid w:val="6464B868"/>
    <w:rsid w:val="646C731D"/>
    <w:rsid w:val="649535AB"/>
    <w:rsid w:val="64AB0409"/>
    <w:rsid w:val="64C2005C"/>
    <w:rsid w:val="650167A5"/>
    <w:rsid w:val="650E7F2F"/>
    <w:rsid w:val="6524BDE2"/>
    <w:rsid w:val="6526789C"/>
    <w:rsid w:val="653E7127"/>
    <w:rsid w:val="6553761E"/>
    <w:rsid w:val="6558E002"/>
    <w:rsid w:val="65735C2F"/>
    <w:rsid w:val="658073A0"/>
    <w:rsid w:val="65986D0D"/>
    <w:rsid w:val="65B8EA7D"/>
    <w:rsid w:val="65D3B109"/>
    <w:rsid w:val="65E48739"/>
    <w:rsid w:val="66BE103E"/>
    <w:rsid w:val="6734A215"/>
    <w:rsid w:val="677D6242"/>
    <w:rsid w:val="679271EA"/>
    <w:rsid w:val="67930ADE"/>
    <w:rsid w:val="67A47886"/>
    <w:rsid w:val="67A765BB"/>
    <w:rsid w:val="67B3AE10"/>
    <w:rsid w:val="67F7B5EF"/>
    <w:rsid w:val="67FA7FFF"/>
    <w:rsid w:val="68380C48"/>
    <w:rsid w:val="68414F1A"/>
    <w:rsid w:val="68458879"/>
    <w:rsid w:val="685889B8"/>
    <w:rsid w:val="68694504"/>
    <w:rsid w:val="68AAFCD8"/>
    <w:rsid w:val="68C22C15"/>
    <w:rsid w:val="690FF166"/>
    <w:rsid w:val="6918C364"/>
    <w:rsid w:val="69215F0E"/>
    <w:rsid w:val="69536FE8"/>
    <w:rsid w:val="696655FD"/>
    <w:rsid w:val="6975F02E"/>
    <w:rsid w:val="698D84F4"/>
    <w:rsid w:val="69E33627"/>
    <w:rsid w:val="6A11E32C"/>
    <w:rsid w:val="6A69DD3A"/>
    <w:rsid w:val="6A83D79D"/>
    <w:rsid w:val="6A968AE1"/>
    <w:rsid w:val="6A9F9A48"/>
    <w:rsid w:val="6AA15FB5"/>
    <w:rsid w:val="6AA5C06B"/>
    <w:rsid w:val="6ABFE4E7"/>
    <w:rsid w:val="6AE9C84A"/>
    <w:rsid w:val="6AECEF78"/>
    <w:rsid w:val="6AFDB8B2"/>
    <w:rsid w:val="6B402CE1"/>
    <w:rsid w:val="6B4FC712"/>
    <w:rsid w:val="6B72DED0"/>
    <w:rsid w:val="6B8E6412"/>
    <w:rsid w:val="6BD001FD"/>
    <w:rsid w:val="6BE95144"/>
    <w:rsid w:val="6BF019CB"/>
    <w:rsid w:val="6C05B571"/>
    <w:rsid w:val="6C13AC7C"/>
    <w:rsid w:val="6C48E6DA"/>
    <w:rsid w:val="6C533145"/>
    <w:rsid w:val="6C7061C5"/>
    <w:rsid w:val="6C7F974F"/>
    <w:rsid w:val="6CAC94D1"/>
    <w:rsid w:val="6CAE373B"/>
    <w:rsid w:val="6CEFD0EB"/>
    <w:rsid w:val="6D49731B"/>
    <w:rsid w:val="6D80CBDB"/>
    <w:rsid w:val="6D84F9C0"/>
    <w:rsid w:val="6DBF4EAC"/>
    <w:rsid w:val="6DD868FF"/>
    <w:rsid w:val="6DDF6517"/>
    <w:rsid w:val="6E147744"/>
    <w:rsid w:val="6E6776A6"/>
    <w:rsid w:val="6E756346"/>
    <w:rsid w:val="6E866BB5"/>
    <w:rsid w:val="6E9A4DE9"/>
    <w:rsid w:val="6EABBB91"/>
    <w:rsid w:val="6EDDCC6B"/>
    <w:rsid w:val="6F004CB1"/>
    <w:rsid w:val="6F1251D1"/>
    <w:rsid w:val="6F268C98"/>
    <w:rsid w:val="6F6A2ED5"/>
    <w:rsid w:val="6F9EA72C"/>
    <w:rsid w:val="6FAD524D"/>
    <w:rsid w:val="6FC9E9D9"/>
    <w:rsid w:val="6FD2C416"/>
    <w:rsid w:val="6FDE7335"/>
    <w:rsid w:val="6FEB25FF"/>
    <w:rsid w:val="6FF9D120"/>
    <w:rsid w:val="6FFEFC38"/>
    <w:rsid w:val="700EE0C8"/>
    <w:rsid w:val="7054272E"/>
    <w:rsid w:val="705E8380"/>
    <w:rsid w:val="7088AC94"/>
    <w:rsid w:val="709F5BE7"/>
    <w:rsid w:val="70DA2395"/>
    <w:rsid w:val="70DD5561"/>
    <w:rsid w:val="70FCCC14"/>
    <w:rsid w:val="71156791"/>
    <w:rsid w:val="718141F3"/>
    <w:rsid w:val="718AE7D7"/>
    <w:rsid w:val="721E1887"/>
    <w:rsid w:val="722DAE9B"/>
    <w:rsid w:val="726B83C9"/>
    <w:rsid w:val="72791B24"/>
    <w:rsid w:val="72981CA4"/>
    <w:rsid w:val="72AD9E8A"/>
    <w:rsid w:val="72C8CBBD"/>
    <w:rsid w:val="72E06083"/>
    <w:rsid w:val="72F10E93"/>
    <w:rsid w:val="73174BAF"/>
    <w:rsid w:val="732CDF56"/>
    <w:rsid w:val="7349AB2F"/>
    <w:rsid w:val="739F386E"/>
    <w:rsid w:val="73A001BC"/>
    <w:rsid w:val="73C1B9CF"/>
    <w:rsid w:val="73CC35F0"/>
    <w:rsid w:val="73ED0A78"/>
    <w:rsid w:val="73EEDE6F"/>
    <w:rsid w:val="74081E73"/>
    <w:rsid w:val="7455BF27"/>
    <w:rsid w:val="74675F80"/>
    <w:rsid w:val="746A906B"/>
    <w:rsid w:val="746D2D5B"/>
    <w:rsid w:val="7482244F"/>
    <w:rsid w:val="74DACA07"/>
    <w:rsid w:val="7503CDF1"/>
    <w:rsid w:val="75832F04"/>
    <w:rsid w:val="75882C29"/>
    <w:rsid w:val="759503D3"/>
    <w:rsid w:val="75CFBD66"/>
    <w:rsid w:val="75DD8697"/>
    <w:rsid w:val="75F258D6"/>
    <w:rsid w:val="75F28AC5"/>
    <w:rsid w:val="760E1B81"/>
    <w:rsid w:val="76227D9F"/>
    <w:rsid w:val="762AB30D"/>
    <w:rsid w:val="7653DBBE"/>
    <w:rsid w:val="765B70B1"/>
    <w:rsid w:val="766FA9FC"/>
    <w:rsid w:val="7683CE98"/>
    <w:rsid w:val="7684FD88"/>
    <w:rsid w:val="76A135BD"/>
    <w:rsid w:val="76A9AD1C"/>
    <w:rsid w:val="76B1C839"/>
    <w:rsid w:val="76D641B8"/>
    <w:rsid w:val="76F8F4CF"/>
    <w:rsid w:val="773E8336"/>
    <w:rsid w:val="7747D182"/>
    <w:rsid w:val="777FB005"/>
    <w:rsid w:val="77CA11BA"/>
    <w:rsid w:val="77D85739"/>
    <w:rsid w:val="7835D217"/>
    <w:rsid w:val="783A975B"/>
    <w:rsid w:val="787276C0"/>
    <w:rsid w:val="788884FE"/>
    <w:rsid w:val="7895F420"/>
    <w:rsid w:val="78BA6307"/>
    <w:rsid w:val="78E46B31"/>
    <w:rsid w:val="7906E1DA"/>
    <w:rsid w:val="7915F1A2"/>
    <w:rsid w:val="791BB31E"/>
    <w:rsid w:val="794E6ADF"/>
    <w:rsid w:val="79699209"/>
    <w:rsid w:val="797D3701"/>
    <w:rsid w:val="797DA8B7"/>
    <w:rsid w:val="798E3F20"/>
    <w:rsid w:val="79C85413"/>
    <w:rsid w:val="79E1A9EB"/>
    <w:rsid w:val="79F0A3B5"/>
    <w:rsid w:val="79F4ECEE"/>
    <w:rsid w:val="7A1A3CCA"/>
    <w:rsid w:val="7A6025B5"/>
    <w:rsid w:val="7A8662B0"/>
    <w:rsid w:val="7A95E42E"/>
    <w:rsid w:val="7AB06042"/>
    <w:rsid w:val="7ACB599F"/>
    <w:rsid w:val="7ACBBE46"/>
    <w:rsid w:val="7AEE34BA"/>
    <w:rsid w:val="7AFC7A6E"/>
    <w:rsid w:val="7B303686"/>
    <w:rsid w:val="7B492C12"/>
    <w:rsid w:val="7B6D7D71"/>
    <w:rsid w:val="7B71E085"/>
    <w:rsid w:val="7C1E33AD"/>
    <w:rsid w:val="7C242B4F"/>
    <w:rsid w:val="7C53220A"/>
    <w:rsid w:val="7C57F218"/>
    <w:rsid w:val="7C713620"/>
    <w:rsid w:val="7D1F117F"/>
    <w:rsid w:val="7D2205F5"/>
    <w:rsid w:val="7D64086E"/>
    <w:rsid w:val="7D724EE8"/>
    <w:rsid w:val="7D9BB51B"/>
    <w:rsid w:val="7DD4FFDE"/>
    <w:rsid w:val="7DE44359"/>
    <w:rsid w:val="7DF6477E"/>
    <w:rsid w:val="7E4B0D04"/>
    <w:rsid w:val="7E5F8FCC"/>
    <w:rsid w:val="7EFD2357"/>
    <w:rsid w:val="7F17351D"/>
    <w:rsid w:val="7F1836E3"/>
    <w:rsid w:val="7F2D6CE7"/>
    <w:rsid w:val="7F2FFD7F"/>
    <w:rsid w:val="7F3AB729"/>
    <w:rsid w:val="7F732E06"/>
    <w:rsid w:val="7F8388D6"/>
    <w:rsid w:val="7FB727F4"/>
    <w:rsid w:val="7FBA5A9C"/>
    <w:rsid w:val="7FD2EB81"/>
    <w:rsid w:val="7FD7D917"/>
    <w:rsid w:val="7FEED5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CFF7B"/>
  <w15:chartTrackingRefBased/>
  <w15:docId w15:val="{1632A215-07A8-9443-9B79-F2F7530E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A5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435B"/>
    <w:pPr>
      <w:spacing w:before="100" w:beforeAutospacing="1" w:after="100" w:afterAutospacing="1"/>
    </w:pPr>
  </w:style>
  <w:style w:type="character" w:styleId="Strong">
    <w:name w:val="Strong"/>
    <w:basedOn w:val="DefaultParagraphFont"/>
    <w:uiPriority w:val="22"/>
    <w:qFormat/>
    <w:rsid w:val="00E9435B"/>
    <w:rPr>
      <w:b/>
      <w:bCs/>
    </w:rPr>
  </w:style>
  <w:style w:type="character" w:styleId="Emphasis">
    <w:name w:val="Emphasis"/>
    <w:basedOn w:val="DefaultParagraphFont"/>
    <w:uiPriority w:val="20"/>
    <w:qFormat/>
    <w:rsid w:val="00E9435B"/>
    <w:rPr>
      <w:i/>
      <w:iCs/>
    </w:rPr>
  </w:style>
  <w:style w:type="character" w:customStyle="1" w:styleId="apple-converted-space">
    <w:name w:val="apple-converted-space"/>
    <w:basedOn w:val="DefaultParagraphFont"/>
    <w:rsid w:val="00FE3773"/>
  </w:style>
  <w:style w:type="paragraph" w:styleId="ListParagraph">
    <w:name w:val="List Paragraph"/>
    <w:basedOn w:val="Normal"/>
    <w:uiPriority w:val="34"/>
    <w:qFormat/>
    <w:rsid w:val="00FE3773"/>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27684"/>
    <w:pPr>
      <w:tabs>
        <w:tab w:val="center" w:pos="4680"/>
        <w:tab w:val="right" w:pos="9360"/>
      </w:tabs>
    </w:pPr>
  </w:style>
  <w:style w:type="character" w:customStyle="1" w:styleId="HeaderChar">
    <w:name w:val="Header Char"/>
    <w:basedOn w:val="DefaultParagraphFont"/>
    <w:link w:val="Header"/>
    <w:uiPriority w:val="99"/>
    <w:rsid w:val="00E27684"/>
  </w:style>
  <w:style w:type="paragraph" w:styleId="Footer">
    <w:name w:val="footer"/>
    <w:basedOn w:val="Normal"/>
    <w:link w:val="FooterChar"/>
    <w:uiPriority w:val="99"/>
    <w:unhideWhenUsed/>
    <w:rsid w:val="00E27684"/>
    <w:pPr>
      <w:tabs>
        <w:tab w:val="center" w:pos="4680"/>
        <w:tab w:val="right" w:pos="9360"/>
      </w:tabs>
    </w:pPr>
  </w:style>
  <w:style w:type="character" w:customStyle="1" w:styleId="FooterChar">
    <w:name w:val="Footer Char"/>
    <w:basedOn w:val="DefaultParagraphFont"/>
    <w:link w:val="Footer"/>
    <w:uiPriority w:val="99"/>
    <w:rsid w:val="00E27684"/>
  </w:style>
  <w:style w:type="character" w:customStyle="1" w:styleId="normaltextrun">
    <w:name w:val="normaltextrun"/>
    <w:basedOn w:val="DefaultParagraphFont"/>
    <w:rsid w:val="003E3437"/>
  </w:style>
  <w:style w:type="paragraph" w:customStyle="1" w:styleId="paragraph">
    <w:name w:val="paragraph"/>
    <w:basedOn w:val="Normal"/>
    <w:rsid w:val="003E3437"/>
    <w:pPr>
      <w:spacing w:before="100" w:beforeAutospacing="1" w:after="100" w:afterAutospacing="1"/>
    </w:pPr>
  </w:style>
  <w:style w:type="character" w:customStyle="1" w:styleId="eop">
    <w:name w:val="eop"/>
    <w:basedOn w:val="DefaultParagraphFont"/>
    <w:rsid w:val="003E3437"/>
  </w:style>
  <w:style w:type="character" w:styleId="Hyperlink">
    <w:name w:val="Hyperlink"/>
    <w:basedOn w:val="DefaultParagraphFont"/>
    <w:uiPriority w:val="99"/>
    <w:unhideWhenUsed/>
    <w:rsid w:val="00983A51"/>
    <w:rPr>
      <w:color w:val="0563C1" w:themeColor="hyperlink"/>
      <w:u w:val="single"/>
    </w:rPr>
  </w:style>
  <w:style w:type="character" w:styleId="UnresolvedMention">
    <w:name w:val="Unresolved Mention"/>
    <w:basedOn w:val="DefaultParagraphFont"/>
    <w:uiPriority w:val="99"/>
    <w:semiHidden/>
    <w:unhideWhenUsed/>
    <w:rsid w:val="00983A51"/>
    <w:rPr>
      <w:color w:val="605E5C"/>
      <w:shd w:val="clear" w:color="auto" w:fill="E1DFDD"/>
    </w:rPr>
  </w:style>
  <w:style w:type="table" w:styleId="GridTable2">
    <w:name w:val="Grid Table 2"/>
    <w:basedOn w:val="TableNormal"/>
    <w:uiPriority w:val="47"/>
    <w:rsid w:val="00D105B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105B1"/>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D105B1"/>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D105B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D105B1"/>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D105B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6">
    <w:name w:val="Grid Table 3 Accent 6"/>
    <w:basedOn w:val="TableNormal"/>
    <w:uiPriority w:val="48"/>
    <w:rsid w:val="00D105B1"/>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5Dark-Accent5">
    <w:name w:val="List Table 5 Dark Accent 5"/>
    <w:basedOn w:val="TableNormal"/>
    <w:uiPriority w:val="50"/>
    <w:rsid w:val="00D105B1"/>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1">
    <w:name w:val="List Table 7 Colorful Accent 1"/>
    <w:basedOn w:val="TableNormal"/>
    <w:uiPriority w:val="52"/>
    <w:rsid w:val="00D105B1"/>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D105B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D105B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105B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105B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105B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l-c">
    <w:name w:val="pl-c"/>
    <w:basedOn w:val="DefaultParagraphFont"/>
    <w:rsid w:val="007D6334"/>
  </w:style>
  <w:style w:type="character" w:customStyle="1" w:styleId="pl-s">
    <w:name w:val="pl-s"/>
    <w:basedOn w:val="DefaultParagraphFont"/>
    <w:rsid w:val="007D6334"/>
  </w:style>
  <w:style w:type="character" w:customStyle="1" w:styleId="pl-k">
    <w:name w:val="pl-k"/>
    <w:basedOn w:val="DefaultParagraphFont"/>
    <w:rsid w:val="007D6334"/>
  </w:style>
  <w:style w:type="character" w:customStyle="1" w:styleId="pl-s1">
    <w:name w:val="pl-s1"/>
    <w:basedOn w:val="DefaultParagraphFont"/>
    <w:rsid w:val="007D6334"/>
  </w:style>
  <w:style w:type="character" w:customStyle="1" w:styleId="pl-en">
    <w:name w:val="pl-en"/>
    <w:basedOn w:val="DefaultParagraphFont"/>
    <w:rsid w:val="007D6334"/>
  </w:style>
  <w:style w:type="character" w:customStyle="1" w:styleId="pl-c1">
    <w:name w:val="pl-c1"/>
    <w:basedOn w:val="DefaultParagraphFont"/>
    <w:rsid w:val="007D6334"/>
  </w:style>
  <w:style w:type="character" w:customStyle="1" w:styleId="pl-v">
    <w:name w:val="pl-v"/>
    <w:basedOn w:val="DefaultParagraphFont"/>
    <w:rsid w:val="007D6334"/>
  </w:style>
  <w:style w:type="character" w:customStyle="1" w:styleId="pl-token">
    <w:name w:val="pl-token"/>
    <w:basedOn w:val="DefaultParagraphFont"/>
    <w:rsid w:val="007D6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2455">
      <w:bodyDiv w:val="1"/>
      <w:marLeft w:val="0"/>
      <w:marRight w:val="0"/>
      <w:marTop w:val="0"/>
      <w:marBottom w:val="0"/>
      <w:divBdr>
        <w:top w:val="none" w:sz="0" w:space="0" w:color="auto"/>
        <w:left w:val="none" w:sz="0" w:space="0" w:color="auto"/>
        <w:bottom w:val="none" w:sz="0" w:space="0" w:color="auto"/>
        <w:right w:val="none" w:sz="0" w:space="0" w:color="auto"/>
      </w:divBdr>
    </w:div>
    <w:div w:id="574432617">
      <w:bodyDiv w:val="1"/>
      <w:marLeft w:val="0"/>
      <w:marRight w:val="0"/>
      <w:marTop w:val="0"/>
      <w:marBottom w:val="0"/>
      <w:divBdr>
        <w:top w:val="none" w:sz="0" w:space="0" w:color="auto"/>
        <w:left w:val="none" w:sz="0" w:space="0" w:color="auto"/>
        <w:bottom w:val="none" w:sz="0" w:space="0" w:color="auto"/>
        <w:right w:val="none" w:sz="0" w:space="0" w:color="auto"/>
      </w:divBdr>
    </w:div>
    <w:div w:id="715616922">
      <w:bodyDiv w:val="1"/>
      <w:marLeft w:val="0"/>
      <w:marRight w:val="0"/>
      <w:marTop w:val="0"/>
      <w:marBottom w:val="0"/>
      <w:divBdr>
        <w:top w:val="none" w:sz="0" w:space="0" w:color="auto"/>
        <w:left w:val="none" w:sz="0" w:space="0" w:color="auto"/>
        <w:bottom w:val="none" w:sz="0" w:space="0" w:color="auto"/>
        <w:right w:val="none" w:sz="0" w:space="0" w:color="auto"/>
      </w:divBdr>
    </w:div>
    <w:div w:id="827594718">
      <w:bodyDiv w:val="1"/>
      <w:marLeft w:val="0"/>
      <w:marRight w:val="0"/>
      <w:marTop w:val="0"/>
      <w:marBottom w:val="0"/>
      <w:divBdr>
        <w:top w:val="none" w:sz="0" w:space="0" w:color="auto"/>
        <w:left w:val="none" w:sz="0" w:space="0" w:color="auto"/>
        <w:bottom w:val="none" w:sz="0" w:space="0" w:color="auto"/>
        <w:right w:val="none" w:sz="0" w:space="0" w:color="auto"/>
      </w:divBdr>
    </w:div>
    <w:div w:id="975138880">
      <w:bodyDiv w:val="1"/>
      <w:marLeft w:val="0"/>
      <w:marRight w:val="0"/>
      <w:marTop w:val="0"/>
      <w:marBottom w:val="0"/>
      <w:divBdr>
        <w:top w:val="none" w:sz="0" w:space="0" w:color="auto"/>
        <w:left w:val="none" w:sz="0" w:space="0" w:color="auto"/>
        <w:bottom w:val="none" w:sz="0" w:space="0" w:color="auto"/>
        <w:right w:val="none" w:sz="0" w:space="0" w:color="auto"/>
      </w:divBdr>
    </w:div>
    <w:div w:id="1118569429">
      <w:bodyDiv w:val="1"/>
      <w:marLeft w:val="0"/>
      <w:marRight w:val="0"/>
      <w:marTop w:val="0"/>
      <w:marBottom w:val="0"/>
      <w:divBdr>
        <w:top w:val="none" w:sz="0" w:space="0" w:color="auto"/>
        <w:left w:val="none" w:sz="0" w:space="0" w:color="auto"/>
        <w:bottom w:val="none" w:sz="0" w:space="0" w:color="auto"/>
        <w:right w:val="none" w:sz="0" w:space="0" w:color="auto"/>
      </w:divBdr>
    </w:div>
    <w:div w:id="1365405962">
      <w:bodyDiv w:val="1"/>
      <w:marLeft w:val="0"/>
      <w:marRight w:val="0"/>
      <w:marTop w:val="0"/>
      <w:marBottom w:val="0"/>
      <w:divBdr>
        <w:top w:val="none" w:sz="0" w:space="0" w:color="auto"/>
        <w:left w:val="none" w:sz="0" w:space="0" w:color="auto"/>
        <w:bottom w:val="none" w:sz="0" w:space="0" w:color="auto"/>
        <w:right w:val="none" w:sz="0" w:space="0" w:color="auto"/>
      </w:divBdr>
    </w:div>
    <w:div w:id="1472138380">
      <w:bodyDiv w:val="1"/>
      <w:marLeft w:val="0"/>
      <w:marRight w:val="0"/>
      <w:marTop w:val="0"/>
      <w:marBottom w:val="0"/>
      <w:divBdr>
        <w:top w:val="none" w:sz="0" w:space="0" w:color="auto"/>
        <w:left w:val="none" w:sz="0" w:space="0" w:color="auto"/>
        <w:bottom w:val="none" w:sz="0" w:space="0" w:color="auto"/>
        <w:right w:val="none" w:sz="0" w:space="0" w:color="auto"/>
      </w:divBdr>
    </w:div>
    <w:div w:id="1515265293">
      <w:bodyDiv w:val="1"/>
      <w:marLeft w:val="0"/>
      <w:marRight w:val="0"/>
      <w:marTop w:val="0"/>
      <w:marBottom w:val="0"/>
      <w:divBdr>
        <w:top w:val="none" w:sz="0" w:space="0" w:color="auto"/>
        <w:left w:val="none" w:sz="0" w:space="0" w:color="auto"/>
        <w:bottom w:val="none" w:sz="0" w:space="0" w:color="auto"/>
        <w:right w:val="none" w:sz="0" w:space="0" w:color="auto"/>
      </w:divBdr>
    </w:div>
    <w:div w:id="1605455436">
      <w:bodyDiv w:val="1"/>
      <w:marLeft w:val="0"/>
      <w:marRight w:val="0"/>
      <w:marTop w:val="0"/>
      <w:marBottom w:val="0"/>
      <w:divBdr>
        <w:top w:val="none" w:sz="0" w:space="0" w:color="auto"/>
        <w:left w:val="none" w:sz="0" w:space="0" w:color="auto"/>
        <w:bottom w:val="none" w:sz="0" w:space="0" w:color="auto"/>
        <w:right w:val="none" w:sz="0" w:space="0" w:color="auto"/>
      </w:divBdr>
    </w:div>
    <w:div w:id="1833788741">
      <w:bodyDiv w:val="1"/>
      <w:marLeft w:val="0"/>
      <w:marRight w:val="0"/>
      <w:marTop w:val="0"/>
      <w:marBottom w:val="0"/>
      <w:divBdr>
        <w:top w:val="none" w:sz="0" w:space="0" w:color="auto"/>
        <w:left w:val="none" w:sz="0" w:space="0" w:color="auto"/>
        <w:bottom w:val="none" w:sz="0" w:space="0" w:color="auto"/>
        <w:right w:val="none" w:sz="0" w:space="0" w:color="auto"/>
      </w:divBdr>
    </w:div>
    <w:div w:id="2029023160">
      <w:bodyDiv w:val="1"/>
      <w:marLeft w:val="0"/>
      <w:marRight w:val="0"/>
      <w:marTop w:val="0"/>
      <w:marBottom w:val="0"/>
      <w:divBdr>
        <w:top w:val="none" w:sz="0" w:space="0" w:color="auto"/>
        <w:left w:val="none" w:sz="0" w:space="0" w:color="auto"/>
        <w:bottom w:val="none" w:sz="0" w:space="0" w:color="auto"/>
        <w:right w:val="none" w:sz="0" w:space="0" w:color="auto"/>
      </w:divBdr>
    </w:div>
    <w:div w:id="214034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uidai.gov.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kaggle.com/mamtadhaker/lt-vehicle-loan-defaultpredictiondata_dictionary.csv"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10</Pages>
  <Words>26774</Words>
  <Characters>152615</Characters>
  <Application>Microsoft Office Word</Application>
  <DocSecurity>0</DocSecurity>
  <Lines>1271</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eni, Mrunalini</dc:creator>
  <cp:keywords/>
  <dc:description/>
  <cp:lastModifiedBy>Liu Aihan</cp:lastModifiedBy>
  <cp:revision>7</cp:revision>
  <dcterms:created xsi:type="dcterms:W3CDTF">2021-12-06T23:48:00Z</dcterms:created>
  <dcterms:modified xsi:type="dcterms:W3CDTF">2021-12-07T03:29:00Z</dcterms:modified>
</cp:coreProperties>
</file>